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96168" w14:textId="53AAEB54" w:rsidR="005B454A" w:rsidRPr="009B3E18" w:rsidRDefault="009B3E18" w:rsidP="00B13FCD">
      <w:pPr>
        <w:widowControl/>
        <w:jc w:val="center"/>
        <w:rPr>
          <w:color w:val="000000"/>
          <w:lang w:val="el-GR"/>
        </w:rPr>
      </w:pPr>
      <w:bookmarkStart w:id="0" w:name="_Hlk52974239"/>
      <w:r>
        <w:rPr>
          <w:noProof/>
        </w:rPr>
        <mc:AlternateContent>
          <mc:Choice Requires="wps">
            <w:drawing>
              <wp:anchor distT="45720" distB="45720" distL="114300" distR="114300" simplePos="0" relativeHeight="251659776" behindDoc="0" locked="0" layoutInCell="1" allowOverlap="1" wp14:anchorId="12AD5692" wp14:editId="401ECBCC">
                <wp:simplePos x="0" y="0"/>
                <wp:positionH relativeFrom="margin">
                  <wp:posOffset>0</wp:posOffset>
                </wp:positionH>
                <wp:positionV relativeFrom="paragraph">
                  <wp:posOffset>181155</wp:posOffset>
                </wp:positionV>
                <wp:extent cx="5891530" cy="1404620"/>
                <wp:effectExtent l="0" t="0" r="1397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678C27C9" w14:textId="0EC6DE4B" w:rsidR="009B3E18" w:rsidRPr="009B3E18" w:rsidRDefault="009B3E18" w:rsidP="009B3E18">
                            <w:pPr>
                              <w:rPr>
                                <w:lang w:val="el-GR"/>
                              </w:rPr>
                            </w:pPr>
                            <w:r w:rsidRPr="009B3E18">
                              <w:rPr>
                                <w:lang w:val="el-GR"/>
                              </w:rPr>
                              <w:t xml:space="preserve">Το παρόν έγγραφο αποτελεί τις εγκεκριμένες πληροφορίες προϊόντος για το </w:t>
                            </w:r>
                            <w:r>
                              <w:t>Pregabalin</w:t>
                            </w:r>
                            <w:r w:rsidRPr="006B2669">
                              <w:rPr>
                                <w:lang w:val="el-GR"/>
                              </w:rPr>
                              <w:t xml:space="preserve"> </w:t>
                            </w:r>
                            <w:r>
                              <w:t>Viatris</w:t>
                            </w:r>
                            <w:r w:rsidRPr="006B2669">
                              <w:rPr>
                                <w:lang w:val="el-GR"/>
                              </w:rPr>
                              <w:t xml:space="preserve"> </w:t>
                            </w:r>
                            <w:r>
                              <w:t>Pharma</w:t>
                            </w:r>
                            <w:r w:rsidRPr="009B3E18">
                              <w:rPr>
                                <w:lang w:val="el-GR"/>
                              </w:rPr>
                              <w:t>, ενώ επισημαίνονται οι αλλαγές που επήλθαν στις πληροφορίες προϊόντος σε συνέχεια της προηγούμενης διαδικασίας (</w:t>
                            </w:r>
                            <w:del w:id="1" w:author="Author">
                              <w:r w:rsidR="0079337E" w:rsidDel="0079337E">
                                <w:delText>EMA/T/0000267061</w:delText>
                              </w:r>
                            </w:del>
                            <w:ins w:id="2" w:author="Author">
                              <w:r w:rsidR="0079337E" w:rsidRPr="00FF7EDE">
                                <w:rPr>
                                  <w:szCs w:val="22"/>
                                </w:rPr>
                                <w:t>EMA</w:t>
                              </w:r>
                              <w:r w:rsidR="0079337E" w:rsidRPr="006B2669">
                                <w:rPr>
                                  <w:szCs w:val="22"/>
                                  <w:lang w:val="el-GR"/>
                                </w:rPr>
                                <w:t>/</w:t>
                              </w:r>
                              <w:r w:rsidR="0079337E" w:rsidRPr="00FF7EDE">
                                <w:rPr>
                                  <w:szCs w:val="22"/>
                                </w:rPr>
                                <w:t>VR</w:t>
                              </w:r>
                              <w:r w:rsidR="0079337E" w:rsidRPr="006B2669">
                                <w:rPr>
                                  <w:szCs w:val="22"/>
                                  <w:lang w:val="el-GR"/>
                                </w:rPr>
                                <w:t>/0000290223</w:t>
                              </w:r>
                            </w:ins>
                            <w:r w:rsidRPr="009B3E18">
                              <w:rPr>
                                <w:lang w:val="el-GR"/>
                              </w:rPr>
                              <w:t>).</w:t>
                            </w:r>
                          </w:p>
                          <w:p w14:paraId="06DF34CC" w14:textId="77777777" w:rsidR="009B3E18" w:rsidRPr="009B3E18" w:rsidRDefault="009B3E18" w:rsidP="009B3E18">
                            <w:pPr>
                              <w:rPr>
                                <w:lang w:val="el-GR"/>
                              </w:rPr>
                            </w:pPr>
                          </w:p>
                          <w:p w14:paraId="5F1586BE" w14:textId="4E39EA70" w:rsidR="009B3E18" w:rsidRPr="009B3E18" w:rsidRDefault="009B3E18" w:rsidP="009B3E18">
                            <w:pPr>
                              <w:rPr>
                                <w:szCs w:val="22"/>
                                <w:lang w:val="el-GR"/>
                              </w:rPr>
                            </w:pPr>
                            <w:r w:rsidRPr="009B3E18">
                              <w:rPr>
                                <w:lang w:val="el-GR"/>
                              </w:rPr>
                              <w:t xml:space="preserve">Για περισσότερες πληροφορίες, βλ. τον δικτυακό τόπο του Ευρωπαϊκού Οργανισμού Φαρμάκων: </w:t>
                            </w:r>
                            <w:hyperlink r:id="rId8" w:history="1">
                              <w:r w:rsidR="00E8272F" w:rsidRPr="00A25648">
                                <w:rPr>
                                  <w:rStyle w:val="Hyperlink"/>
                                </w:rPr>
                                <w:t>https</w:t>
                              </w:r>
                              <w:r w:rsidR="00E8272F" w:rsidRPr="006B2669">
                                <w:rPr>
                                  <w:rStyle w:val="Hyperlink"/>
                                  <w:lang w:val="el-GR"/>
                                </w:rPr>
                                <w:t>://</w:t>
                              </w:r>
                              <w:r w:rsidR="00E8272F" w:rsidRPr="00A25648">
                                <w:rPr>
                                  <w:rStyle w:val="Hyperlink"/>
                                </w:rPr>
                                <w:t>www</w:t>
                              </w:r>
                              <w:r w:rsidR="00E8272F" w:rsidRPr="006B2669">
                                <w:rPr>
                                  <w:rStyle w:val="Hyperlink"/>
                                  <w:lang w:val="el-GR"/>
                                </w:rPr>
                                <w:t>.</w:t>
                              </w:r>
                              <w:r w:rsidR="00E8272F" w:rsidRPr="00A25648">
                                <w:rPr>
                                  <w:rStyle w:val="Hyperlink"/>
                                </w:rPr>
                                <w:t>ema</w:t>
                              </w:r>
                              <w:r w:rsidR="00E8272F" w:rsidRPr="006B2669">
                                <w:rPr>
                                  <w:rStyle w:val="Hyperlink"/>
                                  <w:lang w:val="el-GR"/>
                                </w:rPr>
                                <w:t>.</w:t>
                              </w:r>
                              <w:r w:rsidR="00E8272F" w:rsidRPr="00A25648">
                                <w:rPr>
                                  <w:rStyle w:val="Hyperlink"/>
                                </w:rPr>
                                <w:t>europa</w:t>
                              </w:r>
                              <w:r w:rsidR="00E8272F" w:rsidRPr="006B2669">
                                <w:rPr>
                                  <w:rStyle w:val="Hyperlink"/>
                                  <w:lang w:val="el-GR"/>
                                </w:rPr>
                                <w:t>.</w:t>
                              </w:r>
                              <w:r w:rsidR="00E8272F" w:rsidRPr="00A25648">
                                <w:rPr>
                                  <w:rStyle w:val="Hyperlink"/>
                                </w:rPr>
                                <w:t>eu</w:t>
                              </w:r>
                              <w:r w:rsidR="00E8272F" w:rsidRPr="006B2669">
                                <w:rPr>
                                  <w:rStyle w:val="Hyperlink"/>
                                  <w:lang w:val="el-GR"/>
                                </w:rPr>
                                <w:t>/</w:t>
                              </w:r>
                              <w:r w:rsidR="00E8272F" w:rsidRPr="00A25648">
                                <w:rPr>
                                  <w:rStyle w:val="Hyperlink"/>
                                </w:rPr>
                                <w:t>en</w:t>
                              </w:r>
                              <w:r w:rsidR="00E8272F" w:rsidRPr="006B2669">
                                <w:rPr>
                                  <w:rStyle w:val="Hyperlink"/>
                                  <w:lang w:val="el-GR"/>
                                </w:rPr>
                                <w:t>/</w:t>
                              </w:r>
                              <w:r w:rsidR="00E8272F" w:rsidRPr="00A25648">
                                <w:rPr>
                                  <w:rStyle w:val="Hyperlink"/>
                                </w:rPr>
                                <w:t>medicines</w:t>
                              </w:r>
                              <w:r w:rsidR="00E8272F" w:rsidRPr="006B2669">
                                <w:rPr>
                                  <w:rStyle w:val="Hyperlink"/>
                                  <w:lang w:val="el-GR"/>
                                </w:rPr>
                                <w:t>/</w:t>
                              </w:r>
                              <w:r w:rsidR="00E8272F" w:rsidRPr="00A25648">
                                <w:rPr>
                                  <w:rStyle w:val="Hyperlink"/>
                                </w:rPr>
                                <w:t>human</w:t>
                              </w:r>
                              <w:r w:rsidR="00E8272F" w:rsidRPr="006B2669">
                                <w:rPr>
                                  <w:rStyle w:val="Hyperlink"/>
                                  <w:lang w:val="el-GR"/>
                                </w:rPr>
                                <w:t>/</w:t>
                              </w:r>
                              <w:r w:rsidR="00E8272F" w:rsidRPr="00A25648">
                                <w:rPr>
                                  <w:rStyle w:val="Hyperlink"/>
                                </w:rPr>
                                <w:t>EPAR</w:t>
                              </w:r>
                              <w:r w:rsidR="00E8272F" w:rsidRPr="006B2669">
                                <w:rPr>
                                  <w:rStyle w:val="Hyperlink"/>
                                  <w:lang w:val="el-GR"/>
                                </w:rPr>
                                <w:t>/</w:t>
                              </w:r>
                              <w:r w:rsidR="00E8272F" w:rsidRPr="00A25648">
                                <w:rPr>
                                  <w:rStyle w:val="Hyperlink"/>
                                </w:rPr>
                                <w:t>pregabalin</w:t>
                              </w:r>
                              <w:r w:rsidR="00E8272F" w:rsidRPr="006B2669">
                                <w:rPr>
                                  <w:rStyle w:val="Hyperlink"/>
                                  <w:lang w:val="el-GR"/>
                                </w:rPr>
                                <w:t>-</w:t>
                              </w:r>
                              <w:r w:rsidR="00E8272F" w:rsidRPr="00A25648">
                                <w:rPr>
                                  <w:rStyle w:val="Hyperlink"/>
                                </w:rPr>
                                <w:t>viatris</w:t>
                              </w:r>
                              <w:r w:rsidR="00E8272F" w:rsidRPr="006B2669">
                                <w:rPr>
                                  <w:rStyle w:val="Hyperlink"/>
                                  <w:lang w:val="el-GR"/>
                                </w:rPr>
                                <w:t>-</w:t>
                              </w:r>
                              <w:r w:rsidR="00E8272F" w:rsidRPr="00A25648">
                                <w:rPr>
                                  <w:rStyle w:val="Hyperlink"/>
                                </w:rPr>
                                <w:t>pharma</w:t>
                              </w:r>
                            </w:hyperlink>
                            <w:r w:rsidR="00E8272F" w:rsidRPr="006B2669">
                              <w:rPr>
                                <w:lang w:val="el-GR"/>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AD5692" id="_x0000_t202" coordsize="21600,21600" o:spt="202" path="m,l,21600r21600,l21600,xe">
                <v:stroke joinstyle="miter"/>
                <v:path gradientshapeok="t" o:connecttype="rect"/>
              </v:shapetype>
              <v:shape id="Text Box 2" o:spid="_x0000_s1026" type="#_x0000_t202" style="position:absolute;left:0;text-align:left;margin-left:0;margin-top:14.25pt;width:463.9pt;height:110.6pt;z-index:2516597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">
                <v:textbox style="mso-fit-shape-to-text:t">
                  <w:txbxContent>
                    <w:p w14:paraId="678C27C9" w14:textId="0EC6DE4B" w:rsidR="009B3E18" w:rsidRPr="009B3E18" w:rsidRDefault="009B3E18" w:rsidP="009B3E18">
                      <w:pPr>
                        <w:rPr>
                          <w:lang w:val="el-GR"/>
                        </w:rPr>
                      </w:pPr>
                      <w:r w:rsidRPr="009B3E18">
                        <w:rPr>
                          <w:lang w:val="el-GR"/>
                        </w:rPr>
                        <w:t xml:space="preserve">Το παρόν έγγραφο αποτελεί τις εγκεκριμένες πληροφορίες προϊόντος για το </w:t>
                      </w:r>
                      <w:r>
                        <w:t>Pregabalin</w:t>
                      </w:r>
                      <w:r w:rsidRPr="006B2669">
                        <w:rPr>
                          <w:lang w:val="el-GR"/>
                        </w:rPr>
                        <w:t xml:space="preserve"> </w:t>
                      </w:r>
                      <w:r>
                        <w:t>Viatris</w:t>
                      </w:r>
                      <w:r w:rsidRPr="006B2669">
                        <w:rPr>
                          <w:lang w:val="el-GR"/>
                        </w:rPr>
                        <w:t xml:space="preserve"> </w:t>
                      </w:r>
                      <w:r>
                        <w:t>Pharma</w:t>
                      </w:r>
                      <w:r w:rsidRPr="009B3E18">
                        <w:rPr>
                          <w:lang w:val="el-GR"/>
                        </w:rPr>
                        <w:t>, ενώ επισημαίνονται οι αλλαγές που επήλθαν στις πληροφορίες προϊόντος σε συνέχεια της προηγούμενης διαδικασίας (</w:t>
                      </w:r>
                      <w:del w:id="3" w:author="Author">
                        <w:r w:rsidR="0079337E" w:rsidDel="0079337E">
                          <w:delText>EMA/T/0000267061</w:delText>
                        </w:r>
                      </w:del>
                      <w:ins w:id="4" w:author="Author">
                        <w:r w:rsidR="0079337E" w:rsidRPr="00FF7EDE">
                          <w:rPr>
                            <w:szCs w:val="22"/>
                          </w:rPr>
                          <w:t>EMA</w:t>
                        </w:r>
                        <w:r w:rsidR="0079337E" w:rsidRPr="006B2669">
                          <w:rPr>
                            <w:szCs w:val="22"/>
                            <w:lang w:val="el-GR"/>
                          </w:rPr>
                          <w:t>/</w:t>
                        </w:r>
                        <w:r w:rsidR="0079337E" w:rsidRPr="00FF7EDE">
                          <w:rPr>
                            <w:szCs w:val="22"/>
                          </w:rPr>
                          <w:t>VR</w:t>
                        </w:r>
                        <w:r w:rsidR="0079337E" w:rsidRPr="006B2669">
                          <w:rPr>
                            <w:szCs w:val="22"/>
                            <w:lang w:val="el-GR"/>
                          </w:rPr>
                          <w:t>/0000290223</w:t>
                        </w:r>
                      </w:ins>
                      <w:r w:rsidRPr="009B3E18">
                        <w:rPr>
                          <w:lang w:val="el-GR"/>
                        </w:rPr>
                        <w:t>).</w:t>
                      </w:r>
                    </w:p>
                    <w:p w14:paraId="06DF34CC" w14:textId="77777777" w:rsidR="009B3E18" w:rsidRPr="009B3E18" w:rsidRDefault="009B3E18" w:rsidP="009B3E18">
                      <w:pPr>
                        <w:rPr>
                          <w:lang w:val="el-GR"/>
                        </w:rPr>
                      </w:pPr>
                    </w:p>
                    <w:p w14:paraId="5F1586BE" w14:textId="4E39EA70" w:rsidR="009B3E18" w:rsidRPr="009B3E18" w:rsidRDefault="009B3E18" w:rsidP="009B3E18">
                      <w:pPr>
                        <w:rPr>
                          <w:szCs w:val="22"/>
                          <w:lang w:val="el-GR"/>
                        </w:rPr>
                      </w:pPr>
                      <w:r w:rsidRPr="009B3E18">
                        <w:rPr>
                          <w:lang w:val="el-GR"/>
                        </w:rPr>
                        <w:t xml:space="preserve">Για περισσότερες πληροφορίες, βλ. τον δικτυακό τόπο του Ευρωπαϊκού Οργανισμού Φαρμάκων: </w:t>
                      </w:r>
                      <w:hyperlink r:id="rId9" w:history="1">
                        <w:r w:rsidR="00E8272F" w:rsidRPr="00A25648">
                          <w:rPr>
                            <w:rStyle w:val="Hyperlink"/>
                          </w:rPr>
                          <w:t>https</w:t>
                        </w:r>
                        <w:r w:rsidR="00E8272F" w:rsidRPr="006B2669">
                          <w:rPr>
                            <w:rStyle w:val="Hyperlink"/>
                            <w:lang w:val="el-GR"/>
                          </w:rPr>
                          <w:t>://</w:t>
                        </w:r>
                        <w:r w:rsidR="00E8272F" w:rsidRPr="00A25648">
                          <w:rPr>
                            <w:rStyle w:val="Hyperlink"/>
                          </w:rPr>
                          <w:t>www</w:t>
                        </w:r>
                        <w:r w:rsidR="00E8272F" w:rsidRPr="006B2669">
                          <w:rPr>
                            <w:rStyle w:val="Hyperlink"/>
                            <w:lang w:val="el-GR"/>
                          </w:rPr>
                          <w:t>.</w:t>
                        </w:r>
                        <w:r w:rsidR="00E8272F" w:rsidRPr="00A25648">
                          <w:rPr>
                            <w:rStyle w:val="Hyperlink"/>
                          </w:rPr>
                          <w:t>ema</w:t>
                        </w:r>
                        <w:r w:rsidR="00E8272F" w:rsidRPr="006B2669">
                          <w:rPr>
                            <w:rStyle w:val="Hyperlink"/>
                            <w:lang w:val="el-GR"/>
                          </w:rPr>
                          <w:t>.</w:t>
                        </w:r>
                        <w:r w:rsidR="00E8272F" w:rsidRPr="00A25648">
                          <w:rPr>
                            <w:rStyle w:val="Hyperlink"/>
                          </w:rPr>
                          <w:t>europa</w:t>
                        </w:r>
                        <w:r w:rsidR="00E8272F" w:rsidRPr="006B2669">
                          <w:rPr>
                            <w:rStyle w:val="Hyperlink"/>
                            <w:lang w:val="el-GR"/>
                          </w:rPr>
                          <w:t>.</w:t>
                        </w:r>
                        <w:r w:rsidR="00E8272F" w:rsidRPr="00A25648">
                          <w:rPr>
                            <w:rStyle w:val="Hyperlink"/>
                          </w:rPr>
                          <w:t>eu</w:t>
                        </w:r>
                        <w:r w:rsidR="00E8272F" w:rsidRPr="006B2669">
                          <w:rPr>
                            <w:rStyle w:val="Hyperlink"/>
                            <w:lang w:val="el-GR"/>
                          </w:rPr>
                          <w:t>/</w:t>
                        </w:r>
                        <w:r w:rsidR="00E8272F" w:rsidRPr="00A25648">
                          <w:rPr>
                            <w:rStyle w:val="Hyperlink"/>
                          </w:rPr>
                          <w:t>en</w:t>
                        </w:r>
                        <w:r w:rsidR="00E8272F" w:rsidRPr="006B2669">
                          <w:rPr>
                            <w:rStyle w:val="Hyperlink"/>
                            <w:lang w:val="el-GR"/>
                          </w:rPr>
                          <w:t>/</w:t>
                        </w:r>
                        <w:r w:rsidR="00E8272F" w:rsidRPr="00A25648">
                          <w:rPr>
                            <w:rStyle w:val="Hyperlink"/>
                          </w:rPr>
                          <w:t>medicines</w:t>
                        </w:r>
                        <w:r w:rsidR="00E8272F" w:rsidRPr="006B2669">
                          <w:rPr>
                            <w:rStyle w:val="Hyperlink"/>
                            <w:lang w:val="el-GR"/>
                          </w:rPr>
                          <w:t>/</w:t>
                        </w:r>
                        <w:r w:rsidR="00E8272F" w:rsidRPr="00A25648">
                          <w:rPr>
                            <w:rStyle w:val="Hyperlink"/>
                          </w:rPr>
                          <w:t>human</w:t>
                        </w:r>
                        <w:r w:rsidR="00E8272F" w:rsidRPr="006B2669">
                          <w:rPr>
                            <w:rStyle w:val="Hyperlink"/>
                            <w:lang w:val="el-GR"/>
                          </w:rPr>
                          <w:t>/</w:t>
                        </w:r>
                        <w:r w:rsidR="00E8272F" w:rsidRPr="00A25648">
                          <w:rPr>
                            <w:rStyle w:val="Hyperlink"/>
                          </w:rPr>
                          <w:t>EPAR</w:t>
                        </w:r>
                        <w:r w:rsidR="00E8272F" w:rsidRPr="006B2669">
                          <w:rPr>
                            <w:rStyle w:val="Hyperlink"/>
                            <w:lang w:val="el-GR"/>
                          </w:rPr>
                          <w:t>/</w:t>
                        </w:r>
                        <w:r w:rsidR="00E8272F" w:rsidRPr="00A25648">
                          <w:rPr>
                            <w:rStyle w:val="Hyperlink"/>
                          </w:rPr>
                          <w:t>pregabalin</w:t>
                        </w:r>
                        <w:r w:rsidR="00E8272F" w:rsidRPr="006B2669">
                          <w:rPr>
                            <w:rStyle w:val="Hyperlink"/>
                            <w:lang w:val="el-GR"/>
                          </w:rPr>
                          <w:t>-</w:t>
                        </w:r>
                        <w:r w:rsidR="00E8272F" w:rsidRPr="00A25648">
                          <w:rPr>
                            <w:rStyle w:val="Hyperlink"/>
                          </w:rPr>
                          <w:t>viatris</w:t>
                        </w:r>
                        <w:r w:rsidR="00E8272F" w:rsidRPr="006B2669">
                          <w:rPr>
                            <w:rStyle w:val="Hyperlink"/>
                            <w:lang w:val="el-GR"/>
                          </w:rPr>
                          <w:t>-</w:t>
                        </w:r>
                        <w:r w:rsidR="00E8272F" w:rsidRPr="00A25648">
                          <w:rPr>
                            <w:rStyle w:val="Hyperlink"/>
                          </w:rPr>
                          <w:t>pharma</w:t>
                        </w:r>
                      </w:hyperlink>
                      <w:r w:rsidR="00E8272F" w:rsidRPr="006B2669">
                        <w:rPr>
                          <w:lang w:val="el-GR"/>
                        </w:rPr>
                        <w:t xml:space="preserve"> </w:t>
                      </w:r>
                    </w:p>
                  </w:txbxContent>
                </v:textbox>
                <w10:wrap type="square" anchorx="margin"/>
              </v:shape>
            </w:pict>
          </mc:Fallback>
        </mc:AlternateContent>
      </w:r>
    </w:p>
    <w:p w14:paraId="466A9325" w14:textId="6F34B259" w:rsidR="005B454A" w:rsidRPr="009B3E18" w:rsidRDefault="005B454A" w:rsidP="00B13FCD">
      <w:pPr>
        <w:widowControl/>
        <w:jc w:val="center"/>
        <w:rPr>
          <w:color w:val="000000"/>
          <w:lang w:val="el-GR"/>
        </w:rPr>
      </w:pPr>
    </w:p>
    <w:p w14:paraId="019BCD69" w14:textId="77777777" w:rsidR="005B454A" w:rsidRPr="009B3E18" w:rsidRDefault="005B454A" w:rsidP="00B13FCD">
      <w:pPr>
        <w:widowControl/>
        <w:jc w:val="center"/>
        <w:rPr>
          <w:color w:val="000000"/>
          <w:lang w:val="el-GR"/>
        </w:rPr>
      </w:pPr>
    </w:p>
    <w:p w14:paraId="5123D5E3" w14:textId="77777777" w:rsidR="005B454A" w:rsidRPr="009B3E18" w:rsidRDefault="005B454A" w:rsidP="00B13FCD">
      <w:pPr>
        <w:widowControl/>
        <w:jc w:val="center"/>
        <w:rPr>
          <w:color w:val="000000"/>
          <w:lang w:val="el-GR"/>
        </w:rPr>
      </w:pPr>
    </w:p>
    <w:p w14:paraId="66D14DC4" w14:textId="77777777" w:rsidR="005B454A" w:rsidRPr="009B3E18" w:rsidRDefault="005B454A" w:rsidP="00B13FCD">
      <w:pPr>
        <w:widowControl/>
        <w:jc w:val="center"/>
        <w:rPr>
          <w:color w:val="000000"/>
          <w:lang w:val="el-GR"/>
        </w:rPr>
      </w:pPr>
    </w:p>
    <w:p w14:paraId="06A13784" w14:textId="77777777" w:rsidR="005B454A" w:rsidRPr="009B3E18" w:rsidRDefault="005B454A" w:rsidP="00B13FCD">
      <w:pPr>
        <w:widowControl/>
        <w:jc w:val="center"/>
        <w:rPr>
          <w:color w:val="000000"/>
          <w:lang w:val="el-GR"/>
        </w:rPr>
      </w:pPr>
    </w:p>
    <w:p w14:paraId="71DB7839" w14:textId="77777777" w:rsidR="005B454A" w:rsidRPr="009B3E18" w:rsidRDefault="005B454A" w:rsidP="00B13FCD">
      <w:pPr>
        <w:widowControl/>
        <w:jc w:val="center"/>
        <w:rPr>
          <w:color w:val="000000"/>
          <w:lang w:val="el-GR"/>
        </w:rPr>
      </w:pPr>
    </w:p>
    <w:p w14:paraId="0BA02888" w14:textId="77777777" w:rsidR="00B87EC0" w:rsidRPr="009B3E18" w:rsidRDefault="00B87EC0" w:rsidP="00B13FCD">
      <w:pPr>
        <w:widowControl/>
        <w:jc w:val="center"/>
        <w:rPr>
          <w:color w:val="000000"/>
          <w:lang w:val="el-GR"/>
        </w:rPr>
      </w:pPr>
    </w:p>
    <w:p w14:paraId="1A3FACC5" w14:textId="77777777" w:rsidR="005B454A" w:rsidRPr="009B3E18" w:rsidRDefault="005B454A" w:rsidP="00B13FCD">
      <w:pPr>
        <w:widowControl/>
        <w:jc w:val="center"/>
        <w:rPr>
          <w:color w:val="000000"/>
          <w:lang w:val="el-GR"/>
        </w:rPr>
      </w:pPr>
    </w:p>
    <w:p w14:paraId="17D3C05C" w14:textId="77777777" w:rsidR="005B454A" w:rsidRPr="009B3E18" w:rsidRDefault="005B454A" w:rsidP="00B13FCD">
      <w:pPr>
        <w:widowControl/>
        <w:jc w:val="center"/>
        <w:rPr>
          <w:color w:val="000000"/>
          <w:lang w:val="el-GR"/>
        </w:rPr>
      </w:pPr>
    </w:p>
    <w:p w14:paraId="31874524" w14:textId="77777777" w:rsidR="005B454A" w:rsidRPr="009B3E18" w:rsidRDefault="005B454A" w:rsidP="00B13FCD">
      <w:pPr>
        <w:widowControl/>
        <w:jc w:val="center"/>
        <w:rPr>
          <w:color w:val="000000"/>
          <w:lang w:val="el-GR"/>
        </w:rPr>
      </w:pPr>
    </w:p>
    <w:p w14:paraId="2D744701" w14:textId="77777777" w:rsidR="005B454A" w:rsidRPr="009B3E18" w:rsidRDefault="005B454A" w:rsidP="00B13FCD">
      <w:pPr>
        <w:widowControl/>
        <w:jc w:val="center"/>
        <w:rPr>
          <w:color w:val="000000"/>
          <w:lang w:val="el-GR"/>
        </w:rPr>
      </w:pPr>
    </w:p>
    <w:p w14:paraId="60D4AB6E" w14:textId="77777777" w:rsidR="005B454A" w:rsidRPr="009B3E18" w:rsidRDefault="005B454A" w:rsidP="00B13FCD">
      <w:pPr>
        <w:widowControl/>
        <w:jc w:val="center"/>
        <w:rPr>
          <w:color w:val="000000"/>
          <w:lang w:val="el-GR"/>
        </w:rPr>
      </w:pPr>
    </w:p>
    <w:p w14:paraId="59C19265" w14:textId="77777777" w:rsidR="005B454A" w:rsidRPr="009B3E18" w:rsidRDefault="005B454A" w:rsidP="00B13FCD">
      <w:pPr>
        <w:widowControl/>
        <w:jc w:val="center"/>
        <w:rPr>
          <w:color w:val="000000"/>
          <w:lang w:val="el-GR"/>
        </w:rPr>
      </w:pPr>
    </w:p>
    <w:p w14:paraId="721A1B0F" w14:textId="77777777" w:rsidR="005B454A" w:rsidRPr="009B3E18" w:rsidRDefault="005B454A" w:rsidP="00B13FCD">
      <w:pPr>
        <w:widowControl/>
        <w:jc w:val="center"/>
        <w:rPr>
          <w:color w:val="000000"/>
          <w:lang w:val="el-GR"/>
        </w:rPr>
      </w:pPr>
    </w:p>
    <w:p w14:paraId="6E8CFDA4" w14:textId="77777777" w:rsidR="005B454A" w:rsidRPr="009B3E18" w:rsidRDefault="005B454A" w:rsidP="00B13FCD">
      <w:pPr>
        <w:widowControl/>
        <w:jc w:val="center"/>
        <w:rPr>
          <w:color w:val="000000"/>
          <w:lang w:val="el-GR"/>
        </w:rPr>
      </w:pPr>
    </w:p>
    <w:p w14:paraId="31EB6BB3" w14:textId="77777777" w:rsidR="005B454A" w:rsidRPr="009B3E18" w:rsidRDefault="005B454A" w:rsidP="00B13FCD">
      <w:pPr>
        <w:widowControl/>
        <w:jc w:val="center"/>
        <w:rPr>
          <w:color w:val="000000"/>
          <w:lang w:val="el-GR"/>
        </w:rPr>
      </w:pPr>
    </w:p>
    <w:p w14:paraId="2F8F73E4" w14:textId="77777777" w:rsidR="005B454A" w:rsidRPr="009B3E18" w:rsidRDefault="005B454A" w:rsidP="00B13FCD">
      <w:pPr>
        <w:widowControl/>
        <w:jc w:val="center"/>
        <w:rPr>
          <w:color w:val="000000"/>
          <w:lang w:val="el-GR"/>
        </w:rPr>
      </w:pPr>
    </w:p>
    <w:p w14:paraId="2D5DBEB5" w14:textId="77777777" w:rsidR="005B454A" w:rsidRPr="009B3E18" w:rsidRDefault="005B454A" w:rsidP="00B13FCD">
      <w:pPr>
        <w:widowControl/>
        <w:jc w:val="center"/>
        <w:rPr>
          <w:color w:val="000000"/>
          <w:lang w:val="el-GR"/>
        </w:rPr>
      </w:pPr>
    </w:p>
    <w:p w14:paraId="2D0CA68A" w14:textId="77777777" w:rsidR="005B454A" w:rsidRPr="009B3E18" w:rsidRDefault="005B454A" w:rsidP="00FC28E9">
      <w:pPr>
        <w:widowControl/>
        <w:jc w:val="center"/>
        <w:rPr>
          <w:b/>
          <w:bCs/>
          <w:color w:val="000000"/>
          <w:lang w:val="el-GR"/>
        </w:rPr>
      </w:pPr>
      <w:r w:rsidRPr="009B3E18">
        <w:rPr>
          <w:b/>
          <w:bCs/>
          <w:color w:val="000000"/>
          <w:lang w:val="el-GR"/>
        </w:rPr>
        <w:t>ΠΑΡΑΡΤΗΜΑ Ι</w:t>
      </w:r>
    </w:p>
    <w:p w14:paraId="595DD61F" w14:textId="77777777" w:rsidR="005B454A" w:rsidRPr="009B3E18" w:rsidRDefault="005B454A" w:rsidP="00FC28E9">
      <w:pPr>
        <w:widowControl/>
        <w:jc w:val="center"/>
        <w:rPr>
          <w:b/>
          <w:color w:val="000000"/>
          <w:lang w:val="el-GR"/>
        </w:rPr>
      </w:pPr>
    </w:p>
    <w:p w14:paraId="7FEC42DE" w14:textId="77777777" w:rsidR="005B454A" w:rsidRPr="009B3E18" w:rsidRDefault="005B454A" w:rsidP="00FB65F1">
      <w:pPr>
        <w:pStyle w:val="Heading1"/>
        <w:jc w:val="center"/>
      </w:pPr>
      <w:r w:rsidRPr="009B3E18">
        <w:t>ΠΕΡΙΛΗΨΗ ΤΩΝ ΧΑΡΑΚΤΗΡΙΣΤΙΚΩΝ ΤΟΥ ΠΡΟΪΟΝΤΟΣ</w:t>
      </w:r>
    </w:p>
    <w:p w14:paraId="25CE3629" w14:textId="77777777" w:rsidR="005B454A" w:rsidRPr="009B3E18" w:rsidRDefault="005B454A" w:rsidP="00FC28E9">
      <w:pPr>
        <w:widowControl/>
        <w:rPr>
          <w:color w:val="000000"/>
          <w:lang w:val="el-GR"/>
        </w:rPr>
      </w:pPr>
      <w:r w:rsidRPr="009B3E18">
        <w:rPr>
          <w:color w:val="000000"/>
          <w:lang w:val="el-GR"/>
        </w:rPr>
        <w:br w:type="page"/>
      </w:r>
      <w:r w:rsidRPr="009B3E18">
        <w:rPr>
          <w:b/>
          <w:color w:val="000000"/>
          <w:lang w:val="el-GR"/>
        </w:rPr>
        <w:lastRenderedPageBreak/>
        <w:t>1.</w:t>
      </w:r>
      <w:r w:rsidRPr="009B3E18">
        <w:rPr>
          <w:b/>
          <w:color w:val="000000"/>
          <w:lang w:val="el-GR"/>
        </w:rPr>
        <w:tab/>
        <w:t>ΟΝΟΜΑΣΙΑ ΤΟΥ ΦΑΡΜΑΚΕΥΤΙΚΟΥ ΠΡΟΪΟΝΤΟΣ</w:t>
      </w:r>
    </w:p>
    <w:p w14:paraId="730091F1" w14:textId="77777777" w:rsidR="005B454A" w:rsidRPr="009B3E18" w:rsidRDefault="005B454A" w:rsidP="00FC28E9">
      <w:pPr>
        <w:widowControl/>
        <w:rPr>
          <w:color w:val="000000"/>
          <w:lang w:val="el-GR"/>
        </w:rPr>
      </w:pPr>
    </w:p>
    <w:p w14:paraId="77EBBC97" w14:textId="7DF07148" w:rsidR="005B454A" w:rsidRPr="009B3E18" w:rsidRDefault="0042176B" w:rsidP="00FC28E9">
      <w:pPr>
        <w:widowControl/>
        <w:rPr>
          <w:color w:val="000000"/>
          <w:lang w:val="el-GR"/>
        </w:rPr>
      </w:pPr>
      <w:bookmarkStart w:id="5" w:name="OLE_LINK3"/>
      <w:r w:rsidRPr="009B3E18">
        <w:rPr>
          <w:color w:val="000000"/>
          <w:lang w:val="el-GR"/>
        </w:rPr>
        <w:t xml:space="preserve">Pregabalin </w:t>
      </w:r>
      <w:r w:rsidR="009B3E18">
        <w:rPr>
          <w:color w:val="000000"/>
          <w:lang w:val="el-GR"/>
        </w:rPr>
        <w:t>Viatris Pharma</w:t>
      </w:r>
      <w:r w:rsidR="00A33874" w:rsidRPr="009B3E18">
        <w:rPr>
          <w:color w:val="000000"/>
          <w:lang w:val="el-GR"/>
        </w:rPr>
        <w:t xml:space="preserve"> </w:t>
      </w:r>
      <w:r w:rsidR="005B454A" w:rsidRPr="009B3E18">
        <w:rPr>
          <w:color w:val="000000"/>
          <w:lang w:val="el-GR"/>
        </w:rPr>
        <w:t xml:space="preserve">25 mg σκληρά καψάκια </w:t>
      </w:r>
    </w:p>
    <w:bookmarkEnd w:id="5"/>
    <w:p w14:paraId="29AED861" w14:textId="0C36E333"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50 mg σκληρά καψάκια </w:t>
      </w:r>
    </w:p>
    <w:p w14:paraId="33AFCDE4" w14:textId="30B6E1BD"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75 mg σκληρά καψάκια </w:t>
      </w:r>
    </w:p>
    <w:p w14:paraId="7A7A76B2" w14:textId="72FECAB3"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100 mg σκληρά καψάκια </w:t>
      </w:r>
    </w:p>
    <w:p w14:paraId="472886D2" w14:textId="33B33A53"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150 mg σκληρά καψάκια </w:t>
      </w:r>
    </w:p>
    <w:p w14:paraId="78C8FF60" w14:textId="7DD16162"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200 mg σκληρά καψάκια </w:t>
      </w:r>
    </w:p>
    <w:p w14:paraId="51FA04F4" w14:textId="6491E7A2"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225 mg σκληρά καψάκια </w:t>
      </w:r>
    </w:p>
    <w:p w14:paraId="7F9CE0E0" w14:textId="4C701595" w:rsidR="001E6361" w:rsidRPr="009B3E18" w:rsidRDefault="001E6361" w:rsidP="001E6361">
      <w:pPr>
        <w:widowControl/>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300 mg σκληρά καψάκια </w:t>
      </w:r>
    </w:p>
    <w:p w14:paraId="406BE238" w14:textId="77777777" w:rsidR="005B454A" w:rsidRPr="009B3E18" w:rsidRDefault="005B454A" w:rsidP="00FC28E9">
      <w:pPr>
        <w:widowControl/>
        <w:rPr>
          <w:color w:val="000000"/>
          <w:lang w:val="el-GR"/>
        </w:rPr>
      </w:pPr>
    </w:p>
    <w:p w14:paraId="05D2471A" w14:textId="77777777" w:rsidR="005B454A" w:rsidRPr="009B3E18" w:rsidRDefault="005B454A" w:rsidP="00FC28E9">
      <w:pPr>
        <w:widowControl/>
        <w:rPr>
          <w:color w:val="000000"/>
          <w:lang w:val="el-GR"/>
        </w:rPr>
      </w:pPr>
    </w:p>
    <w:p w14:paraId="6EFE723B" w14:textId="77777777" w:rsidR="005B454A" w:rsidRPr="009B3E18" w:rsidRDefault="005B454A" w:rsidP="00FC28E9">
      <w:pPr>
        <w:widowControl/>
        <w:rPr>
          <w:color w:val="000000"/>
          <w:lang w:val="el-GR"/>
        </w:rPr>
      </w:pPr>
      <w:r w:rsidRPr="009B3E18">
        <w:rPr>
          <w:b/>
          <w:color w:val="000000"/>
          <w:lang w:val="el-GR"/>
        </w:rPr>
        <w:t>2.</w:t>
      </w:r>
      <w:r w:rsidRPr="009B3E18">
        <w:rPr>
          <w:b/>
          <w:color w:val="000000"/>
          <w:lang w:val="el-GR"/>
        </w:rPr>
        <w:tab/>
        <w:t>ΠΟΙΟΤΙΚΗ ΚΑΙ ΠΟΣΟΤΙΚΗ ΣΥΝΘΕΣΗ</w:t>
      </w:r>
    </w:p>
    <w:p w14:paraId="32712DB5" w14:textId="77777777" w:rsidR="005B454A" w:rsidRPr="009B3E18" w:rsidRDefault="005B454A" w:rsidP="00FC28E9">
      <w:pPr>
        <w:widowControl/>
        <w:rPr>
          <w:color w:val="000000"/>
          <w:lang w:val="el-GR"/>
        </w:rPr>
      </w:pPr>
    </w:p>
    <w:p w14:paraId="3AF33E5D" w14:textId="02F8C5E8"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5 mg σκληρά καψάκια </w:t>
      </w:r>
    </w:p>
    <w:p w14:paraId="20AC45D0" w14:textId="77777777" w:rsidR="006F5D6E" w:rsidRPr="009B3E18" w:rsidRDefault="005B454A" w:rsidP="00FC28E9">
      <w:pPr>
        <w:widowControl/>
        <w:rPr>
          <w:color w:val="000000"/>
          <w:lang w:val="el-GR"/>
        </w:rPr>
      </w:pPr>
      <w:r w:rsidRPr="009B3E18">
        <w:rPr>
          <w:color w:val="000000"/>
          <w:lang w:val="el-GR"/>
        </w:rPr>
        <w:t xml:space="preserve">Κάθε σκληρό καψάκιο περιέχει 25 mg </w:t>
      </w:r>
      <w:r w:rsidR="00DF4AF6" w:rsidRPr="009B3E18">
        <w:rPr>
          <w:color w:val="000000"/>
          <w:lang w:val="el-GR"/>
        </w:rPr>
        <w:t>πρεγκαμπαλίνη</w:t>
      </w:r>
      <w:r w:rsidRPr="009B3E18">
        <w:rPr>
          <w:color w:val="000000"/>
          <w:lang w:val="el-GR"/>
        </w:rPr>
        <w:t xml:space="preserve">. </w:t>
      </w:r>
    </w:p>
    <w:p w14:paraId="0BFEEFBE" w14:textId="77777777" w:rsidR="006F5D6E" w:rsidRPr="009B3E18" w:rsidRDefault="006F5D6E" w:rsidP="00FC28E9">
      <w:pPr>
        <w:widowControl/>
        <w:rPr>
          <w:color w:val="000000"/>
          <w:lang w:val="el-GR"/>
        </w:rPr>
      </w:pPr>
    </w:p>
    <w:p w14:paraId="4E4001D2" w14:textId="1CCD016B"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50 mg σκληρά καψάκια </w:t>
      </w:r>
    </w:p>
    <w:p w14:paraId="0892BF2B"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50 mg πρεγκαμπαλίνη. </w:t>
      </w:r>
    </w:p>
    <w:p w14:paraId="00BC7AFD" w14:textId="77777777" w:rsidR="001E6361" w:rsidRPr="009B3E18" w:rsidRDefault="001E6361" w:rsidP="001E6361">
      <w:pPr>
        <w:widowControl/>
        <w:rPr>
          <w:color w:val="000000"/>
          <w:lang w:val="el-GR"/>
        </w:rPr>
      </w:pPr>
    </w:p>
    <w:p w14:paraId="59C6EF62" w14:textId="7FBC18D2"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75 mg σκληρά καψάκια </w:t>
      </w:r>
    </w:p>
    <w:p w14:paraId="3FDA7AA3"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75 mg πρεγκαμπαλίνη. </w:t>
      </w:r>
    </w:p>
    <w:p w14:paraId="3B9FA412" w14:textId="77777777" w:rsidR="001E6361" w:rsidRPr="009B3E18" w:rsidRDefault="001E6361" w:rsidP="001E6361">
      <w:pPr>
        <w:widowControl/>
        <w:rPr>
          <w:color w:val="000000"/>
          <w:lang w:val="el-GR"/>
        </w:rPr>
      </w:pPr>
    </w:p>
    <w:p w14:paraId="76660CBE" w14:textId="6E1134E9"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00 mg σκληρά καψάκια </w:t>
      </w:r>
    </w:p>
    <w:p w14:paraId="4403DCCB"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100 mg πρεγκαμπαλίνη. </w:t>
      </w:r>
    </w:p>
    <w:p w14:paraId="633A36AE" w14:textId="77777777" w:rsidR="001E6361" w:rsidRPr="009B3E18" w:rsidRDefault="001E6361" w:rsidP="001E6361">
      <w:pPr>
        <w:widowControl/>
        <w:rPr>
          <w:color w:val="000000"/>
          <w:lang w:val="el-GR"/>
        </w:rPr>
      </w:pPr>
    </w:p>
    <w:p w14:paraId="4B50905F" w14:textId="2527BBF8"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50 mg σκληρά καψάκια </w:t>
      </w:r>
    </w:p>
    <w:p w14:paraId="6CBF5A36"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150 mg πρεγκαμπαλίνη. </w:t>
      </w:r>
    </w:p>
    <w:p w14:paraId="03F4B152" w14:textId="77777777" w:rsidR="001E6361" w:rsidRPr="009B3E18" w:rsidRDefault="001E6361" w:rsidP="001E6361">
      <w:pPr>
        <w:widowControl/>
        <w:rPr>
          <w:color w:val="000000"/>
          <w:lang w:val="el-GR"/>
        </w:rPr>
      </w:pPr>
    </w:p>
    <w:p w14:paraId="5D435940" w14:textId="0062CD2C"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00 mg σκληρά καψάκια </w:t>
      </w:r>
    </w:p>
    <w:p w14:paraId="7BC3CA82"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200 mg πρεγκαμπαλίνη. </w:t>
      </w:r>
    </w:p>
    <w:p w14:paraId="213CCA66" w14:textId="77777777" w:rsidR="001E6361" w:rsidRPr="009B3E18" w:rsidRDefault="001E6361" w:rsidP="001E6361">
      <w:pPr>
        <w:widowControl/>
        <w:rPr>
          <w:color w:val="000000"/>
          <w:lang w:val="el-GR"/>
        </w:rPr>
      </w:pPr>
    </w:p>
    <w:p w14:paraId="342D778F" w14:textId="6965CDAD"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25 mg σκληρά καψάκια </w:t>
      </w:r>
    </w:p>
    <w:p w14:paraId="4F506DE2"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225 mg πρεγκαμπαλίνη. </w:t>
      </w:r>
    </w:p>
    <w:p w14:paraId="5B945523" w14:textId="77777777" w:rsidR="001E6361" w:rsidRPr="009B3E18" w:rsidRDefault="001E6361" w:rsidP="001E6361">
      <w:pPr>
        <w:widowControl/>
        <w:rPr>
          <w:color w:val="000000"/>
          <w:lang w:val="el-GR"/>
        </w:rPr>
      </w:pPr>
    </w:p>
    <w:p w14:paraId="6492F7FA" w14:textId="019044A3"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300 mg σκληρά καψάκια </w:t>
      </w:r>
    </w:p>
    <w:p w14:paraId="754030F8" w14:textId="77777777" w:rsidR="001E6361" w:rsidRPr="009B3E18" w:rsidRDefault="001E6361" w:rsidP="001E6361">
      <w:pPr>
        <w:widowControl/>
        <w:rPr>
          <w:color w:val="000000"/>
          <w:lang w:val="el-GR"/>
        </w:rPr>
      </w:pPr>
      <w:r w:rsidRPr="009B3E18">
        <w:rPr>
          <w:color w:val="000000"/>
          <w:lang w:val="el-GR"/>
        </w:rPr>
        <w:t xml:space="preserve">Κάθε σκληρό καψάκιο περιέχει 300 mg πρεγκαμπαλίνη. </w:t>
      </w:r>
    </w:p>
    <w:p w14:paraId="3AA3A3AA" w14:textId="77777777" w:rsidR="001E6361" w:rsidRPr="009B3E18" w:rsidRDefault="001E6361" w:rsidP="00FC28E9">
      <w:pPr>
        <w:widowControl/>
        <w:rPr>
          <w:color w:val="000000"/>
          <w:lang w:val="el-GR"/>
        </w:rPr>
      </w:pPr>
    </w:p>
    <w:p w14:paraId="32CA771E" w14:textId="77777777" w:rsidR="005B454A" w:rsidRPr="009B3E18" w:rsidRDefault="007C28BC" w:rsidP="00FC28E9">
      <w:pPr>
        <w:widowControl/>
        <w:rPr>
          <w:i/>
          <w:color w:val="000000"/>
          <w:u w:val="single"/>
          <w:lang w:val="el-GR"/>
        </w:rPr>
      </w:pPr>
      <w:r w:rsidRPr="009B3E18">
        <w:rPr>
          <w:color w:val="000000"/>
          <w:u w:val="single"/>
          <w:lang w:val="el-GR"/>
        </w:rPr>
        <w:t>Έκδοχα</w:t>
      </w:r>
      <w:r w:rsidR="006F1E61" w:rsidRPr="009B3E18">
        <w:rPr>
          <w:color w:val="000000"/>
          <w:u w:val="single"/>
          <w:lang w:val="el-GR"/>
        </w:rPr>
        <w:t xml:space="preserve"> με </w:t>
      </w:r>
      <w:r w:rsidR="00773585" w:rsidRPr="009B3E18">
        <w:rPr>
          <w:color w:val="000000"/>
          <w:u w:val="single"/>
          <w:lang w:val="el-GR"/>
        </w:rPr>
        <w:t>γνωστές δράσεις</w:t>
      </w:r>
    </w:p>
    <w:p w14:paraId="1C4882E2" w14:textId="77777777" w:rsidR="001E6361" w:rsidRPr="009B3E18" w:rsidRDefault="001E6361" w:rsidP="00FC28E9">
      <w:pPr>
        <w:widowControl/>
        <w:rPr>
          <w:color w:val="000000"/>
          <w:lang w:val="el-GR"/>
        </w:rPr>
      </w:pPr>
    </w:p>
    <w:p w14:paraId="24D1C86F" w14:textId="16A5DA77"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5 mg σκληρά καψάκια </w:t>
      </w:r>
    </w:p>
    <w:p w14:paraId="1F0303DF" w14:textId="77777777" w:rsidR="007C28BC" w:rsidRPr="009B3E18" w:rsidRDefault="007C28BC" w:rsidP="00FC28E9">
      <w:pPr>
        <w:widowControl/>
        <w:rPr>
          <w:color w:val="000000"/>
          <w:lang w:val="el-GR"/>
        </w:rPr>
      </w:pPr>
      <w:r w:rsidRPr="009B3E18">
        <w:rPr>
          <w:color w:val="000000"/>
          <w:lang w:val="el-GR"/>
        </w:rPr>
        <w:t>Κάθε σκληρό καψάκιο περιέχει επίσης 35 mg μονοϋδρική λακτόζη.</w:t>
      </w:r>
    </w:p>
    <w:p w14:paraId="51B848AB" w14:textId="77777777" w:rsidR="007C28BC" w:rsidRPr="009B3E18" w:rsidRDefault="007C28BC" w:rsidP="00FC28E9">
      <w:pPr>
        <w:widowControl/>
        <w:rPr>
          <w:color w:val="000000"/>
          <w:lang w:val="el-GR"/>
        </w:rPr>
      </w:pPr>
    </w:p>
    <w:p w14:paraId="25C8ACFA" w14:textId="73BAB203"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50 mg σκληρά καψάκια </w:t>
      </w:r>
    </w:p>
    <w:p w14:paraId="1EA0B908" w14:textId="77777777" w:rsidR="001E6361" w:rsidRPr="009B3E18" w:rsidRDefault="001E6361" w:rsidP="001E6361">
      <w:pPr>
        <w:widowControl/>
        <w:rPr>
          <w:color w:val="000000"/>
          <w:lang w:val="el-GR"/>
        </w:rPr>
      </w:pPr>
      <w:r w:rsidRPr="009B3E18">
        <w:rPr>
          <w:color w:val="000000"/>
          <w:lang w:val="el-GR"/>
        </w:rPr>
        <w:t>Κάθε σκληρό καψάκιο περιέχει επίσης 70 mg μονοϋδρική λακτόζη.</w:t>
      </w:r>
    </w:p>
    <w:p w14:paraId="16E722F4" w14:textId="77777777" w:rsidR="001E6361" w:rsidRPr="009B3E18" w:rsidRDefault="001E6361" w:rsidP="001E6361">
      <w:pPr>
        <w:widowControl/>
        <w:rPr>
          <w:color w:val="000000"/>
          <w:lang w:val="el-GR"/>
        </w:rPr>
      </w:pPr>
    </w:p>
    <w:p w14:paraId="3C34A336" w14:textId="5C4C1DED"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75 mg σκληρά καψάκια </w:t>
      </w:r>
    </w:p>
    <w:p w14:paraId="4A662DC7" w14:textId="77777777" w:rsidR="001E6361" w:rsidRPr="009B3E18" w:rsidRDefault="001E6361" w:rsidP="001E6361">
      <w:pPr>
        <w:widowControl/>
        <w:rPr>
          <w:color w:val="000000"/>
          <w:lang w:val="el-GR"/>
        </w:rPr>
      </w:pPr>
      <w:r w:rsidRPr="009B3E18">
        <w:rPr>
          <w:color w:val="000000"/>
          <w:lang w:val="el-GR"/>
        </w:rPr>
        <w:t>Κάθε σκληρό καψάκιο περιέχει επίσης 8,25 mg μονοϋδρική λακτόζη.</w:t>
      </w:r>
    </w:p>
    <w:p w14:paraId="4CF6F8FE" w14:textId="77777777" w:rsidR="001E6361" w:rsidRPr="009B3E18" w:rsidRDefault="001E6361" w:rsidP="001E6361">
      <w:pPr>
        <w:widowControl/>
        <w:rPr>
          <w:color w:val="000000"/>
          <w:lang w:val="el-GR"/>
        </w:rPr>
      </w:pPr>
    </w:p>
    <w:p w14:paraId="39BB0FFA" w14:textId="6F2506DB"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00 mg σκληρά καψάκια </w:t>
      </w:r>
    </w:p>
    <w:p w14:paraId="5860AC48" w14:textId="77777777" w:rsidR="001E6361" w:rsidRPr="009B3E18" w:rsidRDefault="001E6361" w:rsidP="001E6361">
      <w:pPr>
        <w:widowControl/>
        <w:rPr>
          <w:color w:val="000000"/>
          <w:lang w:val="el-GR"/>
        </w:rPr>
      </w:pPr>
      <w:r w:rsidRPr="009B3E18">
        <w:rPr>
          <w:color w:val="000000"/>
          <w:lang w:val="el-GR"/>
        </w:rPr>
        <w:t>Κάθε σκληρό καψάκιο περιέχει επίσης 11 mg μονοϋδρική λακτόζη.</w:t>
      </w:r>
    </w:p>
    <w:p w14:paraId="0FBE246B" w14:textId="77777777" w:rsidR="001E6361" w:rsidRPr="009B3E18" w:rsidRDefault="001E6361" w:rsidP="001E6361">
      <w:pPr>
        <w:widowControl/>
        <w:rPr>
          <w:color w:val="000000"/>
          <w:lang w:val="el-GR"/>
        </w:rPr>
      </w:pPr>
    </w:p>
    <w:p w14:paraId="0C87E3AF" w14:textId="7A84DFC3" w:rsidR="001E6361" w:rsidRPr="009B3E18" w:rsidRDefault="001E6361" w:rsidP="00031978">
      <w:pPr>
        <w:keepNext/>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50 mg σκληρά καψάκια </w:t>
      </w:r>
    </w:p>
    <w:p w14:paraId="543656A3" w14:textId="77777777" w:rsidR="001E6361" w:rsidRPr="009B3E18" w:rsidRDefault="001E6361" w:rsidP="00031978">
      <w:pPr>
        <w:keepNext/>
        <w:widowControl/>
        <w:rPr>
          <w:color w:val="000000"/>
          <w:lang w:val="el-GR"/>
        </w:rPr>
      </w:pPr>
      <w:r w:rsidRPr="009B3E18">
        <w:rPr>
          <w:color w:val="000000"/>
          <w:lang w:val="el-GR"/>
        </w:rPr>
        <w:t>Κάθε σκληρό καψάκιο περιέχει επίσης 16,50 mg μονοϋδρική λακτόζη.</w:t>
      </w:r>
    </w:p>
    <w:p w14:paraId="43A68F8B" w14:textId="77777777" w:rsidR="001E6361" w:rsidRPr="009B3E18" w:rsidRDefault="001E6361" w:rsidP="001E6361">
      <w:pPr>
        <w:widowControl/>
        <w:rPr>
          <w:color w:val="000000"/>
          <w:lang w:val="el-GR"/>
        </w:rPr>
      </w:pPr>
    </w:p>
    <w:p w14:paraId="67DDA9A6" w14:textId="568944BC" w:rsidR="001E6361" w:rsidRPr="009B3E18" w:rsidRDefault="001E6361" w:rsidP="007C57C2">
      <w:pPr>
        <w:keepNext/>
        <w:keepLines/>
        <w:widowControl/>
        <w:rPr>
          <w:color w:val="000000"/>
          <w:u w:val="single"/>
          <w:lang w:val="el-GR"/>
        </w:rPr>
      </w:pPr>
      <w:r w:rsidRPr="009B3E18">
        <w:rPr>
          <w:color w:val="000000"/>
          <w:u w:val="single"/>
          <w:lang w:val="el-GR"/>
        </w:rPr>
        <w:lastRenderedPageBreak/>
        <w:t xml:space="preserve">Pregabalin </w:t>
      </w:r>
      <w:r w:rsidR="009B3E18">
        <w:rPr>
          <w:color w:val="000000"/>
          <w:u w:val="single"/>
          <w:lang w:val="el-GR"/>
        </w:rPr>
        <w:t>Viatris Pharma</w:t>
      </w:r>
      <w:r w:rsidRPr="009B3E18">
        <w:rPr>
          <w:color w:val="000000"/>
          <w:u w:val="single"/>
          <w:lang w:val="el-GR"/>
        </w:rPr>
        <w:t xml:space="preserve"> 200 mg σκληρά καψάκια </w:t>
      </w:r>
    </w:p>
    <w:p w14:paraId="3DC2438F" w14:textId="77777777" w:rsidR="001E6361" w:rsidRPr="009B3E18" w:rsidRDefault="001E6361" w:rsidP="007C57C2">
      <w:pPr>
        <w:keepNext/>
        <w:keepLines/>
        <w:widowControl/>
        <w:rPr>
          <w:color w:val="000000"/>
          <w:lang w:val="el-GR"/>
        </w:rPr>
      </w:pPr>
      <w:r w:rsidRPr="009B3E18">
        <w:rPr>
          <w:color w:val="000000"/>
          <w:lang w:val="el-GR"/>
        </w:rPr>
        <w:t>Κάθε σκληρό καψάκιο περιέχει επίσης 22 mg μονοϋδρική λακτόζη.</w:t>
      </w:r>
    </w:p>
    <w:p w14:paraId="60A6A142" w14:textId="77777777" w:rsidR="001E6361" w:rsidRPr="009B3E18" w:rsidRDefault="001E6361" w:rsidP="007C57C2">
      <w:pPr>
        <w:keepNext/>
        <w:keepLines/>
        <w:widowControl/>
        <w:rPr>
          <w:color w:val="000000"/>
          <w:lang w:val="el-GR"/>
        </w:rPr>
      </w:pPr>
    </w:p>
    <w:p w14:paraId="738558C9" w14:textId="6B1EB4BD"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25 mg σκληρά καψάκια </w:t>
      </w:r>
    </w:p>
    <w:p w14:paraId="5DAC01DE" w14:textId="77777777" w:rsidR="001E6361" w:rsidRPr="009B3E18" w:rsidRDefault="001E6361" w:rsidP="001E6361">
      <w:pPr>
        <w:widowControl/>
        <w:rPr>
          <w:color w:val="000000"/>
          <w:lang w:val="el-GR"/>
        </w:rPr>
      </w:pPr>
      <w:r w:rsidRPr="009B3E18">
        <w:rPr>
          <w:color w:val="000000"/>
          <w:lang w:val="el-GR"/>
        </w:rPr>
        <w:t>Κάθε σκληρό καψάκιο περιέχει επίσης 24,75 mg μονοϋδρική λακτόζη.</w:t>
      </w:r>
    </w:p>
    <w:p w14:paraId="2AD07C63" w14:textId="77777777" w:rsidR="001E6361" w:rsidRPr="009B3E18" w:rsidRDefault="001E6361" w:rsidP="001E6361">
      <w:pPr>
        <w:widowControl/>
        <w:rPr>
          <w:color w:val="000000"/>
          <w:lang w:val="el-GR"/>
        </w:rPr>
      </w:pPr>
    </w:p>
    <w:p w14:paraId="1B40BA88" w14:textId="1408ABB3" w:rsidR="001E6361" w:rsidRPr="009B3E18" w:rsidRDefault="001E6361" w:rsidP="001E6361">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300 mg σκληρά καψάκια </w:t>
      </w:r>
    </w:p>
    <w:p w14:paraId="1D40C1B5" w14:textId="77777777" w:rsidR="00B234D4" w:rsidRPr="009B3E18" w:rsidRDefault="001E6361" w:rsidP="001E6361">
      <w:pPr>
        <w:widowControl/>
        <w:rPr>
          <w:color w:val="000000"/>
          <w:lang w:val="el-GR"/>
        </w:rPr>
      </w:pPr>
      <w:r w:rsidRPr="009B3E18">
        <w:rPr>
          <w:color w:val="000000"/>
          <w:lang w:val="el-GR"/>
        </w:rPr>
        <w:t>Κάθε σκληρό καψάκιο περιέχει επίσης 33 mg μονοϋδρική λακτόζη.</w:t>
      </w:r>
    </w:p>
    <w:p w14:paraId="58540F79" w14:textId="77777777" w:rsidR="001E6361" w:rsidRPr="009B3E18" w:rsidRDefault="001E6361" w:rsidP="00FC28E9">
      <w:pPr>
        <w:widowControl/>
        <w:rPr>
          <w:color w:val="000000"/>
          <w:lang w:val="el-GR"/>
        </w:rPr>
      </w:pPr>
    </w:p>
    <w:p w14:paraId="2BE2832E" w14:textId="77777777" w:rsidR="005B454A" w:rsidRPr="009B3E18" w:rsidRDefault="005B454A" w:rsidP="00FC28E9">
      <w:pPr>
        <w:widowControl/>
        <w:rPr>
          <w:color w:val="000000"/>
          <w:lang w:val="el-GR"/>
        </w:rPr>
      </w:pPr>
      <w:r w:rsidRPr="009B3E18">
        <w:rPr>
          <w:color w:val="000000"/>
          <w:lang w:val="el-GR"/>
        </w:rPr>
        <w:t>Για τον πλήρη κατάλογο των εκδόχων, βλ. παράγραφο 6.1.</w:t>
      </w:r>
    </w:p>
    <w:p w14:paraId="2BCF369B" w14:textId="77777777" w:rsidR="005B454A" w:rsidRPr="009B3E18" w:rsidRDefault="005B454A" w:rsidP="00FC28E9">
      <w:pPr>
        <w:widowControl/>
        <w:rPr>
          <w:color w:val="000000"/>
          <w:lang w:val="el-GR"/>
        </w:rPr>
      </w:pPr>
    </w:p>
    <w:p w14:paraId="476EA94E" w14:textId="77777777" w:rsidR="00C42593" w:rsidRPr="009B3E18" w:rsidRDefault="00C42593" w:rsidP="00FC28E9">
      <w:pPr>
        <w:widowControl/>
        <w:rPr>
          <w:color w:val="000000"/>
          <w:lang w:val="el-GR"/>
        </w:rPr>
      </w:pPr>
    </w:p>
    <w:p w14:paraId="7B61FCBC" w14:textId="77777777" w:rsidR="005B454A" w:rsidRPr="009B3E18" w:rsidRDefault="005B454A" w:rsidP="00FC28E9">
      <w:pPr>
        <w:widowControl/>
        <w:rPr>
          <w:color w:val="000000"/>
          <w:lang w:val="el-GR"/>
        </w:rPr>
      </w:pPr>
      <w:r w:rsidRPr="009B3E18">
        <w:rPr>
          <w:b/>
          <w:color w:val="000000"/>
          <w:lang w:val="el-GR"/>
        </w:rPr>
        <w:t>3.</w:t>
      </w:r>
      <w:r w:rsidRPr="009B3E18">
        <w:rPr>
          <w:b/>
          <w:color w:val="000000"/>
          <w:lang w:val="el-GR"/>
        </w:rPr>
        <w:tab/>
        <w:t>ΦΑΡΜΑΚΟΤΕΧΝΙΚΗ ΜΟΡΦΗ</w:t>
      </w:r>
    </w:p>
    <w:p w14:paraId="7929AB9C" w14:textId="77777777" w:rsidR="005B454A" w:rsidRPr="009B3E18" w:rsidRDefault="005B454A" w:rsidP="00FC28E9">
      <w:pPr>
        <w:widowControl/>
        <w:rPr>
          <w:color w:val="000000"/>
          <w:lang w:val="el-GR"/>
        </w:rPr>
      </w:pPr>
    </w:p>
    <w:p w14:paraId="4EA96E7E" w14:textId="77777777" w:rsidR="005B454A" w:rsidRPr="009B3E18" w:rsidRDefault="0068188F" w:rsidP="00FC28E9">
      <w:pPr>
        <w:widowControl/>
        <w:rPr>
          <w:color w:val="000000"/>
          <w:lang w:val="el-GR"/>
        </w:rPr>
      </w:pPr>
      <w:r w:rsidRPr="009B3E18">
        <w:rPr>
          <w:color w:val="000000"/>
          <w:lang w:val="el-GR"/>
        </w:rPr>
        <w:t>Σ</w:t>
      </w:r>
      <w:r w:rsidR="00BB12BA" w:rsidRPr="009B3E18">
        <w:rPr>
          <w:color w:val="000000"/>
          <w:lang w:val="el-GR"/>
        </w:rPr>
        <w:t>κληρ</w:t>
      </w:r>
      <w:r w:rsidRPr="009B3E18">
        <w:rPr>
          <w:color w:val="000000"/>
          <w:lang w:val="el-GR"/>
        </w:rPr>
        <w:t>ά καψάκια</w:t>
      </w:r>
    </w:p>
    <w:p w14:paraId="5500A420" w14:textId="77777777" w:rsidR="006249B0" w:rsidRPr="009B3E18" w:rsidRDefault="006249B0" w:rsidP="00FC28E9">
      <w:pPr>
        <w:widowControl/>
        <w:rPr>
          <w:color w:val="000000"/>
          <w:lang w:val="el-GR"/>
        </w:rPr>
      </w:pPr>
    </w:p>
    <w:p w14:paraId="14A53CFD" w14:textId="2BAFC161"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5 mg σκληρά καψάκια </w:t>
      </w:r>
    </w:p>
    <w:p w14:paraId="222175D3" w14:textId="109A676E" w:rsidR="005B454A" w:rsidRPr="009B3E18" w:rsidRDefault="005B454A" w:rsidP="00FC28E9">
      <w:pPr>
        <w:widowControl/>
        <w:rPr>
          <w:color w:val="000000"/>
          <w:lang w:val="el-GR"/>
        </w:rPr>
      </w:pPr>
      <w:r w:rsidRPr="009B3E18">
        <w:rPr>
          <w:color w:val="000000"/>
          <w:lang w:val="el-GR"/>
        </w:rPr>
        <w:t>Λευκό, που φέρει την επισήμανση “</w:t>
      </w:r>
      <w:r w:rsidR="009B3E18">
        <w:rPr>
          <w:color w:val="000000"/>
          <w:lang w:val="el-GR"/>
        </w:rPr>
        <w:t>V</w:t>
      </w:r>
      <w:r w:rsidR="009B3E18">
        <w:rPr>
          <w:color w:val="000000"/>
        </w:rPr>
        <w:t>TRS</w:t>
      </w:r>
      <w:r w:rsidRPr="009B3E18">
        <w:rPr>
          <w:color w:val="000000"/>
          <w:lang w:val="el-GR"/>
        </w:rPr>
        <w:t>” στο καπάκι και “PGN 25”</w:t>
      </w:r>
      <w:r w:rsidR="003D2D11" w:rsidRPr="009B3E18">
        <w:rPr>
          <w:color w:val="000000"/>
          <w:lang w:val="el-GR"/>
        </w:rPr>
        <w:t xml:space="preserve"> </w:t>
      </w:r>
      <w:r w:rsidRPr="009B3E18">
        <w:rPr>
          <w:color w:val="000000"/>
          <w:lang w:val="el-GR"/>
        </w:rPr>
        <w:t>στο σώμα με μαύρο μελάνι.</w:t>
      </w:r>
    </w:p>
    <w:p w14:paraId="78B1F72A" w14:textId="77777777" w:rsidR="006249B0" w:rsidRPr="009B3E18" w:rsidRDefault="006249B0" w:rsidP="006249B0">
      <w:pPr>
        <w:widowControl/>
        <w:rPr>
          <w:color w:val="000000"/>
          <w:lang w:val="el-GR"/>
        </w:rPr>
      </w:pPr>
    </w:p>
    <w:p w14:paraId="5E640C74" w14:textId="0E7E9B7D"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50 mg σκληρά καψάκια </w:t>
      </w:r>
    </w:p>
    <w:p w14:paraId="3F3EA445" w14:textId="2A1FCA8D" w:rsidR="006249B0" w:rsidRPr="009B3E18" w:rsidRDefault="006249B0" w:rsidP="006249B0">
      <w:pPr>
        <w:widowControl/>
        <w:rPr>
          <w:color w:val="000000"/>
          <w:lang w:val="el-GR"/>
        </w:rPr>
      </w:pPr>
      <w:r w:rsidRPr="009B3E18">
        <w:rPr>
          <w:color w:val="000000"/>
          <w:lang w:val="el-GR"/>
        </w:rPr>
        <w:t>Λευκό, που φέρει την επισήμανση “</w:t>
      </w:r>
      <w:r w:rsidR="009B3E18">
        <w:rPr>
          <w:color w:val="000000"/>
          <w:lang w:val="el-GR"/>
        </w:rPr>
        <w:t>V</w:t>
      </w:r>
      <w:r w:rsidR="009B3E18">
        <w:rPr>
          <w:color w:val="000000"/>
        </w:rPr>
        <w:t>TRS</w:t>
      </w:r>
      <w:r w:rsidRPr="009B3E18">
        <w:rPr>
          <w:color w:val="000000"/>
          <w:lang w:val="el-GR"/>
        </w:rPr>
        <w:t>” στο καπάκι και “PGN 50” στο σώμα με μαύρο μελάνι. Το σώμα φέρει επίσης επισήμανση με μαύρη ταινία.</w:t>
      </w:r>
    </w:p>
    <w:p w14:paraId="6130B4A5" w14:textId="77777777" w:rsidR="006249B0" w:rsidRPr="009B3E18" w:rsidRDefault="006249B0" w:rsidP="006249B0">
      <w:pPr>
        <w:widowControl/>
        <w:rPr>
          <w:color w:val="000000"/>
          <w:lang w:val="el-GR"/>
        </w:rPr>
      </w:pPr>
    </w:p>
    <w:p w14:paraId="248F0605" w14:textId="20AA4948"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75 mg σκληρά καψάκια </w:t>
      </w:r>
    </w:p>
    <w:p w14:paraId="1DE6ACC2" w14:textId="3FCA22A0" w:rsidR="006249B0" w:rsidRPr="009B3E18" w:rsidRDefault="006249B0" w:rsidP="006249B0">
      <w:pPr>
        <w:widowControl/>
        <w:rPr>
          <w:color w:val="000000"/>
          <w:lang w:val="el-GR"/>
        </w:rPr>
      </w:pPr>
      <w:r w:rsidRPr="009B3E18">
        <w:rPr>
          <w:color w:val="000000"/>
          <w:lang w:val="el-GR"/>
        </w:rPr>
        <w:t>Λευκό και πορτοκαλί, που φέρει την επισήμανση “</w:t>
      </w:r>
      <w:r w:rsidR="009B3E18">
        <w:rPr>
          <w:color w:val="000000"/>
          <w:lang w:val="el-GR"/>
        </w:rPr>
        <w:t>V</w:t>
      </w:r>
      <w:r w:rsidR="009B3E18">
        <w:rPr>
          <w:color w:val="000000"/>
        </w:rPr>
        <w:t>TRS</w:t>
      </w:r>
      <w:r w:rsidRPr="009B3E18">
        <w:rPr>
          <w:color w:val="000000"/>
          <w:lang w:val="el-GR"/>
        </w:rPr>
        <w:t>” στο καπάκι και “PGN 75” στο σώμα με μαύρο μελάνι.</w:t>
      </w:r>
    </w:p>
    <w:p w14:paraId="357E5822" w14:textId="77777777" w:rsidR="006249B0" w:rsidRPr="009B3E18" w:rsidRDefault="006249B0" w:rsidP="006249B0">
      <w:pPr>
        <w:widowControl/>
        <w:rPr>
          <w:color w:val="000000"/>
          <w:lang w:val="el-GR"/>
        </w:rPr>
      </w:pPr>
    </w:p>
    <w:p w14:paraId="4B07D908" w14:textId="489F3B4D"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00 mg σκληρά καψάκια </w:t>
      </w:r>
    </w:p>
    <w:p w14:paraId="071DE918" w14:textId="1FB2D762" w:rsidR="006249B0" w:rsidRPr="009B3E18" w:rsidRDefault="006249B0" w:rsidP="006249B0">
      <w:pPr>
        <w:widowControl/>
        <w:rPr>
          <w:color w:val="000000"/>
          <w:lang w:val="el-GR"/>
        </w:rPr>
      </w:pPr>
      <w:r w:rsidRPr="009B3E18">
        <w:rPr>
          <w:color w:val="000000"/>
          <w:lang w:val="el-GR"/>
        </w:rPr>
        <w:t>Πορτοκαλί, που φέρει την επισήμανση “</w:t>
      </w:r>
      <w:r w:rsidR="009B3E18">
        <w:rPr>
          <w:color w:val="000000"/>
          <w:lang w:val="el-GR"/>
        </w:rPr>
        <w:t>V</w:t>
      </w:r>
      <w:r w:rsidR="009B3E18">
        <w:rPr>
          <w:color w:val="000000"/>
        </w:rPr>
        <w:t>TRS</w:t>
      </w:r>
      <w:r w:rsidRPr="009B3E18">
        <w:rPr>
          <w:color w:val="000000"/>
          <w:lang w:val="el-GR"/>
        </w:rPr>
        <w:t>” στο καπάκι και “PGN 100” στο σώμα με μαύρο μελάνι.</w:t>
      </w:r>
    </w:p>
    <w:p w14:paraId="2183E163" w14:textId="77777777" w:rsidR="006249B0" w:rsidRPr="009B3E18" w:rsidRDefault="006249B0" w:rsidP="006249B0">
      <w:pPr>
        <w:widowControl/>
        <w:rPr>
          <w:color w:val="000000"/>
          <w:lang w:val="el-GR"/>
        </w:rPr>
      </w:pPr>
    </w:p>
    <w:p w14:paraId="5B6A581F" w14:textId="2AFD9F59"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50 mg σκληρά καψάκια </w:t>
      </w:r>
    </w:p>
    <w:p w14:paraId="19C39034" w14:textId="5ED6DD84" w:rsidR="006249B0" w:rsidRPr="009B3E18" w:rsidRDefault="006249B0" w:rsidP="006249B0">
      <w:pPr>
        <w:widowControl/>
        <w:rPr>
          <w:color w:val="000000"/>
          <w:lang w:val="el-GR"/>
        </w:rPr>
      </w:pPr>
      <w:r w:rsidRPr="009B3E18">
        <w:rPr>
          <w:color w:val="000000"/>
          <w:lang w:val="el-GR"/>
        </w:rPr>
        <w:t>Λευκό, που φέρει την επισήμανση “</w:t>
      </w:r>
      <w:r w:rsidR="009B3E18">
        <w:rPr>
          <w:color w:val="000000"/>
          <w:lang w:val="el-GR"/>
        </w:rPr>
        <w:t>V</w:t>
      </w:r>
      <w:r w:rsidR="009B3E18">
        <w:rPr>
          <w:color w:val="000000"/>
        </w:rPr>
        <w:t>TRS</w:t>
      </w:r>
      <w:r w:rsidRPr="009B3E18">
        <w:rPr>
          <w:color w:val="000000"/>
          <w:lang w:val="el-GR"/>
        </w:rPr>
        <w:t>” στο καπάκι και “PGN 150” στο σώμα με μαύρο μελάνι.</w:t>
      </w:r>
    </w:p>
    <w:p w14:paraId="7E7FE6CA" w14:textId="77777777" w:rsidR="006249B0" w:rsidRPr="009B3E18" w:rsidRDefault="006249B0" w:rsidP="006249B0">
      <w:pPr>
        <w:widowControl/>
        <w:rPr>
          <w:color w:val="000000"/>
          <w:lang w:val="el-GR"/>
        </w:rPr>
      </w:pPr>
    </w:p>
    <w:p w14:paraId="0BC5D3AA" w14:textId="73FCF607"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00 mg σκληρά καψάκια </w:t>
      </w:r>
    </w:p>
    <w:p w14:paraId="3F55D309" w14:textId="4A776C05" w:rsidR="006249B0" w:rsidRPr="009B3E18" w:rsidRDefault="006249B0" w:rsidP="006249B0">
      <w:pPr>
        <w:widowControl/>
        <w:rPr>
          <w:color w:val="000000"/>
          <w:lang w:val="el-GR"/>
        </w:rPr>
      </w:pPr>
      <w:r w:rsidRPr="009B3E18">
        <w:rPr>
          <w:color w:val="000000"/>
          <w:lang w:val="el-GR"/>
        </w:rPr>
        <w:t>Ανοικτό πορτοκαλί, που φέρει την επισήμανση “</w:t>
      </w:r>
      <w:r w:rsidR="009B3E18">
        <w:rPr>
          <w:color w:val="000000"/>
          <w:lang w:val="el-GR"/>
        </w:rPr>
        <w:t>V</w:t>
      </w:r>
      <w:r w:rsidR="009B3E18">
        <w:rPr>
          <w:color w:val="000000"/>
        </w:rPr>
        <w:t>TRS</w:t>
      </w:r>
      <w:r w:rsidRPr="009B3E18">
        <w:rPr>
          <w:color w:val="000000"/>
          <w:lang w:val="el-GR"/>
        </w:rPr>
        <w:t>” στο καπάκι και “PGN 200” στο σώμα με μαύρο μελάνι.</w:t>
      </w:r>
    </w:p>
    <w:p w14:paraId="5A8DD589" w14:textId="77777777" w:rsidR="006249B0" w:rsidRPr="009B3E18" w:rsidRDefault="006249B0" w:rsidP="006249B0">
      <w:pPr>
        <w:widowControl/>
        <w:rPr>
          <w:color w:val="000000"/>
          <w:lang w:val="el-GR"/>
        </w:rPr>
      </w:pPr>
    </w:p>
    <w:p w14:paraId="0E45DDBC" w14:textId="6277D0DC"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25 mg σκληρά καψάκια </w:t>
      </w:r>
    </w:p>
    <w:p w14:paraId="29583D88" w14:textId="299467FB" w:rsidR="006249B0" w:rsidRPr="009B3E18" w:rsidRDefault="006249B0" w:rsidP="006249B0">
      <w:pPr>
        <w:widowControl/>
        <w:rPr>
          <w:color w:val="000000"/>
          <w:lang w:val="el-GR"/>
        </w:rPr>
      </w:pPr>
      <w:r w:rsidRPr="009B3E18">
        <w:rPr>
          <w:color w:val="000000"/>
          <w:lang w:val="el-GR"/>
        </w:rPr>
        <w:t>Λευκό και ανοικτό πορτοκαλί, που φέρει την επισήμανση “</w:t>
      </w:r>
      <w:r w:rsidR="009B3E18">
        <w:rPr>
          <w:color w:val="000000"/>
          <w:lang w:val="el-GR"/>
        </w:rPr>
        <w:t>V</w:t>
      </w:r>
      <w:r w:rsidR="009B3E18">
        <w:rPr>
          <w:color w:val="000000"/>
        </w:rPr>
        <w:t>TRS</w:t>
      </w:r>
      <w:r w:rsidRPr="009B3E18">
        <w:rPr>
          <w:color w:val="000000"/>
          <w:lang w:val="el-GR"/>
        </w:rPr>
        <w:t>” στο καπάκι και “PGN 225” στο σώμα με μαύρο μελάνι.</w:t>
      </w:r>
    </w:p>
    <w:p w14:paraId="393D41C7" w14:textId="77777777" w:rsidR="006249B0" w:rsidRPr="009B3E18" w:rsidRDefault="006249B0" w:rsidP="006249B0">
      <w:pPr>
        <w:widowControl/>
        <w:rPr>
          <w:color w:val="000000"/>
          <w:lang w:val="el-GR"/>
        </w:rPr>
      </w:pPr>
    </w:p>
    <w:p w14:paraId="7E11520C" w14:textId="3D65DCC7" w:rsidR="006249B0" w:rsidRPr="009B3E18" w:rsidRDefault="006249B0" w:rsidP="006249B0">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300 mg σκληρά καψάκια </w:t>
      </w:r>
    </w:p>
    <w:p w14:paraId="79857FA1" w14:textId="07D39AE8" w:rsidR="005B454A" w:rsidRPr="009B3E18" w:rsidRDefault="006249B0" w:rsidP="00FC28E9">
      <w:pPr>
        <w:widowControl/>
        <w:rPr>
          <w:color w:val="000000"/>
          <w:lang w:val="el-GR"/>
        </w:rPr>
      </w:pPr>
      <w:r w:rsidRPr="009B3E18">
        <w:rPr>
          <w:color w:val="000000"/>
          <w:lang w:val="el-GR"/>
        </w:rPr>
        <w:t>Λευκό και πορτοκαλί, που φέρει την επισήμανση “</w:t>
      </w:r>
      <w:r w:rsidR="009B3E18">
        <w:rPr>
          <w:color w:val="000000"/>
          <w:lang w:val="el-GR"/>
        </w:rPr>
        <w:t>V</w:t>
      </w:r>
      <w:r w:rsidR="009B3E18">
        <w:rPr>
          <w:color w:val="000000"/>
        </w:rPr>
        <w:t>TRS</w:t>
      </w:r>
      <w:r w:rsidRPr="009B3E18">
        <w:rPr>
          <w:color w:val="000000"/>
          <w:lang w:val="el-GR"/>
        </w:rPr>
        <w:t>” στο καπάκι και “PGN 300” στο σώμα με μαύρο μελάνι.</w:t>
      </w:r>
    </w:p>
    <w:p w14:paraId="117E4BA3" w14:textId="77777777" w:rsidR="00B234D4" w:rsidRPr="009B3E18" w:rsidRDefault="00B234D4" w:rsidP="00FC28E9">
      <w:pPr>
        <w:widowControl/>
        <w:rPr>
          <w:color w:val="000000"/>
          <w:lang w:val="el-GR"/>
        </w:rPr>
      </w:pPr>
    </w:p>
    <w:p w14:paraId="35286157" w14:textId="77777777" w:rsidR="009537CD" w:rsidRPr="009B3E18" w:rsidRDefault="009537CD" w:rsidP="00FC28E9">
      <w:pPr>
        <w:widowControl/>
        <w:rPr>
          <w:color w:val="000000"/>
          <w:lang w:val="el-GR"/>
        </w:rPr>
      </w:pPr>
    </w:p>
    <w:p w14:paraId="692B1820" w14:textId="77777777" w:rsidR="005B454A" w:rsidRPr="009B3E18" w:rsidRDefault="005B454A" w:rsidP="00487CE6">
      <w:pPr>
        <w:rPr>
          <w:color w:val="000000"/>
          <w:lang w:val="el-GR"/>
        </w:rPr>
      </w:pPr>
      <w:r w:rsidRPr="009B3E18">
        <w:rPr>
          <w:b/>
          <w:color w:val="000000"/>
          <w:lang w:val="el-GR"/>
        </w:rPr>
        <w:t>4.</w:t>
      </w:r>
      <w:r w:rsidRPr="009B3E18">
        <w:rPr>
          <w:b/>
          <w:color w:val="000000"/>
          <w:lang w:val="el-GR"/>
        </w:rPr>
        <w:tab/>
        <w:t>ΚΛΙΝΙΚΕΣ ΠΛΗΡΟΦΟΡΙΕΣ</w:t>
      </w:r>
    </w:p>
    <w:p w14:paraId="35497571" w14:textId="77777777" w:rsidR="005B454A" w:rsidRPr="009B3E18" w:rsidRDefault="005B454A" w:rsidP="00487CE6">
      <w:pPr>
        <w:rPr>
          <w:color w:val="000000"/>
          <w:lang w:val="el-GR"/>
        </w:rPr>
      </w:pPr>
    </w:p>
    <w:p w14:paraId="5E2B4684" w14:textId="77777777" w:rsidR="005B454A" w:rsidRPr="009B3E18" w:rsidRDefault="005B454A" w:rsidP="00487CE6">
      <w:pPr>
        <w:rPr>
          <w:color w:val="000000"/>
          <w:lang w:val="el-GR"/>
        </w:rPr>
      </w:pPr>
      <w:r w:rsidRPr="009B3E18">
        <w:rPr>
          <w:b/>
          <w:color w:val="000000"/>
          <w:lang w:val="el-GR"/>
        </w:rPr>
        <w:t>4.1</w:t>
      </w:r>
      <w:r w:rsidRPr="009B3E18">
        <w:rPr>
          <w:b/>
          <w:color w:val="000000"/>
          <w:lang w:val="el-GR"/>
        </w:rPr>
        <w:tab/>
        <w:t>Θεραπευτικές ενδείξεις</w:t>
      </w:r>
    </w:p>
    <w:p w14:paraId="3D3D2752" w14:textId="77777777" w:rsidR="005B454A" w:rsidRPr="009B3E18" w:rsidRDefault="005B454A" w:rsidP="00487CE6">
      <w:pPr>
        <w:rPr>
          <w:color w:val="000000"/>
          <w:lang w:val="el-GR"/>
        </w:rPr>
      </w:pPr>
    </w:p>
    <w:p w14:paraId="6E1A47CF" w14:textId="77777777" w:rsidR="005B454A" w:rsidRPr="009B3E18" w:rsidRDefault="005B454A" w:rsidP="00487CE6">
      <w:pPr>
        <w:rPr>
          <w:color w:val="000000"/>
          <w:u w:val="single"/>
          <w:lang w:val="el-GR"/>
        </w:rPr>
      </w:pPr>
      <w:r w:rsidRPr="009B3E18">
        <w:rPr>
          <w:color w:val="000000"/>
          <w:u w:val="single"/>
          <w:lang w:val="el-GR"/>
        </w:rPr>
        <w:t>Νευροπαθητικός πόνος</w:t>
      </w:r>
    </w:p>
    <w:p w14:paraId="0141B3EF" w14:textId="5BEA7D3D" w:rsidR="005B454A" w:rsidRPr="009B3E18" w:rsidRDefault="005B454A" w:rsidP="00487CE6">
      <w:pPr>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ενδείκνυται για τη θεραπεία του περιφερικού και κεντρικού νευροπαθητικού πόνου σε ενήλικες. </w:t>
      </w:r>
    </w:p>
    <w:p w14:paraId="50A0824F" w14:textId="77777777" w:rsidR="005B454A" w:rsidRPr="009B3E18" w:rsidRDefault="005B454A" w:rsidP="00487CE6">
      <w:pPr>
        <w:rPr>
          <w:color w:val="000000"/>
          <w:lang w:val="el-GR"/>
        </w:rPr>
      </w:pPr>
    </w:p>
    <w:p w14:paraId="38B3EA2A" w14:textId="77777777" w:rsidR="005B454A" w:rsidRPr="009B3E18" w:rsidRDefault="005B454A" w:rsidP="00487CE6">
      <w:pPr>
        <w:keepNext/>
        <w:rPr>
          <w:color w:val="000000"/>
          <w:u w:val="single"/>
          <w:lang w:val="el-GR"/>
        </w:rPr>
      </w:pPr>
      <w:r w:rsidRPr="009B3E18">
        <w:rPr>
          <w:color w:val="000000"/>
          <w:u w:val="single"/>
          <w:lang w:val="el-GR"/>
        </w:rPr>
        <w:lastRenderedPageBreak/>
        <w:t>Επιληψία</w:t>
      </w:r>
    </w:p>
    <w:p w14:paraId="692B2DEA" w14:textId="4DD36786" w:rsidR="005B454A" w:rsidRPr="009B3E18" w:rsidRDefault="005B454A" w:rsidP="00487CE6">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ενδείκνυται ως συμπληρωματική θεραπεία σε ενήλικες με εστιακές επιληπτικές κρίσεις με ή χωρίς δευτερογενή γενίκευση. </w:t>
      </w:r>
    </w:p>
    <w:p w14:paraId="388D4FFC" w14:textId="77777777" w:rsidR="005B454A" w:rsidRPr="009B3E18" w:rsidRDefault="005B454A" w:rsidP="00487CE6">
      <w:pPr>
        <w:widowControl/>
        <w:rPr>
          <w:color w:val="000000"/>
          <w:lang w:val="el-GR"/>
        </w:rPr>
      </w:pPr>
    </w:p>
    <w:p w14:paraId="2042588E" w14:textId="77777777" w:rsidR="005B454A" w:rsidRPr="009B3E18" w:rsidRDefault="005B454A" w:rsidP="00FC28E9">
      <w:pPr>
        <w:widowControl/>
        <w:rPr>
          <w:color w:val="000000"/>
          <w:u w:val="single"/>
          <w:lang w:val="el-GR"/>
        </w:rPr>
      </w:pPr>
      <w:r w:rsidRPr="009B3E18">
        <w:rPr>
          <w:color w:val="000000"/>
          <w:u w:val="single"/>
          <w:lang w:val="el-GR"/>
        </w:rPr>
        <w:t>Διαταραχή</w:t>
      </w:r>
      <w:r w:rsidR="00B50D04" w:rsidRPr="009B3E18">
        <w:rPr>
          <w:color w:val="000000"/>
          <w:u w:val="single"/>
          <w:lang w:val="el-GR"/>
        </w:rPr>
        <w:t xml:space="preserve"> </w:t>
      </w:r>
      <w:r w:rsidR="002756F5" w:rsidRPr="009B3E18">
        <w:rPr>
          <w:color w:val="000000"/>
          <w:u w:val="single"/>
          <w:lang w:val="el-GR"/>
        </w:rPr>
        <w:t>γ</w:t>
      </w:r>
      <w:r w:rsidR="00B50D04" w:rsidRPr="009B3E18">
        <w:rPr>
          <w:color w:val="000000"/>
          <w:u w:val="single"/>
          <w:lang w:val="el-GR"/>
        </w:rPr>
        <w:t xml:space="preserve">ενικευμένου </w:t>
      </w:r>
      <w:r w:rsidR="002756F5" w:rsidRPr="009B3E18">
        <w:rPr>
          <w:color w:val="000000"/>
          <w:u w:val="single"/>
          <w:lang w:val="el-GR"/>
        </w:rPr>
        <w:t>ά</w:t>
      </w:r>
      <w:r w:rsidR="00B50D04" w:rsidRPr="009B3E18">
        <w:rPr>
          <w:color w:val="000000"/>
          <w:u w:val="single"/>
          <w:lang w:val="el-GR"/>
        </w:rPr>
        <w:t>γχους</w:t>
      </w:r>
    </w:p>
    <w:p w14:paraId="2C4C098B" w14:textId="42375BC4" w:rsidR="005B454A" w:rsidRPr="009B3E18" w:rsidRDefault="005B454A" w:rsidP="00FC28E9">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A33874" w:rsidRPr="009B3E18">
        <w:rPr>
          <w:color w:val="000000"/>
          <w:lang w:val="el-GR"/>
        </w:rPr>
        <w:t xml:space="preserve"> </w:t>
      </w:r>
      <w:r w:rsidRPr="009B3E18">
        <w:rPr>
          <w:color w:val="000000"/>
          <w:lang w:val="el-GR"/>
        </w:rPr>
        <w:t xml:space="preserve">ενδείκνυται για τη θεραπεία της Διαταραχής </w:t>
      </w:r>
      <w:r w:rsidR="00B50D04" w:rsidRPr="009B3E18">
        <w:rPr>
          <w:color w:val="000000"/>
          <w:lang w:val="el-GR"/>
        </w:rPr>
        <w:t xml:space="preserve">Γενικευμένου Άγχους </w:t>
      </w:r>
      <w:r w:rsidRPr="009B3E18">
        <w:rPr>
          <w:color w:val="000000"/>
          <w:lang w:val="el-GR"/>
        </w:rPr>
        <w:t>(</w:t>
      </w:r>
      <w:r w:rsidR="00B50D04" w:rsidRPr="009B3E18">
        <w:rPr>
          <w:color w:val="000000"/>
          <w:lang w:val="el-GR"/>
        </w:rPr>
        <w:t>ΔΓΑ</w:t>
      </w:r>
      <w:r w:rsidRPr="009B3E18">
        <w:rPr>
          <w:color w:val="000000"/>
          <w:lang w:val="el-GR"/>
        </w:rPr>
        <w:t>) στους ενήλικες.</w:t>
      </w:r>
    </w:p>
    <w:p w14:paraId="7C16D7AF" w14:textId="77777777" w:rsidR="005B454A" w:rsidRPr="009B3E18" w:rsidRDefault="005B454A" w:rsidP="00FC28E9">
      <w:pPr>
        <w:widowControl/>
        <w:rPr>
          <w:color w:val="000000"/>
          <w:lang w:val="el-GR"/>
        </w:rPr>
      </w:pPr>
    </w:p>
    <w:p w14:paraId="135D4BA3" w14:textId="77777777" w:rsidR="005B454A" w:rsidRPr="009B3E18" w:rsidRDefault="005B454A" w:rsidP="00FC28E9">
      <w:pPr>
        <w:widowControl/>
        <w:rPr>
          <w:color w:val="000000"/>
          <w:lang w:val="el-GR"/>
        </w:rPr>
      </w:pPr>
      <w:r w:rsidRPr="009B3E18">
        <w:rPr>
          <w:b/>
          <w:color w:val="000000"/>
          <w:lang w:val="el-GR"/>
        </w:rPr>
        <w:t>4.2</w:t>
      </w:r>
      <w:r w:rsidRPr="009B3E18">
        <w:rPr>
          <w:b/>
          <w:color w:val="000000"/>
          <w:lang w:val="el-GR"/>
        </w:rPr>
        <w:tab/>
        <w:t>Δοσολογία και τρόπος χορήγησης</w:t>
      </w:r>
    </w:p>
    <w:p w14:paraId="7D2B77D0" w14:textId="77777777" w:rsidR="005B454A" w:rsidRPr="009B3E18" w:rsidRDefault="005B454A" w:rsidP="00FC28E9">
      <w:pPr>
        <w:widowControl/>
        <w:rPr>
          <w:color w:val="000000"/>
          <w:lang w:val="el-GR"/>
        </w:rPr>
      </w:pPr>
    </w:p>
    <w:p w14:paraId="07A07155" w14:textId="77777777" w:rsidR="0068074D" w:rsidRPr="009B3E18" w:rsidRDefault="0068074D" w:rsidP="00FC28E9">
      <w:pPr>
        <w:widowControl/>
        <w:rPr>
          <w:color w:val="000000"/>
          <w:u w:val="single"/>
          <w:lang w:val="el-GR"/>
        </w:rPr>
      </w:pPr>
      <w:r w:rsidRPr="009B3E18">
        <w:rPr>
          <w:color w:val="000000"/>
          <w:u w:val="single"/>
          <w:lang w:val="el-GR"/>
        </w:rPr>
        <w:t>Δοσολογία</w:t>
      </w:r>
    </w:p>
    <w:p w14:paraId="31288CA4" w14:textId="77777777" w:rsidR="005B454A" w:rsidRPr="009B3E18" w:rsidRDefault="005B454A" w:rsidP="00FC28E9">
      <w:pPr>
        <w:widowControl/>
        <w:rPr>
          <w:color w:val="000000"/>
          <w:lang w:val="el-GR"/>
        </w:rPr>
      </w:pPr>
      <w:r w:rsidRPr="009B3E18">
        <w:rPr>
          <w:color w:val="000000"/>
          <w:lang w:val="el-GR"/>
        </w:rPr>
        <w:t>Η δόση κυμαίνεται από 150 έως 600 mg ημερησίως, χορηγούμενα είτε σε δύο ή σε τρεις διηρημένες δόσεις.</w:t>
      </w:r>
    </w:p>
    <w:p w14:paraId="7BA84358" w14:textId="77777777" w:rsidR="005B454A" w:rsidRPr="009B3E18" w:rsidRDefault="005B454A" w:rsidP="00FC28E9">
      <w:pPr>
        <w:widowControl/>
        <w:rPr>
          <w:color w:val="000000"/>
          <w:lang w:val="el-GR"/>
        </w:rPr>
      </w:pPr>
    </w:p>
    <w:p w14:paraId="012C8A06" w14:textId="77777777" w:rsidR="005B454A" w:rsidRPr="009B3E18" w:rsidRDefault="005B454A" w:rsidP="00FC28E9">
      <w:pPr>
        <w:widowControl/>
        <w:rPr>
          <w:i/>
          <w:color w:val="000000"/>
          <w:lang w:val="el-GR"/>
        </w:rPr>
      </w:pPr>
      <w:r w:rsidRPr="009B3E18">
        <w:rPr>
          <w:i/>
          <w:color w:val="000000"/>
          <w:lang w:val="el-GR"/>
        </w:rPr>
        <w:t>Νευροπαθητικός πόνος</w:t>
      </w:r>
    </w:p>
    <w:p w14:paraId="24B7AFD2" w14:textId="77777777" w:rsidR="005B454A" w:rsidRPr="009B3E18" w:rsidRDefault="005B454A" w:rsidP="00FC28E9">
      <w:pPr>
        <w:widowControl/>
        <w:rPr>
          <w:color w:val="000000"/>
          <w:lang w:val="el-GR"/>
        </w:rPr>
      </w:pPr>
      <w:r w:rsidRPr="009B3E18">
        <w:rPr>
          <w:color w:val="000000"/>
          <w:lang w:val="el-GR"/>
        </w:rPr>
        <w:t>Η θεραπε</w:t>
      </w:r>
      <w:r w:rsidR="001765E7" w:rsidRPr="009B3E18">
        <w:rPr>
          <w:color w:val="000000"/>
          <w:lang w:val="el-GR"/>
        </w:rPr>
        <w:t>ία</w:t>
      </w:r>
      <w:r w:rsidRPr="009B3E18">
        <w:rPr>
          <w:color w:val="000000"/>
          <w:lang w:val="el-GR"/>
        </w:rPr>
        <w:t xml:space="preserve"> με </w:t>
      </w:r>
      <w:r w:rsidR="00DF4AF6" w:rsidRPr="009B3E18">
        <w:rPr>
          <w:color w:val="000000"/>
          <w:lang w:val="el-GR"/>
        </w:rPr>
        <w:t>πρεγκαμπαλίνη</w:t>
      </w:r>
      <w:r w:rsidR="0008334C" w:rsidRPr="009B3E18">
        <w:rPr>
          <w:color w:val="000000"/>
          <w:lang w:val="el-GR"/>
        </w:rPr>
        <w:t xml:space="preserve"> </w:t>
      </w:r>
      <w:r w:rsidRPr="009B3E18">
        <w:rPr>
          <w:color w:val="000000"/>
          <w:lang w:val="el-GR"/>
        </w:rPr>
        <w:t>μπορεί να αρχίσει με μία δόση των 150 mg ημερησίως</w:t>
      </w:r>
      <w:r w:rsidR="00A00769" w:rsidRPr="009B3E18">
        <w:rPr>
          <w:color w:val="000000"/>
          <w:lang w:val="el-GR"/>
        </w:rPr>
        <w:t>, χορηγούμενα είτε σε δύο ή σε τρεις διηρημένες δόσεις</w:t>
      </w:r>
      <w:r w:rsidRPr="009B3E18">
        <w:rPr>
          <w:color w:val="000000"/>
          <w:lang w:val="el-GR"/>
        </w:rPr>
        <w:t>. Με βάση την απόκριση και την ανεκτικότητα του κάθε ασθενούς, η δόση μπορεί, μετά από ένα χρονικό διάστημα 3 έως 7 ημερών, να αυξηθεί σε 300 mg ημερησίως, και, εάν είναι απαραίτητο, στη μέγιστη δόση των 600 mg ημερησίως μετά από ένα πρόσθετο χρονικό διάστημα 7 ημερών.</w:t>
      </w:r>
    </w:p>
    <w:p w14:paraId="35E0C224" w14:textId="77777777" w:rsidR="005B454A" w:rsidRPr="009B3E18" w:rsidRDefault="005B454A" w:rsidP="00FC28E9">
      <w:pPr>
        <w:widowControl/>
        <w:rPr>
          <w:color w:val="000000"/>
          <w:lang w:val="el-GR"/>
        </w:rPr>
      </w:pPr>
    </w:p>
    <w:p w14:paraId="0A849C8F" w14:textId="77777777" w:rsidR="005B454A" w:rsidRPr="009B3E18" w:rsidRDefault="005B454A" w:rsidP="00632D5C">
      <w:pPr>
        <w:keepNext/>
        <w:widowControl/>
        <w:rPr>
          <w:i/>
          <w:color w:val="000000"/>
          <w:lang w:val="el-GR"/>
        </w:rPr>
      </w:pPr>
      <w:r w:rsidRPr="009B3E18">
        <w:rPr>
          <w:i/>
          <w:color w:val="000000"/>
          <w:lang w:val="el-GR"/>
        </w:rPr>
        <w:t>Επιληψία</w:t>
      </w:r>
    </w:p>
    <w:p w14:paraId="1C76E208" w14:textId="77777777" w:rsidR="005B454A" w:rsidRPr="009B3E18" w:rsidRDefault="005B454A" w:rsidP="00FC28E9">
      <w:pPr>
        <w:widowControl/>
        <w:rPr>
          <w:color w:val="000000"/>
          <w:lang w:val="el-GR"/>
        </w:rPr>
      </w:pPr>
      <w:r w:rsidRPr="009B3E18">
        <w:rPr>
          <w:color w:val="000000"/>
          <w:lang w:val="el-GR"/>
        </w:rPr>
        <w:t>Η θεραπε</w:t>
      </w:r>
      <w:r w:rsidR="001765E7" w:rsidRPr="009B3E18">
        <w:rPr>
          <w:color w:val="000000"/>
          <w:lang w:val="el-GR"/>
        </w:rPr>
        <w:t>ία</w:t>
      </w:r>
      <w:r w:rsidRPr="009B3E18">
        <w:rPr>
          <w:color w:val="000000"/>
          <w:lang w:val="el-GR"/>
        </w:rPr>
        <w:t xml:space="preserve"> με </w:t>
      </w:r>
      <w:r w:rsidR="00DF4AF6" w:rsidRPr="009B3E18">
        <w:rPr>
          <w:color w:val="000000"/>
          <w:lang w:val="el-GR"/>
        </w:rPr>
        <w:t>πρεγκαμπαλίνη</w:t>
      </w:r>
      <w:r w:rsidR="0008334C" w:rsidRPr="009B3E18">
        <w:rPr>
          <w:color w:val="000000"/>
          <w:lang w:val="el-GR"/>
        </w:rPr>
        <w:t xml:space="preserve"> </w:t>
      </w:r>
      <w:r w:rsidRPr="009B3E18">
        <w:rPr>
          <w:color w:val="000000"/>
          <w:lang w:val="el-GR"/>
        </w:rPr>
        <w:t>μπορεί να αρχίσει με μία δόση των 150 mg ημερησίως</w:t>
      </w:r>
      <w:r w:rsidR="00A00769" w:rsidRPr="009B3E18">
        <w:rPr>
          <w:color w:val="000000"/>
          <w:lang w:val="el-GR"/>
        </w:rPr>
        <w:t>, χορηγούμενα είτε σε δύο ή σε τρεις διηρημένες δόσεις</w:t>
      </w:r>
      <w:r w:rsidRPr="009B3E18">
        <w:rPr>
          <w:color w:val="000000"/>
          <w:lang w:val="el-GR"/>
        </w:rPr>
        <w:t>. Με βάση την απόκριση και την ανεκτικότητα του κάθε ασθενούς, η δόση μπορεί να αυξηθεί μετά από μία εβδομάδα, σε 300 mg ημερησίως. Η μέγιστη δόση των 600 mg ημερησίως, μπορεί να επιτευχθεί μετά από μία</w:t>
      </w:r>
      <w:r w:rsidR="0070043F" w:rsidRPr="009B3E18">
        <w:rPr>
          <w:color w:val="000000"/>
          <w:lang w:val="el-GR"/>
        </w:rPr>
        <w:t> </w:t>
      </w:r>
      <w:r w:rsidRPr="009B3E18">
        <w:rPr>
          <w:color w:val="000000"/>
          <w:lang w:val="el-GR"/>
        </w:rPr>
        <w:t xml:space="preserve">επιπλέον εβδομάδα. </w:t>
      </w:r>
    </w:p>
    <w:p w14:paraId="17CA1CB5" w14:textId="77777777" w:rsidR="005B454A" w:rsidRPr="009B3E18" w:rsidRDefault="005B454A" w:rsidP="00FC28E9">
      <w:pPr>
        <w:widowControl/>
        <w:rPr>
          <w:color w:val="000000"/>
          <w:lang w:val="el-GR"/>
        </w:rPr>
      </w:pPr>
    </w:p>
    <w:p w14:paraId="3FBC1063" w14:textId="77777777" w:rsidR="005B454A" w:rsidRPr="009B3E18" w:rsidRDefault="005B454A" w:rsidP="00467081">
      <w:pPr>
        <w:keepNext/>
        <w:widowControl/>
        <w:tabs>
          <w:tab w:val="left" w:pos="684"/>
        </w:tabs>
        <w:rPr>
          <w:i/>
          <w:color w:val="000000"/>
          <w:lang w:val="el-GR"/>
        </w:rPr>
      </w:pPr>
      <w:r w:rsidRPr="009B3E18">
        <w:rPr>
          <w:i/>
          <w:color w:val="000000"/>
          <w:lang w:val="el-GR"/>
        </w:rPr>
        <w:t>Διαταραχή</w:t>
      </w:r>
      <w:r w:rsidR="00B50D04" w:rsidRPr="009B3E18">
        <w:rPr>
          <w:i/>
          <w:color w:val="000000"/>
          <w:lang w:val="el-GR"/>
        </w:rPr>
        <w:t xml:space="preserve"> </w:t>
      </w:r>
      <w:r w:rsidR="002756F5" w:rsidRPr="009B3E18">
        <w:rPr>
          <w:i/>
          <w:color w:val="000000"/>
          <w:lang w:val="el-GR"/>
        </w:rPr>
        <w:t>γ</w:t>
      </w:r>
      <w:r w:rsidR="00B50D04" w:rsidRPr="009B3E18">
        <w:rPr>
          <w:i/>
          <w:color w:val="000000"/>
          <w:lang w:val="el-GR"/>
        </w:rPr>
        <w:t xml:space="preserve">ενικευμένου </w:t>
      </w:r>
      <w:r w:rsidR="002756F5" w:rsidRPr="009B3E18">
        <w:rPr>
          <w:i/>
          <w:color w:val="000000"/>
          <w:lang w:val="el-GR"/>
        </w:rPr>
        <w:t>ά</w:t>
      </w:r>
      <w:r w:rsidR="00B50D04" w:rsidRPr="009B3E18">
        <w:rPr>
          <w:i/>
          <w:color w:val="000000"/>
          <w:lang w:val="el-GR"/>
        </w:rPr>
        <w:t>γχους</w:t>
      </w:r>
      <w:r w:rsidRPr="009B3E18">
        <w:rPr>
          <w:i/>
          <w:color w:val="000000"/>
          <w:lang w:val="el-GR"/>
        </w:rPr>
        <w:t xml:space="preserve"> </w:t>
      </w:r>
    </w:p>
    <w:p w14:paraId="2CCD8E7E" w14:textId="77777777" w:rsidR="005B454A" w:rsidRPr="009B3E18" w:rsidRDefault="005B454A" w:rsidP="00467081">
      <w:pPr>
        <w:keepNext/>
        <w:widowControl/>
        <w:rPr>
          <w:color w:val="000000"/>
          <w:lang w:val="el-GR"/>
        </w:rPr>
      </w:pPr>
      <w:r w:rsidRPr="009B3E18">
        <w:rPr>
          <w:color w:val="000000"/>
          <w:lang w:val="el-GR"/>
        </w:rPr>
        <w:t>Η δόση κυμαίνεται από 150 έως 600 mg ημερησίως, χορηγούμενα σε δύο ή τρεις διηρημένες δόσεις. Η ανάγκη για θεραπεία πρέπει να επανεκτιμάται τακτικά.</w:t>
      </w:r>
    </w:p>
    <w:p w14:paraId="64E03A28" w14:textId="77777777" w:rsidR="005B454A" w:rsidRPr="009B3E18" w:rsidRDefault="005B454A" w:rsidP="00FC28E9">
      <w:pPr>
        <w:widowControl/>
        <w:rPr>
          <w:color w:val="000000"/>
          <w:lang w:val="el-GR"/>
        </w:rPr>
      </w:pPr>
    </w:p>
    <w:p w14:paraId="09240E31" w14:textId="77777777" w:rsidR="005B454A" w:rsidRPr="009B3E18" w:rsidRDefault="005B454A" w:rsidP="00FC28E9">
      <w:pPr>
        <w:widowControl/>
        <w:rPr>
          <w:color w:val="000000"/>
          <w:lang w:val="el-GR"/>
        </w:rPr>
      </w:pPr>
      <w:r w:rsidRPr="009B3E18">
        <w:rPr>
          <w:color w:val="000000"/>
          <w:lang w:val="el-GR"/>
        </w:rPr>
        <w:t xml:space="preserve">Η θεραπεία με </w:t>
      </w:r>
      <w:r w:rsidR="00DF4AF6" w:rsidRPr="009B3E18">
        <w:rPr>
          <w:color w:val="000000"/>
          <w:lang w:val="el-GR"/>
        </w:rPr>
        <w:t>πρεγκαμπαλίνη</w:t>
      </w:r>
      <w:r w:rsidR="0008334C" w:rsidRPr="009B3E18">
        <w:rPr>
          <w:color w:val="000000"/>
          <w:lang w:val="el-GR"/>
        </w:rPr>
        <w:t xml:space="preserve"> </w:t>
      </w:r>
      <w:r w:rsidRPr="009B3E18">
        <w:rPr>
          <w:color w:val="000000"/>
          <w:lang w:val="el-GR"/>
        </w:rPr>
        <w:t xml:space="preserve">μπορεί να ξεκινήσει με μία δόση των 150 mg ημερησίως. Η </w:t>
      </w:r>
      <w:r w:rsidR="00A00769" w:rsidRPr="009B3E18">
        <w:rPr>
          <w:color w:val="000000"/>
          <w:lang w:val="el-GR"/>
        </w:rPr>
        <w:t>δόση</w:t>
      </w:r>
      <w:r w:rsidRPr="009B3E18">
        <w:rPr>
          <w:color w:val="000000"/>
          <w:lang w:val="el-GR"/>
        </w:rPr>
        <w:t>, με βάση την ατομική απόκριση και την ανεκτικότητα του ασθενούς, μπορεί να αυξηθεί στα 300 mg ημερησίως, έπειτα από 1</w:t>
      </w:r>
      <w:r w:rsidR="0070043F" w:rsidRPr="009B3E18">
        <w:rPr>
          <w:color w:val="000000"/>
          <w:lang w:val="el-GR"/>
        </w:rPr>
        <w:t> </w:t>
      </w:r>
      <w:r w:rsidRPr="009B3E18">
        <w:rPr>
          <w:color w:val="000000"/>
          <w:lang w:val="el-GR"/>
        </w:rPr>
        <w:t xml:space="preserve">εβδομάδα. Έπειτα από μία επιπρόσθετη εβδομάδα, η </w:t>
      </w:r>
      <w:r w:rsidR="00A00769" w:rsidRPr="009B3E18">
        <w:rPr>
          <w:color w:val="000000"/>
          <w:lang w:val="el-GR"/>
        </w:rPr>
        <w:t xml:space="preserve">δόση </w:t>
      </w:r>
      <w:r w:rsidRPr="009B3E18">
        <w:rPr>
          <w:color w:val="000000"/>
          <w:lang w:val="el-GR"/>
        </w:rPr>
        <w:t xml:space="preserve">μπορεί να αυξηθεί στα 450 mg ημερησίως. Η μέγιστη </w:t>
      </w:r>
      <w:r w:rsidR="00A00769" w:rsidRPr="009B3E18">
        <w:rPr>
          <w:color w:val="000000"/>
          <w:lang w:val="el-GR"/>
        </w:rPr>
        <w:t xml:space="preserve">δόση </w:t>
      </w:r>
      <w:r w:rsidRPr="009B3E18">
        <w:rPr>
          <w:color w:val="000000"/>
          <w:lang w:val="el-GR"/>
        </w:rPr>
        <w:t>των 600 mg ημερησίως μπορεί να επιτευχθεί έπειτα από μία επιπρόσθετη εβδομάδα.</w:t>
      </w:r>
    </w:p>
    <w:p w14:paraId="4741125E" w14:textId="77777777" w:rsidR="005B454A" w:rsidRPr="009B3E18" w:rsidRDefault="005B454A" w:rsidP="00FC28E9">
      <w:pPr>
        <w:widowControl/>
        <w:rPr>
          <w:color w:val="000000"/>
          <w:u w:val="single"/>
          <w:lang w:val="el-GR"/>
        </w:rPr>
      </w:pPr>
    </w:p>
    <w:p w14:paraId="266A6C34" w14:textId="77777777" w:rsidR="005B454A" w:rsidRPr="009B3E18" w:rsidRDefault="005B454A" w:rsidP="00DF4AF6">
      <w:pPr>
        <w:widowControl/>
        <w:rPr>
          <w:i/>
          <w:color w:val="000000"/>
          <w:lang w:val="el-GR"/>
        </w:rPr>
      </w:pPr>
      <w:r w:rsidRPr="009B3E18">
        <w:rPr>
          <w:i/>
          <w:color w:val="000000"/>
          <w:lang w:val="el-GR"/>
        </w:rPr>
        <w:t xml:space="preserve">Διακοπή </w:t>
      </w:r>
      <w:r w:rsidR="00DF4AF6" w:rsidRPr="009B3E18">
        <w:rPr>
          <w:i/>
          <w:color w:val="000000"/>
          <w:lang w:val="el-GR"/>
        </w:rPr>
        <w:t>της πρεγκαμπαλίνης</w:t>
      </w:r>
    </w:p>
    <w:p w14:paraId="5BC5C860" w14:textId="77777777" w:rsidR="005B454A" w:rsidRPr="009B3E18" w:rsidRDefault="005B454A" w:rsidP="00FC28E9">
      <w:pPr>
        <w:widowControl/>
        <w:rPr>
          <w:color w:val="000000"/>
          <w:lang w:val="el-GR"/>
        </w:rPr>
      </w:pPr>
      <w:r w:rsidRPr="009B3E18">
        <w:rPr>
          <w:color w:val="000000"/>
          <w:lang w:val="el-GR"/>
        </w:rPr>
        <w:t xml:space="preserve">Σύμφωνα με την ισχύουσα κλινική πρακτική, εάν η χρήση </w:t>
      </w:r>
      <w:r w:rsidR="00DF4AF6" w:rsidRPr="009B3E18">
        <w:rPr>
          <w:color w:val="000000"/>
          <w:lang w:val="el-GR"/>
        </w:rPr>
        <w:t>της πρεγκαμπαλίνης</w:t>
      </w:r>
      <w:r w:rsidR="0008334C" w:rsidRPr="009B3E18">
        <w:rPr>
          <w:color w:val="000000"/>
          <w:lang w:val="el-GR"/>
        </w:rPr>
        <w:t xml:space="preserve"> </w:t>
      </w:r>
      <w:r w:rsidRPr="009B3E18">
        <w:rPr>
          <w:color w:val="000000"/>
          <w:lang w:val="el-GR"/>
        </w:rPr>
        <w:t xml:space="preserve">πρέπει να διακοπεί, συνιστάται η διακοπή </w:t>
      </w:r>
      <w:r w:rsidR="00DF4AF6" w:rsidRPr="009B3E18">
        <w:rPr>
          <w:color w:val="000000"/>
          <w:lang w:val="el-GR"/>
        </w:rPr>
        <w:t xml:space="preserve">της </w:t>
      </w:r>
      <w:r w:rsidRPr="009B3E18">
        <w:rPr>
          <w:color w:val="000000"/>
          <w:lang w:val="el-GR"/>
        </w:rPr>
        <w:t xml:space="preserve">να πραγματοποιηθεί βαθμιαία, σε διάστημα τουλάχιστον </w:t>
      </w:r>
      <w:r w:rsidR="0068188F" w:rsidRPr="009B3E18">
        <w:rPr>
          <w:color w:val="000000"/>
          <w:lang w:val="el-GR"/>
        </w:rPr>
        <w:t>1 </w:t>
      </w:r>
      <w:r w:rsidRPr="009B3E18">
        <w:rPr>
          <w:color w:val="000000"/>
          <w:lang w:val="el-GR"/>
        </w:rPr>
        <w:t>εβδομάδας, ανεξάρτητα από την ένδειξη (βλ</w:t>
      </w:r>
      <w:r w:rsidR="00D56003" w:rsidRPr="009B3E18">
        <w:rPr>
          <w:color w:val="000000"/>
          <w:lang w:val="el-GR"/>
        </w:rPr>
        <w:t>.</w:t>
      </w:r>
      <w:r w:rsidRPr="009B3E18">
        <w:rPr>
          <w:color w:val="000000"/>
          <w:lang w:val="el-GR"/>
        </w:rPr>
        <w:t xml:space="preserve"> </w:t>
      </w:r>
      <w:r w:rsidR="0068074D" w:rsidRPr="009B3E18">
        <w:rPr>
          <w:color w:val="000000"/>
          <w:lang w:val="el-GR"/>
        </w:rPr>
        <w:t>παραγράφους</w:t>
      </w:r>
      <w:r w:rsidR="0070043F" w:rsidRPr="009B3E18">
        <w:rPr>
          <w:color w:val="000000"/>
          <w:lang w:val="el-GR"/>
        </w:rPr>
        <w:t> </w:t>
      </w:r>
      <w:r w:rsidR="0068074D" w:rsidRPr="009B3E18">
        <w:rPr>
          <w:color w:val="000000"/>
          <w:lang w:val="el-GR"/>
        </w:rPr>
        <w:t xml:space="preserve">4.4 και </w:t>
      </w:r>
      <w:r w:rsidRPr="009B3E18">
        <w:rPr>
          <w:color w:val="000000"/>
          <w:lang w:val="el-GR"/>
        </w:rPr>
        <w:t>4.8).</w:t>
      </w:r>
    </w:p>
    <w:p w14:paraId="4DA501A3" w14:textId="77777777" w:rsidR="004333FA" w:rsidRPr="009B3E18" w:rsidRDefault="004333FA" w:rsidP="00FC28E9">
      <w:pPr>
        <w:widowControl/>
        <w:rPr>
          <w:i/>
          <w:iCs/>
          <w:color w:val="000000"/>
          <w:lang w:val="el-GR"/>
        </w:rPr>
      </w:pPr>
    </w:p>
    <w:p w14:paraId="4E3CA03B" w14:textId="77777777" w:rsidR="005B454A" w:rsidRPr="009B3E18" w:rsidRDefault="001200DE" w:rsidP="00031978">
      <w:pPr>
        <w:keepNext/>
        <w:widowControl/>
        <w:rPr>
          <w:i/>
          <w:iCs/>
          <w:color w:val="000000"/>
          <w:u w:val="single"/>
          <w:lang w:val="el-GR"/>
        </w:rPr>
      </w:pPr>
      <w:r w:rsidRPr="009B3E18">
        <w:rPr>
          <w:iCs/>
          <w:color w:val="000000"/>
          <w:u w:val="single"/>
          <w:lang w:val="el-GR"/>
        </w:rPr>
        <w:t>Ν</w:t>
      </w:r>
      <w:r w:rsidR="005B454A" w:rsidRPr="009B3E18">
        <w:rPr>
          <w:iCs/>
          <w:color w:val="000000"/>
          <w:u w:val="single"/>
          <w:lang w:val="el-GR"/>
        </w:rPr>
        <w:t>εφρική δυσλειτουργία</w:t>
      </w:r>
    </w:p>
    <w:p w14:paraId="06DBE55B" w14:textId="77777777" w:rsidR="007A40E9" w:rsidRPr="009B3E18" w:rsidRDefault="00771291" w:rsidP="00031978">
      <w:pPr>
        <w:keepNext/>
        <w:widowControl/>
        <w:rPr>
          <w:color w:val="000000"/>
          <w:lang w:val="el-GR"/>
        </w:rPr>
      </w:pPr>
      <w:r w:rsidRPr="009B3E18">
        <w:rPr>
          <w:color w:val="000000"/>
          <w:lang w:val="el-GR"/>
        </w:rPr>
        <w:t>Η πρεγκαμπαλίνη</w:t>
      </w:r>
      <w:r w:rsidR="0008334C" w:rsidRPr="009B3E18">
        <w:rPr>
          <w:color w:val="000000"/>
          <w:lang w:val="el-GR"/>
        </w:rPr>
        <w:t xml:space="preserve"> </w:t>
      </w:r>
      <w:r w:rsidR="001765E7" w:rsidRPr="009B3E18">
        <w:rPr>
          <w:color w:val="000000"/>
          <w:lang w:val="el-GR"/>
        </w:rPr>
        <w:t xml:space="preserve">αποβάλλεται </w:t>
      </w:r>
      <w:r w:rsidR="005B454A" w:rsidRPr="009B3E18">
        <w:rPr>
          <w:color w:val="000000"/>
          <w:lang w:val="el-GR"/>
        </w:rPr>
        <w:t xml:space="preserve">από τη συστηματική κυκλοφορία κυρίως με απέκκριση από τους νεφρούς ως αμετάβλητο φάρμακο. Καθώς η κάθαρση </w:t>
      </w:r>
      <w:r w:rsidRPr="009B3E18">
        <w:rPr>
          <w:color w:val="000000"/>
          <w:lang w:val="el-GR"/>
        </w:rPr>
        <w:t>της πρεγκαμπαλίνης</w:t>
      </w:r>
      <w:r w:rsidR="0008334C" w:rsidRPr="009B3E18">
        <w:rPr>
          <w:color w:val="000000"/>
          <w:lang w:val="el-GR"/>
        </w:rPr>
        <w:t xml:space="preserve"> </w:t>
      </w:r>
      <w:r w:rsidR="005B454A" w:rsidRPr="009B3E18">
        <w:rPr>
          <w:color w:val="000000"/>
          <w:lang w:val="el-GR"/>
        </w:rPr>
        <w:t>είναι ευθέως ανάλογη της κάθαρσης της κρεατινίνης (βλ</w:t>
      </w:r>
      <w:r w:rsidR="00D56003" w:rsidRPr="009B3E18">
        <w:rPr>
          <w:color w:val="000000"/>
          <w:lang w:val="el-GR"/>
        </w:rPr>
        <w:t>.</w:t>
      </w:r>
      <w:r w:rsidR="005B454A" w:rsidRPr="009B3E18">
        <w:rPr>
          <w:color w:val="000000"/>
          <w:lang w:val="el-GR"/>
        </w:rPr>
        <w:t xml:space="preserve"> παράγραφο 5.2), η μείωση της </w:t>
      </w:r>
      <w:r w:rsidR="00A00769" w:rsidRPr="009B3E18">
        <w:rPr>
          <w:color w:val="000000"/>
          <w:lang w:val="el-GR"/>
        </w:rPr>
        <w:t xml:space="preserve">δόσης </w:t>
      </w:r>
      <w:r w:rsidR="005B454A" w:rsidRPr="009B3E18">
        <w:rPr>
          <w:color w:val="000000"/>
          <w:lang w:val="el-GR"/>
        </w:rPr>
        <w:t xml:space="preserve">σε ασθενείς με </w:t>
      </w:r>
      <w:r w:rsidR="001765E7" w:rsidRPr="009B3E18">
        <w:rPr>
          <w:color w:val="000000"/>
          <w:lang w:val="el-GR"/>
        </w:rPr>
        <w:t xml:space="preserve">επηρεασμένη </w:t>
      </w:r>
      <w:r w:rsidR="005B454A" w:rsidRPr="009B3E18">
        <w:rPr>
          <w:color w:val="000000"/>
          <w:lang w:val="el-GR"/>
        </w:rPr>
        <w:t>νεφρική λειτουργία πρέπει να εξατομικεύεται σύμφωνα με την κάθαρση της κρεατινίνης (CL</w:t>
      </w:r>
      <w:r w:rsidR="005B454A" w:rsidRPr="009B3E18">
        <w:rPr>
          <w:color w:val="000000"/>
          <w:vertAlign w:val="subscript"/>
          <w:lang w:val="el-GR"/>
        </w:rPr>
        <w:t>cr</w:t>
      </w:r>
      <w:r w:rsidR="005B454A" w:rsidRPr="009B3E18">
        <w:rPr>
          <w:color w:val="000000"/>
          <w:lang w:val="el-GR"/>
        </w:rPr>
        <w:t>), όπως φαίνεται στον Πίνακα 1, υπολογιζόμενη σύμφωνα με τον ακόλουθο τύπο:</w:t>
      </w:r>
    </w:p>
    <w:p w14:paraId="3CFA9971" w14:textId="77777777" w:rsidR="009537CD" w:rsidRPr="009B3E18" w:rsidRDefault="009537CD" w:rsidP="00FC28E9">
      <w:pPr>
        <w:widowControl/>
        <w:rPr>
          <w:color w:val="000000"/>
          <w:lang w:val="el-GR"/>
        </w:rPr>
      </w:pPr>
    </w:p>
    <w:p w14:paraId="74DD6588" w14:textId="77777777" w:rsidR="005B454A" w:rsidRPr="009B3E18" w:rsidRDefault="0081623B" w:rsidP="00FC28E9">
      <w:pPr>
        <w:widowControl/>
        <w:rPr>
          <w:color w:val="000000"/>
          <w:lang w:val="el-GR"/>
        </w:rPr>
      </w:pPr>
      <w:r>
        <w:rPr>
          <w:color w:val="000000"/>
          <w:lang w:val="el-GR" w:eastAsia="el-GR"/>
        </w:rPr>
        <w:object w:dxaOrig="1440" w:dyaOrig="1440" w14:anchorId="5D54D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32.25pt;margin-top:10.15pt;width:364pt;height:44pt;z-index:251657728">
            <v:imagedata r:id="rId10" o:title=""/>
            <w10:wrap type="topAndBottom"/>
          </v:shape>
          <o:OLEObject Type="Embed" ProgID="Equation.3" ShapeID="_x0000_s2054" DrawAspect="Content" ObjectID="_1818598448" r:id="rId11"/>
        </w:object>
      </w:r>
    </w:p>
    <w:p w14:paraId="6C8CF84E" w14:textId="77777777" w:rsidR="005B454A" w:rsidRPr="009B3E18" w:rsidRDefault="00771291" w:rsidP="00FC28E9">
      <w:pPr>
        <w:widowControl/>
        <w:rPr>
          <w:color w:val="000000"/>
          <w:lang w:val="el-GR"/>
        </w:rPr>
      </w:pPr>
      <w:r w:rsidRPr="009B3E18">
        <w:rPr>
          <w:color w:val="000000"/>
          <w:lang w:val="el-GR"/>
        </w:rPr>
        <w:t>Η πρεγκαμπαλίνη</w:t>
      </w:r>
      <w:r w:rsidR="0008334C" w:rsidRPr="009B3E18">
        <w:rPr>
          <w:color w:val="000000"/>
          <w:lang w:val="el-GR"/>
        </w:rPr>
        <w:t xml:space="preserve"> </w:t>
      </w:r>
      <w:r w:rsidR="005B454A" w:rsidRPr="009B3E18">
        <w:rPr>
          <w:color w:val="000000"/>
          <w:lang w:val="el-GR"/>
        </w:rPr>
        <w:t>απομακρύνεται αποτελεσματικά από το πλάσμα με αιμοδιύλιση (50% του φαρμάκου σε 4</w:t>
      </w:r>
      <w:r w:rsidR="005C0448" w:rsidRPr="009B3E18">
        <w:rPr>
          <w:snapToGrid w:val="0"/>
          <w:color w:val="000000"/>
          <w:lang w:val="el-GR"/>
        </w:rPr>
        <w:t> </w:t>
      </w:r>
      <w:r w:rsidR="005B454A" w:rsidRPr="009B3E18">
        <w:rPr>
          <w:color w:val="000000"/>
          <w:lang w:val="el-GR"/>
        </w:rPr>
        <w:t xml:space="preserve">ώρες). Για τους ασθενείς που κάνουν αιμοδιύλιση, η ημερήσια δόση </w:t>
      </w:r>
      <w:r w:rsidRPr="009B3E18">
        <w:rPr>
          <w:color w:val="000000"/>
          <w:lang w:val="el-GR"/>
        </w:rPr>
        <w:t>της πρεγκαμπαλίνης</w:t>
      </w:r>
      <w:r w:rsidR="0008334C" w:rsidRPr="009B3E18">
        <w:rPr>
          <w:color w:val="000000"/>
          <w:lang w:val="el-GR"/>
        </w:rPr>
        <w:t xml:space="preserve"> </w:t>
      </w:r>
      <w:r w:rsidR="005B454A" w:rsidRPr="009B3E18">
        <w:rPr>
          <w:color w:val="000000"/>
          <w:lang w:val="el-GR"/>
        </w:rPr>
        <w:t xml:space="preserve">πρέπει να προσαρμόζεται βάσει της νεφρικής λειτουργίας. Εκτός από την ημερήσια </w:t>
      </w:r>
      <w:r w:rsidR="005B454A" w:rsidRPr="009B3E18">
        <w:rPr>
          <w:color w:val="000000"/>
          <w:lang w:val="el-GR"/>
        </w:rPr>
        <w:lastRenderedPageBreak/>
        <w:t>δόση, πρέπει να χορηγείται και μία συμπληρωματική δόση αμέσως μετά από κάθε 4-ωρη συνεδρία αιμοδιύλισης (βλ</w:t>
      </w:r>
      <w:r w:rsidR="001765E7" w:rsidRPr="009B3E18">
        <w:rPr>
          <w:color w:val="000000"/>
          <w:lang w:val="el-GR"/>
        </w:rPr>
        <w:t>.</w:t>
      </w:r>
      <w:r w:rsidR="005B454A" w:rsidRPr="009B3E18">
        <w:rPr>
          <w:color w:val="000000"/>
          <w:lang w:val="el-GR"/>
        </w:rPr>
        <w:t xml:space="preserve"> Πίνακα 1).</w:t>
      </w:r>
    </w:p>
    <w:p w14:paraId="771EC9BC" w14:textId="77777777" w:rsidR="007B2189" w:rsidRPr="009B3E18" w:rsidRDefault="007B2189" w:rsidP="00FC28E9">
      <w:pPr>
        <w:widowControl/>
        <w:rPr>
          <w:color w:val="000000"/>
          <w:lang w:val="el-GR"/>
        </w:rPr>
      </w:pPr>
    </w:p>
    <w:p w14:paraId="732E25CF" w14:textId="77777777" w:rsidR="005B454A" w:rsidRPr="009B3E18" w:rsidRDefault="005B454A" w:rsidP="00485F84">
      <w:pPr>
        <w:keepNext/>
        <w:keepLines/>
        <w:widowControl/>
        <w:rPr>
          <w:b/>
          <w:color w:val="000000"/>
          <w:lang w:val="el-GR"/>
        </w:rPr>
      </w:pPr>
      <w:r w:rsidRPr="009B3E18">
        <w:rPr>
          <w:b/>
          <w:color w:val="000000"/>
          <w:lang w:val="el-GR"/>
        </w:rPr>
        <w:t xml:space="preserve">Πίνακας 1. Προσαρμογή της </w:t>
      </w:r>
      <w:r w:rsidR="001200DE" w:rsidRPr="009B3E18">
        <w:rPr>
          <w:b/>
          <w:color w:val="000000"/>
          <w:lang w:val="el-GR"/>
        </w:rPr>
        <w:t>Δ</w:t>
      </w:r>
      <w:r w:rsidR="00A00769" w:rsidRPr="009B3E18">
        <w:rPr>
          <w:b/>
          <w:color w:val="000000"/>
          <w:lang w:val="el-GR"/>
        </w:rPr>
        <w:t xml:space="preserve">όσης </w:t>
      </w:r>
      <w:r w:rsidR="00771291" w:rsidRPr="009B3E18">
        <w:rPr>
          <w:b/>
          <w:color w:val="000000"/>
          <w:lang w:val="el-GR"/>
        </w:rPr>
        <w:t xml:space="preserve">της </w:t>
      </w:r>
      <w:r w:rsidR="001200DE" w:rsidRPr="009B3E18">
        <w:rPr>
          <w:b/>
          <w:color w:val="000000"/>
          <w:lang w:val="el-GR"/>
        </w:rPr>
        <w:t>Π</w:t>
      </w:r>
      <w:r w:rsidR="00771291" w:rsidRPr="009B3E18">
        <w:rPr>
          <w:b/>
          <w:color w:val="000000"/>
          <w:lang w:val="el-GR"/>
        </w:rPr>
        <w:t>ρεγκαμπαλίνης</w:t>
      </w:r>
      <w:r w:rsidR="0008334C" w:rsidRPr="009B3E18">
        <w:rPr>
          <w:b/>
          <w:color w:val="000000"/>
          <w:lang w:val="el-GR"/>
        </w:rPr>
        <w:t xml:space="preserve"> </w:t>
      </w:r>
      <w:r w:rsidR="001200DE" w:rsidRPr="009B3E18">
        <w:rPr>
          <w:b/>
          <w:color w:val="000000"/>
          <w:lang w:val="el-GR"/>
        </w:rPr>
        <w:t>Β</w:t>
      </w:r>
      <w:r w:rsidRPr="009B3E18">
        <w:rPr>
          <w:b/>
          <w:color w:val="000000"/>
          <w:lang w:val="el-GR"/>
        </w:rPr>
        <w:t xml:space="preserve">άσει της </w:t>
      </w:r>
      <w:r w:rsidR="001200DE" w:rsidRPr="009B3E18">
        <w:rPr>
          <w:b/>
          <w:color w:val="000000"/>
          <w:lang w:val="el-GR"/>
        </w:rPr>
        <w:t>Ν</w:t>
      </w:r>
      <w:r w:rsidRPr="009B3E18">
        <w:rPr>
          <w:b/>
          <w:color w:val="000000"/>
          <w:lang w:val="el-GR"/>
        </w:rPr>
        <w:t xml:space="preserve">εφρικής </w:t>
      </w:r>
      <w:r w:rsidR="001200DE" w:rsidRPr="009B3E18">
        <w:rPr>
          <w:b/>
          <w:color w:val="000000"/>
          <w:lang w:val="el-GR"/>
        </w:rPr>
        <w:t>Λ</w:t>
      </w:r>
      <w:r w:rsidRPr="009B3E18">
        <w:rPr>
          <w:b/>
          <w:color w:val="000000"/>
          <w:lang w:val="el-GR"/>
        </w:rPr>
        <w:t>ειτουργίας</w:t>
      </w:r>
    </w:p>
    <w:p w14:paraId="4C6D616C" w14:textId="77777777" w:rsidR="00D56003" w:rsidRPr="009B3E18" w:rsidRDefault="00D56003" w:rsidP="00FC28E9">
      <w:pPr>
        <w:widowControl/>
        <w:rPr>
          <w:b/>
          <w:color w:val="000000"/>
          <w:lang w:val="el-G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5"/>
        <w:gridCol w:w="1772"/>
        <w:gridCol w:w="1913"/>
        <w:gridCol w:w="2127"/>
      </w:tblGrid>
      <w:tr w:rsidR="005B454A" w:rsidRPr="009B3E18" w14:paraId="7C162AAB" w14:textId="77777777" w:rsidTr="00485F84">
        <w:trPr>
          <w:jc w:val="center"/>
        </w:trPr>
        <w:tc>
          <w:tcPr>
            <w:tcW w:w="1985" w:type="dxa"/>
          </w:tcPr>
          <w:p w14:paraId="1B3F4361" w14:textId="77777777" w:rsidR="005B454A" w:rsidRPr="009B3E18" w:rsidRDefault="005B454A" w:rsidP="00FC28E9">
            <w:pPr>
              <w:widowControl/>
              <w:rPr>
                <w:b/>
                <w:color w:val="000000"/>
                <w:lang w:val="el-GR"/>
              </w:rPr>
            </w:pPr>
            <w:r w:rsidRPr="009B3E18">
              <w:rPr>
                <w:b/>
                <w:color w:val="000000"/>
                <w:lang w:val="el-GR"/>
              </w:rPr>
              <w:t xml:space="preserve">Κάθαρση </w:t>
            </w:r>
            <w:r w:rsidR="00A00769" w:rsidRPr="009B3E18">
              <w:rPr>
                <w:b/>
                <w:color w:val="000000"/>
                <w:lang w:val="el-GR"/>
              </w:rPr>
              <w:t xml:space="preserve">κρεατινίνης </w:t>
            </w:r>
            <w:r w:rsidRPr="009B3E18">
              <w:rPr>
                <w:b/>
                <w:color w:val="000000"/>
                <w:lang w:val="el-GR"/>
              </w:rPr>
              <w:t>(CL</w:t>
            </w:r>
            <w:r w:rsidRPr="009B3E18">
              <w:rPr>
                <w:b/>
                <w:color w:val="000000"/>
                <w:vertAlign w:val="subscript"/>
                <w:lang w:val="el-GR"/>
              </w:rPr>
              <w:t>cr</w:t>
            </w:r>
            <w:r w:rsidRPr="009B3E18">
              <w:rPr>
                <w:b/>
                <w:color w:val="000000"/>
                <w:lang w:val="el-GR"/>
              </w:rPr>
              <w:t>) (ml/min)</w:t>
            </w:r>
          </w:p>
        </w:tc>
        <w:tc>
          <w:tcPr>
            <w:tcW w:w="3685" w:type="dxa"/>
            <w:gridSpan w:val="2"/>
            <w:vAlign w:val="center"/>
          </w:tcPr>
          <w:p w14:paraId="65089D3A" w14:textId="77777777" w:rsidR="005B454A" w:rsidRPr="009B3E18" w:rsidRDefault="005B454A" w:rsidP="00FC28E9">
            <w:pPr>
              <w:widowControl/>
              <w:rPr>
                <w:b/>
                <w:color w:val="000000"/>
                <w:lang w:val="el-GR"/>
              </w:rPr>
            </w:pPr>
            <w:r w:rsidRPr="009B3E18">
              <w:rPr>
                <w:b/>
                <w:color w:val="000000"/>
                <w:lang w:val="el-GR"/>
              </w:rPr>
              <w:t xml:space="preserve">Συνολική </w:t>
            </w:r>
            <w:r w:rsidR="00A00769" w:rsidRPr="009B3E18">
              <w:rPr>
                <w:b/>
                <w:color w:val="000000"/>
                <w:lang w:val="el-GR"/>
              </w:rPr>
              <w:t xml:space="preserve">ημερήσια δόση </w:t>
            </w:r>
            <w:r w:rsidR="00771291" w:rsidRPr="009B3E18">
              <w:rPr>
                <w:b/>
                <w:color w:val="000000"/>
                <w:lang w:val="el-GR"/>
              </w:rPr>
              <w:t>πρεγκαμπαλίνης</w:t>
            </w:r>
            <w:r w:rsidRPr="009B3E18">
              <w:rPr>
                <w:b/>
                <w:color w:val="000000"/>
                <w:lang w:val="el-GR"/>
              </w:rPr>
              <w:t>*</w:t>
            </w:r>
          </w:p>
        </w:tc>
        <w:tc>
          <w:tcPr>
            <w:tcW w:w="2127" w:type="dxa"/>
            <w:vAlign w:val="center"/>
          </w:tcPr>
          <w:p w14:paraId="1684B4BB" w14:textId="77777777" w:rsidR="005B454A" w:rsidRPr="009B3E18" w:rsidRDefault="005B454A" w:rsidP="00FC28E9">
            <w:pPr>
              <w:widowControl/>
              <w:rPr>
                <w:b/>
                <w:color w:val="000000"/>
                <w:lang w:val="el-GR"/>
              </w:rPr>
            </w:pPr>
            <w:r w:rsidRPr="009B3E18">
              <w:rPr>
                <w:b/>
                <w:color w:val="000000"/>
                <w:lang w:val="el-GR"/>
              </w:rPr>
              <w:t>Δοσολογικό σχήμα</w:t>
            </w:r>
          </w:p>
        </w:tc>
      </w:tr>
      <w:tr w:rsidR="005B454A" w:rsidRPr="009B3E18" w14:paraId="221347E6" w14:textId="77777777" w:rsidTr="00485F84">
        <w:trPr>
          <w:jc w:val="center"/>
        </w:trPr>
        <w:tc>
          <w:tcPr>
            <w:tcW w:w="1985" w:type="dxa"/>
          </w:tcPr>
          <w:p w14:paraId="796FDFEC" w14:textId="77777777" w:rsidR="005B454A" w:rsidRPr="009B3E18" w:rsidRDefault="005B454A" w:rsidP="00FC28E9">
            <w:pPr>
              <w:widowControl/>
              <w:rPr>
                <w:color w:val="000000"/>
                <w:lang w:val="el-GR"/>
              </w:rPr>
            </w:pPr>
          </w:p>
        </w:tc>
        <w:tc>
          <w:tcPr>
            <w:tcW w:w="1772" w:type="dxa"/>
          </w:tcPr>
          <w:p w14:paraId="53EE6009" w14:textId="77777777" w:rsidR="005B454A" w:rsidRPr="009B3E18" w:rsidRDefault="005B454A" w:rsidP="00FC28E9">
            <w:pPr>
              <w:widowControl/>
              <w:rPr>
                <w:color w:val="000000"/>
                <w:lang w:val="el-GR"/>
              </w:rPr>
            </w:pPr>
            <w:r w:rsidRPr="009B3E18">
              <w:rPr>
                <w:color w:val="000000"/>
                <w:lang w:val="el-GR"/>
              </w:rPr>
              <w:t>Αρχική δόση (mg/ημέρα)</w:t>
            </w:r>
          </w:p>
        </w:tc>
        <w:tc>
          <w:tcPr>
            <w:tcW w:w="1913" w:type="dxa"/>
          </w:tcPr>
          <w:p w14:paraId="7AE72A7C" w14:textId="77777777" w:rsidR="005B454A" w:rsidRPr="009B3E18" w:rsidRDefault="005B454A" w:rsidP="00FC28E9">
            <w:pPr>
              <w:widowControl/>
              <w:rPr>
                <w:color w:val="000000"/>
                <w:lang w:val="el-GR"/>
              </w:rPr>
            </w:pPr>
            <w:r w:rsidRPr="009B3E18">
              <w:rPr>
                <w:color w:val="000000"/>
                <w:lang w:val="el-GR"/>
              </w:rPr>
              <w:t>Μέγιστη δόση (mg/ημέρα)</w:t>
            </w:r>
          </w:p>
        </w:tc>
        <w:tc>
          <w:tcPr>
            <w:tcW w:w="2127" w:type="dxa"/>
          </w:tcPr>
          <w:p w14:paraId="1155C27F" w14:textId="77777777" w:rsidR="005B454A" w:rsidRPr="009B3E18" w:rsidRDefault="005B454A" w:rsidP="00FC28E9">
            <w:pPr>
              <w:pStyle w:val="Header"/>
              <w:widowControl/>
              <w:tabs>
                <w:tab w:val="clear" w:pos="4153"/>
                <w:tab w:val="clear" w:pos="8306"/>
              </w:tabs>
              <w:rPr>
                <w:color w:val="000000"/>
                <w:lang w:val="el-GR"/>
              </w:rPr>
            </w:pPr>
          </w:p>
        </w:tc>
      </w:tr>
      <w:tr w:rsidR="005B454A" w:rsidRPr="009B3E18" w14:paraId="53B1A886" w14:textId="77777777" w:rsidTr="00485F84">
        <w:trPr>
          <w:jc w:val="center"/>
        </w:trPr>
        <w:tc>
          <w:tcPr>
            <w:tcW w:w="1985" w:type="dxa"/>
          </w:tcPr>
          <w:p w14:paraId="58B9FA26" w14:textId="77777777" w:rsidR="005B454A" w:rsidRPr="009B3E18" w:rsidRDefault="005B454A" w:rsidP="00FC28E9">
            <w:pPr>
              <w:widowControl/>
              <w:rPr>
                <w:color w:val="000000"/>
                <w:lang w:val="el-GR"/>
              </w:rPr>
            </w:pPr>
            <w:r w:rsidRPr="009B3E18">
              <w:rPr>
                <w:color w:val="000000"/>
                <w:lang w:val="el-GR"/>
              </w:rPr>
              <w:sym w:font="Symbol" w:char="F0B3"/>
            </w:r>
            <w:r w:rsidR="005C0448" w:rsidRPr="009B3E18">
              <w:rPr>
                <w:snapToGrid w:val="0"/>
                <w:color w:val="000000"/>
                <w:lang w:val="el-GR"/>
              </w:rPr>
              <w:t> </w:t>
            </w:r>
            <w:r w:rsidRPr="009B3E18">
              <w:rPr>
                <w:color w:val="000000"/>
                <w:lang w:val="el-GR"/>
              </w:rPr>
              <w:t>60</w:t>
            </w:r>
          </w:p>
        </w:tc>
        <w:tc>
          <w:tcPr>
            <w:tcW w:w="1772" w:type="dxa"/>
          </w:tcPr>
          <w:p w14:paraId="71BE7B76" w14:textId="77777777" w:rsidR="005B454A" w:rsidRPr="009B3E18" w:rsidRDefault="005B454A" w:rsidP="00FC28E9">
            <w:pPr>
              <w:widowControl/>
              <w:rPr>
                <w:color w:val="000000"/>
                <w:lang w:val="el-GR"/>
              </w:rPr>
            </w:pPr>
            <w:r w:rsidRPr="009B3E18">
              <w:rPr>
                <w:color w:val="000000"/>
                <w:lang w:val="el-GR"/>
              </w:rPr>
              <w:t>150</w:t>
            </w:r>
          </w:p>
        </w:tc>
        <w:tc>
          <w:tcPr>
            <w:tcW w:w="1913" w:type="dxa"/>
          </w:tcPr>
          <w:p w14:paraId="33936125" w14:textId="77777777" w:rsidR="005B454A" w:rsidRPr="009B3E18" w:rsidRDefault="005B454A" w:rsidP="00FC28E9">
            <w:pPr>
              <w:widowControl/>
              <w:rPr>
                <w:color w:val="000000"/>
                <w:lang w:val="el-GR"/>
              </w:rPr>
            </w:pPr>
            <w:r w:rsidRPr="009B3E18">
              <w:rPr>
                <w:color w:val="000000"/>
                <w:lang w:val="el-GR"/>
              </w:rPr>
              <w:t>600</w:t>
            </w:r>
          </w:p>
        </w:tc>
        <w:tc>
          <w:tcPr>
            <w:tcW w:w="2127" w:type="dxa"/>
          </w:tcPr>
          <w:p w14:paraId="380284E9" w14:textId="77777777" w:rsidR="005B454A" w:rsidRPr="009B3E18" w:rsidRDefault="005B454A" w:rsidP="00FC28E9">
            <w:pPr>
              <w:widowControl/>
              <w:rPr>
                <w:color w:val="000000"/>
                <w:lang w:val="el-GR"/>
              </w:rPr>
            </w:pPr>
            <w:r w:rsidRPr="009B3E18">
              <w:rPr>
                <w:color w:val="000000"/>
                <w:lang w:val="el-GR"/>
              </w:rPr>
              <w:t>BID ή TID</w:t>
            </w:r>
          </w:p>
        </w:tc>
      </w:tr>
      <w:tr w:rsidR="005B454A" w:rsidRPr="009B3E18" w14:paraId="7F9124E0" w14:textId="77777777" w:rsidTr="00485F84">
        <w:trPr>
          <w:jc w:val="center"/>
        </w:trPr>
        <w:tc>
          <w:tcPr>
            <w:tcW w:w="1985" w:type="dxa"/>
          </w:tcPr>
          <w:p w14:paraId="619AFA43" w14:textId="77777777" w:rsidR="005B454A" w:rsidRPr="009B3E18" w:rsidRDefault="005B454A" w:rsidP="00FC28E9">
            <w:pPr>
              <w:widowControl/>
              <w:rPr>
                <w:color w:val="000000"/>
                <w:lang w:val="el-GR"/>
              </w:rPr>
            </w:pPr>
            <w:r w:rsidRPr="009B3E18">
              <w:rPr>
                <w:color w:val="000000"/>
                <w:lang w:val="el-GR"/>
              </w:rPr>
              <w:sym w:font="Symbol" w:char="F0B3"/>
            </w:r>
            <w:r w:rsidR="005C0448" w:rsidRPr="009B3E18">
              <w:rPr>
                <w:snapToGrid w:val="0"/>
                <w:color w:val="000000"/>
                <w:lang w:val="el-GR"/>
              </w:rPr>
              <w:t> </w:t>
            </w:r>
            <w:r w:rsidRPr="009B3E18">
              <w:rPr>
                <w:color w:val="000000"/>
                <w:lang w:val="el-GR"/>
              </w:rPr>
              <w:t>30 - &lt;</w:t>
            </w:r>
            <w:r w:rsidR="005C0448" w:rsidRPr="009B3E18">
              <w:rPr>
                <w:snapToGrid w:val="0"/>
                <w:color w:val="000000"/>
                <w:lang w:val="el-GR"/>
              </w:rPr>
              <w:t> </w:t>
            </w:r>
            <w:r w:rsidRPr="009B3E18">
              <w:rPr>
                <w:color w:val="000000"/>
                <w:lang w:val="el-GR"/>
              </w:rPr>
              <w:t>60</w:t>
            </w:r>
          </w:p>
        </w:tc>
        <w:tc>
          <w:tcPr>
            <w:tcW w:w="1772" w:type="dxa"/>
          </w:tcPr>
          <w:p w14:paraId="117FD786" w14:textId="77777777" w:rsidR="005B454A" w:rsidRPr="009B3E18" w:rsidRDefault="005B454A" w:rsidP="00FC28E9">
            <w:pPr>
              <w:widowControl/>
              <w:rPr>
                <w:color w:val="000000"/>
                <w:lang w:val="el-GR"/>
              </w:rPr>
            </w:pPr>
            <w:r w:rsidRPr="009B3E18">
              <w:rPr>
                <w:color w:val="000000"/>
                <w:lang w:val="el-GR"/>
              </w:rPr>
              <w:t>75</w:t>
            </w:r>
          </w:p>
        </w:tc>
        <w:tc>
          <w:tcPr>
            <w:tcW w:w="1913" w:type="dxa"/>
          </w:tcPr>
          <w:p w14:paraId="707BFAD5" w14:textId="77777777" w:rsidR="005B454A" w:rsidRPr="009B3E18" w:rsidRDefault="005B454A" w:rsidP="00FC28E9">
            <w:pPr>
              <w:widowControl/>
              <w:rPr>
                <w:color w:val="000000"/>
                <w:lang w:val="el-GR"/>
              </w:rPr>
            </w:pPr>
            <w:r w:rsidRPr="009B3E18">
              <w:rPr>
                <w:color w:val="000000"/>
                <w:lang w:val="el-GR"/>
              </w:rPr>
              <w:t>300</w:t>
            </w:r>
          </w:p>
        </w:tc>
        <w:tc>
          <w:tcPr>
            <w:tcW w:w="2127" w:type="dxa"/>
          </w:tcPr>
          <w:p w14:paraId="5F529E56" w14:textId="77777777" w:rsidR="005B454A" w:rsidRPr="009B3E18" w:rsidRDefault="005B454A" w:rsidP="00FC28E9">
            <w:pPr>
              <w:widowControl/>
              <w:rPr>
                <w:color w:val="000000"/>
                <w:lang w:val="el-GR"/>
              </w:rPr>
            </w:pPr>
            <w:r w:rsidRPr="009B3E18">
              <w:rPr>
                <w:color w:val="000000"/>
                <w:lang w:val="el-GR"/>
              </w:rPr>
              <w:t xml:space="preserve">BID </w:t>
            </w:r>
            <w:bookmarkStart w:id="6" w:name="OLE_LINK2"/>
            <w:r w:rsidRPr="009B3E18">
              <w:rPr>
                <w:color w:val="000000"/>
                <w:lang w:val="el-GR"/>
              </w:rPr>
              <w:t>ή TID</w:t>
            </w:r>
            <w:bookmarkEnd w:id="6"/>
          </w:p>
        </w:tc>
      </w:tr>
      <w:tr w:rsidR="005B454A" w:rsidRPr="009B3E18" w14:paraId="78382BA5" w14:textId="77777777" w:rsidTr="00485F84">
        <w:trPr>
          <w:jc w:val="center"/>
        </w:trPr>
        <w:tc>
          <w:tcPr>
            <w:tcW w:w="1985" w:type="dxa"/>
          </w:tcPr>
          <w:p w14:paraId="7E40AB32" w14:textId="77777777" w:rsidR="005B454A" w:rsidRPr="009B3E18" w:rsidRDefault="005B454A" w:rsidP="00FC28E9">
            <w:pPr>
              <w:widowControl/>
              <w:rPr>
                <w:color w:val="000000"/>
                <w:lang w:val="el-GR"/>
              </w:rPr>
            </w:pPr>
            <w:r w:rsidRPr="009B3E18">
              <w:rPr>
                <w:color w:val="000000"/>
                <w:lang w:val="el-GR"/>
              </w:rPr>
              <w:sym w:font="Symbol" w:char="F0B3"/>
            </w:r>
            <w:r w:rsidR="005C0448" w:rsidRPr="009B3E18">
              <w:rPr>
                <w:snapToGrid w:val="0"/>
                <w:color w:val="000000"/>
                <w:lang w:val="el-GR"/>
              </w:rPr>
              <w:t> </w:t>
            </w:r>
            <w:r w:rsidRPr="009B3E18">
              <w:rPr>
                <w:color w:val="000000"/>
                <w:lang w:val="el-GR"/>
              </w:rPr>
              <w:t>15 - &lt;</w:t>
            </w:r>
            <w:r w:rsidR="005C0448" w:rsidRPr="009B3E18">
              <w:rPr>
                <w:snapToGrid w:val="0"/>
                <w:color w:val="000000"/>
                <w:lang w:val="el-GR"/>
              </w:rPr>
              <w:t> </w:t>
            </w:r>
            <w:r w:rsidRPr="009B3E18">
              <w:rPr>
                <w:color w:val="000000"/>
                <w:lang w:val="el-GR"/>
              </w:rPr>
              <w:t>30</w:t>
            </w:r>
          </w:p>
        </w:tc>
        <w:tc>
          <w:tcPr>
            <w:tcW w:w="1772" w:type="dxa"/>
          </w:tcPr>
          <w:p w14:paraId="11F486E4" w14:textId="77777777" w:rsidR="005B454A" w:rsidRPr="009B3E18" w:rsidRDefault="005B454A" w:rsidP="00FC28E9">
            <w:pPr>
              <w:widowControl/>
              <w:rPr>
                <w:color w:val="000000"/>
                <w:lang w:val="el-GR"/>
              </w:rPr>
            </w:pPr>
            <w:r w:rsidRPr="009B3E18">
              <w:rPr>
                <w:color w:val="000000"/>
                <w:lang w:val="el-GR"/>
              </w:rPr>
              <w:t>25 - 50</w:t>
            </w:r>
          </w:p>
        </w:tc>
        <w:tc>
          <w:tcPr>
            <w:tcW w:w="1913" w:type="dxa"/>
          </w:tcPr>
          <w:p w14:paraId="6CE797B1" w14:textId="77777777" w:rsidR="005B454A" w:rsidRPr="009B3E18" w:rsidRDefault="005B454A" w:rsidP="00FC28E9">
            <w:pPr>
              <w:widowControl/>
              <w:rPr>
                <w:color w:val="000000"/>
                <w:lang w:val="el-GR"/>
              </w:rPr>
            </w:pPr>
            <w:r w:rsidRPr="009B3E18">
              <w:rPr>
                <w:color w:val="000000"/>
                <w:lang w:val="el-GR"/>
              </w:rPr>
              <w:t>150</w:t>
            </w:r>
          </w:p>
        </w:tc>
        <w:tc>
          <w:tcPr>
            <w:tcW w:w="2127" w:type="dxa"/>
          </w:tcPr>
          <w:p w14:paraId="0BB34A5B" w14:textId="77777777" w:rsidR="005B454A" w:rsidRPr="009B3E18" w:rsidRDefault="005B454A" w:rsidP="00FC28E9">
            <w:pPr>
              <w:widowControl/>
              <w:rPr>
                <w:color w:val="000000"/>
                <w:lang w:val="el-GR"/>
              </w:rPr>
            </w:pPr>
            <w:r w:rsidRPr="009B3E18">
              <w:rPr>
                <w:color w:val="000000"/>
                <w:lang w:val="el-GR"/>
              </w:rPr>
              <w:t>Άπαξ ημερησίως ή BID</w:t>
            </w:r>
          </w:p>
        </w:tc>
      </w:tr>
      <w:tr w:rsidR="005B454A" w:rsidRPr="009B3E18" w14:paraId="0AF45414" w14:textId="77777777" w:rsidTr="00485F84">
        <w:trPr>
          <w:jc w:val="center"/>
        </w:trPr>
        <w:tc>
          <w:tcPr>
            <w:tcW w:w="1985" w:type="dxa"/>
          </w:tcPr>
          <w:p w14:paraId="1DEF47B0" w14:textId="77777777" w:rsidR="005B454A" w:rsidRPr="009B3E18" w:rsidRDefault="005B454A" w:rsidP="00FC28E9">
            <w:pPr>
              <w:widowControl/>
              <w:rPr>
                <w:color w:val="000000"/>
                <w:lang w:val="el-GR"/>
              </w:rPr>
            </w:pPr>
            <w:r w:rsidRPr="009B3E18">
              <w:rPr>
                <w:color w:val="000000"/>
                <w:lang w:val="el-GR"/>
              </w:rPr>
              <w:t>&lt;</w:t>
            </w:r>
            <w:r w:rsidR="005C0448" w:rsidRPr="009B3E18">
              <w:rPr>
                <w:snapToGrid w:val="0"/>
                <w:color w:val="000000"/>
                <w:lang w:val="el-GR"/>
              </w:rPr>
              <w:t> </w:t>
            </w:r>
            <w:r w:rsidRPr="009B3E18">
              <w:rPr>
                <w:color w:val="000000"/>
                <w:lang w:val="el-GR"/>
              </w:rPr>
              <w:t>15</w:t>
            </w:r>
          </w:p>
        </w:tc>
        <w:tc>
          <w:tcPr>
            <w:tcW w:w="1772" w:type="dxa"/>
          </w:tcPr>
          <w:p w14:paraId="7F9DF064" w14:textId="77777777" w:rsidR="005B454A" w:rsidRPr="009B3E18" w:rsidRDefault="005B454A" w:rsidP="00FC28E9">
            <w:pPr>
              <w:widowControl/>
              <w:rPr>
                <w:color w:val="000000"/>
                <w:lang w:val="el-GR"/>
              </w:rPr>
            </w:pPr>
            <w:r w:rsidRPr="009B3E18">
              <w:rPr>
                <w:color w:val="000000"/>
                <w:lang w:val="el-GR"/>
              </w:rPr>
              <w:t>25</w:t>
            </w:r>
          </w:p>
        </w:tc>
        <w:tc>
          <w:tcPr>
            <w:tcW w:w="1913" w:type="dxa"/>
          </w:tcPr>
          <w:p w14:paraId="691C3B24" w14:textId="77777777" w:rsidR="005B454A" w:rsidRPr="009B3E18" w:rsidRDefault="005B454A" w:rsidP="00FC28E9">
            <w:pPr>
              <w:widowControl/>
              <w:rPr>
                <w:color w:val="000000"/>
                <w:lang w:val="el-GR"/>
              </w:rPr>
            </w:pPr>
            <w:r w:rsidRPr="009B3E18">
              <w:rPr>
                <w:color w:val="000000"/>
                <w:lang w:val="el-GR"/>
              </w:rPr>
              <w:t>75</w:t>
            </w:r>
          </w:p>
        </w:tc>
        <w:tc>
          <w:tcPr>
            <w:tcW w:w="2127" w:type="dxa"/>
          </w:tcPr>
          <w:p w14:paraId="7B15B602" w14:textId="77777777" w:rsidR="005B454A" w:rsidRPr="009B3E18" w:rsidRDefault="005B454A" w:rsidP="00FC28E9">
            <w:pPr>
              <w:widowControl/>
              <w:rPr>
                <w:color w:val="000000"/>
                <w:lang w:val="el-GR"/>
              </w:rPr>
            </w:pPr>
            <w:r w:rsidRPr="009B3E18">
              <w:rPr>
                <w:color w:val="000000"/>
                <w:lang w:val="el-GR"/>
              </w:rPr>
              <w:t>Άπαξ ημερησίως</w:t>
            </w:r>
          </w:p>
        </w:tc>
      </w:tr>
      <w:tr w:rsidR="005B454A" w:rsidRPr="006B2669" w14:paraId="6E61CED4" w14:textId="77777777" w:rsidTr="00485F84">
        <w:trPr>
          <w:jc w:val="center"/>
        </w:trPr>
        <w:tc>
          <w:tcPr>
            <w:tcW w:w="7797" w:type="dxa"/>
            <w:gridSpan w:val="4"/>
          </w:tcPr>
          <w:p w14:paraId="5A4A45BA" w14:textId="77777777" w:rsidR="005B454A" w:rsidRPr="009B3E18" w:rsidRDefault="005B454A" w:rsidP="00FC28E9">
            <w:pPr>
              <w:widowControl/>
              <w:rPr>
                <w:color w:val="000000"/>
                <w:lang w:val="el-GR"/>
              </w:rPr>
            </w:pPr>
            <w:r w:rsidRPr="009B3E18">
              <w:rPr>
                <w:color w:val="000000"/>
                <w:lang w:val="el-GR"/>
              </w:rPr>
              <w:t>Συμπληρωματική δόση μετά την αιμοδιύλιση (mg)</w:t>
            </w:r>
          </w:p>
        </w:tc>
      </w:tr>
      <w:tr w:rsidR="005B454A" w:rsidRPr="009B3E18" w14:paraId="4DC52FE5" w14:textId="77777777" w:rsidTr="00485F84">
        <w:trPr>
          <w:jc w:val="center"/>
        </w:trPr>
        <w:tc>
          <w:tcPr>
            <w:tcW w:w="1985" w:type="dxa"/>
          </w:tcPr>
          <w:p w14:paraId="39488830" w14:textId="77777777" w:rsidR="005B454A" w:rsidRPr="009B3E18" w:rsidRDefault="005B454A" w:rsidP="00FC28E9">
            <w:pPr>
              <w:widowControl/>
              <w:rPr>
                <w:color w:val="000000"/>
                <w:lang w:val="el-GR"/>
              </w:rPr>
            </w:pPr>
          </w:p>
        </w:tc>
        <w:tc>
          <w:tcPr>
            <w:tcW w:w="1772" w:type="dxa"/>
          </w:tcPr>
          <w:p w14:paraId="2E9D65F1" w14:textId="77777777" w:rsidR="005B454A" w:rsidRPr="009B3E18" w:rsidRDefault="005B454A" w:rsidP="00FC28E9">
            <w:pPr>
              <w:widowControl/>
              <w:rPr>
                <w:color w:val="000000"/>
                <w:lang w:val="el-GR"/>
              </w:rPr>
            </w:pPr>
            <w:r w:rsidRPr="009B3E18">
              <w:rPr>
                <w:color w:val="000000"/>
                <w:lang w:val="el-GR"/>
              </w:rPr>
              <w:t>25</w:t>
            </w:r>
          </w:p>
        </w:tc>
        <w:tc>
          <w:tcPr>
            <w:tcW w:w="1913" w:type="dxa"/>
          </w:tcPr>
          <w:p w14:paraId="675C937C" w14:textId="77777777" w:rsidR="005B454A" w:rsidRPr="009B3E18" w:rsidRDefault="005B454A" w:rsidP="00FC28E9">
            <w:pPr>
              <w:widowControl/>
              <w:rPr>
                <w:color w:val="000000"/>
                <w:lang w:val="el-GR"/>
              </w:rPr>
            </w:pPr>
            <w:r w:rsidRPr="009B3E18">
              <w:rPr>
                <w:color w:val="000000"/>
                <w:lang w:val="el-GR"/>
              </w:rPr>
              <w:t>100</w:t>
            </w:r>
          </w:p>
        </w:tc>
        <w:tc>
          <w:tcPr>
            <w:tcW w:w="2127" w:type="dxa"/>
          </w:tcPr>
          <w:p w14:paraId="6592DA14" w14:textId="77777777" w:rsidR="005B454A" w:rsidRPr="009B3E18" w:rsidRDefault="001765E7" w:rsidP="00FC28E9">
            <w:pPr>
              <w:widowControl/>
              <w:rPr>
                <w:color w:val="000000"/>
                <w:lang w:val="el-GR"/>
              </w:rPr>
            </w:pPr>
            <w:r w:rsidRPr="009B3E18">
              <w:rPr>
                <w:color w:val="000000"/>
                <w:lang w:val="el-GR"/>
              </w:rPr>
              <w:t xml:space="preserve">Άπαξ </w:t>
            </w:r>
            <w:r w:rsidR="005B454A" w:rsidRPr="009B3E18">
              <w:rPr>
                <w:color w:val="000000"/>
                <w:lang w:val="el-GR"/>
              </w:rPr>
              <w:t>δόση</w:t>
            </w:r>
            <w:r w:rsidR="005B454A" w:rsidRPr="009B3E18">
              <w:rPr>
                <w:color w:val="000000"/>
                <w:vertAlign w:val="superscript"/>
                <w:lang w:val="el-GR"/>
              </w:rPr>
              <w:t>+</w:t>
            </w:r>
          </w:p>
        </w:tc>
      </w:tr>
    </w:tbl>
    <w:p w14:paraId="20CB3CFC" w14:textId="77777777" w:rsidR="000C5E16" w:rsidRPr="009B3E18" w:rsidRDefault="000C5E16" w:rsidP="000C5E16">
      <w:pPr>
        <w:keepNext/>
        <w:keepLines/>
        <w:widowControl/>
        <w:rPr>
          <w:color w:val="000000"/>
          <w:sz w:val="20"/>
          <w:lang w:val="el-GR"/>
        </w:rPr>
      </w:pPr>
    </w:p>
    <w:p w14:paraId="2FEF4C64" w14:textId="77777777" w:rsidR="005B454A" w:rsidRPr="009B3E18" w:rsidRDefault="005B454A" w:rsidP="00485F84">
      <w:pPr>
        <w:keepNext/>
        <w:keepLines/>
        <w:widowControl/>
        <w:rPr>
          <w:color w:val="000000"/>
          <w:sz w:val="20"/>
          <w:lang w:val="el-GR"/>
        </w:rPr>
      </w:pPr>
      <w:r w:rsidRPr="009B3E18">
        <w:rPr>
          <w:color w:val="000000"/>
          <w:sz w:val="20"/>
          <w:lang w:val="el-GR"/>
        </w:rPr>
        <w:t>TID = Τρεις διηρημένες δόσεις</w:t>
      </w:r>
    </w:p>
    <w:p w14:paraId="0A525EB0" w14:textId="77777777" w:rsidR="005B454A" w:rsidRPr="009B3E18" w:rsidRDefault="005B454A" w:rsidP="00485F84">
      <w:pPr>
        <w:keepNext/>
        <w:keepLines/>
        <w:widowControl/>
        <w:rPr>
          <w:color w:val="000000"/>
          <w:sz w:val="20"/>
          <w:lang w:val="el-GR"/>
        </w:rPr>
      </w:pPr>
      <w:r w:rsidRPr="009B3E18">
        <w:rPr>
          <w:color w:val="000000"/>
          <w:sz w:val="20"/>
          <w:lang w:val="el-GR"/>
        </w:rPr>
        <w:t>BID = Δύο διηρημένες δόσεις</w:t>
      </w:r>
    </w:p>
    <w:p w14:paraId="15074EEC" w14:textId="77777777" w:rsidR="005B454A" w:rsidRPr="009B3E18" w:rsidRDefault="005B454A" w:rsidP="00485F84">
      <w:pPr>
        <w:keepNext/>
        <w:keepLines/>
        <w:widowControl/>
        <w:rPr>
          <w:color w:val="000000"/>
          <w:sz w:val="20"/>
          <w:lang w:val="el-GR"/>
        </w:rPr>
      </w:pPr>
      <w:r w:rsidRPr="009B3E18">
        <w:rPr>
          <w:color w:val="000000"/>
          <w:sz w:val="20"/>
          <w:lang w:val="el-GR"/>
        </w:rPr>
        <w:t>*H συνολική ημερήσια δόση (mg/ημέρα) πρέπει να διαιρείται όπως ενδείκνυται από το δοσολογικό σχήμα ώστε να προκύπτουν mg/δόση</w:t>
      </w:r>
    </w:p>
    <w:p w14:paraId="546B6410" w14:textId="77777777" w:rsidR="005B454A" w:rsidRPr="009B3E18" w:rsidRDefault="005B454A" w:rsidP="00485F84">
      <w:pPr>
        <w:keepNext/>
        <w:keepLines/>
        <w:widowControl/>
        <w:rPr>
          <w:color w:val="000000"/>
          <w:sz w:val="20"/>
          <w:lang w:val="el-GR"/>
        </w:rPr>
      </w:pPr>
      <w:r w:rsidRPr="009B3E18">
        <w:rPr>
          <w:color w:val="000000"/>
          <w:sz w:val="20"/>
          <w:vertAlign w:val="superscript"/>
          <w:lang w:val="el-GR"/>
        </w:rPr>
        <w:t>+</w:t>
      </w:r>
      <w:r w:rsidRPr="009B3E18">
        <w:rPr>
          <w:color w:val="000000"/>
          <w:sz w:val="20"/>
          <w:lang w:val="el-GR"/>
        </w:rPr>
        <w:t>Η συμπληρωματική δόση είναι μία άπαξ επιπρόσθετη δόση</w:t>
      </w:r>
    </w:p>
    <w:p w14:paraId="36EA99B9" w14:textId="77777777" w:rsidR="005B454A" w:rsidRPr="009B3E18" w:rsidRDefault="005B454A" w:rsidP="00FC28E9">
      <w:pPr>
        <w:widowControl/>
        <w:rPr>
          <w:color w:val="000000"/>
          <w:lang w:val="el-GR"/>
        </w:rPr>
      </w:pPr>
    </w:p>
    <w:p w14:paraId="611814DD" w14:textId="77777777" w:rsidR="005B454A" w:rsidRPr="009B3E18" w:rsidRDefault="001200DE" w:rsidP="00FC28E9">
      <w:pPr>
        <w:widowControl/>
        <w:rPr>
          <w:i/>
          <w:iCs/>
          <w:color w:val="000000"/>
          <w:u w:val="single"/>
          <w:lang w:val="el-GR"/>
        </w:rPr>
      </w:pPr>
      <w:r w:rsidRPr="009B3E18">
        <w:rPr>
          <w:iCs/>
          <w:color w:val="000000"/>
          <w:u w:val="single"/>
          <w:lang w:val="el-GR"/>
        </w:rPr>
        <w:t>Η</w:t>
      </w:r>
      <w:r w:rsidR="005B454A" w:rsidRPr="009B3E18">
        <w:rPr>
          <w:iCs/>
          <w:color w:val="000000"/>
          <w:u w:val="single"/>
          <w:lang w:val="el-GR"/>
        </w:rPr>
        <w:t>πατική δυσλειτουργία</w:t>
      </w:r>
    </w:p>
    <w:p w14:paraId="73E54723" w14:textId="77777777" w:rsidR="005B454A" w:rsidRPr="009B3E18" w:rsidRDefault="005B454A" w:rsidP="00FC28E9">
      <w:pPr>
        <w:widowControl/>
        <w:rPr>
          <w:color w:val="000000"/>
          <w:lang w:val="el-GR"/>
        </w:rPr>
      </w:pPr>
      <w:r w:rsidRPr="009B3E18">
        <w:rPr>
          <w:color w:val="000000"/>
          <w:lang w:val="el-GR"/>
        </w:rPr>
        <w:t xml:space="preserve">Δεν απαιτείται προσαρμογή της </w:t>
      </w:r>
      <w:r w:rsidR="00A00769" w:rsidRPr="009B3E18">
        <w:rPr>
          <w:color w:val="000000"/>
          <w:lang w:val="el-GR"/>
        </w:rPr>
        <w:t xml:space="preserve">δόσης </w:t>
      </w:r>
      <w:r w:rsidRPr="009B3E18">
        <w:rPr>
          <w:color w:val="000000"/>
          <w:lang w:val="el-GR"/>
        </w:rPr>
        <w:t>σε ασθενείς με ηπατική δυσλειτουργία (βλ</w:t>
      </w:r>
      <w:r w:rsidR="00D56003" w:rsidRPr="009B3E18">
        <w:rPr>
          <w:color w:val="000000"/>
          <w:lang w:val="el-GR"/>
        </w:rPr>
        <w:t>.</w:t>
      </w:r>
      <w:r w:rsidRPr="009B3E18">
        <w:rPr>
          <w:color w:val="000000"/>
          <w:lang w:val="el-GR"/>
        </w:rPr>
        <w:t xml:space="preserve"> παράγραφο 5.2).</w:t>
      </w:r>
    </w:p>
    <w:p w14:paraId="3DE6F649" w14:textId="77777777" w:rsidR="005B454A" w:rsidRPr="009B3E18" w:rsidRDefault="005B454A" w:rsidP="00FC28E9">
      <w:pPr>
        <w:widowControl/>
        <w:rPr>
          <w:color w:val="000000"/>
          <w:lang w:val="el-GR"/>
        </w:rPr>
      </w:pPr>
    </w:p>
    <w:p w14:paraId="60833000" w14:textId="77777777" w:rsidR="005B454A" w:rsidRPr="009B3E18" w:rsidRDefault="0068074D" w:rsidP="00FF520B">
      <w:pPr>
        <w:keepNext/>
        <w:keepLines/>
        <w:widowControl/>
        <w:rPr>
          <w:color w:val="000000"/>
          <w:u w:val="single"/>
          <w:lang w:val="el-GR"/>
        </w:rPr>
      </w:pPr>
      <w:r w:rsidRPr="009B3E18">
        <w:rPr>
          <w:color w:val="000000"/>
          <w:u w:val="single"/>
          <w:lang w:val="el-GR"/>
        </w:rPr>
        <w:t>Παιδιατρικός πληθυσμός</w:t>
      </w:r>
    </w:p>
    <w:p w14:paraId="23D555E8" w14:textId="60C8511B" w:rsidR="005B454A" w:rsidRPr="009B3E18" w:rsidRDefault="004333FA" w:rsidP="00FF520B">
      <w:pPr>
        <w:keepNext/>
        <w:keepLines/>
        <w:widowControl/>
        <w:rPr>
          <w:color w:val="000000"/>
          <w:lang w:val="el-GR"/>
        </w:rPr>
      </w:pPr>
      <w:r w:rsidRPr="009B3E18">
        <w:rPr>
          <w:color w:val="000000"/>
          <w:lang w:val="el-GR"/>
        </w:rPr>
        <w:t xml:space="preserve">Η ασφάλεια και αποτελεσματικότητα του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σε παιδιά ηλικίας κάτω των 12</w:t>
      </w:r>
      <w:r w:rsidR="006D6E20" w:rsidRPr="009B3E18">
        <w:rPr>
          <w:snapToGrid w:val="0"/>
          <w:color w:val="000000"/>
          <w:lang w:val="el-GR"/>
        </w:rPr>
        <w:t> </w:t>
      </w:r>
      <w:r w:rsidRPr="009B3E18">
        <w:rPr>
          <w:color w:val="000000"/>
          <w:lang w:val="el-GR"/>
        </w:rPr>
        <w:t>ετών και σε εφήβους (ηλικίας 12-17</w:t>
      </w:r>
      <w:r w:rsidR="006D6E20" w:rsidRPr="009B3E18">
        <w:rPr>
          <w:snapToGrid w:val="0"/>
          <w:color w:val="000000"/>
          <w:lang w:val="el-GR"/>
        </w:rPr>
        <w:t> </w:t>
      </w:r>
      <w:r w:rsidRPr="009B3E18">
        <w:rPr>
          <w:color w:val="000000"/>
          <w:lang w:val="el-GR"/>
        </w:rPr>
        <w:t xml:space="preserve">ετών) δεν έχει αποδειχθεί. </w:t>
      </w:r>
      <w:r w:rsidR="002D4179" w:rsidRPr="009B3E18">
        <w:rPr>
          <w:color w:val="000000"/>
          <w:lang w:val="el-GR"/>
        </w:rPr>
        <w:t>Τα</w:t>
      </w:r>
      <w:r w:rsidRPr="009B3E18">
        <w:rPr>
          <w:color w:val="000000"/>
          <w:lang w:val="el-GR"/>
        </w:rPr>
        <w:t xml:space="preserve"> διαθέσιμα δεδομένα</w:t>
      </w:r>
      <w:r w:rsidR="0012396D" w:rsidRPr="009B3E18">
        <w:rPr>
          <w:color w:val="000000"/>
          <w:lang w:val="el-GR"/>
        </w:rPr>
        <w:t xml:space="preserve"> </w:t>
      </w:r>
      <w:r w:rsidR="002D4179" w:rsidRPr="009B3E18">
        <w:rPr>
          <w:color w:val="000000"/>
          <w:lang w:val="el-GR"/>
        </w:rPr>
        <w:t xml:space="preserve">που υπάρχουν προς το παρόν </w:t>
      </w:r>
      <w:r w:rsidR="0012396D" w:rsidRPr="009B3E18">
        <w:rPr>
          <w:color w:val="000000"/>
          <w:lang w:val="el-GR"/>
        </w:rPr>
        <w:t xml:space="preserve">περιγράφονται στις </w:t>
      </w:r>
      <w:r w:rsidR="002D4179" w:rsidRPr="009B3E18">
        <w:rPr>
          <w:color w:val="000000"/>
          <w:lang w:val="el-GR"/>
        </w:rPr>
        <w:t>παραγράφους</w:t>
      </w:r>
      <w:r w:rsidR="0012396D" w:rsidRPr="009B3E18">
        <w:rPr>
          <w:color w:val="000000"/>
          <w:lang w:val="el-GR"/>
        </w:rPr>
        <w:t xml:space="preserve"> 4.8, 5.1 και 5.2, αλλά δεν μπορούν να γίνουν συστάσεις για τη δοσολογία</w:t>
      </w:r>
      <w:r w:rsidRPr="009B3E18">
        <w:rPr>
          <w:color w:val="000000"/>
          <w:lang w:val="el-GR"/>
        </w:rPr>
        <w:t>.</w:t>
      </w:r>
    </w:p>
    <w:p w14:paraId="4A4D59F5" w14:textId="77777777" w:rsidR="005B454A" w:rsidRPr="009B3E18" w:rsidRDefault="005B454A" w:rsidP="00FC28E9">
      <w:pPr>
        <w:widowControl/>
        <w:rPr>
          <w:color w:val="000000"/>
          <w:lang w:val="el-GR"/>
        </w:rPr>
      </w:pPr>
    </w:p>
    <w:p w14:paraId="1480DA15" w14:textId="77777777" w:rsidR="005B454A" w:rsidRPr="009B3E18" w:rsidRDefault="00193213" w:rsidP="00FC28E9">
      <w:pPr>
        <w:widowControl/>
        <w:rPr>
          <w:i/>
          <w:iCs/>
          <w:color w:val="000000"/>
          <w:u w:val="single"/>
          <w:lang w:val="el-GR"/>
        </w:rPr>
      </w:pPr>
      <w:r w:rsidRPr="009B3E18">
        <w:rPr>
          <w:iCs/>
          <w:color w:val="000000"/>
          <w:u w:val="single"/>
          <w:lang w:val="el-GR"/>
        </w:rPr>
        <w:t>Η</w:t>
      </w:r>
      <w:r w:rsidR="005B454A" w:rsidRPr="009B3E18">
        <w:rPr>
          <w:iCs/>
          <w:color w:val="000000"/>
          <w:u w:val="single"/>
          <w:lang w:val="el-GR"/>
        </w:rPr>
        <w:t>λικιωμένο</w:t>
      </w:r>
      <w:r w:rsidRPr="009B3E18">
        <w:rPr>
          <w:iCs/>
          <w:color w:val="000000"/>
          <w:u w:val="single"/>
          <w:lang w:val="el-GR"/>
        </w:rPr>
        <w:t>ι</w:t>
      </w:r>
    </w:p>
    <w:p w14:paraId="2E3B1572" w14:textId="77777777" w:rsidR="005B454A" w:rsidRPr="009B3E18" w:rsidRDefault="005B454A" w:rsidP="00FC28E9">
      <w:pPr>
        <w:widowControl/>
        <w:rPr>
          <w:color w:val="000000"/>
          <w:lang w:val="el-GR"/>
        </w:rPr>
      </w:pPr>
      <w:r w:rsidRPr="009B3E18">
        <w:rPr>
          <w:color w:val="000000"/>
          <w:lang w:val="el-GR"/>
        </w:rPr>
        <w:t xml:space="preserve">Σε ηλικιωμένους ασθενείς μπορεί να χρειαστεί μείωση της δόσης </w:t>
      </w:r>
      <w:r w:rsidR="00771291" w:rsidRPr="009B3E18">
        <w:rPr>
          <w:color w:val="000000"/>
          <w:lang w:val="el-GR"/>
        </w:rPr>
        <w:t>της πρεγκαμπαλίνης</w:t>
      </w:r>
      <w:r w:rsidRPr="009B3E18">
        <w:rPr>
          <w:color w:val="000000"/>
          <w:lang w:val="el-GR"/>
        </w:rPr>
        <w:t>, λόγω μειωμένης νεφρικής λειτουργίας (βλ</w:t>
      </w:r>
      <w:r w:rsidR="00980604" w:rsidRPr="009B3E18">
        <w:rPr>
          <w:color w:val="000000"/>
          <w:lang w:val="el-GR"/>
        </w:rPr>
        <w:t>.</w:t>
      </w:r>
      <w:r w:rsidRPr="009B3E18">
        <w:rPr>
          <w:color w:val="000000"/>
          <w:lang w:val="el-GR"/>
        </w:rPr>
        <w:t xml:space="preserve"> </w:t>
      </w:r>
      <w:r w:rsidR="001200DE" w:rsidRPr="009B3E18">
        <w:rPr>
          <w:color w:val="000000"/>
          <w:lang w:val="el-GR"/>
        </w:rPr>
        <w:t>παράγραφο 5.2</w:t>
      </w:r>
      <w:r w:rsidRPr="009B3E18">
        <w:rPr>
          <w:color w:val="000000"/>
          <w:lang w:val="el-GR"/>
        </w:rPr>
        <w:t>).</w:t>
      </w:r>
    </w:p>
    <w:p w14:paraId="2BB28AA3" w14:textId="77777777" w:rsidR="0068074D" w:rsidRPr="009B3E18" w:rsidRDefault="0068074D" w:rsidP="00FC28E9">
      <w:pPr>
        <w:widowControl/>
        <w:rPr>
          <w:color w:val="000000"/>
          <w:lang w:val="el-GR"/>
        </w:rPr>
      </w:pPr>
    </w:p>
    <w:p w14:paraId="7B7D48FB" w14:textId="77777777" w:rsidR="0068074D" w:rsidRPr="009B3E18" w:rsidRDefault="0068074D" w:rsidP="0068074D">
      <w:pPr>
        <w:widowControl/>
        <w:rPr>
          <w:color w:val="000000"/>
          <w:u w:val="single"/>
          <w:lang w:val="el-GR"/>
        </w:rPr>
      </w:pPr>
      <w:r w:rsidRPr="009B3E18">
        <w:rPr>
          <w:color w:val="000000"/>
          <w:u w:val="single"/>
          <w:lang w:val="el-GR"/>
        </w:rPr>
        <w:t xml:space="preserve">Τρόπος χορήγησης </w:t>
      </w:r>
    </w:p>
    <w:p w14:paraId="1065C71D" w14:textId="7FDC7004" w:rsidR="0068074D" w:rsidRPr="009B3E18" w:rsidRDefault="0068074D" w:rsidP="0068074D">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705E4A" w:rsidRPr="009B3E18">
        <w:rPr>
          <w:color w:val="000000"/>
          <w:lang w:val="el-GR"/>
        </w:rPr>
        <w:t xml:space="preserve"> </w:t>
      </w:r>
      <w:r w:rsidRPr="009B3E18">
        <w:rPr>
          <w:color w:val="000000"/>
          <w:lang w:val="el-GR"/>
        </w:rPr>
        <w:t xml:space="preserve">μπορεί να λαμβάνεται με ή χωρίς τροφή. </w:t>
      </w:r>
    </w:p>
    <w:p w14:paraId="2B9455D0" w14:textId="46C24948" w:rsidR="0068074D" w:rsidRPr="009B3E18" w:rsidRDefault="0068074D" w:rsidP="0068074D">
      <w:pPr>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A33874" w:rsidRPr="009B3E18">
        <w:rPr>
          <w:color w:val="000000"/>
          <w:lang w:val="el-GR"/>
        </w:rPr>
        <w:t xml:space="preserve"> </w:t>
      </w:r>
      <w:r w:rsidRPr="009B3E18">
        <w:rPr>
          <w:color w:val="000000"/>
          <w:lang w:val="el-GR"/>
        </w:rPr>
        <w:t>είναι για χρήση από του στόματος μόνο.</w:t>
      </w:r>
    </w:p>
    <w:p w14:paraId="74ACE1D4" w14:textId="77777777" w:rsidR="005B454A" w:rsidRPr="009B3E18" w:rsidRDefault="005B454A" w:rsidP="00FC28E9">
      <w:pPr>
        <w:widowControl/>
        <w:rPr>
          <w:color w:val="000000"/>
          <w:lang w:val="el-GR"/>
        </w:rPr>
      </w:pPr>
    </w:p>
    <w:p w14:paraId="276076FB" w14:textId="77777777" w:rsidR="005B454A" w:rsidRPr="009B3E18" w:rsidRDefault="005B454A" w:rsidP="00FC28E9">
      <w:pPr>
        <w:widowControl/>
        <w:rPr>
          <w:color w:val="000000"/>
          <w:lang w:val="el-GR"/>
        </w:rPr>
      </w:pPr>
      <w:r w:rsidRPr="009B3E18">
        <w:rPr>
          <w:b/>
          <w:color w:val="000000"/>
          <w:lang w:val="el-GR"/>
        </w:rPr>
        <w:t>4.3</w:t>
      </w:r>
      <w:r w:rsidRPr="009B3E18">
        <w:rPr>
          <w:b/>
          <w:color w:val="000000"/>
          <w:lang w:val="el-GR"/>
        </w:rPr>
        <w:tab/>
        <w:t>Αντενδείξεις</w:t>
      </w:r>
    </w:p>
    <w:p w14:paraId="3AC1437D" w14:textId="77777777" w:rsidR="005B454A" w:rsidRPr="009B3E18" w:rsidRDefault="005B454A" w:rsidP="00FC28E9">
      <w:pPr>
        <w:widowControl/>
        <w:rPr>
          <w:color w:val="000000"/>
          <w:lang w:val="el-GR"/>
        </w:rPr>
      </w:pPr>
    </w:p>
    <w:p w14:paraId="2346F71E" w14:textId="77777777" w:rsidR="005B454A" w:rsidRPr="009B3E18" w:rsidRDefault="005B454A" w:rsidP="00FC28E9">
      <w:pPr>
        <w:widowControl/>
        <w:rPr>
          <w:color w:val="000000"/>
          <w:lang w:val="el-GR"/>
        </w:rPr>
      </w:pPr>
      <w:r w:rsidRPr="009B3E18">
        <w:rPr>
          <w:color w:val="000000"/>
          <w:lang w:val="el-GR"/>
        </w:rPr>
        <w:t>Υπερευαισθησία στη δραστική ουσία ή σε κάποιο από τα έκδοχα</w:t>
      </w:r>
      <w:r w:rsidR="00193213" w:rsidRPr="009B3E18">
        <w:rPr>
          <w:color w:val="000000"/>
          <w:lang w:val="el-GR"/>
        </w:rPr>
        <w:t xml:space="preserve"> </w:t>
      </w:r>
      <w:r w:rsidR="00B77BD8" w:rsidRPr="009B3E18">
        <w:rPr>
          <w:color w:val="000000"/>
          <w:lang w:val="el-GR"/>
        </w:rPr>
        <w:t>που αναφέρονται στην παράγραφο 6.1</w:t>
      </w:r>
      <w:r w:rsidRPr="009B3E18">
        <w:rPr>
          <w:color w:val="000000"/>
          <w:lang w:val="el-GR"/>
        </w:rPr>
        <w:t>.</w:t>
      </w:r>
    </w:p>
    <w:p w14:paraId="7482F22B" w14:textId="77777777" w:rsidR="005B454A" w:rsidRPr="009B3E18" w:rsidRDefault="005B454A" w:rsidP="00FC28E9">
      <w:pPr>
        <w:widowControl/>
        <w:rPr>
          <w:color w:val="000000"/>
          <w:lang w:val="el-GR"/>
        </w:rPr>
      </w:pPr>
    </w:p>
    <w:p w14:paraId="5E914545" w14:textId="77777777" w:rsidR="005B454A" w:rsidRPr="009B3E18" w:rsidRDefault="005B454A" w:rsidP="00FC28E9">
      <w:pPr>
        <w:widowControl/>
        <w:rPr>
          <w:color w:val="000000"/>
          <w:lang w:val="el-GR"/>
        </w:rPr>
      </w:pPr>
      <w:r w:rsidRPr="009B3E18">
        <w:rPr>
          <w:b/>
          <w:color w:val="000000"/>
          <w:lang w:val="el-GR"/>
        </w:rPr>
        <w:t>4.4</w:t>
      </w:r>
      <w:r w:rsidRPr="009B3E18">
        <w:rPr>
          <w:b/>
          <w:color w:val="000000"/>
          <w:lang w:val="el-GR"/>
        </w:rPr>
        <w:tab/>
        <w:t>Ειδικές προειδοποιήσεις και προφυλάξεις κατά τη χρήση</w:t>
      </w:r>
    </w:p>
    <w:p w14:paraId="061B4668" w14:textId="77777777" w:rsidR="005B454A" w:rsidRPr="009B3E18" w:rsidRDefault="005B454A" w:rsidP="00FC28E9">
      <w:pPr>
        <w:widowControl/>
        <w:rPr>
          <w:color w:val="000000"/>
          <w:lang w:val="el-GR"/>
        </w:rPr>
      </w:pPr>
    </w:p>
    <w:p w14:paraId="5F68AB31" w14:textId="77777777" w:rsidR="0068074D" w:rsidRPr="009B3E18" w:rsidRDefault="0068074D" w:rsidP="00FC28E9">
      <w:pPr>
        <w:widowControl/>
        <w:rPr>
          <w:color w:val="000000"/>
          <w:lang w:val="el-GR"/>
        </w:rPr>
      </w:pPr>
      <w:r w:rsidRPr="009B3E18">
        <w:rPr>
          <w:color w:val="000000"/>
          <w:u w:val="single"/>
          <w:lang w:val="el-GR"/>
        </w:rPr>
        <w:t>Διαβητικοί ασθενείς</w:t>
      </w:r>
      <w:r w:rsidRPr="009B3E18">
        <w:rPr>
          <w:color w:val="000000"/>
          <w:lang w:val="el-GR"/>
        </w:rPr>
        <w:t xml:space="preserve"> </w:t>
      </w:r>
    </w:p>
    <w:p w14:paraId="4D7C6578" w14:textId="77777777" w:rsidR="005B454A" w:rsidRPr="009B3E18" w:rsidRDefault="005B454A" w:rsidP="00FC28E9">
      <w:pPr>
        <w:widowControl/>
        <w:rPr>
          <w:color w:val="000000"/>
          <w:lang w:val="el-GR"/>
        </w:rPr>
      </w:pPr>
      <w:r w:rsidRPr="009B3E18">
        <w:rPr>
          <w:color w:val="000000"/>
          <w:lang w:val="el-GR"/>
        </w:rPr>
        <w:t xml:space="preserve">Σύμφωνα με την ισχύουσα κλινική πρακτική, ορισμένοι διαβητικοί ασθενείς, που παίρνουν βάρος κατά τη θεραπεία με </w:t>
      </w:r>
      <w:bookmarkStart w:id="7" w:name="OLE_LINK5"/>
      <w:r w:rsidR="00771291" w:rsidRPr="009B3E18">
        <w:rPr>
          <w:color w:val="000000"/>
          <w:lang w:val="el-GR"/>
        </w:rPr>
        <w:t>πρεγκαμπαλίνη</w:t>
      </w:r>
      <w:bookmarkEnd w:id="7"/>
      <w:r w:rsidRPr="009B3E18">
        <w:rPr>
          <w:color w:val="000000"/>
          <w:lang w:val="el-GR"/>
        </w:rPr>
        <w:t xml:space="preserve">, μπορεί να χρειαστούν ρύθμιση των υπογλυκαιμικών τους </w:t>
      </w:r>
      <w:r w:rsidR="00A00769" w:rsidRPr="009B3E18">
        <w:rPr>
          <w:color w:val="000000"/>
          <w:lang w:val="el-GR"/>
        </w:rPr>
        <w:t>φαρμακευτικών προϊόντων</w:t>
      </w:r>
      <w:r w:rsidRPr="009B3E18">
        <w:rPr>
          <w:color w:val="000000"/>
          <w:lang w:val="el-GR"/>
        </w:rPr>
        <w:t>.</w:t>
      </w:r>
    </w:p>
    <w:p w14:paraId="384D914C" w14:textId="77777777" w:rsidR="005B454A" w:rsidRPr="009B3E18" w:rsidRDefault="005B454A" w:rsidP="00FC28E9">
      <w:pPr>
        <w:widowControl/>
        <w:rPr>
          <w:color w:val="000000"/>
          <w:lang w:val="el-GR"/>
        </w:rPr>
      </w:pPr>
    </w:p>
    <w:p w14:paraId="12CBEF3F" w14:textId="77777777" w:rsidR="0068074D" w:rsidRPr="009B3E18" w:rsidRDefault="0068074D" w:rsidP="000C5E16">
      <w:pPr>
        <w:keepNext/>
        <w:widowControl/>
        <w:rPr>
          <w:color w:val="000000"/>
          <w:szCs w:val="22"/>
          <w:lang w:val="el-GR" w:eastAsia="el-GR"/>
        </w:rPr>
      </w:pPr>
      <w:r w:rsidRPr="009B3E18">
        <w:rPr>
          <w:color w:val="000000"/>
          <w:szCs w:val="22"/>
          <w:u w:val="single"/>
          <w:lang w:val="el-GR" w:eastAsia="el-GR"/>
        </w:rPr>
        <w:t>Αντιδράσεις υπερευαισθησίας</w:t>
      </w:r>
      <w:r w:rsidRPr="009B3E18">
        <w:rPr>
          <w:color w:val="000000"/>
          <w:szCs w:val="22"/>
          <w:lang w:val="el-GR" w:eastAsia="el-GR"/>
        </w:rPr>
        <w:t xml:space="preserve"> </w:t>
      </w:r>
    </w:p>
    <w:p w14:paraId="34A6072C" w14:textId="77777777" w:rsidR="005848BB" w:rsidRPr="009B3E18" w:rsidRDefault="005848BB" w:rsidP="000C5E16">
      <w:pPr>
        <w:keepNext/>
        <w:widowControl/>
        <w:rPr>
          <w:color w:val="000000"/>
          <w:szCs w:val="22"/>
          <w:lang w:val="el-GR"/>
        </w:rPr>
      </w:pPr>
      <w:r w:rsidRPr="009B3E18">
        <w:rPr>
          <w:color w:val="000000"/>
          <w:szCs w:val="22"/>
          <w:lang w:val="el-GR" w:eastAsia="el-GR"/>
        </w:rPr>
        <w:t xml:space="preserve">Από την </w:t>
      </w:r>
      <w:r w:rsidR="00C63819" w:rsidRPr="009B3E18">
        <w:rPr>
          <w:color w:val="000000"/>
          <w:szCs w:val="22"/>
          <w:lang w:val="el-GR" w:eastAsia="el-GR"/>
        </w:rPr>
        <w:t xml:space="preserve">αποκτηθείσα </w:t>
      </w:r>
      <w:r w:rsidRPr="009B3E18">
        <w:rPr>
          <w:color w:val="000000"/>
          <w:szCs w:val="22"/>
          <w:lang w:val="el-GR" w:eastAsia="el-GR"/>
        </w:rPr>
        <w:t xml:space="preserve">εμπειρία μετά την κυκλοφορία του φαρμάκου στην αγορά έχουν υπάρξει αναφορές αντιδράσεων υπερευαισθησίας, συμπεριλαμβανομένων περιπτώσεων αγγειοοιδήματος. </w:t>
      </w:r>
      <w:r w:rsidR="00771291" w:rsidRPr="009B3E18">
        <w:rPr>
          <w:color w:val="000000"/>
          <w:szCs w:val="22"/>
          <w:lang w:val="el-GR" w:eastAsia="el-GR"/>
        </w:rPr>
        <w:t xml:space="preserve">Η </w:t>
      </w:r>
      <w:r w:rsidR="00771291" w:rsidRPr="009B3E18">
        <w:rPr>
          <w:color w:val="000000"/>
          <w:lang w:val="el-GR"/>
        </w:rPr>
        <w:lastRenderedPageBreak/>
        <w:t xml:space="preserve">πρεγκαμπαλίνη </w:t>
      </w:r>
      <w:r w:rsidRPr="009B3E18">
        <w:rPr>
          <w:color w:val="000000"/>
          <w:szCs w:val="22"/>
          <w:lang w:val="el-GR" w:eastAsia="el-GR"/>
        </w:rPr>
        <w:t>θα πρέπει να διακόπτεται αμέσως, αν εμφανισθούν συμπτώματα αγγειοοιδήματος, όπως οίδημα πρ</w:t>
      </w:r>
      <w:r w:rsidR="00CC5938" w:rsidRPr="009B3E18">
        <w:rPr>
          <w:color w:val="000000"/>
          <w:szCs w:val="22"/>
          <w:lang w:val="el-GR" w:eastAsia="el-GR"/>
        </w:rPr>
        <w:t>ο</w:t>
      </w:r>
      <w:r w:rsidRPr="009B3E18">
        <w:rPr>
          <w:color w:val="000000"/>
          <w:szCs w:val="22"/>
          <w:lang w:val="el-GR" w:eastAsia="el-GR"/>
        </w:rPr>
        <w:t>σ</w:t>
      </w:r>
      <w:r w:rsidR="00CC5938" w:rsidRPr="009B3E18">
        <w:rPr>
          <w:color w:val="000000"/>
          <w:szCs w:val="22"/>
          <w:lang w:val="el-GR" w:eastAsia="el-GR"/>
        </w:rPr>
        <w:t>ώ</w:t>
      </w:r>
      <w:r w:rsidRPr="009B3E18">
        <w:rPr>
          <w:color w:val="000000"/>
          <w:szCs w:val="22"/>
          <w:lang w:val="el-GR" w:eastAsia="el-GR"/>
        </w:rPr>
        <w:t>πο</w:t>
      </w:r>
      <w:r w:rsidR="00CC5938" w:rsidRPr="009B3E18">
        <w:rPr>
          <w:color w:val="000000"/>
          <w:szCs w:val="22"/>
          <w:lang w:val="el-GR" w:eastAsia="el-GR"/>
        </w:rPr>
        <w:t>υ</w:t>
      </w:r>
      <w:r w:rsidRPr="009B3E18">
        <w:rPr>
          <w:color w:val="000000"/>
          <w:szCs w:val="22"/>
          <w:lang w:val="el-GR" w:eastAsia="el-GR"/>
        </w:rPr>
        <w:t>, περιστοματική</w:t>
      </w:r>
      <w:r w:rsidR="00CC5938" w:rsidRPr="009B3E18">
        <w:rPr>
          <w:color w:val="000000"/>
          <w:szCs w:val="22"/>
          <w:lang w:val="el-GR" w:eastAsia="el-GR"/>
        </w:rPr>
        <w:t>ς</w:t>
      </w:r>
      <w:r w:rsidRPr="009B3E18">
        <w:rPr>
          <w:color w:val="000000"/>
          <w:szCs w:val="22"/>
          <w:lang w:val="el-GR" w:eastAsia="el-GR"/>
        </w:rPr>
        <w:t xml:space="preserve"> περιοχή</w:t>
      </w:r>
      <w:r w:rsidR="00CC5938" w:rsidRPr="009B3E18">
        <w:rPr>
          <w:color w:val="000000"/>
          <w:szCs w:val="22"/>
          <w:lang w:val="el-GR" w:eastAsia="el-GR"/>
        </w:rPr>
        <w:t>ς</w:t>
      </w:r>
      <w:r w:rsidRPr="009B3E18">
        <w:rPr>
          <w:color w:val="000000"/>
          <w:szCs w:val="22"/>
          <w:lang w:val="el-GR" w:eastAsia="el-GR"/>
        </w:rPr>
        <w:t xml:space="preserve"> </w:t>
      </w:r>
      <w:r w:rsidR="00C962D0" w:rsidRPr="009B3E18">
        <w:rPr>
          <w:color w:val="000000"/>
          <w:szCs w:val="22"/>
          <w:lang w:val="el-GR" w:eastAsia="el-GR"/>
        </w:rPr>
        <w:t xml:space="preserve">ή </w:t>
      </w:r>
      <w:r w:rsidRPr="009B3E18">
        <w:rPr>
          <w:color w:val="000000"/>
          <w:szCs w:val="22"/>
          <w:lang w:val="el-GR" w:eastAsia="el-GR"/>
        </w:rPr>
        <w:t>αν</w:t>
      </w:r>
      <w:r w:rsidR="00CC5938" w:rsidRPr="009B3E18">
        <w:rPr>
          <w:color w:val="000000"/>
          <w:szCs w:val="22"/>
          <w:lang w:val="el-GR" w:eastAsia="el-GR"/>
        </w:rPr>
        <w:t>ω</w:t>
      </w:r>
      <w:r w:rsidRPr="009B3E18">
        <w:rPr>
          <w:color w:val="000000"/>
          <w:szCs w:val="22"/>
          <w:lang w:val="el-GR" w:eastAsia="el-GR"/>
        </w:rPr>
        <w:t>τ</w:t>
      </w:r>
      <w:r w:rsidR="00CC5938" w:rsidRPr="009B3E18">
        <w:rPr>
          <w:color w:val="000000"/>
          <w:szCs w:val="22"/>
          <w:lang w:val="el-GR" w:eastAsia="el-GR"/>
        </w:rPr>
        <w:t>έ</w:t>
      </w:r>
      <w:r w:rsidRPr="009B3E18">
        <w:rPr>
          <w:color w:val="000000"/>
          <w:szCs w:val="22"/>
          <w:lang w:val="el-GR" w:eastAsia="el-GR"/>
        </w:rPr>
        <w:t>ρο</w:t>
      </w:r>
      <w:r w:rsidR="00CC5938" w:rsidRPr="009B3E18">
        <w:rPr>
          <w:color w:val="000000"/>
          <w:szCs w:val="22"/>
          <w:lang w:val="el-GR" w:eastAsia="el-GR"/>
        </w:rPr>
        <w:t>υ</w:t>
      </w:r>
      <w:r w:rsidRPr="009B3E18">
        <w:rPr>
          <w:color w:val="000000"/>
          <w:szCs w:val="22"/>
          <w:lang w:val="el-GR" w:eastAsia="el-GR"/>
        </w:rPr>
        <w:t xml:space="preserve"> </w:t>
      </w:r>
      <w:r w:rsidR="00E026E1" w:rsidRPr="009B3E18">
        <w:rPr>
          <w:color w:val="000000"/>
          <w:szCs w:val="22"/>
          <w:lang w:val="el-GR" w:eastAsia="el-GR"/>
        </w:rPr>
        <w:t>α</w:t>
      </w:r>
      <w:r w:rsidRPr="009B3E18">
        <w:rPr>
          <w:color w:val="000000"/>
          <w:szCs w:val="22"/>
          <w:lang w:val="el-GR" w:eastAsia="el-GR"/>
        </w:rPr>
        <w:t>ναπνευστικ</w:t>
      </w:r>
      <w:r w:rsidR="00CC5938" w:rsidRPr="009B3E18">
        <w:rPr>
          <w:color w:val="000000"/>
          <w:szCs w:val="22"/>
          <w:lang w:val="el-GR" w:eastAsia="el-GR"/>
        </w:rPr>
        <w:t>ού</w:t>
      </w:r>
      <w:r w:rsidRPr="009B3E18">
        <w:rPr>
          <w:color w:val="000000"/>
          <w:szCs w:val="22"/>
          <w:lang w:val="el-GR" w:eastAsia="el-GR"/>
        </w:rPr>
        <w:t>.</w:t>
      </w:r>
    </w:p>
    <w:p w14:paraId="606E012B" w14:textId="77777777" w:rsidR="005848BB" w:rsidRPr="009B3E18" w:rsidRDefault="005848BB" w:rsidP="000C5E16">
      <w:pPr>
        <w:keepNext/>
        <w:widowControl/>
        <w:rPr>
          <w:color w:val="000000"/>
          <w:lang w:val="el-GR"/>
        </w:rPr>
      </w:pPr>
    </w:p>
    <w:p w14:paraId="772FB4D2" w14:textId="77777777" w:rsidR="00F02767" w:rsidRPr="009B3E18" w:rsidRDefault="00F02767" w:rsidP="00F02767">
      <w:pPr>
        <w:rPr>
          <w:color w:val="000000"/>
          <w:u w:val="single"/>
          <w:lang w:val="el-GR"/>
        </w:rPr>
      </w:pPr>
      <w:r w:rsidRPr="009B3E18">
        <w:rPr>
          <w:color w:val="000000"/>
          <w:u w:val="single"/>
          <w:lang w:val="el-GR"/>
        </w:rPr>
        <w:t>Σοβαρές δερματικές ανεπιθύμητες ενέργειες (SCAR)</w:t>
      </w:r>
    </w:p>
    <w:p w14:paraId="7C38D332" w14:textId="77777777" w:rsidR="00F02767" w:rsidRPr="009B3E18" w:rsidRDefault="00F02767" w:rsidP="00F02767">
      <w:pPr>
        <w:widowControl/>
        <w:rPr>
          <w:color w:val="000000"/>
          <w:lang w:val="el-GR"/>
        </w:rPr>
      </w:pPr>
      <w:r w:rsidRPr="009B3E18">
        <w:rPr>
          <w:color w:val="000000"/>
          <w:lang w:val="el-GR"/>
        </w:rPr>
        <w:t>Σε σχέση με τη θεραπεία με πρεγκαμπαλίνη έχουν αναφερθεί σπάνια σοβαρές δερματικές ανεπιθύμητες ενέργειες (SCAR), στις οποίες περιλαμβάνονται το σύνδρομο Stevens-Johnson (SJS) και η τοξική επιδερμική νεκρόλυση (TEN), οι οποίες μπορεί να είναι απειλητικές για τη ζωή ή θανατηφόρες. Κατά τη συνταγογράφηση, οι ασθενείς θα πρέπει να ενημερώνονται σχετικά με τα σημεία και τα συμπτώματα και να παρακολουθούνται στενά για δερματικές αντιδράσεις. Σε περίπτωση εμφάνισης σημείων και συμπτωμάτων που υποδηλώνουν τέτοιες αντιδράσεις, η θεραπεία με πρεγκαμπαλίνη θα πρέπει να διακόπτεται αμέσως και θα πρέπει να εξετάζεται το ενδεχόμενο χορήγησης εναλλακτικής θεραπείας (κατά περίπτωση).</w:t>
      </w:r>
    </w:p>
    <w:p w14:paraId="2B0B2F8F" w14:textId="77777777" w:rsidR="00F02767" w:rsidRPr="009B3E18" w:rsidRDefault="00F02767" w:rsidP="00F02767">
      <w:pPr>
        <w:widowControl/>
        <w:rPr>
          <w:color w:val="000000"/>
          <w:u w:val="single"/>
          <w:lang w:val="el-GR"/>
        </w:rPr>
      </w:pPr>
    </w:p>
    <w:p w14:paraId="672C474E" w14:textId="77777777" w:rsidR="0068074D" w:rsidRPr="009B3E18" w:rsidRDefault="0068074D" w:rsidP="00FC28E9">
      <w:pPr>
        <w:widowControl/>
        <w:rPr>
          <w:color w:val="000000"/>
          <w:lang w:val="el-GR"/>
        </w:rPr>
      </w:pPr>
      <w:r w:rsidRPr="009B3E18">
        <w:rPr>
          <w:color w:val="000000"/>
          <w:u w:val="single"/>
          <w:lang w:val="el-GR"/>
        </w:rPr>
        <w:t xml:space="preserve">Ζάλη, υπνηλία, απώλεια συνείδησης, σύγχυση και </w:t>
      </w:r>
      <w:r w:rsidR="001C41D9" w:rsidRPr="009B3E18">
        <w:rPr>
          <w:color w:val="000000"/>
          <w:u w:val="single"/>
          <w:lang w:val="el-GR"/>
        </w:rPr>
        <w:t>ε</w:t>
      </w:r>
      <w:r w:rsidR="001C41D9" w:rsidRPr="009B3E18">
        <w:rPr>
          <w:iCs/>
          <w:color w:val="000000"/>
          <w:u w:val="single"/>
          <w:lang w:val="el-GR"/>
        </w:rPr>
        <w:t>πηρεασμένη διανοητική κατάσταση</w:t>
      </w:r>
    </w:p>
    <w:p w14:paraId="28B86AAE" w14:textId="77777777" w:rsidR="005B454A" w:rsidRPr="009B3E18" w:rsidRDefault="005B454A" w:rsidP="00FC28E9">
      <w:pPr>
        <w:widowControl/>
        <w:rPr>
          <w:color w:val="000000"/>
          <w:lang w:val="el-GR"/>
        </w:rPr>
      </w:pPr>
      <w:r w:rsidRPr="009B3E18">
        <w:rPr>
          <w:color w:val="000000"/>
          <w:lang w:val="el-GR"/>
        </w:rPr>
        <w:t xml:space="preserve">Η θεραπεία με </w:t>
      </w:r>
      <w:r w:rsidR="00771291" w:rsidRPr="009B3E18">
        <w:rPr>
          <w:color w:val="000000"/>
          <w:lang w:val="el-GR"/>
        </w:rPr>
        <w:t xml:space="preserve">πρεγκαμπαλίνη </w:t>
      </w:r>
      <w:r w:rsidRPr="009B3E18">
        <w:rPr>
          <w:color w:val="000000"/>
          <w:lang w:val="el-GR"/>
        </w:rPr>
        <w:t xml:space="preserve">έχει συσχετιστεί με ζάλη και υπνηλία, που μπορεί να αυξήσουν την πιθανότητα τραυματισμού από ατύχημα (πτώση) στους ηλικιωμένους. Έχουν υπάρξει επίσης αναφορές απώλειας συνείδησης, σύγχυσης και </w:t>
      </w:r>
      <w:r w:rsidR="00571766" w:rsidRPr="009B3E18">
        <w:rPr>
          <w:color w:val="000000"/>
          <w:lang w:val="el-GR"/>
        </w:rPr>
        <w:t>επηρεασμένης διανοητικής κατάστασης</w:t>
      </w:r>
      <w:r w:rsidR="00571766" w:rsidRPr="009B3E18" w:rsidDel="00571766">
        <w:rPr>
          <w:color w:val="000000"/>
          <w:lang w:val="el-GR"/>
        </w:rPr>
        <w:t xml:space="preserve"> </w:t>
      </w:r>
      <w:r w:rsidRPr="009B3E18">
        <w:rPr>
          <w:color w:val="000000"/>
          <w:lang w:val="el-GR"/>
        </w:rPr>
        <w:t xml:space="preserve">μετά την κυκλοφορία του προϊόντος στην αγορά. Ως εκ τούτου, στους ασθενείς πρέπει να δίνεται συμβουλή να είναι προσεκτικοί μέχρι να εξοικειωθούν με τις πιθανές αντιδράσεις που μπορεί να έχουν στο </w:t>
      </w:r>
      <w:r w:rsidR="00A00769" w:rsidRPr="009B3E18">
        <w:rPr>
          <w:color w:val="000000"/>
          <w:lang w:val="el-GR"/>
        </w:rPr>
        <w:t>φαρμακευτικό προϊόν</w:t>
      </w:r>
      <w:r w:rsidRPr="009B3E18">
        <w:rPr>
          <w:color w:val="000000"/>
          <w:lang w:val="el-GR"/>
        </w:rPr>
        <w:t>.</w:t>
      </w:r>
    </w:p>
    <w:p w14:paraId="45E16BE7" w14:textId="77777777" w:rsidR="005B454A" w:rsidRPr="009B3E18" w:rsidRDefault="005B454A" w:rsidP="00FC28E9">
      <w:pPr>
        <w:widowControl/>
        <w:rPr>
          <w:color w:val="000000"/>
          <w:lang w:val="el-GR"/>
        </w:rPr>
      </w:pPr>
    </w:p>
    <w:p w14:paraId="73F55CD3" w14:textId="77777777" w:rsidR="0068074D" w:rsidRPr="009B3E18" w:rsidRDefault="0068074D" w:rsidP="00485F84">
      <w:pPr>
        <w:keepNext/>
        <w:widowControl/>
        <w:rPr>
          <w:color w:val="000000"/>
          <w:lang w:val="el-GR"/>
        </w:rPr>
      </w:pPr>
      <w:r w:rsidRPr="009B3E18">
        <w:rPr>
          <w:color w:val="000000"/>
          <w:u w:val="single"/>
          <w:lang w:val="el-GR"/>
        </w:rPr>
        <w:t>Αντιδράσεις σχετικές με την όραση</w:t>
      </w:r>
      <w:r w:rsidRPr="009B3E18">
        <w:rPr>
          <w:color w:val="000000"/>
          <w:lang w:val="el-GR"/>
        </w:rPr>
        <w:t xml:space="preserve"> </w:t>
      </w:r>
    </w:p>
    <w:p w14:paraId="26F6F7AD" w14:textId="77777777" w:rsidR="005848BB" w:rsidRPr="009B3E18" w:rsidRDefault="005848BB" w:rsidP="00FC28E9">
      <w:pPr>
        <w:widowControl/>
        <w:rPr>
          <w:color w:val="000000"/>
          <w:lang w:val="el-GR"/>
        </w:rPr>
      </w:pPr>
      <w:r w:rsidRPr="009B3E18">
        <w:rPr>
          <w:color w:val="000000"/>
          <w:lang w:val="el-GR"/>
        </w:rPr>
        <w:t xml:space="preserve">Σε ελεγχόμενες </w:t>
      </w:r>
      <w:r w:rsidR="0068074D" w:rsidRPr="009B3E18">
        <w:rPr>
          <w:color w:val="000000"/>
          <w:lang w:val="el-GR"/>
        </w:rPr>
        <w:t>δοκιμές</w:t>
      </w:r>
      <w:r w:rsidR="002D43BC" w:rsidRPr="009B3E18">
        <w:rPr>
          <w:color w:val="000000"/>
          <w:lang w:val="el-GR"/>
        </w:rPr>
        <w:t>,</w:t>
      </w:r>
      <w:r w:rsidRPr="009B3E18">
        <w:rPr>
          <w:color w:val="000000"/>
          <w:lang w:val="el-GR"/>
        </w:rPr>
        <w:t xml:space="preserve"> μία μεγαλύτερη αναλογία ασθενών που </w:t>
      </w:r>
      <w:r w:rsidR="002D43BC" w:rsidRPr="009B3E18">
        <w:rPr>
          <w:color w:val="000000"/>
          <w:lang w:val="el-GR"/>
        </w:rPr>
        <w:t>ε</w:t>
      </w:r>
      <w:r w:rsidRPr="009B3E18">
        <w:rPr>
          <w:color w:val="000000"/>
          <w:lang w:val="el-GR"/>
        </w:rPr>
        <w:t xml:space="preserve">λάμβαναν θεραπεία με </w:t>
      </w:r>
      <w:r w:rsidR="00771291" w:rsidRPr="009B3E18">
        <w:rPr>
          <w:color w:val="000000"/>
          <w:lang w:val="el-GR"/>
        </w:rPr>
        <w:t>πρεγκαμπαλίνη</w:t>
      </w:r>
      <w:r w:rsidR="0008334C" w:rsidRPr="009B3E18">
        <w:rPr>
          <w:color w:val="000000"/>
          <w:lang w:val="el-GR"/>
        </w:rPr>
        <w:t xml:space="preserve"> </w:t>
      </w:r>
      <w:r w:rsidRPr="009B3E18">
        <w:rPr>
          <w:color w:val="000000"/>
          <w:lang w:val="el-GR"/>
        </w:rPr>
        <w:t xml:space="preserve">ανέφεραν </w:t>
      </w:r>
      <w:r w:rsidR="0063196F" w:rsidRPr="009B3E18">
        <w:rPr>
          <w:color w:val="000000"/>
          <w:lang w:val="el-GR"/>
        </w:rPr>
        <w:t xml:space="preserve">θάμβος </w:t>
      </w:r>
      <w:r w:rsidRPr="009B3E18">
        <w:rPr>
          <w:color w:val="000000"/>
          <w:lang w:val="el-GR"/>
        </w:rPr>
        <w:t>όραση</w:t>
      </w:r>
      <w:r w:rsidR="0063196F" w:rsidRPr="009B3E18">
        <w:rPr>
          <w:color w:val="000000"/>
          <w:lang w:val="el-GR"/>
        </w:rPr>
        <w:t>ς</w:t>
      </w:r>
      <w:r w:rsidRPr="009B3E18">
        <w:rPr>
          <w:color w:val="000000"/>
          <w:lang w:val="el-GR"/>
        </w:rPr>
        <w:t xml:space="preserve">, από ότι ασθενείς που </w:t>
      </w:r>
      <w:r w:rsidR="002D43BC" w:rsidRPr="009B3E18">
        <w:rPr>
          <w:color w:val="000000"/>
          <w:lang w:val="el-GR"/>
        </w:rPr>
        <w:t>ε</w:t>
      </w:r>
      <w:r w:rsidRPr="009B3E18">
        <w:rPr>
          <w:color w:val="000000"/>
          <w:lang w:val="el-GR"/>
        </w:rPr>
        <w:t xml:space="preserve">λάμβαναν </w:t>
      </w:r>
      <w:r w:rsidR="0045150E" w:rsidRPr="009B3E18">
        <w:rPr>
          <w:color w:val="000000"/>
          <w:lang w:val="el-GR"/>
        </w:rPr>
        <w:t xml:space="preserve">θεραπεία με </w:t>
      </w:r>
      <w:r w:rsidR="002D43BC" w:rsidRPr="009B3E18">
        <w:rPr>
          <w:color w:val="000000"/>
          <w:lang w:val="el-GR"/>
        </w:rPr>
        <w:t>εικονικό φάρμακο</w:t>
      </w:r>
      <w:r w:rsidR="001528AC" w:rsidRPr="009B3E18">
        <w:rPr>
          <w:color w:val="000000"/>
          <w:lang w:val="el-GR"/>
        </w:rPr>
        <w:t xml:space="preserve">, </w:t>
      </w:r>
      <w:r w:rsidR="0063196F" w:rsidRPr="009B3E18">
        <w:rPr>
          <w:color w:val="000000"/>
          <w:lang w:val="el-GR"/>
        </w:rPr>
        <w:t>το</w:t>
      </w:r>
      <w:r w:rsidR="001528AC" w:rsidRPr="009B3E18">
        <w:rPr>
          <w:color w:val="000000"/>
          <w:lang w:val="el-GR"/>
        </w:rPr>
        <w:t xml:space="preserve"> οποίο απέδραμε στην πλειοψηφία των περιστατικών</w:t>
      </w:r>
      <w:r w:rsidR="002D43BC" w:rsidRPr="009B3E18">
        <w:rPr>
          <w:color w:val="000000"/>
          <w:lang w:val="el-GR"/>
        </w:rPr>
        <w:t>, με τη συνέχιση της χορήγησης</w:t>
      </w:r>
      <w:r w:rsidR="001528AC" w:rsidRPr="009B3E18">
        <w:rPr>
          <w:color w:val="000000"/>
          <w:lang w:val="el-GR"/>
        </w:rPr>
        <w:t xml:space="preserve">. </w:t>
      </w:r>
      <w:r w:rsidR="0045150E" w:rsidRPr="009B3E18">
        <w:rPr>
          <w:color w:val="000000"/>
          <w:lang w:val="el-GR"/>
        </w:rPr>
        <w:t xml:space="preserve">Στις κλινικές μελέτες </w:t>
      </w:r>
      <w:r w:rsidR="002D43BC" w:rsidRPr="009B3E18">
        <w:rPr>
          <w:color w:val="000000"/>
          <w:lang w:val="el-GR"/>
        </w:rPr>
        <w:t xml:space="preserve">στις οποίες </w:t>
      </w:r>
      <w:r w:rsidR="0045150E" w:rsidRPr="009B3E18">
        <w:rPr>
          <w:color w:val="000000"/>
          <w:lang w:val="el-GR"/>
        </w:rPr>
        <w:t>διεξ</w:t>
      </w:r>
      <w:r w:rsidR="00ED61DC" w:rsidRPr="009B3E18">
        <w:rPr>
          <w:color w:val="000000"/>
          <w:lang w:val="el-GR"/>
        </w:rPr>
        <w:t>ή</w:t>
      </w:r>
      <w:r w:rsidR="0045150E" w:rsidRPr="009B3E18">
        <w:rPr>
          <w:color w:val="000000"/>
          <w:lang w:val="el-GR"/>
        </w:rPr>
        <w:t>χθηκε οφθαλμολογικός έλεγχος, η συχνότητα εμφάνισης μείωσης της οπτικής οξύτητας και μεταβολ</w:t>
      </w:r>
      <w:r w:rsidR="002D43BC" w:rsidRPr="009B3E18">
        <w:rPr>
          <w:color w:val="000000"/>
          <w:lang w:val="el-GR"/>
        </w:rPr>
        <w:t>ών</w:t>
      </w:r>
      <w:r w:rsidR="0045150E" w:rsidRPr="009B3E18">
        <w:rPr>
          <w:color w:val="000000"/>
          <w:lang w:val="el-GR"/>
        </w:rPr>
        <w:t xml:space="preserve"> του οπτικού πεδίου ήταν μεγαλύτερ</w:t>
      </w:r>
      <w:r w:rsidR="002D43BC" w:rsidRPr="009B3E18">
        <w:rPr>
          <w:color w:val="000000"/>
          <w:lang w:val="el-GR"/>
        </w:rPr>
        <w:t>η</w:t>
      </w:r>
      <w:r w:rsidR="0045150E" w:rsidRPr="009B3E18">
        <w:rPr>
          <w:color w:val="000000"/>
          <w:lang w:val="el-GR"/>
        </w:rPr>
        <w:t xml:space="preserve"> σε ασθενείς που </w:t>
      </w:r>
      <w:r w:rsidR="002D43BC" w:rsidRPr="009B3E18">
        <w:rPr>
          <w:color w:val="000000"/>
          <w:lang w:val="el-GR"/>
        </w:rPr>
        <w:t>ε</w:t>
      </w:r>
      <w:r w:rsidR="0045150E" w:rsidRPr="009B3E18">
        <w:rPr>
          <w:color w:val="000000"/>
          <w:lang w:val="el-GR"/>
        </w:rPr>
        <w:t xml:space="preserve">λάμβαναν θεραπεία με </w:t>
      </w:r>
      <w:r w:rsidR="00771291" w:rsidRPr="009B3E18">
        <w:rPr>
          <w:color w:val="000000"/>
          <w:lang w:val="el-GR"/>
        </w:rPr>
        <w:t>πρεγκαμπαλίνη</w:t>
      </w:r>
      <w:r w:rsidR="0063196F" w:rsidRPr="009B3E18">
        <w:rPr>
          <w:color w:val="000000"/>
          <w:lang w:val="el-GR"/>
        </w:rPr>
        <w:t>,</w:t>
      </w:r>
      <w:r w:rsidR="0045150E" w:rsidRPr="009B3E18">
        <w:rPr>
          <w:color w:val="000000"/>
          <w:lang w:val="el-GR"/>
        </w:rPr>
        <w:t xml:space="preserve"> από</w:t>
      </w:r>
      <w:r w:rsidR="001528AC" w:rsidRPr="009B3E18">
        <w:rPr>
          <w:color w:val="000000"/>
          <w:lang w:val="el-GR"/>
        </w:rPr>
        <w:t xml:space="preserve"> ό</w:t>
      </w:r>
      <w:r w:rsidR="0045150E" w:rsidRPr="009B3E18">
        <w:rPr>
          <w:color w:val="000000"/>
          <w:lang w:val="el-GR"/>
        </w:rPr>
        <w:t xml:space="preserve">τι σε ασθενείς που </w:t>
      </w:r>
      <w:r w:rsidR="002D43BC" w:rsidRPr="009B3E18">
        <w:rPr>
          <w:color w:val="000000"/>
          <w:lang w:val="el-GR"/>
        </w:rPr>
        <w:t>ε</w:t>
      </w:r>
      <w:r w:rsidR="0045150E" w:rsidRPr="009B3E18">
        <w:rPr>
          <w:color w:val="000000"/>
          <w:lang w:val="el-GR"/>
        </w:rPr>
        <w:t xml:space="preserve">λάμβαναν θεραπεία με </w:t>
      </w:r>
      <w:r w:rsidR="002D43BC" w:rsidRPr="009B3E18">
        <w:rPr>
          <w:color w:val="000000"/>
          <w:lang w:val="el-GR"/>
        </w:rPr>
        <w:t>εικονικό φάρμακο</w:t>
      </w:r>
      <w:r w:rsidR="0045150E" w:rsidRPr="009B3E18">
        <w:rPr>
          <w:color w:val="000000"/>
          <w:lang w:val="el-GR"/>
        </w:rPr>
        <w:t xml:space="preserve">. Η συχνότητα </w:t>
      </w:r>
      <w:r w:rsidR="002D43BC" w:rsidRPr="009B3E18">
        <w:rPr>
          <w:color w:val="000000"/>
          <w:lang w:val="el-GR"/>
        </w:rPr>
        <w:t xml:space="preserve">εμφάνισης </w:t>
      </w:r>
      <w:r w:rsidR="0045150E" w:rsidRPr="009B3E18">
        <w:rPr>
          <w:color w:val="000000"/>
          <w:lang w:val="el-GR"/>
        </w:rPr>
        <w:t xml:space="preserve">βυθοσκοπικών μεταβολών ήταν μεγαλύτερη σε ασθενείς που </w:t>
      </w:r>
      <w:r w:rsidR="00CC5938" w:rsidRPr="009B3E18">
        <w:rPr>
          <w:color w:val="000000"/>
          <w:lang w:val="el-GR"/>
        </w:rPr>
        <w:t>ε</w:t>
      </w:r>
      <w:r w:rsidR="0045150E" w:rsidRPr="009B3E18">
        <w:rPr>
          <w:color w:val="000000"/>
          <w:lang w:val="el-GR"/>
        </w:rPr>
        <w:t xml:space="preserve">λάμβαναν </w:t>
      </w:r>
      <w:r w:rsidR="00E026E1" w:rsidRPr="009B3E18">
        <w:rPr>
          <w:color w:val="000000"/>
          <w:lang w:val="el-GR"/>
        </w:rPr>
        <w:t xml:space="preserve">θεραπεία με </w:t>
      </w:r>
      <w:r w:rsidR="00CC5938" w:rsidRPr="009B3E18">
        <w:rPr>
          <w:color w:val="000000"/>
          <w:lang w:val="el-GR"/>
        </w:rPr>
        <w:t xml:space="preserve">εικονικό φάρμακο </w:t>
      </w:r>
      <w:r w:rsidR="0045150E" w:rsidRPr="009B3E18">
        <w:rPr>
          <w:color w:val="000000"/>
          <w:lang w:val="el-GR"/>
        </w:rPr>
        <w:t>(</w:t>
      </w:r>
      <w:r w:rsidR="009F4252" w:rsidRPr="009B3E18">
        <w:rPr>
          <w:color w:val="000000"/>
          <w:lang w:val="el-GR"/>
        </w:rPr>
        <w:t>β</w:t>
      </w:r>
      <w:r w:rsidR="00CC5938" w:rsidRPr="009B3E18">
        <w:rPr>
          <w:color w:val="000000"/>
          <w:lang w:val="el-GR"/>
        </w:rPr>
        <w:t>λ</w:t>
      </w:r>
      <w:r w:rsidR="009F4252" w:rsidRPr="009B3E18">
        <w:rPr>
          <w:color w:val="000000"/>
          <w:lang w:val="el-GR"/>
        </w:rPr>
        <w:t>.</w:t>
      </w:r>
      <w:r w:rsidR="00CC5938" w:rsidRPr="009B3E18">
        <w:rPr>
          <w:color w:val="000000"/>
          <w:lang w:val="el-GR"/>
        </w:rPr>
        <w:t xml:space="preserve"> παράγραφο </w:t>
      </w:r>
      <w:r w:rsidR="0045150E" w:rsidRPr="009B3E18">
        <w:rPr>
          <w:color w:val="000000"/>
          <w:lang w:val="el-GR"/>
        </w:rPr>
        <w:t xml:space="preserve">5.1). </w:t>
      </w:r>
    </w:p>
    <w:p w14:paraId="6B886669" w14:textId="77777777" w:rsidR="005848BB" w:rsidRPr="009B3E18" w:rsidRDefault="005848BB" w:rsidP="00FC28E9">
      <w:pPr>
        <w:widowControl/>
        <w:rPr>
          <w:color w:val="000000"/>
          <w:lang w:val="el-GR"/>
        </w:rPr>
      </w:pPr>
    </w:p>
    <w:p w14:paraId="6ACDBDAF" w14:textId="77777777" w:rsidR="009F4252" w:rsidRPr="009B3E18" w:rsidRDefault="00442B66" w:rsidP="00FC28E9">
      <w:pPr>
        <w:widowControl/>
        <w:rPr>
          <w:color w:val="000000"/>
          <w:lang w:val="el-GR"/>
        </w:rPr>
      </w:pPr>
      <w:r w:rsidRPr="009B3E18">
        <w:rPr>
          <w:color w:val="000000"/>
          <w:lang w:val="el-GR"/>
        </w:rPr>
        <w:t xml:space="preserve">Στην αποκτηθείσα εμπειρία μετά την κυκλοφορία του φαρμάκου στην αγορά, έχουν αναφερθεί επίσης οπτικές ανεπιθύμητες ενέργειες, </w:t>
      </w:r>
      <w:r w:rsidR="009F41C0" w:rsidRPr="009B3E18">
        <w:rPr>
          <w:color w:val="000000"/>
          <w:lang w:val="el-GR"/>
        </w:rPr>
        <w:t xml:space="preserve">συμπεριλαμβανομένης της απώλειας όρασης, του </w:t>
      </w:r>
      <w:r w:rsidRPr="009B3E18">
        <w:rPr>
          <w:color w:val="000000"/>
          <w:lang w:val="el-GR"/>
        </w:rPr>
        <w:t>θάμβο</w:t>
      </w:r>
      <w:r w:rsidR="009F41C0" w:rsidRPr="009B3E18">
        <w:rPr>
          <w:color w:val="000000"/>
          <w:lang w:val="el-GR"/>
        </w:rPr>
        <w:t>υ</w:t>
      </w:r>
      <w:r w:rsidRPr="009B3E18">
        <w:rPr>
          <w:color w:val="000000"/>
          <w:lang w:val="el-GR"/>
        </w:rPr>
        <w:t xml:space="preserve">ς όρασης ή </w:t>
      </w:r>
      <w:r w:rsidR="009F41C0" w:rsidRPr="009B3E18">
        <w:rPr>
          <w:color w:val="000000"/>
          <w:lang w:val="el-GR"/>
        </w:rPr>
        <w:t>άλλων</w:t>
      </w:r>
      <w:r w:rsidRPr="009B3E18">
        <w:rPr>
          <w:color w:val="000000"/>
          <w:lang w:val="el-GR"/>
        </w:rPr>
        <w:t xml:space="preserve"> </w:t>
      </w:r>
      <w:r w:rsidR="009F41C0" w:rsidRPr="009B3E18">
        <w:rPr>
          <w:color w:val="000000"/>
          <w:lang w:val="el-GR"/>
        </w:rPr>
        <w:t xml:space="preserve">μεταβολών </w:t>
      </w:r>
      <w:r w:rsidR="00745682" w:rsidRPr="009B3E18">
        <w:rPr>
          <w:color w:val="000000"/>
          <w:lang w:val="el-GR"/>
        </w:rPr>
        <w:t xml:space="preserve">της </w:t>
      </w:r>
      <w:r w:rsidRPr="009B3E18">
        <w:rPr>
          <w:color w:val="000000"/>
          <w:lang w:val="el-GR"/>
        </w:rPr>
        <w:t>οπτική</w:t>
      </w:r>
      <w:r w:rsidR="00745682" w:rsidRPr="009B3E18">
        <w:rPr>
          <w:color w:val="000000"/>
          <w:lang w:val="el-GR"/>
        </w:rPr>
        <w:t>ς</w:t>
      </w:r>
      <w:r w:rsidRPr="009B3E18">
        <w:rPr>
          <w:color w:val="000000"/>
          <w:lang w:val="el-GR"/>
        </w:rPr>
        <w:t xml:space="preserve"> οξύτητα</w:t>
      </w:r>
      <w:r w:rsidR="00745682" w:rsidRPr="009B3E18">
        <w:rPr>
          <w:color w:val="000000"/>
          <w:lang w:val="el-GR"/>
        </w:rPr>
        <w:t>ς</w:t>
      </w:r>
      <w:r w:rsidR="009F41C0" w:rsidRPr="009B3E18">
        <w:rPr>
          <w:color w:val="000000"/>
          <w:lang w:val="el-GR"/>
        </w:rPr>
        <w:t>, οι περισσότερες εκ των οποίων ήταν παροδικές</w:t>
      </w:r>
      <w:r w:rsidRPr="009B3E18">
        <w:rPr>
          <w:color w:val="000000"/>
          <w:lang w:val="el-GR"/>
        </w:rPr>
        <w:t>.</w:t>
      </w:r>
    </w:p>
    <w:p w14:paraId="71F2C002" w14:textId="77777777" w:rsidR="00506DAE" w:rsidRPr="009B3E18" w:rsidRDefault="00442B66" w:rsidP="00FC28E9">
      <w:pPr>
        <w:widowControl/>
        <w:rPr>
          <w:color w:val="000000"/>
          <w:lang w:val="el-GR"/>
        </w:rPr>
      </w:pPr>
      <w:r w:rsidRPr="009B3E18">
        <w:rPr>
          <w:color w:val="000000"/>
          <w:lang w:val="el-GR"/>
        </w:rPr>
        <w:t xml:space="preserve">Η διακοπή </w:t>
      </w:r>
      <w:r w:rsidR="00771291" w:rsidRPr="009B3E18">
        <w:rPr>
          <w:color w:val="000000"/>
          <w:lang w:val="el-GR"/>
        </w:rPr>
        <w:t xml:space="preserve">της πρεγκαμπαλίνης </w:t>
      </w:r>
      <w:r w:rsidRPr="009B3E18">
        <w:rPr>
          <w:color w:val="000000"/>
          <w:lang w:val="el-GR"/>
        </w:rPr>
        <w:t>μπορεί να έχει ως αποτέλεσμα την αποδρομή ή τη βελτίωση αυτών των οπτικών συμπτωμάτων.</w:t>
      </w:r>
    </w:p>
    <w:p w14:paraId="08BCFA0D" w14:textId="77777777" w:rsidR="00442B66" w:rsidRPr="009B3E18" w:rsidRDefault="00442B66" w:rsidP="00FC28E9">
      <w:pPr>
        <w:widowControl/>
        <w:rPr>
          <w:color w:val="000000"/>
          <w:lang w:val="el-GR"/>
        </w:rPr>
      </w:pPr>
    </w:p>
    <w:p w14:paraId="54D178CC" w14:textId="77777777" w:rsidR="0068074D" w:rsidRPr="009B3E18" w:rsidRDefault="0068074D" w:rsidP="00467081">
      <w:pPr>
        <w:keepNext/>
        <w:widowControl/>
        <w:autoSpaceDE w:val="0"/>
        <w:autoSpaceDN w:val="0"/>
        <w:adjustRightInd w:val="0"/>
        <w:rPr>
          <w:color w:val="000000"/>
          <w:lang w:val="el-GR"/>
        </w:rPr>
      </w:pPr>
      <w:r w:rsidRPr="009B3E18">
        <w:rPr>
          <w:color w:val="000000"/>
          <w:u w:val="single"/>
          <w:lang w:val="el-GR"/>
        </w:rPr>
        <w:t>Νεφρική ανεπάρκεια</w:t>
      </w:r>
      <w:r w:rsidRPr="009B3E18">
        <w:rPr>
          <w:color w:val="000000"/>
          <w:lang w:val="el-GR"/>
        </w:rPr>
        <w:t xml:space="preserve"> </w:t>
      </w:r>
    </w:p>
    <w:p w14:paraId="03140D2B" w14:textId="77777777" w:rsidR="006A52B2" w:rsidRPr="009B3E18" w:rsidRDefault="006A52B2" w:rsidP="00467081">
      <w:pPr>
        <w:keepNext/>
        <w:widowControl/>
        <w:autoSpaceDE w:val="0"/>
        <w:autoSpaceDN w:val="0"/>
        <w:adjustRightInd w:val="0"/>
        <w:rPr>
          <w:color w:val="000000"/>
          <w:lang w:val="el-GR"/>
        </w:rPr>
      </w:pPr>
      <w:r w:rsidRPr="009B3E18">
        <w:rPr>
          <w:color w:val="000000"/>
          <w:lang w:val="el-GR"/>
        </w:rPr>
        <w:t>Έχουν αναφερθεί περιπτώσεις νεφρικής ανεπάρκειας, και</w:t>
      </w:r>
      <w:r w:rsidR="00A00769" w:rsidRPr="009B3E18">
        <w:rPr>
          <w:color w:val="000000"/>
          <w:lang w:val="el-GR"/>
        </w:rPr>
        <w:t xml:space="preserve"> σε κάποιες περιπτώσεις</w:t>
      </w:r>
      <w:r w:rsidRPr="009B3E18">
        <w:rPr>
          <w:color w:val="000000"/>
          <w:lang w:val="el-GR"/>
        </w:rPr>
        <w:t xml:space="preserve"> με τη διακοπή </w:t>
      </w:r>
      <w:r w:rsidR="00771291" w:rsidRPr="009B3E18">
        <w:rPr>
          <w:color w:val="000000"/>
          <w:lang w:val="el-GR"/>
        </w:rPr>
        <w:t xml:space="preserve">της πρεγκαμπαλίνης </w:t>
      </w:r>
      <w:r w:rsidRPr="009B3E18">
        <w:rPr>
          <w:color w:val="000000"/>
          <w:lang w:val="el-GR"/>
        </w:rPr>
        <w:t>έχει παρουσιαστεί αναστροφή αυτής της ανεπιθύμητης ενέργειας.</w:t>
      </w:r>
    </w:p>
    <w:p w14:paraId="3349E30B" w14:textId="77777777" w:rsidR="006A52B2" w:rsidRPr="009B3E18" w:rsidRDefault="006A52B2" w:rsidP="00FC28E9">
      <w:pPr>
        <w:widowControl/>
        <w:rPr>
          <w:color w:val="000000"/>
          <w:lang w:val="el-GR"/>
        </w:rPr>
      </w:pPr>
    </w:p>
    <w:p w14:paraId="3497EE39" w14:textId="77777777" w:rsidR="0068074D" w:rsidRPr="009B3E18" w:rsidRDefault="0068074D" w:rsidP="00031978">
      <w:pPr>
        <w:keepNext/>
        <w:widowControl/>
        <w:rPr>
          <w:color w:val="000000"/>
          <w:lang w:val="el-GR"/>
        </w:rPr>
      </w:pPr>
      <w:r w:rsidRPr="009B3E18">
        <w:rPr>
          <w:color w:val="000000"/>
          <w:u w:val="single"/>
          <w:lang w:val="el-GR"/>
        </w:rPr>
        <w:t>Διακοπή συγχορηγούμενων αντι</w:t>
      </w:r>
      <w:r w:rsidR="003B37BF" w:rsidRPr="009B3E18">
        <w:rPr>
          <w:color w:val="000000"/>
          <w:u w:val="single"/>
          <w:lang w:val="el-GR"/>
        </w:rPr>
        <w:t>-</w:t>
      </w:r>
      <w:r w:rsidRPr="009B3E18">
        <w:rPr>
          <w:color w:val="000000"/>
          <w:u w:val="single"/>
          <w:lang w:val="el-GR"/>
        </w:rPr>
        <w:t>επιληπτικών φαρμακευτικών προϊόντων</w:t>
      </w:r>
      <w:r w:rsidRPr="009B3E18">
        <w:rPr>
          <w:color w:val="000000"/>
          <w:lang w:val="el-GR"/>
        </w:rPr>
        <w:t xml:space="preserve"> </w:t>
      </w:r>
    </w:p>
    <w:p w14:paraId="439AC74A" w14:textId="77777777" w:rsidR="005B454A" w:rsidRPr="009B3E18" w:rsidRDefault="005B454A" w:rsidP="00031978">
      <w:pPr>
        <w:keepNext/>
        <w:widowControl/>
        <w:rPr>
          <w:color w:val="000000"/>
          <w:lang w:val="el-GR"/>
        </w:rPr>
      </w:pPr>
      <w:r w:rsidRPr="009B3E18">
        <w:rPr>
          <w:color w:val="000000"/>
          <w:lang w:val="el-GR"/>
        </w:rPr>
        <w:t>Δεν υπάρχουν επαρκή στοιχεία για την διακοπή συγχορηγούμενων αντι</w:t>
      </w:r>
      <w:r w:rsidR="0085074D" w:rsidRPr="009B3E18">
        <w:rPr>
          <w:color w:val="000000"/>
          <w:lang w:val="el-GR"/>
        </w:rPr>
        <w:t>-</w:t>
      </w:r>
      <w:r w:rsidRPr="009B3E18">
        <w:rPr>
          <w:color w:val="000000"/>
          <w:lang w:val="el-GR"/>
        </w:rPr>
        <w:t xml:space="preserve">επιληπτικών φαρμακευτικών προϊόντων, ώστε, όταν έχει επιτευχθεί ο έλεγχος των σπασμών με </w:t>
      </w:r>
      <w:r w:rsidR="00771291" w:rsidRPr="009B3E18">
        <w:rPr>
          <w:color w:val="000000"/>
          <w:lang w:val="el-GR"/>
        </w:rPr>
        <w:t xml:space="preserve">την πρεγκαμπαλίνη </w:t>
      </w:r>
      <w:r w:rsidRPr="009B3E18">
        <w:rPr>
          <w:color w:val="000000"/>
          <w:lang w:val="el-GR"/>
        </w:rPr>
        <w:t xml:space="preserve">ως συμπληρωματική θεραπεία, να δίνεται </w:t>
      </w:r>
      <w:r w:rsidR="00771291" w:rsidRPr="009B3E18">
        <w:rPr>
          <w:color w:val="000000"/>
          <w:lang w:val="el-GR"/>
        </w:rPr>
        <w:t xml:space="preserve">η πρεγκαμπαλίνη </w:t>
      </w:r>
      <w:r w:rsidRPr="009B3E18">
        <w:rPr>
          <w:color w:val="000000"/>
          <w:lang w:val="el-GR"/>
        </w:rPr>
        <w:t>ως μονοθεραπεία.</w:t>
      </w:r>
    </w:p>
    <w:p w14:paraId="23DC3FC5" w14:textId="77777777" w:rsidR="005B454A" w:rsidRPr="009B3E18" w:rsidRDefault="005B454A" w:rsidP="00FC28E9">
      <w:pPr>
        <w:widowControl/>
        <w:rPr>
          <w:color w:val="000000"/>
          <w:lang w:val="el-GR"/>
        </w:rPr>
      </w:pPr>
    </w:p>
    <w:p w14:paraId="538732E5" w14:textId="77777777" w:rsidR="005B5200" w:rsidRPr="009B3E18" w:rsidRDefault="005B5200" w:rsidP="007951E5">
      <w:pPr>
        <w:keepNext/>
        <w:keepLines/>
        <w:widowControl/>
        <w:rPr>
          <w:color w:val="000000"/>
          <w:u w:val="single"/>
          <w:lang w:val="el-GR"/>
        </w:rPr>
      </w:pPr>
      <w:r w:rsidRPr="009B3E18">
        <w:rPr>
          <w:color w:val="000000"/>
          <w:u w:val="single"/>
          <w:lang w:val="el-GR"/>
        </w:rPr>
        <w:t>Συμφορητική καρδιακή ανεπάρκεια</w:t>
      </w:r>
    </w:p>
    <w:p w14:paraId="04B85C3A" w14:textId="77777777" w:rsidR="005B454A" w:rsidRPr="009B3E18" w:rsidRDefault="005B454A" w:rsidP="007951E5">
      <w:pPr>
        <w:keepNext/>
        <w:keepLines/>
        <w:widowControl/>
        <w:rPr>
          <w:color w:val="000000"/>
          <w:lang w:val="el-GR"/>
        </w:rPr>
      </w:pPr>
      <w:r w:rsidRPr="009B3E18">
        <w:rPr>
          <w:color w:val="000000"/>
          <w:szCs w:val="22"/>
          <w:lang w:val="el-GR" w:eastAsia="en-GB"/>
        </w:rPr>
        <w:t>Μ</w:t>
      </w:r>
      <w:r w:rsidRPr="009B3E18">
        <w:rPr>
          <w:color w:val="000000"/>
          <w:lang w:val="el-GR"/>
        </w:rPr>
        <w:t xml:space="preserve">ετά την κυκλοφορία του φαρμάκου στην αγορά, έχουν υπάρξει αναφορές συμφορητικής καρδιακής ανεπάρκειας, σε κάποιους ασθενείς που ελάμβαναν </w:t>
      </w:r>
      <w:r w:rsidR="00771291" w:rsidRPr="009B3E18">
        <w:rPr>
          <w:color w:val="000000"/>
          <w:lang w:val="el-GR"/>
        </w:rPr>
        <w:t>πρεγκαμπαλίνη</w:t>
      </w:r>
      <w:r w:rsidRPr="009B3E18">
        <w:rPr>
          <w:color w:val="000000"/>
          <w:szCs w:val="22"/>
          <w:lang w:val="el-GR" w:eastAsia="en-GB"/>
        </w:rPr>
        <w:t xml:space="preserve">. Αυτές οι αναφορές παρατηρούνται κυρίως σε ηλικιωμένους ασθενείς με καρδιαγγειακά προβλήματα, κατά τη διάρκεια θεραπείας με </w:t>
      </w:r>
      <w:r w:rsidR="00771291" w:rsidRPr="009B3E18">
        <w:rPr>
          <w:color w:val="000000"/>
          <w:lang w:val="el-GR"/>
        </w:rPr>
        <w:t>πρεγκαμπαλίνη</w:t>
      </w:r>
      <w:r w:rsidR="00771291" w:rsidRPr="009B3E18">
        <w:rPr>
          <w:color w:val="000000"/>
          <w:szCs w:val="22"/>
          <w:lang w:val="el-GR" w:eastAsia="en-GB"/>
        </w:rPr>
        <w:t xml:space="preserve"> </w:t>
      </w:r>
      <w:r w:rsidRPr="009B3E18">
        <w:rPr>
          <w:color w:val="000000"/>
          <w:szCs w:val="22"/>
          <w:lang w:val="el-GR" w:eastAsia="en-GB"/>
        </w:rPr>
        <w:t xml:space="preserve">για μία από τις νευροπαθητικές </w:t>
      </w:r>
      <w:r w:rsidR="0090635C" w:rsidRPr="009B3E18">
        <w:rPr>
          <w:color w:val="000000"/>
          <w:szCs w:val="22"/>
          <w:lang w:val="el-GR" w:eastAsia="en-GB"/>
        </w:rPr>
        <w:t xml:space="preserve">της </w:t>
      </w:r>
      <w:r w:rsidRPr="009B3E18">
        <w:rPr>
          <w:color w:val="000000"/>
          <w:szCs w:val="22"/>
          <w:lang w:val="el-GR" w:eastAsia="en-GB"/>
        </w:rPr>
        <w:t xml:space="preserve">ενδείξεις. </w:t>
      </w:r>
      <w:r w:rsidR="00771291" w:rsidRPr="009B3E18">
        <w:rPr>
          <w:color w:val="000000"/>
          <w:lang w:val="el-GR"/>
        </w:rPr>
        <w:t>Η πρεγκαμπαλίνη</w:t>
      </w:r>
      <w:r w:rsidR="00771291" w:rsidRPr="009B3E18">
        <w:rPr>
          <w:color w:val="000000"/>
          <w:szCs w:val="22"/>
          <w:lang w:val="el-GR" w:eastAsia="en-GB"/>
        </w:rPr>
        <w:t xml:space="preserve"> </w:t>
      </w:r>
      <w:r w:rsidRPr="009B3E18">
        <w:rPr>
          <w:color w:val="000000"/>
          <w:szCs w:val="22"/>
          <w:lang w:val="el-GR" w:eastAsia="en-GB"/>
        </w:rPr>
        <w:t xml:space="preserve">θα πρέπει να χρησιμοποιείται με προσοχή σε αυτούς τους ασθενείς. Με τη διακοπή </w:t>
      </w:r>
      <w:r w:rsidR="00996247" w:rsidRPr="009B3E18">
        <w:rPr>
          <w:color w:val="000000"/>
          <w:szCs w:val="22"/>
          <w:lang w:val="el-GR" w:eastAsia="en-GB"/>
        </w:rPr>
        <w:t>της πρεγκαμπαλίνης</w:t>
      </w:r>
      <w:r w:rsidRPr="009B3E18">
        <w:rPr>
          <w:color w:val="000000"/>
          <w:szCs w:val="22"/>
          <w:lang w:val="el-GR" w:eastAsia="en-GB"/>
        </w:rPr>
        <w:t xml:space="preserve"> μπορεί να αποδράμει αυτ</w:t>
      </w:r>
      <w:r w:rsidR="00BA3191" w:rsidRPr="009B3E18">
        <w:rPr>
          <w:color w:val="000000"/>
          <w:szCs w:val="22"/>
          <w:lang w:val="el-GR" w:eastAsia="en-GB"/>
        </w:rPr>
        <w:t>ή η αντίδραση</w:t>
      </w:r>
      <w:r w:rsidRPr="009B3E18">
        <w:rPr>
          <w:color w:val="000000"/>
          <w:szCs w:val="22"/>
          <w:lang w:val="el-GR" w:eastAsia="en-GB"/>
        </w:rPr>
        <w:t xml:space="preserve">. </w:t>
      </w:r>
    </w:p>
    <w:p w14:paraId="2FB6D92A" w14:textId="77777777" w:rsidR="005B454A" w:rsidRPr="009B3E18" w:rsidRDefault="005B454A" w:rsidP="00FC28E9">
      <w:pPr>
        <w:widowControl/>
        <w:rPr>
          <w:color w:val="000000"/>
          <w:lang w:val="el-GR"/>
        </w:rPr>
      </w:pPr>
    </w:p>
    <w:p w14:paraId="14B5EDA9" w14:textId="77777777" w:rsidR="005B5200" w:rsidRPr="009B3E18" w:rsidRDefault="005B5200" w:rsidP="00FC28E9">
      <w:pPr>
        <w:widowControl/>
        <w:rPr>
          <w:color w:val="000000"/>
          <w:lang w:val="el-GR"/>
        </w:rPr>
      </w:pPr>
      <w:r w:rsidRPr="009B3E18">
        <w:rPr>
          <w:color w:val="000000"/>
          <w:u w:val="single"/>
          <w:lang w:val="el-GR"/>
        </w:rPr>
        <w:t>Θεραπεία του κεντρικού νευροπαθητικού πόνου λόγω βλάβης του νωτιαίου μυελού</w:t>
      </w:r>
      <w:r w:rsidRPr="009B3E18">
        <w:rPr>
          <w:color w:val="000000"/>
          <w:lang w:val="el-GR"/>
        </w:rPr>
        <w:t xml:space="preserve"> </w:t>
      </w:r>
    </w:p>
    <w:p w14:paraId="226B3839" w14:textId="77777777" w:rsidR="005B454A" w:rsidRPr="009B3E18" w:rsidRDefault="005B454A" w:rsidP="00FC28E9">
      <w:pPr>
        <w:widowControl/>
        <w:rPr>
          <w:color w:val="000000"/>
          <w:lang w:val="el-GR"/>
        </w:rPr>
      </w:pPr>
      <w:r w:rsidRPr="009B3E18">
        <w:rPr>
          <w:color w:val="000000"/>
          <w:lang w:val="el-GR"/>
        </w:rPr>
        <w:t xml:space="preserve">Στη θεραπεία του κεντρικού νευροπαθητικού πόνου λόγω βλάβης του νωτιαίου μυελού είχε αυξηθεί γενικώς η συχνότητα εμφάνισης των ανεπιθύμητων </w:t>
      </w:r>
      <w:r w:rsidR="00A00769" w:rsidRPr="009B3E18">
        <w:rPr>
          <w:color w:val="000000"/>
          <w:lang w:val="el-GR"/>
        </w:rPr>
        <w:t>ενεργειών</w:t>
      </w:r>
      <w:r w:rsidRPr="009B3E18">
        <w:rPr>
          <w:color w:val="000000"/>
          <w:lang w:val="el-GR"/>
        </w:rPr>
        <w:t xml:space="preserve">, </w:t>
      </w:r>
      <w:r w:rsidR="00A00769" w:rsidRPr="009B3E18">
        <w:rPr>
          <w:color w:val="000000"/>
          <w:lang w:val="el-GR"/>
        </w:rPr>
        <w:t>οι ανεπιθύμητες ενέργειες</w:t>
      </w:r>
      <w:r w:rsidRPr="009B3E18">
        <w:rPr>
          <w:color w:val="000000"/>
          <w:lang w:val="el-GR"/>
        </w:rPr>
        <w:t xml:space="preserve"> του </w:t>
      </w:r>
      <w:r w:rsidR="00A00769" w:rsidRPr="009B3E18">
        <w:rPr>
          <w:color w:val="000000"/>
          <w:lang w:val="el-GR"/>
        </w:rPr>
        <w:lastRenderedPageBreak/>
        <w:t xml:space="preserve">κεντρικού νευρικού συστήματος </w:t>
      </w:r>
      <w:r w:rsidRPr="009B3E18">
        <w:rPr>
          <w:color w:val="000000"/>
          <w:lang w:val="el-GR"/>
        </w:rPr>
        <w:t xml:space="preserve">και ειδικότερα η υπνηλία. Αυτό μπορεί να αποδοθεί σε μία αθροιστική δράση εξαιτίας </w:t>
      </w:r>
      <w:r w:rsidR="00140C96" w:rsidRPr="009B3E18">
        <w:rPr>
          <w:color w:val="000000"/>
          <w:lang w:val="el-GR"/>
        </w:rPr>
        <w:t xml:space="preserve">των συγχορηγούμενων φαρμακευτικών προϊόντων </w:t>
      </w:r>
      <w:r w:rsidRPr="009B3E18">
        <w:rPr>
          <w:color w:val="000000"/>
          <w:lang w:val="el-GR"/>
        </w:rPr>
        <w:t xml:space="preserve">(π.χ. φάρμακα κατά της σπαστικότητας) που χρειάζονται για αυτήν την κατάσταση. Το γεγονός αυτό θα πρέπει να λαμβάνεται υπόψιν όταν συνταγογραφείται </w:t>
      </w:r>
      <w:r w:rsidR="0008334C" w:rsidRPr="009B3E18">
        <w:rPr>
          <w:color w:val="000000"/>
          <w:lang w:val="el-GR"/>
        </w:rPr>
        <w:t xml:space="preserve">η </w:t>
      </w:r>
      <w:r w:rsidR="00771291" w:rsidRPr="009B3E18">
        <w:rPr>
          <w:color w:val="000000"/>
          <w:lang w:val="el-GR"/>
        </w:rPr>
        <w:t>πρεγκαμπαλίνη</w:t>
      </w:r>
      <w:r w:rsidR="00771291" w:rsidRPr="009B3E18">
        <w:rPr>
          <w:color w:val="000000"/>
          <w:szCs w:val="22"/>
          <w:lang w:val="el-GR"/>
        </w:rPr>
        <w:t xml:space="preserve"> </w:t>
      </w:r>
      <w:r w:rsidRPr="009B3E18">
        <w:rPr>
          <w:color w:val="000000"/>
          <w:szCs w:val="22"/>
          <w:lang w:val="el-GR"/>
        </w:rPr>
        <w:t>σε αυτήν την κατάσταση.</w:t>
      </w:r>
    </w:p>
    <w:p w14:paraId="0658B5A8" w14:textId="77777777" w:rsidR="00467FEA" w:rsidRPr="009B3E18" w:rsidRDefault="00467FEA" w:rsidP="00467FEA">
      <w:pPr>
        <w:widowControl/>
        <w:rPr>
          <w:color w:val="000000"/>
          <w:lang w:val="el-GR"/>
        </w:rPr>
      </w:pPr>
    </w:p>
    <w:p w14:paraId="143DA46F" w14:textId="77777777" w:rsidR="00467FEA" w:rsidRPr="009B3E18" w:rsidRDefault="00467FEA" w:rsidP="00467FEA">
      <w:pPr>
        <w:widowControl/>
        <w:rPr>
          <w:color w:val="000000"/>
          <w:u w:val="single"/>
          <w:lang w:val="el-GR"/>
        </w:rPr>
      </w:pPr>
      <w:bookmarkStart w:id="8" w:name="_Hlk57368486"/>
      <w:r w:rsidRPr="009B3E18">
        <w:rPr>
          <w:color w:val="000000"/>
          <w:u w:val="single"/>
          <w:lang w:val="el-GR"/>
        </w:rPr>
        <w:t>Αναπνευστική καταστολή</w:t>
      </w:r>
    </w:p>
    <w:p w14:paraId="1BD9E4DB" w14:textId="77777777" w:rsidR="00467FEA" w:rsidRPr="009B3E18" w:rsidRDefault="00467FEA" w:rsidP="00467FEA">
      <w:pPr>
        <w:widowControl/>
        <w:rPr>
          <w:color w:val="000000"/>
          <w:lang w:val="el-GR"/>
        </w:rPr>
      </w:pPr>
      <w:r w:rsidRPr="009B3E18">
        <w:rPr>
          <w:color w:val="000000"/>
          <w:lang w:val="el-GR"/>
        </w:rPr>
        <w:t>Έχουν υπάρξει αναφορές αναπνευστικής καταστολής βαριάς μορφής που σχετίζεται με τη χρήση πρεγκαμπαλίνης. Οι ασθενείς με μειωμένη αναπνευστική λειτουργία, αναπνευστική ή νευρολογική νόσο, νεφρική δυσλειτουργία, ταυτόχρονη χρήση κατασταλτικών του ΚΝΣ και οι ηλικιωμένοι μπορεί να διατρέχουν υψηλότερο κίνδυνο να παρουσιάσουν αυτήν την ανεπιθύμητη ενέργεια βαριάς μορφής. Ενδέχεται να απαιτηθούν προσαρμογές της δόσης σε αυτούς τους ασθενείς (βλ. παράγραφο 4.2).</w:t>
      </w:r>
    </w:p>
    <w:bookmarkEnd w:id="8"/>
    <w:p w14:paraId="112D77AF" w14:textId="77777777" w:rsidR="005B454A" w:rsidRPr="009B3E18" w:rsidRDefault="005B454A" w:rsidP="00FC28E9">
      <w:pPr>
        <w:widowControl/>
        <w:rPr>
          <w:b/>
          <w:color w:val="000000"/>
          <w:lang w:val="el-GR"/>
        </w:rPr>
      </w:pPr>
    </w:p>
    <w:p w14:paraId="18552B0D" w14:textId="77777777" w:rsidR="005B5200" w:rsidRPr="009B3E18" w:rsidRDefault="005B5200" w:rsidP="00FC28E9">
      <w:pPr>
        <w:rPr>
          <w:iCs/>
          <w:color w:val="000000"/>
          <w:szCs w:val="22"/>
          <w:lang w:val="el-GR"/>
        </w:rPr>
      </w:pPr>
      <w:r w:rsidRPr="009B3E18">
        <w:rPr>
          <w:iCs/>
          <w:color w:val="000000"/>
          <w:szCs w:val="22"/>
          <w:u w:val="single"/>
          <w:lang w:val="el-GR"/>
        </w:rPr>
        <w:t>Αυτοκτο</w:t>
      </w:r>
      <w:r w:rsidRPr="009B3E18">
        <w:rPr>
          <w:color w:val="000000"/>
          <w:szCs w:val="22"/>
          <w:u w:val="single"/>
          <w:lang w:val="el-GR"/>
        </w:rPr>
        <w:t xml:space="preserve">νικός ιδεασμός και </w:t>
      </w:r>
      <w:r w:rsidR="001B0977" w:rsidRPr="009B3E18">
        <w:rPr>
          <w:color w:val="000000"/>
          <w:szCs w:val="22"/>
          <w:u w:val="single"/>
          <w:lang w:val="el-GR"/>
        </w:rPr>
        <w:t xml:space="preserve">αυτοκτονική </w:t>
      </w:r>
      <w:r w:rsidRPr="009B3E18">
        <w:rPr>
          <w:color w:val="000000"/>
          <w:szCs w:val="22"/>
          <w:u w:val="single"/>
          <w:lang w:val="el-GR"/>
        </w:rPr>
        <w:t>συμπεριφορά</w:t>
      </w:r>
      <w:r w:rsidRPr="009B3E18">
        <w:rPr>
          <w:iCs/>
          <w:color w:val="000000"/>
          <w:szCs w:val="22"/>
          <w:lang w:val="el-GR"/>
        </w:rPr>
        <w:t xml:space="preserve"> </w:t>
      </w:r>
    </w:p>
    <w:p w14:paraId="16614739" w14:textId="77777777" w:rsidR="000F6B89" w:rsidRPr="009B3E18" w:rsidRDefault="000F6B89" w:rsidP="00FC28E9">
      <w:pPr>
        <w:rPr>
          <w:color w:val="000000"/>
          <w:szCs w:val="22"/>
          <w:lang w:val="el-GR"/>
        </w:rPr>
      </w:pPr>
      <w:r w:rsidRPr="009B3E18">
        <w:rPr>
          <w:iCs/>
          <w:color w:val="000000"/>
          <w:szCs w:val="22"/>
          <w:lang w:val="el-GR"/>
        </w:rPr>
        <w:t>Αυτοκτο</w:t>
      </w:r>
      <w:r w:rsidRPr="009B3E18">
        <w:rPr>
          <w:color w:val="000000"/>
          <w:szCs w:val="22"/>
          <w:lang w:val="el-GR"/>
        </w:rPr>
        <w:t xml:space="preserve">νικός ιδεασμός και </w:t>
      </w:r>
      <w:r w:rsidR="00FD27B4" w:rsidRPr="009B3E18">
        <w:rPr>
          <w:color w:val="000000"/>
          <w:szCs w:val="22"/>
          <w:lang w:val="el-GR"/>
        </w:rPr>
        <w:t xml:space="preserve">αυτοκτονική </w:t>
      </w:r>
      <w:r w:rsidRPr="009B3E18">
        <w:rPr>
          <w:color w:val="000000"/>
          <w:szCs w:val="22"/>
          <w:lang w:val="el-GR"/>
        </w:rPr>
        <w:t xml:space="preserve">συμπεριφορά έχουν αναφερθεί σε ασθενείς υπό αγωγή με αντιεπιληπτικά φάρμακα για διάφορες ενδείξεις. Μια μετα-ανάλυση των τυχαιοποιημένων ελεγχόμενων με εικονικό φάρμακο μελετών αντιεπιληπτικών φαρμάκων έχει επίσης δείξει μικρή αύξηση του κινδύνου εκδήλωσης αυτοκτονικού ιδεασμού και </w:t>
      </w:r>
      <w:r w:rsidR="00FD27B4" w:rsidRPr="009B3E18">
        <w:rPr>
          <w:color w:val="000000"/>
          <w:szCs w:val="22"/>
          <w:lang w:val="el-GR"/>
        </w:rPr>
        <w:t xml:space="preserve">αυτοκτονικής </w:t>
      </w:r>
      <w:r w:rsidRPr="009B3E18">
        <w:rPr>
          <w:color w:val="000000"/>
          <w:szCs w:val="22"/>
          <w:lang w:val="el-GR"/>
        </w:rPr>
        <w:t>συμπεριφοράς. Ο μηχανισμ</w:t>
      </w:r>
      <w:r w:rsidR="009436A9" w:rsidRPr="009B3E18">
        <w:rPr>
          <w:color w:val="000000"/>
          <w:szCs w:val="22"/>
          <w:lang w:val="el-GR"/>
        </w:rPr>
        <w:t>ός</w:t>
      </w:r>
      <w:r w:rsidRPr="009B3E18">
        <w:rPr>
          <w:color w:val="000000"/>
          <w:szCs w:val="22"/>
          <w:lang w:val="el-GR"/>
        </w:rPr>
        <w:t xml:space="preserve"> ανάπτυξης αυτού του κινδύνου δεν είναι γνωστ</w:t>
      </w:r>
      <w:r w:rsidR="009436A9" w:rsidRPr="009B3E18">
        <w:rPr>
          <w:color w:val="000000"/>
          <w:szCs w:val="22"/>
          <w:lang w:val="el-GR"/>
        </w:rPr>
        <w:t>ός</w:t>
      </w:r>
      <w:r w:rsidR="00C42593" w:rsidRPr="009B3E18">
        <w:rPr>
          <w:color w:val="000000"/>
          <w:szCs w:val="22"/>
          <w:lang w:val="el-GR"/>
        </w:rPr>
        <w:t xml:space="preserve">. Έχουν παρατηρηθεί περιστατικά αυτοκτονικού ιδεασμού και συμπεριφοράς σε ασθενείς υπό αγωγή με </w:t>
      </w:r>
      <w:r w:rsidR="00C42593" w:rsidRPr="009B3E18">
        <w:rPr>
          <w:color w:val="000000"/>
          <w:lang w:val="el-GR"/>
        </w:rPr>
        <w:t>πρεγκαμπαλίνη στην μετεγκριτική εμπειρία (βλ. παράγραφο 4.8). Μία επιδημιολογική μελέτη στην οποία χρησιμοποιήθηκε σχεδιασμός αυτοελεγχόμενης μελέτης (σύγκρισης περιόδων θεραπείας με περιόδους μη θεραπείας σε ένα άτομο) έδειξε στοιχεία αυξημένου κινδύνου νέας εμφάνισης αυτοκτονικής συμπεριφοράς και θανάτου από αυτοκτονία σε ασθενείς υπό αγωγή με πρεγκαμπαλίνη.</w:t>
      </w:r>
      <w:r w:rsidRPr="009B3E18">
        <w:rPr>
          <w:color w:val="000000"/>
          <w:szCs w:val="22"/>
          <w:lang w:val="el-GR"/>
        </w:rPr>
        <w:t xml:space="preserve"> </w:t>
      </w:r>
      <w:r w:rsidRPr="009B3E18">
        <w:rPr>
          <w:color w:val="000000"/>
          <w:szCs w:val="22"/>
          <w:lang w:val="el-GR"/>
        </w:rPr>
        <w:br/>
      </w:r>
    </w:p>
    <w:p w14:paraId="2CF623B5" w14:textId="77777777" w:rsidR="000F6B89" w:rsidRPr="009B3E18" w:rsidRDefault="00C42593" w:rsidP="00FC28E9">
      <w:pPr>
        <w:widowControl/>
        <w:rPr>
          <w:color w:val="000000"/>
          <w:szCs w:val="22"/>
          <w:lang w:val="el-GR"/>
        </w:rPr>
      </w:pPr>
      <w:bookmarkStart w:id="9" w:name="_Hlk81213533"/>
      <w:r w:rsidRPr="009B3E18">
        <w:rPr>
          <w:color w:val="000000"/>
          <w:szCs w:val="22"/>
          <w:lang w:val="el-GR"/>
        </w:rPr>
        <w:t>Οι ασθενείς (και οι φροντιστές των ασθενών) θα πρέπει να συμβουλεύονται να αναζητήσουν ιατρική συμβουλή σε περίπτωση που εμφανιστούν σημεία αυτοκτονικού ιδεασμού ή συμπεριφοράς.</w:t>
      </w:r>
      <w:bookmarkEnd w:id="9"/>
      <w:r w:rsidRPr="009B3E18">
        <w:rPr>
          <w:color w:val="000000"/>
          <w:szCs w:val="22"/>
          <w:lang w:val="el-GR"/>
        </w:rPr>
        <w:t xml:space="preserve"> Ο</w:t>
      </w:r>
      <w:r w:rsidR="000F6B89" w:rsidRPr="009B3E18">
        <w:rPr>
          <w:color w:val="000000"/>
          <w:szCs w:val="22"/>
          <w:lang w:val="el-GR"/>
        </w:rPr>
        <w:t xml:space="preserve">ι ασθενείς πρέπει να παρακολουθούνται για συμπτώματα αυτοκτονικού ιδεασμού και </w:t>
      </w:r>
      <w:r w:rsidR="00FD27B4" w:rsidRPr="009B3E18">
        <w:rPr>
          <w:color w:val="000000"/>
          <w:szCs w:val="22"/>
          <w:lang w:val="el-GR"/>
        </w:rPr>
        <w:t>αυτοκτονικ</w:t>
      </w:r>
      <w:r w:rsidRPr="009B3E18">
        <w:rPr>
          <w:color w:val="000000"/>
          <w:szCs w:val="22"/>
          <w:lang w:val="el-GR"/>
        </w:rPr>
        <w:t>ής</w:t>
      </w:r>
      <w:r w:rsidR="00FD27B4" w:rsidRPr="009B3E18">
        <w:rPr>
          <w:color w:val="000000"/>
          <w:szCs w:val="22"/>
          <w:lang w:val="el-GR"/>
        </w:rPr>
        <w:t xml:space="preserve"> </w:t>
      </w:r>
      <w:r w:rsidR="000F6B89" w:rsidRPr="009B3E18">
        <w:rPr>
          <w:color w:val="000000"/>
          <w:szCs w:val="22"/>
          <w:lang w:val="el-GR"/>
        </w:rPr>
        <w:t>συμπεριφορ</w:t>
      </w:r>
      <w:r w:rsidRPr="009B3E18">
        <w:rPr>
          <w:color w:val="000000"/>
          <w:szCs w:val="22"/>
          <w:lang w:val="el-GR"/>
        </w:rPr>
        <w:t>άς</w:t>
      </w:r>
      <w:r w:rsidR="000F6B89" w:rsidRPr="009B3E18">
        <w:rPr>
          <w:color w:val="000000"/>
          <w:szCs w:val="22"/>
          <w:lang w:val="el-GR"/>
        </w:rPr>
        <w:t xml:space="preserve"> και να εφαρμόζεται η κατάλληλη θεραπεία. </w:t>
      </w:r>
      <w:r w:rsidRPr="009B3E18">
        <w:rPr>
          <w:color w:val="000000"/>
          <w:szCs w:val="22"/>
          <w:lang w:val="el-GR"/>
        </w:rPr>
        <w:t>Θα πρέπει να εξετάζεται το ενδεχόμενο διακοπής της θεραπείας με πρεγκαμπαλίνη σε περίπτωση αυτοκτονικού ιδεασμού και συμπεριφοράς.</w:t>
      </w:r>
    </w:p>
    <w:p w14:paraId="79C4B3F6" w14:textId="77777777" w:rsidR="00140C96" w:rsidRPr="009B3E18" w:rsidRDefault="00140C96" w:rsidP="00FC28E9">
      <w:pPr>
        <w:widowControl/>
        <w:rPr>
          <w:color w:val="000000"/>
          <w:szCs w:val="22"/>
          <w:lang w:val="el-GR"/>
        </w:rPr>
      </w:pPr>
    </w:p>
    <w:p w14:paraId="0A38E313" w14:textId="77777777" w:rsidR="005B5200" w:rsidRPr="009B3E18" w:rsidRDefault="00223A05" w:rsidP="00485F84">
      <w:pPr>
        <w:keepNext/>
        <w:rPr>
          <w:color w:val="000000"/>
          <w:lang w:val="el-GR"/>
        </w:rPr>
      </w:pPr>
      <w:r w:rsidRPr="009B3E18">
        <w:rPr>
          <w:color w:val="000000"/>
          <w:u w:val="single"/>
          <w:lang w:val="el-GR"/>
        </w:rPr>
        <w:t>Μ</w:t>
      </w:r>
      <w:r w:rsidR="005B5200" w:rsidRPr="009B3E18">
        <w:rPr>
          <w:color w:val="000000"/>
          <w:u w:val="single"/>
          <w:lang w:val="el-GR"/>
        </w:rPr>
        <w:t>ειωμένη λειτουργία του κατώτερου γαστρεντερικού σωλήνα</w:t>
      </w:r>
      <w:r w:rsidR="005B5200" w:rsidRPr="009B3E18">
        <w:rPr>
          <w:color w:val="000000"/>
          <w:lang w:val="el-GR"/>
        </w:rPr>
        <w:t xml:space="preserve"> </w:t>
      </w:r>
    </w:p>
    <w:p w14:paraId="436C095F" w14:textId="77777777" w:rsidR="001A5091" w:rsidRPr="009B3E18" w:rsidRDefault="001A5091" w:rsidP="001A5091">
      <w:pPr>
        <w:rPr>
          <w:color w:val="000000"/>
          <w:lang w:val="el-GR"/>
        </w:rPr>
      </w:pPr>
      <w:r w:rsidRPr="009B3E18">
        <w:rPr>
          <w:color w:val="000000"/>
          <w:lang w:val="el-GR"/>
        </w:rPr>
        <w:t xml:space="preserve">Υπάρχουν αναφορές περιστατικών, μετά την κυκλοφορία του προϊόντος στην αγορά, σχετιζόμενα με μειωμένη λειτουργία του κατώτερου γαστρεντερικού σωλήνα (π.χ. εντερική απόφραξη, παραλυτικός ειλεός, δυσκοιλιότητα), μετά από συγχορήγηση </w:t>
      </w:r>
      <w:r w:rsidR="00771291" w:rsidRPr="009B3E18">
        <w:rPr>
          <w:color w:val="000000"/>
          <w:lang w:val="el-GR"/>
        </w:rPr>
        <w:t xml:space="preserve">της πρεγκαμπαλίνης </w:t>
      </w:r>
      <w:r w:rsidRPr="009B3E18">
        <w:rPr>
          <w:color w:val="000000"/>
          <w:lang w:val="el-GR"/>
        </w:rPr>
        <w:t xml:space="preserve">με φάρμακα που ενδέχεται να προκαλέσουν δυσκοιλιότητα, όπως τα οπιοειδή αναλγητικά. Όταν </w:t>
      </w:r>
      <w:r w:rsidR="00771291" w:rsidRPr="009B3E18">
        <w:rPr>
          <w:color w:val="000000"/>
          <w:lang w:val="el-GR"/>
        </w:rPr>
        <w:t xml:space="preserve">η </w:t>
      </w:r>
      <w:r w:rsidRPr="009B3E18">
        <w:rPr>
          <w:color w:val="000000"/>
          <w:lang w:val="el-GR"/>
        </w:rPr>
        <w:t xml:space="preserve"> </w:t>
      </w:r>
      <w:r w:rsidR="00771291" w:rsidRPr="009B3E18">
        <w:rPr>
          <w:color w:val="000000"/>
          <w:lang w:val="el-GR"/>
        </w:rPr>
        <w:t xml:space="preserve">πρεγκαμπαλίνη </w:t>
      </w:r>
      <w:r w:rsidRPr="009B3E18">
        <w:rPr>
          <w:color w:val="000000"/>
          <w:lang w:val="el-GR"/>
        </w:rPr>
        <w:t>και οπιοειδή χορηγηθούν μαζί, θα πρέπει να λαμβάνονται μέτρα κατά της δυσκοιλιότητας (ιδιαίτερα σε γυναίκες ασθενείς και ηλικιωμένους).</w:t>
      </w:r>
    </w:p>
    <w:p w14:paraId="22B06791" w14:textId="77777777" w:rsidR="003A1C82" w:rsidRPr="009B3E18" w:rsidRDefault="003A1C82" w:rsidP="003A1C82">
      <w:pPr>
        <w:widowControl/>
        <w:ind w:right="-96"/>
        <w:rPr>
          <w:iCs/>
          <w:color w:val="000000"/>
          <w:szCs w:val="22"/>
          <w:lang w:val="el-GR"/>
        </w:rPr>
      </w:pPr>
    </w:p>
    <w:p w14:paraId="6481E849" w14:textId="77777777" w:rsidR="003A1C82" w:rsidRPr="009B3E18" w:rsidRDefault="003A1C82" w:rsidP="003A1C82">
      <w:pPr>
        <w:widowControl/>
        <w:ind w:right="-96"/>
        <w:rPr>
          <w:iCs/>
          <w:color w:val="000000"/>
          <w:szCs w:val="22"/>
          <w:u w:val="single"/>
          <w:lang w:val="el-GR"/>
        </w:rPr>
      </w:pPr>
      <w:r w:rsidRPr="009B3E18">
        <w:rPr>
          <w:iCs/>
          <w:color w:val="000000"/>
          <w:szCs w:val="22"/>
          <w:u w:val="single"/>
          <w:lang w:val="el-GR"/>
        </w:rPr>
        <w:t>Ταυτόχρονη χρήση με οπιοειδή</w:t>
      </w:r>
    </w:p>
    <w:p w14:paraId="66B924B7" w14:textId="77777777" w:rsidR="003A1C82" w:rsidRPr="009B3E18" w:rsidRDefault="003A1C82" w:rsidP="003A1C82">
      <w:pPr>
        <w:widowControl/>
        <w:ind w:right="-96"/>
        <w:rPr>
          <w:iCs/>
          <w:color w:val="000000"/>
          <w:szCs w:val="22"/>
          <w:lang w:val="el-GR"/>
        </w:rPr>
      </w:pPr>
      <w:r w:rsidRPr="009B3E18">
        <w:rPr>
          <w:color w:val="000000"/>
          <w:lang w:val="el-GR"/>
        </w:rPr>
        <w:t>Συνιστάται προσοχή κατά τη συνταγογράφηση πρεγκαμπαλίνης ταυτόχρονα με οπιοειδή, λόγω του κινδύνου καταστολής του ΚΝΣ</w:t>
      </w:r>
      <w:r w:rsidR="0038278B" w:rsidRPr="009B3E18">
        <w:rPr>
          <w:color w:val="000000"/>
          <w:lang w:val="el-GR"/>
        </w:rPr>
        <w:t xml:space="preserve"> (βλ. παράγραφο 4.5)</w:t>
      </w:r>
      <w:r w:rsidRPr="009B3E18">
        <w:rPr>
          <w:color w:val="000000"/>
          <w:lang w:val="el-GR"/>
        </w:rPr>
        <w:t xml:space="preserve">. Σε μια μελέτη </w:t>
      </w:r>
      <w:r w:rsidR="0038278B" w:rsidRPr="009B3E18">
        <w:rPr>
          <w:color w:val="000000"/>
          <w:lang w:val="el-GR"/>
        </w:rPr>
        <w:t>ασθενών-μαρτύρων</w:t>
      </w:r>
      <w:r w:rsidRPr="009B3E18">
        <w:rPr>
          <w:color w:val="000000"/>
          <w:lang w:val="el-GR"/>
        </w:rPr>
        <w:t xml:space="preserve"> χρηστών οπιοειδών, </w:t>
      </w:r>
      <w:r w:rsidR="008732AF" w:rsidRPr="009B3E18">
        <w:rPr>
          <w:color w:val="000000"/>
          <w:lang w:val="el-GR"/>
        </w:rPr>
        <w:t>εκείνοι οι</w:t>
      </w:r>
      <w:r w:rsidRPr="009B3E18">
        <w:rPr>
          <w:color w:val="000000"/>
          <w:lang w:val="el-GR"/>
        </w:rPr>
        <w:t xml:space="preserve"> ασθενείς </w:t>
      </w:r>
      <w:r w:rsidR="008732AF" w:rsidRPr="009B3E18">
        <w:rPr>
          <w:color w:val="000000"/>
          <w:lang w:val="el-GR"/>
        </w:rPr>
        <w:t xml:space="preserve">που </w:t>
      </w:r>
      <w:r w:rsidRPr="009B3E18">
        <w:rPr>
          <w:color w:val="000000"/>
          <w:lang w:val="el-GR"/>
        </w:rPr>
        <w:t xml:space="preserve">έλαβαν πρεγκαμπαλίνη ταυτόχρονα με ένα οπιοειδές παρουσίασαν αυξημένο κίνδυνο θανάτου που σχετίζεται με τα οπιοειδή </w:t>
      </w:r>
      <w:bookmarkStart w:id="10" w:name="_Hlk12436237"/>
      <w:r w:rsidRPr="009B3E18">
        <w:rPr>
          <w:color w:val="000000"/>
          <w:lang w:val="el-GR"/>
        </w:rPr>
        <w:t xml:space="preserve">συγκριτικά με τη χρήση </w:t>
      </w:r>
      <w:r w:rsidR="008732AF" w:rsidRPr="009B3E18">
        <w:rPr>
          <w:color w:val="000000"/>
          <w:lang w:val="el-GR"/>
        </w:rPr>
        <w:t xml:space="preserve">μόνο </w:t>
      </w:r>
      <w:r w:rsidRPr="009B3E18">
        <w:rPr>
          <w:color w:val="000000"/>
          <w:lang w:val="el-GR"/>
        </w:rPr>
        <w:t>οπιοειδών (σταθμισμένος λόγος συμπληρωματικών πιθανοτήτων [adjusted odds ratio - aOR], 1,68 [95% CI, 1,19</w:t>
      </w:r>
      <w:r w:rsidR="00C722E5" w:rsidRPr="009B3E18">
        <w:rPr>
          <w:color w:val="000000"/>
          <w:lang w:val="el-GR"/>
        </w:rPr>
        <w:t xml:space="preserve"> – </w:t>
      </w:r>
      <w:r w:rsidRPr="009B3E18">
        <w:rPr>
          <w:color w:val="000000"/>
          <w:lang w:val="el-GR"/>
        </w:rPr>
        <w:t>2,36]).</w:t>
      </w:r>
      <w:bookmarkEnd w:id="10"/>
      <w:r w:rsidR="0038278B" w:rsidRPr="009B3E18">
        <w:rPr>
          <w:color w:val="000000"/>
          <w:lang w:val="el-GR"/>
        </w:rPr>
        <w:t xml:space="preserve"> Αυτός ο αυξημένος κίνδυνος παρατηρήθηκε σε χαμηλές δόσεις πρεγκαμπαλίνης (≤ 300 mg, aOR 1,52 [95% CI, 1,04 – 2,22]) και υπήρχε η τάση για μεγαλύτερο κίνδυνο σε υψηλότερες δόσεις πρεγκαμπαλίνης (&gt; 300 mg, aOR 2,51 [95% CI 1,24 – 5,06]).</w:t>
      </w:r>
    </w:p>
    <w:p w14:paraId="67C26568" w14:textId="77777777" w:rsidR="001A5091" w:rsidRPr="009B3E18" w:rsidRDefault="001A5091" w:rsidP="001A5091">
      <w:pPr>
        <w:rPr>
          <w:color w:val="000000"/>
          <w:lang w:val="el-GR"/>
        </w:rPr>
      </w:pPr>
    </w:p>
    <w:p w14:paraId="27B93A53" w14:textId="77777777" w:rsidR="005B5200" w:rsidRPr="009B3E18" w:rsidRDefault="00D37156" w:rsidP="001A5091">
      <w:pPr>
        <w:ind w:right="-96"/>
        <w:rPr>
          <w:iCs/>
          <w:color w:val="000000"/>
          <w:szCs w:val="22"/>
          <w:lang w:val="el-GR"/>
        </w:rPr>
      </w:pPr>
      <w:r w:rsidRPr="009B3E18">
        <w:rPr>
          <w:iCs/>
          <w:color w:val="000000"/>
          <w:szCs w:val="22"/>
          <w:u w:val="single"/>
          <w:lang w:val="el-GR"/>
        </w:rPr>
        <w:t>Ακατάλληλη χρήση, π</w:t>
      </w:r>
      <w:r w:rsidR="005B5200" w:rsidRPr="009B3E18">
        <w:rPr>
          <w:iCs/>
          <w:color w:val="000000"/>
          <w:szCs w:val="22"/>
          <w:u w:val="single"/>
          <w:lang w:val="el-GR"/>
        </w:rPr>
        <w:t>ιθανότητα κατάχρησης</w:t>
      </w:r>
      <w:r w:rsidRPr="009B3E18">
        <w:rPr>
          <w:iCs/>
          <w:color w:val="000000"/>
          <w:szCs w:val="22"/>
          <w:u w:val="single"/>
          <w:lang w:val="el-GR"/>
        </w:rPr>
        <w:t xml:space="preserve"> ή εξάρτηση</w:t>
      </w:r>
      <w:r w:rsidR="005B5200" w:rsidRPr="009B3E18">
        <w:rPr>
          <w:iCs/>
          <w:color w:val="000000"/>
          <w:szCs w:val="22"/>
          <w:lang w:val="el-GR"/>
        </w:rPr>
        <w:t xml:space="preserve"> </w:t>
      </w:r>
    </w:p>
    <w:p w14:paraId="07FF3914" w14:textId="77777777" w:rsidR="004905B8" w:rsidRPr="009B3E18" w:rsidRDefault="004905B8" w:rsidP="004905B8">
      <w:pPr>
        <w:ind w:right="-96"/>
        <w:rPr>
          <w:iCs/>
          <w:color w:val="000000"/>
          <w:szCs w:val="22"/>
          <w:lang w:val="el-GR"/>
        </w:rPr>
      </w:pPr>
      <w:r w:rsidRPr="009B3E18">
        <w:rPr>
          <w:iCs/>
          <w:color w:val="000000"/>
          <w:szCs w:val="22"/>
          <w:lang w:val="el-GR"/>
        </w:rPr>
        <w:t>Η πρεγκαμπαλίνη μπορεί να προκαλέσει φαρμακευτική εξάρτηση, η οποία μπορεί να παρουσιαστεί σε θεραπευτικές δόσεις. Έχουν αναφερθεί περιπτώσεις ακατάλληλης χρήσης και κατάχρησης. Οι ασθενείς με ιστορικό κατάχρησης ουσιών ενδέχεται να διατρέχουν υψηλότερο κίνδυνο ακατάλληλης χρήσης, κατάχρησης και εξάρτησης από την πρεγκαμπαλίνη και η πρεγκαμπαλίνη θα πρέπει να χρησιμοποιείται με προσοχή σε αυτούς τους ασθενείς. Προτού συνταγογραφηθεί πρεγκαμπαλίνη, θα πρέπει να αξιολογείται προσεκτικά ο κίνδυνος ακατάλληλης χρήσης, κατάχρησης ή εξάρτησης του ασθενούς.</w:t>
      </w:r>
    </w:p>
    <w:p w14:paraId="653D6D36" w14:textId="77777777" w:rsidR="004905B8" w:rsidRPr="009B3E18" w:rsidRDefault="004905B8" w:rsidP="004905B8">
      <w:pPr>
        <w:ind w:right="-96"/>
        <w:rPr>
          <w:iCs/>
          <w:color w:val="000000"/>
          <w:szCs w:val="22"/>
          <w:lang w:val="el-GR"/>
        </w:rPr>
      </w:pPr>
    </w:p>
    <w:p w14:paraId="00938C42" w14:textId="16913038" w:rsidR="001A5091" w:rsidRPr="009B3E18" w:rsidRDefault="004905B8" w:rsidP="004905B8">
      <w:pPr>
        <w:ind w:right="-96"/>
        <w:rPr>
          <w:iCs/>
          <w:color w:val="000000"/>
          <w:szCs w:val="22"/>
          <w:lang w:val="el-GR"/>
        </w:rPr>
      </w:pPr>
      <w:r w:rsidRPr="009B3E18">
        <w:rPr>
          <w:iCs/>
          <w:color w:val="000000"/>
          <w:szCs w:val="22"/>
          <w:lang w:val="el-GR"/>
        </w:rPr>
        <w:t xml:space="preserve">Οι ασθενείς που λαμβάνουν θεραπεία με πρεγκαμπαλίνη θα πρέπει να παρακολουθούνται για </w:t>
      </w:r>
      <w:r w:rsidR="002735A7" w:rsidRPr="009B3E18">
        <w:rPr>
          <w:iCs/>
          <w:color w:val="000000"/>
          <w:szCs w:val="22"/>
          <w:lang w:val="el-GR"/>
        </w:rPr>
        <w:t xml:space="preserve">σημεία </w:t>
      </w:r>
      <w:r w:rsidR="002735A7" w:rsidRPr="009B3E18">
        <w:rPr>
          <w:iCs/>
          <w:color w:val="000000"/>
          <w:szCs w:val="22"/>
          <w:lang w:val="el-GR"/>
        </w:rPr>
        <w:lastRenderedPageBreak/>
        <w:t xml:space="preserve">και </w:t>
      </w:r>
      <w:r w:rsidRPr="009B3E18">
        <w:rPr>
          <w:iCs/>
          <w:color w:val="000000"/>
          <w:szCs w:val="22"/>
          <w:lang w:val="el-GR"/>
        </w:rPr>
        <w:t>συμπτώματα ακατάλληλης χρήσης, κατάχρησης ή εξάρτησης από την πρεγκαμπαλίνη, όπως η ανάπτυξη ανοχής, η αύξηση της δόσης και η συμπεριφορά επιδίωξης εύρεσης φαρμάκου.</w:t>
      </w:r>
    </w:p>
    <w:p w14:paraId="37787913" w14:textId="77777777" w:rsidR="001A5091" w:rsidRPr="009B3E18" w:rsidRDefault="001A5091" w:rsidP="001A5091">
      <w:pPr>
        <w:ind w:right="-96"/>
        <w:rPr>
          <w:iCs/>
          <w:color w:val="000000"/>
          <w:szCs w:val="22"/>
          <w:lang w:val="el-GR"/>
        </w:rPr>
      </w:pPr>
    </w:p>
    <w:p w14:paraId="23C9911E" w14:textId="77777777" w:rsidR="004905B8" w:rsidRPr="009B3E18" w:rsidRDefault="004905B8" w:rsidP="004905B8">
      <w:pPr>
        <w:ind w:right="-96"/>
        <w:rPr>
          <w:iCs/>
          <w:color w:val="000000"/>
          <w:szCs w:val="22"/>
          <w:u w:val="single"/>
          <w:lang w:val="el-GR"/>
        </w:rPr>
      </w:pPr>
      <w:r w:rsidRPr="009B3E18">
        <w:rPr>
          <w:iCs/>
          <w:color w:val="000000"/>
          <w:szCs w:val="22"/>
          <w:u w:val="single"/>
          <w:lang w:val="el-GR"/>
        </w:rPr>
        <w:t>Στερητικά συμπτώματα</w:t>
      </w:r>
    </w:p>
    <w:p w14:paraId="06D0E838" w14:textId="6330D539" w:rsidR="004905B8" w:rsidRPr="009B3E18" w:rsidRDefault="004905B8" w:rsidP="004905B8">
      <w:pPr>
        <w:ind w:right="-96"/>
        <w:rPr>
          <w:iCs/>
          <w:color w:val="000000"/>
          <w:szCs w:val="22"/>
          <w:lang w:val="el-GR"/>
        </w:rPr>
      </w:pPr>
      <w:r w:rsidRPr="009B3E18">
        <w:rPr>
          <w:iCs/>
          <w:color w:val="000000"/>
          <w:szCs w:val="22"/>
          <w:lang w:val="el-GR"/>
        </w:rPr>
        <w:t xml:space="preserve">Μετά από διακοπή βραχυχρόνιας και μακροχρόνιας θεραπείας με πρεγκαμπαλίνη, έχουν παρατηρηθεί στερητικά συμπτώματα. Έχουν αναφερθεί τα παρακάτω συμπτώματα: αϋπνία, κεφαλαλγία, ναυτία, άγχος, διάρροια, γριππώδες σύνδρομο, νευρικότητα, κατάθλιψη, </w:t>
      </w:r>
      <w:r w:rsidR="00DF446A" w:rsidRPr="009B3E18">
        <w:rPr>
          <w:iCs/>
          <w:color w:val="000000"/>
          <w:szCs w:val="22"/>
          <w:lang w:val="el-GR"/>
        </w:rPr>
        <w:t xml:space="preserve">αυτοκτονικός ιδεασμός, </w:t>
      </w:r>
      <w:r w:rsidRPr="009B3E18">
        <w:rPr>
          <w:iCs/>
          <w:color w:val="000000"/>
          <w:szCs w:val="22"/>
          <w:lang w:val="el-GR"/>
        </w:rPr>
        <w:t>άλγος, σπασμός, υπεριδρωσία και ζάλη. Η εμφάνιση στερητικών συμπτωμάτων μετά τη διακοπή της πρεγκαμπαλίνης ενδέχεται να υποδεικνύει φαρμακευτική εξάρτηση (βλ. παράγραφο 4.8). Ο ασθενής θα πρέπει να ενημερώνεται για αυτά κατά την έναρξη της θεραπείας. Εάν θα πρέπει να διακοπεί η πρεγκαμπαλίνη, συνιστάται αυτό να γίνεται σταδιακά, σε διάστημα τουλάχιστον 1 εβδομάδας, ανεξάρτητα από την ένδειξη (βλ. παράγραφο 4.2).</w:t>
      </w:r>
    </w:p>
    <w:p w14:paraId="1769684A" w14:textId="77777777" w:rsidR="004905B8" w:rsidRPr="009B3E18" w:rsidRDefault="004905B8" w:rsidP="004905B8">
      <w:pPr>
        <w:ind w:right="-96"/>
        <w:rPr>
          <w:iCs/>
          <w:color w:val="000000"/>
          <w:szCs w:val="22"/>
          <w:lang w:val="el-GR"/>
        </w:rPr>
      </w:pPr>
    </w:p>
    <w:p w14:paraId="41D29E59" w14:textId="77777777" w:rsidR="004905B8" w:rsidRPr="009B3E18" w:rsidRDefault="004905B8" w:rsidP="004905B8">
      <w:pPr>
        <w:ind w:right="-96"/>
        <w:rPr>
          <w:iCs/>
          <w:color w:val="000000"/>
          <w:szCs w:val="22"/>
          <w:lang w:val="el-GR"/>
        </w:rPr>
      </w:pPr>
      <w:r w:rsidRPr="009B3E18">
        <w:rPr>
          <w:iCs/>
          <w:color w:val="000000"/>
          <w:szCs w:val="22"/>
          <w:lang w:val="el-GR"/>
        </w:rPr>
        <w:t>Σπασμοί, συμπεριλαμβανομένου του status epilepticus και των σπασμών γενικευμένης επιληψίας, μπορεί να εμφανισθούν κατά τη διάρκεια χρήσης της πρεγκαμπαλίνης ή σύντομα μετά τη διακοπή της πρεγκαμπαλίνης.</w:t>
      </w:r>
    </w:p>
    <w:p w14:paraId="48119067" w14:textId="77777777" w:rsidR="004905B8" w:rsidRPr="009B3E18" w:rsidRDefault="004905B8" w:rsidP="004905B8">
      <w:pPr>
        <w:ind w:right="-96"/>
        <w:rPr>
          <w:iCs/>
          <w:color w:val="000000"/>
          <w:szCs w:val="22"/>
          <w:lang w:val="el-GR"/>
        </w:rPr>
      </w:pPr>
    </w:p>
    <w:p w14:paraId="64DD919D" w14:textId="77777777" w:rsidR="004905B8" w:rsidRPr="009B3E18" w:rsidRDefault="004905B8" w:rsidP="004905B8">
      <w:pPr>
        <w:ind w:right="-96"/>
        <w:rPr>
          <w:iCs/>
          <w:color w:val="000000"/>
          <w:szCs w:val="22"/>
          <w:lang w:val="el-GR"/>
        </w:rPr>
      </w:pPr>
      <w:r w:rsidRPr="009B3E18">
        <w:rPr>
          <w:iCs/>
          <w:color w:val="000000"/>
          <w:szCs w:val="22"/>
          <w:lang w:val="el-GR"/>
        </w:rPr>
        <w:t>Αναφορικά με τη διακοπή μακροχρόνιας θεραπείας με πρεγκαμπαλίνη, τα δεδομένα υποδεικνύουν ότι η συχνότητα εμφάνισης και η βαρύτητα των στερητικών συμπτωμάτων μπορεί να είναι δοσοεξαρτώμενες.</w:t>
      </w:r>
    </w:p>
    <w:p w14:paraId="232817D7" w14:textId="77777777" w:rsidR="004905B8" w:rsidRPr="009B3E18" w:rsidRDefault="004905B8" w:rsidP="004905B8">
      <w:pPr>
        <w:ind w:right="-96"/>
        <w:rPr>
          <w:iCs/>
          <w:color w:val="000000"/>
          <w:szCs w:val="22"/>
          <w:lang w:val="el-GR"/>
        </w:rPr>
      </w:pPr>
    </w:p>
    <w:p w14:paraId="54276AD8" w14:textId="04C49277" w:rsidR="005B5200" w:rsidRPr="009B3E18" w:rsidRDefault="002735A7" w:rsidP="00C72A44">
      <w:pPr>
        <w:keepNext/>
        <w:keepLines/>
        <w:ind w:right="-96"/>
        <w:rPr>
          <w:iCs/>
          <w:color w:val="000000"/>
          <w:szCs w:val="22"/>
          <w:u w:val="single"/>
          <w:lang w:val="el-GR"/>
        </w:rPr>
      </w:pPr>
      <w:r w:rsidRPr="009B3E18">
        <w:rPr>
          <w:iCs/>
          <w:color w:val="000000"/>
          <w:szCs w:val="22"/>
          <w:u w:val="single"/>
          <w:lang w:val="el-GR"/>
        </w:rPr>
        <w:t>Ε</w:t>
      </w:r>
      <w:r w:rsidR="005B5200" w:rsidRPr="009B3E18">
        <w:rPr>
          <w:iCs/>
          <w:color w:val="000000"/>
          <w:szCs w:val="22"/>
          <w:u w:val="single"/>
          <w:lang w:val="el-GR"/>
        </w:rPr>
        <w:t>γκεφαλοπάθεια</w:t>
      </w:r>
    </w:p>
    <w:p w14:paraId="073AD536" w14:textId="77777777" w:rsidR="001A5091" w:rsidRPr="009B3E18" w:rsidRDefault="001A5091" w:rsidP="00C72A44">
      <w:pPr>
        <w:keepNext/>
        <w:keepLines/>
        <w:ind w:right="-96"/>
        <w:rPr>
          <w:iCs/>
          <w:color w:val="000000"/>
          <w:szCs w:val="22"/>
          <w:lang w:val="el-GR"/>
        </w:rPr>
      </w:pPr>
      <w:r w:rsidRPr="009B3E18">
        <w:rPr>
          <w:iCs/>
          <w:color w:val="000000"/>
          <w:szCs w:val="22"/>
          <w:lang w:val="el-GR"/>
        </w:rPr>
        <w:t>Έχουν αναφερθεί περιστατικά εγκεφαλοπάθειας, κυρίως σε ασθενείς με υποκείμενες καταστάσεις που μπορεί να προκαλέσουν εγκεφαλοπάθεια.</w:t>
      </w:r>
    </w:p>
    <w:p w14:paraId="77122BF1" w14:textId="77777777" w:rsidR="001A5091" w:rsidRPr="009B3E18" w:rsidRDefault="001A5091" w:rsidP="001A5091">
      <w:pPr>
        <w:widowControl/>
        <w:rPr>
          <w:color w:val="000000"/>
          <w:szCs w:val="22"/>
          <w:lang w:val="el-GR"/>
        </w:rPr>
      </w:pPr>
    </w:p>
    <w:p w14:paraId="0F2CA6A7" w14:textId="77777777" w:rsidR="004805CE" w:rsidRPr="009B3E18" w:rsidRDefault="004805CE" w:rsidP="004805CE">
      <w:pPr>
        <w:ind w:right="-96"/>
        <w:rPr>
          <w:iCs/>
          <w:color w:val="000000"/>
          <w:szCs w:val="22"/>
          <w:u w:val="single"/>
          <w:lang w:val="el-GR"/>
        </w:rPr>
      </w:pPr>
      <w:r w:rsidRPr="009B3E18">
        <w:rPr>
          <w:iCs/>
          <w:color w:val="000000"/>
          <w:szCs w:val="22"/>
          <w:u w:val="single"/>
          <w:lang w:val="el-GR"/>
        </w:rPr>
        <w:t>Γυναίκες σε αναπαραγωγική ηλικία/Αντισύλληψη</w:t>
      </w:r>
    </w:p>
    <w:p w14:paraId="3F020FF0" w14:textId="26822480" w:rsidR="004805CE" w:rsidRPr="009B3E18" w:rsidRDefault="004805CE" w:rsidP="004805CE">
      <w:pPr>
        <w:ind w:right="-96"/>
        <w:rPr>
          <w:iCs/>
          <w:color w:val="000000"/>
          <w:szCs w:val="22"/>
          <w:lang w:val="el-GR"/>
        </w:rPr>
      </w:pPr>
      <w:r w:rsidRPr="009B3E18">
        <w:rPr>
          <w:iCs/>
          <w:color w:val="000000"/>
          <w:szCs w:val="22"/>
          <w:lang w:val="el-GR"/>
        </w:rPr>
        <w:t xml:space="preserve">Η χρήση του </w:t>
      </w:r>
      <w:r w:rsidRPr="009B3E18">
        <w:rPr>
          <w:color w:val="000000"/>
          <w:szCs w:val="22"/>
          <w:lang w:val="el-GR"/>
        </w:rPr>
        <w:t xml:space="preserve">Pregabalin </w:t>
      </w:r>
      <w:r w:rsidR="009B3E18">
        <w:rPr>
          <w:color w:val="000000"/>
          <w:szCs w:val="22"/>
          <w:lang w:val="el-GR"/>
        </w:rPr>
        <w:t>Viatris Pharma</w:t>
      </w:r>
      <w:r w:rsidRPr="009B3E18">
        <w:rPr>
          <w:color w:val="000000"/>
          <w:szCs w:val="22"/>
          <w:lang w:val="el-GR"/>
        </w:rPr>
        <w:t xml:space="preserve"> </w:t>
      </w:r>
      <w:r w:rsidRPr="009B3E18">
        <w:rPr>
          <w:iCs/>
          <w:color w:val="000000"/>
          <w:szCs w:val="22"/>
          <w:lang w:val="el-GR"/>
        </w:rPr>
        <w:t>κατά το πρώτο τρίμηνο της κύησης ενδέχεται να προκαλέσει μείζονες συγγενείς ανωμαλίες στο αγέννητο παιδί. Η πρεγκαμπαλίνη δεν θα πρέπει να χρησιμοποιείται κατά τη διάρκεια της κύησης, παρά μόνον εάν το όφελος για τη μητέρα είναι σαφώς μεγαλύτερο από τον δυνητικό κίνδυνο για το έμβρυο. Οι γυναίκες σε αναπαραγωγική ηλικία πρέπει να χρησιμοποιούν αποτελεσματική αντισύλληψη κατά τη διάρκεια της θεραπείας (βλ. παράγραφο 4.6).</w:t>
      </w:r>
    </w:p>
    <w:p w14:paraId="4D2A37AA" w14:textId="77777777" w:rsidR="004805CE" w:rsidRPr="009B3E18" w:rsidRDefault="004805CE" w:rsidP="001A5091">
      <w:pPr>
        <w:widowControl/>
        <w:rPr>
          <w:color w:val="000000"/>
          <w:szCs w:val="22"/>
          <w:lang w:val="el-GR"/>
        </w:rPr>
      </w:pPr>
    </w:p>
    <w:p w14:paraId="67A6478D" w14:textId="77777777" w:rsidR="005B5200" w:rsidRPr="009B3E18" w:rsidRDefault="004333FA" w:rsidP="005B5200">
      <w:pPr>
        <w:widowControl/>
        <w:rPr>
          <w:color w:val="000000"/>
          <w:szCs w:val="22"/>
          <w:u w:val="single"/>
          <w:lang w:val="el-GR"/>
        </w:rPr>
      </w:pPr>
      <w:r w:rsidRPr="009B3E18">
        <w:rPr>
          <w:color w:val="000000"/>
          <w:szCs w:val="22"/>
          <w:u w:val="single"/>
          <w:lang w:val="el-GR"/>
        </w:rPr>
        <w:t>Δυσανεξία στη λακτόζη</w:t>
      </w:r>
    </w:p>
    <w:p w14:paraId="7113E168" w14:textId="69BF1811" w:rsidR="00140C96" w:rsidRPr="009B3E18" w:rsidRDefault="00140C96" w:rsidP="00FC28E9">
      <w:pPr>
        <w:widowControl/>
        <w:rPr>
          <w:color w:val="000000"/>
          <w:lang w:val="el-GR"/>
        </w:rPr>
      </w:pPr>
      <w:r w:rsidRPr="009B3E18">
        <w:rPr>
          <w:color w:val="000000"/>
          <w:szCs w:val="22"/>
          <w:lang w:val="el-GR"/>
        </w:rPr>
        <w:t xml:space="preserve">Το </w:t>
      </w:r>
      <w:r w:rsidR="0042176B" w:rsidRPr="009B3E18">
        <w:rPr>
          <w:color w:val="000000"/>
          <w:szCs w:val="22"/>
          <w:lang w:val="el-GR"/>
        </w:rPr>
        <w:t xml:space="preserve">Pregabalin </w:t>
      </w:r>
      <w:r w:rsidR="009B3E18">
        <w:rPr>
          <w:color w:val="000000"/>
          <w:szCs w:val="22"/>
          <w:lang w:val="el-GR"/>
        </w:rPr>
        <w:t>Viatris Pharma</w:t>
      </w:r>
      <w:r w:rsidRPr="009B3E18">
        <w:rPr>
          <w:color w:val="000000"/>
          <w:szCs w:val="22"/>
          <w:lang w:val="el-GR"/>
        </w:rPr>
        <w:t xml:space="preserve"> περιέχει μονοϋδρική λακτόζη. </w:t>
      </w:r>
      <w:r w:rsidRPr="009B3E18">
        <w:rPr>
          <w:color w:val="000000"/>
          <w:lang w:val="el-GR"/>
        </w:rPr>
        <w:t>Ασθενείς με σπάνια κληρονομικά προβλήματα δυσανεξίας στην γαλακτόζη, την έλλειψη λακτά</w:t>
      </w:r>
      <w:r w:rsidR="00110786" w:rsidRPr="009B3E18">
        <w:rPr>
          <w:color w:val="000000"/>
          <w:lang w:val="el-GR"/>
        </w:rPr>
        <w:t>σ</w:t>
      </w:r>
      <w:r w:rsidRPr="009B3E18">
        <w:rPr>
          <w:color w:val="000000"/>
          <w:lang w:val="el-GR"/>
        </w:rPr>
        <w:t xml:space="preserve">ης Lapp ή την δυσαπορρόφηση γλυκόζης-γαλακτόζης, δεν θα πρέπει να λαμβάνουν αυτό το φαρμακευτικό προϊόν. </w:t>
      </w:r>
    </w:p>
    <w:p w14:paraId="22BB5648" w14:textId="77777777" w:rsidR="000F6B89" w:rsidRPr="009B3E18" w:rsidRDefault="000F6B89" w:rsidP="00FC28E9">
      <w:pPr>
        <w:widowControl/>
        <w:rPr>
          <w:b/>
          <w:color w:val="000000"/>
          <w:lang w:val="el-GR"/>
        </w:rPr>
      </w:pPr>
    </w:p>
    <w:p w14:paraId="07E9D99B" w14:textId="77777777" w:rsidR="0068188F" w:rsidRPr="009B3E18" w:rsidRDefault="0068188F" w:rsidP="0068188F">
      <w:pPr>
        <w:widowControl/>
        <w:rPr>
          <w:color w:val="000000"/>
          <w:u w:val="single"/>
          <w:lang w:val="el-GR"/>
        </w:rPr>
      </w:pPr>
      <w:r w:rsidRPr="009B3E18">
        <w:rPr>
          <w:color w:val="000000"/>
          <w:u w:val="single"/>
          <w:lang w:val="el-GR"/>
        </w:rPr>
        <w:t>Περιεκτικότητα σε νάτριο</w:t>
      </w:r>
    </w:p>
    <w:p w14:paraId="314DD3CB" w14:textId="630B2EA6" w:rsidR="0068188F" w:rsidRPr="009B3E18" w:rsidRDefault="0068188F" w:rsidP="0068188F">
      <w:pPr>
        <w:widowControl/>
        <w:rPr>
          <w:color w:val="000000"/>
          <w:lang w:val="el-GR"/>
        </w:rPr>
      </w:pPr>
      <w:r w:rsidRPr="009B3E18">
        <w:rPr>
          <w:color w:val="000000"/>
          <w:lang w:val="el-GR"/>
        </w:rPr>
        <w:t xml:space="preserve">Το </w:t>
      </w:r>
      <w:r w:rsidRPr="009B3E18">
        <w:rPr>
          <w:color w:val="000000"/>
          <w:szCs w:val="22"/>
          <w:lang w:val="el-GR"/>
        </w:rPr>
        <w:t xml:space="preserve">Pregabalin </w:t>
      </w:r>
      <w:r w:rsidR="009B3E18">
        <w:rPr>
          <w:color w:val="000000"/>
          <w:szCs w:val="22"/>
          <w:lang w:val="el-GR"/>
        </w:rPr>
        <w:t>Viatris Pharma</w:t>
      </w:r>
      <w:r w:rsidRPr="009B3E18">
        <w:rPr>
          <w:color w:val="000000"/>
          <w:lang w:val="el-GR"/>
        </w:rPr>
        <w:t xml:space="preserve"> περιέχει λιγότερο από 1 mmol νατρίου (23 mg) ανά σκληρό καψάκιο. Οι ασθενείς που ακολουθούν δίαιτ</w:t>
      </w:r>
      <w:r w:rsidR="00C722E5" w:rsidRPr="009B3E18">
        <w:rPr>
          <w:color w:val="000000"/>
          <w:lang w:val="el-GR"/>
        </w:rPr>
        <w:t>ες</w:t>
      </w:r>
      <w:r w:rsidRPr="009B3E18">
        <w:rPr>
          <w:color w:val="000000"/>
          <w:lang w:val="el-GR"/>
        </w:rPr>
        <w:t xml:space="preserve"> με χαμηλή πρόσληψη νατρίου μπορούν να ενημερ</w:t>
      </w:r>
      <w:r w:rsidR="00C722E5" w:rsidRPr="009B3E18">
        <w:rPr>
          <w:color w:val="000000"/>
          <w:lang w:val="el-GR"/>
        </w:rPr>
        <w:t>ωθούν</w:t>
      </w:r>
      <w:r w:rsidRPr="009B3E18">
        <w:rPr>
          <w:color w:val="000000"/>
          <w:lang w:val="el-GR"/>
        </w:rPr>
        <w:t xml:space="preserve"> ότι αυτό το φαρμακευτικό προϊόν είναι «ελεύθερο νατρίου».</w:t>
      </w:r>
    </w:p>
    <w:p w14:paraId="11C2ED56" w14:textId="77777777" w:rsidR="0068188F" w:rsidRPr="009B3E18" w:rsidRDefault="0068188F" w:rsidP="00FC28E9">
      <w:pPr>
        <w:widowControl/>
        <w:rPr>
          <w:b/>
          <w:color w:val="000000"/>
          <w:lang w:val="el-GR"/>
        </w:rPr>
      </w:pPr>
    </w:p>
    <w:p w14:paraId="7E17C6DE" w14:textId="77777777" w:rsidR="005B454A" w:rsidRPr="009B3E18" w:rsidRDefault="005B454A" w:rsidP="007951E5">
      <w:pPr>
        <w:keepNext/>
        <w:keepLines/>
        <w:widowControl/>
        <w:rPr>
          <w:b/>
          <w:color w:val="000000"/>
          <w:lang w:val="el-GR"/>
        </w:rPr>
      </w:pPr>
      <w:r w:rsidRPr="009B3E18">
        <w:rPr>
          <w:b/>
          <w:color w:val="000000"/>
          <w:lang w:val="el-GR"/>
        </w:rPr>
        <w:t>4.5</w:t>
      </w:r>
      <w:r w:rsidRPr="009B3E18">
        <w:rPr>
          <w:b/>
          <w:color w:val="000000"/>
          <w:lang w:val="el-GR"/>
        </w:rPr>
        <w:tab/>
        <w:t>Αλληλεπιδράσεις με άλλα φαρμακευτικά προϊόντα και άλλες μορφές αλληλεπίδρασης</w:t>
      </w:r>
    </w:p>
    <w:p w14:paraId="71352F8D" w14:textId="77777777" w:rsidR="005B454A" w:rsidRPr="009B3E18" w:rsidRDefault="005B454A" w:rsidP="007951E5">
      <w:pPr>
        <w:keepNext/>
        <w:keepLines/>
        <w:widowControl/>
        <w:rPr>
          <w:color w:val="000000"/>
          <w:lang w:val="el-GR"/>
        </w:rPr>
      </w:pPr>
    </w:p>
    <w:p w14:paraId="206E2CA2" w14:textId="77777777" w:rsidR="005B454A" w:rsidRPr="009B3E18" w:rsidRDefault="00771291" w:rsidP="007951E5">
      <w:pPr>
        <w:keepNext/>
        <w:keepLines/>
        <w:widowControl/>
        <w:rPr>
          <w:color w:val="000000"/>
          <w:lang w:val="el-GR"/>
        </w:rPr>
      </w:pPr>
      <w:r w:rsidRPr="009B3E18">
        <w:rPr>
          <w:color w:val="000000"/>
          <w:lang w:val="el-GR"/>
        </w:rPr>
        <w:t>Η πρεγκαμπαλίνη</w:t>
      </w:r>
      <w:r w:rsidR="005B454A" w:rsidRPr="009B3E18">
        <w:rPr>
          <w:color w:val="000000"/>
          <w:lang w:val="el-GR"/>
        </w:rPr>
        <w:t>, δεν είναι πιθανό να προκαλέσει ή να υποστεί φαρμακοκινητικές αλληλεπιδράσεις, καθώς απεκκρίνεται κυρίως αμετάβλητ</w:t>
      </w:r>
      <w:r w:rsidR="00FD06D4" w:rsidRPr="009B3E18">
        <w:rPr>
          <w:color w:val="000000"/>
          <w:lang w:val="el-GR"/>
        </w:rPr>
        <w:t>η</w:t>
      </w:r>
      <w:r w:rsidR="005B454A" w:rsidRPr="009B3E18">
        <w:rPr>
          <w:color w:val="000000"/>
          <w:lang w:val="el-GR"/>
        </w:rPr>
        <w:t xml:space="preserve"> στα ούρα, υφίσταται ασήμαντο μεταβολισμό στον άνθρωπο (&lt; </w:t>
      </w:r>
      <w:r w:rsidR="006D6E20" w:rsidRPr="009B3E18">
        <w:rPr>
          <w:snapToGrid w:val="0"/>
          <w:color w:val="000000"/>
          <w:lang w:val="el-GR"/>
        </w:rPr>
        <w:t> </w:t>
      </w:r>
      <w:r w:rsidR="005B454A" w:rsidRPr="009B3E18">
        <w:rPr>
          <w:color w:val="000000"/>
          <w:lang w:val="el-GR"/>
        </w:rPr>
        <w:t xml:space="preserve">2% της δόσης ανακτήθηκε στα ούρα ως μεταβολίτες), δεν αναστέλλει το μεταβολισμό των φαρμάκων </w:t>
      </w:r>
      <w:r w:rsidR="005B454A" w:rsidRPr="009B3E18">
        <w:rPr>
          <w:i/>
          <w:color w:val="000000"/>
          <w:lang w:val="el-GR"/>
        </w:rPr>
        <w:t>in vitro</w:t>
      </w:r>
      <w:r w:rsidR="005B454A" w:rsidRPr="009B3E18">
        <w:rPr>
          <w:iCs/>
          <w:color w:val="000000"/>
          <w:lang w:val="el-GR"/>
        </w:rPr>
        <w:t xml:space="preserve"> </w:t>
      </w:r>
      <w:r w:rsidR="005B454A" w:rsidRPr="009B3E18">
        <w:rPr>
          <w:color w:val="000000"/>
          <w:lang w:val="el-GR"/>
        </w:rPr>
        <w:t>και δεν συνδέεται με τις πρωτεΐνες του πλάσματος.</w:t>
      </w:r>
    </w:p>
    <w:p w14:paraId="3DB318CB" w14:textId="77777777" w:rsidR="005B454A" w:rsidRPr="009B3E18" w:rsidRDefault="005B454A" w:rsidP="00FC28E9">
      <w:pPr>
        <w:widowControl/>
        <w:rPr>
          <w:color w:val="000000"/>
          <w:lang w:val="el-GR"/>
        </w:rPr>
      </w:pPr>
    </w:p>
    <w:p w14:paraId="1ACB0AB3" w14:textId="77777777" w:rsidR="005B5200" w:rsidRPr="009B3E18" w:rsidRDefault="005B5200" w:rsidP="00FC28E9">
      <w:pPr>
        <w:widowControl/>
        <w:rPr>
          <w:i/>
          <w:color w:val="000000"/>
          <w:lang w:val="el-GR"/>
        </w:rPr>
      </w:pPr>
      <w:r w:rsidRPr="009B3E18">
        <w:rPr>
          <w:i/>
          <w:color w:val="000000"/>
          <w:u w:val="single"/>
          <w:lang w:val="el-GR"/>
        </w:rPr>
        <w:t xml:space="preserve">In vivo </w:t>
      </w:r>
      <w:r w:rsidRPr="009B3E18">
        <w:rPr>
          <w:color w:val="000000"/>
          <w:u w:val="single"/>
          <w:lang w:val="el-GR"/>
        </w:rPr>
        <w:t>μελέτες και φαρμακοκινητική ανάλυση σε δείγμα πληθυσμού</w:t>
      </w:r>
      <w:r w:rsidRPr="009B3E18">
        <w:rPr>
          <w:i/>
          <w:color w:val="000000"/>
          <w:lang w:val="el-GR"/>
        </w:rPr>
        <w:t xml:space="preserve"> </w:t>
      </w:r>
    </w:p>
    <w:p w14:paraId="7A663E87" w14:textId="77777777" w:rsidR="005B454A" w:rsidRPr="009B3E18" w:rsidRDefault="005B454A" w:rsidP="00FC28E9">
      <w:pPr>
        <w:widowControl/>
        <w:rPr>
          <w:color w:val="000000"/>
          <w:lang w:val="el-GR"/>
        </w:rPr>
      </w:pPr>
      <w:r w:rsidRPr="009B3E18">
        <w:rPr>
          <w:color w:val="000000"/>
          <w:lang w:val="el-GR"/>
        </w:rPr>
        <w:t xml:space="preserve">Κατά συνέπεια, σε μελέτες </w:t>
      </w:r>
      <w:r w:rsidRPr="009B3E18">
        <w:rPr>
          <w:i/>
          <w:color w:val="000000"/>
          <w:lang w:val="el-GR"/>
        </w:rPr>
        <w:t>in vivo</w:t>
      </w:r>
      <w:r w:rsidRPr="009B3E18">
        <w:rPr>
          <w:color w:val="000000"/>
          <w:lang w:val="el-GR"/>
        </w:rPr>
        <w:t>, δεν παρατηρήθηκ</w:t>
      </w:r>
      <w:r w:rsidR="009436A9" w:rsidRPr="009B3E18">
        <w:rPr>
          <w:color w:val="000000"/>
          <w:lang w:val="el-GR"/>
        </w:rPr>
        <w:t>αν</w:t>
      </w:r>
      <w:r w:rsidRPr="009B3E18">
        <w:rPr>
          <w:color w:val="000000"/>
          <w:lang w:val="el-GR"/>
        </w:rPr>
        <w:t xml:space="preserve"> κλινικά αξιοσημείωτ</w:t>
      </w:r>
      <w:r w:rsidR="009436A9" w:rsidRPr="009B3E18">
        <w:rPr>
          <w:color w:val="000000"/>
          <w:lang w:val="el-GR"/>
        </w:rPr>
        <w:t>ες</w:t>
      </w:r>
      <w:r w:rsidRPr="009B3E18">
        <w:rPr>
          <w:color w:val="000000"/>
          <w:lang w:val="el-GR"/>
        </w:rPr>
        <w:t xml:space="preserve"> φαρμακοκινητικ</w:t>
      </w:r>
      <w:r w:rsidR="009436A9" w:rsidRPr="009B3E18">
        <w:rPr>
          <w:color w:val="000000"/>
          <w:lang w:val="el-GR"/>
        </w:rPr>
        <w:t>ές</w:t>
      </w:r>
      <w:r w:rsidRPr="009B3E18">
        <w:rPr>
          <w:color w:val="000000"/>
          <w:lang w:val="el-GR"/>
        </w:rPr>
        <w:t xml:space="preserve"> αλληλεπ</w:t>
      </w:r>
      <w:r w:rsidR="009436A9" w:rsidRPr="009B3E18">
        <w:rPr>
          <w:color w:val="000000"/>
          <w:lang w:val="el-GR"/>
        </w:rPr>
        <w:t>ι</w:t>
      </w:r>
      <w:r w:rsidRPr="009B3E18">
        <w:rPr>
          <w:color w:val="000000"/>
          <w:lang w:val="el-GR"/>
        </w:rPr>
        <w:t>δρ</w:t>
      </w:r>
      <w:r w:rsidR="009436A9" w:rsidRPr="009B3E18">
        <w:rPr>
          <w:color w:val="000000"/>
          <w:lang w:val="el-GR"/>
        </w:rPr>
        <w:t>ά</w:t>
      </w:r>
      <w:r w:rsidRPr="009B3E18">
        <w:rPr>
          <w:color w:val="000000"/>
          <w:lang w:val="el-GR"/>
        </w:rPr>
        <w:t>σ</w:t>
      </w:r>
      <w:r w:rsidR="009436A9" w:rsidRPr="009B3E18">
        <w:rPr>
          <w:color w:val="000000"/>
          <w:lang w:val="el-GR"/>
        </w:rPr>
        <w:t>εις</w:t>
      </w:r>
      <w:r w:rsidRPr="009B3E18">
        <w:rPr>
          <w:color w:val="000000"/>
          <w:lang w:val="el-GR"/>
        </w:rPr>
        <w:t xml:space="preserve"> μεταξύ </w:t>
      </w:r>
      <w:r w:rsidR="00771291" w:rsidRPr="009B3E18">
        <w:rPr>
          <w:color w:val="000000"/>
          <w:lang w:val="el-GR"/>
        </w:rPr>
        <w:t xml:space="preserve">της πρεγκαμπαλίνης </w:t>
      </w:r>
      <w:r w:rsidRPr="009B3E18">
        <w:rPr>
          <w:color w:val="000000"/>
          <w:lang w:val="el-GR"/>
        </w:rPr>
        <w:t>και της φαινυτοΐνης, της καρβαμαζεπίνης, του βαλπροϊκού οξέος, της λαμοτριγίνης, της γκαμπαπεντίνης, της λοραζεπάμης, της οξυκωδόνης ή της αιθανόλης.</w:t>
      </w:r>
      <w:r w:rsidR="009436A9" w:rsidRPr="009B3E18">
        <w:rPr>
          <w:color w:val="000000"/>
          <w:lang w:val="el-GR"/>
        </w:rPr>
        <w:t xml:space="preserve"> </w:t>
      </w:r>
      <w:r w:rsidRPr="009B3E18">
        <w:rPr>
          <w:color w:val="000000"/>
          <w:lang w:val="el-GR"/>
        </w:rPr>
        <w:t xml:space="preserve">Φαρμακοκινητική ανάλυση σε δείγμα πληθυσμού έδειξε ότι τα από του στόματος αντιδιαβητικά, τα διουρητικά, η ινσουλίνη, η φαινοβαρβιτάλη, η τιαγκαμπίνη και η τοπιραμάτη δεν είχαν κλινικά σημαντική δράση στην κάθαρση </w:t>
      </w:r>
      <w:r w:rsidR="00771291" w:rsidRPr="009B3E18">
        <w:rPr>
          <w:color w:val="000000"/>
          <w:lang w:val="el-GR"/>
        </w:rPr>
        <w:t>της πρεγκαμπαλίνης</w:t>
      </w:r>
      <w:r w:rsidRPr="009B3E18">
        <w:rPr>
          <w:color w:val="000000"/>
          <w:lang w:val="el-GR"/>
        </w:rPr>
        <w:t>.</w:t>
      </w:r>
    </w:p>
    <w:p w14:paraId="3F79C884" w14:textId="77777777" w:rsidR="005B454A" w:rsidRPr="009B3E18" w:rsidRDefault="005B454A" w:rsidP="00FC28E9">
      <w:pPr>
        <w:widowControl/>
        <w:rPr>
          <w:color w:val="000000"/>
          <w:lang w:val="el-GR"/>
        </w:rPr>
      </w:pPr>
    </w:p>
    <w:p w14:paraId="3E0E3304" w14:textId="77777777" w:rsidR="005B5200" w:rsidRPr="009B3E18" w:rsidRDefault="005B5200" w:rsidP="005B5200">
      <w:pPr>
        <w:widowControl/>
        <w:rPr>
          <w:color w:val="000000"/>
          <w:u w:val="single"/>
          <w:lang w:val="el-GR"/>
        </w:rPr>
      </w:pPr>
      <w:r w:rsidRPr="009B3E18">
        <w:rPr>
          <w:color w:val="000000"/>
          <w:u w:val="single"/>
          <w:lang w:val="el-GR"/>
        </w:rPr>
        <w:lastRenderedPageBreak/>
        <w:t xml:space="preserve">Από του στόματος αντισυλληπτικά, νοραιθιστερόνη και/ή αιθυνυλοιστραδιόλη </w:t>
      </w:r>
    </w:p>
    <w:p w14:paraId="41C7E9BC" w14:textId="77777777" w:rsidR="005B454A" w:rsidRPr="009B3E18" w:rsidRDefault="005B454A" w:rsidP="00FC28E9">
      <w:pPr>
        <w:widowControl/>
        <w:rPr>
          <w:color w:val="000000"/>
          <w:lang w:val="el-GR"/>
        </w:rPr>
      </w:pPr>
      <w:r w:rsidRPr="009B3E18">
        <w:rPr>
          <w:color w:val="000000"/>
          <w:lang w:val="el-GR"/>
        </w:rPr>
        <w:t xml:space="preserve">Η συγχορήγηση </w:t>
      </w:r>
      <w:r w:rsidR="00FC7106" w:rsidRPr="009B3E18">
        <w:rPr>
          <w:color w:val="000000"/>
          <w:lang w:val="el-GR"/>
        </w:rPr>
        <w:t xml:space="preserve">της </w:t>
      </w:r>
      <w:r w:rsidR="00771291" w:rsidRPr="009B3E18">
        <w:rPr>
          <w:color w:val="000000"/>
          <w:lang w:val="el-GR"/>
        </w:rPr>
        <w:t>πρεγκαμπαλίνη</w:t>
      </w:r>
      <w:r w:rsidR="00C722E5" w:rsidRPr="009B3E18">
        <w:rPr>
          <w:color w:val="000000"/>
          <w:lang w:val="el-GR"/>
        </w:rPr>
        <w:t>ς</w:t>
      </w:r>
      <w:r w:rsidR="009E5684" w:rsidRPr="009B3E18">
        <w:rPr>
          <w:color w:val="000000"/>
          <w:lang w:val="el-GR"/>
        </w:rPr>
        <w:t xml:space="preserve"> </w:t>
      </w:r>
      <w:r w:rsidRPr="009B3E18">
        <w:rPr>
          <w:color w:val="000000"/>
          <w:lang w:val="el-GR"/>
        </w:rPr>
        <w:t xml:space="preserve">με τα από του στόματος αντισυλληπτικά νοραιθιστερόνη και/ή αιθυνυλοιστραδιόλη δεν επηρεάζει τη φαρμακοκινητική σε σταθεροποιημένη κατάσταση, καμιάς από τις δύο ουσίες. </w:t>
      </w:r>
    </w:p>
    <w:p w14:paraId="2D5E9D80" w14:textId="77777777" w:rsidR="005B454A" w:rsidRPr="009B3E18" w:rsidRDefault="005B454A" w:rsidP="00FC28E9">
      <w:pPr>
        <w:widowControl/>
        <w:rPr>
          <w:color w:val="000000"/>
          <w:lang w:val="el-GR"/>
        </w:rPr>
      </w:pPr>
    </w:p>
    <w:p w14:paraId="21CD06ED" w14:textId="77777777" w:rsidR="005B5200" w:rsidRPr="009B3E18" w:rsidRDefault="00193213" w:rsidP="00FC28E9">
      <w:pPr>
        <w:widowControl/>
        <w:rPr>
          <w:color w:val="000000"/>
          <w:lang w:val="el-GR"/>
        </w:rPr>
      </w:pPr>
      <w:r w:rsidRPr="009B3E18">
        <w:rPr>
          <w:color w:val="000000"/>
          <w:u w:val="single"/>
          <w:lang w:val="el-GR"/>
        </w:rPr>
        <w:t xml:space="preserve">Φαρμακευτικά προϊόντα που επηρεάζουν το </w:t>
      </w:r>
      <w:r w:rsidR="004F453C" w:rsidRPr="009B3E18">
        <w:rPr>
          <w:color w:val="000000"/>
          <w:u w:val="single"/>
          <w:lang w:val="el-GR"/>
        </w:rPr>
        <w:t>κ</w:t>
      </w:r>
      <w:r w:rsidR="0085074D" w:rsidRPr="009B3E18">
        <w:rPr>
          <w:color w:val="000000"/>
          <w:u w:val="single"/>
          <w:lang w:val="el-GR"/>
        </w:rPr>
        <w:t>εντρικό νευρικό σύστημα</w:t>
      </w:r>
    </w:p>
    <w:p w14:paraId="518F7A41" w14:textId="77777777" w:rsidR="00DE6FED" w:rsidRPr="009B3E18" w:rsidRDefault="00771291" w:rsidP="00FC28E9">
      <w:pPr>
        <w:widowControl/>
        <w:rPr>
          <w:color w:val="000000"/>
          <w:lang w:val="el-GR"/>
        </w:rPr>
      </w:pPr>
      <w:r w:rsidRPr="009B3E18">
        <w:rPr>
          <w:color w:val="000000"/>
          <w:lang w:val="el-GR"/>
        </w:rPr>
        <w:t xml:space="preserve">Η πρεγκαμπαλίνη </w:t>
      </w:r>
      <w:r w:rsidR="005B454A" w:rsidRPr="009B3E18">
        <w:rPr>
          <w:color w:val="000000"/>
          <w:lang w:val="el-GR"/>
        </w:rPr>
        <w:t xml:space="preserve">πιθανόν να ενισχύσει τη δράση της αιθανόλης και της λοραζεπάμης. </w:t>
      </w:r>
    </w:p>
    <w:p w14:paraId="0851E662" w14:textId="77777777" w:rsidR="00DE6FED" w:rsidRPr="009B3E18" w:rsidRDefault="00DE6FED" w:rsidP="00FC28E9">
      <w:pPr>
        <w:widowControl/>
        <w:rPr>
          <w:color w:val="000000"/>
          <w:lang w:val="el-GR"/>
        </w:rPr>
      </w:pPr>
    </w:p>
    <w:p w14:paraId="48FFFE1D" w14:textId="77777777" w:rsidR="005B454A" w:rsidRPr="009B3E18" w:rsidRDefault="005B454A" w:rsidP="00FC28E9">
      <w:pPr>
        <w:widowControl/>
        <w:rPr>
          <w:color w:val="000000"/>
          <w:lang w:val="el-GR"/>
        </w:rPr>
      </w:pPr>
      <w:r w:rsidRPr="009B3E18">
        <w:rPr>
          <w:color w:val="000000"/>
          <w:lang w:val="el-GR"/>
        </w:rPr>
        <w:t>Στην αποκτηθείσα εμπειρία μετά την κυκλοφορία του φαρμάκου στην αγορά, υπάρχουν αναφορές αναπνευστικής ανεπάρκειας</w:t>
      </w:r>
      <w:r w:rsidR="00836D1D" w:rsidRPr="009B3E18">
        <w:rPr>
          <w:color w:val="000000"/>
          <w:lang w:val="el-GR"/>
        </w:rPr>
        <w:t>,</w:t>
      </w:r>
      <w:r w:rsidRPr="009B3E18">
        <w:rPr>
          <w:color w:val="000000"/>
          <w:lang w:val="el-GR"/>
        </w:rPr>
        <w:t xml:space="preserve"> κώματος </w:t>
      </w:r>
      <w:r w:rsidR="00836D1D" w:rsidRPr="009B3E18">
        <w:rPr>
          <w:color w:val="000000"/>
          <w:lang w:val="el-GR"/>
        </w:rPr>
        <w:t xml:space="preserve">και θανάτων </w:t>
      </w:r>
      <w:r w:rsidRPr="009B3E18">
        <w:rPr>
          <w:color w:val="000000"/>
          <w:lang w:val="el-GR"/>
        </w:rPr>
        <w:t xml:space="preserve">σε ασθενείς οι οποίοι λαμβάνουν </w:t>
      </w:r>
      <w:r w:rsidR="00771291" w:rsidRPr="009B3E18">
        <w:rPr>
          <w:color w:val="000000"/>
          <w:lang w:val="el-GR"/>
        </w:rPr>
        <w:t xml:space="preserve">πρεγκαμπαλίνη </w:t>
      </w:r>
      <w:r w:rsidRPr="009B3E18">
        <w:rPr>
          <w:color w:val="000000"/>
          <w:lang w:val="el-GR"/>
        </w:rPr>
        <w:t xml:space="preserve">και </w:t>
      </w:r>
      <w:r w:rsidR="00836D1D" w:rsidRPr="009B3E18">
        <w:rPr>
          <w:color w:val="000000"/>
          <w:lang w:val="el-GR"/>
        </w:rPr>
        <w:t xml:space="preserve">οπιοειδή και/ή </w:t>
      </w:r>
      <w:r w:rsidRPr="009B3E18">
        <w:rPr>
          <w:color w:val="000000"/>
          <w:lang w:val="el-GR"/>
        </w:rPr>
        <w:t xml:space="preserve">άλλα </w:t>
      </w:r>
      <w:r w:rsidR="00140C96" w:rsidRPr="009B3E18">
        <w:rPr>
          <w:color w:val="000000"/>
          <w:lang w:val="el-GR"/>
        </w:rPr>
        <w:t xml:space="preserve">φαρμακευτικά προϊόντα </w:t>
      </w:r>
      <w:r w:rsidRPr="009B3E18">
        <w:rPr>
          <w:color w:val="000000"/>
          <w:lang w:val="el-GR"/>
        </w:rPr>
        <w:t xml:space="preserve">καταστολής του </w:t>
      </w:r>
      <w:r w:rsidR="0085074D" w:rsidRPr="009B3E18">
        <w:rPr>
          <w:color w:val="000000"/>
          <w:lang w:val="el-GR"/>
        </w:rPr>
        <w:t>κεντρικού νευρικού συστήματος (</w:t>
      </w:r>
      <w:r w:rsidRPr="009B3E18">
        <w:rPr>
          <w:color w:val="000000"/>
          <w:lang w:val="el-GR"/>
        </w:rPr>
        <w:t>ΚΝΣ</w:t>
      </w:r>
      <w:r w:rsidR="0085074D" w:rsidRPr="009B3E18">
        <w:rPr>
          <w:color w:val="000000"/>
          <w:lang w:val="el-GR"/>
        </w:rPr>
        <w:t>)</w:t>
      </w:r>
      <w:r w:rsidRPr="009B3E18">
        <w:rPr>
          <w:color w:val="000000"/>
          <w:lang w:val="el-GR"/>
        </w:rPr>
        <w:t xml:space="preserve">. </w:t>
      </w:r>
      <w:r w:rsidR="00771291" w:rsidRPr="009B3E18">
        <w:rPr>
          <w:color w:val="000000"/>
          <w:lang w:val="el-GR"/>
        </w:rPr>
        <w:t>Η</w:t>
      </w:r>
      <w:r w:rsidRPr="009B3E18">
        <w:rPr>
          <w:color w:val="000000"/>
          <w:lang w:val="el-GR"/>
        </w:rPr>
        <w:t xml:space="preserve"> </w:t>
      </w:r>
      <w:r w:rsidR="00771291" w:rsidRPr="009B3E18">
        <w:rPr>
          <w:color w:val="000000"/>
          <w:lang w:val="el-GR"/>
        </w:rPr>
        <w:t xml:space="preserve">πρεγκαμπαλίνη </w:t>
      </w:r>
      <w:r w:rsidRPr="009B3E18">
        <w:rPr>
          <w:color w:val="000000"/>
          <w:lang w:val="el-GR"/>
        </w:rPr>
        <w:t xml:space="preserve">φαίνεται ότι δρα αθροιστικά επί της δράσης της οξυκωδόνης στην έκπτωση της νοητικής και της συνολικής κινητικής λειτουργίας. </w:t>
      </w:r>
    </w:p>
    <w:p w14:paraId="1FC48770" w14:textId="77777777" w:rsidR="00140C96" w:rsidRPr="009B3E18" w:rsidRDefault="00140C96" w:rsidP="00FC28E9">
      <w:pPr>
        <w:widowControl/>
        <w:rPr>
          <w:color w:val="000000"/>
          <w:lang w:val="el-GR"/>
        </w:rPr>
      </w:pPr>
    </w:p>
    <w:p w14:paraId="518C928D" w14:textId="77777777" w:rsidR="005B5200" w:rsidRPr="009B3E18" w:rsidRDefault="005B5200" w:rsidP="00031978">
      <w:pPr>
        <w:keepNext/>
        <w:widowControl/>
        <w:rPr>
          <w:color w:val="000000"/>
          <w:u w:val="single"/>
          <w:lang w:val="el-GR"/>
        </w:rPr>
      </w:pPr>
      <w:r w:rsidRPr="009B3E18">
        <w:rPr>
          <w:color w:val="000000"/>
          <w:u w:val="single"/>
          <w:lang w:val="el-GR"/>
        </w:rPr>
        <w:t>Αλληλεπιδράσεις και ηλικιωμένοι</w:t>
      </w:r>
    </w:p>
    <w:p w14:paraId="18DF1446" w14:textId="77777777" w:rsidR="005B454A" w:rsidRPr="009B3E18" w:rsidRDefault="005B454A" w:rsidP="00031978">
      <w:pPr>
        <w:keepNext/>
        <w:widowControl/>
        <w:rPr>
          <w:color w:val="000000"/>
          <w:lang w:val="el-GR"/>
        </w:rPr>
      </w:pPr>
      <w:r w:rsidRPr="009B3E18">
        <w:rPr>
          <w:color w:val="000000"/>
          <w:lang w:val="el-GR"/>
        </w:rPr>
        <w:t>Δεν έχουν διεξαχθεί ειδικές μελέτες φαρμακοδυναμικής αλληλεπίδρασης σε ηλικιωμένους εθελοντές. Μελέτες αλληλεπίδρασης έχουν διεξαχθεί μόνο σε ενήλικες,</w:t>
      </w:r>
    </w:p>
    <w:p w14:paraId="41198E3B" w14:textId="77777777" w:rsidR="005B454A" w:rsidRPr="009B3E18" w:rsidRDefault="005B454A" w:rsidP="00FC28E9">
      <w:pPr>
        <w:widowControl/>
        <w:rPr>
          <w:color w:val="000000"/>
          <w:lang w:val="el-GR"/>
        </w:rPr>
      </w:pPr>
    </w:p>
    <w:p w14:paraId="0C724E3F" w14:textId="77777777" w:rsidR="005B454A" w:rsidRPr="009B3E18" w:rsidRDefault="005B454A" w:rsidP="00467081">
      <w:pPr>
        <w:keepNext/>
        <w:widowControl/>
        <w:rPr>
          <w:b/>
          <w:color w:val="000000"/>
          <w:lang w:val="el-GR"/>
        </w:rPr>
      </w:pPr>
      <w:r w:rsidRPr="009B3E18">
        <w:rPr>
          <w:b/>
          <w:color w:val="000000"/>
          <w:lang w:val="el-GR"/>
        </w:rPr>
        <w:t>4.6</w:t>
      </w:r>
      <w:r w:rsidRPr="009B3E18">
        <w:rPr>
          <w:b/>
          <w:color w:val="000000"/>
          <w:lang w:val="el-GR"/>
        </w:rPr>
        <w:tab/>
      </w:r>
      <w:r w:rsidR="004333FA" w:rsidRPr="009B3E18">
        <w:rPr>
          <w:b/>
          <w:color w:val="000000"/>
          <w:lang w:val="el-GR"/>
        </w:rPr>
        <w:t>Γονιμότητα, κ</w:t>
      </w:r>
      <w:r w:rsidRPr="009B3E18">
        <w:rPr>
          <w:b/>
          <w:color w:val="000000"/>
          <w:lang w:val="el-GR"/>
        </w:rPr>
        <w:t>ύηση και γαλουχία</w:t>
      </w:r>
    </w:p>
    <w:p w14:paraId="18306E14" w14:textId="77777777" w:rsidR="005B454A" w:rsidRPr="009B3E18" w:rsidRDefault="005B454A" w:rsidP="00467081">
      <w:pPr>
        <w:keepNext/>
        <w:widowControl/>
        <w:rPr>
          <w:color w:val="000000"/>
          <w:lang w:val="el-GR"/>
        </w:rPr>
      </w:pPr>
    </w:p>
    <w:p w14:paraId="14FBA8AB" w14:textId="77777777" w:rsidR="004333FA" w:rsidRPr="009B3E18" w:rsidRDefault="004333FA" w:rsidP="00467081">
      <w:pPr>
        <w:keepNext/>
        <w:widowControl/>
        <w:rPr>
          <w:bCs/>
          <w:iCs/>
          <w:color w:val="000000"/>
          <w:u w:val="single"/>
          <w:lang w:val="el-GR"/>
        </w:rPr>
      </w:pPr>
      <w:r w:rsidRPr="009B3E18">
        <w:rPr>
          <w:color w:val="000000"/>
          <w:u w:val="single"/>
          <w:lang w:val="el-GR"/>
        </w:rPr>
        <w:t>Γυναίκες σε αναπαραγωγική ηλικία/Αντισύλληψη</w:t>
      </w:r>
    </w:p>
    <w:p w14:paraId="158272D4" w14:textId="77777777" w:rsidR="004805CE" w:rsidRPr="009B3E18" w:rsidRDefault="004805CE" w:rsidP="004805CE">
      <w:pPr>
        <w:keepNext/>
        <w:widowControl/>
        <w:rPr>
          <w:color w:val="000000"/>
          <w:lang w:val="el-GR"/>
        </w:rPr>
      </w:pPr>
      <w:r w:rsidRPr="009B3E18">
        <w:rPr>
          <w:iCs/>
          <w:color w:val="000000"/>
          <w:szCs w:val="22"/>
          <w:lang w:val="el-GR"/>
        </w:rPr>
        <w:t>Οι γυναίκες σε αναπαραγωγική ηλικία πρέπει να χρησιμοποιούν αποτελεσματική αντισύλληψη κατά τη διάρκεια της θεραπείας (βλ. παράγραφο 4.4).</w:t>
      </w:r>
    </w:p>
    <w:p w14:paraId="487BE62A" w14:textId="77777777" w:rsidR="005B5200" w:rsidRPr="009B3E18" w:rsidRDefault="005B5200" w:rsidP="005B5200">
      <w:pPr>
        <w:widowControl/>
        <w:rPr>
          <w:color w:val="000000"/>
          <w:u w:val="single"/>
          <w:lang w:val="el-GR"/>
        </w:rPr>
      </w:pPr>
    </w:p>
    <w:p w14:paraId="5439A71B" w14:textId="77777777" w:rsidR="00CC5BDB" w:rsidRPr="009B3E18" w:rsidRDefault="0068188F" w:rsidP="00CC5BDB">
      <w:pPr>
        <w:widowControl/>
        <w:rPr>
          <w:color w:val="000000"/>
          <w:u w:val="single"/>
          <w:lang w:val="el-GR"/>
        </w:rPr>
      </w:pPr>
      <w:r w:rsidRPr="009B3E18">
        <w:rPr>
          <w:color w:val="000000"/>
          <w:u w:val="single"/>
          <w:lang w:val="el-GR"/>
        </w:rPr>
        <w:t>Κύηση</w:t>
      </w:r>
    </w:p>
    <w:p w14:paraId="42CCAC72" w14:textId="77777777" w:rsidR="005B454A" w:rsidRPr="009B3E18" w:rsidRDefault="005B454A" w:rsidP="00FC28E9">
      <w:pPr>
        <w:widowControl/>
        <w:rPr>
          <w:color w:val="000000"/>
          <w:lang w:val="el-GR"/>
        </w:rPr>
      </w:pPr>
      <w:r w:rsidRPr="009B3E18">
        <w:rPr>
          <w:color w:val="000000"/>
          <w:lang w:val="el-GR"/>
        </w:rPr>
        <w:t>Μελέτες σε πειραματόζωα έδειξαν τοξικότητα στην αναπαραγωγική ικανότητα (βλ</w:t>
      </w:r>
      <w:r w:rsidR="00551D79" w:rsidRPr="009B3E18">
        <w:rPr>
          <w:color w:val="000000"/>
          <w:lang w:val="el-GR"/>
        </w:rPr>
        <w:t>.</w:t>
      </w:r>
      <w:r w:rsidRPr="009B3E18">
        <w:rPr>
          <w:color w:val="000000"/>
          <w:lang w:val="el-GR"/>
        </w:rPr>
        <w:t xml:space="preserve"> παράγραφο 5.3). </w:t>
      </w:r>
    </w:p>
    <w:p w14:paraId="410071FF" w14:textId="77777777" w:rsidR="005B5200" w:rsidRPr="009B3E18" w:rsidRDefault="005B5200" w:rsidP="00FC28E9">
      <w:pPr>
        <w:widowControl/>
        <w:rPr>
          <w:color w:val="000000"/>
          <w:lang w:val="el-GR"/>
        </w:rPr>
      </w:pPr>
    </w:p>
    <w:p w14:paraId="492222A5" w14:textId="77777777" w:rsidR="004805CE" w:rsidRPr="009B3E18" w:rsidRDefault="004805CE" w:rsidP="004805CE">
      <w:pPr>
        <w:rPr>
          <w:color w:val="000000"/>
          <w:lang w:val="el-GR"/>
        </w:rPr>
      </w:pPr>
      <w:r w:rsidRPr="009B3E18">
        <w:rPr>
          <w:color w:val="000000"/>
          <w:lang w:val="el-GR"/>
        </w:rPr>
        <w:t>Έχει καταδειχθεί ότι η πρεγκαμπαλίνη διαπερνά τον πλακούντα στους αρουραίους (βλ. παράγραφο 5.2). Η πρεγκαμπαλίνη ενδέχεται να διαπερνά τον πλακούντα του ανθρώπου.</w:t>
      </w:r>
    </w:p>
    <w:p w14:paraId="3D97FA12" w14:textId="77777777" w:rsidR="004805CE" w:rsidRPr="009B3E18" w:rsidRDefault="004805CE" w:rsidP="004805CE">
      <w:pPr>
        <w:rPr>
          <w:color w:val="000000"/>
          <w:lang w:val="el-GR"/>
        </w:rPr>
      </w:pPr>
    </w:p>
    <w:p w14:paraId="0A614E1F" w14:textId="77777777" w:rsidR="004805CE" w:rsidRPr="009B3E18" w:rsidRDefault="004805CE" w:rsidP="004805CE">
      <w:pPr>
        <w:rPr>
          <w:color w:val="000000"/>
          <w:u w:val="single"/>
          <w:lang w:val="el-GR"/>
        </w:rPr>
      </w:pPr>
      <w:r w:rsidRPr="009B3E18">
        <w:rPr>
          <w:color w:val="000000"/>
          <w:u w:val="single"/>
          <w:lang w:val="el-GR"/>
        </w:rPr>
        <w:t>Μείζονες συγγενείς δυσμορφίες</w:t>
      </w:r>
    </w:p>
    <w:p w14:paraId="51FEBCF9" w14:textId="77777777" w:rsidR="004805CE" w:rsidRPr="009B3E18" w:rsidRDefault="004805CE" w:rsidP="004805CE">
      <w:pPr>
        <w:rPr>
          <w:color w:val="000000"/>
          <w:lang w:val="el-GR"/>
        </w:rPr>
      </w:pPr>
      <w:r w:rsidRPr="009B3E18">
        <w:rPr>
          <w:color w:val="000000"/>
          <w:lang w:val="el-GR"/>
        </w:rPr>
        <w:t>Τα δεδομένα από μια σκανδιναβική μελέτη παρατήρησης σε περισσότερες από 2.700 εγκυμοσύνες που εκτέθηκαν σε πρεγκαμπαλίνη κατά το πρώτο τρίμηνο κατέδειξαν υψηλότερο επιπολασμό μειζόνων συγγενών δυσμορφιών (ΜΣΔ) μεταξύ του παιδιατρικού πληθυσμού (ζώντος ή θνησιγενούς) που εκτέθηκε στην πρεγκαμπαλίνη σε σύγκριση με τον πληθυσμό που δεν εκτέθηκε (5,9% έναντι 4,1%).</w:t>
      </w:r>
    </w:p>
    <w:p w14:paraId="34A481C3" w14:textId="77777777" w:rsidR="004805CE" w:rsidRPr="009B3E18" w:rsidRDefault="004805CE" w:rsidP="004805CE">
      <w:pPr>
        <w:rPr>
          <w:color w:val="000000"/>
          <w:lang w:val="el-GR"/>
        </w:rPr>
      </w:pPr>
    </w:p>
    <w:p w14:paraId="2612DF7F" w14:textId="6788C30C" w:rsidR="004805CE" w:rsidRPr="009B3E18" w:rsidRDefault="004805CE" w:rsidP="004805CE">
      <w:pPr>
        <w:rPr>
          <w:color w:val="000000"/>
          <w:lang w:val="el-GR"/>
        </w:rPr>
      </w:pPr>
      <w:bookmarkStart w:id="11" w:name="_Hlk86137711"/>
      <w:r w:rsidRPr="009B3E18">
        <w:rPr>
          <w:color w:val="000000"/>
          <w:lang w:val="el-GR"/>
        </w:rPr>
        <w:t>Ο κίνδυνος ΜΣΔ μεταξύ του παιδιατρικού πληθυσμού που εκτέθηκε στην πρεγκαμπαλίνη κατά το πρώτο τρίμηνο ήταν ελαφρώς υψηλότερος σε σύγκριση με τον πληθυσμό που δεν εκτέθηκε [προσαρμοσμένος λόγος επιπ</w:t>
      </w:r>
      <w:r w:rsidR="002735A7" w:rsidRPr="009B3E18">
        <w:rPr>
          <w:color w:val="000000"/>
          <w:lang w:val="el-GR"/>
        </w:rPr>
        <w:t>ο</w:t>
      </w:r>
      <w:r w:rsidRPr="009B3E18">
        <w:rPr>
          <w:color w:val="000000"/>
          <w:lang w:val="el-GR"/>
        </w:rPr>
        <w:t>λασμού και διάστημα εμπιστοσύνης 95%: 1,14 (0,96-1,35)] και σε σύγκριση με τον πληθυσμό που είχε εκτεθεί στη λαμοτριγίνη [1,29 (1,01–1,65)] ή στη ντουλοξετίνη [1,39 (1,07–1,82)].</w:t>
      </w:r>
    </w:p>
    <w:p w14:paraId="3D14D3D1" w14:textId="77777777" w:rsidR="004805CE" w:rsidRPr="009B3E18" w:rsidRDefault="004805CE" w:rsidP="004805CE">
      <w:pPr>
        <w:rPr>
          <w:color w:val="000000"/>
          <w:lang w:val="el-GR"/>
        </w:rPr>
      </w:pPr>
    </w:p>
    <w:bookmarkEnd w:id="11"/>
    <w:p w14:paraId="630EDA1B" w14:textId="77777777" w:rsidR="004805CE" w:rsidRPr="009B3E18" w:rsidRDefault="004805CE" w:rsidP="004805CE">
      <w:pPr>
        <w:widowControl/>
        <w:rPr>
          <w:color w:val="000000"/>
          <w:lang w:val="el-GR"/>
        </w:rPr>
      </w:pPr>
      <w:r w:rsidRPr="009B3E18">
        <w:rPr>
          <w:color w:val="000000"/>
          <w:lang w:val="el-GR"/>
        </w:rPr>
        <w:t>Οι αναλύσεις για συγκεκριμένες δυσμορφίες κατέδειξαν υψηλότερους κινδύνους για δυσμορφίες του νευρικού συστήματος, του οφθαλμού, στοματοπροσωπικές σχιστίες, δυσμορφίες του ουροποιητικού και δυσμορφίες των γεννητικών οργάνων, αλλά οι αριθμοί είναι μικροί και οι εκτιμήσεις είναι ανακριβείς.</w:t>
      </w:r>
    </w:p>
    <w:p w14:paraId="4BD22E33" w14:textId="77777777" w:rsidR="004805CE" w:rsidRPr="009B3E18" w:rsidRDefault="004805CE" w:rsidP="004805CE">
      <w:pPr>
        <w:widowControl/>
        <w:rPr>
          <w:color w:val="000000"/>
          <w:lang w:val="el-GR"/>
        </w:rPr>
      </w:pPr>
    </w:p>
    <w:p w14:paraId="5943460C" w14:textId="3F09746A" w:rsidR="005B454A" w:rsidRPr="009B3E18" w:rsidRDefault="005B454A" w:rsidP="00FC28E9">
      <w:pPr>
        <w:widowControl/>
        <w:rPr>
          <w:color w:val="000000"/>
          <w:u w:val="single"/>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δεν πρέπει να χρησιμοποιείται κατά τη διάρκεια της εγκυμοσύνης εκτός εάν είναι σαφώς απαραίτητο (εάν το όφελος για τη μητέρα υπερκαλύπτει σαφώς τους πιθανούς κινδύνους για το έμβρυο).</w:t>
      </w:r>
      <w:r w:rsidR="004333FA" w:rsidRPr="009B3E18" w:rsidDel="004333FA">
        <w:rPr>
          <w:color w:val="000000"/>
          <w:lang w:val="el-GR"/>
        </w:rPr>
        <w:t xml:space="preserve"> </w:t>
      </w:r>
    </w:p>
    <w:p w14:paraId="04E32D4E" w14:textId="77777777" w:rsidR="002B4B89" w:rsidRPr="009B3E18" w:rsidRDefault="002B4B89" w:rsidP="00FC28E9">
      <w:pPr>
        <w:widowControl/>
        <w:rPr>
          <w:color w:val="000000"/>
          <w:u w:val="single"/>
          <w:lang w:val="el-GR"/>
        </w:rPr>
      </w:pPr>
    </w:p>
    <w:p w14:paraId="1A4DAEE1" w14:textId="77777777" w:rsidR="005B5200" w:rsidRPr="009B3E18" w:rsidRDefault="005B5200" w:rsidP="00485F84">
      <w:pPr>
        <w:keepNext/>
        <w:widowControl/>
        <w:rPr>
          <w:color w:val="000000"/>
          <w:lang w:val="el-GR"/>
        </w:rPr>
      </w:pPr>
      <w:r w:rsidRPr="009B3E18">
        <w:rPr>
          <w:color w:val="000000"/>
          <w:u w:val="single"/>
          <w:lang w:val="el-GR"/>
        </w:rPr>
        <w:t>Θηλασμός</w:t>
      </w:r>
    </w:p>
    <w:p w14:paraId="313AA14A" w14:textId="77777777" w:rsidR="005B454A" w:rsidRPr="009B3E18" w:rsidRDefault="00FC7106" w:rsidP="00FC28E9">
      <w:pPr>
        <w:widowControl/>
        <w:rPr>
          <w:color w:val="000000"/>
          <w:lang w:val="el-GR"/>
        </w:rPr>
      </w:pPr>
      <w:r w:rsidRPr="009B3E18">
        <w:rPr>
          <w:color w:val="000000"/>
          <w:lang w:val="el-GR"/>
        </w:rPr>
        <w:t xml:space="preserve">Η πρεγκαμπαλίνη </w:t>
      </w:r>
      <w:r w:rsidR="00551D79" w:rsidRPr="009B3E18">
        <w:rPr>
          <w:color w:val="000000"/>
          <w:lang w:val="el-GR"/>
        </w:rPr>
        <w:t>απ</w:t>
      </w:r>
      <w:r w:rsidR="005B454A" w:rsidRPr="009B3E18">
        <w:rPr>
          <w:color w:val="000000"/>
          <w:lang w:val="el-GR"/>
        </w:rPr>
        <w:t>εκκρίνεται στο μητρικό γάλα</w:t>
      </w:r>
      <w:r w:rsidR="000D375F" w:rsidRPr="009B3E18">
        <w:rPr>
          <w:color w:val="000000"/>
          <w:lang w:val="el-GR"/>
        </w:rPr>
        <w:t xml:space="preserve"> (βλ. παράγραφο 5.</w:t>
      </w:r>
      <w:r w:rsidR="0068188F" w:rsidRPr="009B3E18">
        <w:rPr>
          <w:color w:val="000000"/>
          <w:lang w:val="el-GR"/>
        </w:rPr>
        <w:t>2</w:t>
      </w:r>
      <w:r w:rsidR="000D375F" w:rsidRPr="009B3E18">
        <w:rPr>
          <w:color w:val="000000"/>
          <w:lang w:val="el-GR"/>
        </w:rPr>
        <w:t xml:space="preserve">). Η επίδραση </w:t>
      </w:r>
      <w:r w:rsidRPr="009B3E18">
        <w:rPr>
          <w:color w:val="000000"/>
          <w:lang w:val="el-GR"/>
        </w:rPr>
        <w:t>της</w:t>
      </w:r>
      <w:r w:rsidR="000D375F" w:rsidRPr="009B3E18">
        <w:rPr>
          <w:color w:val="000000"/>
          <w:lang w:val="el-GR"/>
        </w:rPr>
        <w:t xml:space="preserve"> </w:t>
      </w:r>
      <w:r w:rsidRPr="009B3E18">
        <w:rPr>
          <w:color w:val="000000"/>
          <w:lang w:val="el-GR"/>
        </w:rPr>
        <w:t xml:space="preserve">πρεγκαμπαλίνης </w:t>
      </w:r>
      <w:r w:rsidR="000D375F" w:rsidRPr="009B3E18">
        <w:rPr>
          <w:color w:val="000000"/>
          <w:lang w:val="el-GR"/>
        </w:rPr>
        <w:t xml:space="preserve">στα </w:t>
      </w:r>
      <w:r w:rsidR="0011382F" w:rsidRPr="009B3E18">
        <w:rPr>
          <w:color w:val="000000"/>
          <w:lang w:val="el-GR"/>
        </w:rPr>
        <w:t>νεογνά</w:t>
      </w:r>
      <w:r w:rsidR="000D375F" w:rsidRPr="009B3E18">
        <w:rPr>
          <w:color w:val="000000"/>
          <w:lang w:val="el-GR"/>
        </w:rPr>
        <w:t xml:space="preserve">/βρέφη είναι άγνωστη. </w:t>
      </w:r>
      <w:r w:rsidR="006D6E20" w:rsidRPr="009B3E18">
        <w:rPr>
          <w:color w:val="000000"/>
          <w:lang w:val="el-GR"/>
        </w:rPr>
        <w:t xml:space="preserve">Πρέπει να αποφασιστεί </w:t>
      </w:r>
      <w:r w:rsidR="000D375F" w:rsidRPr="009B3E18">
        <w:rPr>
          <w:color w:val="000000"/>
          <w:lang w:val="el-GR"/>
        </w:rPr>
        <w:t>εάν θα διακοπεί ο θηλασμός ή θα διακοπεί</w:t>
      </w:r>
      <w:r w:rsidR="00DF4AF6" w:rsidRPr="009B3E18">
        <w:rPr>
          <w:color w:val="000000"/>
          <w:lang w:val="el-GR"/>
        </w:rPr>
        <w:t xml:space="preserve"> </w:t>
      </w:r>
      <w:r w:rsidR="000D375F" w:rsidRPr="009B3E18">
        <w:rPr>
          <w:color w:val="000000"/>
          <w:lang w:val="el-GR"/>
        </w:rPr>
        <w:t>η θεραπεία</w:t>
      </w:r>
      <w:r w:rsidR="00551D79" w:rsidRPr="009B3E18">
        <w:rPr>
          <w:color w:val="000000"/>
          <w:lang w:val="el-GR"/>
        </w:rPr>
        <w:t xml:space="preserve"> με </w:t>
      </w:r>
      <w:r w:rsidRPr="009B3E18">
        <w:rPr>
          <w:color w:val="000000"/>
          <w:lang w:val="el-GR"/>
        </w:rPr>
        <w:t>πρεγκαμπαλίνη</w:t>
      </w:r>
      <w:r w:rsidR="000D375F" w:rsidRPr="009B3E18">
        <w:rPr>
          <w:color w:val="000000"/>
          <w:lang w:val="el-GR"/>
        </w:rPr>
        <w:t>, λαμβάνοντας υπόψη το όφελος του θηλασμού για το παιδί και το όφελος της θεραπείας για τη γυναίκα.</w:t>
      </w:r>
    </w:p>
    <w:p w14:paraId="314A6C86" w14:textId="77777777" w:rsidR="002B4B89" w:rsidRPr="009B3E18" w:rsidRDefault="002B4B89" w:rsidP="005B5200">
      <w:pPr>
        <w:rPr>
          <w:color w:val="000000"/>
          <w:u w:val="single"/>
          <w:lang w:val="el-GR"/>
        </w:rPr>
      </w:pPr>
    </w:p>
    <w:p w14:paraId="0F3225F4" w14:textId="77777777" w:rsidR="005B5200" w:rsidRPr="009B3E18" w:rsidRDefault="004333FA" w:rsidP="005B5200">
      <w:pPr>
        <w:rPr>
          <w:color w:val="000000"/>
          <w:u w:val="single"/>
          <w:lang w:val="el-GR"/>
        </w:rPr>
      </w:pPr>
      <w:r w:rsidRPr="009B3E18">
        <w:rPr>
          <w:color w:val="000000"/>
          <w:u w:val="single"/>
          <w:lang w:val="el-GR"/>
        </w:rPr>
        <w:t>Γονιμότητα</w:t>
      </w:r>
    </w:p>
    <w:p w14:paraId="11E6A9E1" w14:textId="77777777" w:rsidR="005B5200" w:rsidRPr="009B3E18" w:rsidRDefault="004333FA" w:rsidP="005B5200">
      <w:pPr>
        <w:widowControl/>
        <w:rPr>
          <w:color w:val="000000"/>
          <w:lang w:val="el-GR"/>
        </w:rPr>
      </w:pPr>
      <w:r w:rsidRPr="009B3E18">
        <w:rPr>
          <w:color w:val="000000"/>
          <w:lang w:val="el-GR"/>
        </w:rPr>
        <w:t xml:space="preserve">Δεν υπάρχουν κλινικά δεδομένα σχετικά με τις επιδράσεις </w:t>
      </w:r>
      <w:r w:rsidR="00FC7106" w:rsidRPr="009B3E18">
        <w:rPr>
          <w:color w:val="000000"/>
          <w:lang w:val="el-GR"/>
        </w:rPr>
        <w:t xml:space="preserve">της πρεγκαμπαλίνης </w:t>
      </w:r>
      <w:r w:rsidRPr="009B3E18">
        <w:rPr>
          <w:color w:val="000000"/>
          <w:lang w:val="el-GR"/>
        </w:rPr>
        <w:t>στη γυναικεία γονιμότητα</w:t>
      </w:r>
      <w:r w:rsidR="005B5200" w:rsidRPr="009B3E18">
        <w:rPr>
          <w:color w:val="000000"/>
          <w:lang w:val="el-GR"/>
        </w:rPr>
        <w:t>.</w:t>
      </w:r>
    </w:p>
    <w:p w14:paraId="590FE4F8" w14:textId="77777777" w:rsidR="005B5200" w:rsidRPr="009B3E18" w:rsidRDefault="005B5200" w:rsidP="00FC7106">
      <w:pPr>
        <w:widowControl/>
        <w:rPr>
          <w:color w:val="000000"/>
          <w:lang w:val="el-GR"/>
        </w:rPr>
      </w:pPr>
    </w:p>
    <w:p w14:paraId="51CFDBD4" w14:textId="77777777" w:rsidR="005B5200" w:rsidRPr="009B3E18" w:rsidRDefault="004333FA" w:rsidP="00FC7106">
      <w:pPr>
        <w:rPr>
          <w:rFonts w:eastAsia="MS Mincho"/>
          <w:color w:val="000000"/>
          <w:szCs w:val="22"/>
          <w:lang w:val="el-GR" w:eastAsia="ja-JP"/>
        </w:rPr>
      </w:pPr>
      <w:r w:rsidRPr="009B3E18">
        <w:rPr>
          <w:rFonts w:eastAsia="MS Mincho"/>
          <w:color w:val="000000"/>
          <w:szCs w:val="22"/>
          <w:lang w:val="el-GR" w:eastAsia="ja-JP"/>
        </w:rPr>
        <w:t xml:space="preserve">Σε μία κλινική δοκιμή </w:t>
      </w:r>
      <w:r w:rsidR="000156DC" w:rsidRPr="009B3E18">
        <w:rPr>
          <w:rFonts w:eastAsia="MS Mincho"/>
          <w:color w:val="000000"/>
          <w:szCs w:val="22"/>
          <w:lang w:val="el-GR" w:eastAsia="ja-JP"/>
        </w:rPr>
        <w:t xml:space="preserve">για την αξιολόγηση της επίδρασης </w:t>
      </w:r>
      <w:r w:rsidR="00FC7106" w:rsidRPr="009B3E18">
        <w:rPr>
          <w:rFonts w:eastAsia="MS Mincho"/>
          <w:color w:val="000000"/>
          <w:szCs w:val="22"/>
          <w:lang w:val="el-GR" w:eastAsia="ja-JP"/>
        </w:rPr>
        <w:t xml:space="preserve">της </w:t>
      </w:r>
      <w:r w:rsidR="00FC7106" w:rsidRPr="009B3E18">
        <w:rPr>
          <w:color w:val="000000"/>
          <w:lang w:val="el-GR"/>
        </w:rPr>
        <w:t xml:space="preserve">πρεγκαμπαλίνης </w:t>
      </w:r>
      <w:r w:rsidR="000156DC" w:rsidRPr="009B3E18">
        <w:rPr>
          <w:rFonts w:eastAsia="MS Mincho"/>
          <w:color w:val="000000"/>
          <w:szCs w:val="22"/>
          <w:lang w:val="el-GR" w:eastAsia="ja-JP"/>
        </w:rPr>
        <w:t>στην κινητικότητα του σπέρματος, υγιή άρρενα άτομα εκτέθηκαν στ</w:t>
      </w:r>
      <w:r w:rsidR="00FC7106" w:rsidRPr="009B3E18">
        <w:rPr>
          <w:rFonts w:eastAsia="MS Mincho"/>
          <w:color w:val="000000"/>
          <w:szCs w:val="22"/>
          <w:lang w:val="el-GR" w:eastAsia="ja-JP"/>
        </w:rPr>
        <w:t>ην</w:t>
      </w:r>
      <w:r w:rsidR="000156DC" w:rsidRPr="009B3E18">
        <w:rPr>
          <w:rFonts w:eastAsia="MS Mincho"/>
          <w:color w:val="000000"/>
          <w:szCs w:val="22"/>
          <w:lang w:val="el-GR" w:eastAsia="ja-JP"/>
        </w:rPr>
        <w:t xml:space="preserve"> </w:t>
      </w:r>
      <w:r w:rsidR="00FC7106" w:rsidRPr="009B3E18">
        <w:rPr>
          <w:color w:val="000000"/>
          <w:lang w:val="el-GR"/>
        </w:rPr>
        <w:t>πρεγκαμπαλίνη</w:t>
      </w:r>
      <w:r w:rsidR="000156DC" w:rsidRPr="009B3E18">
        <w:rPr>
          <w:rFonts w:eastAsia="MS Mincho"/>
          <w:color w:val="000000"/>
          <w:szCs w:val="22"/>
          <w:lang w:val="el-GR" w:eastAsia="ja-JP"/>
        </w:rPr>
        <w:t>, σε μία δόση των</w:t>
      </w:r>
      <w:r w:rsidR="005B5200" w:rsidRPr="009B3E18">
        <w:rPr>
          <w:rFonts w:eastAsia="MS Mincho"/>
          <w:color w:val="000000"/>
          <w:szCs w:val="22"/>
          <w:lang w:val="el-GR" w:eastAsia="ja-JP"/>
        </w:rPr>
        <w:t xml:space="preserve"> 600 mg/</w:t>
      </w:r>
      <w:r w:rsidR="00223A05" w:rsidRPr="009B3E18">
        <w:rPr>
          <w:rFonts w:eastAsia="MS Mincho"/>
          <w:color w:val="000000"/>
          <w:szCs w:val="22"/>
          <w:lang w:val="el-GR" w:eastAsia="ja-JP"/>
        </w:rPr>
        <w:t>ημέρα</w:t>
      </w:r>
      <w:r w:rsidR="005B5200" w:rsidRPr="009B3E18">
        <w:rPr>
          <w:rFonts w:eastAsia="MS Mincho"/>
          <w:color w:val="000000"/>
          <w:szCs w:val="22"/>
          <w:lang w:val="el-GR" w:eastAsia="ja-JP"/>
        </w:rPr>
        <w:t xml:space="preserve">. </w:t>
      </w:r>
      <w:r w:rsidR="000156DC" w:rsidRPr="009B3E18">
        <w:rPr>
          <w:rFonts w:eastAsia="MS Mincho"/>
          <w:color w:val="000000"/>
          <w:szCs w:val="22"/>
          <w:lang w:val="el-GR" w:eastAsia="ja-JP"/>
        </w:rPr>
        <w:t xml:space="preserve">Μετά </w:t>
      </w:r>
      <w:r w:rsidR="00FA29E6" w:rsidRPr="009B3E18">
        <w:rPr>
          <w:rFonts w:eastAsia="MS Mincho"/>
          <w:color w:val="000000"/>
          <w:szCs w:val="22"/>
          <w:lang w:val="el-GR" w:eastAsia="ja-JP"/>
        </w:rPr>
        <w:t>α</w:t>
      </w:r>
      <w:r w:rsidR="000156DC" w:rsidRPr="009B3E18">
        <w:rPr>
          <w:rFonts w:eastAsia="MS Mincho"/>
          <w:color w:val="000000"/>
          <w:szCs w:val="22"/>
          <w:lang w:val="el-GR" w:eastAsia="ja-JP"/>
        </w:rPr>
        <w:t xml:space="preserve">πό </w:t>
      </w:r>
      <w:r w:rsidR="005B5200" w:rsidRPr="009B3E18">
        <w:rPr>
          <w:rFonts w:eastAsia="MS Mincho"/>
          <w:color w:val="000000"/>
          <w:szCs w:val="22"/>
          <w:lang w:val="el-GR" w:eastAsia="ja-JP"/>
        </w:rPr>
        <w:t xml:space="preserve">3 </w:t>
      </w:r>
      <w:r w:rsidR="000156DC" w:rsidRPr="009B3E18">
        <w:rPr>
          <w:rFonts w:eastAsia="MS Mincho"/>
          <w:color w:val="000000"/>
          <w:szCs w:val="22"/>
          <w:lang w:val="el-GR" w:eastAsia="ja-JP"/>
        </w:rPr>
        <w:t>μήνες θεραπείας</w:t>
      </w:r>
      <w:r w:rsidR="005B5200" w:rsidRPr="009B3E18">
        <w:rPr>
          <w:rFonts w:eastAsia="MS Mincho"/>
          <w:color w:val="000000"/>
          <w:szCs w:val="22"/>
          <w:lang w:val="el-GR" w:eastAsia="ja-JP"/>
        </w:rPr>
        <w:t xml:space="preserve">, </w:t>
      </w:r>
      <w:r w:rsidR="00A025D1" w:rsidRPr="009B3E18">
        <w:rPr>
          <w:rFonts w:eastAsia="MS Mincho"/>
          <w:color w:val="000000"/>
          <w:szCs w:val="22"/>
          <w:lang w:val="el-GR" w:eastAsia="ja-JP"/>
        </w:rPr>
        <w:t>δεν υπήρχαν επιδράσεις στην κινητικότητα του σπέρματος</w:t>
      </w:r>
      <w:r w:rsidR="005B5200" w:rsidRPr="009B3E18">
        <w:rPr>
          <w:rFonts w:eastAsia="MS Mincho"/>
          <w:color w:val="000000"/>
          <w:szCs w:val="22"/>
          <w:lang w:val="el-GR" w:eastAsia="ja-JP"/>
        </w:rPr>
        <w:t xml:space="preserve">. </w:t>
      </w:r>
    </w:p>
    <w:p w14:paraId="2E3136C6" w14:textId="77777777" w:rsidR="005B5200" w:rsidRPr="009B3E18" w:rsidRDefault="005B5200" w:rsidP="005B5200">
      <w:pPr>
        <w:rPr>
          <w:rFonts w:eastAsia="MS Mincho"/>
          <w:strike/>
          <w:color w:val="000000"/>
          <w:szCs w:val="22"/>
          <w:lang w:val="el-GR" w:eastAsia="ja-JP"/>
        </w:rPr>
      </w:pPr>
    </w:p>
    <w:p w14:paraId="310F0CD8" w14:textId="77777777" w:rsidR="005B5200" w:rsidRPr="009B3E18" w:rsidRDefault="00A025D1" w:rsidP="005B5200">
      <w:pPr>
        <w:rPr>
          <w:color w:val="000000"/>
          <w:lang w:val="el-GR"/>
        </w:rPr>
      </w:pPr>
      <w:r w:rsidRPr="009B3E18">
        <w:rPr>
          <w:color w:val="000000"/>
          <w:lang w:val="el-GR"/>
        </w:rPr>
        <w:t>Μία μελέτη γονιμότητας σε θηλυκούς αρουραίους έχει δείξει ανεπιθύμητες επιδράσεις στην αναπαραγωγή.</w:t>
      </w:r>
      <w:r w:rsidR="005B5200" w:rsidRPr="009B3E18">
        <w:rPr>
          <w:color w:val="000000"/>
          <w:lang w:val="el-GR"/>
        </w:rPr>
        <w:t xml:space="preserve"> </w:t>
      </w:r>
      <w:r w:rsidR="00551D79" w:rsidRPr="009B3E18">
        <w:rPr>
          <w:color w:val="000000"/>
          <w:lang w:val="el-GR"/>
        </w:rPr>
        <w:t xml:space="preserve">Μελέτες γονιμότητας σε αρσενικούς αρουραίους έχουν δείξει ανεπιθύμητες επιδράσεις στην αναπαραγωγή και την ανάπτυξη. </w:t>
      </w:r>
      <w:r w:rsidRPr="009B3E18">
        <w:rPr>
          <w:color w:val="000000"/>
          <w:lang w:val="el-GR"/>
        </w:rPr>
        <w:t xml:space="preserve">Η κλινική σημασία αυτών των ευρημάτων είναι άγνωστη </w:t>
      </w:r>
      <w:r w:rsidR="005B5200" w:rsidRPr="009B3E18">
        <w:rPr>
          <w:color w:val="000000"/>
          <w:lang w:val="el-GR"/>
        </w:rPr>
        <w:t>(</w:t>
      </w:r>
      <w:r w:rsidRPr="009B3E18">
        <w:rPr>
          <w:color w:val="000000"/>
          <w:lang w:val="el-GR"/>
        </w:rPr>
        <w:t>βλ</w:t>
      </w:r>
      <w:r w:rsidR="00551D79" w:rsidRPr="009B3E18">
        <w:rPr>
          <w:color w:val="000000"/>
          <w:lang w:val="el-GR"/>
        </w:rPr>
        <w:t>.</w:t>
      </w:r>
      <w:r w:rsidRPr="009B3E18">
        <w:rPr>
          <w:color w:val="000000"/>
          <w:lang w:val="el-GR"/>
        </w:rPr>
        <w:t xml:space="preserve"> παράγραφο</w:t>
      </w:r>
      <w:r w:rsidR="005B5200" w:rsidRPr="009B3E18">
        <w:rPr>
          <w:color w:val="000000"/>
          <w:lang w:val="el-GR"/>
        </w:rPr>
        <w:t xml:space="preserve"> 5.3).</w:t>
      </w:r>
    </w:p>
    <w:p w14:paraId="296C75D0" w14:textId="77777777" w:rsidR="005B5200" w:rsidRPr="009B3E18" w:rsidRDefault="005B5200" w:rsidP="00FC28E9">
      <w:pPr>
        <w:widowControl/>
        <w:rPr>
          <w:color w:val="000000"/>
          <w:lang w:val="el-GR"/>
        </w:rPr>
      </w:pPr>
    </w:p>
    <w:p w14:paraId="40F08102" w14:textId="77777777" w:rsidR="00F3030B" w:rsidRPr="009B3E18" w:rsidRDefault="00F3030B" w:rsidP="00F3030B">
      <w:pPr>
        <w:widowControl/>
        <w:rPr>
          <w:color w:val="000000"/>
          <w:lang w:val="el-GR"/>
        </w:rPr>
      </w:pPr>
      <w:r w:rsidRPr="009B3E18">
        <w:rPr>
          <w:b/>
          <w:color w:val="000000"/>
          <w:lang w:val="el-GR"/>
        </w:rPr>
        <w:t>4.7</w:t>
      </w:r>
      <w:r w:rsidRPr="009B3E18">
        <w:rPr>
          <w:b/>
          <w:color w:val="000000"/>
          <w:lang w:val="el-GR"/>
        </w:rPr>
        <w:tab/>
        <w:t>Επιδράσεις στην ικανότητα οδήγησης και χειρισμού μηχανημάτων</w:t>
      </w:r>
    </w:p>
    <w:p w14:paraId="6591F866" w14:textId="77777777" w:rsidR="00F3030B" w:rsidRPr="009B3E18" w:rsidRDefault="00F3030B" w:rsidP="00F3030B">
      <w:pPr>
        <w:widowControl/>
        <w:rPr>
          <w:color w:val="000000"/>
          <w:lang w:val="el-GR"/>
        </w:rPr>
      </w:pPr>
    </w:p>
    <w:p w14:paraId="2BF3569E" w14:textId="3E517EB1" w:rsidR="00F3030B" w:rsidRPr="009B3E18" w:rsidRDefault="00F3030B" w:rsidP="00F3030B">
      <w:pPr>
        <w:widowControl/>
        <w:rPr>
          <w:color w:val="000000"/>
          <w:lang w:val="el-GR"/>
        </w:rPr>
      </w:pPr>
      <w:r w:rsidRPr="009B3E18">
        <w:rPr>
          <w:color w:val="000000"/>
          <w:lang w:val="el-GR"/>
        </w:rPr>
        <w:t xml:space="preserve">Το Pregabalin </w:t>
      </w:r>
      <w:r w:rsidR="009B3E18">
        <w:rPr>
          <w:color w:val="000000"/>
          <w:lang w:val="el-GR"/>
        </w:rPr>
        <w:t>Viatris Pharma</w:t>
      </w:r>
      <w:r w:rsidRPr="009B3E18">
        <w:rPr>
          <w:color w:val="000000"/>
          <w:lang w:val="el-GR"/>
        </w:rPr>
        <w:t xml:space="preserve"> μπορεί να έχει μικρή ή μέτρια επίδραση στην ικανότητα οδήγησης και χειρισμού μηχανημάτων. Το Pregabalin </w:t>
      </w:r>
      <w:r w:rsidR="009B3E18">
        <w:rPr>
          <w:color w:val="000000"/>
          <w:lang w:val="el-GR"/>
        </w:rPr>
        <w:t>Viatris Pharma</w:t>
      </w:r>
      <w:r w:rsidRPr="009B3E18">
        <w:rPr>
          <w:color w:val="000000"/>
          <w:lang w:val="el-GR"/>
        </w:rPr>
        <w:t xml:space="preserve"> μπορεί να προκαλέσει ζάλη και υπνηλία και επομένως, μπορεί να επηρεάσει την ικανότητα οδήγησης και χειρισμού μηχανημάτων. Στους ασθενείς πρέπει να δίνεται συμβουλή να μην οδηγούν, να μη χειρίζονται πολύπλοκα μηχανήματα και να μην παίρνουν μέρος σε ενδεχομένως επικίνδυνες δραστηριότητες, μέχρι να γίνει γνωστό εάν αυτό το φαρμακευτικό προϊόν επηρεάζει την ικανότητά τους να εκτελούν αυτές τις δραστηριότητες. </w:t>
      </w:r>
    </w:p>
    <w:p w14:paraId="314EC504" w14:textId="77777777" w:rsidR="005B454A" w:rsidRPr="009B3E18" w:rsidRDefault="005B454A" w:rsidP="00FC28E9">
      <w:pPr>
        <w:widowControl/>
        <w:rPr>
          <w:color w:val="000000"/>
          <w:lang w:val="el-GR"/>
        </w:rPr>
      </w:pPr>
    </w:p>
    <w:p w14:paraId="35E8E739" w14:textId="77777777" w:rsidR="005B454A" w:rsidRPr="009B3E18" w:rsidRDefault="005B454A" w:rsidP="00F6015C">
      <w:pPr>
        <w:keepNext/>
        <w:keepLines/>
        <w:widowControl/>
        <w:rPr>
          <w:b/>
          <w:color w:val="000000"/>
          <w:lang w:val="el-GR"/>
        </w:rPr>
      </w:pPr>
      <w:r w:rsidRPr="009B3E18">
        <w:rPr>
          <w:b/>
          <w:color w:val="000000"/>
          <w:lang w:val="el-GR"/>
        </w:rPr>
        <w:t>4.8</w:t>
      </w:r>
      <w:r w:rsidRPr="009B3E18">
        <w:rPr>
          <w:b/>
          <w:color w:val="000000"/>
          <w:lang w:val="el-GR"/>
        </w:rPr>
        <w:tab/>
        <w:t>Ανεπιθύμητες ενέργειες</w:t>
      </w:r>
    </w:p>
    <w:p w14:paraId="42FB3519" w14:textId="77777777" w:rsidR="005B454A" w:rsidRPr="009B3E18" w:rsidRDefault="005B454A" w:rsidP="00F6015C">
      <w:pPr>
        <w:keepNext/>
        <w:keepLines/>
        <w:widowControl/>
        <w:rPr>
          <w:color w:val="000000"/>
          <w:lang w:val="el-GR"/>
        </w:rPr>
      </w:pPr>
    </w:p>
    <w:p w14:paraId="3A30CD2F" w14:textId="77777777" w:rsidR="005B454A" w:rsidRPr="009B3E18" w:rsidRDefault="005B454A" w:rsidP="008D0F7E">
      <w:pPr>
        <w:widowControl/>
        <w:rPr>
          <w:color w:val="000000"/>
          <w:lang w:val="el-GR"/>
        </w:rPr>
      </w:pPr>
      <w:r w:rsidRPr="009B3E18">
        <w:rPr>
          <w:color w:val="000000"/>
          <w:lang w:val="el-GR"/>
        </w:rPr>
        <w:t xml:space="preserve">Στο κλινικό πρόγραμμα </w:t>
      </w:r>
      <w:r w:rsidR="00FC7106" w:rsidRPr="009B3E18">
        <w:rPr>
          <w:color w:val="000000"/>
          <w:lang w:val="el-GR"/>
        </w:rPr>
        <w:t xml:space="preserve">της πρεγκαμπαλίνης </w:t>
      </w:r>
      <w:r w:rsidRPr="009B3E18">
        <w:rPr>
          <w:color w:val="000000"/>
          <w:lang w:val="el-GR"/>
        </w:rPr>
        <w:t xml:space="preserve">συμμετείχαν πάνω από </w:t>
      </w:r>
      <w:r w:rsidR="008D0F7E" w:rsidRPr="009B3E18">
        <w:rPr>
          <w:color w:val="000000"/>
          <w:lang w:val="el-GR"/>
        </w:rPr>
        <w:t>8</w:t>
      </w:r>
      <w:r w:rsidR="001200DE" w:rsidRPr="009B3E18">
        <w:rPr>
          <w:color w:val="000000"/>
          <w:lang w:val="el-GR"/>
        </w:rPr>
        <w:t>.</w:t>
      </w:r>
      <w:r w:rsidR="008D0F7E" w:rsidRPr="009B3E18">
        <w:rPr>
          <w:color w:val="000000"/>
          <w:lang w:val="el-GR"/>
        </w:rPr>
        <w:t>900</w:t>
      </w:r>
      <w:r w:rsidR="006D6E20" w:rsidRPr="009B3E18">
        <w:rPr>
          <w:snapToGrid w:val="0"/>
          <w:color w:val="000000"/>
          <w:lang w:val="el-GR"/>
        </w:rPr>
        <w:t> </w:t>
      </w:r>
      <w:r w:rsidRPr="009B3E18">
        <w:rPr>
          <w:color w:val="000000"/>
          <w:lang w:val="el-GR"/>
        </w:rPr>
        <w:t>ασθενείς που εξετέθησαν στ</w:t>
      </w:r>
      <w:r w:rsidR="00FC7106" w:rsidRPr="009B3E18">
        <w:rPr>
          <w:color w:val="000000"/>
          <w:lang w:val="el-GR"/>
        </w:rPr>
        <w:t>ην</w:t>
      </w:r>
      <w:r w:rsidRPr="009B3E18">
        <w:rPr>
          <w:color w:val="000000"/>
          <w:lang w:val="el-GR"/>
        </w:rPr>
        <w:t xml:space="preserve"> </w:t>
      </w:r>
      <w:r w:rsidR="00FC7106" w:rsidRPr="009B3E18">
        <w:rPr>
          <w:color w:val="000000"/>
          <w:lang w:val="el-GR"/>
        </w:rPr>
        <w:t>πρεγκαμπαλίνη</w:t>
      </w:r>
      <w:r w:rsidRPr="009B3E18">
        <w:rPr>
          <w:color w:val="000000"/>
          <w:lang w:val="el-GR"/>
        </w:rPr>
        <w:t xml:space="preserve">, εκ των οποίων πάνω από </w:t>
      </w:r>
      <w:r w:rsidR="008D0F7E" w:rsidRPr="009B3E18">
        <w:rPr>
          <w:color w:val="000000"/>
          <w:lang w:val="el-GR"/>
        </w:rPr>
        <w:t>5</w:t>
      </w:r>
      <w:r w:rsidR="001200DE" w:rsidRPr="009B3E18">
        <w:rPr>
          <w:color w:val="000000"/>
          <w:lang w:val="el-GR"/>
        </w:rPr>
        <w:t>.</w:t>
      </w:r>
      <w:r w:rsidR="008D0F7E" w:rsidRPr="009B3E18">
        <w:rPr>
          <w:color w:val="000000"/>
          <w:lang w:val="el-GR"/>
        </w:rPr>
        <w:t>600</w:t>
      </w:r>
      <w:r w:rsidRPr="009B3E18">
        <w:rPr>
          <w:color w:val="000000"/>
          <w:lang w:val="el-GR"/>
        </w:rPr>
        <w:t xml:space="preserve"> συμμετείχαν σε διπλά-τυφλές μελέτες, ελεγχόμενες με εικονικό φάρμακο. Οι πιο συχνά αναφερόμενες ανεπιθύμητες ενέργειες ήταν ζάλη και υπνηλία. Οι ανεπιθύμητες ενέργειες ήταν συνήθως ήπιας έως μέτριας βαρύτητας. Σε όλες τις ελεγχόμενες μελέτες, τα ποσοστά διακοπής λόγω ανεπιθύμητων ενεργειών ήταν </w:t>
      </w:r>
      <w:r w:rsidR="008D0F7E" w:rsidRPr="009B3E18">
        <w:rPr>
          <w:color w:val="000000"/>
          <w:lang w:val="el-GR"/>
        </w:rPr>
        <w:t>12</w:t>
      </w:r>
      <w:r w:rsidRPr="009B3E18">
        <w:rPr>
          <w:color w:val="000000"/>
          <w:lang w:val="el-GR"/>
        </w:rPr>
        <w:t xml:space="preserve">% για ασθενείς που λάμβαναν </w:t>
      </w:r>
      <w:r w:rsidR="00FC7106" w:rsidRPr="009B3E18">
        <w:rPr>
          <w:color w:val="000000"/>
          <w:lang w:val="el-GR"/>
        </w:rPr>
        <w:t xml:space="preserve">πρεγκαμπαλίνη </w:t>
      </w:r>
      <w:r w:rsidRPr="009B3E18">
        <w:rPr>
          <w:color w:val="000000"/>
          <w:lang w:val="el-GR"/>
        </w:rPr>
        <w:t xml:space="preserve">και </w:t>
      </w:r>
      <w:r w:rsidR="008D0F7E" w:rsidRPr="009B3E18">
        <w:rPr>
          <w:color w:val="000000"/>
          <w:lang w:val="el-GR"/>
        </w:rPr>
        <w:t>5</w:t>
      </w:r>
      <w:r w:rsidRPr="009B3E18">
        <w:rPr>
          <w:color w:val="000000"/>
          <w:lang w:val="el-GR"/>
        </w:rPr>
        <w:t xml:space="preserve">% για ασθενείς που λάμβαναν εικονικό φάρμακο. Οι πιο συχνές ανεπιθύμητες ενέργειες που οδηγούσαν σε διακοπή της θεραπείας με </w:t>
      </w:r>
      <w:r w:rsidR="00FC7106" w:rsidRPr="009B3E18">
        <w:rPr>
          <w:color w:val="000000"/>
          <w:lang w:val="el-GR"/>
        </w:rPr>
        <w:t xml:space="preserve">πρεγκαμπαλίνη </w:t>
      </w:r>
      <w:r w:rsidRPr="009B3E18">
        <w:rPr>
          <w:color w:val="000000"/>
          <w:lang w:val="el-GR"/>
        </w:rPr>
        <w:t>ήταν η ζάλη και η υπνηλία.</w:t>
      </w:r>
    </w:p>
    <w:p w14:paraId="7D3C5A63" w14:textId="77777777" w:rsidR="005B454A" w:rsidRPr="009B3E18" w:rsidRDefault="005B454A" w:rsidP="00FC28E9">
      <w:pPr>
        <w:widowControl/>
        <w:rPr>
          <w:color w:val="000000"/>
          <w:lang w:val="el-GR"/>
        </w:rPr>
      </w:pPr>
    </w:p>
    <w:p w14:paraId="0F6491C3" w14:textId="77777777" w:rsidR="005B454A" w:rsidRPr="009B3E18" w:rsidRDefault="005B454A" w:rsidP="00FC28E9">
      <w:pPr>
        <w:widowControl/>
        <w:rPr>
          <w:color w:val="000000"/>
          <w:lang w:val="el-GR"/>
        </w:rPr>
      </w:pPr>
      <w:r w:rsidRPr="009B3E18">
        <w:rPr>
          <w:color w:val="000000"/>
          <w:lang w:val="el-GR"/>
        </w:rPr>
        <w:t xml:space="preserve">Όλες οι ανεπιθύμητες ενέργειες που παρουσιάσθηκαν σε ποσοστό μεγαλύτερο από αυτό του εικονικού φαρμάκου και σε περισσότερους του ενός ασθενείς, περιλαμβάνονται στον </w:t>
      </w:r>
      <w:r w:rsidR="004D0E09" w:rsidRPr="009B3E18">
        <w:rPr>
          <w:color w:val="000000"/>
          <w:lang w:val="el-GR"/>
        </w:rPr>
        <w:t xml:space="preserve">πίνακα 2 </w:t>
      </w:r>
      <w:r w:rsidRPr="009B3E18">
        <w:rPr>
          <w:color w:val="000000"/>
          <w:lang w:val="el-GR"/>
        </w:rPr>
        <w:t>που ακολουθεί κατά κατηγορία και συχνότητα (πολύ συχνές (</w:t>
      </w:r>
      <w:r w:rsidR="00140C96" w:rsidRPr="009B3E18">
        <w:rPr>
          <w:color w:val="000000"/>
          <w:lang w:val="el-GR"/>
        </w:rPr>
        <w:t>≥</w:t>
      </w:r>
      <w:r w:rsidR="006D6E20" w:rsidRPr="009B3E18">
        <w:rPr>
          <w:snapToGrid w:val="0"/>
          <w:color w:val="000000"/>
          <w:lang w:val="el-GR"/>
        </w:rPr>
        <w:t> </w:t>
      </w:r>
      <w:r w:rsidRPr="009B3E18">
        <w:rPr>
          <w:color w:val="000000"/>
          <w:lang w:val="el-GR"/>
        </w:rPr>
        <w:t>1/10), συχνές (</w:t>
      </w:r>
      <w:r w:rsidR="00140C96" w:rsidRPr="009B3E18">
        <w:rPr>
          <w:color w:val="000000"/>
          <w:lang w:val="el-GR"/>
        </w:rPr>
        <w:t>≥</w:t>
      </w:r>
      <w:r w:rsidR="006D6E20" w:rsidRPr="009B3E18">
        <w:rPr>
          <w:snapToGrid w:val="0"/>
          <w:color w:val="000000"/>
          <w:lang w:val="el-GR"/>
        </w:rPr>
        <w:t> </w:t>
      </w:r>
      <w:r w:rsidRPr="009B3E18">
        <w:rPr>
          <w:color w:val="000000"/>
          <w:lang w:val="el-GR"/>
        </w:rPr>
        <w:t>1/100</w:t>
      </w:r>
      <w:r w:rsidR="00140C96" w:rsidRPr="009B3E18">
        <w:rPr>
          <w:color w:val="000000"/>
          <w:lang w:val="el-GR"/>
        </w:rPr>
        <w:t xml:space="preserve"> έως </w:t>
      </w:r>
      <w:r w:rsidR="00335156" w:rsidRPr="009B3E18">
        <w:rPr>
          <w:color w:val="000000"/>
          <w:lang w:val="el-GR"/>
        </w:rPr>
        <w:t>&lt;</w:t>
      </w:r>
      <w:r w:rsidR="006D6E20" w:rsidRPr="009B3E18">
        <w:rPr>
          <w:snapToGrid w:val="0"/>
          <w:color w:val="000000"/>
          <w:lang w:val="el-GR"/>
        </w:rPr>
        <w:t> </w:t>
      </w:r>
      <w:r w:rsidRPr="009B3E18">
        <w:rPr>
          <w:color w:val="000000"/>
          <w:lang w:val="el-GR"/>
        </w:rPr>
        <w:t>1/10), όχι συχνές (</w:t>
      </w:r>
      <w:r w:rsidR="00140C96" w:rsidRPr="009B3E18">
        <w:rPr>
          <w:color w:val="000000"/>
          <w:lang w:val="el-GR"/>
        </w:rPr>
        <w:t>≥</w:t>
      </w:r>
      <w:r w:rsidR="006D6E20" w:rsidRPr="009B3E18">
        <w:rPr>
          <w:snapToGrid w:val="0"/>
          <w:color w:val="000000"/>
          <w:lang w:val="el-GR"/>
        </w:rPr>
        <w:t> </w:t>
      </w:r>
      <w:r w:rsidRPr="009B3E18">
        <w:rPr>
          <w:color w:val="000000"/>
          <w:lang w:val="el-GR"/>
        </w:rPr>
        <w:t>1/1</w:t>
      </w:r>
      <w:r w:rsidR="00140C96" w:rsidRPr="009B3E18">
        <w:rPr>
          <w:color w:val="000000"/>
          <w:lang w:val="el-GR"/>
        </w:rPr>
        <w:t>.</w:t>
      </w:r>
      <w:r w:rsidRPr="009B3E18">
        <w:rPr>
          <w:color w:val="000000"/>
          <w:lang w:val="el-GR"/>
        </w:rPr>
        <w:t>000</w:t>
      </w:r>
      <w:r w:rsidR="00140C96" w:rsidRPr="009B3E18">
        <w:rPr>
          <w:color w:val="000000"/>
          <w:lang w:val="el-GR"/>
        </w:rPr>
        <w:t xml:space="preserve"> έως </w:t>
      </w:r>
      <w:r w:rsidR="00335156" w:rsidRPr="009B3E18">
        <w:rPr>
          <w:color w:val="000000"/>
          <w:lang w:val="el-GR"/>
        </w:rPr>
        <w:t>&lt;</w:t>
      </w:r>
      <w:r w:rsidR="006D6E20" w:rsidRPr="009B3E18">
        <w:rPr>
          <w:snapToGrid w:val="0"/>
          <w:color w:val="000000"/>
          <w:lang w:val="el-GR"/>
        </w:rPr>
        <w:t> </w:t>
      </w:r>
      <w:r w:rsidRPr="009B3E18">
        <w:rPr>
          <w:color w:val="000000"/>
          <w:lang w:val="el-GR"/>
        </w:rPr>
        <w:t>1/100)</w:t>
      </w:r>
      <w:r w:rsidR="00140C96" w:rsidRPr="009B3E18">
        <w:rPr>
          <w:color w:val="000000"/>
          <w:lang w:val="el-GR"/>
        </w:rPr>
        <w:t>,</w:t>
      </w:r>
      <w:r w:rsidRPr="009B3E18">
        <w:rPr>
          <w:color w:val="000000"/>
          <w:lang w:val="el-GR"/>
        </w:rPr>
        <w:t xml:space="preserve"> σπάνιες (</w:t>
      </w:r>
      <w:r w:rsidR="00140C96" w:rsidRPr="009B3E18">
        <w:rPr>
          <w:color w:val="000000"/>
          <w:lang w:val="el-GR"/>
        </w:rPr>
        <w:t>≥</w:t>
      </w:r>
      <w:r w:rsidR="006D6E20" w:rsidRPr="009B3E18">
        <w:rPr>
          <w:snapToGrid w:val="0"/>
          <w:color w:val="000000"/>
          <w:lang w:val="el-GR"/>
        </w:rPr>
        <w:t> </w:t>
      </w:r>
      <w:r w:rsidR="00140C96" w:rsidRPr="009B3E18">
        <w:rPr>
          <w:color w:val="000000"/>
          <w:lang w:val="el-GR"/>
        </w:rPr>
        <w:t xml:space="preserve">1/10.000 έως </w:t>
      </w:r>
      <w:r w:rsidR="00335156" w:rsidRPr="009B3E18">
        <w:rPr>
          <w:color w:val="000000"/>
          <w:lang w:val="el-GR"/>
        </w:rPr>
        <w:t>&lt;</w:t>
      </w:r>
      <w:r w:rsidR="006D6E20" w:rsidRPr="009B3E18">
        <w:rPr>
          <w:snapToGrid w:val="0"/>
          <w:color w:val="000000"/>
          <w:lang w:val="el-GR"/>
        </w:rPr>
        <w:t> </w:t>
      </w:r>
      <w:r w:rsidRPr="009B3E18">
        <w:rPr>
          <w:color w:val="000000"/>
          <w:lang w:val="el-GR"/>
        </w:rPr>
        <w:t>1/1</w:t>
      </w:r>
      <w:r w:rsidR="00140C96" w:rsidRPr="009B3E18">
        <w:rPr>
          <w:color w:val="000000"/>
          <w:lang w:val="el-GR"/>
        </w:rPr>
        <w:t>.</w:t>
      </w:r>
      <w:r w:rsidRPr="009B3E18">
        <w:rPr>
          <w:color w:val="000000"/>
          <w:lang w:val="el-GR"/>
        </w:rPr>
        <w:t>000)</w:t>
      </w:r>
      <w:r w:rsidR="00140C96" w:rsidRPr="009B3E18">
        <w:rPr>
          <w:color w:val="000000"/>
          <w:lang w:val="el-GR"/>
        </w:rPr>
        <w:t>, πολύ σπάνιες (</w:t>
      </w:r>
      <w:r w:rsidR="00335156" w:rsidRPr="009B3E18">
        <w:rPr>
          <w:color w:val="000000"/>
          <w:lang w:val="el-GR"/>
        </w:rPr>
        <w:t>&lt;</w:t>
      </w:r>
      <w:r w:rsidR="006D6E20" w:rsidRPr="009B3E18">
        <w:rPr>
          <w:snapToGrid w:val="0"/>
          <w:color w:val="000000"/>
          <w:lang w:val="el-GR"/>
        </w:rPr>
        <w:t> </w:t>
      </w:r>
      <w:r w:rsidR="00140C96" w:rsidRPr="009B3E18">
        <w:rPr>
          <w:color w:val="000000"/>
          <w:lang w:val="el-GR"/>
        </w:rPr>
        <w:t xml:space="preserve">1/10.000), </w:t>
      </w:r>
      <w:r w:rsidR="002B69BC" w:rsidRPr="009B3E18">
        <w:rPr>
          <w:color w:val="000000"/>
          <w:lang w:val="el-GR"/>
        </w:rPr>
        <w:t xml:space="preserve">μη γνωστές </w:t>
      </w:r>
      <w:r w:rsidR="00140C96" w:rsidRPr="009B3E18">
        <w:rPr>
          <w:color w:val="000000"/>
          <w:lang w:val="el-GR"/>
        </w:rPr>
        <w:t xml:space="preserve">(δεν μπορούν να εκτιμηθούν </w:t>
      </w:r>
      <w:r w:rsidR="006C4911" w:rsidRPr="009B3E18">
        <w:rPr>
          <w:color w:val="000000"/>
          <w:lang w:val="el-GR"/>
        </w:rPr>
        <w:t xml:space="preserve">με βάση </w:t>
      </w:r>
      <w:r w:rsidR="00140C96" w:rsidRPr="009B3E18">
        <w:rPr>
          <w:color w:val="000000"/>
          <w:lang w:val="el-GR"/>
        </w:rPr>
        <w:t>τα διαθέσιμα δεδομένα)</w:t>
      </w:r>
      <w:r w:rsidRPr="009B3E18">
        <w:rPr>
          <w:color w:val="000000"/>
          <w:lang w:val="el-GR"/>
        </w:rPr>
        <w:t xml:space="preserve">). </w:t>
      </w:r>
      <w:r w:rsidRPr="009B3E18">
        <w:rPr>
          <w:bCs/>
          <w:color w:val="000000"/>
          <w:lang w:val="el-GR"/>
        </w:rPr>
        <w:t>Εντός κάθε κατηγορίας συχνότητας εμφάνισης, οι ανεπιθύμητες ενέργειες παρατίθενται κατά φθίνουσα σειρά σοβαρότητας.</w:t>
      </w:r>
    </w:p>
    <w:p w14:paraId="20389AD1" w14:textId="77777777" w:rsidR="005B454A" w:rsidRPr="009B3E18" w:rsidRDefault="005B454A" w:rsidP="00FC28E9">
      <w:pPr>
        <w:widowControl/>
        <w:rPr>
          <w:color w:val="000000"/>
          <w:lang w:val="el-GR"/>
        </w:rPr>
      </w:pPr>
    </w:p>
    <w:p w14:paraId="36980783" w14:textId="77777777" w:rsidR="005B454A" w:rsidRPr="009B3E18" w:rsidRDefault="005B454A" w:rsidP="00FC28E9">
      <w:pPr>
        <w:widowControl/>
        <w:rPr>
          <w:color w:val="000000"/>
          <w:lang w:val="el-GR"/>
        </w:rPr>
      </w:pPr>
      <w:r w:rsidRPr="009B3E18">
        <w:rPr>
          <w:color w:val="000000"/>
          <w:lang w:val="el-GR"/>
        </w:rPr>
        <w:t xml:space="preserve">Οι ανεπιθύμητες ενέργειες που περιγράφονται, μπορεί επίσης να σχετίζονται με την υποκείμενη νόσο και/ή τα συγχορηγούμενα </w:t>
      </w:r>
      <w:r w:rsidR="005B5200" w:rsidRPr="009B3E18">
        <w:rPr>
          <w:color w:val="000000"/>
          <w:lang w:val="el-GR"/>
        </w:rPr>
        <w:t>φαρμακευτικά προϊόντα</w:t>
      </w:r>
      <w:r w:rsidRPr="009B3E18">
        <w:rPr>
          <w:color w:val="000000"/>
          <w:lang w:val="el-GR"/>
        </w:rPr>
        <w:t>.</w:t>
      </w:r>
    </w:p>
    <w:p w14:paraId="0165004A" w14:textId="77777777" w:rsidR="005B454A" w:rsidRPr="009B3E18" w:rsidRDefault="005B454A" w:rsidP="00FC28E9">
      <w:pPr>
        <w:widowControl/>
        <w:rPr>
          <w:color w:val="000000"/>
          <w:lang w:val="el-GR"/>
        </w:rPr>
      </w:pPr>
    </w:p>
    <w:p w14:paraId="1AC8C63D" w14:textId="77777777" w:rsidR="005B454A" w:rsidRPr="009B3E18" w:rsidRDefault="005B454A" w:rsidP="00FC28E9">
      <w:pPr>
        <w:widowControl/>
        <w:rPr>
          <w:color w:val="000000"/>
          <w:lang w:val="el-GR"/>
        </w:rPr>
      </w:pPr>
      <w:r w:rsidRPr="009B3E18">
        <w:rPr>
          <w:color w:val="000000"/>
          <w:lang w:val="el-GR"/>
        </w:rPr>
        <w:t xml:space="preserve">Στη θεραπεία του κεντρικού νευροπαθητικού πόνου εξαιτίας βλάβης του νωτιαίου μυελού είχε αυξηθεί γενικώς η συχνότητα εμφάνισης των ανεπιθύμητων </w:t>
      </w:r>
      <w:r w:rsidR="00140C96" w:rsidRPr="009B3E18">
        <w:rPr>
          <w:color w:val="000000"/>
          <w:lang w:val="el-GR"/>
        </w:rPr>
        <w:t>ενεργειών</w:t>
      </w:r>
      <w:r w:rsidRPr="009B3E18">
        <w:rPr>
          <w:color w:val="000000"/>
          <w:lang w:val="el-GR"/>
        </w:rPr>
        <w:t xml:space="preserve">, </w:t>
      </w:r>
      <w:r w:rsidR="00140C96" w:rsidRPr="009B3E18">
        <w:rPr>
          <w:color w:val="000000"/>
          <w:lang w:val="el-GR"/>
        </w:rPr>
        <w:t>οι ανεπιθύμητες ενέργειες</w:t>
      </w:r>
      <w:r w:rsidRPr="009B3E18">
        <w:rPr>
          <w:color w:val="000000"/>
          <w:lang w:val="el-GR"/>
        </w:rPr>
        <w:t xml:space="preserve"> του ΚΝΣ και ειδικότερα η υπνηλία (</w:t>
      </w:r>
      <w:r w:rsidR="00335156" w:rsidRPr="009B3E18">
        <w:rPr>
          <w:color w:val="000000"/>
          <w:lang w:val="el-GR"/>
        </w:rPr>
        <w:t>βλ</w:t>
      </w:r>
      <w:r w:rsidR="00980604" w:rsidRPr="009B3E18">
        <w:rPr>
          <w:color w:val="000000"/>
          <w:lang w:val="el-GR"/>
        </w:rPr>
        <w:t>.</w:t>
      </w:r>
      <w:r w:rsidR="00335156" w:rsidRPr="009B3E18">
        <w:rPr>
          <w:color w:val="000000"/>
          <w:lang w:val="el-GR"/>
        </w:rPr>
        <w:t xml:space="preserve"> παράγραφο</w:t>
      </w:r>
      <w:r w:rsidRPr="009B3E18">
        <w:rPr>
          <w:color w:val="000000"/>
          <w:lang w:val="el-GR"/>
        </w:rPr>
        <w:t xml:space="preserve"> 4.4).</w:t>
      </w:r>
    </w:p>
    <w:p w14:paraId="2369E436" w14:textId="77777777" w:rsidR="005B454A" w:rsidRPr="009B3E18" w:rsidRDefault="005B454A" w:rsidP="00FC28E9">
      <w:pPr>
        <w:rPr>
          <w:color w:val="000000"/>
          <w:lang w:val="el-GR"/>
        </w:rPr>
      </w:pPr>
    </w:p>
    <w:p w14:paraId="3064A6A0" w14:textId="77777777" w:rsidR="005B454A" w:rsidRPr="009B3E18" w:rsidRDefault="005B454A" w:rsidP="00FC28E9">
      <w:pPr>
        <w:rPr>
          <w:color w:val="000000"/>
          <w:lang w:val="el-GR"/>
        </w:rPr>
      </w:pPr>
      <w:r w:rsidRPr="009B3E18">
        <w:rPr>
          <w:color w:val="000000"/>
          <w:lang w:val="el-GR"/>
        </w:rPr>
        <w:t>Επιπρόσθετες αντιδράσεις που αναφέρθηκαν από την αποκτηθείσα εμπειρία μετά την κυκλοφορία του φαρμάκου στην αγορά, συμπεριλαμβάνονται με πλάγια γράμματα, στον παρακάτω πίνακα.</w:t>
      </w:r>
    </w:p>
    <w:p w14:paraId="20591065" w14:textId="77777777" w:rsidR="004D0E09" w:rsidRPr="009B3E18" w:rsidRDefault="004D0E09" w:rsidP="00031978">
      <w:pPr>
        <w:rPr>
          <w:color w:val="000000"/>
          <w:lang w:val="el-GR"/>
        </w:rPr>
      </w:pPr>
    </w:p>
    <w:p w14:paraId="13D6C0BB" w14:textId="77777777" w:rsidR="004D0E09" w:rsidRPr="009B3E18" w:rsidRDefault="004D0E09" w:rsidP="00267A60">
      <w:pPr>
        <w:keepNext/>
        <w:widowControl/>
        <w:rPr>
          <w:b/>
          <w:color w:val="000000"/>
          <w:lang w:val="el-GR"/>
        </w:rPr>
      </w:pPr>
      <w:r w:rsidRPr="009B3E18">
        <w:rPr>
          <w:b/>
          <w:color w:val="000000"/>
          <w:lang w:val="el-GR"/>
        </w:rPr>
        <w:lastRenderedPageBreak/>
        <w:t xml:space="preserve">Πίνακας 2. Ανεπιθύμητες </w:t>
      </w:r>
      <w:r w:rsidR="00FD06D4" w:rsidRPr="009B3E18">
        <w:rPr>
          <w:b/>
          <w:color w:val="000000"/>
          <w:lang w:val="el-GR"/>
        </w:rPr>
        <w:t>Ε</w:t>
      </w:r>
      <w:r w:rsidRPr="009B3E18">
        <w:rPr>
          <w:b/>
          <w:color w:val="000000"/>
          <w:lang w:val="el-GR"/>
        </w:rPr>
        <w:t xml:space="preserve">νέργειες </w:t>
      </w:r>
      <w:r w:rsidR="009E5684" w:rsidRPr="009B3E18">
        <w:rPr>
          <w:b/>
          <w:color w:val="000000"/>
          <w:lang w:val="el-GR"/>
        </w:rPr>
        <w:t>της</w:t>
      </w:r>
      <w:r w:rsidRPr="009B3E18">
        <w:rPr>
          <w:b/>
          <w:color w:val="000000"/>
          <w:lang w:val="el-GR"/>
        </w:rPr>
        <w:t xml:space="preserve"> </w:t>
      </w:r>
      <w:r w:rsidR="00FC7106" w:rsidRPr="009B3E18">
        <w:rPr>
          <w:b/>
          <w:color w:val="000000"/>
          <w:lang w:val="el-GR"/>
        </w:rPr>
        <w:t>Πρεγκαμπαλίνη</w:t>
      </w:r>
      <w:r w:rsidR="009E5684" w:rsidRPr="009B3E18">
        <w:rPr>
          <w:b/>
          <w:color w:val="000000"/>
          <w:lang w:val="el-GR"/>
        </w:rPr>
        <w:t>ς</w:t>
      </w:r>
    </w:p>
    <w:p w14:paraId="30AC9373" w14:textId="77777777" w:rsidR="004D0E09" w:rsidRPr="009B3E18" w:rsidRDefault="004D0E09" w:rsidP="00267A60">
      <w:pPr>
        <w:keepNext/>
        <w:widowControl/>
        <w:rPr>
          <w:color w:val="000000"/>
          <w:lang w:val="el-GR"/>
        </w:rPr>
      </w:pPr>
    </w:p>
    <w:tbl>
      <w:tblPr>
        <w:tblW w:w="8931"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94"/>
        <w:gridCol w:w="6237"/>
      </w:tblGrid>
      <w:tr w:rsidR="005B454A" w:rsidRPr="009B3E18" w14:paraId="40078126" w14:textId="77777777" w:rsidTr="00031978">
        <w:trPr>
          <w:trHeight w:val="20"/>
          <w:tblHeader/>
        </w:trPr>
        <w:tc>
          <w:tcPr>
            <w:tcW w:w="2694" w:type="dxa"/>
            <w:tcBorders>
              <w:top w:val="single" w:sz="4" w:space="0" w:color="auto"/>
              <w:bottom w:val="single" w:sz="4" w:space="0" w:color="auto"/>
            </w:tcBorders>
          </w:tcPr>
          <w:p w14:paraId="67A165E0" w14:textId="77777777" w:rsidR="005B454A" w:rsidRPr="009B3E18" w:rsidRDefault="00A60CEE" w:rsidP="00267A60">
            <w:pPr>
              <w:keepNext/>
              <w:rPr>
                <w:b/>
                <w:bCs/>
                <w:color w:val="000000"/>
                <w:lang w:val="el-GR"/>
              </w:rPr>
            </w:pPr>
            <w:r w:rsidRPr="009B3E18">
              <w:rPr>
                <w:b/>
                <w:bCs/>
                <w:color w:val="000000"/>
                <w:lang w:val="el-GR"/>
              </w:rPr>
              <w:t>Κατηγορία/</w:t>
            </w:r>
            <w:r w:rsidR="005B454A" w:rsidRPr="009B3E18">
              <w:rPr>
                <w:b/>
                <w:bCs/>
                <w:color w:val="000000"/>
                <w:lang w:val="el-GR"/>
              </w:rPr>
              <w:t>Οργανικό Σύστημα</w:t>
            </w:r>
          </w:p>
        </w:tc>
        <w:tc>
          <w:tcPr>
            <w:tcW w:w="6237" w:type="dxa"/>
            <w:tcBorders>
              <w:top w:val="single" w:sz="4" w:space="0" w:color="auto"/>
              <w:bottom w:val="single" w:sz="4" w:space="0" w:color="auto"/>
            </w:tcBorders>
          </w:tcPr>
          <w:p w14:paraId="35CE2252" w14:textId="77777777" w:rsidR="005B454A" w:rsidRPr="009B3E18" w:rsidRDefault="005B454A" w:rsidP="00267A60">
            <w:pPr>
              <w:keepNext/>
              <w:rPr>
                <w:b/>
                <w:bCs/>
                <w:color w:val="000000"/>
                <w:lang w:val="el-GR"/>
              </w:rPr>
            </w:pPr>
            <w:r w:rsidRPr="009B3E18">
              <w:rPr>
                <w:b/>
                <w:bCs/>
                <w:color w:val="000000"/>
                <w:lang w:val="el-GR"/>
              </w:rPr>
              <w:t xml:space="preserve">Ανεπιθύμητες Ενέργειες Φαρμάκου </w:t>
            </w:r>
          </w:p>
        </w:tc>
      </w:tr>
      <w:tr w:rsidR="00CD5AA2" w:rsidRPr="009B3E18" w14:paraId="42827E25" w14:textId="77777777" w:rsidTr="00031978">
        <w:trPr>
          <w:trHeight w:val="20"/>
        </w:trPr>
        <w:tc>
          <w:tcPr>
            <w:tcW w:w="8931" w:type="dxa"/>
            <w:gridSpan w:val="2"/>
            <w:tcBorders>
              <w:top w:val="single" w:sz="4" w:space="0" w:color="auto"/>
              <w:bottom w:val="nil"/>
            </w:tcBorders>
          </w:tcPr>
          <w:p w14:paraId="7AF27514" w14:textId="77777777" w:rsidR="00CD5AA2" w:rsidRPr="009B3E18" w:rsidRDefault="00CD5AA2" w:rsidP="00267A60">
            <w:pPr>
              <w:keepNext/>
              <w:rPr>
                <w:b/>
                <w:color w:val="000000"/>
                <w:lang w:val="el-GR"/>
              </w:rPr>
            </w:pPr>
            <w:r w:rsidRPr="009B3E18">
              <w:rPr>
                <w:b/>
                <w:color w:val="000000"/>
                <w:lang w:val="el-GR"/>
              </w:rPr>
              <w:t>Λοιμώξεις και παρασιτώσεις</w:t>
            </w:r>
          </w:p>
        </w:tc>
      </w:tr>
      <w:tr w:rsidR="00CD5AA2" w:rsidRPr="009B3E18" w14:paraId="33C1C7A9" w14:textId="77777777" w:rsidTr="00031978">
        <w:trPr>
          <w:trHeight w:val="20"/>
        </w:trPr>
        <w:tc>
          <w:tcPr>
            <w:tcW w:w="2694" w:type="dxa"/>
            <w:tcBorders>
              <w:top w:val="nil"/>
              <w:left w:val="single" w:sz="4" w:space="0" w:color="auto"/>
              <w:bottom w:val="nil"/>
              <w:right w:val="nil"/>
            </w:tcBorders>
          </w:tcPr>
          <w:p w14:paraId="232E3147" w14:textId="77777777" w:rsidR="00CD5AA2" w:rsidRPr="009B3E18" w:rsidRDefault="008A36ED" w:rsidP="00267A60">
            <w:pPr>
              <w:keepNext/>
              <w:rPr>
                <w:b/>
                <w:i/>
                <w:color w:val="000000"/>
                <w:lang w:val="el-GR"/>
              </w:rPr>
            </w:pPr>
            <w:r w:rsidRPr="009B3E18">
              <w:rPr>
                <w:color w:val="000000"/>
                <w:lang w:val="el-GR"/>
              </w:rPr>
              <w:t>Σ</w:t>
            </w:r>
            <w:r w:rsidR="008D0F7E" w:rsidRPr="009B3E18">
              <w:rPr>
                <w:color w:val="000000"/>
                <w:lang w:val="el-GR"/>
              </w:rPr>
              <w:t>υχνές</w:t>
            </w:r>
          </w:p>
        </w:tc>
        <w:tc>
          <w:tcPr>
            <w:tcW w:w="6237" w:type="dxa"/>
            <w:tcBorders>
              <w:top w:val="nil"/>
              <w:left w:val="nil"/>
              <w:bottom w:val="nil"/>
              <w:right w:val="single" w:sz="4" w:space="0" w:color="auto"/>
            </w:tcBorders>
            <w:vAlign w:val="center"/>
          </w:tcPr>
          <w:p w14:paraId="3E25307C" w14:textId="77777777" w:rsidR="00CD5AA2" w:rsidRPr="009B3E18" w:rsidRDefault="00CD5AA2" w:rsidP="00267A60">
            <w:pPr>
              <w:keepNext/>
              <w:rPr>
                <w:color w:val="000000"/>
                <w:lang w:val="el-GR"/>
              </w:rPr>
            </w:pPr>
            <w:r w:rsidRPr="009B3E18">
              <w:rPr>
                <w:color w:val="000000"/>
                <w:lang w:val="el-GR"/>
              </w:rPr>
              <w:t>Ρινοφαρυγγίτιδα</w:t>
            </w:r>
          </w:p>
        </w:tc>
      </w:tr>
      <w:tr w:rsidR="00CD5AA2" w:rsidRPr="006B2669" w14:paraId="4BB2EA00" w14:textId="77777777" w:rsidTr="00031978">
        <w:trPr>
          <w:trHeight w:val="20"/>
        </w:trPr>
        <w:tc>
          <w:tcPr>
            <w:tcW w:w="8931" w:type="dxa"/>
            <w:gridSpan w:val="2"/>
            <w:tcBorders>
              <w:top w:val="nil"/>
              <w:bottom w:val="nil"/>
            </w:tcBorders>
          </w:tcPr>
          <w:p w14:paraId="2C15643B" w14:textId="77777777" w:rsidR="00CD5AA2" w:rsidRPr="009B3E18" w:rsidRDefault="00CD5AA2" w:rsidP="00C72A44">
            <w:pPr>
              <w:rPr>
                <w:color w:val="000000"/>
                <w:lang w:val="el-GR"/>
              </w:rPr>
            </w:pPr>
            <w:r w:rsidRPr="009B3E18">
              <w:rPr>
                <w:b/>
                <w:color w:val="000000"/>
                <w:lang w:val="el-GR"/>
              </w:rPr>
              <w:t>Διαταραχές του αιμοποιητικού και του λεμφικού συστήματος</w:t>
            </w:r>
          </w:p>
        </w:tc>
      </w:tr>
      <w:tr w:rsidR="00CD5AA2" w:rsidRPr="009B3E18" w14:paraId="1CFAFC2A" w14:textId="77777777" w:rsidTr="00031978">
        <w:trPr>
          <w:trHeight w:val="20"/>
        </w:trPr>
        <w:tc>
          <w:tcPr>
            <w:tcW w:w="2694" w:type="dxa"/>
            <w:tcBorders>
              <w:top w:val="nil"/>
            </w:tcBorders>
          </w:tcPr>
          <w:p w14:paraId="29C7CF2E" w14:textId="77777777" w:rsidR="00CD5AA2" w:rsidRPr="009B3E18" w:rsidRDefault="008A36ED" w:rsidP="00C72A44">
            <w:pPr>
              <w:rPr>
                <w:b/>
                <w:color w:val="000000"/>
                <w:lang w:val="el-GR"/>
              </w:rPr>
            </w:pPr>
            <w:r w:rsidRPr="009B3E18">
              <w:rPr>
                <w:color w:val="000000"/>
                <w:lang w:val="el-GR"/>
              </w:rPr>
              <w:t>Όχι συχνές</w:t>
            </w:r>
          </w:p>
        </w:tc>
        <w:tc>
          <w:tcPr>
            <w:tcW w:w="6237" w:type="dxa"/>
            <w:tcBorders>
              <w:top w:val="nil"/>
            </w:tcBorders>
            <w:vAlign w:val="center"/>
          </w:tcPr>
          <w:p w14:paraId="7163CEA1" w14:textId="77777777" w:rsidR="00CD5AA2" w:rsidRPr="009B3E18" w:rsidRDefault="00CD5AA2" w:rsidP="00C72A44">
            <w:pPr>
              <w:rPr>
                <w:color w:val="000000"/>
                <w:lang w:val="el-GR"/>
              </w:rPr>
            </w:pPr>
            <w:r w:rsidRPr="009B3E18">
              <w:rPr>
                <w:color w:val="000000"/>
                <w:lang w:val="el-GR"/>
              </w:rPr>
              <w:t>Ουδετεροπενία</w:t>
            </w:r>
          </w:p>
        </w:tc>
      </w:tr>
      <w:tr w:rsidR="005B454A" w:rsidRPr="009B3E18" w14:paraId="54241CDD" w14:textId="77777777" w:rsidTr="00031978">
        <w:trPr>
          <w:trHeight w:val="20"/>
        </w:trPr>
        <w:tc>
          <w:tcPr>
            <w:tcW w:w="8931" w:type="dxa"/>
            <w:gridSpan w:val="2"/>
            <w:tcBorders>
              <w:top w:val="nil"/>
              <w:bottom w:val="nil"/>
            </w:tcBorders>
          </w:tcPr>
          <w:p w14:paraId="63A88C88" w14:textId="77777777" w:rsidR="005B454A" w:rsidRPr="009B3E18" w:rsidRDefault="005B454A" w:rsidP="00C72A44">
            <w:pPr>
              <w:rPr>
                <w:b/>
                <w:color w:val="000000"/>
                <w:lang w:val="el-GR"/>
              </w:rPr>
            </w:pPr>
            <w:r w:rsidRPr="009B3E18">
              <w:rPr>
                <w:b/>
                <w:color w:val="000000"/>
                <w:lang w:val="el-GR"/>
              </w:rPr>
              <w:t>Διαταραχές του ανοσοποιητικού συστήματος</w:t>
            </w:r>
          </w:p>
        </w:tc>
      </w:tr>
      <w:tr w:rsidR="005B454A" w:rsidRPr="009B3E18" w14:paraId="45A2382F" w14:textId="77777777" w:rsidTr="00031978">
        <w:trPr>
          <w:trHeight w:val="20"/>
        </w:trPr>
        <w:tc>
          <w:tcPr>
            <w:tcW w:w="2694" w:type="dxa"/>
            <w:tcBorders>
              <w:top w:val="nil"/>
              <w:left w:val="single" w:sz="4" w:space="0" w:color="auto"/>
              <w:bottom w:val="nil"/>
              <w:right w:val="nil"/>
            </w:tcBorders>
          </w:tcPr>
          <w:p w14:paraId="087433DD" w14:textId="77777777" w:rsidR="005B454A" w:rsidRPr="009B3E18" w:rsidRDefault="008A36ED" w:rsidP="00C72A44">
            <w:pPr>
              <w:rPr>
                <w:b/>
                <w:color w:val="000000"/>
                <w:lang w:val="el-GR"/>
              </w:rPr>
            </w:pPr>
            <w:r w:rsidRPr="009B3E18">
              <w:rPr>
                <w:color w:val="000000"/>
                <w:lang w:val="el-GR"/>
              </w:rPr>
              <w:t>Όχι συχνές</w:t>
            </w:r>
          </w:p>
          <w:p w14:paraId="6CF65623" w14:textId="77777777" w:rsidR="008A36ED" w:rsidRPr="009B3E18" w:rsidRDefault="008A36ED" w:rsidP="00C72A44">
            <w:pPr>
              <w:rPr>
                <w:b/>
                <w:color w:val="000000"/>
                <w:lang w:val="el-GR"/>
              </w:rPr>
            </w:pPr>
            <w:r w:rsidRPr="009B3E18">
              <w:rPr>
                <w:color w:val="000000"/>
                <w:lang w:val="el-GR"/>
              </w:rPr>
              <w:t>Σπάνιες</w:t>
            </w:r>
          </w:p>
        </w:tc>
        <w:tc>
          <w:tcPr>
            <w:tcW w:w="6237" w:type="dxa"/>
            <w:tcBorders>
              <w:top w:val="nil"/>
              <w:left w:val="nil"/>
              <w:bottom w:val="nil"/>
              <w:right w:val="single" w:sz="4" w:space="0" w:color="auto"/>
            </w:tcBorders>
            <w:vAlign w:val="center"/>
          </w:tcPr>
          <w:p w14:paraId="4153670A" w14:textId="77777777" w:rsidR="008A36ED" w:rsidRPr="009B3E18" w:rsidRDefault="008A36ED" w:rsidP="00FB65F1">
            <w:pPr>
              <w:rPr>
                <w:i/>
                <w:color w:val="000000"/>
                <w:lang w:val="el-GR"/>
              </w:rPr>
            </w:pPr>
            <w:r w:rsidRPr="009B3E18">
              <w:rPr>
                <w:i/>
                <w:color w:val="000000"/>
                <w:lang w:val="el-GR"/>
              </w:rPr>
              <w:t>Υπερευαισθησία</w:t>
            </w:r>
          </w:p>
          <w:p w14:paraId="37A4BAE2" w14:textId="77777777" w:rsidR="008A36ED" w:rsidRPr="009B3E18" w:rsidRDefault="008A36ED" w:rsidP="00FB65F1">
            <w:pPr>
              <w:rPr>
                <w:i/>
                <w:color w:val="000000"/>
                <w:lang w:val="el-GR"/>
              </w:rPr>
            </w:pPr>
            <w:r w:rsidRPr="009B3E18">
              <w:rPr>
                <w:i/>
                <w:color w:val="000000"/>
                <w:lang w:val="el-GR"/>
              </w:rPr>
              <w:t>Αγγειοοίδημα, αλλεργική αντίδραση</w:t>
            </w:r>
          </w:p>
        </w:tc>
      </w:tr>
      <w:tr w:rsidR="005B454A" w:rsidRPr="006B2669" w14:paraId="1B768003" w14:textId="77777777" w:rsidTr="00031978">
        <w:trPr>
          <w:trHeight w:val="20"/>
        </w:trPr>
        <w:tc>
          <w:tcPr>
            <w:tcW w:w="8931" w:type="dxa"/>
            <w:gridSpan w:val="2"/>
          </w:tcPr>
          <w:p w14:paraId="7B5232DF" w14:textId="77777777" w:rsidR="005B454A" w:rsidRPr="009B3E18" w:rsidRDefault="005B454A" w:rsidP="00C72A44">
            <w:pPr>
              <w:rPr>
                <w:b/>
                <w:bCs/>
                <w:color w:val="000000"/>
                <w:lang w:val="el-GR"/>
              </w:rPr>
            </w:pPr>
            <w:r w:rsidRPr="009B3E18">
              <w:rPr>
                <w:b/>
                <w:bCs/>
                <w:color w:val="000000"/>
                <w:lang w:val="el-GR"/>
              </w:rPr>
              <w:t>Διαταραχές του μεταβολισμού και της θρέψης</w:t>
            </w:r>
          </w:p>
        </w:tc>
      </w:tr>
      <w:tr w:rsidR="005B454A" w:rsidRPr="009B3E18" w14:paraId="6F09744A" w14:textId="77777777" w:rsidTr="00031978">
        <w:trPr>
          <w:trHeight w:val="20"/>
        </w:trPr>
        <w:tc>
          <w:tcPr>
            <w:tcW w:w="2694" w:type="dxa"/>
          </w:tcPr>
          <w:p w14:paraId="2C19B541" w14:textId="77777777" w:rsidR="005B454A" w:rsidRPr="009B3E18" w:rsidRDefault="005B454A" w:rsidP="00C72A44">
            <w:pPr>
              <w:rPr>
                <w:color w:val="000000"/>
                <w:lang w:val="el-GR"/>
              </w:rPr>
            </w:pPr>
            <w:r w:rsidRPr="009B3E18">
              <w:rPr>
                <w:color w:val="000000"/>
                <w:lang w:val="el-GR"/>
              </w:rPr>
              <w:t>Συχνές</w:t>
            </w:r>
          </w:p>
        </w:tc>
        <w:tc>
          <w:tcPr>
            <w:tcW w:w="6237" w:type="dxa"/>
          </w:tcPr>
          <w:p w14:paraId="714B40FF" w14:textId="77777777" w:rsidR="005B454A" w:rsidRPr="009B3E18" w:rsidRDefault="001C66D8" w:rsidP="00C72A44">
            <w:pPr>
              <w:rPr>
                <w:color w:val="000000"/>
                <w:lang w:val="el-GR"/>
              </w:rPr>
            </w:pPr>
            <w:r w:rsidRPr="009B3E18">
              <w:rPr>
                <w:color w:val="000000"/>
                <w:lang w:val="el-GR"/>
              </w:rPr>
              <w:t>Όρεξη α</w:t>
            </w:r>
            <w:r w:rsidR="005B454A" w:rsidRPr="009B3E18">
              <w:rPr>
                <w:color w:val="000000"/>
                <w:lang w:val="el-GR"/>
              </w:rPr>
              <w:t xml:space="preserve">υξημένη </w:t>
            </w:r>
          </w:p>
        </w:tc>
      </w:tr>
      <w:tr w:rsidR="005B454A" w:rsidRPr="009B3E18" w14:paraId="6B9028AA" w14:textId="77777777" w:rsidTr="00031978">
        <w:trPr>
          <w:trHeight w:val="20"/>
        </w:trPr>
        <w:tc>
          <w:tcPr>
            <w:tcW w:w="2694" w:type="dxa"/>
          </w:tcPr>
          <w:p w14:paraId="58BF2C40" w14:textId="77777777" w:rsidR="005B454A" w:rsidRPr="009B3E18" w:rsidRDefault="005B454A" w:rsidP="00C72A44">
            <w:pPr>
              <w:rPr>
                <w:color w:val="000000"/>
                <w:lang w:val="el-GR"/>
              </w:rPr>
            </w:pPr>
            <w:r w:rsidRPr="009B3E18">
              <w:rPr>
                <w:color w:val="000000"/>
                <w:lang w:val="el-GR"/>
              </w:rPr>
              <w:t>Όχι συχνές</w:t>
            </w:r>
          </w:p>
        </w:tc>
        <w:tc>
          <w:tcPr>
            <w:tcW w:w="6237" w:type="dxa"/>
          </w:tcPr>
          <w:p w14:paraId="39116659" w14:textId="77777777" w:rsidR="005B454A" w:rsidRPr="009B3E18" w:rsidRDefault="005B454A" w:rsidP="00C72A44">
            <w:pPr>
              <w:rPr>
                <w:color w:val="000000"/>
                <w:lang w:val="el-GR"/>
              </w:rPr>
            </w:pPr>
            <w:r w:rsidRPr="009B3E18">
              <w:rPr>
                <w:color w:val="000000"/>
                <w:lang w:val="el-GR"/>
              </w:rPr>
              <w:t>Ανορεξία</w:t>
            </w:r>
            <w:r w:rsidR="008D0F7E" w:rsidRPr="009B3E18">
              <w:rPr>
                <w:color w:val="000000"/>
                <w:lang w:val="el-GR"/>
              </w:rPr>
              <w:t>, υπογλυκαιμία</w:t>
            </w:r>
          </w:p>
        </w:tc>
      </w:tr>
      <w:tr w:rsidR="005B454A" w:rsidRPr="009B3E18" w14:paraId="65DF22E0" w14:textId="77777777" w:rsidTr="00031978">
        <w:trPr>
          <w:trHeight w:val="20"/>
        </w:trPr>
        <w:tc>
          <w:tcPr>
            <w:tcW w:w="8931" w:type="dxa"/>
            <w:gridSpan w:val="2"/>
          </w:tcPr>
          <w:p w14:paraId="1474F4C7" w14:textId="77777777" w:rsidR="005B454A" w:rsidRPr="009B3E18" w:rsidRDefault="005B454A" w:rsidP="00C72A44">
            <w:pPr>
              <w:rPr>
                <w:color w:val="000000"/>
                <w:lang w:val="el-GR"/>
              </w:rPr>
            </w:pPr>
            <w:r w:rsidRPr="009B3E18">
              <w:rPr>
                <w:b/>
                <w:color w:val="000000"/>
                <w:lang w:val="el-GR"/>
              </w:rPr>
              <w:t>Ψυχιατρικές Διαταραχές</w:t>
            </w:r>
          </w:p>
        </w:tc>
      </w:tr>
      <w:tr w:rsidR="005B454A" w:rsidRPr="006B2669" w14:paraId="261D21CC" w14:textId="77777777" w:rsidTr="00031978">
        <w:trPr>
          <w:trHeight w:val="20"/>
        </w:trPr>
        <w:tc>
          <w:tcPr>
            <w:tcW w:w="2694" w:type="dxa"/>
          </w:tcPr>
          <w:p w14:paraId="3C49C823" w14:textId="77777777" w:rsidR="005B454A" w:rsidRPr="009B3E18" w:rsidRDefault="005B454A" w:rsidP="00C72A44">
            <w:pPr>
              <w:rPr>
                <w:color w:val="000000"/>
                <w:lang w:val="el-GR"/>
              </w:rPr>
            </w:pPr>
            <w:r w:rsidRPr="009B3E18">
              <w:rPr>
                <w:color w:val="000000"/>
                <w:lang w:val="el-GR"/>
              </w:rPr>
              <w:t>Συχνές</w:t>
            </w:r>
          </w:p>
        </w:tc>
        <w:tc>
          <w:tcPr>
            <w:tcW w:w="6237" w:type="dxa"/>
          </w:tcPr>
          <w:p w14:paraId="758FBB9B" w14:textId="77777777" w:rsidR="005B454A" w:rsidRPr="009B3E18" w:rsidRDefault="005B454A" w:rsidP="00C72A44">
            <w:pPr>
              <w:rPr>
                <w:color w:val="000000"/>
                <w:lang w:val="el-GR"/>
              </w:rPr>
            </w:pPr>
            <w:r w:rsidRPr="009B3E18">
              <w:rPr>
                <w:color w:val="000000"/>
                <w:lang w:val="el-GR"/>
              </w:rPr>
              <w:t xml:space="preserve">Ευφορική συναισθηματική διάθεση, σύγχυση, ευερεθιστότητα, </w:t>
            </w:r>
            <w:r w:rsidR="00AD3709" w:rsidRPr="009B3E18">
              <w:rPr>
                <w:color w:val="000000"/>
                <w:lang w:val="el-GR"/>
              </w:rPr>
              <w:t xml:space="preserve">αποπροσανατολισμός, </w:t>
            </w:r>
            <w:r w:rsidR="000A2F9F" w:rsidRPr="009B3E18">
              <w:rPr>
                <w:color w:val="000000"/>
                <w:lang w:val="el-GR"/>
              </w:rPr>
              <w:t>αϋπνία, μειωμένη γενετήσια ορμή</w:t>
            </w:r>
          </w:p>
        </w:tc>
      </w:tr>
      <w:tr w:rsidR="005B454A" w:rsidRPr="006B2669" w14:paraId="64721E46" w14:textId="77777777" w:rsidTr="00031978">
        <w:trPr>
          <w:trHeight w:val="425"/>
        </w:trPr>
        <w:tc>
          <w:tcPr>
            <w:tcW w:w="2694" w:type="dxa"/>
          </w:tcPr>
          <w:p w14:paraId="46A64595" w14:textId="77777777" w:rsidR="005B454A" w:rsidRPr="009B3E18" w:rsidRDefault="005B454A" w:rsidP="00C72A44">
            <w:pPr>
              <w:rPr>
                <w:color w:val="000000"/>
                <w:lang w:val="el-GR"/>
              </w:rPr>
            </w:pPr>
            <w:r w:rsidRPr="009B3E18">
              <w:rPr>
                <w:color w:val="000000"/>
                <w:lang w:val="el-GR"/>
              </w:rPr>
              <w:t>Όχι συχνές</w:t>
            </w:r>
          </w:p>
        </w:tc>
        <w:tc>
          <w:tcPr>
            <w:tcW w:w="6237" w:type="dxa"/>
          </w:tcPr>
          <w:p w14:paraId="73C840FD" w14:textId="77777777" w:rsidR="005B454A" w:rsidRPr="009B3E18" w:rsidRDefault="005B454A" w:rsidP="00C72A44">
            <w:pPr>
              <w:rPr>
                <w:color w:val="000000"/>
                <w:lang w:val="el-GR"/>
              </w:rPr>
            </w:pPr>
            <w:r w:rsidRPr="009B3E18">
              <w:rPr>
                <w:color w:val="000000"/>
                <w:lang w:val="el-GR"/>
              </w:rPr>
              <w:t xml:space="preserve">Ψευδαίσθηση, κρίση πανικού, ανησυχία, διέγερση, κατάθλιψη, καταθλιπτική διάθεση, </w:t>
            </w:r>
            <w:r w:rsidR="008A36ED" w:rsidRPr="009B3E18">
              <w:rPr>
                <w:color w:val="000000"/>
                <w:lang w:val="el-GR"/>
              </w:rPr>
              <w:t xml:space="preserve">εξηρμένη συναισθηματική διάθεση, </w:t>
            </w:r>
            <w:r w:rsidR="008A36ED" w:rsidRPr="009B3E18">
              <w:rPr>
                <w:i/>
                <w:color w:val="000000"/>
                <w:lang w:val="el-GR"/>
              </w:rPr>
              <w:t>επιθετικότητα</w:t>
            </w:r>
            <w:r w:rsidR="008A36ED" w:rsidRPr="009B3E18">
              <w:rPr>
                <w:color w:val="000000"/>
                <w:lang w:val="el-GR"/>
              </w:rPr>
              <w:t xml:space="preserve">, </w:t>
            </w:r>
            <w:r w:rsidRPr="009B3E18">
              <w:rPr>
                <w:color w:val="000000"/>
                <w:lang w:val="el-GR"/>
              </w:rPr>
              <w:t xml:space="preserve">διακυμάνσεις της συναισθηματικής διάθεσης, αποπροσωποποίηση, δυσκολία ανάκλησης λέξεων, </w:t>
            </w:r>
            <w:r w:rsidR="002B69BC" w:rsidRPr="009B3E18">
              <w:rPr>
                <w:color w:val="000000"/>
                <w:lang w:val="el-GR"/>
              </w:rPr>
              <w:t xml:space="preserve">διαταραγμένα </w:t>
            </w:r>
            <w:r w:rsidRPr="009B3E18">
              <w:rPr>
                <w:color w:val="000000"/>
                <w:lang w:val="el-GR"/>
              </w:rPr>
              <w:t xml:space="preserve">όνειρα, αυξημένη </w:t>
            </w:r>
            <w:r w:rsidR="00F7765F" w:rsidRPr="009B3E18">
              <w:rPr>
                <w:color w:val="000000"/>
                <w:lang w:val="el-GR"/>
              </w:rPr>
              <w:t>γενετήσια ορμή</w:t>
            </w:r>
            <w:r w:rsidRPr="009B3E18">
              <w:rPr>
                <w:color w:val="000000"/>
                <w:lang w:val="el-GR"/>
              </w:rPr>
              <w:t>,</w:t>
            </w:r>
            <w:r w:rsidR="001B0977" w:rsidRPr="009B3E18">
              <w:rPr>
                <w:color w:val="000000"/>
                <w:lang w:val="el-GR"/>
              </w:rPr>
              <w:t xml:space="preserve"> </w:t>
            </w:r>
            <w:r w:rsidRPr="009B3E18">
              <w:rPr>
                <w:color w:val="000000"/>
                <w:lang w:val="el-GR"/>
              </w:rPr>
              <w:t xml:space="preserve">ανοργασμία, απάθεια </w:t>
            </w:r>
          </w:p>
        </w:tc>
      </w:tr>
      <w:tr w:rsidR="005B454A" w:rsidRPr="006B2669" w14:paraId="7462A004" w14:textId="77777777" w:rsidTr="00031978">
        <w:trPr>
          <w:trHeight w:val="20"/>
        </w:trPr>
        <w:tc>
          <w:tcPr>
            <w:tcW w:w="2694" w:type="dxa"/>
          </w:tcPr>
          <w:p w14:paraId="090040B8" w14:textId="77777777" w:rsidR="005B454A" w:rsidRPr="009B3E18" w:rsidRDefault="005B454A" w:rsidP="00C72A44">
            <w:pPr>
              <w:rPr>
                <w:color w:val="000000"/>
                <w:lang w:val="el-GR"/>
              </w:rPr>
            </w:pPr>
            <w:r w:rsidRPr="009B3E18">
              <w:rPr>
                <w:color w:val="000000"/>
                <w:lang w:val="el-GR"/>
              </w:rPr>
              <w:t>Σπάνιες</w:t>
            </w:r>
          </w:p>
        </w:tc>
        <w:tc>
          <w:tcPr>
            <w:tcW w:w="6237" w:type="dxa"/>
          </w:tcPr>
          <w:p w14:paraId="69BF8BC9" w14:textId="77777777" w:rsidR="005B454A" w:rsidRPr="009B3E18" w:rsidRDefault="005B454A" w:rsidP="00C72A44">
            <w:pPr>
              <w:rPr>
                <w:color w:val="000000"/>
                <w:lang w:val="el-GR"/>
              </w:rPr>
            </w:pPr>
            <w:r w:rsidRPr="009B3E18">
              <w:rPr>
                <w:color w:val="000000"/>
                <w:lang w:val="el-GR"/>
              </w:rPr>
              <w:t>Άρση αναστολής</w:t>
            </w:r>
            <w:r w:rsidR="00C42593" w:rsidRPr="009B3E18">
              <w:rPr>
                <w:color w:val="000000"/>
                <w:lang w:val="el-GR"/>
              </w:rPr>
              <w:t>, αυτοκτονική συμπεριφορά, αυτοκτονικός ιδεασμός</w:t>
            </w:r>
          </w:p>
        </w:tc>
      </w:tr>
      <w:tr w:rsidR="004905B8" w:rsidRPr="009B3E18" w14:paraId="0BDF1F53" w14:textId="77777777" w:rsidTr="00031978">
        <w:trPr>
          <w:trHeight w:val="20"/>
        </w:trPr>
        <w:tc>
          <w:tcPr>
            <w:tcW w:w="2694" w:type="dxa"/>
          </w:tcPr>
          <w:p w14:paraId="06A1BF47" w14:textId="77777777" w:rsidR="004905B8" w:rsidRPr="009B3E18" w:rsidRDefault="004905B8" w:rsidP="00C72A44">
            <w:pPr>
              <w:rPr>
                <w:color w:val="000000"/>
                <w:lang w:val="el-GR"/>
              </w:rPr>
            </w:pPr>
            <w:r w:rsidRPr="009B3E18">
              <w:rPr>
                <w:color w:val="000000"/>
                <w:lang w:val="el-GR"/>
              </w:rPr>
              <w:t>Μη γνωστές</w:t>
            </w:r>
          </w:p>
        </w:tc>
        <w:tc>
          <w:tcPr>
            <w:tcW w:w="6237" w:type="dxa"/>
          </w:tcPr>
          <w:p w14:paraId="0633CA28" w14:textId="77777777" w:rsidR="004905B8" w:rsidRPr="009B3E18" w:rsidRDefault="004905B8" w:rsidP="00C72A44">
            <w:pPr>
              <w:rPr>
                <w:color w:val="000000"/>
                <w:lang w:val="el-GR"/>
              </w:rPr>
            </w:pPr>
            <w:r w:rsidRPr="009B3E18">
              <w:rPr>
                <w:i/>
                <w:color w:val="000000"/>
                <w:lang w:val="el-GR"/>
              </w:rPr>
              <w:t>Φαρμακευτική εξάρτηση</w:t>
            </w:r>
          </w:p>
        </w:tc>
      </w:tr>
      <w:tr w:rsidR="009C7F9C" w:rsidRPr="009B3E18" w14:paraId="5CC731EF" w14:textId="77777777" w:rsidTr="00031978">
        <w:trPr>
          <w:trHeight w:val="20"/>
        </w:trPr>
        <w:tc>
          <w:tcPr>
            <w:tcW w:w="8931" w:type="dxa"/>
            <w:gridSpan w:val="2"/>
          </w:tcPr>
          <w:p w14:paraId="09C16EE0" w14:textId="77777777" w:rsidR="009C7F9C" w:rsidRPr="009B3E18" w:rsidRDefault="009C7F9C" w:rsidP="00C72A44">
            <w:pPr>
              <w:rPr>
                <w:color w:val="000000"/>
                <w:lang w:val="el-GR"/>
              </w:rPr>
            </w:pPr>
            <w:r w:rsidRPr="009B3E18">
              <w:rPr>
                <w:b/>
                <w:color w:val="000000"/>
                <w:lang w:val="el-GR"/>
              </w:rPr>
              <w:t>Διαταραχές του νευρικού συστήματος</w:t>
            </w:r>
          </w:p>
        </w:tc>
      </w:tr>
      <w:tr w:rsidR="009C7F9C" w:rsidRPr="009B3E18" w14:paraId="7D4069BA" w14:textId="77777777" w:rsidTr="00031978">
        <w:trPr>
          <w:trHeight w:val="20"/>
        </w:trPr>
        <w:tc>
          <w:tcPr>
            <w:tcW w:w="2694" w:type="dxa"/>
          </w:tcPr>
          <w:p w14:paraId="60D37E41" w14:textId="77777777" w:rsidR="009C7F9C" w:rsidRPr="009B3E18" w:rsidRDefault="009C7F9C" w:rsidP="00C72A44">
            <w:pPr>
              <w:rPr>
                <w:color w:val="000000"/>
                <w:lang w:val="el-GR"/>
              </w:rPr>
            </w:pPr>
            <w:r w:rsidRPr="009B3E18">
              <w:rPr>
                <w:color w:val="000000"/>
                <w:lang w:val="el-GR"/>
              </w:rPr>
              <w:t>Πολύ συχνές</w:t>
            </w:r>
          </w:p>
        </w:tc>
        <w:tc>
          <w:tcPr>
            <w:tcW w:w="6237" w:type="dxa"/>
          </w:tcPr>
          <w:p w14:paraId="2C9F7B0D" w14:textId="77777777" w:rsidR="009C7F9C" w:rsidRPr="009B3E18" w:rsidRDefault="009C7F9C" w:rsidP="00C72A44">
            <w:pPr>
              <w:rPr>
                <w:color w:val="000000"/>
                <w:lang w:val="el-GR"/>
              </w:rPr>
            </w:pPr>
            <w:r w:rsidRPr="009B3E18">
              <w:rPr>
                <w:color w:val="000000"/>
                <w:lang w:val="el-GR"/>
              </w:rPr>
              <w:t>Ζάλη, υπνηλία</w:t>
            </w:r>
            <w:r w:rsidR="008A36ED" w:rsidRPr="009B3E18">
              <w:rPr>
                <w:color w:val="000000"/>
                <w:lang w:val="el-GR"/>
              </w:rPr>
              <w:t>, κεφαλαλγία</w:t>
            </w:r>
          </w:p>
        </w:tc>
      </w:tr>
      <w:tr w:rsidR="009C7F9C" w:rsidRPr="006B2669" w14:paraId="2FB59528" w14:textId="77777777" w:rsidTr="00031978">
        <w:trPr>
          <w:trHeight w:val="20"/>
        </w:trPr>
        <w:tc>
          <w:tcPr>
            <w:tcW w:w="2694" w:type="dxa"/>
          </w:tcPr>
          <w:p w14:paraId="2B24F3C4" w14:textId="77777777" w:rsidR="009C7F9C" w:rsidRPr="009B3E18" w:rsidRDefault="009C7F9C" w:rsidP="00C72A44">
            <w:pPr>
              <w:rPr>
                <w:color w:val="000000"/>
                <w:lang w:val="el-GR"/>
              </w:rPr>
            </w:pPr>
            <w:r w:rsidRPr="009B3E18">
              <w:rPr>
                <w:color w:val="000000"/>
                <w:lang w:val="el-GR"/>
              </w:rPr>
              <w:t>Συχνές</w:t>
            </w:r>
          </w:p>
        </w:tc>
        <w:tc>
          <w:tcPr>
            <w:tcW w:w="6237" w:type="dxa"/>
          </w:tcPr>
          <w:p w14:paraId="43A86EF5" w14:textId="77777777" w:rsidR="009C7F9C" w:rsidRPr="009B3E18" w:rsidRDefault="009C7F9C" w:rsidP="00C72A44">
            <w:pPr>
              <w:rPr>
                <w:color w:val="000000"/>
                <w:lang w:val="el-GR"/>
              </w:rPr>
            </w:pPr>
            <w:r w:rsidRPr="009B3E18">
              <w:rPr>
                <w:color w:val="000000"/>
                <w:lang w:val="el-GR"/>
              </w:rPr>
              <w:t xml:space="preserve">Αταξία, μη φυσιολογικός συντονισμός, τρόμος, δυσαρθρία, </w:t>
            </w:r>
            <w:r w:rsidR="008A36ED" w:rsidRPr="009B3E18">
              <w:rPr>
                <w:color w:val="000000"/>
                <w:lang w:val="el-GR"/>
              </w:rPr>
              <w:t xml:space="preserve">αμνησία, </w:t>
            </w:r>
            <w:r w:rsidRPr="009B3E18">
              <w:rPr>
                <w:color w:val="000000"/>
                <w:lang w:val="el-GR"/>
              </w:rPr>
              <w:t xml:space="preserve">επηρεασμένη μνήμη, διαταραχή στην προσοχή, παραισθησία, </w:t>
            </w:r>
            <w:r w:rsidR="008A36ED" w:rsidRPr="009B3E18">
              <w:rPr>
                <w:color w:val="000000"/>
                <w:lang w:val="el-GR"/>
              </w:rPr>
              <w:t xml:space="preserve">υπαισθησία, </w:t>
            </w:r>
            <w:r w:rsidRPr="009B3E18">
              <w:rPr>
                <w:color w:val="000000"/>
                <w:lang w:val="el-GR"/>
              </w:rPr>
              <w:t>καταστολή, διαταραχή της ισορροπίας, λήθαργος</w:t>
            </w:r>
          </w:p>
        </w:tc>
      </w:tr>
      <w:tr w:rsidR="009C7F9C" w:rsidRPr="006B2669" w14:paraId="5009748C" w14:textId="77777777" w:rsidTr="00031978">
        <w:trPr>
          <w:trHeight w:val="20"/>
        </w:trPr>
        <w:tc>
          <w:tcPr>
            <w:tcW w:w="2694" w:type="dxa"/>
          </w:tcPr>
          <w:p w14:paraId="6427E570"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6999E595" w14:textId="77777777" w:rsidR="009C7F9C" w:rsidRPr="009B3E18" w:rsidRDefault="009C7F9C" w:rsidP="00C72A44">
            <w:pPr>
              <w:rPr>
                <w:color w:val="000000"/>
                <w:lang w:val="el-GR"/>
              </w:rPr>
            </w:pPr>
            <w:r w:rsidRPr="009B3E18">
              <w:rPr>
                <w:color w:val="000000"/>
                <w:lang w:val="el-GR"/>
              </w:rPr>
              <w:t xml:space="preserve">Συγκοπή, λήθαργος, μυόκλωνος, </w:t>
            </w:r>
            <w:r w:rsidR="008A36ED" w:rsidRPr="009B3E18">
              <w:rPr>
                <w:color w:val="000000"/>
                <w:lang w:val="el-GR"/>
              </w:rPr>
              <w:t>α</w:t>
            </w:r>
            <w:r w:rsidR="008A36ED" w:rsidRPr="009B3E18">
              <w:rPr>
                <w:i/>
                <w:iCs/>
                <w:color w:val="000000"/>
                <w:lang w:val="el-GR"/>
              </w:rPr>
              <w:t>πώλεια συνείδησης</w:t>
            </w:r>
            <w:r w:rsidR="008A36ED" w:rsidRPr="009B3E18">
              <w:rPr>
                <w:color w:val="000000"/>
                <w:lang w:val="el-GR"/>
              </w:rPr>
              <w:t xml:space="preserve">, </w:t>
            </w:r>
            <w:r w:rsidRPr="009B3E18">
              <w:rPr>
                <w:color w:val="000000"/>
                <w:lang w:val="el-GR"/>
              </w:rPr>
              <w:t xml:space="preserve">ψυχοκινητική υπερκινητικότητα, δυσκινησία, ζάλη θέσης, τρόμος κατά τις εκούσιες κινήσεις, νυσταγμός, νοητική διαταραχή, </w:t>
            </w:r>
            <w:r w:rsidR="00CC672B" w:rsidRPr="009B3E18">
              <w:rPr>
                <w:color w:val="000000"/>
                <w:lang w:val="el-GR"/>
              </w:rPr>
              <w:t>ε</w:t>
            </w:r>
            <w:r w:rsidR="00CC672B" w:rsidRPr="009B3E18">
              <w:rPr>
                <w:i/>
                <w:iCs/>
                <w:color w:val="000000"/>
                <w:lang w:val="el-GR"/>
              </w:rPr>
              <w:t>πηρεασμένη διανοητική κατάσταση</w:t>
            </w:r>
            <w:r w:rsidR="00697F6D" w:rsidRPr="009B3E18">
              <w:rPr>
                <w:color w:val="000000"/>
                <w:lang w:val="el-GR"/>
              </w:rPr>
              <w:t xml:space="preserve">, </w:t>
            </w:r>
            <w:r w:rsidRPr="009B3E18">
              <w:rPr>
                <w:color w:val="000000"/>
                <w:lang w:val="el-GR"/>
              </w:rPr>
              <w:t>διαταραχή λόγου, ελάττωση αντανακλαστικών, υπεραισθησία, αίσθηση καύσου</w:t>
            </w:r>
            <w:r w:rsidR="00697F6D" w:rsidRPr="009B3E18">
              <w:rPr>
                <w:color w:val="000000"/>
                <w:lang w:val="el-GR"/>
              </w:rPr>
              <w:t xml:space="preserve">, </w:t>
            </w:r>
            <w:r w:rsidR="002B69BC" w:rsidRPr="009B3E18">
              <w:rPr>
                <w:color w:val="000000"/>
                <w:lang w:val="el-GR"/>
              </w:rPr>
              <w:t>αγευσία,</w:t>
            </w:r>
            <w:r w:rsidR="002B69BC" w:rsidRPr="009B3E18">
              <w:rPr>
                <w:i/>
                <w:color w:val="000000"/>
                <w:lang w:val="el-GR"/>
              </w:rPr>
              <w:t xml:space="preserve"> </w:t>
            </w:r>
            <w:r w:rsidR="00697F6D" w:rsidRPr="009B3E18">
              <w:rPr>
                <w:i/>
                <w:color w:val="000000"/>
                <w:lang w:val="el-GR"/>
              </w:rPr>
              <w:t>αίσθημα κακουχίας</w:t>
            </w:r>
          </w:p>
        </w:tc>
      </w:tr>
      <w:tr w:rsidR="009C7F9C" w:rsidRPr="006B2669" w14:paraId="54D010D7" w14:textId="77777777" w:rsidTr="00031978">
        <w:trPr>
          <w:trHeight w:val="20"/>
        </w:trPr>
        <w:tc>
          <w:tcPr>
            <w:tcW w:w="2694" w:type="dxa"/>
          </w:tcPr>
          <w:p w14:paraId="15C8FC86"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5A8C561A" w14:textId="77777777" w:rsidR="009C7F9C" w:rsidRPr="009B3E18" w:rsidRDefault="00697F6D" w:rsidP="00C72A44">
            <w:pPr>
              <w:rPr>
                <w:color w:val="000000"/>
                <w:lang w:val="el-GR"/>
              </w:rPr>
            </w:pPr>
            <w:r w:rsidRPr="009B3E18">
              <w:rPr>
                <w:i/>
                <w:color w:val="000000"/>
                <w:lang w:val="el-GR"/>
              </w:rPr>
              <w:t>Σπασμοί</w:t>
            </w:r>
            <w:r w:rsidRPr="009B3E18">
              <w:rPr>
                <w:color w:val="000000"/>
                <w:lang w:val="el-GR"/>
              </w:rPr>
              <w:t>, παροσμία, υ</w:t>
            </w:r>
            <w:r w:rsidR="009C7F9C" w:rsidRPr="009B3E18">
              <w:rPr>
                <w:color w:val="000000"/>
                <w:lang w:val="el-GR"/>
              </w:rPr>
              <w:t>ποκινησία, δυσγραφία</w:t>
            </w:r>
            <w:r w:rsidR="006E1947" w:rsidRPr="009B3E18">
              <w:rPr>
                <w:color w:val="000000"/>
                <w:lang w:val="el-GR"/>
              </w:rPr>
              <w:t>, παρκινσονισμός</w:t>
            </w:r>
          </w:p>
        </w:tc>
      </w:tr>
      <w:tr w:rsidR="009C7F9C" w:rsidRPr="009B3E18" w14:paraId="4F6245A7" w14:textId="77777777" w:rsidTr="00031978">
        <w:trPr>
          <w:trHeight w:val="20"/>
        </w:trPr>
        <w:tc>
          <w:tcPr>
            <w:tcW w:w="8931" w:type="dxa"/>
            <w:gridSpan w:val="2"/>
          </w:tcPr>
          <w:p w14:paraId="4D22E970" w14:textId="77777777" w:rsidR="009C7F9C" w:rsidRPr="009B3E18" w:rsidRDefault="009C7F9C" w:rsidP="00C72A44">
            <w:pPr>
              <w:rPr>
                <w:color w:val="000000"/>
                <w:lang w:val="el-GR"/>
              </w:rPr>
            </w:pPr>
            <w:r w:rsidRPr="009B3E18">
              <w:rPr>
                <w:b/>
                <w:color w:val="000000"/>
                <w:lang w:val="el-GR"/>
              </w:rPr>
              <w:t>Οφθαλμικές διαταραχές</w:t>
            </w:r>
          </w:p>
        </w:tc>
      </w:tr>
      <w:tr w:rsidR="009C7F9C" w:rsidRPr="009B3E18" w14:paraId="20CB442C" w14:textId="77777777" w:rsidTr="00031978">
        <w:trPr>
          <w:trHeight w:val="20"/>
        </w:trPr>
        <w:tc>
          <w:tcPr>
            <w:tcW w:w="2694" w:type="dxa"/>
          </w:tcPr>
          <w:p w14:paraId="0816FAF4" w14:textId="77777777" w:rsidR="009C7F9C" w:rsidRPr="009B3E18" w:rsidRDefault="009C7F9C" w:rsidP="00C72A44">
            <w:pPr>
              <w:rPr>
                <w:color w:val="000000"/>
                <w:lang w:val="el-GR"/>
              </w:rPr>
            </w:pPr>
            <w:r w:rsidRPr="009B3E18">
              <w:rPr>
                <w:color w:val="000000"/>
                <w:lang w:val="el-GR"/>
              </w:rPr>
              <w:t>Συχνές</w:t>
            </w:r>
          </w:p>
        </w:tc>
        <w:tc>
          <w:tcPr>
            <w:tcW w:w="6237" w:type="dxa"/>
          </w:tcPr>
          <w:p w14:paraId="74A6099A" w14:textId="77777777" w:rsidR="009C7F9C" w:rsidRPr="009B3E18" w:rsidRDefault="00CC672B" w:rsidP="00C72A44">
            <w:pPr>
              <w:rPr>
                <w:color w:val="000000"/>
                <w:lang w:val="el-GR"/>
              </w:rPr>
            </w:pPr>
            <w:r w:rsidRPr="009B3E18">
              <w:rPr>
                <w:color w:val="000000"/>
                <w:lang w:val="el-GR"/>
              </w:rPr>
              <w:t>Όραση θαμπή</w:t>
            </w:r>
            <w:r w:rsidR="009C7F9C" w:rsidRPr="009B3E18">
              <w:rPr>
                <w:color w:val="000000"/>
                <w:lang w:val="el-GR"/>
              </w:rPr>
              <w:t>, διπλωπία</w:t>
            </w:r>
          </w:p>
        </w:tc>
      </w:tr>
      <w:tr w:rsidR="009C7F9C" w:rsidRPr="006B2669" w14:paraId="6CEC5A75" w14:textId="77777777" w:rsidTr="00031978">
        <w:trPr>
          <w:trHeight w:val="20"/>
        </w:trPr>
        <w:tc>
          <w:tcPr>
            <w:tcW w:w="2694" w:type="dxa"/>
          </w:tcPr>
          <w:p w14:paraId="3102FCC4"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5AA7A832" w14:textId="77777777" w:rsidR="009C7F9C" w:rsidRPr="009B3E18" w:rsidRDefault="00697F6D" w:rsidP="00C72A44">
            <w:pPr>
              <w:rPr>
                <w:color w:val="000000"/>
                <w:lang w:val="el-GR"/>
              </w:rPr>
            </w:pPr>
            <w:r w:rsidRPr="009B3E18">
              <w:rPr>
                <w:color w:val="000000"/>
                <w:lang w:val="el-GR"/>
              </w:rPr>
              <w:t>Απώλεια περιφερικής όρασης, ο</w:t>
            </w:r>
            <w:r w:rsidR="009C7F9C" w:rsidRPr="009B3E18">
              <w:rPr>
                <w:color w:val="000000"/>
                <w:lang w:val="el-GR"/>
              </w:rPr>
              <w:t xml:space="preserve">πτική διαταραχή, οίδημα του οφθαλμού, έλλειμμα στα οπτικά πεδία, οπτική οξύτητα μειωμένη, πόνος του οφθαλμού, ασθενωπία, </w:t>
            </w:r>
            <w:r w:rsidRPr="009B3E18">
              <w:rPr>
                <w:color w:val="000000"/>
                <w:lang w:val="el-GR"/>
              </w:rPr>
              <w:t xml:space="preserve">φωτοψία, </w:t>
            </w:r>
            <w:r w:rsidR="009C7F9C" w:rsidRPr="009B3E18">
              <w:rPr>
                <w:color w:val="000000"/>
                <w:lang w:val="el-GR"/>
              </w:rPr>
              <w:t>ξηροφθαλμία, δακρύρροια αυξημένη</w:t>
            </w:r>
            <w:r w:rsidRPr="009B3E18">
              <w:rPr>
                <w:color w:val="000000"/>
                <w:lang w:val="el-GR"/>
              </w:rPr>
              <w:t>, ερεθισμός του οφθαλμού</w:t>
            </w:r>
          </w:p>
        </w:tc>
      </w:tr>
      <w:tr w:rsidR="009C7F9C" w:rsidRPr="006B2669" w14:paraId="5A8FB49D" w14:textId="77777777" w:rsidTr="00031978">
        <w:trPr>
          <w:trHeight w:val="20"/>
        </w:trPr>
        <w:tc>
          <w:tcPr>
            <w:tcW w:w="2694" w:type="dxa"/>
          </w:tcPr>
          <w:p w14:paraId="4257219B"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23B10EC1" w14:textId="77777777" w:rsidR="009C7F9C" w:rsidRPr="009B3E18" w:rsidRDefault="00697F6D" w:rsidP="00C72A44">
            <w:pPr>
              <w:rPr>
                <w:color w:val="000000"/>
                <w:lang w:val="el-GR"/>
              </w:rPr>
            </w:pPr>
            <w:r w:rsidRPr="009B3E18">
              <w:rPr>
                <w:i/>
                <w:color w:val="000000"/>
                <w:lang w:val="el-GR"/>
              </w:rPr>
              <w:t>Απώλεια όρασης, κερατίτιδα,</w:t>
            </w:r>
            <w:r w:rsidR="009C7F9C" w:rsidRPr="009B3E18">
              <w:rPr>
                <w:color w:val="000000"/>
                <w:lang w:val="el-GR"/>
              </w:rPr>
              <w:t xml:space="preserve"> </w:t>
            </w:r>
            <w:r w:rsidR="003A4657" w:rsidRPr="009B3E18">
              <w:rPr>
                <w:color w:val="000000"/>
                <w:lang w:val="el-GR"/>
              </w:rPr>
              <w:t>όραση κατά την οποία τα αντικείμενα φαίνονται ταλαντευόμενα</w:t>
            </w:r>
            <w:r w:rsidR="009C7F9C" w:rsidRPr="009B3E18">
              <w:rPr>
                <w:color w:val="000000"/>
                <w:lang w:val="el-GR"/>
              </w:rPr>
              <w:t>, αλλοιωμένη οπτική αντίληψη του βάθους, μυδρίαση, στραβισμός, λάμπον βλέμμα</w:t>
            </w:r>
          </w:p>
        </w:tc>
      </w:tr>
      <w:tr w:rsidR="009C7F9C" w:rsidRPr="006B2669" w14:paraId="5ED03ADA" w14:textId="77777777" w:rsidTr="00031978">
        <w:trPr>
          <w:trHeight w:val="20"/>
        </w:trPr>
        <w:tc>
          <w:tcPr>
            <w:tcW w:w="8931" w:type="dxa"/>
            <w:gridSpan w:val="2"/>
          </w:tcPr>
          <w:p w14:paraId="5610D535" w14:textId="77777777" w:rsidR="009C7F9C" w:rsidRPr="009B3E18" w:rsidRDefault="009C7F9C" w:rsidP="00C72A44">
            <w:pPr>
              <w:rPr>
                <w:color w:val="000000"/>
                <w:lang w:val="el-GR"/>
              </w:rPr>
            </w:pPr>
            <w:r w:rsidRPr="009B3E18">
              <w:rPr>
                <w:b/>
                <w:color w:val="000000"/>
                <w:lang w:val="el-GR"/>
              </w:rPr>
              <w:t>Διαταραχές του ωτός και του λαβυρίνθου</w:t>
            </w:r>
          </w:p>
        </w:tc>
      </w:tr>
      <w:tr w:rsidR="009C7F9C" w:rsidRPr="009B3E18" w14:paraId="5432902A" w14:textId="77777777" w:rsidTr="00031978">
        <w:trPr>
          <w:trHeight w:val="20"/>
        </w:trPr>
        <w:tc>
          <w:tcPr>
            <w:tcW w:w="2694" w:type="dxa"/>
          </w:tcPr>
          <w:p w14:paraId="756EACE9" w14:textId="77777777" w:rsidR="009C7F9C" w:rsidRPr="009B3E18" w:rsidRDefault="009C7F9C" w:rsidP="00C72A44">
            <w:pPr>
              <w:rPr>
                <w:color w:val="000000"/>
                <w:lang w:val="el-GR"/>
              </w:rPr>
            </w:pPr>
            <w:r w:rsidRPr="009B3E18">
              <w:rPr>
                <w:color w:val="000000"/>
                <w:lang w:val="el-GR"/>
              </w:rPr>
              <w:t>Συχνές</w:t>
            </w:r>
          </w:p>
        </w:tc>
        <w:tc>
          <w:tcPr>
            <w:tcW w:w="6237" w:type="dxa"/>
          </w:tcPr>
          <w:p w14:paraId="31EC602E" w14:textId="77777777" w:rsidR="009C7F9C" w:rsidRPr="009B3E18" w:rsidRDefault="009C7F9C" w:rsidP="00C72A44">
            <w:pPr>
              <w:rPr>
                <w:color w:val="000000"/>
                <w:lang w:val="el-GR"/>
              </w:rPr>
            </w:pPr>
            <w:r w:rsidRPr="009B3E18">
              <w:rPr>
                <w:color w:val="000000"/>
                <w:lang w:val="el-GR"/>
              </w:rPr>
              <w:t>Ίλιγγος</w:t>
            </w:r>
          </w:p>
        </w:tc>
      </w:tr>
      <w:tr w:rsidR="009C7F9C" w:rsidRPr="009B3E18" w14:paraId="5803556C" w14:textId="77777777" w:rsidTr="00031978">
        <w:trPr>
          <w:trHeight w:val="20"/>
        </w:trPr>
        <w:tc>
          <w:tcPr>
            <w:tcW w:w="2694" w:type="dxa"/>
          </w:tcPr>
          <w:p w14:paraId="32D171BA"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2804B793" w14:textId="77777777" w:rsidR="009C7F9C" w:rsidRPr="009B3E18" w:rsidRDefault="009C7F9C" w:rsidP="00C72A44">
            <w:pPr>
              <w:rPr>
                <w:color w:val="000000"/>
                <w:lang w:val="el-GR"/>
              </w:rPr>
            </w:pPr>
            <w:r w:rsidRPr="009B3E18">
              <w:rPr>
                <w:color w:val="000000"/>
                <w:lang w:val="el-GR"/>
              </w:rPr>
              <w:t>Υπερακοΐα</w:t>
            </w:r>
          </w:p>
        </w:tc>
      </w:tr>
      <w:tr w:rsidR="009C7F9C" w:rsidRPr="009B3E18" w14:paraId="40CC1B81" w14:textId="77777777" w:rsidTr="00031978">
        <w:trPr>
          <w:trHeight w:val="20"/>
        </w:trPr>
        <w:tc>
          <w:tcPr>
            <w:tcW w:w="8931" w:type="dxa"/>
            <w:gridSpan w:val="2"/>
          </w:tcPr>
          <w:p w14:paraId="12F0F3F8" w14:textId="77777777" w:rsidR="009C7F9C" w:rsidRPr="009B3E18" w:rsidRDefault="009C7F9C" w:rsidP="00C72A44">
            <w:pPr>
              <w:keepNext/>
              <w:keepLines/>
              <w:rPr>
                <w:color w:val="000000"/>
                <w:lang w:val="el-GR"/>
              </w:rPr>
            </w:pPr>
            <w:r w:rsidRPr="009B3E18">
              <w:rPr>
                <w:b/>
                <w:color w:val="000000"/>
                <w:lang w:val="el-GR"/>
              </w:rPr>
              <w:t>Καρδιακές διαταραχές</w:t>
            </w:r>
          </w:p>
        </w:tc>
      </w:tr>
      <w:tr w:rsidR="009C7F9C" w:rsidRPr="006B2669" w14:paraId="040019EC" w14:textId="77777777" w:rsidTr="00031978">
        <w:trPr>
          <w:trHeight w:val="80"/>
        </w:trPr>
        <w:tc>
          <w:tcPr>
            <w:tcW w:w="2694" w:type="dxa"/>
          </w:tcPr>
          <w:p w14:paraId="7147F65B" w14:textId="77777777" w:rsidR="009C7F9C" w:rsidRPr="009B3E18" w:rsidRDefault="009C7F9C" w:rsidP="00C72A44">
            <w:pPr>
              <w:keepNext/>
              <w:keepLines/>
              <w:rPr>
                <w:color w:val="000000"/>
                <w:lang w:val="el-GR"/>
              </w:rPr>
            </w:pPr>
            <w:r w:rsidRPr="009B3E18">
              <w:rPr>
                <w:color w:val="000000"/>
                <w:lang w:val="el-GR"/>
              </w:rPr>
              <w:t>Όχι συχνές</w:t>
            </w:r>
          </w:p>
        </w:tc>
        <w:tc>
          <w:tcPr>
            <w:tcW w:w="6237" w:type="dxa"/>
          </w:tcPr>
          <w:p w14:paraId="70C300BC" w14:textId="77777777" w:rsidR="009C7F9C" w:rsidRPr="009B3E18" w:rsidRDefault="009C7F9C" w:rsidP="00C72A44">
            <w:pPr>
              <w:keepNext/>
              <w:keepLines/>
              <w:rPr>
                <w:color w:val="000000"/>
                <w:lang w:val="el-GR"/>
              </w:rPr>
            </w:pPr>
            <w:r w:rsidRPr="009B3E18">
              <w:rPr>
                <w:color w:val="000000"/>
                <w:lang w:val="el-GR"/>
              </w:rPr>
              <w:t>Ταχυκαρδία, κολποκοιλιακός αποκλεισμός πρώτου βαθμού</w:t>
            </w:r>
            <w:r w:rsidR="00697F6D" w:rsidRPr="009B3E18">
              <w:rPr>
                <w:color w:val="000000"/>
                <w:lang w:val="el-GR"/>
              </w:rPr>
              <w:t xml:space="preserve">, φλεβοκομβική βραδυκαρδία, </w:t>
            </w:r>
            <w:r w:rsidR="00697F6D" w:rsidRPr="009B3E18">
              <w:rPr>
                <w:i/>
                <w:color w:val="000000"/>
                <w:lang w:val="el-GR"/>
              </w:rPr>
              <w:t>συμφορητική καρδιακή ανεπάρκεια</w:t>
            </w:r>
          </w:p>
        </w:tc>
      </w:tr>
      <w:tr w:rsidR="009C7F9C" w:rsidRPr="006B2669" w14:paraId="76CAD1B4" w14:textId="77777777" w:rsidTr="00031978">
        <w:trPr>
          <w:trHeight w:val="20"/>
        </w:trPr>
        <w:tc>
          <w:tcPr>
            <w:tcW w:w="2694" w:type="dxa"/>
          </w:tcPr>
          <w:p w14:paraId="12EF1C53" w14:textId="77777777" w:rsidR="009C7F9C" w:rsidRPr="009B3E18" w:rsidRDefault="009C7F9C" w:rsidP="00C72A44">
            <w:pPr>
              <w:keepNext/>
              <w:keepLines/>
              <w:rPr>
                <w:color w:val="000000"/>
                <w:lang w:val="el-GR"/>
              </w:rPr>
            </w:pPr>
            <w:r w:rsidRPr="009B3E18">
              <w:rPr>
                <w:color w:val="000000"/>
                <w:lang w:val="el-GR"/>
              </w:rPr>
              <w:t>Σπάνιες</w:t>
            </w:r>
          </w:p>
        </w:tc>
        <w:tc>
          <w:tcPr>
            <w:tcW w:w="6237" w:type="dxa"/>
            <w:vAlign w:val="bottom"/>
          </w:tcPr>
          <w:p w14:paraId="7A1E485B" w14:textId="77777777" w:rsidR="009C7F9C" w:rsidRPr="009B3E18" w:rsidRDefault="00697F6D" w:rsidP="00C72A44">
            <w:pPr>
              <w:keepNext/>
              <w:keepLines/>
              <w:rPr>
                <w:rFonts w:eastAsia="Arial Unicode MS"/>
                <w:color w:val="000000"/>
                <w:lang w:val="el-GR"/>
              </w:rPr>
            </w:pPr>
            <w:r w:rsidRPr="009B3E18">
              <w:rPr>
                <w:i/>
                <w:color w:val="000000"/>
                <w:lang w:val="el-GR"/>
              </w:rPr>
              <w:t>Παράταση διαστήματος QT</w:t>
            </w:r>
            <w:r w:rsidRPr="009B3E18">
              <w:rPr>
                <w:color w:val="000000"/>
                <w:lang w:val="el-GR"/>
              </w:rPr>
              <w:t>, φ</w:t>
            </w:r>
            <w:r w:rsidR="009C7F9C" w:rsidRPr="009B3E18">
              <w:rPr>
                <w:color w:val="000000"/>
                <w:lang w:val="el-GR"/>
              </w:rPr>
              <w:t>λεβοκομβική ταχυκαρδία, φλεβοκομβική αρρυθμία</w:t>
            </w:r>
          </w:p>
        </w:tc>
      </w:tr>
      <w:tr w:rsidR="009C7F9C" w:rsidRPr="009B3E18" w14:paraId="54C60E05" w14:textId="77777777" w:rsidTr="00031978">
        <w:trPr>
          <w:trHeight w:val="20"/>
        </w:trPr>
        <w:tc>
          <w:tcPr>
            <w:tcW w:w="8931" w:type="dxa"/>
            <w:gridSpan w:val="2"/>
          </w:tcPr>
          <w:p w14:paraId="5DDBCFF7" w14:textId="77777777" w:rsidR="009C7F9C" w:rsidRPr="009B3E18" w:rsidRDefault="009C7F9C" w:rsidP="00C72A44">
            <w:pPr>
              <w:rPr>
                <w:color w:val="000000"/>
                <w:lang w:val="el-GR"/>
              </w:rPr>
            </w:pPr>
            <w:r w:rsidRPr="009B3E18">
              <w:rPr>
                <w:b/>
                <w:color w:val="000000"/>
                <w:lang w:val="el-GR"/>
              </w:rPr>
              <w:t>Αγγειακές διαταραχές</w:t>
            </w:r>
          </w:p>
        </w:tc>
      </w:tr>
      <w:tr w:rsidR="009C7F9C" w:rsidRPr="006B2669" w14:paraId="4B30F78F" w14:textId="77777777" w:rsidTr="00031978">
        <w:trPr>
          <w:trHeight w:val="20"/>
        </w:trPr>
        <w:tc>
          <w:tcPr>
            <w:tcW w:w="2694" w:type="dxa"/>
          </w:tcPr>
          <w:p w14:paraId="4D14C71C"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3127493A" w14:textId="77777777" w:rsidR="009C7F9C" w:rsidRPr="009B3E18" w:rsidRDefault="00697F6D" w:rsidP="00C72A44">
            <w:pPr>
              <w:rPr>
                <w:color w:val="000000"/>
                <w:lang w:val="el-GR"/>
              </w:rPr>
            </w:pPr>
            <w:r w:rsidRPr="009B3E18">
              <w:rPr>
                <w:color w:val="000000"/>
                <w:lang w:val="el-GR"/>
              </w:rPr>
              <w:t>Υπόταση, υπέρταση,</w:t>
            </w:r>
            <w:r w:rsidR="009C7F9C" w:rsidRPr="009B3E18">
              <w:rPr>
                <w:color w:val="000000"/>
                <w:lang w:val="el-GR"/>
              </w:rPr>
              <w:t xml:space="preserve"> εξάψεις, </w:t>
            </w:r>
            <w:r w:rsidRPr="009B3E18">
              <w:rPr>
                <w:color w:val="000000"/>
                <w:lang w:val="el-GR"/>
              </w:rPr>
              <w:t>έξαψη, περιφερική ψυχρότητα</w:t>
            </w:r>
          </w:p>
        </w:tc>
      </w:tr>
      <w:tr w:rsidR="009C7F9C" w:rsidRPr="006B2669" w14:paraId="048BA15B" w14:textId="77777777" w:rsidTr="00031978">
        <w:trPr>
          <w:trHeight w:val="20"/>
        </w:trPr>
        <w:tc>
          <w:tcPr>
            <w:tcW w:w="8931" w:type="dxa"/>
            <w:gridSpan w:val="2"/>
          </w:tcPr>
          <w:p w14:paraId="3095F959" w14:textId="77777777" w:rsidR="009C7F9C" w:rsidRPr="009B3E18" w:rsidRDefault="009C7F9C" w:rsidP="00C72A44">
            <w:pPr>
              <w:rPr>
                <w:color w:val="000000"/>
                <w:lang w:val="el-GR"/>
              </w:rPr>
            </w:pPr>
            <w:r w:rsidRPr="009B3E18">
              <w:rPr>
                <w:b/>
                <w:color w:val="000000"/>
                <w:lang w:val="el-GR"/>
              </w:rPr>
              <w:lastRenderedPageBreak/>
              <w:t>Διαταραχές του αναπνευστικού συστήματος, του θώρακα και του μεσοθωρακίου</w:t>
            </w:r>
          </w:p>
        </w:tc>
      </w:tr>
      <w:tr w:rsidR="009C7F9C" w:rsidRPr="006B2669" w14:paraId="1101DB45" w14:textId="77777777" w:rsidTr="00031978">
        <w:trPr>
          <w:trHeight w:val="20"/>
        </w:trPr>
        <w:tc>
          <w:tcPr>
            <w:tcW w:w="2694" w:type="dxa"/>
          </w:tcPr>
          <w:p w14:paraId="7BB9C140"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2037A000" w14:textId="77777777" w:rsidR="009C7F9C" w:rsidRPr="009B3E18" w:rsidRDefault="009C7F9C" w:rsidP="00C72A44">
            <w:pPr>
              <w:rPr>
                <w:color w:val="000000"/>
                <w:lang w:val="el-GR"/>
              </w:rPr>
            </w:pPr>
            <w:r w:rsidRPr="009B3E18">
              <w:rPr>
                <w:color w:val="000000"/>
                <w:lang w:val="el-GR"/>
              </w:rPr>
              <w:t xml:space="preserve">Δύσπνοια, </w:t>
            </w:r>
            <w:r w:rsidR="00700AE9" w:rsidRPr="009B3E18">
              <w:rPr>
                <w:color w:val="000000"/>
                <w:lang w:val="el-GR"/>
              </w:rPr>
              <w:t>επίσταξη, βήχας, ρινική συμφόρηση, ρινίτιδα, ρογχαλητό</w:t>
            </w:r>
            <w:r w:rsidR="004F1328" w:rsidRPr="009B3E18">
              <w:rPr>
                <w:color w:val="000000"/>
                <w:lang w:val="el-GR"/>
              </w:rPr>
              <w:t xml:space="preserve">, </w:t>
            </w:r>
            <w:r w:rsidRPr="009B3E18">
              <w:rPr>
                <w:color w:val="000000"/>
                <w:lang w:val="el-GR"/>
              </w:rPr>
              <w:t>ξηρότητα ρινικού βλεννογόνου</w:t>
            </w:r>
          </w:p>
        </w:tc>
      </w:tr>
      <w:tr w:rsidR="009C7F9C" w:rsidRPr="006B2669" w14:paraId="74FC4211" w14:textId="77777777" w:rsidTr="00031978">
        <w:trPr>
          <w:trHeight w:val="20"/>
        </w:trPr>
        <w:tc>
          <w:tcPr>
            <w:tcW w:w="2694" w:type="dxa"/>
          </w:tcPr>
          <w:p w14:paraId="0F45B38C"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0005AE4C" w14:textId="77777777" w:rsidR="009C7F9C" w:rsidRPr="009B3E18" w:rsidRDefault="00700AE9" w:rsidP="00C72A44">
            <w:pPr>
              <w:rPr>
                <w:i/>
                <w:color w:val="000000"/>
                <w:lang w:val="el-GR"/>
              </w:rPr>
            </w:pPr>
            <w:r w:rsidRPr="009B3E18">
              <w:rPr>
                <w:i/>
                <w:color w:val="000000"/>
                <w:lang w:val="el-GR"/>
              </w:rPr>
              <w:t>Πνευμονικό οίδημα</w:t>
            </w:r>
            <w:r w:rsidR="009C7F9C" w:rsidRPr="009B3E18">
              <w:rPr>
                <w:color w:val="000000"/>
                <w:lang w:val="el-GR"/>
              </w:rPr>
              <w:t>, συσφιγκτικό αίσθημα λαιμού</w:t>
            </w:r>
          </w:p>
        </w:tc>
      </w:tr>
      <w:tr w:rsidR="00467FEA" w:rsidRPr="009B3E18" w14:paraId="69B7A74C" w14:textId="77777777" w:rsidTr="00881A7A">
        <w:trPr>
          <w:trHeight w:val="20"/>
        </w:trPr>
        <w:tc>
          <w:tcPr>
            <w:tcW w:w="2694" w:type="dxa"/>
          </w:tcPr>
          <w:p w14:paraId="0C7F89AE" w14:textId="77777777" w:rsidR="00467FEA" w:rsidRPr="009B3E18" w:rsidRDefault="00467FEA" w:rsidP="00881A7A">
            <w:pPr>
              <w:rPr>
                <w:color w:val="000000"/>
                <w:lang w:val="el-GR"/>
              </w:rPr>
            </w:pPr>
            <w:r w:rsidRPr="009B3E18">
              <w:rPr>
                <w:color w:val="000000"/>
                <w:lang w:val="el-GR"/>
              </w:rPr>
              <w:t>Μη γνωστές</w:t>
            </w:r>
          </w:p>
        </w:tc>
        <w:tc>
          <w:tcPr>
            <w:tcW w:w="6237" w:type="dxa"/>
          </w:tcPr>
          <w:p w14:paraId="13D19116" w14:textId="77777777" w:rsidR="00467FEA" w:rsidRPr="009B3E18" w:rsidRDefault="00467FEA" w:rsidP="00881A7A">
            <w:pPr>
              <w:rPr>
                <w:i/>
                <w:color w:val="000000"/>
                <w:lang w:val="el-GR"/>
              </w:rPr>
            </w:pPr>
            <w:r w:rsidRPr="009B3E18">
              <w:rPr>
                <w:color w:val="000000"/>
                <w:lang w:val="el-GR"/>
              </w:rPr>
              <w:t>Αναπνευστική καταστολή</w:t>
            </w:r>
          </w:p>
        </w:tc>
      </w:tr>
      <w:tr w:rsidR="009C7F9C" w:rsidRPr="009B3E18" w14:paraId="3DED04A3" w14:textId="77777777" w:rsidTr="00031978">
        <w:trPr>
          <w:trHeight w:val="20"/>
        </w:trPr>
        <w:tc>
          <w:tcPr>
            <w:tcW w:w="8931" w:type="dxa"/>
            <w:gridSpan w:val="2"/>
          </w:tcPr>
          <w:p w14:paraId="4599F230" w14:textId="77777777" w:rsidR="009C7F9C" w:rsidRPr="009B3E18" w:rsidRDefault="009C7F9C" w:rsidP="00487CE6">
            <w:pPr>
              <w:keepNext/>
              <w:rPr>
                <w:color w:val="000000"/>
                <w:lang w:val="el-GR"/>
              </w:rPr>
            </w:pPr>
            <w:r w:rsidRPr="009B3E18">
              <w:rPr>
                <w:b/>
                <w:color w:val="000000"/>
                <w:lang w:val="el-GR"/>
              </w:rPr>
              <w:t>Διαταραχές του γαστρεντερικού</w:t>
            </w:r>
          </w:p>
        </w:tc>
      </w:tr>
      <w:tr w:rsidR="009C7F9C" w:rsidRPr="006B2669" w14:paraId="4D0EB78E" w14:textId="77777777" w:rsidTr="00031978">
        <w:trPr>
          <w:trHeight w:val="20"/>
        </w:trPr>
        <w:tc>
          <w:tcPr>
            <w:tcW w:w="2694" w:type="dxa"/>
          </w:tcPr>
          <w:p w14:paraId="48D7BBF4" w14:textId="77777777" w:rsidR="009C7F9C" w:rsidRPr="009B3E18" w:rsidRDefault="009C7F9C" w:rsidP="00C72A44">
            <w:pPr>
              <w:rPr>
                <w:color w:val="000000"/>
                <w:lang w:val="el-GR"/>
              </w:rPr>
            </w:pPr>
            <w:r w:rsidRPr="009B3E18">
              <w:rPr>
                <w:color w:val="000000"/>
                <w:lang w:val="el-GR"/>
              </w:rPr>
              <w:t>Συχνές</w:t>
            </w:r>
          </w:p>
        </w:tc>
        <w:tc>
          <w:tcPr>
            <w:tcW w:w="6237" w:type="dxa"/>
          </w:tcPr>
          <w:p w14:paraId="17525835" w14:textId="77777777" w:rsidR="009C7F9C" w:rsidRPr="009B3E18" w:rsidRDefault="009C7F9C" w:rsidP="00C72A44">
            <w:pPr>
              <w:rPr>
                <w:color w:val="000000"/>
                <w:lang w:val="el-GR"/>
              </w:rPr>
            </w:pPr>
            <w:r w:rsidRPr="009B3E18">
              <w:rPr>
                <w:color w:val="000000"/>
                <w:lang w:val="el-GR"/>
              </w:rPr>
              <w:t xml:space="preserve">Έμετος, </w:t>
            </w:r>
            <w:r w:rsidR="00700AE9" w:rsidRPr="009B3E18">
              <w:rPr>
                <w:i/>
                <w:color w:val="000000"/>
                <w:lang w:val="el-GR"/>
              </w:rPr>
              <w:t>ναυτία</w:t>
            </w:r>
            <w:r w:rsidR="00700AE9" w:rsidRPr="009B3E18">
              <w:rPr>
                <w:color w:val="000000"/>
                <w:lang w:val="el-GR"/>
              </w:rPr>
              <w:t xml:space="preserve">, </w:t>
            </w:r>
            <w:r w:rsidRPr="009B3E18">
              <w:rPr>
                <w:color w:val="000000"/>
                <w:lang w:val="el-GR"/>
              </w:rPr>
              <w:t xml:space="preserve">δυσκοιλιότητα, </w:t>
            </w:r>
            <w:r w:rsidR="00700AE9" w:rsidRPr="009B3E18">
              <w:rPr>
                <w:i/>
                <w:color w:val="000000"/>
                <w:lang w:val="el-GR"/>
              </w:rPr>
              <w:t>διάρροια</w:t>
            </w:r>
            <w:r w:rsidR="00700AE9" w:rsidRPr="009B3E18">
              <w:rPr>
                <w:color w:val="000000"/>
                <w:lang w:val="el-GR"/>
              </w:rPr>
              <w:t xml:space="preserve">, </w:t>
            </w:r>
            <w:r w:rsidRPr="009B3E18">
              <w:rPr>
                <w:color w:val="000000"/>
                <w:lang w:val="el-GR"/>
              </w:rPr>
              <w:t>μετεωρισμός</w:t>
            </w:r>
            <w:r w:rsidR="00700AE9" w:rsidRPr="009B3E18">
              <w:rPr>
                <w:color w:val="000000"/>
                <w:lang w:val="el-GR"/>
              </w:rPr>
              <w:t>, διάταση της κοιλίας, ξηροστομία</w:t>
            </w:r>
          </w:p>
        </w:tc>
      </w:tr>
      <w:tr w:rsidR="009C7F9C" w:rsidRPr="006B2669" w14:paraId="50C18BD8" w14:textId="77777777" w:rsidTr="00031978">
        <w:trPr>
          <w:trHeight w:val="20"/>
        </w:trPr>
        <w:tc>
          <w:tcPr>
            <w:tcW w:w="2694" w:type="dxa"/>
          </w:tcPr>
          <w:p w14:paraId="48A4954E"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6D00BF8E" w14:textId="77777777" w:rsidR="009C7F9C" w:rsidRPr="009B3E18" w:rsidRDefault="00700AE9" w:rsidP="00C72A44">
            <w:pPr>
              <w:rPr>
                <w:color w:val="000000"/>
                <w:lang w:val="el-GR"/>
              </w:rPr>
            </w:pPr>
            <w:r w:rsidRPr="009B3E18">
              <w:rPr>
                <w:color w:val="000000"/>
                <w:lang w:val="el-GR"/>
              </w:rPr>
              <w:t>Γ</w:t>
            </w:r>
            <w:r w:rsidR="009C7F9C" w:rsidRPr="009B3E18">
              <w:rPr>
                <w:color w:val="000000"/>
                <w:lang w:val="el-GR"/>
              </w:rPr>
              <w:t>αστροοισοφαγική παλινδρόμηση, υπερέκκριση σιέλου, υπαισθησία στόματος</w:t>
            </w:r>
          </w:p>
        </w:tc>
      </w:tr>
      <w:tr w:rsidR="009C7F9C" w:rsidRPr="006B2669" w14:paraId="7E50D195" w14:textId="77777777" w:rsidTr="00031978">
        <w:trPr>
          <w:trHeight w:val="20"/>
        </w:trPr>
        <w:tc>
          <w:tcPr>
            <w:tcW w:w="2694" w:type="dxa"/>
          </w:tcPr>
          <w:p w14:paraId="2C1EAE9E"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301DB260" w14:textId="77777777" w:rsidR="009C7F9C" w:rsidRPr="009B3E18" w:rsidRDefault="009C7F9C" w:rsidP="00C72A44">
            <w:pPr>
              <w:rPr>
                <w:color w:val="000000"/>
                <w:lang w:val="el-GR"/>
              </w:rPr>
            </w:pPr>
            <w:r w:rsidRPr="009B3E18">
              <w:rPr>
                <w:color w:val="000000"/>
                <w:lang w:val="el-GR"/>
              </w:rPr>
              <w:t xml:space="preserve">Ασκίτης, παγκρεατίτιδα, </w:t>
            </w:r>
            <w:r w:rsidR="00700AE9" w:rsidRPr="009B3E18">
              <w:rPr>
                <w:i/>
                <w:color w:val="000000"/>
                <w:lang w:val="el-GR"/>
              </w:rPr>
              <w:t>οίδημα γλώσσας</w:t>
            </w:r>
            <w:r w:rsidR="00700AE9" w:rsidRPr="009B3E18">
              <w:rPr>
                <w:color w:val="000000"/>
                <w:lang w:val="el-GR"/>
              </w:rPr>
              <w:t xml:space="preserve">, </w:t>
            </w:r>
            <w:r w:rsidRPr="009B3E18">
              <w:rPr>
                <w:color w:val="000000"/>
                <w:lang w:val="el-GR"/>
              </w:rPr>
              <w:t>δυσφαγία</w:t>
            </w:r>
          </w:p>
        </w:tc>
      </w:tr>
      <w:tr w:rsidR="008054E0" w:rsidRPr="006B2669" w14:paraId="79A72863" w14:textId="77777777" w:rsidTr="00031978">
        <w:trPr>
          <w:trHeight w:val="20"/>
        </w:trPr>
        <w:tc>
          <w:tcPr>
            <w:tcW w:w="8931" w:type="dxa"/>
            <w:gridSpan w:val="2"/>
          </w:tcPr>
          <w:p w14:paraId="7D85309E" w14:textId="77777777" w:rsidR="008054E0" w:rsidRPr="009B3E18" w:rsidRDefault="008054E0" w:rsidP="00C72A44">
            <w:pPr>
              <w:rPr>
                <w:color w:val="000000"/>
                <w:lang w:val="el-GR"/>
              </w:rPr>
            </w:pPr>
            <w:r w:rsidRPr="009B3E18">
              <w:rPr>
                <w:b/>
                <w:bCs/>
                <w:color w:val="000000"/>
                <w:lang w:val="el-GR"/>
              </w:rPr>
              <w:t>Διαταραχές του ήπατος και των χοληφόρων</w:t>
            </w:r>
          </w:p>
        </w:tc>
      </w:tr>
      <w:tr w:rsidR="008054E0" w:rsidRPr="009B3E18" w14:paraId="2CB58692" w14:textId="77777777" w:rsidTr="00031978">
        <w:trPr>
          <w:trHeight w:val="20"/>
        </w:trPr>
        <w:tc>
          <w:tcPr>
            <w:tcW w:w="2694" w:type="dxa"/>
          </w:tcPr>
          <w:p w14:paraId="1CC55C12" w14:textId="77777777" w:rsidR="008054E0" w:rsidRPr="009B3E18" w:rsidRDefault="008054E0" w:rsidP="00C72A44">
            <w:pPr>
              <w:rPr>
                <w:color w:val="000000"/>
                <w:lang w:val="el-GR"/>
              </w:rPr>
            </w:pPr>
            <w:r w:rsidRPr="009B3E18">
              <w:rPr>
                <w:color w:val="000000"/>
                <w:lang w:val="el-GR"/>
              </w:rPr>
              <w:t>Όχι συχνές</w:t>
            </w:r>
          </w:p>
        </w:tc>
        <w:tc>
          <w:tcPr>
            <w:tcW w:w="6237" w:type="dxa"/>
          </w:tcPr>
          <w:p w14:paraId="5A69ECFD" w14:textId="77777777" w:rsidR="008054E0" w:rsidRPr="009B3E18" w:rsidRDefault="008054E0" w:rsidP="00C72A44">
            <w:pPr>
              <w:rPr>
                <w:color w:val="000000"/>
                <w:lang w:val="el-GR"/>
              </w:rPr>
            </w:pPr>
            <w:r w:rsidRPr="009B3E18">
              <w:rPr>
                <w:color w:val="000000"/>
                <w:lang w:val="el-GR"/>
              </w:rPr>
              <w:t>Aυξημένα ηπατικά ένζυμα*</w:t>
            </w:r>
          </w:p>
        </w:tc>
      </w:tr>
      <w:tr w:rsidR="008054E0" w:rsidRPr="009B3E18" w14:paraId="78E73CCC" w14:textId="77777777" w:rsidTr="00031978">
        <w:trPr>
          <w:trHeight w:val="20"/>
        </w:trPr>
        <w:tc>
          <w:tcPr>
            <w:tcW w:w="2694" w:type="dxa"/>
          </w:tcPr>
          <w:p w14:paraId="4AF84EA7" w14:textId="77777777" w:rsidR="008054E0" w:rsidRPr="009B3E18" w:rsidRDefault="008054E0" w:rsidP="00C72A44">
            <w:pPr>
              <w:rPr>
                <w:color w:val="000000"/>
                <w:lang w:val="el-GR"/>
              </w:rPr>
            </w:pPr>
            <w:r w:rsidRPr="009B3E18">
              <w:rPr>
                <w:color w:val="000000"/>
                <w:lang w:val="el-GR"/>
              </w:rPr>
              <w:t>Σπάνιες</w:t>
            </w:r>
          </w:p>
        </w:tc>
        <w:tc>
          <w:tcPr>
            <w:tcW w:w="6237" w:type="dxa"/>
          </w:tcPr>
          <w:p w14:paraId="32EE3EAD" w14:textId="77777777" w:rsidR="008054E0" w:rsidRPr="009B3E18" w:rsidRDefault="008054E0" w:rsidP="00C72A44">
            <w:pPr>
              <w:rPr>
                <w:color w:val="000000"/>
                <w:lang w:val="el-GR"/>
              </w:rPr>
            </w:pPr>
            <w:r w:rsidRPr="009B3E18">
              <w:rPr>
                <w:color w:val="000000"/>
                <w:lang w:val="el-GR"/>
              </w:rPr>
              <w:t>Ίκτερος</w:t>
            </w:r>
          </w:p>
        </w:tc>
      </w:tr>
      <w:tr w:rsidR="008054E0" w:rsidRPr="009B3E18" w14:paraId="207E8FCB" w14:textId="77777777" w:rsidTr="00031978">
        <w:trPr>
          <w:trHeight w:val="20"/>
        </w:trPr>
        <w:tc>
          <w:tcPr>
            <w:tcW w:w="2694" w:type="dxa"/>
          </w:tcPr>
          <w:p w14:paraId="5A146906" w14:textId="77777777" w:rsidR="008054E0" w:rsidRPr="009B3E18" w:rsidRDefault="008054E0" w:rsidP="00C72A44">
            <w:pPr>
              <w:rPr>
                <w:color w:val="000000"/>
                <w:lang w:val="el-GR"/>
              </w:rPr>
            </w:pPr>
            <w:r w:rsidRPr="009B3E18">
              <w:rPr>
                <w:color w:val="000000"/>
                <w:lang w:val="el-GR"/>
              </w:rPr>
              <w:t>Πολύ σπάνιες</w:t>
            </w:r>
          </w:p>
        </w:tc>
        <w:tc>
          <w:tcPr>
            <w:tcW w:w="6237" w:type="dxa"/>
          </w:tcPr>
          <w:p w14:paraId="5C0E0264" w14:textId="77777777" w:rsidR="008054E0" w:rsidRPr="009B3E18" w:rsidRDefault="008054E0" w:rsidP="00C72A44">
            <w:pPr>
              <w:rPr>
                <w:color w:val="000000"/>
                <w:lang w:val="el-GR"/>
              </w:rPr>
            </w:pPr>
            <w:r w:rsidRPr="009B3E18">
              <w:rPr>
                <w:color w:val="000000"/>
                <w:lang w:val="el-GR"/>
              </w:rPr>
              <w:t>Ηπατική ανεπάρκεια, ηπατίτιδα</w:t>
            </w:r>
          </w:p>
        </w:tc>
      </w:tr>
      <w:tr w:rsidR="009C7F9C" w:rsidRPr="006B2669" w14:paraId="09586C30" w14:textId="77777777" w:rsidTr="00031978">
        <w:trPr>
          <w:trHeight w:val="20"/>
        </w:trPr>
        <w:tc>
          <w:tcPr>
            <w:tcW w:w="8931" w:type="dxa"/>
            <w:gridSpan w:val="2"/>
          </w:tcPr>
          <w:p w14:paraId="325F33F1" w14:textId="77777777" w:rsidR="009C7F9C" w:rsidRPr="009B3E18" w:rsidRDefault="009C7F9C" w:rsidP="00C72A44">
            <w:pPr>
              <w:rPr>
                <w:color w:val="000000"/>
                <w:lang w:val="el-GR"/>
              </w:rPr>
            </w:pPr>
            <w:r w:rsidRPr="009B3E18">
              <w:rPr>
                <w:b/>
                <w:color w:val="000000"/>
                <w:lang w:val="el-GR"/>
              </w:rPr>
              <w:t>Διαταραχές του δέρματος και του υποδόριου ιστού</w:t>
            </w:r>
          </w:p>
        </w:tc>
      </w:tr>
      <w:tr w:rsidR="009C7F9C" w:rsidRPr="006B2669" w14:paraId="62A1B247" w14:textId="77777777" w:rsidTr="00031978">
        <w:trPr>
          <w:trHeight w:val="20"/>
        </w:trPr>
        <w:tc>
          <w:tcPr>
            <w:tcW w:w="2694" w:type="dxa"/>
          </w:tcPr>
          <w:p w14:paraId="203B136E"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156519F6" w14:textId="77777777" w:rsidR="009C7F9C" w:rsidRPr="009B3E18" w:rsidRDefault="009C7F9C" w:rsidP="00C72A44">
            <w:pPr>
              <w:rPr>
                <w:color w:val="000000"/>
                <w:lang w:val="el-GR"/>
              </w:rPr>
            </w:pPr>
            <w:r w:rsidRPr="009B3E18">
              <w:rPr>
                <w:color w:val="000000"/>
                <w:lang w:val="el-GR"/>
              </w:rPr>
              <w:t xml:space="preserve">Εξάνθημα βλατιδώδες, </w:t>
            </w:r>
            <w:r w:rsidR="00700AE9" w:rsidRPr="009B3E18">
              <w:rPr>
                <w:color w:val="000000"/>
                <w:lang w:val="el-GR"/>
              </w:rPr>
              <w:t xml:space="preserve">κνίδωση </w:t>
            </w:r>
            <w:r w:rsidR="00A025D1" w:rsidRPr="009B3E18">
              <w:rPr>
                <w:color w:val="000000"/>
                <w:lang w:val="el-GR"/>
              </w:rPr>
              <w:t>υπεριδρωσία</w:t>
            </w:r>
            <w:r w:rsidR="00700AE9" w:rsidRPr="009B3E18">
              <w:rPr>
                <w:color w:val="000000"/>
                <w:lang w:val="el-GR"/>
              </w:rPr>
              <w:t xml:space="preserve">, </w:t>
            </w:r>
            <w:r w:rsidR="00700AE9" w:rsidRPr="009B3E18">
              <w:rPr>
                <w:i/>
                <w:color w:val="000000"/>
                <w:lang w:val="el-GR"/>
              </w:rPr>
              <w:t>κνησμός</w:t>
            </w:r>
          </w:p>
        </w:tc>
      </w:tr>
      <w:tr w:rsidR="009C7F9C" w:rsidRPr="006B2669" w14:paraId="016A3A8F" w14:textId="77777777" w:rsidTr="00031978">
        <w:trPr>
          <w:trHeight w:val="20"/>
        </w:trPr>
        <w:tc>
          <w:tcPr>
            <w:tcW w:w="2694" w:type="dxa"/>
          </w:tcPr>
          <w:p w14:paraId="70414BAB"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1400E552" w14:textId="77777777" w:rsidR="009C7F9C" w:rsidRPr="009B3E18" w:rsidRDefault="00F02767" w:rsidP="00C72A44">
            <w:pPr>
              <w:rPr>
                <w:color w:val="000000"/>
                <w:lang w:val="el-GR"/>
              </w:rPr>
            </w:pPr>
            <w:r w:rsidRPr="009B3E18">
              <w:rPr>
                <w:i/>
                <w:color w:val="000000"/>
                <w:lang w:val="el-GR"/>
              </w:rPr>
              <w:t>Τοξική επιδερμική νεκρόλυση, σ</w:t>
            </w:r>
            <w:r w:rsidR="00700AE9" w:rsidRPr="009B3E18">
              <w:rPr>
                <w:i/>
                <w:color w:val="000000"/>
                <w:lang w:val="el-GR"/>
              </w:rPr>
              <w:t>ύνδρομο Stevens</w:t>
            </w:r>
            <w:r w:rsidRPr="009B3E18">
              <w:rPr>
                <w:i/>
                <w:color w:val="000000"/>
                <w:lang w:val="el-GR"/>
              </w:rPr>
              <w:t>-</w:t>
            </w:r>
            <w:r w:rsidR="00700AE9" w:rsidRPr="009B3E18">
              <w:rPr>
                <w:i/>
                <w:color w:val="000000"/>
                <w:lang w:val="el-GR"/>
              </w:rPr>
              <w:t>Johnson</w:t>
            </w:r>
            <w:r w:rsidR="00700AE9" w:rsidRPr="009B3E18">
              <w:rPr>
                <w:color w:val="000000"/>
                <w:lang w:val="el-GR"/>
              </w:rPr>
              <w:t xml:space="preserve">, </w:t>
            </w:r>
            <w:r w:rsidR="009C7F9C" w:rsidRPr="009B3E18">
              <w:rPr>
                <w:color w:val="000000"/>
                <w:lang w:val="el-GR"/>
              </w:rPr>
              <w:t>κρύος ιδρώτας</w:t>
            </w:r>
          </w:p>
        </w:tc>
      </w:tr>
      <w:tr w:rsidR="009C7F9C" w:rsidRPr="006B2669" w14:paraId="5432EA55" w14:textId="77777777" w:rsidTr="00031978">
        <w:trPr>
          <w:trHeight w:val="20"/>
        </w:trPr>
        <w:tc>
          <w:tcPr>
            <w:tcW w:w="8931" w:type="dxa"/>
            <w:gridSpan w:val="2"/>
          </w:tcPr>
          <w:p w14:paraId="6355232A" w14:textId="77777777" w:rsidR="009C7F9C" w:rsidRPr="009B3E18" w:rsidRDefault="009C7F9C" w:rsidP="00C72A44">
            <w:pPr>
              <w:rPr>
                <w:color w:val="000000"/>
                <w:lang w:val="el-GR"/>
              </w:rPr>
            </w:pPr>
            <w:r w:rsidRPr="009B3E18">
              <w:rPr>
                <w:b/>
                <w:color w:val="000000"/>
                <w:lang w:val="el-GR"/>
              </w:rPr>
              <w:t>Διαταραχές του μυοσκελετικού συστήματος και του συνδετικού ιστού</w:t>
            </w:r>
          </w:p>
        </w:tc>
      </w:tr>
      <w:tr w:rsidR="009C7F9C" w:rsidRPr="006B2669" w14:paraId="1B2070B9" w14:textId="77777777" w:rsidTr="00031978">
        <w:trPr>
          <w:trHeight w:val="20"/>
        </w:trPr>
        <w:tc>
          <w:tcPr>
            <w:tcW w:w="2694" w:type="dxa"/>
          </w:tcPr>
          <w:p w14:paraId="4054AFA5" w14:textId="77777777" w:rsidR="00700AE9" w:rsidRPr="009B3E18" w:rsidRDefault="00700AE9" w:rsidP="00C72A44">
            <w:pPr>
              <w:rPr>
                <w:color w:val="000000"/>
                <w:lang w:val="el-GR"/>
              </w:rPr>
            </w:pPr>
            <w:r w:rsidRPr="009B3E18">
              <w:rPr>
                <w:color w:val="000000"/>
                <w:lang w:val="el-GR"/>
              </w:rPr>
              <w:t>Συχνές</w:t>
            </w:r>
          </w:p>
          <w:p w14:paraId="0BE334F2" w14:textId="77777777" w:rsidR="00700AE9" w:rsidRPr="009B3E18" w:rsidRDefault="00700AE9" w:rsidP="00C72A44">
            <w:pPr>
              <w:rPr>
                <w:color w:val="000000"/>
                <w:lang w:val="el-GR"/>
              </w:rPr>
            </w:pPr>
          </w:p>
          <w:p w14:paraId="2672DFE3"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2003D53E" w14:textId="77777777" w:rsidR="00700AE9" w:rsidRPr="009B3E18" w:rsidRDefault="00700AE9" w:rsidP="00C72A44">
            <w:pPr>
              <w:rPr>
                <w:color w:val="000000"/>
                <w:lang w:val="el-GR"/>
              </w:rPr>
            </w:pPr>
            <w:r w:rsidRPr="009B3E18">
              <w:rPr>
                <w:color w:val="000000"/>
                <w:lang w:val="el-GR"/>
              </w:rPr>
              <w:t>Μυϊκ</w:t>
            </w:r>
            <w:r w:rsidR="004F1328" w:rsidRPr="009B3E18">
              <w:rPr>
                <w:color w:val="000000"/>
                <w:lang w:val="el-GR"/>
              </w:rPr>
              <w:t>ή</w:t>
            </w:r>
            <w:r w:rsidRPr="009B3E18">
              <w:rPr>
                <w:color w:val="000000"/>
                <w:lang w:val="el-GR"/>
              </w:rPr>
              <w:t xml:space="preserve"> κράμπ</w:t>
            </w:r>
            <w:r w:rsidR="004F1328" w:rsidRPr="009B3E18">
              <w:rPr>
                <w:color w:val="000000"/>
                <w:lang w:val="el-GR"/>
              </w:rPr>
              <w:t>α</w:t>
            </w:r>
            <w:r w:rsidRPr="009B3E18">
              <w:rPr>
                <w:color w:val="000000"/>
                <w:lang w:val="el-GR"/>
              </w:rPr>
              <w:t>, αρθραλγία, οσφυαλγία, πόνος σε άκρο, αυχενικός σπασμός</w:t>
            </w:r>
          </w:p>
          <w:p w14:paraId="4E1873D4" w14:textId="77777777" w:rsidR="009C7F9C" w:rsidRPr="009B3E18" w:rsidRDefault="00700AE9" w:rsidP="00C72A44">
            <w:pPr>
              <w:rPr>
                <w:color w:val="000000"/>
                <w:lang w:val="el-GR"/>
              </w:rPr>
            </w:pPr>
            <w:r w:rsidRPr="009B3E18">
              <w:rPr>
                <w:color w:val="000000"/>
                <w:lang w:val="el-GR"/>
              </w:rPr>
              <w:t>Δ</w:t>
            </w:r>
            <w:r w:rsidR="009C7F9C" w:rsidRPr="009B3E18">
              <w:rPr>
                <w:color w:val="000000"/>
                <w:lang w:val="el-GR"/>
              </w:rPr>
              <w:t xml:space="preserve">ιόγκωση άρθρωσης, μυαλγία, </w:t>
            </w:r>
            <w:r w:rsidRPr="009B3E18">
              <w:rPr>
                <w:color w:val="000000"/>
                <w:lang w:val="el-GR"/>
              </w:rPr>
              <w:t xml:space="preserve">μυϊκές δεσμιδώσεις, αυχεναλγία, </w:t>
            </w:r>
            <w:r w:rsidR="009C7F9C" w:rsidRPr="009B3E18">
              <w:rPr>
                <w:color w:val="000000"/>
                <w:lang w:val="el-GR"/>
              </w:rPr>
              <w:t>μυϊκή δυσκαμψία</w:t>
            </w:r>
          </w:p>
        </w:tc>
      </w:tr>
      <w:tr w:rsidR="009C7F9C" w:rsidRPr="009B3E18" w14:paraId="431CBE47" w14:textId="77777777" w:rsidTr="00031978">
        <w:trPr>
          <w:trHeight w:val="20"/>
        </w:trPr>
        <w:tc>
          <w:tcPr>
            <w:tcW w:w="2694" w:type="dxa"/>
          </w:tcPr>
          <w:p w14:paraId="4691217A"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48BE2EF8" w14:textId="77777777" w:rsidR="009C7F9C" w:rsidRPr="009B3E18" w:rsidRDefault="009C7F9C" w:rsidP="00C72A44">
            <w:pPr>
              <w:rPr>
                <w:color w:val="000000"/>
                <w:lang w:val="el-GR"/>
              </w:rPr>
            </w:pPr>
            <w:r w:rsidRPr="009B3E18">
              <w:rPr>
                <w:color w:val="000000"/>
                <w:lang w:val="el-GR"/>
              </w:rPr>
              <w:t>Ραβδομυόλυση</w:t>
            </w:r>
          </w:p>
        </w:tc>
      </w:tr>
      <w:tr w:rsidR="009C7F9C" w:rsidRPr="006B2669" w14:paraId="1CECFA30" w14:textId="77777777" w:rsidTr="00031978">
        <w:trPr>
          <w:trHeight w:val="20"/>
        </w:trPr>
        <w:tc>
          <w:tcPr>
            <w:tcW w:w="8931" w:type="dxa"/>
            <w:gridSpan w:val="2"/>
          </w:tcPr>
          <w:p w14:paraId="40BC8FFF" w14:textId="77777777" w:rsidR="009C7F9C" w:rsidRPr="009B3E18" w:rsidRDefault="009C7F9C" w:rsidP="00C72A44">
            <w:pPr>
              <w:rPr>
                <w:color w:val="000000"/>
                <w:lang w:val="el-GR"/>
              </w:rPr>
            </w:pPr>
            <w:r w:rsidRPr="009B3E18">
              <w:rPr>
                <w:b/>
                <w:color w:val="000000"/>
                <w:lang w:val="el-GR"/>
              </w:rPr>
              <w:t>Διαταραχές των νεφρών και των ουροφόρων οδών</w:t>
            </w:r>
          </w:p>
        </w:tc>
      </w:tr>
      <w:tr w:rsidR="009C7F9C" w:rsidRPr="009B3E18" w14:paraId="0E1CC3D8" w14:textId="77777777" w:rsidTr="00031978">
        <w:trPr>
          <w:trHeight w:val="20"/>
        </w:trPr>
        <w:tc>
          <w:tcPr>
            <w:tcW w:w="2694" w:type="dxa"/>
          </w:tcPr>
          <w:p w14:paraId="4A46C107"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17680F39" w14:textId="77777777" w:rsidR="009C7F9C" w:rsidRPr="009B3E18" w:rsidRDefault="009C7F9C" w:rsidP="00C72A44">
            <w:pPr>
              <w:rPr>
                <w:color w:val="000000"/>
                <w:lang w:val="el-GR"/>
              </w:rPr>
            </w:pPr>
            <w:r w:rsidRPr="009B3E18">
              <w:rPr>
                <w:color w:val="000000"/>
                <w:lang w:val="el-GR"/>
              </w:rPr>
              <w:t>Ακράτεια ούρων, δυσουρία</w:t>
            </w:r>
          </w:p>
        </w:tc>
      </w:tr>
      <w:tr w:rsidR="009C7F9C" w:rsidRPr="006B2669" w14:paraId="7A206C01" w14:textId="77777777" w:rsidTr="00031978">
        <w:trPr>
          <w:trHeight w:val="20"/>
        </w:trPr>
        <w:tc>
          <w:tcPr>
            <w:tcW w:w="2694" w:type="dxa"/>
          </w:tcPr>
          <w:p w14:paraId="0091E98C"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78B95C8C" w14:textId="77777777" w:rsidR="009C7F9C" w:rsidRPr="009B3E18" w:rsidRDefault="009C7F9C" w:rsidP="00C72A44">
            <w:pPr>
              <w:rPr>
                <w:color w:val="000000"/>
                <w:lang w:val="el-GR"/>
              </w:rPr>
            </w:pPr>
            <w:r w:rsidRPr="009B3E18">
              <w:rPr>
                <w:color w:val="000000"/>
                <w:lang w:val="el-GR"/>
              </w:rPr>
              <w:t>Νεφρική ανεπάρκεια, ολιγουρία</w:t>
            </w:r>
            <w:r w:rsidR="00700AE9" w:rsidRPr="009B3E18">
              <w:rPr>
                <w:color w:val="000000"/>
                <w:lang w:val="el-GR"/>
              </w:rPr>
              <w:t>, κ</w:t>
            </w:r>
            <w:r w:rsidR="00700AE9" w:rsidRPr="009B3E18">
              <w:rPr>
                <w:i/>
                <w:color w:val="000000"/>
                <w:lang w:val="el-GR"/>
              </w:rPr>
              <w:t>ατακράτηση ούρων</w:t>
            </w:r>
          </w:p>
        </w:tc>
      </w:tr>
      <w:tr w:rsidR="009C7F9C" w:rsidRPr="006B2669" w14:paraId="4A312140" w14:textId="77777777" w:rsidTr="00031978">
        <w:trPr>
          <w:trHeight w:val="20"/>
        </w:trPr>
        <w:tc>
          <w:tcPr>
            <w:tcW w:w="8931" w:type="dxa"/>
            <w:gridSpan w:val="2"/>
          </w:tcPr>
          <w:p w14:paraId="48DC6590" w14:textId="77777777" w:rsidR="009C7F9C" w:rsidRPr="009B3E18" w:rsidRDefault="009C7F9C" w:rsidP="00C72A44">
            <w:pPr>
              <w:rPr>
                <w:color w:val="000000"/>
                <w:lang w:val="el-GR"/>
              </w:rPr>
            </w:pPr>
            <w:r w:rsidRPr="009B3E18">
              <w:rPr>
                <w:b/>
                <w:color w:val="000000"/>
                <w:lang w:val="el-GR"/>
              </w:rPr>
              <w:t>Διαταραχές του αναπαραγωγικού συστήματος και του μαστού</w:t>
            </w:r>
          </w:p>
        </w:tc>
      </w:tr>
      <w:tr w:rsidR="009C7F9C" w:rsidRPr="009B3E18" w14:paraId="06F7150B" w14:textId="77777777" w:rsidTr="00031978">
        <w:trPr>
          <w:trHeight w:val="20"/>
        </w:trPr>
        <w:tc>
          <w:tcPr>
            <w:tcW w:w="2694" w:type="dxa"/>
          </w:tcPr>
          <w:p w14:paraId="59D56938" w14:textId="77777777" w:rsidR="009C7F9C" w:rsidRPr="009B3E18" w:rsidRDefault="009C7F9C" w:rsidP="00C72A44">
            <w:pPr>
              <w:rPr>
                <w:color w:val="000000"/>
                <w:lang w:val="el-GR"/>
              </w:rPr>
            </w:pPr>
            <w:r w:rsidRPr="009B3E18">
              <w:rPr>
                <w:color w:val="000000"/>
                <w:lang w:val="el-GR"/>
              </w:rPr>
              <w:t>Συχνές</w:t>
            </w:r>
          </w:p>
        </w:tc>
        <w:tc>
          <w:tcPr>
            <w:tcW w:w="6237" w:type="dxa"/>
          </w:tcPr>
          <w:p w14:paraId="6B32626E" w14:textId="77777777" w:rsidR="009C7F9C" w:rsidRPr="009B3E18" w:rsidRDefault="009C7F9C" w:rsidP="00C72A44">
            <w:pPr>
              <w:rPr>
                <w:color w:val="000000"/>
                <w:lang w:val="el-GR"/>
              </w:rPr>
            </w:pPr>
            <w:r w:rsidRPr="009B3E18">
              <w:rPr>
                <w:color w:val="000000"/>
                <w:lang w:val="el-GR"/>
              </w:rPr>
              <w:t>Στυτική δυσλειτουργία</w:t>
            </w:r>
          </w:p>
        </w:tc>
      </w:tr>
      <w:tr w:rsidR="009C7F9C" w:rsidRPr="006B2669" w14:paraId="0D76C762" w14:textId="77777777" w:rsidTr="00031978">
        <w:trPr>
          <w:trHeight w:val="20"/>
        </w:trPr>
        <w:tc>
          <w:tcPr>
            <w:tcW w:w="2694" w:type="dxa"/>
          </w:tcPr>
          <w:p w14:paraId="4FEEFCDE" w14:textId="77777777" w:rsidR="009C7F9C" w:rsidRPr="009B3E18" w:rsidRDefault="009C7F9C" w:rsidP="00C72A44">
            <w:pPr>
              <w:rPr>
                <w:color w:val="000000"/>
                <w:lang w:val="el-GR"/>
              </w:rPr>
            </w:pPr>
            <w:r w:rsidRPr="009B3E18">
              <w:rPr>
                <w:color w:val="000000"/>
                <w:lang w:val="el-GR"/>
              </w:rPr>
              <w:t>Όχι συχνές</w:t>
            </w:r>
          </w:p>
        </w:tc>
        <w:tc>
          <w:tcPr>
            <w:tcW w:w="6237" w:type="dxa"/>
          </w:tcPr>
          <w:p w14:paraId="1E67C17E" w14:textId="77777777" w:rsidR="009C7F9C" w:rsidRPr="009B3E18" w:rsidRDefault="00700AE9" w:rsidP="00C72A44">
            <w:pPr>
              <w:rPr>
                <w:color w:val="000000"/>
                <w:lang w:val="el-GR"/>
              </w:rPr>
            </w:pPr>
            <w:r w:rsidRPr="009B3E18">
              <w:rPr>
                <w:color w:val="000000"/>
                <w:lang w:val="el-GR"/>
              </w:rPr>
              <w:t>Σ</w:t>
            </w:r>
            <w:r w:rsidR="009C7F9C" w:rsidRPr="009B3E18">
              <w:rPr>
                <w:color w:val="000000"/>
                <w:lang w:val="el-GR"/>
              </w:rPr>
              <w:t>εξουαλική δυσλειτουργία</w:t>
            </w:r>
            <w:r w:rsidR="00B451FD" w:rsidRPr="009B3E18">
              <w:rPr>
                <w:color w:val="000000"/>
                <w:lang w:val="el-GR"/>
              </w:rPr>
              <w:t>, καθυστέρηση εκσπερμάτισης, δυσμηνόρροια, μαστοδυνία</w:t>
            </w:r>
          </w:p>
        </w:tc>
      </w:tr>
      <w:tr w:rsidR="009C7F9C" w:rsidRPr="006B2669" w14:paraId="61911007" w14:textId="77777777" w:rsidTr="00031978">
        <w:trPr>
          <w:trHeight w:val="20"/>
        </w:trPr>
        <w:tc>
          <w:tcPr>
            <w:tcW w:w="2694" w:type="dxa"/>
          </w:tcPr>
          <w:p w14:paraId="20CBAE74" w14:textId="77777777" w:rsidR="009C7F9C" w:rsidRPr="009B3E18" w:rsidRDefault="009C7F9C" w:rsidP="00C72A44">
            <w:pPr>
              <w:rPr>
                <w:color w:val="000000"/>
                <w:lang w:val="el-GR"/>
              </w:rPr>
            </w:pPr>
            <w:r w:rsidRPr="009B3E18">
              <w:rPr>
                <w:color w:val="000000"/>
                <w:lang w:val="el-GR"/>
              </w:rPr>
              <w:t>Σπάνιες</w:t>
            </w:r>
          </w:p>
        </w:tc>
        <w:tc>
          <w:tcPr>
            <w:tcW w:w="6237" w:type="dxa"/>
          </w:tcPr>
          <w:p w14:paraId="40F0664B" w14:textId="77777777" w:rsidR="009C7F9C" w:rsidRPr="009B3E18" w:rsidRDefault="009C7F9C" w:rsidP="00C72A44">
            <w:pPr>
              <w:rPr>
                <w:color w:val="000000"/>
                <w:lang w:val="el-GR"/>
              </w:rPr>
            </w:pPr>
            <w:r w:rsidRPr="009B3E18">
              <w:rPr>
                <w:color w:val="000000"/>
                <w:lang w:val="el-GR"/>
              </w:rPr>
              <w:t xml:space="preserve">Αμηνόρροια, έκκριση μαστού, </w:t>
            </w:r>
            <w:r w:rsidR="000D18E5" w:rsidRPr="009B3E18">
              <w:rPr>
                <w:color w:val="000000"/>
                <w:lang w:val="el-GR"/>
              </w:rPr>
              <w:t>αύξηση του μεγέθους του</w:t>
            </w:r>
            <w:r w:rsidR="002B4B89" w:rsidRPr="009B3E18">
              <w:rPr>
                <w:color w:val="000000"/>
                <w:lang w:val="el-GR"/>
              </w:rPr>
              <w:t xml:space="preserve"> </w:t>
            </w:r>
            <w:r w:rsidRPr="009B3E18">
              <w:rPr>
                <w:color w:val="000000"/>
                <w:lang w:val="el-GR"/>
              </w:rPr>
              <w:t>μαστού</w:t>
            </w:r>
            <w:r w:rsidR="00B451FD" w:rsidRPr="009B3E18">
              <w:rPr>
                <w:color w:val="000000"/>
                <w:lang w:val="el-GR"/>
              </w:rPr>
              <w:t>, γ</w:t>
            </w:r>
            <w:r w:rsidR="00B451FD" w:rsidRPr="009B3E18">
              <w:rPr>
                <w:i/>
                <w:color w:val="000000"/>
                <w:lang w:val="el-GR"/>
              </w:rPr>
              <w:t>υναικομαστία</w:t>
            </w:r>
          </w:p>
        </w:tc>
      </w:tr>
      <w:tr w:rsidR="00B63406" w:rsidRPr="006B2669" w14:paraId="274BADDF" w14:textId="77777777" w:rsidTr="00031978">
        <w:trPr>
          <w:trHeight w:val="20"/>
        </w:trPr>
        <w:tc>
          <w:tcPr>
            <w:tcW w:w="8931" w:type="dxa"/>
            <w:gridSpan w:val="2"/>
          </w:tcPr>
          <w:p w14:paraId="1520D302" w14:textId="77777777" w:rsidR="00B63406" w:rsidRPr="009B3E18" w:rsidRDefault="00B63406" w:rsidP="00C72A44">
            <w:pPr>
              <w:rPr>
                <w:color w:val="000000"/>
                <w:lang w:val="el-GR"/>
              </w:rPr>
            </w:pPr>
            <w:r w:rsidRPr="009B3E18">
              <w:rPr>
                <w:b/>
                <w:color w:val="000000"/>
                <w:lang w:val="el-GR"/>
              </w:rPr>
              <w:t>Γενικές διαταραχές και καταστάσεις της οδού χορήγησης</w:t>
            </w:r>
          </w:p>
        </w:tc>
      </w:tr>
      <w:tr w:rsidR="00B63406" w:rsidRPr="006B2669" w14:paraId="1AAC01AA" w14:textId="77777777" w:rsidTr="00031978">
        <w:trPr>
          <w:trHeight w:val="20"/>
        </w:trPr>
        <w:tc>
          <w:tcPr>
            <w:tcW w:w="2694" w:type="dxa"/>
          </w:tcPr>
          <w:p w14:paraId="1D5A1C0E" w14:textId="77777777" w:rsidR="00B63406" w:rsidRPr="009B3E18" w:rsidRDefault="00B63406" w:rsidP="00C72A44">
            <w:pPr>
              <w:rPr>
                <w:color w:val="000000"/>
                <w:lang w:val="el-GR"/>
              </w:rPr>
            </w:pPr>
            <w:r w:rsidRPr="009B3E18">
              <w:rPr>
                <w:color w:val="000000"/>
                <w:lang w:val="el-GR"/>
              </w:rPr>
              <w:t>Συχνές</w:t>
            </w:r>
          </w:p>
        </w:tc>
        <w:tc>
          <w:tcPr>
            <w:tcW w:w="6237" w:type="dxa"/>
          </w:tcPr>
          <w:p w14:paraId="24F308F9" w14:textId="77777777" w:rsidR="00B63406" w:rsidRPr="009B3E18" w:rsidRDefault="00223A05" w:rsidP="00C72A44">
            <w:pPr>
              <w:rPr>
                <w:color w:val="000000"/>
                <w:lang w:val="el-GR"/>
              </w:rPr>
            </w:pPr>
            <w:r w:rsidRPr="009B3E18">
              <w:rPr>
                <w:color w:val="000000"/>
                <w:lang w:val="el-GR"/>
              </w:rPr>
              <w:t>Ο</w:t>
            </w:r>
            <w:r w:rsidR="00993531" w:rsidRPr="009B3E18">
              <w:rPr>
                <w:color w:val="000000"/>
                <w:lang w:val="el-GR"/>
              </w:rPr>
              <w:t>ίδημα π</w:t>
            </w:r>
            <w:r w:rsidR="00B63406" w:rsidRPr="009B3E18">
              <w:rPr>
                <w:color w:val="000000"/>
                <w:lang w:val="el-GR"/>
              </w:rPr>
              <w:t>εριφερικό, οίδημα</w:t>
            </w:r>
            <w:r w:rsidR="00B451FD" w:rsidRPr="009B3E18">
              <w:rPr>
                <w:color w:val="000000"/>
                <w:lang w:val="el-GR"/>
              </w:rPr>
              <w:t>, βάδισμα μη φυσιολογικό, πτώση, αίσθηση μέθης, αίσθηση μη φυσιολογική, κόπωση</w:t>
            </w:r>
          </w:p>
        </w:tc>
      </w:tr>
      <w:tr w:rsidR="00B63406" w:rsidRPr="006B2669" w14:paraId="124B6A13" w14:textId="77777777" w:rsidTr="00031978">
        <w:trPr>
          <w:trHeight w:val="20"/>
        </w:trPr>
        <w:tc>
          <w:tcPr>
            <w:tcW w:w="2694" w:type="dxa"/>
          </w:tcPr>
          <w:p w14:paraId="53C89BFE" w14:textId="77777777" w:rsidR="00B63406" w:rsidRPr="009B3E18" w:rsidRDefault="00B63406" w:rsidP="00C72A44">
            <w:pPr>
              <w:rPr>
                <w:color w:val="000000"/>
                <w:lang w:val="el-GR"/>
              </w:rPr>
            </w:pPr>
            <w:r w:rsidRPr="009B3E18">
              <w:rPr>
                <w:color w:val="000000"/>
                <w:lang w:val="el-GR"/>
              </w:rPr>
              <w:t>Όχι συχνές</w:t>
            </w:r>
          </w:p>
        </w:tc>
        <w:tc>
          <w:tcPr>
            <w:tcW w:w="6237" w:type="dxa"/>
          </w:tcPr>
          <w:p w14:paraId="521532D1" w14:textId="77777777" w:rsidR="00B63406" w:rsidRPr="009B3E18" w:rsidRDefault="00B451FD" w:rsidP="00C72A44">
            <w:pPr>
              <w:rPr>
                <w:color w:val="000000"/>
                <w:lang w:val="el-GR"/>
              </w:rPr>
            </w:pPr>
            <w:r w:rsidRPr="009B3E18">
              <w:rPr>
                <w:color w:val="000000"/>
                <w:lang w:val="el-GR"/>
              </w:rPr>
              <w:t>Γενικευμένο οίδημα, ο</w:t>
            </w:r>
            <w:r w:rsidRPr="009B3E18">
              <w:rPr>
                <w:i/>
                <w:color w:val="000000"/>
                <w:lang w:val="el-GR"/>
              </w:rPr>
              <w:t>ίδημα προσώπου</w:t>
            </w:r>
            <w:r w:rsidRPr="009B3E18">
              <w:rPr>
                <w:color w:val="000000"/>
                <w:lang w:val="el-GR"/>
              </w:rPr>
              <w:t xml:space="preserve">, </w:t>
            </w:r>
            <w:r w:rsidR="00B63406" w:rsidRPr="009B3E18">
              <w:rPr>
                <w:color w:val="000000"/>
                <w:lang w:val="el-GR"/>
              </w:rPr>
              <w:t xml:space="preserve">αίσθημα σύσφιγξης του θώρακα, άλγος, </w:t>
            </w:r>
            <w:r w:rsidRPr="009B3E18">
              <w:rPr>
                <w:color w:val="000000"/>
                <w:lang w:val="el-GR"/>
              </w:rPr>
              <w:t xml:space="preserve">πυρεξία, δίψα, </w:t>
            </w:r>
            <w:r w:rsidR="00B63406" w:rsidRPr="009B3E18">
              <w:rPr>
                <w:color w:val="000000"/>
                <w:lang w:val="el-GR"/>
              </w:rPr>
              <w:t>ρίγη</w:t>
            </w:r>
            <w:r w:rsidRPr="009B3E18">
              <w:rPr>
                <w:color w:val="000000"/>
                <w:lang w:val="el-GR"/>
              </w:rPr>
              <w:t xml:space="preserve">, </w:t>
            </w:r>
            <w:r w:rsidR="00976041" w:rsidRPr="009B3E18">
              <w:rPr>
                <w:color w:val="000000"/>
                <w:lang w:val="el-GR"/>
              </w:rPr>
              <w:t>εξασθένιση</w:t>
            </w:r>
          </w:p>
        </w:tc>
      </w:tr>
      <w:tr w:rsidR="00B63406" w:rsidRPr="009B3E18" w14:paraId="5F12B022" w14:textId="77777777" w:rsidTr="00031978">
        <w:trPr>
          <w:trHeight w:val="20"/>
        </w:trPr>
        <w:tc>
          <w:tcPr>
            <w:tcW w:w="8931" w:type="dxa"/>
            <w:gridSpan w:val="2"/>
          </w:tcPr>
          <w:p w14:paraId="72310ED3" w14:textId="77777777" w:rsidR="00B63406" w:rsidRPr="009B3E18" w:rsidRDefault="00B63406" w:rsidP="00C72A44">
            <w:pPr>
              <w:rPr>
                <w:b/>
                <w:bCs/>
                <w:color w:val="000000"/>
                <w:lang w:val="el-GR"/>
              </w:rPr>
            </w:pPr>
            <w:r w:rsidRPr="009B3E18">
              <w:rPr>
                <w:b/>
                <w:bCs/>
                <w:color w:val="000000"/>
                <w:lang w:val="el-GR"/>
              </w:rPr>
              <w:t>Παρακλινικές εξετάσεις</w:t>
            </w:r>
          </w:p>
        </w:tc>
      </w:tr>
      <w:tr w:rsidR="00B63406" w:rsidRPr="009B3E18" w14:paraId="538F1F41" w14:textId="77777777" w:rsidTr="00031978">
        <w:trPr>
          <w:trHeight w:val="20"/>
        </w:trPr>
        <w:tc>
          <w:tcPr>
            <w:tcW w:w="2694" w:type="dxa"/>
          </w:tcPr>
          <w:p w14:paraId="6AFBEF60" w14:textId="77777777" w:rsidR="00B63406" w:rsidRPr="009B3E18" w:rsidRDefault="00B63406" w:rsidP="00C72A44">
            <w:pPr>
              <w:rPr>
                <w:color w:val="000000"/>
                <w:lang w:val="el-GR"/>
              </w:rPr>
            </w:pPr>
            <w:r w:rsidRPr="009B3E18">
              <w:rPr>
                <w:color w:val="000000"/>
                <w:lang w:val="el-GR"/>
              </w:rPr>
              <w:t>Συχνές</w:t>
            </w:r>
          </w:p>
        </w:tc>
        <w:tc>
          <w:tcPr>
            <w:tcW w:w="6237" w:type="dxa"/>
          </w:tcPr>
          <w:p w14:paraId="5E1B2CB6" w14:textId="77777777" w:rsidR="00B63406" w:rsidRPr="009B3E18" w:rsidRDefault="00B63406" w:rsidP="00C72A44">
            <w:pPr>
              <w:rPr>
                <w:color w:val="000000"/>
                <w:lang w:val="el-GR"/>
              </w:rPr>
            </w:pPr>
            <w:r w:rsidRPr="009B3E18">
              <w:rPr>
                <w:color w:val="000000"/>
                <w:lang w:val="el-GR"/>
              </w:rPr>
              <w:t>Σωματικό βάρος αυξημένο</w:t>
            </w:r>
          </w:p>
        </w:tc>
      </w:tr>
      <w:tr w:rsidR="00B63406" w:rsidRPr="006B2669" w14:paraId="5DDCF84E" w14:textId="77777777" w:rsidTr="00031978">
        <w:trPr>
          <w:trHeight w:val="20"/>
        </w:trPr>
        <w:tc>
          <w:tcPr>
            <w:tcW w:w="2694" w:type="dxa"/>
          </w:tcPr>
          <w:p w14:paraId="34AED1FD" w14:textId="77777777" w:rsidR="00B63406" w:rsidRPr="009B3E18" w:rsidRDefault="00B63406" w:rsidP="00C72A44">
            <w:pPr>
              <w:rPr>
                <w:color w:val="000000"/>
                <w:lang w:val="el-GR"/>
              </w:rPr>
            </w:pPr>
            <w:r w:rsidRPr="009B3E18">
              <w:rPr>
                <w:color w:val="000000"/>
                <w:lang w:val="el-GR"/>
              </w:rPr>
              <w:t>Όχι συχνές</w:t>
            </w:r>
          </w:p>
        </w:tc>
        <w:tc>
          <w:tcPr>
            <w:tcW w:w="6237" w:type="dxa"/>
          </w:tcPr>
          <w:p w14:paraId="31BA946D" w14:textId="77777777" w:rsidR="00B63406" w:rsidRPr="009B3E18" w:rsidRDefault="00B63406" w:rsidP="00C72A44">
            <w:pPr>
              <w:rPr>
                <w:color w:val="000000"/>
                <w:lang w:val="el-GR"/>
              </w:rPr>
            </w:pPr>
            <w:r w:rsidRPr="009B3E18">
              <w:rPr>
                <w:color w:val="000000"/>
                <w:lang w:val="el-GR"/>
              </w:rPr>
              <w:t xml:space="preserve">Κρεατινοφωσφοκινάση αίματος αυξημένη, </w:t>
            </w:r>
            <w:r w:rsidR="00B451FD" w:rsidRPr="009B3E18">
              <w:rPr>
                <w:color w:val="000000"/>
                <w:lang w:val="el-GR"/>
              </w:rPr>
              <w:t xml:space="preserve">γλυκόζη αίματος αυξημένη, </w:t>
            </w:r>
            <w:r w:rsidRPr="009B3E18">
              <w:rPr>
                <w:color w:val="000000"/>
                <w:lang w:val="el-GR"/>
              </w:rPr>
              <w:t>αριθμός αιμοπεταλίων μειωμένος</w:t>
            </w:r>
            <w:r w:rsidR="00B451FD" w:rsidRPr="009B3E18">
              <w:rPr>
                <w:color w:val="000000"/>
                <w:lang w:val="el-GR"/>
              </w:rPr>
              <w:t>, κρεατινίνη αίματος αυξημένη, κάλιο αίματος μειωμένο, σωματικό βάρος μειωμένο</w:t>
            </w:r>
          </w:p>
        </w:tc>
      </w:tr>
      <w:tr w:rsidR="00B63406" w:rsidRPr="009B3E18" w14:paraId="055DD9F9" w14:textId="77777777" w:rsidTr="00031978">
        <w:trPr>
          <w:trHeight w:val="20"/>
        </w:trPr>
        <w:tc>
          <w:tcPr>
            <w:tcW w:w="2694" w:type="dxa"/>
          </w:tcPr>
          <w:p w14:paraId="012EB8F5" w14:textId="77777777" w:rsidR="00B63406" w:rsidRPr="009B3E18" w:rsidRDefault="00B63406" w:rsidP="00C72A44">
            <w:pPr>
              <w:rPr>
                <w:color w:val="000000"/>
                <w:lang w:val="el-GR"/>
              </w:rPr>
            </w:pPr>
            <w:r w:rsidRPr="009B3E18">
              <w:rPr>
                <w:color w:val="000000"/>
                <w:lang w:val="el-GR"/>
              </w:rPr>
              <w:t>Σπάνιες</w:t>
            </w:r>
          </w:p>
        </w:tc>
        <w:tc>
          <w:tcPr>
            <w:tcW w:w="6237" w:type="dxa"/>
          </w:tcPr>
          <w:p w14:paraId="787A42B4" w14:textId="77777777" w:rsidR="00B63406" w:rsidRPr="009B3E18" w:rsidRDefault="00B451FD" w:rsidP="00C72A44">
            <w:pPr>
              <w:rPr>
                <w:color w:val="000000"/>
                <w:lang w:val="el-GR"/>
              </w:rPr>
            </w:pPr>
            <w:r w:rsidRPr="009B3E18">
              <w:rPr>
                <w:color w:val="000000"/>
                <w:lang w:val="el-GR"/>
              </w:rPr>
              <w:t xml:space="preserve">Αριθμός </w:t>
            </w:r>
            <w:r w:rsidR="00B63406" w:rsidRPr="009B3E18">
              <w:rPr>
                <w:color w:val="000000"/>
                <w:lang w:val="el-GR"/>
              </w:rPr>
              <w:t>λευκοκυττάρων μειωμένος</w:t>
            </w:r>
          </w:p>
        </w:tc>
      </w:tr>
      <w:tr w:rsidR="008054E0" w:rsidRPr="006B2669" w14:paraId="4F841C91" w14:textId="77777777" w:rsidTr="00031978">
        <w:trPr>
          <w:trHeight w:val="20"/>
        </w:trPr>
        <w:tc>
          <w:tcPr>
            <w:tcW w:w="8931" w:type="dxa"/>
            <w:gridSpan w:val="2"/>
            <w:tcBorders>
              <w:top w:val="single" w:sz="4" w:space="0" w:color="auto"/>
              <w:left w:val="nil"/>
              <w:bottom w:val="nil"/>
              <w:right w:val="nil"/>
            </w:tcBorders>
          </w:tcPr>
          <w:p w14:paraId="7C7FD7BB" w14:textId="77777777" w:rsidR="008054E0" w:rsidRPr="009B3E18" w:rsidRDefault="008054E0" w:rsidP="00C72A44">
            <w:pPr>
              <w:rPr>
                <w:color w:val="000000"/>
                <w:sz w:val="20"/>
                <w:lang w:val="el-GR"/>
              </w:rPr>
            </w:pPr>
            <w:r w:rsidRPr="009B3E18">
              <w:rPr>
                <w:color w:val="000000"/>
                <w:sz w:val="20"/>
                <w:lang w:val="el-GR"/>
              </w:rPr>
              <w:t>* Aμινοτρανσφεράση της αλανίνης αυξημένη (ALT) και ασπαρτική αμινοτρανσφεράση αυξημένη (AST).</w:t>
            </w:r>
          </w:p>
        </w:tc>
      </w:tr>
    </w:tbl>
    <w:p w14:paraId="1A48B56E" w14:textId="77777777" w:rsidR="005B454A" w:rsidRPr="009B3E18" w:rsidRDefault="005B454A" w:rsidP="00FC28E9">
      <w:pPr>
        <w:widowControl/>
        <w:rPr>
          <w:color w:val="000000"/>
          <w:lang w:val="el-GR"/>
        </w:rPr>
      </w:pPr>
    </w:p>
    <w:p w14:paraId="7264ECC3" w14:textId="1488EAF9" w:rsidR="005B454A" w:rsidRPr="009B3E18" w:rsidRDefault="005B454A" w:rsidP="00C72A44">
      <w:pPr>
        <w:keepNext/>
        <w:keepLines/>
        <w:rPr>
          <w:color w:val="000000"/>
          <w:lang w:val="el-GR"/>
        </w:rPr>
      </w:pPr>
      <w:r w:rsidRPr="009B3E18">
        <w:rPr>
          <w:color w:val="000000"/>
          <w:lang w:val="el-GR"/>
        </w:rPr>
        <w:t xml:space="preserve">Μετά από διακοπή βραχυχρόνιας και μακροχρόνιας θεραπείας με </w:t>
      </w:r>
      <w:r w:rsidR="00FC7106" w:rsidRPr="009B3E18">
        <w:rPr>
          <w:color w:val="000000"/>
          <w:lang w:val="el-GR"/>
        </w:rPr>
        <w:t>πρεγκαμπαλίνη</w:t>
      </w:r>
      <w:r w:rsidRPr="009B3E18">
        <w:rPr>
          <w:color w:val="000000"/>
          <w:lang w:val="el-GR"/>
        </w:rPr>
        <w:t xml:space="preserve">, έχουν παρατηρηθεί στερητικά συμπτώματα. Έχουν αναφερθεί τα </w:t>
      </w:r>
      <w:r w:rsidR="004905B8" w:rsidRPr="009B3E18">
        <w:rPr>
          <w:color w:val="000000"/>
          <w:lang w:val="el-GR"/>
        </w:rPr>
        <w:t>παρακάτω συμπτώματα</w:t>
      </w:r>
      <w:r w:rsidRPr="009B3E18">
        <w:rPr>
          <w:color w:val="000000"/>
          <w:lang w:val="el-GR"/>
        </w:rPr>
        <w:t xml:space="preserve">: αϋπνία, κεφαλαλγία, ναυτία, </w:t>
      </w:r>
      <w:r w:rsidR="001A5091" w:rsidRPr="009B3E18">
        <w:rPr>
          <w:color w:val="000000"/>
          <w:lang w:val="el-GR"/>
        </w:rPr>
        <w:t xml:space="preserve">άγχος, </w:t>
      </w:r>
      <w:r w:rsidRPr="009B3E18">
        <w:rPr>
          <w:color w:val="000000"/>
          <w:lang w:val="el-GR"/>
        </w:rPr>
        <w:t>διάρροια, γριππώδες σύνδρομο</w:t>
      </w:r>
      <w:r w:rsidRPr="009B3E18">
        <w:rPr>
          <w:color w:val="000000"/>
          <w:szCs w:val="22"/>
          <w:lang w:val="el-GR"/>
        </w:rPr>
        <w:t xml:space="preserve">, </w:t>
      </w:r>
      <w:r w:rsidR="00323E1B" w:rsidRPr="009B3E18">
        <w:rPr>
          <w:color w:val="000000"/>
          <w:szCs w:val="22"/>
          <w:lang w:val="el-GR"/>
        </w:rPr>
        <w:t xml:space="preserve">σπασμοί, </w:t>
      </w:r>
      <w:r w:rsidRPr="009B3E18">
        <w:rPr>
          <w:color w:val="000000"/>
          <w:szCs w:val="22"/>
          <w:lang w:val="el-GR"/>
        </w:rPr>
        <w:t xml:space="preserve">νευρικότητα, κατάθλιψη, </w:t>
      </w:r>
      <w:r w:rsidR="00DF446A" w:rsidRPr="009B3E18">
        <w:rPr>
          <w:lang w:val="el-GR"/>
        </w:rPr>
        <w:t xml:space="preserve">αυτοκτονικός ιδεασμός, </w:t>
      </w:r>
      <w:r w:rsidRPr="009B3E18">
        <w:rPr>
          <w:color w:val="000000"/>
          <w:szCs w:val="22"/>
          <w:lang w:val="el-GR"/>
        </w:rPr>
        <w:t>άλγος</w:t>
      </w:r>
      <w:r w:rsidRPr="009B3E18">
        <w:rPr>
          <w:bCs/>
          <w:color w:val="000000"/>
          <w:szCs w:val="22"/>
          <w:lang w:val="el-GR"/>
        </w:rPr>
        <w:t>,</w:t>
      </w:r>
      <w:r w:rsidRPr="009B3E18">
        <w:rPr>
          <w:color w:val="000000"/>
          <w:szCs w:val="22"/>
          <w:lang w:val="el-GR"/>
        </w:rPr>
        <w:t xml:space="preserve"> </w:t>
      </w:r>
      <w:r w:rsidR="00A025D1" w:rsidRPr="009B3E18">
        <w:rPr>
          <w:color w:val="000000"/>
          <w:lang w:val="el-GR"/>
        </w:rPr>
        <w:t>υπεριδρωσία</w:t>
      </w:r>
      <w:r w:rsidR="00223A05" w:rsidRPr="009B3E18">
        <w:rPr>
          <w:color w:val="000000"/>
          <w:lang w:val="el-GR"/>
        </w:rPr>
        <w:t xml:space="preserve"> </w:t>
      </w:r>
      <w:r w:rsidRPr="009B3E18">
        <w:rPr>
          <w:color w:val="000000"/>
          <w:szCs w:val="22"/>
          <w:lang w:val="el-GR"/>
        </w:rPr>
        <w:t xml:space="preserve">και ζάλη. </w:t>
      </w:r>
      <w:r w:rsidR="004905B8" w:rsidRPr="009B3E18">
        <w:rPr>
          <w:color w:val="000000"/>
          <w:szCs w:val="22"/>
          <w:lang w:val="el-GR"/>
        </w:rPr>
        <w:t xml:space="preserve">Αυτά τα συμπτώματα ενδέχεται να υποδηλώνουν φαρμακευτική εξάρτηση. </w:t>
      </w:r>
      <w:r w:rsidRPr="009B3E18">
        <w:rPr>
          <w:color w:val="000000"/>
          <w:szCs w:val="22"/>
          <w:lang w:val="el-GR"/>
        </w:rPr>
        <w:t xml:space="preserve">Ο ασθενής θα πρέπει να ενημερώνεται για αυτά κατά την έναρξη της θεραπείας. </w:t>
      </w:r>
    </w:p>
    <w:p w14:paraId="24DBF0B3" w14:textId="77777777" w:rsidR="005B454A" w:rsidRPr="009B3E18" w:rsidRDefault="005B454A" w:rsidP="00FC28E9">
      <w:pPr>
        <w:widowControl/>
        <w:rPr>
          <w:color w:val="000000"/>
          <w:lang w:val="el-GR"/>
        </w:rPr>
      </w:pPr>
    </w:p>
    <w:p w14:paraId="24ADC03F" w14:textId="77777777" w:rsidR="00434C62" w:rsidRPr="009B3E18" w:rsidRDefault="00434C62" w:rsidP="00434C62">
      <w:pPr>
        <w:widowControl/>
        <w:rPr>
          <w:color w:val="000000"/>
          <w:szCs w:val="22"/>
          <w:lang w:val="el-GR"/>
        </w:rPr>
      </w:pPr>
      <w:r w:rsidRPr="009B3E18">
        <w:rPr>
          <w:color w:val="000000"/>
          <w:szCs w:val="22"/>
          <w:lang w:val="el-GR"/>
        </w:rPr>
        <w:lastRenderedPageBreak/>
        <w:t xml:space="preserve">Αναφορικά με τη διακοπή </w:t>
      </w:r>
      <w:r w:rsidRPr="009B3E18">
        <w:rPr>
          <w:color w:val="000000"/>
          <w:lang w:val="el-GR"/>
        </w:rPr>
        <w:t xml:space="preserve">μακροχρόνιας θεραπείας με </w:t>
      </w:r>
      <w:r w:rsidR="00FC7106" w:rsidRPr="009B3E18">
        <w:rPr>
          <w:color w:val="000000"/>
          <w:lang w:val="el-GR"/>
        </w:rPr>
        <w:t>πρεγκαμπαλίνη</w:t>
      </w:r>
      <w:r w:rsidRPr="009B3E18">
        <w:rPr>
          <w:color w:val="000000"/>
          <w:szCs w:val="22"/>
          <w:lang w:val="el-GR"/>
        </w:rPr>
        <w:t xml:space="preserve">, τα δεδομένα υποδεικνύουν ότι η συχνότητα εμφάνισης και η </w:t>
      </w:r>
      <w:r w:rsidR="00EB64E4" w:rsidRPr="009B3E18">
        <w:rPr>
          <w:color w:val="000000"/>
          <w:szCs w:val="22"/>
          <w:lang w:val="el-GR"/>
        </w:rPr>
        <w:t xml:space="preserve">σοβαρότητα </w:t>
      </w:r>
      <w:r w:rsidRPr="009B3E18">
        <w:rPr>
          <w:color w:val="000000"/>
          <w:szCs w:val="22"/>
          <w:lang w:val="el-GR"/>
        </w:rPr>
        <w:t>των</w:t>
      </w:r>
      <w:r w:rsidRPr="009B3E18">
        <w:rPr>
          <w:color w:val="000000"/>
          <w:lang w:val="el-GR"/>
        </w:rPr>
        <w:t xml:space="preserve"> στερητικών συμπτωμάτων</w:t>
      </w:r>
      <w:r w:rsidR="008C281A" w:rsidRPr="009B3E18">
        <w:rPr>
          <w:color w:val="000000"/>
          <w:szCs w:val="22"/>
          <w:lang w:val="el-GR"/>
        </w:rPr>
        <w:t xml:space="preserve"> </w:t>
      </w:r>
      <w:r w:rsidRPr="009B3E18">
        <w:rPr>
          <w:color w:val="000000"/>
          <w:szCs w:val="22"/>
          <w:lang w:val="el-GR"/>
        </w:rPr>
        <w:t xml:space="preserve">μπορεί να είναι </w:t>
      </w:r>
      <w:r w:rsidR="004905B8" w:rsidRPr="009B3E18">
        <w:rPr>
          <w:color w:val="000000"/>
          <w:szCs w:val="22"/>
          <w:lang w:val="el-GR"/>
        </w:rPr>
        <w:t>δοσοεξαρτώμενες (βλ. παραγράφους 4.2 και 4.4).</w:t>
      </w:r>
      <w:r w:rsidRPr="009B3E18">
        <w:rPr>
          <w:color w:val="000000"/>
          <w:szCs w:val="22"/>
          <w:lang w:val="el-GR"/>
        </w:rPr>
        <w:t>.</w:t>
      </w:r>
    </w:p>
    <w:p w14:paraId="38B4F3B9" w14:textId="77777777" w:rsidR="004D0E09" w:rsidRPr="009B3E18" w:rsidRDefault="004D0E09" w:rsidP="00434C62">
      <w:pPr>
        <w:widowControl/>
        <w:rPr>
          <w:color w:val="000000"/>
          <w:szCs w:val="22"/>
          <w:lang w:val="el-GR"/>
        </w:rPr>
      </w:pPr>
    </w:p>
    <w:p w14:paraId="10F6DAF3" w14:textId="77777777" w:rsidR="00CE2FBF" w:rsidRPr="009B3E18" w:rsidRDefault="00CE2FBF" w:rsidP="00487CE6">
      <w:pPr>
        <w:keepNext/>
        <w:keepLines/>
        <w:widowControl/>
        <w:rPr>
          <w:color w:val="000000"/>
          <w:szCs w:val="22"/>
          <w:u w:val="single"/>
          <w:lang w:val="el-GR"/>
        </w:rPr>
      </w:pPr>
      <w:r w:rsidRPr="009B3E18">
        <w:rPr>
          <w:color w:val="000000"/>
          <w:szCs w:val="22"/>
          <w:u w:val="single"/>
          <w:lang w:val="el-GR"/>
        </w:rPr>
        <w:t>Παιδιατρικός πληθυσμός</w:t>
      </w:r>
    </w:p>
    <w:p w14:paraId="693A4E7A" w14:textId="77777777" w:rsidR="00F3030B" w:rsidRPr="009B3E18" w:rsidRDefault="00F3030B" w:rsidP="00F3030B">
      <w:pPr>
        <w:keepLines/>
        <w:widowControl/>
        <w:autoSpaceDE w:val="0"/>
        <w:autoSpaceDN w:val="0"/>
        <w:adjustRightInd w:val="0"/>
        <w:rPr>
          <w:color w:val="000000"/>
          <w:szCs w:val="22"/>
          <w:lang w:val="el-GR"/>
        </w:rPr>
      </w:pPr>
      <w:r w:rsidRPr="009B3E18">
        <w:rPr>
          <w:color w:val="000000"/>
          <w:szCs w:val="22"/>
          <w:lang w:val="el-GR"/>
        </w:rPr>
        <w:t xml:space="preserve">Το προφίλ ασφάλειας της πρεγκαμπαλίνης που παρατηρήθηκε σε </w:t>
      </w:r>
      <w:r w:rsidR="00493BD2" w:rsidRPr="009B3E18">
        <w:rPr>
          <w:color w:val="000000"/>
          <w:szCs w:val="22"/>
          <w:lang w:val="el-GR"/>
        </w:rPr>
        <w:t xml:space="preserve">πέντε </w:t>
      </w:r>
      <w:r w:rsidRPr="009B3E18">
        <w:rPr>
          <w:color w:val="000000"/>
          <w:szCs w:val="22"/>
          <w:lang w:val="el-GR"/>
        </w:rPr>
        <w:t xml:space="preserve">παιδιατρικές μελέτες σε ασθενείς με εστιακές επιληπτικές κρίσεις με ή χωρίς δευτερογενή γενίκευση (μελέτη αποτελεσματικότητας και ασφάλειας διάρκειας 12 εβδομάδων σε ασθενείς ηλικίας 4 έως 16 ετών, n=295, μελέτη αποτελεσματικότητας και ασφάλειας διάρκειας 14 ημερών σε ασθενείς ηλικίας 1 μηνός έως κάτω των 4 ετών, n=175, μελέτη φαρμακοκινητικής και μελέτη ανεκτικότητας, n=65 και </w:t>
      </w:r>
      <w:r w:rsidR="00493BD2" w:rsidRPr="009B3E18">
        <w:rPr>
          <w:color w:val="000000"/>
          <w:szCs w:val="22"/>
          <w:lang w:val="el-GR"/>
        </w:rPr>
        <w:t xml:space="preserve">δύο μελέτες </w:t>
      </w:r>
      <w:r w:rsidRPr="009B3E18">
        <w:rPr>
          <w:color w:val="000000"/>
          <w:szCs w:val="22"/>
          <w:lang w:val="el-GR"/>
        </w:rPr>
        <w:t>1 έτους, ανοικτής επισήμανσης, μετά τ</w:t>
      </w:r>
      <w:r w:rsidR="00C722E5" w:rsidRPr="009B3E18">
        <w:rPr>
          <w:color w:val="000000"/>
          <w:szCs w:val="22"/>
          <w:lang w:val="el-GR"/>
        </w:rPr>
        <w:t>ις</w:t>
      </w:r>
      <w:r w:rsidRPr="009B3E18">
        <w:rPr>
          <w:color w:val="000000"/>
          <w:szCs w:val="22"/>
          <w:lang w:val="el-GR"/>
        </w:rPr>
        <w:t xml:space="preserve"> μελέτ</w:t>
      </w:r>
      <w:r w:rsidR="00C722E5" w:rsidRPr="009B3E18">
        <w:rPr>
          <w:color w:val="000000"/>
          <w:szCs w:val="22"/>
          <w:lang w:val="el-GR"/>
        </w:rPr>
        <w:t>ες</w:t>
      </w:r>
      <w:r w:rsidRPr="009B3E18">
        <w:rPr>
          <w:color w:val="000000"/>
          <w:szCs w:val="22"/>
          <w:lang w:val="el-GR"/>
        </w:rPr>
        <w:t xml:space="preserve"> ασφάλειας, n=54</w:t>
      </w:r>
      <w:r w:rsidR="00493BD2" w:rsidRPr="009B3E18">
        <w:rPr>
          <w:color w:val="000000"/>
          <w:szCs w:val="22"/>
          <w:lang w:val="el-GR"/>
        </w:rPr>
        <w:t xml:space="preserve"> και n=431</w:t>
      </w:r>
      <w:r w:rsidRPr="009B3E18">
        <w:rPr>
          <w:color w:val="000000"/>
          <w:szCs w:val="22"/>
          <w:lang w:val="el-GR"/>
        </w:rPr>
        <w:t>) ήταν παρόμοιο με αυτό που παρατηρήθηκε στις μελέτες ενηλίκων ασθενών με επιληψία. Οι πιο συχνές ανεπιθύμητες ενέργειες που παρατηρήθηκαν στη μελέτη 12 εβδομάδων με τη θεραπεία με πρεγκαμπαλίνη ήταν υπνηλία, πυρεξία, λοίμωξη του ανώτερου αναπνευστικού συστήματος, όρεξη αυξημένη, σωματικό βάρος αυξημένο και ρινοφαρυγγίτιδα. Οι πιο συχνές ανεπιθύμητες ενέργειες που παρατηρήθηκαν στη μελέτη 14 ημερών με τη θεραπεία με πρεγκαμπαλίνη ήταν υπνηλία, λοίμωξη του ανώτερου αναπνευστικού συστήματος και πυρεξία (βλ. παραγράφους 4.2, 5.1 και 5.2).</w:t>
      </w:r>
    </w:p>
    <w:p w14:paraId="7CE192FB" w14:textId="77777777" w:rsidR="009453DB" w:rsidRPr="009B3E18" w:rsidRDefault="009453DB" w:rsidP="00031978">
      <w:pPr>
        <w:autoSpaceDE w:val="0"/>
        <w:autoSpaceDN w:val="0"/>
        <w:adjustRightInd w:val="0"/>
        <w:rPr>
          <w:color w:val="000000"/>
          <w:szCs w:val="22"/>
          <w:u w:val="single"/>
          <w:lang w:val="el-GR"/>
        </w:rPr>
      </w:pPr>
    </w:p>
    <w:p w14:paraId="74D0A044" w14:textId="77777777" w:rsidR="004D0E09" w:rsidRPr="009B3E18" w:rsidRDefault="004D0E09" w:rsidP="00031978">
      <w:pPr>
        <w:keepNext/>
        <w:autoSpaceDE w:val="0"/>
        <w:autoSpaceDN w:val="0"/>
        <w:adjustRightInd w:val="0"/>
        <w:rPr>
          <w:color w:val="000000"/>
          <w:szCs w:val="22"/>
          <w:u w:val="single"/>
          <w:lang w:val="el-GR"/>
        </w:rPr>
      </w:pPr>
      <w:r w:rsidRPr="009B3E18">
        <w:rPr>
          <w:color w:val="000000"/>
          <w:szCs w:val="22"/>
          <w:u w:val="single"/>
          <w:lang w:val="el-GR"/>
        </w:rPr>
        <w:t>Αναφορά πιθανολογούμενων ανεπιθύμητων ενεργειών</w:t>
      </w:r>
    </w:p>
    <w:p w14:paraId="02A13EED" w14:textId="6CC24445" w:rsidR="004D0E09" w:rsidRPr="009B3E18" w:rsidRDefault="004D0E09" w:rsidP="00031978">
      <w:pPr>
        <w:keepNext/>
        <w:widowControl/>
        <w:rPr>
          <w:color w:val="000000"/>
          <w:lang w:val="el-GR"/>
        </w:rPr>
      </w:pPr>
      <w:r w:rsidRPr="009B3E18">
        <w:rPr>
          <w:color w:val="000000"/>
          <w:szCs w:val="22"/>
          <w:lang w:val="el-GR"/>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w:t>
      </w:r>
      <w:r w:rsidR="00493BD2" w:rsidRPr="009B3E18">
        <w:rPr>
          <w:color w:val="000000"/>
          <w:szCs w:val="22"/>
          <w:lang w:val="el-GR"/>
        </w:rPr>
        <w:t>υγείας</w:t>
      </w:r>
      <w:r w:rsidRPr="009B3E18">
        <w:rPr>
          <w:color w:val="000000"/>
          <w:szCs w:val="22"/>
          <w:lang w:val="el-GR"/>
        </w:rPr>
        <w:t xml:space="preserve"> να αναφέρουν οποιεσδήποτε πιθανολογούμενες ανεπιθύμητες ενέργειες </w:t>
      </w:r>
      <w:r w:rsidRPr="009B3E18">
        <w:rPr>
          <w:color w:val="000000"/>
          <w:szCs w:val="22"/>
          <w:highlight w:val="lightGray"/>
          <w:lang w:val="el-GR"/>
        </w:rPr>
        <w:t xml:space="preserve">μέσω του εθνικού συστήματος αναφοράς που αναγράφεται στο </w:t>
      </w:r>
      <w:r w:rsidR="006B2669">
        <w:fldChar w:fldCharType="begin"/>
      </w:r>
      <w:r w:rsidR="006B2669">
        <w:instrText>HYPERLINK</w:instrText>
      </w:r>
      <w:r w:rsidR="006B2669" w:rsidRPr="0081623B">
        <w:rPr>
          <w:lang w:val="el-GR"/>
          <w:rPrChange w:id="12" w:author="Author">
            <w:rPr/>
          </w:rPrChange>
        </w:rPr>
        <w:instrText xml:space="preserve"> "</w:instrText>
      </w:r>
      <w:r w:rsidR="006B2669">
        <w:instrText>http</w:instrText>
      </w:r>
      <w:r w:rsidR="006B2669" w:rsidRPr="0081623B">
        <w:rPr>
          <w:lang w:val="el-GR"/>
          <w:rPrChange w:id="13" w:author="Author">
            <w:rPr/>
          </w:rPrChange>
        </w:rPr>
        <w:instrText>://</w:instrText>
      </w:r>
      <w:r w:rsidR="006B2669">
        <w:instrText>www</w:instrText>
      </w:r>
      <w:r w:rsidR="006B2669" w:rsidRPr="0081623B">
        <w:rPr>
          <w:lang w:val="el-GR"/>
          <w:rPrChange w:id="14" w:author="Author">
            <w:rPr/>
          </w:rPrChange>
        </w:rPr>
        <w:instrText>.</w:instrText>
      </w:r>
      <w:r w:rsidR="006B2669">
        <w:instrText>ema</w:instrText>
      </w:r>
      <w:r w:rsidR="006B2669" w:rsidRPr="0081623B">
        <w:rPr>
          <w:lang w:val="el-GR"/>
          <w:rPrChange w:id="15" w:author="Author">
            <w:rPr/>
          </w:rPrChange>
        </w:rPr>
        <w:instrText>.</w:instrText>
      </w:r>
      <w:r w:rsidR="006B2669">
        <w:instrText>europa</w:instrText>
      </w:r>
      <w:r w:rsidR="006B2669" w:rsidRPr="0081623B">
        <w:rPr>
          <w:lang w:val="el-GR"/>
          <w:rPrChange w:id="16" w:author="Author">
            <w:rPr/>
          </w:rPrChange>
        </w:rPr>
        <w:instrText>.</w:instrText>
      </w:r>
      <w:r w:rsidR="006B2669">
        <w:instrText>eu</w:instrText>
      </w:r>
      <w:r w:rsidR="006B2669" w:rsidRPr="0081623B">
        <w:rPr>
          <w:lang w:val="el-GR"/>
          <w:rPrChange w:id="17" w:author="Author">
            <w:rPr/>
          </w:rPrChange>
        </w:rPr>
        <w:instrText>/</w:instrText>
      </w:r>
      <w:r w:rsidR="006B2669">
        <w:instrText>docs</w:instrText>
      </w:r>
      <w:r w:rsidR="006B2669" w:rsidRPr="0081623B">
        <w:rPr>
          <w:lang w:val="el-GR"/>
          <w:rPrChange w:id="18" w:author="Author">
            <w:rPr/>
          </w:rPrChange>
        </w:rPr>
        <w:instrText>/</w:instrText>
      </w:r>
      <w:r w:rsidR="006B2669">
        <w:instrText>en</w:instrText>
      </w:r>
      <w:r w:rsidR="006B2669" w:rsidRPr="0081623B">
        <w:rPr>
          <w:lang w:val="el-GR"/>
          <w:rPrChange w:id="19" w:author="Author">
            <w:rPr/>
          </w:rPrChange>
        </w:rPr>
        <w:instrText>_</w:instrText>
      </w:r>
      <w:r w:rsidR="006B2669">
        <w:instrText>GB</w:instrText>
      </w:r>
      <w:r w:rsidR="006B2669" w:rsidRPr="0081623B">
        <w:rPr>
          <w:lang w:val="el-GR"/>
          <w:rPrChange w:id="20" w:author="Author">
            <w:rPr/>
          </w:rPrChange>
        </w:rPr>
        <w:instrText>/</w:instrText>
      </w:r>
      <w:r w:rsidR="006B2669">
        <w:instrText>document</w:instrText>
      </w:r>
      <w:r w:rsidR="006B2669" w:rsidRPr="0081623B">
        <w:rPr>
          <w:lang w:val="el-GR"/>
          <w:rPrChange w:id="21" w:author="Author">
            <w:rPr/>
          </w:rPrChange>
        </w:rPr>
        <w:instrText>_</w:instrText>
      </w:r>
      <w:r w:rsidR="006B2669">
        <w:instrText>library</w:instrText>
      </w:r>
      <w:r w:rsidR="006B2669" w:rsidRPr="0081623B">
        <w:rPr>
          <w:lang w:val="el-GR"/>
          <w:rPrChange w:id="22" w:author="Author">
            <w:rPr/>
          </w:rPrChange>
        </w:rPr>
        <w:instrText>/</w:instrText>
      </w:r>
      <w:r w:rsidR="006B2669">
        <w:instrText>Template</w:instrText>
      </w:r>
      <w:r w:rsidR="006B2669" w:rsidRPr="0081623B">
        <w:rPr>
          <w:lang w:val="el-GR"/>
          <w:rPrChange w:id="23" w:author="Author">
            <w:rPr/>
          </w:rPrChange>
        </w:rPr>
        <w:instrText>_</w:instrText>
      </w:r>
      <w:r w:rsidR="006B2669">
        <w:instrText>or</w:instrText>
      </w:r>
      <w:r w:rsidR="006B2669" w:rsidRPr="0081623B">
        <w:rPr>
          <w:lang w:val="el-GR"/>
          <w:rPrChange w:id="24" w:author="Author">
            <w:rPr/>
          </w:rPrChange>
        </w:rPr>
        <w:instrText>_</w:instrText>
      </w:r>
      <w:r w:rsidR="006B2669">
        <w:instrText>form</w:instrText>
      </w:r>
      <w:r w:rsidR="006B2669" w:rsidRPr="0081623B">
        <w:rPr>
          <w:lang w:val="el-GR"/>
          <w:rPrChange w:id="25" w:author="Author">
            <w:rPr/>
          </w:rPrChange>
        </w:rPr>
        <w:instrText>/2013/03/</w:instrText>
      </w:r>
      <w:r w:rsidR="006B2669">
        <w:instrText>WC</w:instrText>
      </w:r>
      <w:r w:rsidR="006B2669" w:rsidRPr="0081623B">
        <w:rPr>
          <w:lang w:val="el-GR"/>
          <w:rPrChange w:id="26" w:author="Author">
            <w:rPr/>
          </w:rPrChange>
        </w:rPr>
        <w:instrText>500139752.</w:instrText>
      </w:r>
      <w:r w:rsidR="006B2669">
        <w:instrText>doc</w:instrText>
      </w:r>
      <w:r w:rsidR="006B2669" w:rsidRPr="0081623B">
        <w:rPr>
          <w:lang w:val="el-GR"/>
          <w:rPrChange w:id="27" w:author="Author">
            <w:rPr/>
          </w:rPrChange>
        </w:rPr>
        <w:instrText>"</w:instrText>
      </w:r>
      <w:r w:rsidR="006B2669">
        <w:fldChar w:fldCharType="separate"/>
      </w:r>
      <w:r w:rsidRPr="009B3E18">
        <w:rPr>
          <w:rStyle w:val="Hyperlink"/>
          <w:highlight w:val="lightGray"/>
          <w:lang w:val="el-GR"/>
        </w:rPr>
        <w:t>Παράρτημα V</w:t>
      </w:r>
      <w:r w:rsidR="006B2669">
        <w:rPr>
          <w:rStyle w:val="Hyperlink"/>
          <w:highlight w:val="lightGray"/>
          <w:lang w:val="el-GR"/>
        </w:rPr>
        <w:fldChar w:fldCharType="end"/>
      </w:r>
      <w:r w:rsidRPr="009B3E18">
        <w:rPr>
          <w:color w:val="000000"/>
          <w:szCs w:val="22"/>
          <w:lang w:val="el-GR"/>
        </w:rPr>
        <w:t>.</w:t>
      </w:r>
    </w:p>
    <w:p w14:paraId="7EF7C510" w14:textId="77777777" w:rsidR="005B454A" w:rsidRPr="009B3E18" w:rsidRDefault="005B454A" w:rsidP="00FC28E9">
      <w:pPr>
        <w:widowControl/>
        <w:rPr>
          <w:b/>
          <w:color w:val="000000"/>
          <w:lang w:val="el-GR"/>
        </w:rPr>
      </w:pPr>
    </w:p>
    <w:p w14:paraId="024FF526" w14:textId="77777777" w:rsidR="005B454A" w:rsidRPr="009B3E18" w:rsidRDefault="005B454A" w:rsidP="00FC28E9">
      <w:pPr>
        <w:widowControl/>
        <w:rPr>
          <w:color w:val="000000"/>
          <w:lang w:val="el-GR"/>
        </w:rPr>
      </w:pPr>
      <w:r w:rsidRPr="009B3E18">
        <w:rPr>
          <w:b/>
          <w:color w:val="000000"/>
          <w:lang w:val="el-GR"/>
        </w:rPr>
        <w:t>4.9</w:t>
      </w:r>
      <w:r w:rsidRPr="009B3E18">
        <w:rPr>
          <w:b/>
          <w:color w:val="000000"/>
          <w:lang w:val="el-GR"/>
        </w:rPr>
        <w:tab/>
        <w:t>Υπερδοσολογία</w:t>
      </w:r>
    </w:p>
    <w:p w14:paraId="507C606F" w14:textId="77777777" w:rsidR="005B454A" w:rsidRPr="009B3E18" w:rsidRDefault="005B454A" w:rsidP="00FC28E9">
      <w:pPr>
        <w:widowControl/>
        <w:rPr>
          <w:color w:val="000000"/>
          <w:lang w:val="el-GR"/>
        </w:rPr>
      </w:pPr>
    </w:p>
    <w:p w14:paraId="4E8C73EB" w14:textId="77777777" w:rsidR="005B454A" w:rsidRPr="009B3E18" w:rsidRDefault="005B454A" w:rsidP="00FC28E9">
      <w:pPr>
        <w:widowControl/>
        <w:autoSpaceDE w:val="0"/>
        <w:autoSpaceDN w:val="0"/>
        <w:adjustRightInd w:val="0"/>
        <w:rPr>
          <w:rFonts w:ascii="Courier New" w:hAnsi="Courier New" w:cs="Courier New"/>
          <w:color w:val="000000"/>
          <w:sz w:val="20"/>
          <w:lang w:val="el-GR"/>
        </w:rPr>
      </w:pPr>
      <w:r w:rsidRPr="009B3E18">
        <w:rPr>
          <w:color w:val="000000"/>
          <w:lang w:val="el-GR"/>
        </w:rPr>
        <w:t>Στην αποκτηθείσα εμπειρία μετά την κυκλοφορία του φαρμάκου στην αγορά, οι πιο συχνά αναφερόμενες ανεπιθύμητες ενέργειες</w:t>
      </w:r>
      <w:r w:rsidR="0097740F" w:rsidRPr="009B3E18">
        <w:rPr>
          <w:color w:val="000000"/>
          <w:lang w:val="el-GR"/>
        </w:rPr>
        <w:t>,</w:t>
      </w:r>
      <w:r w:rsidRPr="009B3E18">
        <w:rPr>
          <w:color w:val="000000"/>
          <w:lang w:val="el-GR"/>
        </w:rPr>
        <w:t xml:space="preserve"> οι οποίες είχαν παρατηρηθεί με την υπερδ</w:t>
      </w:r>
      <w:r w:rsidR="00223A05" w:rsidRPr="009B3E18">
        <w:rPr>
          <w:color w:val="000000"/>
          <w:lang w:val="el-GR"/>
        </w:rPr>
        <w:t>ο</w:t>
      </w:r>
      <w:r w:rsidRPr="009B3E18">
        <w:rPr>
          <w:color w:val="000000"/>
          <w:lang w:val="el-GR"/>
        </w:rPr>
        <w:t>σολ</w:t>
      </w:r>
      <w:r w:rsidR="0097740F" w:rsidRPr="009B3E18">
        <w:rPr>
          <w:color w:val="000000"/>
          <w:lang w:val="el-GR"/>
        </w:rPr>
        <w:t>ο</w:t>
      </w:r>
      <w:r w:rsidRPr="009B3E18">
        <w:rPr>
          <w:color w:val="000000"/>
          <w:lang w:val="el-GR"/>
        </w:rPr>
        <w:t>γ</w:t>
      </w:r>
      <w:r w:rsidR="0097740F" w:rsidRPr="009B3E18">
        <w:rPr>
          <w:color w:val="000000"/>
          <w:lang w:val="el-GR"/>
        </w:rPr>
        <w:t>ία</w:t>
      </w:r>
      <w:r w:rsidRPr="009B3E18">
        <w:rPr>
          <w:color w:val="000000"/>
          <w:lang w:val="el-GR"/>
        </w:rPr>
        <w:t xml:space="preserve"> </w:t>
      </w:r>
      <w:r w:rsidR="00FC7106" w:rsidRPr="009B3E18">
        <w:rPr>
          <w:color w:val="000000"/>
          <w:lang w:val="el-GR"/>
        </w:rPr>
        <w:t xml:space="preserve">της πρεγκαμπαλίνης </w:t>
      </w:r>
      <w:r w:rsidRPr="009B3E18">
        <w:rPr>
          <w:color w:val="000000"/>
          <w:lang w:val="el-GR"/>
        </w:rPr>
        <w:t>συμπερι</w:t>
      </w:r>
      <w:r w:rsidR="00FD06D4" w:rsidRPr="009B3E18">
        <w:rPr>
          <w:color w:val="000000"/>
          <w:lang w:val="el-GR"/>
        </w:rPr>
        <w:t>ε</w:t>
      </w:r>
      <w:r w:rsidRPr="009B3E18">
        <w:rPr>
          <w:color w:val="000000"/>
          <w:lang w:val="el-GR"/>
        </w:rPr>
        <w:t>λάμβαναν υπνηλία, συγχυτική κατάσταση, διέγερση και ανησυχία.</w:t>
      </w:r>
      <w:r w:rsidR="001200DE" w:rsidRPr="009B3E18">
        <w:rPr>
          <w:color w:val="000000"/>
          <w:lang w:val="el-GR"/>
        </w:rPr>
        <w:t xml:space="preserve"> </w:t>
      </w:r>
      <w:r w:rsidR="006C1F7F" w:rsidRPr="009B3E18">
        <w:rPr>
          <w:color w:val="000000"/>
          <w:lang w:val="el-GR"/>
        </w:rPr>
        <w:t>Αναφέρθηκαν</w:t>
      </w:r>
      <w:r w:rsidR="001200DE" w:rsidRPr="009B3E18">
        <w:rPr>
          <w:color w:val="000000"/>
          <w:lang w:val="el-GR"/>
        </w:rPr>
        <w:t xml:space="preserve"> επίσης επιληπτικές κρίσεις.</w:t>
      </w:r>
    </w:p>
    <w:p w14:paraId="7D47D6EF" w14:textId="77777777" w:rsidR="005B454A" w:rsidRPr="009B3E18" w:rsidRDefault="005B454A" w:rsidP="00FC28E9">
      <w:pPr>
        <w:widowControl/>
        <w:rPr>
          <w:color w:val="000000"/>
          <w:lang w:val="el-GR"/>
        </w:rPr>
      </w:pPr>
    </w:p>
    <w:p w14:paraId="480D837D" w14:textId="77777777" w:rsidR="00DB4B6C" w:rsidRPr="009B3E18" w:rsidRDefault="00272460" w:rsidP="00DB4B6C">
      <w:pPr>
        <w:rPr>
          <w:color w:val="000000"/>
          <w:lang w:val="el-GR"/>
        </w:rPr>
      </w:pPr>
      <w:r w:rsidRPr="009B3E18">
        <w:rPr>
          <w:color w:val="000000"/>
          <w:lang w:val="el-GR"/>
        </w:rPr>
        <w:t>Σε σπάνιες περιπτώσεις</w:t>
      </w:r>
      <w:r w:rsidR="00DB4B6C" w:rsidRPr="009B3E18">
        <w:rPr>
          <w:color w:val="000000"/>
          <w:lang w:val="el-GR"/>
        </w:rPr>
        <w:t xml:space="preserve">, </w:t>
      </w:r>
      <w:r w:rsidRPr="009B3E18">
        <w:rPr>
          <w:color w:val="000000"/>
          <w:lang w:val="el-GR"/>
        </w:rPr>
        <w:t>έχουν αναφερθεί περιστατικά κώματος</w:t>
      </w:r>
      <w:r w:rsidR="00DB4B6C" w:rsidRPr="009B3E18">
        <w:rPr>
          <w:color w:val="000000"/>
          <w:lang w:val="el-GR"/>
        </w:rPr>
        <w:t>.</w:t>
      </w:r>
    </w:p>
    <w:p w14:paraId="497A2535" w14:textId="77777777" w:rsidR="00DB4B6C" w:rsidRPr="009B3E18" w:rsidRDefault="00DB4B6C" w:rsidP="00FC28E9">
      <w:pPr>
        <w:widowControl/>
        <w:rPr>
          <w:color w:val="000000"/>
          <w:lang w:val="el-GR"/>
        </w:rPr>
      </w:pPr>
    </w:p>
    <w:p w14:paraId="6DF23113" w14:textId="77777777" w:rsidR="005B454A" w:rsidRPr="009B3E18" w:rsidRDefault="005B454A" w:rsidP="00FC28E9">
      <w:pPr>
        <w:widowControl/>
        <w:rPr>
          <w:color w:val="000000"/>
          <w:lang w:val="el-GR"/>
        </w:rPr>
      </w:pPr>
      <w:r w:rsidRPr="009B3E18">
        <w:rPr>
          <w:color w:val="000000"/>
          <w:lang w:val="el-GR"/>
        </w:rPr>
        <w:t xml:space="preserve">Η θεραπεία της υπερδοσολογίας με </w:t>
      </w:r>
      <w:bookmarkStart w:id="28" w:name="OLE_LINK1"/>
      <w:r w:rsidR="00FC7106" w:rsidRPr="009B3E18">
        <w:rPr>
          <w:color w:val="000000"/>
          <w:lang w:val="el-GR"/>
        </w:rPr>
        <w:t xml:space="preserve">πρεγκαμπαλίνη </w:t>
      </w:r>
      <w:bookmarkEnd w:id="28"/>
      <w:r w:rsidRPr="009B3E18">
        <w:rPr>
          <w:color w:val="000000"/>
          <w:lang w:val="el-GR"/>
        </w:rPr>
        <w:t>πρέπει να περιλαμβάνει τα γενικά υποστηρικτικά μέτρα και ίσως αιμοδιύλιση, εάν είναι απαραίτητη (βλ</w:t>
      </w:r>
      <w:r w:rsidR="00FD06D4" w:rsidRPr="009B3E18">
        <w:rPr>
          <w:color w:val="000000"/>
          <w:lang w:val="el-GR"/>
        </w:rPr>
        <w:t>.</w:t>
      </w:r>
      <w:r w:rsidRPr="009B3E18">
        <w:rPr>
          <w:color w:val="000000"/>
          <w:lang w:val="el-GR"/>
        </w:rPr>
        <w:t xml:space="preserve"> παράγραφο 4.2 Πίνακας 1).</w:t>
      </w:r>
    </w:p>
    <w:p w14:paraId="7F51A966" w14:textId="77777777" w:rsidR="005B454A" w:rsidRPr="009B3E18" w:rsidRDefault="005B454A" w:rsidP="00FC28E9">
      <w:pPr>
        <w:widowControl/>
        <w:rPr>
          <w:color w:val="000000"/>
          <w:lang w:val="el-GR"/>
        </w:rPr>
      </w:pPr>
    </w:p>
    <w:p w14:paraId="7ADCA5DD" w14:textId="77777777" w:rsidR="005B454A" w:rsidRPr="009B3E18" w:rsidRDefault="005B454A" w:rsidP="00FC28E9">
      <w:pPr>
        <w:widowControl/>
        <w:rPr>
          <w:color w:val="000000"/>
          <w:lang w:val="el-GR"/>
        </w:rPr>
      </w:pPr>
    </w:p>
    <w:p w14:paraId="7DD3FA34" w14:textId="77777777" w:rsidR="005B454A" w:rsidRPr="009B3E18" w:rsidRDefault="005B454A" w:rsidP="00485F84">
      <w:pPr>
        <w:keepNext/>
        <w:widowControl/>
        <w:rPr>
          <w:color w:val="000000"/>
          <w:lang w:val="el-GR"/>
        </w:rPr>
      </w:pPr>
      <w:r w:rsidRPr="009B3E18">
        <w:rPr>
          <w:b/>
          <w:color w:val="000000"/>
          <w:lang w:val="el-GR"/>
        </w:rPr>
        <w:t>5.</w:t>
      </w:r>
      <w:r w:rsidRPr="009B3E18">
        <w:rPr>
          <w:b/>
          <w:color w:val="000000"/>
          <w:lang w:val="el-GR"/>
        </w:rPr>
        <w:tab/>
        <w:t>ΦΑΡΜΑΚΟΛΟΓΙΚΕΣ ΙΔΙΟΤΗΤΕΣ</w:t>
      </w:r>
    </w:p>
    <w:p w14:paraId="4832A4E3" w14:textId="77777777" w:rsidR="005B454A" w:rsidRPr="009B3E18" w:rsidRDefault="005B454A" w:rsidP="00485F84">
      <w:pPr>
        <w:keepNext/>
        <w:widowControl/>
        <w:rPr>
          <w:color w:val="000000"/>
          <w:lang w:val="el-GR"/>
        </w:rPr>
      </w:pPr>
    </w:p>
    <w:p w14:paraId="59EC6604" w14:textId="77777777" w:rsidR="005B454A" w:rsidRPr="009B3E18" w:rsidRDefault="005B454A" w:rsidP="00485F84">
      <w:pPr>
        <w:keepNext/>
        <w:widowControl/>
        <w:rPr>
          <w:color w:val="000000"/>
          <w:lang w:val="el-GR"/>
        </w:rPr>
      </w:pPr>
      <w:r w:rsidRPr="009B3E18">
        <w:rPr>
          <w:b/>
          <w:color w:val="000000"/>
          <w:lang w:val="el-GR"/>
        </w:rPr>
        <w:t>5.1</w:t>
      </w:r>
      <w:r w:rsidRPr="009B3E18">
        <w:rPr>
          <w:b/>
          <w:color w:val="000000"/>
          <w:lang w:val="el-GR"/>
        </w:rPr>
        <w:tab/>
        <w:t>Φαρμακοδυναμικές ιδιότητες</w:t>
      </w:r>
    </w:p>
    <w:p w14:paraId="5D128137" w14:textId="77777777" w:rsidR="005B454A" w:rsidRPr="009B3E18" w:rsidRDefault="005B454A" w:rsidP="00FC28E9">
      <w:pPr>
        <w:widowControl/>
        <w:rPr>
          <w:color w:val="000000"/>
          <w:lang w:val="el-GR"/>
        </w:rPr>
      </w:pPr>
    </w:p>
    <w:p w14:paraId="29F40C0D" w14:textId="66235FA5" w:rsidR="005B454A" w:rsidRPr="009B3E18" w:rsidRDefault="005B454A" w:rsidP="00FC28E9">
      <w:pPr>
        <w:widowControl/>
        <w:rPr>
          <w:color w:val="000000"/>
          <w:lang w:val="el-GR"/>
        </w:rPr>
      </w:pPr>
      <w:r w:rsidRPr="009B3E18">
        <w:rPr>
          <w:color w:val="000000"/>
          <w:lang w:val="el-GR"/>
        </w:rPr>
        <w:t xml:space="preserve">Φαρμακοθεραπευτική κατηγορία: </w:t>
      </w:r>
      <w:r w:rsidR="00B549B1" w:rsidRPr="009B3E18">
        <w:rPr>
          <w:lang w:val="el-GR"/>
        </w:rPr>
        <w:t xml:space="preserve">Αναλγητικά, άλλα αναλγητικά και αντιπυρετικά, κωδικός </w:t>
      </w:r>
      <w:r w:rsidR="00B549B1" w:rsidRPr="009B3E18">
        <w:rPr>
          <w:lang w:val="el-GR" w:bidi="en-US"/>
        </w:rPr>
        <w:t>ATC: N02BF02</w:t>
      </w:r>
    </w:p>
    <w:p w14:paraId="127F05DF" w14:textId="77777777" w:rsidR="005B454A" w:rsidRPr="009B3E18" w:rsidRDefault="005B454A" w:rsidP="00FC28E9">
      <w:pPr>
        <w:widowControl/>
        <w:rPr>
          <w:color w:val="000000"/>
          <w:lang w:val="el-GR"/>
        </w:rPr>
      </w:pPr>
    </w:p>
    <w:p w14:paraId="2E1109DD" w14:textId="77777777" w:rsidR="005B454A" w:rsidRPr="009B3E18" w:rsidRDefault="005B454A" w:rsidP="00FC28E9">
      <w:pPr>
        <w:widowControl/>
        <w:rPr>
          <w:color w:val="000000"/>
          <w:lang w:val="el-GR"/>
        </w:rPr>
      </w:pPr>
      <w:r w:rsidRPr="009B3E18">
        <w:rPr>
          <w:color w:val="000000"/>
          <w:lang w:val="el-GR"/>
        </w:rPr>
        <w:t xml:space="preserve">Η δραστική ουσία </w:t>
      </w:r>
      <w:r w:rsidR="00FC7106" w:rsidRPr="009B3E18">
        <w:rPr>
          <w:color w:val="000000"/>
          <w:lang w:val="el-GR"/>
        </w:rPr>
        <w:t xml:space="preserve">πρεγκαμπαλίνη </w:t>
      </w:r>
      <w:r w:rsidRPr="009B3E18">
        <w:rPr>
          <w:color w:val="000000"/>
          <w:lang w:val="el-GR"/>
        </w:rPr>
        <w:t xml:space="preserve">είναι ανάλογο του γ-αμινοβουτυρικού οξέος </w:t>
      </w:r>
      <w:r w:rsidR="004D0E09" w:rsidRPr="009B3E18">
        <w:rPr>
          <w:color w:val="000000"/>
          <w:lang w:val="el-GR"/>
        </w:rPr>
        <w:t>[</w:t>
      </w:r>
      <w:r w:rsidRPr="009B3E18">
        <w:rPr>
          <w:color w:val="000000"/>
          <w:lang w:val="el-GR"/>
        </w:rPr>
        <w:t>(S)-3-(αμινομέθυλ)-5-μεθυλεξανοϊκό οξύ</w:t>
      </w:r>
      <w:r w:rsidR="004D0E09" w:rsidRPr="009B3E18">
        <w:rPr>
          <w:color w:val="000000"/>
          <w:lang w:val="el-GR"/>
        </w:rPr>
        <w:t>]</w:t>
      </w:r>
      <w:r w:rsidRPr="009B3E18">
        <w:rPr>
          <w:color w:val="000000"/>
          <w:lang w:val="el-GR"/>
        </w:rPr>
        <w:t>.</w:t>
      </w:r>
    </w:p>
    <w:p w14:paraId="5EB4328F" w14:textId="77777777" w:rsidR="005B454A" w:rsidRPr="009B3E18" w:rsidRDefault="005B454A" w:rsidP="00FC28E9">
      <w:pPr>
        <w:widowControl/>
        <w:rPr>
          <w:color w:val="000000"/>
          <w:lang w:val="el-GR"/>
        </w:rPr>
      </w:pPr>
    </w:p>
    <w:p w14:paraId="42047888" w14:textId="77777777" w:rsidR="005B454A" w:rsidRPr="009B3E18" w:rsidRDefault="005B454A" w:rsidP="00F51791">
      <w:pPr>
        <w:keepNext/>
        <w:widowControl/>
        <w:rPr>
          <w:color w:val="000000"/>
          <w:u w:val="single"/>
          <w:lang w:val="el-GR"/>
        </w:rPr>
      </w:pPr>
      <w:r w:rsidRPr="009B3E18">
        <w:rPr>
          <w:color w:val="000000"/>
          <w:u w:val="single"/>
          <w:lang w:val="el-GR"/>
        </w:rPr>
        <w:t>Μηχανισμός δράσης</w:t>
      </w:r>
    </w:p>
    <w:p w14:paraId="4090D86A" w14:textId="77777777" w:rsidR="005B454A" w:rsidRPr="009B3E18" w:rsidRDefault="00FC7106" w:rsidP="00FC28E9">
      <w:pPr>
        <w:widowControl/>
        <w:rPr>
          <w:color w:val="000000"/>
          <w:lang w:val="el-GR"/>
        </w:rPr>
      </w:pPr>
      <w:r w:rsidRPr="009B3E18">
        <w:rPr>
          <w:color w:val="000000"/>
          <w:lang w:val="el-GR"/>
        </w:rPr>
        <w:t xml:space="preserve">Η πρεγκαμπαλίνη </w:t>
      </w:r>
      <w:r w:rsidR="005B454A" w:rsidRPr="009B3E18">
        <w:rPr>
          <w:color w:val="000000"/>
          <w:lang w:val="el-GR"/>
        </w:rPr>
        <w:t>συνδέεται σε μια επικουρική υποομάδα (α</w:t>
      </w:r>
      <w:r w:rsidR="005B454A" w:rsidRPr="009B3E18">
        <w:rPr>
          <w:color w:val="000000"/>
          <w:vertAlign w:val="subscript"/>
          <w:lang w:val="el-GR"/>
        </w:rPr>
        <w:t>2</w:t>
      </w:r>
      <w:r w:rsidR="005B454A" w:rsidRPr="009B3E18">
        <w:rPr>
          <w:color w:val="000000"/>
          <w:lang w:val="el-GR"/>
        </w:rPr>
        <w:t>-δ πρωτεΐνη) των ενεργοποιουμένων από διαφορά δυναμικού διαύλων ασβεστίου στο κεντρικό νευρικό σύστημα.</w:t>
      </w:r>
    </w:p>
    <w:p w14:paraId="0FCB40A3" w14:textId="77777777" w:rsidR="005B454A" w:rsidRPr="009B3E18" w:rsidRDefault="005B454A" w:rsidP="00FC28E9">
      <w:pPr>
        <w:widowControl/>
        <w:rPr>
          <w:color w:val="000000"/>
          <w:lang w:val="el-GR"/>
        </w:rPr>
      </w:pPr>
    </w:p>
    <w:p w14:paraId="037B76CC" w14:textId="77777777" w:rsidR="005B454A" w:rsidRPr="009B3E18" w:rsidRDefault="005B454A" w:rsidP="005F2805">
      <w:pPr>
        <w:keepNext/>
        <w:widowControl/>
        <w:rPr>
          <w:color w:val="000000"/>
          <w:u w:val="single"/>
          <w:lang w:val="el-GR"/>
        </w:rPr>
      </w:pPr>
      <w:r w:rsidRPr="009B3E18">
        <w:rPr>
          <w:color w:val="000000"/>
          <w:u w:val="single"/>
          <w:lang w:val="el-GR"/>
        </w:rPr>
        <w:lastRenderedPageBreak/>
        <w:t xml:space="preserve">Κλινική </w:t>
      </w:r>
      <w:r w:rsidR="00A33874" w:rsidRPr="009B3E18">
        <w:rPr>
          <w:color w:val="000000"/>
          <w:u w:val="single"/>
          <w:lang w:val="el-GR"/>
        </w:rPr>
        <w:t>α</w:t>
      </w:r>
      <w:r w:rsidR="00335156" w:rsidRPr="009B3E18">
        <w:rPr>
          <w:color w:val="000000"/>
          <w:u w:val="single"/>
          <w:lang w:val="el-GR"/>
        </w:rPr>
        <w:t>ποτελεσματικότητα και ασφάλεια</w:t>
      </w:r>
    </w:p>
    <w:p w14:paraId="328931D3" w14:textId="77777777" w:rsidR="003B37BF" w:rsidRPr="009B3E18" w:rsidRDefault="003B37BF" w:rsidP="005F2805">
      <w:pPr>
        <w:keepNext/>
        <w:widowControl/>
        <w:rPr>
          <w:color w:val="000000"/>
          <w:u w:val="single"/>
          <w:lang w:val="el-GR"/>
        </w:rPr>
      </w:pPr>
    </w:p>
    <w:p w14:paraId="54492A97" w14:textId="77777777" w:rsidR="005B454A" w:rsidRPr="009B3E18" w:rsidRDefault="005B454A" w:rsidP="005F2805">
      <w:pPr>
        <w:keepNext/>
        <w:widowControl/>
        <w:rPr>
          <w:i/>
          <w:color w:val="000000"/>
          <w:lang w:val="el-GR"/>
        </w:rPr>
      </w:pPr>
      <w:r w:rsidRPr="009B3E18">
        <w:rPr>
          <w:i/>
          <w:color w:val="000000"/>
          <w:lang w:val="el-GR"/>
        </w:rPr>
        <w:t>Νευροπαθητικός πόνος</w:t>
      </w:r>
    </w:p>
    <w:p w14:paraId="15F3D2E0" w14:textId="77777777" w:rsidR="005B454A" w:rsidRPr="009B3E18" w:rsidRDefault="005B454A" w:rsidP="005F2805">
      <w:pPr>
        <w:keepNext/>
        <w:widowControl/>
        <w:rPr>
          <w:color w:val="000000"/>
          <w:lang w:val="el-GR"/>
        </w:rPr>
      </w:pPr>
      <w:r w:rsidRPr="009B3E18">
        <w:rPr>
          <w:color w:val="000000"/>
          <w:lang w:val="el-GR"/>
        </w:rPr>
        <w:t xml:space="preserve">Αποτελεσματικότητα έχει δειχθεί σε </w:t>
      </w:r>
      <w:r w:rsidR="005B5200" w:rsidRPr="009B3E18">
        <w:rPr>
          <w:color w:val="000000"/>
          <w:lang w:val="el-GR"/>
        </w:rPr>
        <w:t xml:space="preserve">δοκιμές </w:t>
      </w:r>
      <w:r w:rsidRPr="009B3E18">
        <w:rPr>
          <w:color w:val="000000"/>
          <w:lang w:val="el-GR"/>
        </w:rPr>
        <w:t>για διαβητική νευροπάθεια, μεθερπητική νευραλγία και βλάβη του νωτιαίου μυελού. Η αποτελεσματικότητα δεν έχει διερευνηθεί σε άλλες μορφές νευροπαθητικού πόνου.</w:t>
      </w:r>
    </w:p>
    <w:p w14:paraId="45EDA40E" w14:textId="77777777" w:rsidR="005B454A" w:rsidRPr="009B3E18" w:rsidRDefault="005B454A" w:rsidP="00FC28E9">
      <w:pPr>
        <w:widowControl/>
        <w:rPr>
          <w:color w:val="000000"/>
          <w:lang w:val="el-GR"/>
        </w:rPr>
      </w:pPr>
    </w:p>
    <w:p w14:paraId="48BB8E45" w14:textId="77777777" w:rsidR="005B454A" w:rsidRPr="009B3E18" w:rsidRDefault="00FC7106" w:rsidP="00FC28E9">
      <w:pPr>
        <w:widowControl/>
        <w:rPr>
          <w:color w:val="000000"/>
          <w:lang w:val="el-GR"/>
        </w:rPr>
      </w:pPr>
      <w:r w:rsidRPr="009B3E18">
        <w:rPr>
          <w:color w:val="000000"/>
          <w:lang w:val="el-GR"/>
        </w:rPr>
        <w:t xml:space="preserve">Η πρεγκαμπαλίνη </w:t>
      </w:r>
      <w:r w:rsidR="005B454A" w:rsidRPr="009B3E18">
        <w:rPr>
          <w:color w:val="000000"/>
          <w:lang w:val="el-GR"/>
        </w:rPr>
        <w:t>έχει μελετηθεί σε 10</w:t>
      </w:r>
      <w:r w:rsidR="003B37BF" w:rsidRPr="009B3E18">
        <w:rPr>
          <w:color w:val="000000"/>
          <w:lang w:val="el-GR"/>
        </w:rPr>
        <w:t> </w:t>
      </w:r>
      <w:r w:rsidR="005B454A" w:rsidRPr="009B3E18">
        <w:rPr>
          <w:color w:val="000000"/>
          <w:lang w:val="el-GR"/>
        </w:rPr>
        <w:t xml:space="preserve">ελεγχόμενες κλινικές </w:t>
      </w:r>
      <w:r w:rsidR="005B5200" w:rsidRPr="009B3E18">
        <w:rPr>
          <w:color w:val="000000"/>
          <w:lang w:val="el-GR"/>
        </w:rPr>
        <w:t>δοκιμές</w:t>
      </w:r>
      <w:r w:rsidR="005B454A" w:rsidRPr="009B3E18">
        <w:rPr>
          <w:color w:val="000000"/>
          <w:lang w:val="el-GR"/>
        </w:rPr>
        <w:t>, διάρκειας έως 13</w:t>
      </w:r>
      <w:r w:rsidR="003B37BF" w:rsidRPr="009B3E18">
        <w:rPr>
          <w:color w:val="000000"/>
          <w:lang w:val="el-GR"/>
        </w:rPr>
        <w:t> </w:t>
      </w:r>
      <w:r w:rsidR="005B454A" w:rsidRPr="009B3E18">
        <w:rPr>
          <w:color w:val="000000"/>
          <w:lang w:val="el-GR"/>
        </w:rPr>
        <w:t>εβδομάδων με δοσολογία δύο φορές την ημέρα (BID) και διάρκειας έως 8</w:t>
      </w:r>
      <w:r w:rsidR="003B37BF" w:rsidRPr="009B3E18">
        <w:rPr>
          <w:color w:val="000000"/>
          <w:lang w:val="el-GR"/>
        </w:rPr>
        <w:t> </w:t>
      </w:r>
      <w:r w:rsidR="005B454A" w:rsidRPr="009B3E18">
        <w:rPr>
          <w:color w:val="000000"/>
          <w:lang w:val="el-GR"/>
        </w:rPr>
        <w:t>εβδομάδων με δοσολογία τρεις φορές την ημέρα (TID). Γενικά, τα προφίλ ασφάλειας και αποτελεσματικότητας για τα δοσολογικά σχήματα BID και TID, ήταν παρόμοια.</w:t>
      </w:r>
    </w:p>
    <w:p w14:paraId="5E4DB718" w14:textId="77777777" w:rsidR="005B454A" w:rsidRPr="009B3E18" w:rsidRDefault="005B454A" w:rsidP="00FC28E9">
      <w:pPr>
        <w:widowControl/>
        <w:rPr>
          <w:color w:val="000000"/>
          <w:lang w:val="el-GR"/>
        </w:rPr>
      </w:pPr>
    </w:p>
    <w:p w14:paraId="6675FF3D" w14:textId="77777777" w:rsidR="005B454A" w:rsidRPr="009B3E18" w:rsidRDefault="005B454A" w:rsidP="00FC28E9">
      <w:pPr>
        <w:widowControl/>
        <w:rPr>
          <w:color w:val="000000"/>
          <w:lang w:val="el-GR"/>
        </w:rPr>
      </w:pPr>
      <w:r w:rsidRPr="009B3E18">
        <w:rPr>
          <w:color w:val="000000"/>
          <w:lang w:val="el-GR"/>
        </w:rPr>
        <w:t xml:space="preserve">Σε κλινικές </w:t>
      </w:r>
      <w:r w:rsidR="00601242" w:rsidRPr="009B3E18">
        <w:rPr>
          <w:color w:val="000000"/>
          <w:lang w:val="el-GR"/>
        </w:rPr>
        <w:t xml:space="preserve">δοκιμές </w:t>
      </w:r>
      <w:r w:rsidRPr="009B3E18">
        <w:rPr>
          <w:color w:val="000000"/>
          <w:lang w:val="el-GR"/>
        </w:rPr>
        <w:t>διάρκειας έως 12</w:t>
      </w:r>
      <w:r w:rsidR="003B37BF" w:rsidRPr="009B3E18">
        <w:rPr>
          <w:color w:val="000000"/>
          <w:lang w:val="el-GR"/>
        </w:rPr>
        <w:t> </w:t>
      </w:r>
      <w:r w:rsidRPr="009B3E18">
        <w:rPr>
          <w:color w:val="000000"/>
          <w:lang w:val="el-GR"/>
        </w:rPr>
        <w:t>εβδομάδων για τον περιφερικό και τον κεντρικό νευροπαθητικό πόνο, μείωση του πόνου παρατηρήθηκε από την 1</w:t>
      </w:r>
      <w:r w:rsidRPr="009B3E18">
        <w:rPr>
          <w:color w:val="000000"/>
          <w:vertAlign w:val="superscript"/>
          <w:lang w:val="el-GR"/>
        </w:rPr>
        <w:t>η</w:t>
      </w:r>
      <w:r w:rsidR="003B37BF" w:rsidRPr="009B3E18">
        <w:rPr>
          <w:color w:val="000000"/>
          <w:lang w:val="el-GR"/>
        </w:rPr>
        <w:t> </w:t>
      </w:r>
      <w:r w:rsidR="001200DE" w:rsidRPr="009B3E18">
        <w:rPr>
          <w:color w:val="000000"/>
          <w:lang w:val="el-GR"/>
        </w:rPr>
        <w:t>Ε</w:t>
      </w:r>
      <w:r w:rsidRPr="009B3E18">
        <w:rPr>
          <w:color w:val="000000"/>
          <w:lang w:val="el-GR"/>
        </w:rPr>
        <w:t>βδομάδα και διατηρήθηκε κατά την διάρκεια της θεραπείας.</w:t>
      </w:r>
    </w:p>
    <w:p w14:paraId="57CDBA19" w14:textId="77777777" w:rsidR="005B454A" w:rsidRPr="009B3E18" w:rsidRDefault="005B454A" w:rsidP="00FC28E9">
      <w:pPr>
        <w:widowControl/>
        <w:rPr>
          <w:color w:val="000000"/>
          <w:u w:val="single"/>
          <w:lang w:val="el-GR"/>
        </w:rPr>
      </w:pPr>
    </w:p>
    <w:p w14:paraId="0A69435A" w14:textId="77777777" w:rsidR="005B454A" w:rsidRPr="009B3E18" w:rsidRDefault="005B454A" w:rsidP="00FC28E9">
      <w:pPr>
        <w:widowControl/>
        <w:rPr>
          <w:color w:val="000000"/>
          <w:u w:val="single"/>
          <w:lang w:val="el-GR"/>
        </w:rPr>
      </w:pPr>
      <w:r w:rsidRPr="009B3E18">
        <w:rPr>
          <w:color w:val="000000"/>
          <w:lang w:val="el-GR"/>
        </w:rPr>
        <w:t xml:space="preserve">Σε ελεγχόμενες κλινικές </w:t>
      </w:r>
      <w:r w:rsidR="00601242" w:rsidRPr="009B3E18">
        <w:rPr>
          <w:color w:val="000000"/>
          <w:lang w:val="el-GR"/>
        </w:rPr>
        <w:t xml:space="preserve">δοκιμές </w:t>
      </w:r>
      <w:r w:rsidRPr="009B3E18">
        <w:rPr>
          <w:color w:val="000000"/>
          <w:lang w:val="el-GR"/>
        </w:rPr>
        <w:t xml:space="preserve">στον περιφερικό νευροπαθητικό πόνο, 35% των ασθενών που τους χορηγήθηκε </w:t>
      </w:r>
      <w:r w:rsidR="00FC7106" w:rsidRPr="009B3E18">
        <w:rPr>
          <w:color w:val="000000"/>
          <w:lang w:val="el-GR"/>
        </w:rPr>
        <w:t xml:space="preserve">πρεγκαμπαλίνη </w:t>
      </w:r>
      <w:r w:rsidRPr="009B3E18">
        <w:rPr>
          <w:color w:val="000000"/>
          <w:lang w:val="el-GR"/>
        </w:rPr>
        <w:t xml:space="preserve">και 18% των ασθενών που ελάμβαναν εικονικό φάρμακο, είχαν 50% βελτίωση στην βαθμολογία πόνου. </w:t>
      </w:r>
      <w:bookmarkStart w:id="29" w:name="OLE_LINK4"/>
      <w:r w:rsidRPr="009B3E18">
        <w:rPr>
          <w:color w:val="000000"/>
          <w:lang w:val="el-GR"/>
        </w:rPr>
        <w:t xml:space="preserve">Για τους ασθενείς που δεν παρουσίασαν υπνηλία, αυτή η βελτίωση παρατηρήθηκε στο 33% των ασθενών που τους χορηγήθηκε </w:t>
      </w:r>
      <w:r w:rsidR="00FC7106" w:rsidRPr="009B3E18">
        <w:rPr>
          <w:color w:val="000000"/>
          <w:lang w:val="el-GR"/>
        </w:rPr>
        <w:t xml:space="preserve">πρεγκαμπαλίνη </w:t>
      </w:r>
      <w:r w:rsidRPr="009B3E18">
        <w:rPr>
          <w:color w:val="000000"/>
          <w:lang w:val="el-GR"/>
        </w:rPr>
        <w:t>και 18% των ασθενών που ελάμβαναν εικονικό φάρμακο.</w:t>
      </w:r>
      <w:bookmarkEnd w:id="29"/>
      <w:r w:rsidRPr="009B3E18">
        <w:rPr>
          <w:color w:val="000000"/>
          <w:lang w:val="el-GR"/>
        </w:rPr>
        <w:t xml:space="preserve"> Για τους ασθενείς που παρουσίασαν υπνηλία, τα ποσοστά ανταπόκρισης ήταν 48% για </w:t>
      </w:r>
      <w:r w:rsidR="00FC7106" w:rsidRPr="009B3E18">
        <w:rPr>
          <w:color w:val="000000"/>
          <w:lang w:val="el-GR"/>
        </w:rPr>
        <w:t xml:space="preserve">την πρεγκαμπαλίνη </w:t>
      </w:r>
      <w:r w:rsidRPr="009B3E18">
        <w:rPr>
          <w:color w:val="000000"/>
          <w:lang w:val="el-GR"/>
        </w:rPr>
        <w:t xml:space="preserve">και 16% για το εικονικό φάρμακο. </w:t>
      </w:r>
    </w:p>
    <w:p w14:paraId="03498740" w14:textId="77777777" w:rsidR="005B454A" w:rsidRPr="009B3E18" w:rsidRDefault="005B454A" w:rsidP="00FC28E9">
      <w:pPr>
        <w:widowControl/>
        <w:rPr>
          <w:color w:val="000000"/>
          <w:lang w:val="el-GR"/>
        </w:rPr>
      </w:pPr>
    </w:p>
    <w:p w14:paraId="36D65487" w14:textId="77777777" w:rsidR="005B454A" w:rsidRPr="009B3E18" w:rsidRDefault="005B454A" w:rsidP="00FC28E9">
      <w:pPr>
        <w:widowControl/>
        <w:rPr>
          <w:color w:val="000000"/>
          <w:lang w:val="el-GR"/>
        </w:rPr>
      </w:pPr>
      <w:r w:rsidRPr="009B3E18">
        <w:rPr>
          <w:color w:val="000000"/>
          <w:lang w:val="el-GR"/>
        </w:rPr>
        <w:t xml:space="preserve">Σε </w:t>
      </w:r>
      <w:r w:rsidR="00601242" w:rsidRPr="009B3E18">
        <w:rPr>
          <w:color w:val="000000"/>
          <w:lang w:val="el-GR"/>
        </w:rPr>
        <w:t xml:space="preserve">ελεγχόμενη κλινική δοκιμή </w:t>
      </w:r>
      <w:r w:rsidRPr="009B3E18">
        <w:rPr>
          <w:color w:val="000000"/>
          <w:lang w:val="el-GR"/>
        </w:rPr>
        <w:t xml:space="preserve">στον κεντρικό νευροπαθητικό πόνο, το 22% των ασθενών στους οποίους χορηγήθηκε </w:t>
      </w:r>
      <w:r w:rsidR="00FC7106" w:rsidRPr="009B3E18">
        <w:rPr>
          <w:color w:val="000000"/>
          <w:lang w:val="el-GR"/>
        </w:rPr>
        <w:t xml:space="preserve">πρεγκαμπαλίνη </w:t>
      </w:r>
      <w:r w:rsidRPr="009B3E18">
        <w:rPr>
          <w:color w:val="000000"/>
          <w:lang w:val="el-GR"/>
        </w:rPr>
        <w:t>και το 7% των ασθενών που ελάμβαναν εικονικό φάρμακο, είχαν 50% βελτίωση στην βαθμολογία πόνου.</w:t>
      </w:r>
    </w:p>
    <w:p w14:paraId="57759450" w14:textId="77777777" w:rsidR="005B454A" w:rsidRPr="009B3E18" w:rsidRDefault="005B454A" w:rsidP="00FC28E9">
      <w:pPr>
        <w:widowControl/>
        <w:rPr>
          <w:color w:val="000000"/>
          <w:lang w:val="el-GR"/>
        </w:rPr>
      </w:pPr>
    </w:p>
    <w:p w14:paraId="54C7A6AA" w14:textId="77777777" w:rsidR="005B454A" w:rsidRPr="009B3E18" w:rsidRDefault="005B454A" w:rsidP="000D6D91">
      <w:pPr>
        <w:keepNext/>
        <w:widowControl/>
        <w:rPr>
          <w:i/>
          <w:color w:val="000000"/>
          <w:lang w:val="el-GR"/>
        </w:rPr>
      </w:pPr>
      <w:r w:rsidRPr="009B3E18">
        <w:rPr>
          <w:i/>
          <w:color w:val="000000"/>
          <w:lang w:val="el-GR"/>
        </w:rPr>
        <w:t>Επιληψία</w:t>
      </w:r>
    </w:p>
    <w:p w14:paraId="0A51AD4A" w14:textId="77777777" w:rsidR="00CA212E" w:rsidRPr="009B3E18" w:rsidRDefault="00CA212E" w:rsidP="00FC28E9">
      <w:pPr>
        <w:widowControl/>
        <w:rPr>
          <w:color w:val="000000"/>
          <w:lang w:val="el-GR"/>
        </w:rPr>
      </w:pPr>
      <w:r w:rsidRPr="009B3E18">
        <w:rPr>
          <w:color w:val="000000"/>
          <w:lang w:val="el-GR"/>
        </w:rPr>
        <w:t>Συμπληρωματική θεραπεία</w:t>
      </w:r>
    </w:p>
    <w:p w14:paraId="7A71A813" w14:textId="77777777" w:rsidR="005B454A" w:rsidRPr="009B3E18" w:rsidRDefault="00FC7106" w:rsidP="00FC28E9">
      <w:pPr>
        <w:widowControl/>
        <w:rPr>
          <w:color w:val="000000"/>
          <w:lang w:val="el-GR"/>
        </w:rPr>
      </w:pPr>
      <w:r w:rsidRPr="009B3E18">
        <w:rPr>
          <w:color w:val="000000"/>
          <w:lang w:val="el-GR"/>
        </w:rPr>
        <w:t xml:space="preserve">Η πρεγκαμπαλίνη </w:t>
      </w:r>
      <w:r w:rsidR="005B454A" w:rsidRPr="009B3E18">
        <w:rPr>
          <w:color w:val="000000"/>
          <w:lang w:val="el-GR"/>
        </w:rPr>
        <w:t>έχει μελετηθεί σε 3</w:t>
      </w:r>
      <w:r w:rsidR="003B37BF" w:rsidRPr="009B3E18">
        <w:rPr>
          <w:color w:val="000000"/>
          <w:lang w:val="el-GR"/>
        </w:rPr>
        <w:t> </w:t>
      </w:r>
      <w:r w:rsidR="005B454A" w:rsidRPr="009B3E18">
        <w:rPr>
          <w:color w:val="000000"/>
          <w:lang w:val="el-GR"/>
        </w:rPr>
        <w:t xml:space="preserve">ελεγχόμενες κλινικές </w:t>
      </w:r>
      <w:r w:rsidR="005B5200" w:rsidRPr="009B3E18">
        <w:rPr>
          <w:color w:val="000000"/>
          <w:lang w:val="el-GR"/>
        </w:rPr>
        <w:t xml:space="preserve">δοκιμές </w:t>
      </w:r>
      <w:r w:rsidR="005B454A" w:rsidRPr="009B3E18">
        <w:rPr>
          <w:color w:val="000000"/>
          <w:lang w:val="el-GR"/>
        </w:rPr>
        <w:t>διάρκειας 12</w:t>
      </w:r>
      <w:r w:rsidR="003B37BF" w:rsidRPr="009B3E18">
        <w:rPr>
          <w:color w:val="000000"/>
          <w:lang w:val="el-GR"/>
        </w:rPr>
        <w:t> </w:t>
      </w:r>
      <w:r w:rsidR="005B454A" w:rsidRPr="009B3E18">
        <w:rPr>
          <w:color w:val="000000"/>
          <w:lang w:val="el-GR"/>
        </w:rPr>
        <w:t>εβδομάδων, με δοσολογία BID ή TID. Γενικά, τα προφίλ ασφάλειας και αποτελεσματικότητας για τα δοσολογικά σχήματα BID και TID, ήταν παρόμοια.</w:t>
      </w:r>
    </w:p>
    <w:p w14:paraId="7549E9F1" w14:textId="77777777" w:rsidR="005B454A" w:rsidRPr="009B3E18" w:rsidRDefault="005B454A" w:rsidP="00FC28E9">
      <w:pPr>
        <w:widowControl/>
        <w:rPr>
          <w:color w:val="000000"/>
          <w:lang w:val="el-GR"/>
        </w:rPr>
      </w:pPr>
    </w:p>
    <w:p w14:paraId="2FA0CB4C" w14:textId="77777777" w:rsidR="005B454A" w:rsidRPr="009B3E18" w:rsidRDefault="005B454A" w:rsidP="00FC28E9">
      <w:pPr>
        <w:widowControl/>
        <w:rPr>
          <w:color w:val="000000"/>
          <w:lang w:val="el-GR"/>
        </w:rPr>
      </w:pPr>
      <w:r w:rsidRPr="009B3E18">
        <w:rPr>
          <w:color w:val="000000"/>
          <w:lang w:val="el-GR"/>
        </w:rPr>
        <w:t>Από την 1</w:t>
      </w:r>
      <w:r w:rsidRPr="009B3E18">
        <w:rPr>
          <w:color w:val="000000"/>
          <w:vertAlign w:val="superscript"/>
          <w:lang w:val="el-GR"/>
        </w:rPr>
        <w:t>η</w:t>
      </w:r>
      <w:r w:rsidRPr="009B3E18">
        <w:rPr>
          <w:color w:val="000000"/>
          <w:lang w:val="el-GR"/>
        </w:rPr>
        <w:t xml:space="preserve"> Εβδομάδα παρατηρήθηκε μία μείωση στη συχνότητα των επιληπτικών κρίσεων.</w:t>
      </w:r>
    </w:p>
    <w:p w14:paraId="46A3E91E" w14:textId="77777777" w:rsidR="005B454A" w:rsidRPr="009B3E18" w:rsidRDefault="005B454A" w:rsidP="00FC28E9">
      <w:pPr>
        <w:widowControl/>
        <w:rPr>
          <w:color w:val="000000"/>
          <w:lang w:val="el-GR"/>
        </w:rPr>
      </w:pPr>
    </w:p>
    <w:p w14:paraId="1932FAD1" w14:textId="77777777" w:rsidR="005B0D3E" w:rsidRPr="009B3E18" w:rsidRDefault="00BE2E32" w:rsidP="00FC28E9">
      <w:pPr>
        <w:widowControl/>
        <w:rPr>
          <w:color w:val="000000"/>
          <w:lang w:val="el-GR"/>
        </w:rPr>
      </w:pPr>
      <w:r w:rsidRPr="009B3E18">
        <w:rPr>
          <w:color w:val="000000"/>
          <w:u w:val="single"/>
          <w:lang w:val="el-GR"/>
        </w:rPr>
        <w:t>Παιδιατρικός πληθυσμός</w:t>
      </w:r>
    </w:p>
    <w:p w14:paraId="53CCF260" w14:textId="77777777" w:rsidR="00F3030B" w:rsidRPr="009B3E18" w:rsidRDefault="00F3030B" w:rsidP="00F3030B">
      <w:pPr>
        <w:widowControl/>
        <w:rPr>
          <w:color w:val="000000"/>
          <w:lang w:val="el-GR"/>
        </w:rPr>
      </w:pPr>
      <w:r w:rsidRPr="009B3E18">
        <w:rPr>
          <w:color w:val="000000"/>
          <w:lang w:val="el-GR"/>
        </w:rPr>
        <w:t xml:space="preserve">Η ασφάλεια και η αποτελεσματικότητα της πρεγκαμπαλίνης ως συμπληρωματικής θεραπείας για την επιληψία σε παιδιατρικούς ασθενείς ηλικίας κάτω των 12 ετών και εφήβους δεν έχουν τεκμηριωθεί. Οι ανεπιθύμητες ενέργειες που παρατηρήθηκαν σε μια μελέτη φαρμακοκινητικής και ανεκτικότητας, στην οποία συμμετείχαν ασθενείς ηλικίας 3 μηνών έως 16 ετών (n=65) με επιληπτικές κρίσεις εστιακής έναρξης, ήταν παρόμοιες με αυτές που παρατηρήθηκαν στους ενήλικες. Τα αποτελέσματα μιας ελεγχόμενης με εικονικό φάρμακο μελέτης διάρκειας 12 εβδομάδων σε 295 παιδιατρικούς ασθενείς ηλικίας 4 έως 16 ετών και μιας ελεγχόμενης με εικονικό φάρμακο μελέτης διάρκειας 14 ημερών σε </w:t>
      </w:r>
      <w:r w:rsidRPr="009B3E18">
        <w:rPr>
          <w:bCs/>
          <w:iCs/>
          <w:color w:val="000000"/>
          <w:lang w:val="el-GR"/>
        </w:rPr>
        <w:t>175 </w:t>
      </w:r>
      <w:r w:rsidRPr="009B3E18">
        <w:rPr>
          <w:color w:val="000000"/>
          <w:lang w:val="el-GR"/>
        </w:rPr>
        <w:t xml:space="preserve">παιδιατρικούς ασθενείς ηλικίας 1 μηνός έως κάτω των 4 ετών, η οποία πραγματοποιήθηκε για την αξιολόγηση της αποτελεσματικότητας και της ασφάλειας της πρεγκαμπαλίνης ως συμπληρωματικής θεραπείας για την αντιμετώπιση των επιληπτικών κρίσεων εστιακής έναρξης και </w:t>
      </w:r>
      <w:r w:rsidR="00493BD2" w:rsidRPr="009B3E18">
        <w:rPr>
          <w:color w:val="000000"/>
          <w:lang w:val="el-GR"/>
        </w:rPr>
        <w:t xml:space="preserve">δύο </w:t>
      </w:r>
      <w:r w:rsidRPr="009B3E18">
        <w:rPr>
          <w:color w:val="000000"/>
          <w:lang w:val="el-GR"/>
        </w:rPr>
        <w:t>μελ</w:t>
      </w:r>
      <w:r w:rsidR="00493BD2" w:rsidRPr="009B3E18">
        <w:rPr>
          <w:color w:val="000000"/>
          <w:lang w:val="el-GR"/>
        </w:rPr>
        <w:t>ετών</w:t>
      </w:r>
      <w:r w:rsidRPr="009B3E18">
        <w:rPr>
          <w:color w:val="000000"/>
          <w:lang w:val="el-GR"/>
        </w:rPr>
        <w:t xml:space="preserve"> ασφάλειας ανοικτής </w:t>
      </w:r>
      <w:r w:rsidRPr="009B3E18">
        <w:rPr>
          <w:color w:val="000000"/>
          <w:szCs w:val="22"/>
          <w:lang w:val="el-GR"/>
        </w:rPr>
        <w:t xml:space="preserve">επισήμανσης </w:t>
      </w:r>
      <w:r w:rsidRPr="009B3E18">
        <w:rPr>
          <w:color w:val="000000"/>
          <w:lang w:val="el-GR"/>
        </w:rPr>
        <w:t>1</w:t>
      </w:r>
      <w:r w:rsidRPr="009B3E18">
        <w:rPr>
          <w:bCs/>
          <w:iCs/>
          <w:color w:val="000000"/>
          <w:lang w:val="el-GR"/>
        </w:rPr>
        <w:t> </w:t>
      </w:r>
      <w:r w:rsidRPr="009B3E18">
        <w:rPr>
          <w:color w:val="000000"/>
          <w:lang w:val="el-GR"/>
        </w:rPr>
        <w:t>έτους, στ</w:t>
      </w:r>
      <w:r w:rsidR="00B24F78" w:rsidRPr="009B3E18">
        <w:rPr>
          <w:color w:val="000000"/>
          <w:lang w:val="el-GR"/>
        </w:rPr>
        <w:t>ις</w:t>
      </w:r>
      <w:r w:rsidRPr="009B3E18">
        <w:rPr>
          <w:color w:val="000000"/>
          <w:lang w:val="el-GR"/>
        </w:rPr>
        <w:t xml:space="preserve"> οποί</w:t>
      </w:r>
      <w:r w:rsidR="00B24F78" w:rsidRPr="009B3E18">
        <w:rPr>
          <w:color w:val="000000"/>
          <w:lang w:val="el-GR"/>
        </w:rPr>
        <w:t>ες</w:t>
      </w:r>
      <w:r w:rsidRPr="009B3E18">
        <w:rPr>
          <w:color w:val="000000"/>
          <w:lang w:val="el-GR"/>
        </w:rPr>
        <w:t xml:space="preserve"> συμμετείχαν 54 </w:t>
      </w:r>
      <w:r w:rsidR="00B24F78" w:rsidRPr="009B3E18">
        <w:rPr>
          <w:color w:val="000000"/>
          <w:lang w:val="el-GR"/>
        </w:rPr>
        <w:t xml:space="preserve">και 431 </w:t>
      </w:r>
      <w:r w:rsidRPr="009B3E18">
        <w:rPr>
          <w:color w:val="000000"/>
          <w:lang w:val="el-GR"/>
        </w:rPr>
        <w:t>παιδιατρικοί ασθενείς</w:t>
      </w:r>
      <w:r w:rsidR="00B24F78" w:rsidRPr="009B3E18">
        <w:rPr>
          <w:color w:val="000000"/>
          <w:lang w:val="el-GR"/>
        </w:rPr>
        <w:t>, αντίστοιχα,</w:t>
      </w:r>
      <w:r w:rsidRPr="009B3E18">
        <w:rPr>
          <w:color w:val="000000"/>
          <w:lang w:val="el-GR"/>
        </w:rPr>
        <w:t xml:space="preserve"> ηλικίας 3 μηνών έως 16 ετών με επιληψία, υποδεικνύουν ότι η πυρεξία και οι λοιμώξεις του ανώτερου αναπνευστικού συστήματος παρατηρήθηκαν ως ανεπιθύμητες ενέργειες πιο συχνά σε σύγκριση με τις μελέτες ενηλίκων ασθενών με επιληψία (βλ. παραγράφoυς 4.2, 4.8 και 5.2). </w:t>
      </w:r>
    </w:p>
    <w:p w14:paraId="787B2D88" w14:textId="77777777" w:rsidR="00F3030B" w:rsidRPr="009B3E18" w:rsidRDefault="00F3030B" w:rsidP="00F3030B">
      <w:pPr>
        <w:widowControl/>
        <w:rPr>
          <w:color w:val="000000"/>
          <w:lang w:val="el-GR"/>
        </w:rPr>
      </w:pPr>
    </w:p>
    <w:p w14:paraId="288EA063" w14:textId="77777777" w:rsidR="00F3030B" w:rsidRPr="009B3E18" w:rsidRDefault="00F3030B" w:rsidP="00F3030B">
      <w:pPr>
        <w:widowControl/>
        <w:rPr>
          <w:iCs/>
          <w:color w:val="000000"/>
          <w:lang w:val="el-GR"/>
        </w:rPr>
      </w:pPr>
      <w:r w:rsidRPr="009B3E18">
        <w:rPr>
          <w:color w:val="000000"/>
          <w:lang w:val="el-GR"/>
        </w:rPr>
        <w:t>Στη διάρκειας 12 εβδομάδων ελεγχόμενης με εικονικό φάρμακο μελέτη, οι παιδιατρικοί ασθενείς</w:t>
      </w:r>
      <w:r w:rsidRPr="009B3E18">
        <w:rPr>
          <w:iCs/>
          <w:color w:val="000000"/>
          <w:lang w:val="el-GR"/>
        </w:rPr>
        <w:t xml:space="preserve"> (4 έως 16 ετών) κατανεμήθηκαν στη λήψη πρεγκαμπαλίνης 2,5 mg/kg/ημέρα (μέγιστο, 150 mg/ημέρα), πρεγκαμπαλίνης 10 mg/kg/ημέρα (μέγιστο, 600 mg/ημέρα) ή εικονικού φαρμάκου. Το ποσοστό των ασθενών με τουλάχιστον 50% μείωση στις </w:t>
      </w:r>
      <w:r w:rsidRPr="009B3E18">
        <w:rPr>
          <w:color w:val="000000"/>
          <w:lang w:val="el-GR"/>
        </w:rPr>
        <w:t xml:space="preserve">επιληπτικές κρίσεις εστιακής έναρξης όπως συγκρίθηκε με την έναρξη ήταν 40,6% των ασθενών </w:t>
      </w:r>
      <w:r w:rsidRPr="009B3E18">
        <w:rPr>
          <w:iCs/>
          <w:color w:val="000000"/>
          <w:lang w:val="el-GR"/>
        </w:rPr>
        <w:t xml:space="preserve">που έλαβαν θεραπεία με πρεγκαμπαλίνη 10 mg/kg/ημέρα </w:t>
      </w:r>
      <w:r w:rsidRPr="009B3E18">
        <w:rPr>
          <w:iCs/>
          <w:color w:val="000000"/>
          <w:lang w:val="el-GR"/>
        </w:rPr>
        <w:lastRenderedPageBreak/>
        <w:t xml:space="preserve">(p=0,0068  έναντι του εικονικού φαρμάκου), 29,1% των ασθενών που έλαβαν θεραπεία με πρεγκαμπαλίνη 2,5 mg/kg/ημέρα (p=0,2600 έναντι του εικονικού φαρμάκου) και 22,6% αυτών που έλαβαν εικονικό φάρμακο. </w:t>
      </w:r>
    </w:p>
    <w:p w14:paraId="02ABB1B0" w14:textId="77777777" w:rsidR="00F3030B" w:rsidRPr="009B3E18" w:rsidRDefault="00F3030B" w:rsidP="00F3030B">
      <w:pPr>
        <w:widowControl/>
        <w:spacing w:line="276" w:lineRule="auto"/>
        <w:rPr>
          <w:rFonts w:eastAsia="Calibri"/>
          <w:color w:val="000000"/>
          <w:szCs w:val="22"/>
          <w:lang w:val="el-GR" w:eastAsia="el-GR" w:bidi="el-GR"/>
        </w:rPr>
      </w:pPr>
    </w:p>
    <w:p w14:paraId="0FCC5780" w14:textId="77777777" w:rsidR="00F3030B" w:rsidRPr="009B3E18" w:rsidRDefault="00F3030B" w:rsidP="00F3030B">
      <w:pPr>
        <w:widowControl/>
        <w:rPr>
          <w:iCs/>
          <w:color w:val="000000"/>
          <w:lang w:val="el-GR"/>
        </w:rPr>
      </w:pPr>
      <w:r w:rsidRPr="009B3E18">
        <w:rPr>
          <w:iCs/>
          <w:color w:val="000000"/>
          <w:lang w:val="el-GR"/>
        </w:rPr>
        <w:t>Στην ελεγχόμενη με εικονικό φάρμακο μελέτη διάρκειας 14 ημερών, παιδιατρικοί ασθενείς (1 μηνός έως κάτω των 4 ετών) κατανεμήθηκαν στη λήψη πρεγκαμπαλίνης 7 mg/kg/ημέρα, πρεγκαμπαλίνης 14 mg/kg/ημέρα ή εικονικού φαρμάκου. Η εικοσιτετράωρη διάμεση συχνότητα επιληπτικών κρίσεων κατά την έναρξη και την τελευταία επίσκεψη ήταν 4,7 και 3,8 για την πρεγκαμπαλίνη 7 mg/kg/ημέρα, 5,4 και 1,4 για την πρεγκαμπαλίνη 14 mg/kg/ημέρα και 2,9 και 2,3 για το εικονικό φάρμακο, αντίστοιχα. Η πρεγκαμπαλίνη 14 mg/kg/ημέρα μείωσε σημαντικά τη λογαριθμικά μετασχηματισμένη συχνότητα επιληπτικών κρίσεων εστιακής έναρξης έναντι του εικονικού φαρμάκου (p=0,0223). Η πρεγκαμπαλίνη 7 mg/kg/ημέρα δεν εμφάνισε βελτίωση σε σχέση με το εικονικό φάρμακο.</w:t>
      </w:r>
    </w:p>
    <w:p w14:paraId="2D458393" w14:textId="77777777" w:rsidR="00B57D93" w:rsidRPr="009B3E18" w:rsidRDefault="00B57D93" w:rsidP="00CA212E">
      <w:pPr>
        <w:widowControl/>
        <w:rPr>
          <w:color w:val="000000"/>
          <w:lang w:val="el-GR"/>
        </w:rPr>
      </w:pPr>
    </w:p>
    <w:p w14:paraId="5ED5601D" w14:textId="77777777" w:rsidR="00424EFF" w:rsidRPr="009B3E18" w:rsidRDefault="00424EFF" w:rsidP="00424EFF">
      <w:pPr>
        <w:widowControl/>
        <w:rPr>
          <w:iCs/>
          <w:color w:val="000000"/>
          <w:lang w:val="el-GR"/>
        </w:rPr>
      </w:pPr>
      <w:r w:rsidRPr="009B3E18">
        <w:rPr>
          <w:iCs/>
          <w:color w:val="000000"/>
          <w:lang w:val="el-GR"/>
        </w:rPr>
        <w:t>Σε μια ελεγχόμενη με εικονικό φάρμακο μελέτη διάρκειας 12 εβδομάδων σε ασθενείς με πρωτογενείς γενικευμένες τονικοκλονικές (Primary Generalized Tonic-Clonic, PGTC) επιληπτικές κρίσεις, 219 ασθενείς (ηλικίας 5 έως 65 ετών, εκ των οποίων, 66 ήταν ηλικίας 5 έως 16 ετών) κατανεμήθηκαν στη λήψη πρεγκαμπαλίνης 5 mg/kg/ημέρα (μέγιστο 300 mg/ημέρα), 10 mg/kg/ημέρα (μέγιστο 600 mg/ημέρα) ή εικονικού φαρμάκου ως συμπληρωματική θεραπεία. Το ποσοστό των ασθενών με τουλάχιστον 50% μείωση στο ποσοστό επιληπτικών κρίσεων PGTC ήταν 41,3%, 38,9% και 41,7% για την πρεγκαμπαλίνη 5 mg/kg/ημέρα, την πρεγκαμπαλίνη 10 mg/kg/ημέρα και το εικονικό φάρμακο, αντίστοιχα.</w:t>
      </w:r>
    </w:p>
    <w:p w14:paraId="3AD51DD7" w14:textId="77777777" w:rsidR="00424EFF" w:rsidRPr="009B3E18" w:rsidRDefault="00424EFF" w:rsidP="00CA212E">
      <w:pPr>
        <w:widowControl/>
        <w:rPr>
          <w:color w:val="000000"/>
          <w:lang w:val="el-GR"/>
        </w:rPr>
      </w:pPr>
    </w:p>
    <w:p w14:paraId="1CE68AC3" w14:textId="77777777" w:rsidR="00CA212E" w:rsidRPr="009B3E18" w:rsidRDefault="00CA212E" w:rsidP="00CA212E">
      <w:pPr>
        <w:widowControl/>
        <w:rPr>
          <w:color w:val="000000"/>
          <w:u w:val="single"/>
          <w:lang w:val="el-GR"/>
        </w:rPr>
      </w:pPr>
      <w:r w:rsidRPr="009B3E18">
        <w:rPr>
          <w:color w:val="000000"/>
          <w:u w:val="single"/>
          <w:lang w:val="el-GR"/>
        </w:rPr>
        <w:t>Μονοθεραπεία (νεοδιαγνωσθέντες ασθενείς)</w:t>
      </w:r>
    </w:p>
    <w:p w14:paraId="53662385" w14:textId="77777777" w:rsidR="00CA212E" w:rsidRPr="009B3E18" w:rsidRDefault="00FC7106" w:rsidP="00CA212E">
      <w:pPr>
        <w:widowControl/>
        <w:rPr>
          <w:color w:val="000000"/>
          <w:lang w:val="el-GR"/>
        </w:rPr>
      </w:pPr>
      <w:r w:rsidRPr="009B3E18">
        <w:rPr>
          <w:color w:val="000000"/>
          <w:lang w:val="el-GR"/>
        </w:rPr>
        <w:t xml:space="preserve">Η πρεγκαμπαλίνη </w:t>
      </w:r>
      <w:r w:rsidR="00CA212E" w:rsidRPr="009B3E18">
        <w:rPr>
          <w:color w:val="000000"/>
          <w:lang w:val="el-GR"/>
        </w:rPr>
        <w:t>έχει μελετηθεί σε 1</w:t>
      </w:r>
      <w:r w:rsidR="003B37BF" w:rsidRPr="009B3E18">
        <w:rPr>
          <w:color w:val="000000"/>
          <w:lang w:val="el-GR"/>
        </w:rPr>
        <w:t> </w:t>
      </w:r>
      <w:r w:rsidR="00CA212E" w:rsidRPr="009B3E18">
        <w:rPr>
          <w:color w:val="000000"/>
          <w:lang w:val="el-GR"/>
        </w:rPr>
        <w:t xml:space="preserve">ελεγχόμενη κλινική μελέτη διάρκειας 56 εβδομάδων με δοσολογία BID. </w:t>
      </w:r>
      <w:r w:rsidRPr="009B3E18">
        <w:rPr>
          <w:color w:val="000000"/>
          <w:lang w:val="el-GR"/>
        </w:rPr>
        <w:t xml:space="preserve">Η πρεγκαμπαλίνη </w:t>
      </w:r>
      <w:r w:rsidR="00CA212E" w:rsidRPr="009B3E18">
        <w:rPr>
          <w:color w:val="000000"/>
          <w:lang w:val="el-GR"/>
        </w:rPr>
        <w:t xml:space="preserve">δεν επέδειξε μη-κατωτερότητα έναντι της λαμοτριγίνης σύμφωνα με το τελικό σημείο της απουσίας σπασμών στους 6 μήνες. </w:t>
      </w:r>
      <w:r w:rsidRPr="009B3E18">
        <w:rPr>
          <w:color w:val="000000"/>
          <w:lang w:val="el-GR"/>
        </w:rPr>
        <w:t xml:space="preserve">Η πρεγκαμπαλίνη </w:t>
      </w:r>
      <w:r w:rsidR="00CA212E" w:rsidRPr="009B3E18">
        <w:rPr>
          <w:color w:val="000000"/>
          <w:lang w:val="el-GR"/>
        </w:rPr>
        <w:t>και η λαμοτριγίνη παρουσίασαν παρόμοια ασφάλεια και καλή ανοχή.</w:t>
      </w:r>
    </w:p>
    <w:p w14:paraId="106D8680" w14:textId="77777777" w:rsidR="00CA212E" w:rsidRPr="009B3E18" w:rsidRDefault="00CA212E" w:rsidP="00FC28E9">
      <w:pPr>
        <w:widowControl/>
        <w:rPr>
          <w:color w:val="000000"/>
          <w:lang w:val="el-GR"/>
        </w:rPr>
      </w:pPr>
    </w:p>
    <w:p w14:paraId="54CDA687" w14:textId="77777777" w:rsidR="005B454A" w:rsidRPr="009B3E18" w:rsidRDefault="005B454A" w:rsidP="00A55AF5">
      <w:pPr>
        <w:keepNext/>
        <w:keepLines/>
        <w:widowControl/>
        <w:rPr>
          <w:color w:val="000000"/>
          <w:u w:val="single"/>
          <w:lang w:val="el-GR"/>
        </w:rPr>
      </w:pPr>
      <w:r w:rsidRPr="009B3E18">
        <w:rPr>
          <w:color w:val="000000"/>
          <w:u w:val="single"/>
          <w:lang w:val="el-GR"/>
        </w:rPr>
        <w:t>Διαταραχή</w:t>
      </w:r>
      <w:r w:rsidR="00B50D04" w:rsidRPr="009B3E18">
        <w:rPr>
          <w:color w:val="000000"/>
          <w:u w:val="single"/>
          <w:lang w:val="el-GR"/>
        </w:rPr>
        <w:t xml:space="preserve"> Γενικευμένου Άγχους</w:t>
      </w:r>
      <w:r w:rsidRPr="009B3E18">
        <w:rPr>
          <w:color w:val="000000"/>
          <w:u w:val="single"/>
          <w:lang w:val="el-GR"/>
        </w:rPr>
        <w:t xml:space="preserve"> </w:t>
      </w:r>
    </w:p>
    <w:p w14:paraId="707A7490" w14:textId="77777777" w:rsidR="005B454A" w:rsidRPr="009B3E18" w:rsidRDefault="00FC7106" w:rsidP="00A55AF5">
      <w:pPr>
        <w:keepNext/>
        <w:keepLines/>
        <w:widowControl/>
        <w:rPr>
          <w:color w:val="000000"/>
          <w:lang w:val="el-GR"/>
        </w:rPr>
      </w:pPr>
      <w:r w:rsidRPr="009B3E18">
        <w:rPr>
          <w:color w:val="000000"/>
          <w:lang w:val="el-GR"/>
        </w:rPr>
        <w:t xml:space="preserve">Η πρεγκαμπαλίνη </w:t>
      </w:r>
      <w:r w:rsidR="005B454A" w:rsidRPr="009B3E18">
        <w:rPr>
          <w:color w:val="000000"/>
          <w:lang w:val="el-GR"/>
        </w:rPr>
        <w:t xml:space="preserve">έχει μελετηθεί σε 6 ελεγχόμενες </w:t>
      </w:r>
      <w:r w:rsidR="005B5200" w:rsidRPr="009B3E18">
        <w:rPr>
          <w:color w:val="000000"/>
          <w:lang w:val="el-GR"/>
        </w:rPr>
        <w:t xml:space="preserve">δοκιμές </w:t>
      </w:r>
      <w:r w:rsidR="005B454A" w:rsidRPr="009B3E18">
        <w:rPr>
          <w:color w:val="000000"/>
          <w:lang w:val="el-GR"/>
        </w:rPr>
        <w:t>διάρκειας 4-6</w:t>
      </w:r>
      <w:r w:rsidR="003B37BF" w:rsidRPr="009B3E18">
        <w:rPr>
          <w:color w:val="000000"/>
          <w:lang w:val="el-GR"/>
        </w:rPr>
        <w:t> </w:t>
      </w:r>
      <w:r w:rsidR="005B454A" w:rsidRPr="009B3E18">
        <w:rPr>
          <w:color w:val="000000"/>
          <w:lang w:val="el-GR"/>
        </w:rPr>
        <w:t>εβδομάδων, σε μία μελέτη ηλικιωμένων διάρκειας 8</w:t>
      </w:r>
      <w:r w:rsidR="003B37BF" w:rsidRPr="009B3E18">
        <w:rPr>
          <w:color w:val="000000"/>
          <w:lang w:val="el-GR"/>
        </w:rPr>
        <w:t> </w:t>
      </w:r>
      <w:r w:rsidR="005B454A" w:rsidRPr="009B3E18">
        <w:rPr>
          <w:color w:val="000000"/>
          <w:lang w:val="el-GR"/>
        </w:rPr>
        <w:t>εβδομάδων και σε μία μακροχρόνια μελέτη πρόληψης των υποτροπών, με μια διπλά-τυφλή φάση πρόληψης των υποτροπών διάρκειας 6</w:t>
      </w:r>
      <w:r w:rsidR="003B37BF" w:rsidRPr="009B3E18">
        <w:rPr>
          <w:color w:val="000000"/>
          <w:lang w:val="el-GR"/>
        </w:rPr>
        <w:t> </w:t>
      </w:r>
      <w:r w:rsidR="005B454A" w:rsidRPr="009B3E18">
        <w:rPr>
          <w:color w:val="000000"/>
          <w:lang w:val="el-GR"/>
        </w:rPr>
        <w:t>μηνών.</w:t>
      </w:r>
    </w:p>
    <w:p w14:paraId="24D6AB41" w14:textId="77777777" w:rsidR="005B454A" w:rsidRPr="009B3E18" w:rsidRDefault="005B454A" w:rsidP="00FC28E9">
      <w:pPr>
        <w:widowControl/>
        <w:rPr>
          <w:color w:val="000000"/>
          <w:lang w:val="el-GR"/>
        </w:rPr>
      </w:pPr>
    </w:p>
    <w:p w14:paraId="5A74A8AA" w14:textId="77777777" w:rsidR="005B454A" w:rsidRPr="009B3E18" w:rsidRDefault="005B454A" w:rsidP="00FC28E9">
      <w:pPr>
        <w:widowControl/>
        <w:rPr>
          <w:color w:val="000000"/>
          <w:szCs w:val="24"/>
          <w:lang w:val="el-GR"/>
        </w:rPr>
      </w:pPr>
      <w:r w:rsidRPr="009B3E18">
        <w:rPr>
          <w:color w:val="000000"/>
          <w:lang w:val="el-GR"/>
        </w:rPr>
        <w:t xml:space="preserve">Η ανακούφιση από τα συμπτώματα της </w:t>
      </w:r>
      <w:r w:rsidR="009F1E2F" w:rsidRPr="009B3E18">
        <w:rPr>
          <w:color w:val="000000"/>
          <w:lang w:val="el-GR"/>
        </w:rPr>
        <w:t>ΔΓΑ</w:t>
      </w:r>
      <w:r w:rsidRPr="009B3E18">
        <w:rPr>
          <w:color w:val="000000"/>
          <w:lang w:val="el-GR"/>
        </w:rPr>
        <w:t xml:space="preserve">, όπως αντανακλάται στην Κλίμακα Εκτίμησης του Hamilton </w:t>
      </w:r>
      <w:r w:rsidRPr="009B3E18">
        <w:rPr>
          <w:color w:val="000000"/>
          <w:szCs w:val="24"/>
          <w:lang w:val="el-GR"/>
        </w:rPr>
        <w:t>(HAM-A), παρατηρήθηκε μέχρι την 1</w:t>
      </w:r>
      <w:r w:rsidRPr="009B3E18">
        <w:rPr>
          <w:color w:val="000000"/>
          <w:szCs w:val="24"/>
          <w:vertAlign w:val="superscript"/>
          <w:lang w:val="el-GR"/>
        </w:rPr>
        <w:t>η</w:t>
      </w:r>
      <w:r w:rsidR="003B37BF" w:rsidRPr="009B3E18">
        <w:rPr>
          <w:color w:val="000000"/>
          <w:lang w:val="el-GR"/>
        </w:rPr>
        <w:t> </w:t>
      </w:r>
      <w:r w:rsidRPr="009B3E18">
        <w:rPr>
          <w:color w:val="000000"/>
          <w:szCs w:val="24"/>
          <w:lang w:val="el-GR"/>
        </w:rPr>
        <w:t xml:space="preserve">Εβδομάδα. </w:t>
      </w:r>
    </w:p>
    <w:p w14:paraId="4877699C" w14:textId="77777777" w:rsidR="005B454A" w:rsidRPr="009B3E18" w:rsidRDefault="005B454A" w:rsidP="00FC28E9">
      <w:pPr>
        <w:widowControl/>
        <w:rPr>
          <w:color w:val="000000"/>
          <w:lang w:val="el-GR"/>
        </w:rPr>
      </w:pPr>
    </w:p>
    <w:p w14:paraId="281B5612" w14:textId="77777777" w:rsidR="005B454A" w:rsidRPr="009B3E18" w:rsidRDefault="005B454A" w:rsidP="00FC28E9">
      <w:pPr>
        <w:widowControl/>
        <w:rPr>
          <w:color w:val="000000"/>
          <w:lang w:val="el-GR"/>
        </w:rPr>
      </w:pPr>
      <w:r w:rsidRPr="009B3E18">
        <w:rPr>
          <w:color w:val="000000"/>
          <w:lang w:val="el-GR"/>
        </w:rPr>
        <w:t xml:space="preserve">Σε ελεγχόμενες κλινικές </w:t>
      </w:r>
      <w:r w:rsidR="00601242" w:rsidRPr="009B3E18">
        <w:rPr>
          <w:color w:val="000000"/>
          <w:lang w:val="el-GR"/>
        </w:rPr>
        <w:t xml:space="preserve">δοκιμές </w:t>
      </w:r>
      <w:r w:rsidRPr="009B3E18">
        <w:rPr>
          <w:color w:val="000000"/>
          <w:lang w:val="el-GR"/>
        </w:rPr>
        <w:t xml:space="preserve">(διάρκειας 4-8 εβδομάδων), το 52% των ασθενών που ελάμβαναν </w:t>
      </w:r>
      <w:r w:rsidR="00FC7106" w:rsidRPr="009B3E18">
        <w:rPr>
          <w:color w:val="000000"/>
          <w:lang w:val="el-GR"/>
        </w:rPr>
        <w:t>πρεγκαμπαλίνη</w:t>
      </w:r>
      <w:r w:rsidR="00F97B18" w:rsidRPr="009B3E18">
        <w:rPr>
          <w:color w:val="000000"/>
          <w:lang w:val="el-GR"/>
        </w:rPr>
        <w:t xml:space="preserve"> </w:t>
      </w:r>
      <w:r w:rsidRPr="009B3E18">
        <w:rPr>
          <w:color w:val="000000"/>
          <w:lang w:val="el-GR"/>
        </w:rPr>
        <w:t xml:space="preserve">και το 38% των ασθενών που ελάμβαναν εικονικό φάρμακο παρουσίασαν βελτίωση κατά </w:t>
      </w:r>
      <w:r w:rsidR="00B3736F" w:rsidRPr="009B3E18">
        <w:rPr>
          <w:color w:val="000000"/>
          <w:lang w:val="el-GR"/>
        </w:rPr>
        <w:t xml:space="preserve">τουλάχιστον </w:t>
      </w:r>
      <w:r w:rsidRPr="009B3E18">
        <w:rPr>
          <w:color w:val="000000"/>
          <w:lang w:val="el-GR"/>
        </w:rPr>
        <w:t>50% στη συνολική βαθμολογία της HAM-A του τελικού σημείου, σε σχέση με αυτήν της έναρξης.</w:t>
      </w:r>
    </w:p>
    <w:p w14:paraId="3BC1C68F" w14:textId="77777777" w:rsidR="005B454A" w:rsidRPr="009B3E18" w:rsidRDefault="005B454A" w:rsidP="00FC28E9">
      <w:pPr>
        <w:widowControl/>
        <w:rPr>
          <w:b/>
          <w:color w:val="000000"/>
          <w:lang w:val="el-GR"/>
        </w:rPr>
      </w:pPr>
    </w:p>
    <w:p w14:paraId="13EB2382" w14:textId="77777777" w:rsidR="00572A5C" w:rsidRPr="009B3E18" w:rsidRDefault="00572A5C" w:rsidP="00FC28E9">
      <w:pPr>
        <w:widowControl/>
        <w:rPr>
          <w:b/>
          <w:color w:val="000000"/>
          <w:lang w:val="el-GR"/>
        </w:rPr>
      </w:pPr>
      <w:r w:rsidRPr="009B3E18">
        <w:rPr>
          <w:color w:val="000000"/>
          <w:lang w:val="el-GR"/>
        </w:rPr>
        <w:t>Σε ελεγχόμενες</w:t>
      </w:r>
      <w:r w:rsidR="00223A05" w:rsidRPr="009B3E18">
        <w:rPr>
          <w:color w:val="000000"/>
          <w:lang w:val="el-GR"/>
        </w:rPr>
        <w:t xml:space="preserve"> </w:t>
      </w:r>
      <w:r w:rsidR="005B5200" w:rsidRPr="009B3E18">
        <w:rPr>
          <w:color w:val="000000"/>
          <w:lang w:val="el-GR"/>
        </w:rPr>
        <w:t>δοκιμές</w:t>
      </w:r>
      <w:r w:rsidR="001669F8" w:rsidRPr="009B3E18">
        <w:rPr>
          <w:color w:val="000000"/>
          <w:lang w:val="el-GR"/>
        </w:rPr>
        <w:t>,</w:t>
      </w:r>
      <w:r w:rsidRPr="009B3E18">
        <w:rPr>
          <w:color w:val="000000"/>
          <w:lang w:val="el-GR"/>
        </w:rPr>
        <w:t xml:space="preserve"> μία μεγαλύτερη αναλογία ασθενών που </w:t>
      </w:r>
      <w:r w:rsidR="00520166" w:rsidRPr="009B3E18">
        <w:rPr>
          <w:color w:val="000000"/>
          <w:lang w:val="el-GR"/>
        </w:rPr>
        <w:t>ε</w:t>
      </w:r>
      <w:r w:rsidRPr="009B3E18">
        <w:rPr>
          <w:color w:val="000000"/>
          <w:lang w:val="el-GR"/>
        </w:rPr>
        <w:t xml:space="preserve">λάμβαναν θεραπεία με </w:t>
      </w:r>
      <w:r w:rsidR="00FC7106" w:rsidRPr="009B3E18">
        <w:rPr>
          <w:color w:val="000000"/>
          <w:lang w:val="el-GR"/>
        </w:rPr>
        <w:t xml:space="preserve">πρεγκαμπαλίνη </w:t>
      </w:r>
      <w:r w:rsidRPr="009B3E18">
        <w:rPr>
          <w:color w:val="000000"/>
          <w:lang w:val="el-GR"/>
        </w:rPr>
        <w:t xml:space="preserve">ανέφεραν θάμβος όρασης, από ότι ασθενείς που </w:t>
      </w:r>
      <w:r w:rsidR="001669F8" w:rsidRPr="009B3E18">
        <w:rPr>
          <w:color w:val="000000"/>
          <w:lang w:val="el-GR"/>
        </w:rPr>
        <w:t>ε</w:t>
      </w:r>
      <w:r w:rsidRPr="009B3E18">
        <w:rPr>
          <w:color w:val="000000"/>
          <w:lang w:val="el-GR"/>
        </w:rPr>
        <w:t xml:space="preserve">λάμβαναν θεραπεία με </w:t>
      </w:r>
      <w:r w:rsidR="00520166" w:rsidRPr="009B3E18">
        <w:rPr>
          <w:color w:val="000000"/>
          <w:lang w:val="el-GR"/>
        </w:rPr>
        <w:t>εικονικό φάρμακο</w:t>
      </w:r>
      <w:r w:rsidRPr="009B3E18">
        <w:rPr>
          <w:color w:val="000000"/>
          <w:lang w:val="el-GR"/>
        </w:rPr>
        <w:t xml:space="preserve">, </w:t>
      </w:r>
      <w:r w:rsidR="001669F8" w:rsidRPr="009B3E18">
        <w:rPr>
          <w:color w:val="000000"/>
          <w:lang w:val="el-GR"/>
        </w:rPr>
        <w:t>το</w:t>
      </w:r>
      <w:r w:rsidRPr="009B3E18">
        <w:rPr>
          <w:color w:val="000000"/>
          <w:lang w:val="el-GR"/>
        </w:rPr>
        <w:t xml:space="preserve"> οποί</w:t>
      </w:r>
      <w:r w:rsidR="001669F8" w:rsidRPr="009B3E18">
        <w:rPr>
          <w:color w:val="000000"/>
          <w:lang w:val="el-GR"/>
        </w:rPr>
        <w:t>ο</w:t>
      </w:r>
      <w:r w:rsidRPr="009B3E18">
        <w:rPr>
          <w:color w:val="000000"/>
          <w:lang w:val="el-GR"/>
        </w:rPr>
        <w:t xml:space="preserve"> απέδραμε </w:t>
      </w:r>
      <w:r w:rsidR="00520166" w:rsidRPr="009B3E18">
        <w:rPr>
          <w:color w:val="000000"/>
          <w:lang w:val="el-GR"/>
        </w:rPr>
        <w:t>στην πλειοψηφία των περιστατικών</w:t>
      </w:r>
      <w:r w:rsidR="001669F8" w:rsidRPr="009B3E18">
        <w:rPr>
          <w:color w:val="000000"/>
          <w:lang w:val="el-GR"/>
        </w:rPr>
        <w:t>,</w:t>
      </w:r>
      <w:r w:rsidR="00520166" w:rsidRPr="009B3E18">
        <w:rPr>
          <w:color w:val="000000"/>
          <w:lang w:val="el-GR"/>
        </w:rPr>
        <w:t xml:space="preserve"> </w:t>
      </w:r>
      <w:r w:rsidRPr="009B3E18">
        <w:rPr>
          <w:color w:val="000000"/>
          <w:lang w:val="el-GR"/>
        </w:rPr>
        <w:t>με τη συνέχιση της χορήγησης.</w:t>
      </w:r>
      <w:r w:rsidR="00A0184F" w:rsidRPr="009B3E18">
        <w:rPr>
          <w:color w:val="000000"/>
          <w:lang w:val="el-GR"/>
        </w:rPr>
        <w:t xml:space="preserve"> Οφθαλμολογικός έλεγχος (συμπεριλαμβανομένου ελέγχου οπτικής οξύτητας, μεθοδικού ελέγχου οπτικού πεδίου και βυθοσκοπικού ελέγχου </w:t>
      </w:r>
      <w:r w:rsidR="00745682" w:rsidRPr="009B3E18">
        <w:rPr>
          <w:color w:val="000000"/>
          <w:lang w:val="el-GR"/>
        </w:rPr>
        <w:t>με μυδρίαση</w:t>
      </w:r>
      <w:r w:rsidR="00A0184F" w:rsidRPr="009B3E18">
        <w:rPr>
          <w:color w:val="000000"/>
          <w:lang w:val="el-GR"/>
        </w:rPr>
        <w:t>) διεξήχθηκε σε άνω των 3600</w:t>
      </w:r>
      <w:r w:rsidR="00FE1CE4" w:rsidRPr="009B3E18">
        <w:rPr>
          <w:color w:val="000000"/>
          <w:lang w:val="el-GR"/>
        </w:rPr>
        <w:t> </w:t>
      </w:r>
      <w:r w:rsidR="00A0184F" w:rsidRPr="009B3E18">
        <w:rPr>
          <w:color w:val="000000"/>
          <w:lang w:val="el-GR"/>
        </w:rPr>
        <w:t>ασθενών</w:t>
      </w:r>
      <w:r w:rsidR="007540B6" w:rsidRPr="009B3E18">
        <w:rPr>
          <w:color w:val="000000"/>
          <w:lang w:val="el-GR"/>
        </w:rPr>
        <w:t>,</w:t>
      </w:r>
      <w:r w:rsidR="00A0184F" w:rsidRPr="009B3E18">
        <w:rPr>
          <w:color w:val="000000"/>
          <w:lang w:val="el-GR"/>
        </w:rPr>
        <w:t xml:space="preserve"> στα πλαίσια ελεγχόμενων κλινικών δοκιμών. Σε αυτούς τους ασθενείς</w:t>
      </w:r>
      <w:r w:rsidR="00B3736F" w:rsidRPr="009B3E18">
        <w:rPr>
          <w:color w:val="000000"/>
          <w:lang w:val="el-GR"/>
        </w:rPr>
        <w:t>,</w:t>
      </w:r>
      <w:r w:rsidR="00A0184F" w:rsidRPr="009B3E18">
        <w:rPr>
          <w:color w:val="000000"/>
          <w:lang w:val="el-GR"/>
        </w:rPr>
        <w:t xml:space="preserve"> η οπτική οξύτητα μειώθηκε </w:t>
      </w:r>
      <w:r w:rsidR="007540B6" w:rsidRPr="009B3E18">
        <w:rPr>
          <w:color w:val="000000"/>
          <w:lang w:val="el-GR"/>
        </w:rPr>
        <w:t xml:space="preserve">στο </w:t>
      </w:r>
      <w:r w:rsidR="00A0184F" w:rsidRPr="009B3E18">
        <w:rPr>
          <w:color w:val="000000"/>
          <w:lang w:val="el-GR"/>
        </w:rPr>
        <w:t>6</w:t>
      </w:r>
      <w:r w:rsidR="004B40A3" w:rsidRPr="009B3E18">
        <w:rPr>
          <w:color w:val="000000"/>
          <w:lang w:val="el-GR"/>
        </w:rPr>
        <w:t>,</w:t>
      </w:r>
      <w:r w:rsidR="00A0184F" w:rsidRPr="009B3E18">
        <w:rPr>
          <w:color w:val="000000"/>
          <w:lang w:val="el-GR"/>
        </w:rPr>
        <w:t xml:space="preserve">5% </w:t>
      </w:r>
      <w:r w:rsidR="007540B6" w:rsidRPr="009B3E18">
        <w:rPr>
          <w:color w:val="000000"/>
          <w:lang w:val="el-GR"/>
        </w:rPr>
        <w:t xml:space="preserve">των </w:t>
      </w:r>
      <w:r w:rsidR="00A0184F" w:rsidRPr="009B3E18">
        <w:rPr>
          <w:color w:val="000000"/>
          <w:lang w:val="el-GR"/>
        </w:rPr>
        <w:t>ασθεν</w:t>
      </w:r>
      <w:r w:rsidR="007540B6" w:rsidRPr="009B3E18">
        <w:rPr>
          <w:color w:val="000000"/>
          <w:lang w:val="el-GR"/>
        </w:rPr>
        <w:t>ών</w:t>
      </w:r>
      <w:r w:rsidR="00A0184F" w:rsidRPr="009B3E18">
        <w:rPr>
          <w:color w:val="000000"/>
          <w:lang w:val="el-GR"/>
        </w:rPr>
        <w:t xml:space="preserve"> που </w:t>
      </w:r>
      <w:r w:rsidR="007540B6" w:rsidRPr="009B3E18">
        <w:rPr>
          <w:color w:val="000000"/>
          <w:lang w:val="el-GR"/>
        </w:rPr>
        <w:t>ε</w:t>
      </w:r>
      <w:r w:rsidR="00A0184F" w:rsidRPr="009B3E18">
        <w:rPr>
          <w:color w:val="000000"/>
          <w:lang w:val="el-GR"/>
        </w:rPr>
        <w:t xml:space="preserve">λάμβαναν </w:t>
      </w:r>
      <w:r w:rsidR="004B40A3" w:rsidRPr="009B3E18">
        <w:rPr>
          <w:color w:val="000000"/>
          <w:lang w:val="el-GR"/>
        </w:rPr>
        <w:t xml:space="preserve">θεραπεία με </w:t>
      </w:r>
      <w:r w:rsidR="00FC7106" w:rsidRPr="009B3E18">
        <w:rPr>
          <w:color w:val="000000"/>
          <w:lang w:val="el-GR"/>
        </w:rPr>
        <w:t xml:space="preserve">πρεγκαμπαλίνη </w:t>
      </w:r>
      <w:r w:rsidR="004B40A3" w:rsidRPr="009B3E18">
        <w:rPr>
          <w:color w:val="000000"/>
          <w:lang w:val="el-GR"/>
        </w:rPr>
        <w:t xml:space="preserve">και </w:t>
      </w:r>
      <w:r w:rsidR="007540B6" w:rsidRPr="009B3E18">
        <w:rPr>
          <w:color w:val="000000"/>
          <w:lang w:val="el-GR"/>
        </w:rPr>
        <w:t xml:space="preserve">στο </w:t>
      </w:r>
      <w:r w:rsidR="004B40A3" w:rsidRPr="009B3E18">
        <w:rPr>
          <w:color w:val="000000"/>
          <w:lang w:val="el-GR"/>
        </w:rPr>
        <w:t>4</w:t>
      </w:r>
      <w:r w:rsidR="007540B6" w:rsidRPr="009B3E18">
        <w:rPr>
          <w:color w:val="000000"/>
          <w:lang w:val="el-GR"/>
        </w:rPr>
        <w:t>,</w:t>
      </w:r>
      <w:r w:rsidR="004B40A3" w:rsidRPr="009B3E18">
        <w:rPr>
          <w:color w:val="000000"/>
          <w:lang w:val="el-GR"/>
        </w:rPr>
        <w:t xml:space="preserve">8% </w:t>
      </w:r>
      <w:r w:rsidR="007540B6" w:rsidRPr="009B3E18">
        <w:rPr>
          <w:color w:val="000000"/>
          <w:lang w:val="el-GR"/>
        </w:rPr>
        <w:t xml:space="preserve">των </w:t>
      </w:r>
      <w:r w:rsidR="004B40A3" w:rsidRPr="009B3E18">
        <w:rPr>
          <w:color w:val="000000"/>
          <w:lang w:val="el-GR"/>
        </w:rPr>
        <w:t>ασθεν</w:t>
      </w:r>
      <w:r w:rsidR="007540B6" w:rsidRPr="009B3E18">
        <w:rPr>
          <w:color w:val="000000"/>
          <w:lang w:val="el-GR"/>
        </w:rPr>
        <w:t>ών</w:t>
      </w:r>
      <w:r w:rsidR="004B40A3" w:rsidRPr="009B3E18">
        <w:rPr>
          <w:color w:val="000000"/>
          <w:lang w:val="el-GR"/>
        </w:rPr>
        <w:t xml:space="preserve"> που </w:t>
      </w:r>
      <w:r w:rsidR="007540B6" w:rsidRPr="009B3E18">
        <w:rPr>
          <w:color w:val="000000"/>
          <w:lang w:val="el-GR"/>
        </w:rPr>
        <w:t>ε</w:t>
      </w:r>
      <w:r w:rsidR="004B40A3" w:rsidRPr="009B3E18">
        <w:rPr>
          <w:color w:val="000000"/>
          <w:lang w:val="el-GR"/>
        </w:rPr>
        <w:t xml:space="preserve">λάμβαναν θεραπεία με </w:t>
      </w:r>
      <w:r w:rsidR="007540B6" w:rsidRPr="009B3E18">
        <w:rPr>
          <w:color w:val="000000"/>
          <w:lang w:val="el-GR"/>
        </w:rPr>
        <w:t>εικονικό φάρμακο</w:t>
      </w:r>
      <w:r w:rsidR="004B40A3" w:rsidRPr="009B3E18">
        <w:rPr>
          <w:color w:val="000000"/>
          <w:lang w:val="el-GR"/>
        </w:rPr>
        <w:t xml:space="preserve">. Μεταβολές στο οπτικό πεδίο εντοπίστηκαν </w:t>
      </w:r>
      <w:r w:rsidR="007540B6" w:rsidRPr="009B3E18">
        <w:rPr>
          <w:color w:val="000000"/>
          <w:lang w:val="el-GR"/>
        </w:rPr>
        <w:t xml:space="preserve">στο </w:t>
      </w:r>
      <w:r w:rsidR="004B40A3" w:rsidRPr="009B3E18">
        <w:rPr>
          <w:color w:val="000000"/>
          <w:lang w:val="el-GR"/>
        </w:rPr>
        <w:t xml:space="preserve">12,4% </w:t>
      </w:r>
      <w:r w:rsidR="007540B6" w:rsidRPr="009B3E18">
        <w:rPr>
          <w:color w:val="000000"/>
          <w:lang w:val="el-GR"/>
        </w:rPr>
        <w:t xml:space="preserve">των </w:t>
      </w:r>
      <w:r w:rsidR="004B40A3" w:rsidRPr="009B3E18">
        <w:rPr>
          <w:color w:val="000000"/>
          <w:lang w:val="el-GR"/>
        </w:rPr>
        <w:t xml:space="preserve">ασθενών που </w:t>
      </w:r>
      <w:r w:rsidR="007540B6" w:rsidRPr="009B3E18">
        <w:rPr>
          <w:color w:val="000000"/>
          <w:lang w:val="el-GR"/>
        </w:rPr>
        <w:t>ε</w:t>
      </w:r>
      <w:r w:rsidR="004B40A3" w:rsidRPr="009B3E18">
        <w:rPr>
          <w:color w:val="000000"/>
          <w:lang w:val="el-GR"/>
        </w:rPr>
        <w:t xml:space="preserve">λάμβαναν θεραπεία με </w:t>
      </w:r>
      <w:r w:rsidR="00FC7106" w:rsidRPr="009B3E18">
        <w:rPr>
          <w:color w:val="000000"/>
          <w:lang w:val="el-GR"/>
        </w:rPr>
        <w:t xml:space="preserve">πρεγκαμπαλίνη </w:t>
      </w:r>
      <w:r w:rsidR="004B40A3" w:rsidRPr="009B3E18">
        <w:rPr>
          <w:color w:val="000000"/>
          <w:lang w:val="el-GR"/>
        </w:rPr>
        <w:t xml:space="preserve">και </w:t>
      </w:r>
      <w:r w:rsidR="007540B6" w:rsidRPr="009B3E18">
        <w:rPr>
          <w:color w:val="000000"/>
          <w:lang w:val="el-GR"/>
        </w:rPr>
        <w:t xml:space="preserve">στο </w:t>
      </w:r>
      <w:r w:rsidR="004B40A3" w:rsidRPr="009B3E18">
        <w:rPr>
          <w:color w:val="000000"/>
          <w:lang w:val="el-GR"/>
        </w:rPr>
        <w:t xml:space="preserve">11,7% </w:t>
      </w:r>
      <w:r w:rsidR="007540B6" w:rsidRPr="009B3E18">
        <w:rPr>
          <w:color w:val="000000"/>
          <w:lang w:val="el-GR"/>
        </w:rPr>
        <w:t xml:space="preserve">των </w:t>
      </w:r>
      <w:r w:rsidR="004B40A3" w:rsidRPr="009B3E18">
        <w:rPr>
          <w:color w:val="000000"/>
          <w:lang w:val="el-GR"/>
        </w:rPr>
        <w:t xml:space="preserve">ασθενών που </w:t>
      </w:r>
      <w:r w:rsidR="007540B6" w:rsidRPr="009B3E18">
        <w:rPr>
          <w:color w:val="000000"/>
          <w:lang w:val="el-GR"/>
        </w:rPr>
        <w:t>ε</w:t>
      </w:r>
      <w:r w:rsidR="004B40A3" w:rsidRPr="009B3E18">
        <w:rPr>
          <w:color w:val="000000"/>
          <w:lang w:val="el-GR"/>
        </w:rPr>
        <w:t xml:space="preserve">λάμβαναν θεραπεία με </w:t>
      </w:r>
      <w:r w:rsidR="007540B6" w:rsidRPr="009B3E18">
        <w:rPr>
          <w:color w:val="000000"/>
          <w:lang w:val="el-GR"/>
        </w:rPr>
        <w:t>εικονικό φάρμακο</w:t>
      </w:r>
      <w:r w:rsidR="004B40A3" w:rsidRPr="009B3E18">
        <w:rPr>
          <w:color w:val="000000"/>
          <w:lang w:val="el-GR"/>
        </w:rPr>
        <w:t xml:space="preserve">. Βυθοσκοπικές μεταβολές παρατηρήθηκαν </w:t>
      </w:r>
      <w:r w:rsidR="007540B6" w:rsidRPr="009B3E18">
        <w:rPr>
          <w:color w:val="000000"/>
          <w:lang w:val="el-GR"/>
        </w:rPr>
        <w:t xml:space="preserve">στο </w:t>
      </w:r>
      <w:r w:rsidR="004B40A3" w:rsidRPr="009B3E18">
        <w:rPr>
          <w:color w:val="000000"/>
          <w:lang w:val="el-GR"/>
        </w:rPr>
        <w:t xml:space="preserve">1,7% </w:t>
      </w:r>
      <w:r w:rsidR="007540B6" w:rsidRPr="009B3E18">
        <w:rPr>
          <w:color w:val="000000"/>
          <w:lang w:val="el-GR"/>
        </w:rPr>
        <w:t xml:space="preserve">των </w:t>
      </w:r>
      <w:r w:rsidR="004B40A3" w:rsidRPr="009B3E18">
        <w:rPr>
          <w:color w:val="000000"/>
          <w:lang w:val="el-GR"/>
        </w:rPr>
        <w:t>ασθενών</w:t>
      </w:r>
      <w:r w:rsidR="007540B6" w:rsidRPr="009B3E18">
        <w:rPr>
          <w:color w:val="000000"/>
          <w:lang w:val="el-GR"/>
        </w:rPr>
        <w:t xml:space="preserve"> </w:t>
      </w:r>
      <w:r w:rsidR="004B40A3" w:rsidRPr="009B3E18">
        <w:rPr>
          <w:color w:val="000000"/>
          <w:lang w:val="el-GR"/>
        </w:rPr>
        <w:t xml:space="preserve">που </w:t>
      </w:r>
      <w:r w:rsidR="007540B6" w:rsidRPr="009B3E18">
        <w:rPr>
          <w:color w:val="000000"/>
          <w:lang w:val="el-GR"/>
        </w:rPr>
        <w:t>ε</w:t>
      </w:r>
      <w:r w:rsidR="004B40A3" w:rsidRPr="009B3E18">
        <w:rPr>
          <w:color w:val="000000"/>
          <w:lang w:val="el-GR"/>
        </w:rPr>
        <w:t xml:space="preserve">λάμβαναν θεραπεία με </w:t>
      </w:r>
      <w:r w:rsidR="00FC7106" w:rsidRPr="009B3E18">
        <w:rPr>
          <w:color w:val="000000"/>
          <w:lang w:val="el-GR"/>
        </w:rPr>
        <w:t xml:space="preserve">πρεγκαμπαλίνη </w:t>
      </w:r>
      <w:r w:rsidR="004B40A3" w:rsidRPr="009B3E18">
        <w:rPr>
          <w:color w:val="000000"/>
          <w:lang w:val="el-GR"/>
        </w:rPr>
        <w:t xml:space="preserve">και </w:t>
      </w:r>
      <w:r w:rsidR="007540B6" w:rsidRPr="009B3E18">
        <w:rPr>
          <w:color w:val="000000"/>
          <w:lang w:val="el-GR"/>
        </w:rPr>
        <w:t xml:space="preserve">στο </w:t>
      </w:r>
      <w:r w:rsidR="004B40A3" w:rsidRPr="009B3E18">
        <w:rPr>
          <w:color w:val="000000"/>
          <w:lang w:val="el-GR"/>
        </w:rPr>
        <w:t xml:space="preserve">2,1% </w:t>
      </w:r>
      <w:r w:rsidR="007540B6" w:rsidRPr="009B3E18">
        <w:rPr>
          <w:color w:val="000000"/>
          <w:lang w:val="el-GR"/>
        </w:rPr>
        <w:t xml:space="preserve">των </w:t>
      </w:r>
      <w:r w:rsidR="004B40A3" w:rsidRPr="009B3E18">
        <w:rPr>
          <w:color w:val="000000"/>
          <w:lang w:val="el-GR"/>
        </w:rPr>
        <w:t xml:space="preserve">ασθενών που </w:t>
      </w:r>
      <w:r w:rsidR="007540B6" w:rsidRPr="009B3E18">
        <w:rPr>
          <w:color w:val="000000"/>
          <w:lang w:val="el-GR"/>
        </w:rPr>
        <w:t>ε</w:t>
      </w:r>
      <w:r w:rsidR="004B40A3" w:rsidRPr="009B3E18">
        <w:rPr>
          <w:color w:val="000000"/>
          <w:lang w:val="el-GR"/>
        </w:rPr>
        <w:t xml:space="preserve">λάμβαναν θεραπεία με </w:t>
      </w:r>
      <w:r w:rsidR="007540B6" w:rsidRPr="009B3E18">
        <w:rPr>
          <w:color w:val="000000"/>
          <w:lang w:val="el-GR"/>
        </w:rPr>
        <w:t>εικονικό φάρμακο</w:t>
      </w:r>
      <w:r w:rsidR="004B40A3" w:rsidRPr="009B3E18">
        <w:rPr>
          <w:color w:val="000000"/>
          <w:lang w:val="el-GR"/>
        </w:rPr>
        <w:t>.</w:t>
      </w:r>
    </w:p>
    <w:p w14:paraId="3EBDF79C" w14:textId="77777777" w:rsidR="00572A5C" w:rsidRPr="009B3E18" w:rsidRDefault="00572A5C" w:rsidP="00FC28E9">
      <w:pPr>
        <w:widowControl/>
        <w:rPr>
          <w:b/>
          <w:color w:val="000000"/>
          <w:lang w:val="el-GR"/>
        </w:rPr>
      </w:pPr>
    </w:p>
    <w:p w14:paraId="18D0FD28" w14:textId="77777777" w:rsidR="005B454A" w:rsidRPr="009B3E18" w:rsidRDefault="005B454A" w:rsidP="00592EF0">
      <w:pPr>
        <w:keepNext/>
        <w:widowControl/>
        <w:rPr>
          <w:color w:val="000000"/>
          <w:lang w:val="el-GR"/>
        </w:rPr>
      </w:pPr>
      <w:r w:rsidRPr="009B3E18">
        <w:rPr>
          <w:b/>
          <w:color w:val="000000"/>
          <w:lang w:val="el-GR"/>
        </w:rPr>
        <w:lastRenderedPageBreak/>
        <w:t>5.2</w:t>
      </w:r>
      <w:r w:rsidRPr="009B3E18">
        <w:rPr>
          <w:b/>
          <w:color w:val="000000"/>
          <w:lang w:val="el-GR"/>
        </w:rPr>
        <w:tab/>
        <w:t>Φαρμακοκινητικές ιδιότητες</w:t>
      </w:r>
    </w:p>
    <w:p w14:paraId="248CA713" w14:textId="77777777" w:rsidR="005B454A" w:rsidRPr="009B3E18" w:rsidRDefault="005B454A" w:rsidP="00592EF0">
      <w:pPr>
        <w:keepNext/>
        <w:widowControl/>
        <w:rPr>
          <w:color w:val="000000"/>
          <w:lang w:val="el-GR"/>
        </w:rPr>
      </w:pPr>
    </w:p>
    <w:p w14:paraId="42F23894" w14:textId="77777777" w:rsidR="005B454A" w:rsidRPr="009B3E18" w:rsidRDefault="005B454A" w:rsidP="00592EF0">
      <w:pPr>
        <w:keepNext/>
        <w:widowControl/>
        <w:rPr>
          <w:color w:val="000000"/>
          <w:lang w:val="el-GR"/>
        </w:rPr>
      </w:pPr>
      <w:r w:rsidRPr="009B3E18">
        <w:rPr>
          <w:color w:val="000000"/>
          <w:lang w:val="el-GR"/>
        </w:rPr>
        <w:t xml:space="preserve">Η φαρμακοκινητική της </w:t>
      </w:r>
      <w:r w:rsidR="00FD06D4" w:rsidRPr="009B3E18">
        <w:rPr>
          <w:color w:val="000000"/>
          <w:lang w:val="el-GR"/>
        </w:rPr>
        <w:t xml:space="preserve">πρεγκαμπαλίνης </w:t>
      </w:r>
      <w:r w:rsidRPr="009B3E18">
        <w:rPr>
          <w:color w:val="000000"/>
          <w:lang w:val="el-GR"/>
        </w:rPr>
        <w:t>σε σταθεροποιημένη κατάσταση είναι παρόμοια σε υγιείς εθελοντές, σε επιληπτικούς ασθενείς, που λαμβάνουν αντιεπιληπτικά φάρμακα και σε ασθενείς με χρόνιο πόνο.</w:t>
      </w:r>
    </w:p>
    <w:p w14:paraId="617153D7" w14:textId="77777777" w:rsidR="005B454A" w:rsidRPr="009B3E18" w:rsidRDefault="005B454A" w:rsidP="00FC28E9">
      <w:pPr>
        <w:widowControl/>
        <w:rPr>
          <w:color w:val="000000"/>
          <w:lang w:val="el-GR"/>
        </w:rPr>
      </w:pPr>
    </w:p>
    <w:p w14:paraId="53AA4349" w14:textId="77777777" w:rsidR="005B454A" w:rsidRPr="009B3E18" w:rsidRDefault="005B454A" w:rsidP="00FC28E9">
      <w:pPr>
        <w:keepNext/>
        <w:widowControl/>
        <w:rPr>
          <w:color w:val="000000"/>
          <w:u w:val="single"/>
          <w:lang w:val="el-GR"/>
        </w:rPr>
      </w:pPr>
      <w:r w:rsidRPr="009B3E18">
        <w:rPr>
          <w:color w:val="000000"/>
          <w:u w:val="single"/>
          <w:lang w:val="el-GR"/>
        </w:rPr>
        <w:t>Απορρόφηση</w:t>
      </w:r>
    </w:p>
    <w:p w14:paraId="45E41BBD" w14:textId="77777777" w:rsidR="005B454A" w:rsidRPr="009B3E18" w:rsidRDefault="00FC7106" w:rsidP="00FC28E9">
      <w:pPr>
        <w:widowControl/>
        <w:rPr>
          <w:color w:val="000000"/>
          <w:lang w:val="el-GR"/>
        </w:rPr>
      </w:pPr>
      <w:r w:rsidRPr="009B3E18">
        <w:rPr>
          <w:color w:val="000000"/>
          <w:lang w:val="el-GR"/>
        </w:rPr>
        <w:t>Η πρεγκαμπαλίνη</w:t>
      </w:r>
      <w:r w:rsidR="005B454A" w:rsidRPr="009B3E18">
        <w:rPr>
          <w:color w:val="000000"/>
          <w:lang w:val="el-GR"/>
        </w:rPr>
        <w:t>, χορηγούμεν</w:t>
      </w:r>
      <w:r w:rsidRPr="009B3E18">
        <w:rPr>
          <w:color w:val="000000"/>
          <w:lang w:val="el-GR"/>
        </w:rPr>
        <w:t>η</w:t>
      </w:r>
      <w:r w:rsidR="005B454A" w:rsidRPr="009B3E18">
        <w:rPr>
          <w:color w:val="000000"/>
          <w:lang w:val="el-GR"/>
        </w:rPr>
        <w:t xml:space="preserve"> επί κενού στομάχου, απορροφάται ταχέως, με τις μέγιστες συγκεντρώσεις στο πλάσμα να επιτυγχάνονται εντός 1</w:t>
      </w:r>
      <w:r w:rsidR="00FE1CE4" w:rsidRPr="009B3E18">
        <w:rPr>
          <w:color w:val="000000"/>
          <w:lang w:val="el-GR"/>
        </w:rPr>
        <w:t> </w:t>
      </w:r>
      <w:r w:rsidR="005B454A" w:rsidRPr="009B3E18">
        <w:rPr>
          <w:color w:val="000000"/>
          <w:lang w:val="el-GR"/>
        </w:rPr>
        <w:t xml:space="preserve">ώρας μετά από τη χορήγηση </w:t>
      </w:r>
      <w:r w:rsidR="00C722E5" w:rsidRPr="009B3E18">
        <w:rPr>
          <w:color w:val="000000"/>
          <w:lang w:val="el-GR"/>
        </w:rPr>
        <w:t>εφ</w:t>
      </w:r>
      <w:r w:rsidR="005B454A" w:rsidRPr="009B3E18">
        <w:rPr>
          <w:color w:val="000000"/>
          <w:lang w:val="el-GR"/>
        </w:rPr>
        <w:t>άπαξ ή πολλαπλών δόσεων. Η βιοδιαθεσιμότητ</w:t>
      </w:r>
      <w:r w:rsidR="00223A05" w:rsidRPr="009B3E18">
        <w:rPr>
          <w:color w:val="000000"/>
          <w:lang w:val="el-GR"/>
        </w:rPr>
        <w:t>α</w:t>
      </w:r>
      <w:r w:rsidR="005B454A" w:rsidRPr="009B3E18">
        <w:rPr>
          <w:color w:val="000000"/>
          <w:lang w:val="el-GR"/>
        </w:rPr>
        <w:t xml:space="preserve"> </w:t>
      </w:r>
      <w:r w:rsidRPr="009B3E18">
        <w:rPr>
          <w:color w:val="000000"/>
          <w:lang w:val="el-GR"/>
        </w:rPr>
        <w:t>τ</w:t>
      </w:r>
      <w:r w:rsidR="00C722E5" w:rsidRPr="009B3E18">
        <w:rPr>
          <w:color w:val="000000"/>
          <w:lang w:val="el-GR"/>
        </w:rPr>
        <w:t>ου</w:t>
      </w:r>
      <w:r w:rsidRPr="009B3E18">
        <w:rPr>
          <w:color w:val="000000"/>
          <w:lang w:val="el-GR"/>
        </w:rPr>
        <w:t xml:space="preserve"> </w:t>
      </w:r>
      <w:r w:rsidR="005B454A" w:rsidRPr="009B3E18">
        <w:rPr>
          <w:color w:val="000000"/>
          <w:lang w:val="el-GR"/>
        </w:rPr>
        <w:t>από του στόματος χορηγούμεν</w:t>
      </w:r>
      <w:r w:rsidRPr="009B3E18">
        <w:rPr>
          <w:color w:val="000000"/>
          <w:lang w:val="el-GR"/>
        </w:rPr>
        <w:t>ης</w:t>
      </w:r>
      <w:r w:rsidR="005B454A" w:rsidRPr="009B3E18">
        <w:rPr>
          <w:color w:val="000000"/>
          <w:lang w:val="el-GR"/>
        </w:rPr>
        <w:t xml:space="preserve"> </w:t>
      </w:r>
      <w:r w:rsidRPr="009B3E18">
        <w:rPr>
          <w:color w:val="000000"/>
          <w:lang w:val="el-GR"/>
        </w:rPr>
        <w:t xml:space="preserve">πρεγκαμπαλίνης </w:t>
      </w:r>
      <w:r w:rsidR="005B454A" w:rsidRPr="009B3E18">
        <w:rPr>
          <w:color w:val="000000"/>
          <w:lang w:val="el-GR"/>
        </w:rPr>
        <w:t>υπολογίζεται ότι είναι ≥</w:t>
      </w:r>
      <w:r w:rsidR="00FE1CE4" w:rsidRPr="009B3E18">
        <w:rPr>
          <w:color w:val="000000"/>
          <w:lang w:val="el-GR"/>
        </w:rPr>
        <w:t> </w:t>
      </w:r>
      <w:r w:rsidR="005B454A" w:rsidRPr="009B3E18">
        <w:rPr>
          <w:color w:val="000000"/>
          <w:lang w:val="el-GR"/>
        </w:rPr>
        <w:t>90% και είναι ανεξάρτητη της δόσης. Μετά από επανειλημμένη χορήγηση, η σταθεροποιημένη κατάσταση επιτυγχάνεται εντός 24 έως 48</w:t>
      </w:r>
      <w:r w:rsidR="00FE1CE4" w:rsidRPr="009B3E18">
        <w:rPr>
          <w:color w:val="000000"/>
          <w:lang w:val="el-GR"/>
        </w:rPr>
        <w:t> </w:t>
      </w:r>
      <w:r w:rsidR="005B454A" w:rsidRPr="009B3E18">
        <w:rPr>
          <w:color w:val="000000"/>
          <w:lang w:val="el-GR"/>
        </w:rPr>
        <w:t xml:space="preserve">ωρών. Ο ρυθμός απορρόφησης </w:t>
      </w:r>
      <w:r w:rsidRPr="009B3E18">
        <w:rPr>
          <w:color w:val="000000"/>
          <w:lang w:val="el-GR"/>
        </w:rPr>
        <w:t xml:space="preserve">της πρεγκαμπαλίνης </w:t>
      </w:r>
      <w:r w:rsidR="005B454A" w:rsidRPr="009B3E18">
        <w:rPr>
          <w:color w:val="000000"/>
          <w:lang w:val="el-GR"/>
        </w:rPr>
        <w:t>μειώνεται όταν χορηγείται με τροφή, προκαλώντας μείωση της C</w:t>
      </w:r>
      <w:r w:rsidR="005B454A" w:rsidRPr="009B3E18">
        <w:rPr>
          <w:color w:val="000000"/>
          <w:vertAlign w:val="subscript"/>
          <w:lang w:val="el-GR"/>
        </w:rPr>
        <w:t>max</w:t>
      </w:r>
      <w:r w:rsidR="005B454A" w:rsidRPr="009B3E18">
        <w:rPr>
          <w:color w:val="000000"/>
          <w:lang w:val="el-GR"/>
        </w:rPr>
        <w:t xml:space="preserve"> κατά 25-30% περίπου και επιβράδυνση του t</w:t>
      </w:r>
      <w:r w:rsidR="005B454A" w:rsidRPr="009B3E18">
        <w:rPr>
          <w:color w:val="000000"/>
          <w:vertAlign w:val="subscript"/>
          <w:lang w:val="el-GR"/>
        </w:rPr>
        <w:t>max</w:t>
      </w:r>
      <w:r w:rsidR="005B454A" w:rsidRPr="009B3E18">
        <w:rPr>
          <w:color w:val="000000"/>
          <w:lang w:val="el-GR"/>
        </w:rPr>
        <w:t xml:space="preserve"> σε περίπου 2,5</w:t>
      </w:r>
      <w:r w:rsidR="00FE1CE4" w:rsidRPr="009B3E18">
        <w:rPr>
          <w:color w:val="000000"/>
          <w:lang w:val="el-GR"/>
        </w:rPr>
        <w:t> </w:t>
      </w:r>
      <w:r w:rsidR="005B454A" w:rsidRPr="009B3E18">
        <w:rPr>
          <w:color w:val="000000"/>
          <w:lang w:val="el-GR"/>
        </w:rPr>
        <w:t xml:space="preserve">ώρες. Εντούτοις, η χορήγηση </w:t>
      </w:r>
      <w:r w:rsidRPr="009B3E18">
        <w:rPr>
          <w:color w:val="000000"/>
          <w:lang w:val="el-GR"/>
        </w:rPr>
        <w:t xml:space="preserve">της πρεγκαμπαλίνης </w:t>
      </w:r>
      <w:r w:rsidR="005B454A" w:rsidRPr="009B3E18">
        <w:rPr>
          <w:color w:val="000000"/>
          <w:lang w:val="el-GR"/>
        </w:rPr>
        <w:t>με τροφή δεν έχει κλινικά σημαντική επίδραση στο βαθμό απορρόφησης τ</w:t>
      </w:r>
      <w:r w:rsidRPr="009B3E18">
        <w:rPr>
          <w:color w:val="000000"/>
          <w:lang w:val="el-GR"/>
        </w:rPr>
        <w:t>ης</w:t>
      </w:r>
      <w:r w:rsidR="005B454A" w:rsidRPr="009B3E18">
        <w:rPr>
          <w:color w:val="000000"/>
          <w:lang w:val="el-GR"/>
        </w:rPr>
        <w:t xml:space="preserve"> </w:t>
      </w:r>
      <w:r w:rsidRPr="009B3E18">
        <w:rPr>
          <w:color w:val="000000"/>
          <w:lang w:val="el-GR"/>
        </w:rPr>
        <w:t>πρεγκαμπαλίνης</w:t>
      </w:r>
      <w:r w:rsidR="005B454A" w:rsidRPr="009B3E18">
        <w:rPr>
          <w:color w:val="000000"/>
          <w:lang w:val="el-GR"/>
        </w:rPr>
        <w:t>.</w:t>
      </w:r>
    </w:p>
    <w:p w14:paraId="5B0901CB" w14:textId="77777777" w:rsidR="005B454A" w:rsidRPr="009B3E18" w:rsidRDefault="005B454A" w:rsidP="00FC28E9">
      <w:pPr>
        <w:widowControl/>
        <w:rPr>
          <w:color w:val="000000"/>
          <w:lang w:val="el-GR"/>
        </w:rPr>
      </w:pPr>
    </w:p>
    <w:p w14:paraId="0396A450" w14:textId="77777777" w:rsidR="005B454A" w:rsidRPr="009B3E18" w:rsidRDefault="005B454A" w:rsidP="00FC28E9">
      <w:pPr>
        <w:widowControl/>
        <w:rPr>
          <w:color w:val="000000"/>
          <w:u w:val="single"/>
          <w:lang w:val="el-GR"/>
        </w:rPr>
      </w:pPr>
      <w:r w:rsidRPr="009B3E18">
        <w:rPr>
          <w:color w:val="000000"/>
          <w:u w:val="single"/>
          <w:lang w:val="el-GR"/>
        </w:rPr>
        <w:t>Κατανομή</w:t>
      </w:r>
    </w:p>
    <w:p w14:paraId="452A4331" w14:textId="77777777" w:rsidR="005B454A" w:rsidRPr="009B3E18" w:rsidRDefault="005B454A" w:rsidP="00FC28E9">
      <w:pPr>
        <w:widowControl/>
        <w:rPr>
          <w:color w:val="000000"/>
          <w:lang w:val="el-GR"/>
        </w:rPr>
      </w:pPr>
      <w:r w:rsidRPr="009B3E18">
        <w:rPr>
          <w:color w:val="000000"/>
          <w:lang w:val="el-GR"/>
        </w:rPr>
        <w:t xml:space="preserve">Σε προκλινικές μελέτες, εδείχθη ότι </w:t>
      </w:r>
      <w:r w:rsidR="00FC7106" w:rsidRPr="009B3E18">
        <w:rPr>
          <w:color w:val="000000"/>
          <w:lang w:val="el-GR"/>
        </w:rPr>
        <w:t xml:space="preserve">η πρεγκαμπαλίνη </w:t>
      </w:r>
      <w:r w:rsidRPr="009B3E18">
        <w:rPr>
          <w:color w:val="000000"/>
          <w:lang w:val="el-GR"/>
        </w:rPr>
        <w:t xml:space="preserve">διαπερνά τον αιματοεγκεφαλικό φραγμό σε μύες, επίμυες και πιθήκους. Εδείχθη επίσης, ότι </w:t>
      </w:r>
      <w:r w:rsidR="00FC7106" w:rsidRPr="009B3E18">
        <w:rPr>
          <w:color w:val="000000"/>
          <w:lang w:val="el-GR"/>
        </w:rPr>
        <w:t>η</w:t>
      </w:r>
      <w:r w:rsidRPr="009B3E18">
        <w:rPr>
          <w:color w:val="000000"/>
          <w:lang w:val="el-GR"/>
        </w:rPr>
        <w:t xml:space="preserve"> </w:t>
      </w:r>
      <w:r w:rsidR="00FC7106" w:rsidRPr="009B3E18">
        <w:rPr>
          <w:color w:val="000000"/>
          <w:lang w:val="el-GR"/>
        </w:rPr>
        <w:t>πρεγκαμπαλίνη</w:t>
      </w:r>
      <w:r w:rsidR="00F97B18" w:rsidRPr="009B3E18">
        <w:rPr>
          <w:color w:val="000000"/>
          <w:lang w:val="el-GR"/>
        </w:rPr>
        <w:t xml:space="preserve"> </w:t>
      </w:r>
      <w:r w:rsidRPr="009B3E18">
        <w:rPr>
          <w:color w:val="000000"/>
          <w:lang w:val="el-GR"/>
        </w:rPr>
        <w:t>διαπερνά τον πλακούντα των επιμύων και ανευρίσκεται στο γάλα θηλαζόντων επιμύων. Στους ανθρώπους, ο φαινόμενος όγκος κατανομής τ</w:t>
      </w:r>
      <w:r w:rsidR="00FC7106" w:rsidRPr="009B3E18">
        <w:rPr>
          <w:color w:val="000000"/>
          <w:lang w:val="el-GR"/>
        </w:rPr>
        <w:t>ης</w:t>
      </w:r>
      <w:r w:rsidRPr="009B3E18">
        <w:rPr>
          <w:color w:val="000000"/>
          <w:lang w:val="el-GR"/>
        </w:rPr>
        <w:t xml:space="preserve"> </w:t>
      </w:r>
      <w:r w:rsidR="00FC7106" w:rsidRPr="009B3E18">
        <w:rPr>
          <w:color w:val="000000"/>
          <w:lang w:val="el-GR"/>
        </w:rPr>
        <w:t xml:space="preserve">πρεγκαμπαλίνης </w:t>
      </w:r>
      <w:r w:rsidRPr="009B3E18">
        <w:rPr>
          <w:color w:val="000000"/>
          <w:lang w:val="el-GR"/>
        </w:rPr>
        <w:t xml:space="preserve">μετά τη χορήγηση από του στόματος είναι περίπου 0,56 l/kg. </w:t>
      </w:r>
      <w:r w:rsidR="00FC7106" w:rsidRPr="009B3E18">
        <w:rPr>
          <w:color w:val="000000"/>
          <w:lang w:val="el-GR"/>
        </w:rPr>
        <w:t>Η</w:t>
      </w:r>
      <w:r w:rsidRPr="009B3E18">
        <w:rPr>
          <w:color w:val="000000"/>
          <w:lang w:val="el-GR"/>
        </w:rPr>
        <w:t xml:space="preserve"> </w:t>
      </w:r>
      <w:r w:rsidR="00FC7106" w:rsidRPr="009B3E18">
        <w:rPr>
          <w:color w:val="000000"/>
          <w:lang w:val="el-GR"/>
        </w:rPr>
        <w:t xml:space="preserve">πρεγκαμπαλίνη </w:t>
      </w:r>
      <w:r w:rsidRPr="009B3E18">
        <w:rPr>
          <w:color w:val="000000"/>
          <w:lang w:val="el-GR"/>
        </w:rPr>
        <w:t>δεν συνδέεται με τις πρωτεΐνες του πλάσματος.</w:t>
      </w:r>
    </w:p>
    <w:p w14:paraId="01607623" w14:textId="77777777" w:rsidR="005B454A" w:rsidRPr="009B3E18" w:rsidRDefault="005B454A" w:rsidP="00FC28E9">
      <w:pPr>
        <w:widowControl/>
        <w:rPr>
          <w:color w:val="000000"/>
          <w:lang w:val="el-GR"/>
        </w:rPr>
      </w:pPr>
    </w:p>
    <w:p w14:paraId="6CA0CD31" w14:textId="77777777" w:rsidR="005B454A" w:rsidRPr="009B3E18" w:rsidRDefault="00CC5BDB" w:rsidP="00FC28E9">
      <w:pPr>
        <w:keepNext/>
        <w:widowControl/>
        <w:rPr>
          <w:color w:val="000000"/>
          <w:u w:val="single"/>
          <w:lang w:val="el-GR"/>
        </w:rPr>
      </w:pPr>
      <w:r w:rsidRPr="009B3E18">
        <w:rPr>
          <w:color w:val="000000"/>
          <w:u w:val="single"/>
          <w:lang w:val="el-GR"/>
        </w:rPr>
        <w:t>Βιομετασχηματισμός</w:t>
      </w:r>
    </w:p>
    <w:p w14:paraId="6FECBEA5" w14:textId="77777777" w:rsidR="005B454A" w:rsidRPr="009B3E18" w:rsidRDefault="00FC7106" w:rsidP="00FC28E9">
      <w:pPr>
        <w:widowControl/>
        <w:rPr>
          <w:color w:val="000000"/>
          <w:lang w:val="el-GR"/>
        </w:rPr>
      </w:pPr>
      <w:r w:rsidRPr="009B3E18">
        <w:rPr>
          <w:color w:val="000000"/>
          <w:lang w:val="el-GR"/>
        </w:rPr>
        <w:t xml:space="preserve">Η πρεγκαμπαλίνη </w:t>
      </w:r>
      <w:r w:rsidR="005B454A" w:rsidRPr="009B3E18">
        <w:rPr>
          <w:color w:val="000000"/>
          <w:lang w:val="el-GR"/>
        </w:rPr>
        <w:t>υφίσταται ασήμαντο μεταβολισμό στον άνθρωπο. Μετά από χορήγηση ραδιοεπισημασμέν</w:t>
      </w:r>
      <w:r w:rsidRPr="009B3E18">
        <w:rPr>
          <w:color w:val="000000"/>
          <w:lang w:val="el-GR"/>
        </w:rPr>
        <w:t>ης</w:t>
      </w:r>
      <w:r w:rsidR="005B454A" w:rsidRPr="009B3E18">
        <w:rPr>
          <w:color w:val="000000"/>
          <w:lang w:val="el-GR"/>
        </w:rPr>
        <w:t xml:space="preserve"> </w:t>
      </w:r>
      <w:r w:rsidRPr="009B3E18">
        <w:rPr>
          <w:color w:val="000000"/>
          <w:lang w:val="el-GR"/>
        </w:rPr>
        <w:t>πρεγκαμπαλίνης</w:t>
      </w:r>
      <w:r w:rsidR="005B454A" w:rsidRPr="009B3E18">
        <w:rPr>
          <w:color w:val="000000"/>
          <w:lang w:val="el-GR"/>
        </w:rPr>
        <w:t>, περίπου το 98% της ραδιενέργειας που ανακτήθηκε στα ούρα ήταν αμετάβλητ</w:t>
      </w:r>
      <w:r w:rsidRPr="009B3E18">
        <w:rPr>
          <w:color w:val="000000"/>
          <w:lang w:val="el-GR"/>
        </w:rPr>
        <w:t>η</w:t>
      </w:r>
      <w:r w:rsidR="005B454A" w:rsidRPr="009B3E18">
        <w:rPr>
          <w:color w:val="000000"/>
          <w:lang w:val="el-GR"/>
        </w:rPr>
        <w:t xml:space="preserve"> </w:t>
      </w:r>
      <w:r w:rsidRPr="009B3E18">
        <w:rPr>
          <w:color w:val="000000"/>
          <w:lang w:val="el-GR"/>
        </w:rPr>
        <w:t>πρεγκαμπαλίνη</w:t>
      </w:r>
      <w:r w:rsidR="005B454A" w:rsidRPr="009B3E18">
        <w:rPr>
          <w:color w:val="000000"/>
          <w:lang w:val="el-GR"/>
        </w:rPr>
        <w:t xml:space="preserve">. Το Ν-μεθυλιωμένο παράγωγο </w:t>
      </w:r>
      <w:r w:rsidRPr="009B3E18">
        <w:rPr>
          <w:color w:val="000000"/>
          <w:lang w:val="el-GR"/>
        </w:rPr>
        <w:t>της πρεγκαμπαλίνης</w:t>
      </w:r>
      <w:r w:rsidR="005B454A" w:rsidRPr="009B3E18">
        <w:rPr>
          <w:color w:val="000000"/>
          <w:lang w:val="el-GR"/>
        </w:rPr>
        <w:t>, του κύριου μεταβολίτη τ</w:t>
      </w:r>
      <w:r w:rsidRPr="009B3E18">
        <w:rPr>
          <w:color w:val="000000"/>
          <w:lang w:val="el-GR"/>
        </w:rPr>
        <w:t>ης</w:t>
      </w:r>
      <w:r w:rsidR="005B454A" w:rsidRPr="009B3E18">
        <w:rPr>
          <w:color w:val="000000"/>
          <w:lang w:val="el-GR"/>
        </w:rPr>
        <w:t xml:space="preserve"> </w:t>
      </w:r>
      <w:r w:rsidRPr="009B3E18">
        <w:rPr>
          <w:color w:val="000000"/>
          <w:lang w:val="el-GR"/>
        </w:rPr>
        <w:t xml:space="preserve">πρεγκαμπαλίνης </w:t>
      </w:r>
      <w:r w:rsidR="005B454A" w:rsidRPr="009B3E18">
        <w:rPr>
          <w:color w:val="000000"/>
          <w:lang w:val="el-GR"/>
        </w:rPr>
        <w:t>που εντοπίσθηκε στα ούρα, αντιστοιχούσε στο 0,9% της δόσης. Σε προκλινικές μελέτες, δεν υπήρχαν ενδείξεις ρακεμοποίησης του S-εναντιομερούς τ</w:t>
      </w:r>
      <w:r w:rsidRPr="009B3E18">
        <w:rPr>
          <w:color w:val="000000"/>
          <w:lang w:val="el-GR"/>
        </w:rPr>
        <w:t>ης</w:t>
      </w:r>
      <w:r w:rsidR="005B454A" w:rsidRPr="009B3E18">
        <w:rPr>
          <w:color w:val="000000"/>
          <w:lang w:val="el-GR"/>
        </w:rPr>
        <w:t xml:space="preserve"> </w:t>
      </w:r>
      <w:r w:rsidRPr="009B3E18">
        <w:rPr>
          <w:color w:val="000000"/>
          <w:lang w:val="el-GR"/>
        </w:rPr>
        <w:t xml:space="preserve">πρεγκαμπαλίνης </w:t>
      </w:r>
      <w:r w:rsidR="005B454A" w:rsidRPr="009B3E18">
        <w:rPr>
          <w:color w:val="000000"/>
          <w:lang w:val="el-GR"/>
        </w:rPr>
        <w:t>σε R-εναντιομερές.</w:t>
      </w:r>
    </w:p>
    <w:p w14:paraId="685AB042" w14:textId="77777777" w:rsidR="005B454A" w:rsidRPr="009B3E18" w:rsidRDefault="005B454A" w:rsidP="00FC28E9">
      <w:pPr>
        <w:widowControl/>
        <w:rPr>
          <w:color w:val="000000"/>
          <w:lang w:val="el-GR"/>
        </w:rPr>
      </w:pPr>
    </w:p>
    <w:p w14:paraId="7A28B89A" w14:textId="77777777" w:rsidR="005B454A" w:rsidRPr="009B3E18" w:rsidRDefault="00CC5BDB" w:rsidP="00FC28E9">
      <w:pPr>
        <w:widowControl/>
        <w:rPr>
          <w:color w:val="000000"/>
          <w:lang w:val="el-GR"/>
        </w:rPr>
      </w:pPr>
      <w:r w:rsidRPr="009B3E18">
        <w:rPr>
          <w:color w:val="000000"/>
          <w:u w:val="single"/>
          <w:lang w:val="el-GR"/>
        </w:rPr>
        <w:t>Αποβολή</w:t>
      </w:r>
      <w:r w:rsidR="005B454A" w:rsidRPr="009B3E18">
        <w:rPr>
          <w:color w:val="000000"/>
          <w:lang w:val="el-GR"/>
        </w:rPr>
        <w:t xml:space="preserve"> </w:t>
      </w:r>
    </w:p>
    <w:p w14:paraId="073EE9FA" w14:textId="77777777" w:rsidR="005B454A" w:rsidRPr="009B3E18" w:rsidRDefault="00FC7106" w:rsidP="00FC28E9">
      <w:pPr>
        <w:widowControl/>
        <w:rPr>
          <w:color w:val="000000"/>
          <w:lang w:val="el-GR"/>
        </w:rPr>
      </w:pPr>
      <w:r w:rsidRPr="009B3E18">
        <w:rPr>
          <w:color w:val="000000"/>
          <w:lang w:val="el-GR"/>
        </w:rPr>
        <w:t xml:space="preserve">Η πρεγκαμπαλίνη </w:t>
      </w:r>
      <w:r w:rsidR="00FD06D4" w:rsidRPr="009B3E18">
        <w:rPr>
          <w:color w:val="000000"/>
          <w:lang w:val="el-GR"/>
        </w:rPr>
        <w:t xml:space="preserve">αποβάλλεται </w:t>
      </w:r>
      <w:r w:rsidR="005B454A" w:rsidRPr="009B3E18">
        <w:rPr>
          <w:color w:val="000000"/>
          <w:lang w:val="el-GR"/>
        </w:rPr>
        <w:t xml:space="preserve">από τη συστηματική κυκλοφορία κυρίως με απέκκριση από τους νεφρούς, ως αμετάβλητο φάρμακο. Ο μέσος χρόνος ημιζωής της </w:t>
      </w:r>
      <w:r w:rsidRPr="009B3E18">
        <w:rPr>
          <w:color w:val="000000"/>
          <w:lang w:val="el-GR"/>
        </w:rPr>
        <w:t xml:space="preserve">αποβολής </w:t>
      </w:r>
      <w:r w:rsidR="005B454A" w:rsidRPr="009B3E18">
        <w:rPr>
          <w:color w:val="000000"/>
          <w:lang w:val="el-GR"/>
        </w:rPr>
        <w:t>τ</w:t>
      </w:r>
      <w:r w:rsidRPr="009B3E18">
        <w:rPr>
          <w:color w:val="000000"/>
          <w:lang w:val="el-GR"/>
        </w:rPr>
        <w:t>ης</w:t>
      </w:r>
      <w:r w:rsidR="005B454A" w:rsidRPr="009B3E18">
        <w:rPr>
          <w:color w:val="000000"/>
          <w:lang w:val="el-GR"/>
        </w:rPr>
        <w:t xml:space="preserve"> </w:t>
      </w:r>
      <w:r w:rsidRPr="009B3E18">
        <w:rPr>
          <w:color w:val="000000"/>
          <w:lang w:val="el-GR"/>
        </w:rPr>
        <w:t xml:space="preserve">πρεγκαμπαλίνης </w:t>
      </w:r>
      <w:r w:rsidR="005B454A" w:rsidRPr="009B3E18">
        <w:rPr>
          <w:color w:val="000000"/>
          <w:lang w:val="el-GR"/>
        </w:rPr>
        <w:t>είναι 6,3</w:t>
      </w:r>
      <w:r w:rsidR="00FE1CE4" w:rsidRPr="009B3E18">
        <w:rPr>
          <w:color w:val="000000"/>
          <w:lang w:val="el-GR"/>
        </w:rPr>
        <w:t> </w:t>
      </w:r>
      <w:r w:rsidR="005B454A" w:rsidRPr="009B3E18">
        <w:rPr>
          <w:color w:val="000000"/>
          <w:lang w:val="el-GR"/>
        </w:rPr>
        <w:t xml:space="preserve">ώρες. Η κάθαρση από το πλάσμα και η νεφρική κάθαρση </w:t>
      </w:r>
      <w:r w:rsidRPr="009B3E18">
        <w:rPr>
          <w:color w:val="000000"/>
          <w:lang w:val="el-GR"/>
        </w:rPr>
        <w:t xml:space="preserve">της πρεγκαμπαλίνης </w:t>
      </w:r>
      <w:r w:rsidR="005B454A" w:rsidRPr="009B3E18">
        <w:rPr>
          <w:color w:val="000000"/>
          <w:lang w:val="el-GR"/>
        </w:rPr>
        <w:t>είναι ευθέως ανάλογες της κάθαρσης της κρεατινίνης (βλ</w:t>
      </w:r>
      <w:r w:rsidR="002E7863" w:rsidRPr="009B3E18">
        <w:rPr>
          <w:color w:val="000000"/>
          <w:lang w:val="el-GR"/>
        </w:rPr>
        <w:t>.</w:t>
      </w:r>
      <w:r w:rsidR="005B454A" w:rsidRPr="009B3E18">
        <w:rPr>
          <w:color w:val="000000"/>
          <w:lang w:val="el-GR"/>
        </w:rPr>
        <w:t xml:space="preserve"> παράγραφο 5.2 Νεφρική δυσλειτουργία).</w:t>
      </w:r>
    </w:p>
    <w:p w14:paraId="13A2E361" w14:textId="77777777" w:rsidR="00FE1CE4" w:rsidRPr="009B3E18" w:rsidRDefault="00FE1CE4" w:rsidP="00FC28E9">
      <w:pPr>
        <w:widowControl/>
        <w:rPr>
          <w:color w:val="000000"/>
          <w:lang w:val="el-GR"/>
        </w:rPr>
      </w:pPr>
    </w:p>
    <w:p w14:paraId="6AF9C59F" w14:textId="77777777" w:rsidR="005B454A" w:rsidRPr="009B3E18" w:rsidRDefault="005B454A" w:rsidP="00FC28E9">
      <w:pPr>
        <w:widowControl/>
        <w:rPr>
          <w:color w:val="000000"/>
          <w:lang w:val="el-GR"/>
        </w:rPr>
      </w:pPr>
      <w:r w:rsidRPr="009B3E18">
        <w:rPr>
          <w:color w:val="000000"/>
          <w:lang w:val="el-GR"/>
        </w:rPr>
        <w:t xml:space="preserve">Είναι απαραίτητη η προσαρμογή της </w:t>
      </w:r>
      <w:r w:rsidR="00995ACA" w:rsidRPr="009B3E18">
        <w:rPr>
          <w:color w:val="000000"/>
          <w:lang w:val="el-GR"/>
        </w:rPr>
        <w:t xml:space="preserve">δόσης </w:t>
      </w:r>
      <w:r w:rsidRPr="009B3E18">
        <w:rPr>
          <w:color w:val="000000"/>
          <w:lang w:val="el-GR"/>
        </w:rPr>
        <w:t>σε ασθενείς με μειωμένη νεφρική λειτουργία ή σε ασθενείς που κάνουν αιμοδιύλιση (βλ</w:t>
      </w:r>
      <w:r w:rsidR="002E7863" w:rsidRPr="009B3E18">
        <w:rPr>
          <w:color w:val="000000"/>
          <w:lang w:val="el-GR"/>
        </w:rPr>
        <w:t>.</w:t>
      </w:r>
      <w:r w:rsidRPr="009B3E18">
        <w:rPr>
          <w:color w:val="000000"/>
          <w:lang w:val="el-GR"/>
        </w:rPr>
        <w:t xml:space="preserve"> παράγραφο 4.2 Πίνακα 1).</w:t>
      </w:r>
    </w:p>
    <w:p w14:paraId="0B1F463F" w14:textId="77777777" w:rsidR="005B454A" w:rsidRPr="009B3E18" w:rsidRDefault="005B454A" w:rsidP="00FC28E9">
      <w:pPr>
        <w:widowControl/>
        <w:rPr>
          <w:color w:val="000000"/>
          <w:lang w:val="el-GR"/>
        </w:rPr>
      </w:pPr>
    </w:p>
    <w:p w14:paraId="49D69E80" w14:textId="77777777" w:rsidR="005B454A" w:rsidRPr="009B3E18" w:rsidRDefault="005B454A" w:rsidP="00485F84">
      <w:pPr>
        <w:keepNext/>
        <w:widowControl/>
        <w:rPr>
          <w:color w:val="000000"/>
          <w:lang w:val="el-GR"/>
        </w:rPr>
      </w:pPr>
      <w:r w:rsidRPr="009B3E18">
        <w:rPr>
          <w:color w:val="000000"/>
          <w:u w:val="single"/>
          <w:lang w:val="el-GR"/>
        </w:rPr>
        <w:t>Γραμμικότητα/μη-γραμμικότητα</w:t>
      </w:r>
    </w:p>
    <w:p w14:paraId="498B7682" w14:textId="77777777" w:rsidR="005B454A" w:rsidRPr="009B3E18" w:rsidRDefault="005B454A" w:rsidP="00FC28E9">
      <w:pPr>
        <w:widowControl/>
        <w:rPr>
          <w:color w:val="000000"/>
          <w:lang w:val="el-GR"/>
        </w:rPr>
      </w:pPr>
      <w:r w:rsidRPr="009B3E18">
        <w:rPr>
          <w:color w:val="000000"/>
          <w:lang w:val="el-GR"/>
        </w:rPr>
        <w:t xml:space="preserve">Η φαρμακοκινητική </w:t>
      </w:r>
      <w:r w:rsidR="00FC7106" w:rsidRPr="009B3E18">
        <w:rPr>
          <w:color w:val="000000"/>
          <w:lang w:val="el-GR"/>
        </w:rPr>
        <w:t xml:space="preserve">της πρεγκαμπαλίνης </w:t>
      </w:r>
      <w:r w:rsidRPr="009B3E18">
        <w:rPr>
          <w:color w:val="000000"/>
          <w:lang w:val="el-GR"/>
        </w:rPr>
        <w:t>είναι γραμμική για το εύρος της συνιστώμενης ημερήσιας δοσολογίας. Η μεταξύ ατόμων φαρμακοκινητική μεταβλητότητα για τ</w:t>
      </w:r>
      <w:r w:rsidR="003467F2" w:rsidRPr="009B3E18">
        <w:rPr>
          <w:color w:val="000000"/>
          <w:lang w:val="el-GR"/>
        </w:rPr>
        <w:t>ην</w:t>
      </w:r>
      <w:r w:rsidRPr="009B3E18">
        <w:rPr>
          <w:color w:val="000000"/>
          <w:lang w:val="el-GR"/>
        </w:rPr>
        <w:t xml:space="preserve"> </w:t>
      </w:r>
      <w:r w:rsidR="00FC7106" w:rsidRPr="009B3E18">
        <w:rPr>
          <w:color w:val="000000"/>
          <w:lang w:val="el-GR"/>
        </w:rPr>
        <w:t>πρεγκαμπαλίνη</w:t>
      </w:r>
      <w:r w:rsidR="003467F2" w:rsidRPr="009B3E18">
        <w:rPr>
          <w:color w:val="000000"/>
          <w:lang w:val="el-GR"/>
        </w:rPr>
        <w:t xml:space="preserve"> </w:t>
      </w:r>
      <w:r w:rsidRPr="009B3E18">
        <w:rPr>
          <w:color w:val="000000"/>
          <w:lang w:val="el-GR"/>
        </w:rPr>
        <w:t>είναι χαμηλή (</w:t>
      </w:r>
      <w:r w:rsidRPr="009B3E18">
        <w:rPr>
          <w:color w:val="000000"/>
          <w:lang w:val="el-GR"/>
        </w:rPr>
        <w:sym w:font="Symbol" w:char="F03C"/>
      </w:r>
      <w:r w:rsidR="00FE1CE4" w:rsidRPr="009B3E18">
        <w:rPr>
          <w:color w:val="000000"/>
          <w:lang w:val="el-GR"/>
        </w:rPr>
        <w:t> </w:t>
      </w:r>
      <w:r w:rsidRPr="009B3E18">
        <w:rPr>
          <w:color w:val="000000"/>
          <w:lang w:val="el-GR"/>
        </w:rPr>
        <w:t xml:space="preserve">20%). Η φαρμακοκινητική των πολλαπλών δόσεων μπορεί να προβλεφθεί από τα στοιχεία των άπαξ δόσεων. Επομένως, δεν είναι απαραίτητη η μέτρηση των συγκεντρώσεων </w:t>
      </w:r>
      <w:r w:rsidR="003467F2" w:rsidRPr="009B3E18">
        <w:rPr>
          <w:color w:val="000000"/>
          <w:lang w:val="el-GR"/>
        </w:rPr>
        <w:t xml:space="preserve">της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στο πλάσμα, επί τακτικής βάσεως.</w:t>
      </w:r>
    </w:p>
    <w:p w14:paraId="064E232F" w14:textId="77777777" w:rsidR="005B454A" w:rsidRPr="009B3E18" w:rsidRDefault="005B454A" w:rsidP="00FC28E9">
      <w:pPr>
        <w:widowControl/>
        <w:rPr>
          <w:color w:val="000000"/>
          <w:lang w:val="el-GR"/>
        </w:rPr>
      </w:pPr>
    </w:p>
    <w:p w14:paraId="7EA88043" w14:textId="77777777" w:rsidR="005B454A" w:rsidRPr="009B3E18" w:rsidRDefault="005B454A" w:rsidP="00632D5C">
      <w:pPr>
        <w:keepNext/>
        <w:widowControl/>
        <w:rPr>
          <w:color w:val="000000"/>
          <w:u w:val="single"/>
          <w:lang w:val="el-GR"/>
        </w:rPr>
      </w:pPr>
      <w:r w:rsidRPr="009B3E18">
        <w:rPr>
          <w:color w:val="000000"/>
          <w:u w:val="single"/>
          <w:lang w:val="el-GR"/>
        </w:rPr>
        <w:t>Φύλο</w:t>
      </w:r>
    </w:p>
    <w:p w14:paraId="214D8167" w14:textId="77777777" w:rsidR="005B454A" w:rsidRPr="009B3E18" w:rsidRDefault="005B454A" w:rsidP="00FC28E9">
      <w:pPr>
        <w:widowControl/>
        <w:rPr>
          <w:color w:val="000000"/>
          <w:lang w:val="el-GR"/>
        </w:rPr>
      </w:pPr>
      <w:r w:rsidRPr="009B3E18">
        <w:rPr>
          <w:color w:val="000000"/>
          <w:lang w:val="el-GR"/>
        </w:rPr>
        <w:t xml:space="preserve">Οι κλινικές δοκιμές υποδεικνύουν ότι το φύλο δεν έχει κλινικά σημαντική επίδραση στις συγκεντρώσεις </w:t>
      </w:r>
      <w:r w:rsidR="003467F2" w:rsidRPr="009B3E18">
        <w:rPr>
          <w:color w:val="000000"/>
          <w:lang w:val="el-GR"/>
        </w:rPr>
        <w:t xml:space="preserve">της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στο πλάσμα.</w:t>
      </w:r>
    </w:p>
    <w:p w14:paraId="356A1806" w14:textId="77777777" w:rsidR="005B454A" w:rsidRPr="009B3E18" w:rsidRDefault="005B454A" w:rsidP="00FC28E9">
      <w:pPr>
        <w:widowControl/>
        <w:rPr>
          <w:color w:val="000000"/>
          <w:lang w:val="el-GR"/>
        </w:rPr>
      </w:pPr>
    </w:p>
    <w:p w14:paraId="42285C38" w14:textId="77777777" w:rsidR="005B454A" w:rsidRPr="009B3E18" w:rsidRDefault="005B454A" w:rsidP="00AD491C">
      <w:pPr>
        <w:keepNext/>
        <w:widowControl/>
        <w:rPr>
          <w:color w:val="000000"/>
          <w:u w:val="single"/>
          <w:lang w:val="el-GR"/>
        </w:rPr>
      </w:pPr>
      <w:r w:rsidRPr="009B3E18">
        <w:rPr>
          <w:color w:val="000000"/>
          <w:u w:val="single"/>
          <w:lang w:val="el-GR"/>
        </w:rPr>
        <w:t>Νεφρική δυσλειτουργία</w:t>
      </w:r>
    </w:p>
    <w:p w14:paraId="2166B978" w14:textId="77777777" w:rsidR="005B454A" w:rsidRPr="009B3E18" w:rsidRDefault="005B454A" w:rsidP="00FC28E9">
      <w:pPr>
        <w:widowControl/>
        <w:rPr>
          <w:color w:val="000000"/>
          <w:lang w:val="el-GR"/>
        </w:rPr>
      </w:pPr>
      <w:r w:rsidRPr="009B3E18">
        <w:rPr>
          <w:color w:val="000000"/>
          <w:lang w:val="el-GR"/>
        </w:rPr>
        <w:t xml:space="preserve">Η κάθαρση </w:t>
      </w:r>
      <w:r w:rsidR="003467F2" w:rsidRPr="009B3E18">
        <w:rPr>
          <w:color w:val="000000"/>
          <w:lang w:val="el-GR"/>
        </w:rPr>
        <w:t xml:space="preserve">της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 xml:space="preserve">είναι ευθέως ανάλογη της κάθαρσης κρεατινίνης. Επιπλέον, </w:t>
      </w:r>
      <w:r w:rsidR="003467F2" w:rsidRPr="009B3E18">
        <w:rPr>
          <w:color w:val="000000"/>
          <w:lang w:val="el-GR"/>
        </w:rPr>
        <w:t>η</w:t>
      </w:r>
      <w:r w:rsidRPr="009B3E18">
        <w:rPr>
          <w:color w:val="000000"/>
          <w:lang w:val="el-GR"/>
        </w:rPr>
        <w:t xml:space="preserve"> </w:t>
      </w:r>
      <w:r w:rsidR="00FC7106" w:rsidRPr="009B3E18">
        <w:rPr>
          <w:color w:val="000000"/>
          <w:lang w:val="el-GR"/>
        </w:rPr>
        <w:t>πρεγκαμπαλίνη</w:t>
      </w:r>
      <w:r w:rsidR="003467F2" w:rsidRPr="009B3E18">
        <w:rPr>
          <w:color w:val="000000"/>
          <w:lang w:val="el-GR"/>
        </w:rPr>
        <w:t xml:space="preserve"> </w:t>
      </w:r>
      <w:r w:rsidRPr="009B3E18">
        <w:rPr>
          <w:color w:val="000000"/>
          <w:lang w:val="el-GR"/>
        </w:rPr>
        <w:t>απομακρύνεται αποτελεσματικά από το πλάσμα, με αιμοδιύλιση (μετά από συνεδρία αιμοδιύλισης 4</w:t>
      </w:r>
      <w:r w:rsidR="00FE1CE4" w:rsidRPr="009B3E18">
        <w:rPr>
          <w:color w:val="000000"/>
          <w:lang w:val="el-GR"/>
        </w:rPr>
        <w:t> </w:t>
      </w:r>
      <w:r w:rsidRPr="009B3E18">
        <w:rPr>
          <w:color w:val="000000"/>
          <w:lang w:val="el-GR"/>
        </w:rPr>
        <w:t xml:space="preserve">ωρών, οι συγκεντρώσεις </w:t>
      </w:r>
      <w:r w:rsidR="003467F2" w:rsidRPr="009B3E18">
        <w:rPr>
          <w:color w:val="000000"/>
          <w:lang w:val="el-GR"/>
        </w:rPr>
        <w:t xml:space="preserve">της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 xml:space="preserve">στο πλάσμα μειώνονται κατά περίπου 50%). Καθώς η νεφρική απέκκριση είναι η κύρια οδός απέκκρισης, η μείωση της </w:t>
      </w:r>
      <w:r w:rsidR="00995ACA" w:rsidRPr="009B3E18">
        <w:rPr>
          <w:color w:val="000000"/>
          <w:lang w:val="el-GR"/>
        </w:rPr>
        <w:t xml:space="preserve">δόσης </w:t>
      </w:r>
      <w:r w:rsidRPr="009B3E18">
        <w:rPr>
          <w:color w:val="000000"/>
          <w:lang w:val="el-GR"/>
        </w:rPr>
        <w:t xml:space="preserve">σε ασθενείς </w:t>
      </w:r>
      <w:r w:rsidRPr="009B3E18">
        <w:rPr>
          <w:color w:val="000000"/>
          <w:lang w:val="el-GR"/>
        </w:rPr>
        <w:lastRenderedPageBreak/>
        <w:t xml:space="preserve">με νεφρική δυσλειτουργία και συμπληρωματική </w:t>
      </w:r>
      <w:r w:rsidR="00995ACA" w:rsidRPr="009B3E18">
        <w:rPr>
          <w:color w:val="000000"/>
          <w:lang w:val="el-GR"/>
        </w:rPr>
        <w:t xml:space="preserve">δόση </w:t>
      </w:r>
      <w:r w:rsidRPr="009B3E18">
        <w:rPr>
          <w:color w:val="000000"/>
          <w:lang w:val="el-GR"/>
        </w:rPr>
        <w:t>μετά από αιμοδιύλιση, είναι απαραίτητη (βλ</w:t>
      </w:r>
      <w:r w:rsidR="002E7863" w:rsidRPr="009B3E18">
        <w:rPr>
          <w:color w:val="000000"/>
          <w:lang w:val="el-GR"/>
        </w:rPr>
        <w:t>.</w:t>
      </w:r>
      <w:r w:rsidRPr="009B3E18">
        <w:rPr>
          <w:color w:val="000000"/>
          <w:lang w:val="el-GR"/>
        </w:rPr>
        <w:t xml:space="preserve"> παράγραφο 4.2 Πίνακα 1).</w:t>
      </w:r>
    </w:p>
    <w:p w14:paraId="7CE6045C" w14:textId="77777777" w:rsidR="005B454A" w:rsidRPr="009B3E18" w:rsidRDefault="005B454A" w:rsidP="00FC28E9">
      <w:pPr>
        <w:widowControl/>
        <w:rPr>
          <w:color w:val="000000"/>
          <w:lang w:val="el-GR"/>
        </w:rPr>
      </w:pPr>
    </w:p>
    <w:p w14:paraId="1F424079" w14:textId="77777777" w:rsidR="005B454A" w:rsidRPr="009B3E18" w:rsidRDefault="005B454A" w:rsidP="00FC28E9">
      <w:pPr>
        <w:widowControl/>
        <w:rPr>
          <w:color w:val="000000"/>
          <w:u w:val="single"/>
          <w:lang w:val="el-GR"/>
        </w:rPr>
      </w:pPr>
      <w:r w:rsidRPr="009B3E18">
        <w:rPr>
          <w:color w:val="000000"/>
          <w:u w:val="single"/>
          <w:lang w:val="el-GR"/>
        </w:rPr>
        <w:t>Ηπατική δυσλειτουργία</w:t>
      </w:r>
    </w:p>
    <w:p w14:paraId="4BB02FF5" w14:textId="77777777" w:rsidR="005B454A" w:rsidRPr="009B3E18" w:rsidRDefault="005B454A" w:rsidP="00FC28E9">
      <w:pPr>
        <w:widowControl/>
        <w:rPr>
          <w:color w:val="000000"/>
          <w:lang w:val="el-GR"/>
        </w:rPr>
      </w:pPr>
      <w:r w:rsidRPr="009B3E18">
        <w:rPr>
          <w:color w:val="000000"/>
          <w:lang w:val="el-GR"/>
        </w:rPr>
        <w:t xml:space="preserve">Δεν έχουν διεξαχθεί ειδικές φαρμακοκινητικές μελέτες σε ασθενείς με ηπατική δυσλειτουργία. Καθώς </w:t>
      </w:r>
      <w:r w:rsidR="003467F2" w:rsidRPr="009B3E18">
        <w:rPr>
          <w:color w:val="000000"/>
          <w:lang w:val="el-GR"/>
        </w:rPr>
        <w:t xml:space="preserve">η </w:t>
      </w:r>
      <w:r w:rsidR="00FC7106" w:rsidRPr="009B3E18">
        <w:rPr>
          <w:color w:val="000000"/>
          <w:lang w:val="el-GR"/>
        </w:rPr>
        <w:t>πρεγκαμπαλίνη</w:t>
      </w:r>
      <w:r w:rsidR="003467F2" w:rsidRPr="009B3E18">
        <w:rPr>
          <w:color w:val="000000"/>
          <w:lang w:val="el-GR"/>
        </w:rPr>
        <w:t xml:space="preserve"> </w:t>
      </w:r>
      <w:r w:rsidRPr="009B3E18">
        <w:rPr>
          <w:color w:val="000000"/>
          <w:lang w:val="el-GR"/>
        </w:rPr>
        <w:t>δεν μεταβολίζεται σημαντικά και απεκκρίνεται κυρίως ως αμετάβλητο φάρμακο στα ούρα, η ηπατική δυσλειτουργία δεν αναμένεται να μεταβάλει σημαντικά τα επίπεδα τ</w:t>
      </w:r>
      <w:r w:rsidR="003467F2" w:rsidRPr="009B3E18">
        <w:rPr>
          <w:color w:val="000000"/>
          <w:lang w:val="el-GR"/>
        </w:rPr>
        <w:t>ης</w:t>
      </w:r>
      <w:r w:rsidRPr="009B3E18">
        <w:rPr>
          <w:color w:val="000000"/>
          <w:lang w:val="el-GR"/>
        </w:rPr>
        <w:t xml:space="preserve">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στο πλάσμα.</w:t>
      </w:r>
    </w:p>
    <w:p w14:paraId="412CA737" w14:textId="77777777" w:rsidR="005B454A" w:rsidRPr="009B3E18" w:rsidRDefault="005B454A" w:rsidP="00FC28E9">
      <w:pPr>
        <w:widowControl/>
        <w:rPr>
          <w:color w:val="000000"/>
          <w:lang w:val="el-GR"/>
        </w:rPr>
      </w:pPr>
    </w:p>
    <w:p w14:paraId="6917C152" w14:textId="77777777" w:rsidR="009057A3" w:rsidRPr="009B3E18" w:rsidRDefault="009057A3" w:rsidP="009057A3">
      <w:pPr>
        <w:widowControl/>
        <w:rPr>
          <w:color w:val="000000"/>
          <w:u w:val="single"/>
          <w:lang w:val="el-GR"/>
        </w:rPr>
      </w:pPr>
      <w:r w:rsidRPr="009B3E18">
        <w:rPr>
          <w:color w:val="000000"/>
          <w:u w:val="single"/>
          <w:lang w:val="el-GR"/>
        </w:rPr>
        <w:t>Παιδιατρικός πληθυσμός</w:t>
      </w:r>
    </w:p>
    <w:p w14:paraId="4F60468C" w14:textId="77777777" w:rsidR="009057A3" w:rsidRPr="009B3E18" w:rsidRDefault="009057A3" w:rsidP="009057A3">
      <w:pPr>
        <w:widowControl/>
        <w:rPr>
          <w:color w:val="000000"/>
          <w:lang w:val="el-GR"/>
        </w:rPr>
      </w:pPr>
      <w:r w:rsidRPr="009B3E18">
        <w:rPr>
          <w:color w:val="000000"/>
          <w:lang w:val="el-GR"/>
        </w:rPr>
        <w:t>Η φαρμακοκινητική της πρεγκαμπαλίνης αξιολογήθηκε σε παιδιατρικούς ασθενείς με επιληψία (ηλικιακές ομάδες: 1 έως 23 μηνών, 2 έως 6 ετών, 7 έως 11 ετών και 12 έως 16 ετών) σε επίπεδα δοσολογίας 2,5, 5, 10 και 15 mg/kg/ημέρα, σε μία μελέτη φαρμακοκινητικής και ανεκτικότητας.</w:t>
      </w:r>
    </w:p>
    <w:p w14:paraId="3B7F47F2" w14:textId="77777777" w:rsidR="009057A3" w:rsidRPr="009B3E18" w:rsidRDefault="009057A3" w:rsidP="009057A3">
      <w:pPr>
        <w:widowControl/>
        <w:rPr>
          <w:color w:val="000000"/>
          <w:lang w:val="el-GR"/>
        </w:rPr>
      </w:pPr>
    </w:p>
    <w:p w14:paraId="1CF7D5A6" w14:textId="77777777" w:rsidR="009057A3" w:rsidRPr="009B3E18" w:rsidRDefault="009057A3" w:rsidP="009057A3">
      <w:pPr>
        <w:widowControl/>
        <w:rPr>
          <w:color w:val="000000"/>
          <w:lang w:val="el-GR"/>
        </w:rPr>
      </w:pPr>
      <w:r w:rsidRPr="009B3E18">
        <w:rPr>
          <w:color w:val="000000"/>
          <w:lang w:val="el-GR"/>
        </w:rPr>
        <w:t>Μετά την από του στόματος χορήγηση της πρεγκαμπαλίνης σε παιδιατρικούς ασθενείς σε κατάσταση νηστείας, ο χρόνος που χρειάστηκε για την επίτευξη μέγιστης συγκέντρωσης στο πλάσμα ήταν, γενικά, παρόμοιος σε ολόκληρη την ηλικιακή ομάδα και επιτεύχθηκε 0,5 ώρες έως 2 ώρες μετά τη χορήγηση της δόσης.</w:t>
      </w:r>
    </w:p>
    <w:p w14:paraId="6ACC06C3" w14:textId="77777777" w:rsidR="009057A3" w:rsidRPr="009B3E18" w:rsidRDefault="009057A3" w:rsidP="009057A3">
      <w:pPr>
        <w:widowControl/>
        <w:rPr>
          <w:color w:val="000000"/>
          <w:lang w:val="el-GR"/>
        </w:rPr>
      </w:pPr>
    </w:p>
    <w:p w14:paraId="302C4F4B" w14:textId="77777777" w:rsidR="009057A3" w:rsidRPr="009B3E18" w:rsidRDefault="009057A3" w:rsidP="009057A3">
      <w:pPr>
        <w:widowControl/>
        <w:rPr>
          <w:color w:val="000000"/>
          <w:lang w:val="el-GR"/>
        </w:rPr>
      </w:pPr>
      <w:r w:rsidRPr="009B3E18">
        <w:rPr>
          <w:color w:val="000000"/>
          <w:lang w:val="el-GR"/>
        </w:rPr>
        <w:t>Οι παράμετροι C</w:t>
      </w:r>
      <w:r w:rsidRPr="009B3E18">
        <w:rPr>
          <w:color w:val="000000"/>
          <w:vertAlign w:val="subscript"/>
          <w:lang w:val="el-GR"/>
        </w:rPr>
        <w:t>max</w:t>
      </w:r>
      <w:r w:rsidRPr="009B3E18">
        <w:rPr>
          <w:color w:val="000000"/>
          <w:lang w:val="el-GR"/>
        </w:rPr>
        <w:t xml:space="preserve"> και AUC της πρεγκαμπαλίνης αυξήθηκαν γραμμικά σε σχέση με την αύξηση της δόσης σε κάθε ηλικιακή ομάδα. Η AUC ήταν χαμηλότερη κατά 30% σ</w:t>
      </w:r>
      <w:r w:rsidR="00B46870" w:rsidRPr="009B3E18">
        <w:rPr>
          <w:color w:val="000000"/>
          <w:lang w:val="el-GR"/>
        </w:rPr>
        <w:t>ε παιδιατρικούς ασθενείς</w:t>
      </w:r>
      <w:r w:rsidRPr="009B3E18">
        <w:rPr>
          <w:color w:val="000000"/>
          <w:lang w:val="el-GR"/>
        </w:rPr>
        <w:t xml:space="preserve"> με βάρος κάτω από 30 kg, λόγω αυξημένης κάθαρσης προσαρμοσμένης στο σωματικό βάρος κατά 43% για αυτούς τους ασθενείς σε σύγκριση με τους ασθενείς με βάρος ≥30 kg.</w:t>
      </w:r>
    </w:p>
    <w:p w14:paraId="2EEAABD1" w14:textId="77777777" w:rsidR="009057A3" w:rsidRPr="009B3E18" w:rsidRDefault="009057A3" w:rsidP="009057A3">
      <w:pPr>
        <w:widowControl/>
        <w:rPr>
          <w:color w:val="000000"/>
          <w:lang w:val="el-GR"/>
        </w:rPr>
      </w:pPr>
    </w:p>
    <w:p w14:paraId="7BCE33E9" w14:textId="77777777" w:rsidR="009057A3" w:rsidRPr="009B3E18" w:rsidRDefault="009057A3" w:rsidP="009057A3">
      <w:pPr>
        <w:widowControl/>
        <w:rPr>
          <w:color w:val="000000"/>
          <w:lang w:val="el-GR"/>
        </w:rPr>
      </w:pPr>
      <w:r w:rsidRPr="009B3E18">
        <w:rPr>
          <w:color w:val="000000"/>
          <w:lang w:val="el-GR"/>
        </w:rPr>
        <w:t xml:space="preserve">Ο τελικός χρόνος ημιζωής της πρεγκαμπαλίνης ήταν κατά μέσο όρο περίπου 3 ως 4 ώρες σε παιδιατρικούς ασθενείς ηλικίας έως 6 ετών και 4 έως 6 ώρες στους </w:t>
      </w:r>
      <w:r w:rsidR="00C20646" w:rsidRPr="009B3E18">
        <w:rPr>
          <w:color w:val="000000"/>
          <w:lang w:val="el-GR"/>
        </w:rPr>
        <w:t xml:space="preserve">ασθενείς </w:t>
      </w:r>
      <w:r w:rsidRPr="009B3E18">
        <w:rPr>
          <w:color w:val="000000"/>
          <w:lang w:val="el-GR"/>
        </w:rPr>
        <w:t>ηλικίας 7 ετών και άνω.</w:t>
      </w:r>
    </w:p>
    <w:p w14:paraId="30AA5A52" w14:textId="77777777" w:rsidR="009057A3" w:rsidRPr="009B3E18" w:rsidRDefault="009057A3" w:rsidP="009057A3">
      <w:pPr>
        <w:widowControl/>
        <w:rPr>
          <w:color w:val="000000"/>
          <w:lang w:val="el-GR"/>
        </w:rPr>
      </w:pPr>
    </w:p>
    <w:p w14:paraId="1257CC31" w14:textId="77777777" w:rsidR="009057A3" w:rsidRPr="009B3E18" w:rsidRDefault="009057A3" w:rsidP="009057A3">
      <w:pPr>
        <w:widowControl/>
        <w:rPr>
          <w:color w:val="000000"/>
          <w:lang w:val="el-GR"/>
        </w:rPr>
      </w:pPr>
      <w:r w:rsidRPr="009B3E18">
        <w:rPr>
          <w:color w:val="000000"/>
          <w:lang w:val="el-GR"/>
        </w:rPr>
        <w:t>Η ανάλυση φαρμακοκινητικής του πληθυσμού έδειξε ότι η κάθαρση της κρεατινίνης ήταν σημαντική συμμεταβλητή της κάθαρσης της από του στόματος πρεγκαμπαλίνης, ότι το σωματικό βάρος ήταν σημαντική συμμεταβλητή του φαινόμενου όγκου κατανομής της από του στόματος πρεγκαμπαλίνης και ότι αυτές οι σχέσεις ήταν παρόμοιες στους παιδιατρικούς και τους ενήλικες ασθενείς.</w:t>
      </w:r>
    </w:p>
    <w:p w14:paraId="4D412374" w14:textId="77777777" w:rsidR="009057A3" w:rsidRPr="009B3E18" w:rsidRDefault="009057A3" w:rsidP="009057A3">
      <w:pPr>
        <w:widowControl/>
        <w:rPr>
          <w:color w:val="000000"/>
          <w:lang w:val="el-GR"/>
        </w:rPr>
      </w:pPr>
    </w:p>
    <w:p w14:paraId="56FA070F" w14:textId="77777777" w:rsidR="00FC46FF" w:rsidRPr="009B3E18" w:rsidRDefault="009057A3" w:rsidP="009057A3">
      <w:pPr>
        <w:widowControl/>
        <w:rPr>
          <w:color w:val="000000"/>
          <w:u w:val="single"/>
          <w:lang w:val="el-GR"/>
        </w:rPr>
      </w:pPr>
      <w:r w:rsidRPr="009B3E18">
        <w:rPr>
          <w:color w:val="000000"/>
          <w:lang w:val="el-GR"/>
        </w:rPr>
        <w:t>Η φαρμακοκινητική της πρεγκαμπαλίνης σε ασθενείς ηλικίας κάτω των 3 μηνών δεν έχει μελετηθεί (βλ. παραγράφους 4.2, 4.8 και 5.1).</w:t>
      </w:r>
    </w:p>
    <w:p w14:paraId="50EDB632" w14:textId="77777777" w:rsidR="00FC46FF" w:rsidRPr="009B3E18" w:rsidRDefault="00FC46FF" w:rsidP="00FC28E9">
      <w:pPr>
        <w:widowControl/>
        <w:rPr>
          <w:color w:val="000000"/>
          <w:u w:val="single"/>
          <w:lang w:val="el-GR"/>
        </w:rPr>
      </w:pPr>
    </w:p>
    <w:p w14:paraId="4A737DA5" w14:textId="77777777" w:rsidR="005B454A" w:rsidRPr="009B3E18" w:rsidRDefault="005B454A" w:rsidP="00FC28E9">
      <w:pPr>
        <w:widowControl/>
        <w:rPr>
          <w:color w:val="000000"/>
          <w:u w:val="single"/>
          <w:lang w:val="el-GR"/>
        </w:rPr>
      </w:pPr>
      <w:r w:rsidRPr="009B3E18">
        <w:rPr>
          <w:color w:val="000000"/>
          <w:u w:val="single"/>
          <w:lang w:val="el-GR"/>
        </w:rPr>
        <w:t>Ηλικιωμένοι</w:t>
      </w:r>
    </w:p>
    <w:p w14:paraId="4BA808D8" w14:textId="77777777" w:rsidR="005B454A" w:rsidRPr="009B3E18" w:rsidRDefault="005B454A" w:rsidP="00FC28E9">
      <w:pPr>
        <w:widowControl/>
        <w:rPr>
          <w:color w:val="000000"/>
          <w:lang w:val="el-GR"/>
        </w:rPr>
      </w:pPr>
      <w:r w:rsidRPr="009B3E18">
        <w:rPr>
          <w:color w:val="000000"/>
          <w:lang w:val="el-GR"/>
        </w:rPr>
        <w:t xml:space="preserve">Η κάθαρση </w:t>
      </w:r>
      <w:r w:rsidR="003467F2" w:rsidRPr="009B3E18">
        <w:rPr>
          <w:color w:val="000000"/>
          <w:lang w:val="el-GR"/>
        </w:rPr>
        <w:t xml:space="preserve">της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τείνει να μειώνεται καθώς αυξάνεται η ηλικία. Η μείωση αυτή στην κάθαρση τ</w:t>
      </w:r>
      <w:r w:rsidR="0027536C" w:rsidRPr="009B3E18">
        <w:rPr>
          <w:color w:val="000000"/>
          <w:lang w:val="el-GR"/>
        </w:rPr>
        <w:t>ης</w:t>
      </w:r>
      <w:r w:rsidRPr="009B3E18">
        <w:rPr>
          <w:color w:val="000000"/>
          <w:lang w:val="el-GR"/>
        </w:rPr>
        <w:t xml:space="preserve"> από του στόματος χορηγούμεν</w:t>
      </w:r>
      <w:r w:rsidR="003467F2" w:rsidRPr="009B3E18">
        <w:rPr>
          <w:color w:val="000000"/>
          <w:lang w:val="el-GR"/>
        </w:rPr>
        <w:t>ης</w:t>
      </w:r>
      <w:r w:rsidRPr="009B3E18">
        <w:rPr>
          <w:color w:val="000000"/>
          <w:lang w:val="el-GR"/>
        </w:rPr>
        <w:t xml:space="preserve">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είναι σύμφωνη με τη μείωση της κάθαρσης της κρεατινίνης που σχετίζεται με την αύξηση της ηλικίας. Πιθανόν να χρειασθεί μείωση της δοσολογίας τ</w:t>
      </w:r>
      <w:r w:rsidR="003467F2" w:rsidRPr="009B3E18">
        <w:rPr>
          <w:color w:val="000000"/>
          <w:lang w:val="el-GR"/>
        </w:rPr>
        <w:t>ης</w:t>
      </w:r>
      <w:r w:rsidRPr="009B3E18">
        <w:rPr>
          <w:color w:val="000000"/>
          <w:lang w:val="el-GR"/>
        </w:rPr>
        <w:t xml:space="preserve"> </w:t>
      </w:r>
      <w:r w:rsidR="00FC7106" w:rsidRPr="009B3E18">
        <w:rPr>
          <w:color w:val="000000"/>
          <w:lang w:val="el-GR"/>
        </w:rPr>
        <w:t>πρεγκαμπαλίνη</w:t>
      </w:r>
      <w:r w:rsidR="003467F2" w:rsidRPr="009B3E18">
        <w:rPr>
          <w:color w:val="000000"/>
          <w:lang w:val="el-GR"/>
        </w:rPr>
        <w:t xml:space="preserve">ς </w:t>
      </w:r>
      <w:r w:rsidRPr="009B3E18">
        <w:rPr>
          <w:color w:val="000000"/>
          <w:lang w:val="el-GR"/>
        </w:rPr>
        <w:t>σε ασθενείς που παρουσιάζουν μείωση της νεφρικής λειτουργίας που σχετίζεται με την ηλικία (βλ</w:t>
      </w:r>
      <w:r w:rsidR="00600B98" w:rsidRPr="009B3E18">
        <w:rPr>
          <w:color w:val="000000"/>
          <w:lang w:val="el-GR"/>
        </w:rPr>
        <w:t>.</w:t>
      </w:r>
      <w:r w:rsidRPr="009B3E18">
        <w:rPr>
          <w:color w:val="000000"/>
          <w:lang w:val="el-GR"/>
        </w:rPr>
        <w:t xml:space="preserve"> παράγραφο 4.2 Πίνακα 1). </w:t>
      </w:r>
    </w:p>
    <w:p w14:paraId="08682183" w14:textId="77777777" w:rsidR="004D0E09" w:rsidRPr="009B3E18" w:rsidRDefault="004D0E09" w:rsidP="00FC28E9">
      <w:pPr>
        <w:widowControl/>
        <w:rPr>
          <w:color w:val="000000"/>
          <w:lang w:val="el-GR"/>
        </w:rPr>
      </w:pPr>
    </w:p>
    <w:p w14:paraId="1DDA464E" w14:textId="77777777" w:rsidR="003467F2" w:rsidRPr="009B3E18" w:rsidRDefault="003467F2" w:rsidP="00FC28E9">
      <w:pPr>
        <w:widowControl/>
        <w:rPr>
          <w:snapToGrid w:val="0"/>
          <w:color w:val="000000"/>
          <w:lang w:val="el-GR"/>
        </w:rPr>
      </w:pPr>
      <w:r w:rsidRPr="009B3E18">
        <w:rPr>
          <w:snapToGrid w:val="0"/>
          <w:color w:val="000000"/>
          <w:u w:val="single"/>
          <w:lang w:val="el-GR"/>
        </w:rPr>
        <w:t>Θηλάζουσες μητέρες</w:t>
      </w:r>
      <w:r w:rsidRPr="009B3E18">
        <w:rPr>
          <w:snapToGrid w:val="0"/>
          <w:color w:val="000000"/>
          <w:u w:val="single"/>
          <w:lang w:val="el-GR"/>
        </w:rPr>
        <w:br/>
      </w:r>
      <w:r w:rsidRPr="009B3E18">
        <w:rPr>
          <w:snapToGrid w:val="0"/>
          <w:color w:val="000000"/>
          <w:lang w:val="el-GR"/>
        </w:rPr>
        <w:t>Η φαρμακοκινητική 150</w:t>
      </w:r>
      <w:r w:rsidRPr="009B3E18">
        <w:rPr>
          <w:color w:val="000000"/>
          <w:lang w:val="el-GR"/>
        </w:rPr>
        <w:t> </w:t>
      </w:r>
      <w:r w:rsidRPr="009B3E18">
        <w:rPr>
          <w:snapToGrid w:val="0"/>
          <w:color w:val="000000"/>
          <w:lang w:val="el-GR"/>
        </w:rPr>
        <w:t>mg πρεγκαμπαλίνης χορηγούμενης κάθε 12</w:t>
      </w:r>
      <w:r w:rsidRPr="009B3E18">
        <w:rPr>
          <w:color w:val="000000"/>
          <w:lang w:val="el-GR"/>
        </w:rPr>
        <w:t> </w:t>
      </w:r>
      <w:r w:rsidRPr="009B3E18">
        <w:rPr>
          <w:snapToGrid w:val="0"/>
          <w:color w:val="000000"/>
          <w:lang w:val="el-GR"/>
        </w:rPr>
        <w:t>ώρες (ημερήσια δόση</w:t>
      </w:r>
      <w:r w:rsidRPr="009B3E18">
        <w:rPr>
          <w:color w:val="000000"/>
          <w:lang w:val="el-GR"/>
        </w:rPr>
        <w:t> </w:t>
      </w:r>
      <w:r w:rsidRPr="009B3E18">
        <w:rPr>
          <w:snapToGrid w:val="0"/>
          <w:color w:val="000000"/>
          <w:lang w:val="el-GR"/>
        </w:rPr>
        <w:t>300 mg) αξιολογήθηκε σε 10</w:t>
      </w:r>
      <w:r w:rsidRPr="009B3E18">
        <w:rPr>
          <w:color w:val="000000"/>
          <w:lang w:val="el-GR"/>
        </w:rPr>
        <w:t> </w:t>
      </w:r>
      <w:r w:rsidRPr="009B3E18">
        <w:rPr>
          <w:snapToGrid w:val="0"/>
          <w:color w:val="000000"/>
          <w:lang w:val="el-GR"/>
        </w:rPr>
        <w:t xml:space="preserve">θηλάζουσες γυναίκες μετά </w:t>
      </w:r>
      <w:r w:rsidR="002F767D" w:rsidRPr="009B3E18">
        <w:rPr>
          <w:snapToGrid w:val="0"/>
          <w:color w:val="000000"/>
          <w:lang w:val="el-GR"/>
        </w:rPr>
        <w:t xml:space="preserve">από </w:t>
      </w:r>
      <w:r w:rsidRPr="009B3E18">
        <w:rPr>
          <w:snapToGrid w:val="0"/>
          <w:color w:val="000000"/>
          <w:lang w:val="el-GR"/>
        </w:rPr>
        <w:t>12</w:t>
      </w:r>
      <w:r w:rsidRPr="009B3E18">
        <w:rPr>
          <w:color w:val="000000"/>
          <w:lang w:val="el-GR"/>
        </w:rPr>
        <w:t> </w:t>
      </w:r>
      <w:r w:rsidRPr="009B3E18">
        <w:rPr>
          <w:snapToGrid w:val="0"/>
          <w:color w:val="000000"/>
          <w:lang w:val="el-GR"/>
        </w:rPr>
        <w:t>εβδομάδες λοχείας</w:t>
      </w:r>
      <w:r w:rsidR="002F767D" w:rsidRPr="009B3E18">
        <w:rPr>
          <w:snapToGrid w:val="0"/>
          <w:color w:val="000000"/>
          <w:lang w:val="el-GR"/>
        </w:rPr>
        <w:t xml:space="preserve"> τουλάχιστον</w:t>
      </w:r>
      <w:r w:rsidRPr="009B3E18">
        <w:rPr>
          <w:snapToGrid w:val="0"/>
          <w:color w:val="000000"/>
          <w:lang w:val="el-GR"/>
        </w:rPr>
        <w:t>. Η γαλουχία επηρέασε ελάχιστα έως καθόλου τη φαρμακοκινητική της πρεγκαμπαλίνης. Η πρεγκαμπαλίνη απεκ</w:t>
      </w:r>
      <w:r w:rsidR="00B24F78" w:rsidRPr="009B3E18">
        <w:rPr>
          <w:snapToGrid w:val="0"/>
          <w:color w:val="000000"/>
          <w:lang w:val="el-GR"/>
        </w:rPr>
        <w:t>κ</w:t>
      </w:r>
      <w:r w:rsidRPr="009B3E18">
        <w:rPr>
          <w:snapToGrid w:val="0"/>
          <w:color w:val="000000"/>
          <w:lang w:val="el-GR"/>
        </w:rPr>
        <w:t xml:space="preserve">ρίθηκε στο μητρικό γάλα με μέσες συγκεντρώσεις σταθεροποιημένης κατάστασης που αντιστοιχούν περίπου στο 76% εκείνων του μητρικού πλάσματος. Η εκτιμώμενη δόση στο βρέφος από το μητρικό γάλα (εκτιμώντας </w:t>
      </w:r>
      <w:r w:rsidR="0062394F" w:rsidRPr="009B3E18">
        <w:rPr>
          <w:snapToGrid w:val="0"/>
          <w:color w:val="000000"/>
          <w:lang w:val="el-GR"/>
        </w:rPr>
        <w:t xml:space="preserve">την </w:t>
      </w:r>
      <w:r w:rsidRPr="009B3E18">
        <w:rPr>
          <w:snapToGrid w:val="0"/>
          <w:color w:val="000000"/>
          <w:lang w:val="el-GR"/>
        </w:rPr>
        <w:t>μέση κατανάλωση γάλακτος 150</w:t>
      </w:r>
      <w:r w:rsidRPr="009B3E18">
        <w:rPr>
          <w:color w:val="000000"/>
          <w:lang w:val="el-GR"/>
        </w:rPr>
        <w:t> </w:t>
      </w:r>
      <w:r w:rsidRPr="009B3E18">
        <w:rPr>
          <w:snapToGrid w:val="0"/>
          <w:color w:val="000000"/>
          <w:lang w:val="el-GR"/>
        </w:rPr>
        <w:t>ml/kg/ημέρα) για τις γυναίκες που λάμβαναν 300</w:t>
      </w:r>
      <w:r w:rsidRPr="009B3E18">
        <w:rPr>
          <w:color w:val="000000"/>
          <w:lang w:val="el-GR"/>
        </w:rPr>
        <w:t> </w:t>
      </w:r>
      <w:r w:rsidRPr="009B3E18">
        <w:rPr>
          <w:snapToGrid w:val="0"/>
          <w:color w:val="000000"/>
          <w:lang w:val="el-GR"/>
        </w:rPr>
        <w:t>mg/ημέρα ή τη μέγιστη δόση των 600 mg/ημέρα θα ήταν 0,31 ή 0,62 mg/kg/ημέρα, αντιστοίχως. Αυτές οι εκτιμώμενες δόσεις είναι περίπου το 7% της συνολικής ημερήσιας μητρικής δόσης σε βάση mg/kg.</w:t>
      </w:r>
    </w:p>
    <w:p w14:paraId="59C7DC27" w14:textId="77777777" w:rsidR="005B454A" w:rsidRPr="009B3E18" w:rsidRDefault="005B454A" w:rsidP="00FC28E9">
      <w:pPr>
        <w:widowControl/>
        <w:rPr>
          <w:color w:val="000000"/>
          <w:lang w:val="el-GR"/>
        </w:rPr>
      </w:pPr>
    </w:p>
    <w:p w14:paraId="63559863" w14:textId="77777777" w:rsidR="005B454A" w:rsidRPr="009B3E18" w:rsidRDefault="005B454A" w:rsidP="00FC28E9">
      <w:pPr>
        <w:widowControl/>
        <w:rPr>
          <w:color w:val="000000"/>
          <w:lang w:val="el-GR"/>
        </w:rPr>
      </w:pPr>
      <w:r w:rsidRPr="009B3E18">
        <w:rPr>
          <w:b/>
          <w:color w:val="000000"/>
          <w:lang w:val="el-GR"/>
        </w:rPr>
        <w:t>5.3</w:t>
      </w:r>
      <w:r w:rsidRPr="009B3E18">
        <w:rPr>
          <w:b/>
          <w:color w:val="000000"/>
          <w:lang w:val="el-GR"/>
        </w:rPr>
        <w:tab/>
        <w:t>Προκλινικά δεδομένα για την ασφάλεια</w:t>
      </w:r>
    </w:p>
    <w:p w14:paraId="65C3EE19" w14:textId="77777777" w:rsidR="005B454A" w:rsidRPr="009B3E18" w:rsidRDefault="005B454A" w:rsidP="00FC28E9">
      <w:pPr>
        <w:widowControl/>
        <w:rPr>
          <w:color w:val="000000"/>
          <w:u w:val="single"/>
          <w:lang w:val="el-GR"/>
        </w:rPr>
      </w:pPr>
    </w:p>
    <w:p w14:paraId="289210A5" w14:textId="77777777" w:rsidR="005B454A" w:rsidRPr="009B3E18" w:rsidRDefault="005B454A" w:rsidP="00FC28E9">
      <w:pPr>
        <w:widowControl/>
        <w:rPr>
          <w:color w:val="000000"/>
          <w:lang w:val="el-GR"/>
        </w:rPr>
      </w:pPr>
      <w:r w:rsidRPr="009B3E18">
        <w:rPr>
          <w:color w:val="000000"/>
          <w:lang w:val="el-GR"/>
        </w:rPr>
        <w:t xml:space="preserve">Σε συνήθεις φαρμακολογικές μελέτες ασφαλείας σε ζώα, </w:t>
      </w:r>
      <w:r w:rsidR="003467F2" w:rsidRPr="009B3E18">
        <w:rPr>
          <w:color w:val="000000"/>
          <w:lang w:val="el-GR"/>
        </w:rPr>
        <w:t xml:space="preserve">η </w:t>
      </w:r>
      <w:r w:rsidR="00FC7106" w:rsidRPr="009B3E18">
        <w:rPr>
          <w:color w:val="000000"/>
          <w:lang w:val="el-GR"/>
        </w:rPr>
        <w:t>πρεγκαμπαλίνη</w:t>
      </w:r>
      <w:r w:rsidR="00F97B18" w:rsidRPr="009B3E18">
        <w:rPr>
          <w:color w:val="000000"/>
          <w:lang w:val="el-GR"/>
        </w:rPr>
        <w:t xml:space="preserve"> </w:t>
      </w:r>
      <w:r w:rsidRPr="009B3E18">
        <w:rPr>
          <w:color w:val="000000"/>
          <w:lang w:val="el-GR"/>
        </w:rPr>
        <w:t xml:space="preserve">ήταν καλώς </w:t>
      </w:r>
      <w:r w:rsidR="003467F2" w:rsidRPr="009B3E18">
        <w:rPr>
          <w:color w:val="000000"/>
          <w:lang w:val="el-GR"/>
        </w:rPr>
        <w:t xml:space="preserve">ανεκτή </w:t>
      </w:r>
      <w:r w:rsidRPr="009B3E18">
        <w:rPr>
          <w:color w:val="000000"/>
          <w:lang w:val="el-GR"/>
        </w:rPr>
        <w:t xml:space="preserve">σε ανάλογες δόσεις, με αυτές που χρησιμοποιούνται στην κλινική πράξη. Σε μελέτες τοξικότητας </w:t>
      </w:r>
      <w:r w:rsidRPr="009B3E18">
        <w:rPr>
          <w:color w:val="000000"/>
          <w:lang w:val="el-GR"/>
        </w:rPr>
        <w:lastRenderedPageBreak/>
        <w:t xml:space="preserve">επαναλαμβανόμενης δοσολογίας, σε επίμυες και πιθήκους παρατηρήθηκαν αντιδράσεις του ΚΝΣ, συμπεριλαμβανομένης της υποκινητικότητας, υπερκινητικότητας και αταξίας. Αυξημένη συχνότητα ατροφίας του αμφιβληστροειδούς, που συχνά παρατηρείται σε ηλικιωμένους επίμυες με αλβινισμό, παρατηρήθηκε μετά από μακροχρόνια έκθεση σε </w:t>
      </w:r>
      <w:r w:rsidR="00FC7106" w:rsidRPr="009B3E18">
        <w:rPr>
          <w:color w:val="000000"/>
          <w:lang w:val="el-GR"/>
        </w:rPr>
        <w:t>πρεγκαμπαλίνη</w:t>
      </w:r>
      <w:r w:rsidRPr="009B3E18">
        <w:rPr>
          <w:color w:val="000000"/>
          <w:lang w:val="el-GR"/>
        </w:rPr>
        <w:t xml:space="preserve"> </w:t>
      </w:r>
      <w:r w:rsidR="00600B98" w:rsidRPr="009B3E18">
        <w:rPr>
          <w:color w:val="000000"/>
          <w:lang w:val="el-GR"/>
        </w:rPr>
        <w:t>≥ </w:t>
      </w:r>
      <w:r w:rsidRPr="009B3E18">
        <w:rPr>
          <w:color w:val="000000"/>
          <w:lang w:val="el-GR"/>
        </w:rPr>
        <w:t>5</w:t>
      </w:r>
      <w:r w:rsidR="00FE1CE4" w:rsidRPr="009B3E18">
        <w:rPr>
          <w:color w:val="000000"/>
          <w:lang w:val="el-GR"/>
        </w:rPr>
        <w:t> </w:t>
      </w:r>
      <w:r w:rsidRPr="009B3E18">
        <w:rPr>
          <w:color w:val="000000"/>
          <w:lang w:val="el-GR"/>
        </w:rPr>
        <w:t xml:space="preserve">φορές από τη μέση έκθεση του ανθρώπου στη μέγιστη συνιστώμενη κλινική δόση. </w:t>
      </w:r>
    </w:p>
    <w:p w14:paraId="06956270" w14:textId="77777777" w:rsidR="005B454A" w:rsidRPr="009B3E18" w:rsidRDefault="005B454A" w:rsidP="00FC28E9">
      <w:pPr>
        <w:widowControl/>
        <w:rPr>
          <w:color w:val="000000"/>
          <w:lang w:val="el-GR"/>
        </w:rPr>
      </w:pPr>
    </w:p>
    <w:p w14:paraId="2BEE03A8" w14:textId="77777777" w:rsidR="005B454A" w:rsidRPr="009B3E18" w:rsidRDefault="002F767D" w:rsidP="00FC28E9">
      <w:pPr>
        <w:widowControl/>
        <w:rPr>
          <w:color w:val="000000"/>
          <w:lang w:val="el-GR"/>
        </w:rPr>
      </w:pPr>
      <w:r w:rsidRPr="009B3E18">
        <w:rPr>
          <w:color w:val="000000"/>
          <w:lang w:val="el-GR"/>
        </w:rPr>
        <w:t>Η</w:t>
      </w:r>
      <w:r w:rsidR="005B454A" w:rsidRPr="009B3E18">
        <w:rPr>
          <w:color w:val="000000"/>
          <w:lang w:val="el-GR"/>
        </w:rPr>
        <w:t xml:space="preserve"> </w:t>
      </w:r>
      <w:r w:rsidR="00FC7106" w:rsidRPr="009B3E18">
        <w:rPr>
          <w:color w:val="000000"/>
          <w:lang w:val="el-GR"/>
        </w:rPr>
        <w:t>πρεγκαμπαλίνη</w:t>
      </w:r>
      <w:r w:rsidR="003467F2" w:rsidRPr="009B3E18">
        <w:rPr>
          <w:color w:val="000000"/>
          <w:lang w:val="el-GR"/>
        </w:rPr>
        <w:t xml:space="preserve"> </w:t>
      </w:r>
      <w:r w:rsidR="005B454A" w:rsidRPr="009B3E18">
        <w:rPr>
          <w:color w:val="000000"/>
          <w:lang w:val="el-GR"/>
        </w:rPr>
        <w:t>δεν είναι τερατογόνο</w:t>
      </w:r>
      <w:r w:rsidR="003467F2" w:rsidRPr="009B3E18">
        <w:rPr>
          <w:color w:val="000000"/>
          <w:lang w:val="el-GR"/>
        </w:rPr>
        <w:t>ς</w:t>
      </w:r>
      <w:r w:rsidR="005B454A" w:rsidRPr="009B3E18">
        <w:rPr>
          <w:color w:val="000000"/>
          <w:lang w:val="el-GR"/>
        </w:rPr>
        <w:t xml:space="preserve"> σε μύες, επίμυες ή κονίκλους. </w:t>
      </w:r>
      <w:r w:rsidR="003467F2" w:rsidRPr="009B3E18">
        <w:rPr>
          <w:color w:val="000000"/>
          <w:lang w:val="el-GR"/>
        </w:rPr>
        <w:t xml:space="preserve">Η </w:t>
      </w:r>
      <w:r w:rsidR="00FC7106" w:rsidRPr="009B3E18">
        <w:rPr>
          <w:color w:val="000000"/>
          <w:lang w:val="el-GR"/>
        </w:rPr>
        <w:t>πρεγκαμπαλίνη</w:t>
      </w:r>
      <w:r w:rsidR="003467F2" w:rsidRPr="009B3E18">
        <w:rPr>
          <w:color w:val="000000"/>
          <w:lang w:val="el-GR"/>
        </w:rPr>
        <w:t xml:space="preserve"> </w:t>
      </w:r>
      <w:r w:rsidR="005B454A" w:rsidRPr="009B3E18">
        <w:rPr>
          <w:color w:val="000000"/>
          <w:lang w:val="el-GR"/>
        </w:rPr>
        <w:t xml:space="preserve">προκάλεσε εμβρυοτοξικότητα σε επίμυες και κονίκλους μόνον μετά από έκθεση επαρκώς μεγαλύτερη από την έκθεση του ανθρώπου. Σε μελέτες προγεννητικής/μεταγεννητικής τοξικότητας, </w:t>
      </w:r>
      <w:r w:rsidR="003467F2" w:rsidRPr="009B3E18">
        <w:rPr>
          <w:color w:val="000000"/>
          <w:lang w:val="el-GR"/>
        </w:rPr>
        <w:t xml:space="preserve">η </w:t>
      </w:r>
      <w:r w:rsidR="00FC7106" w:rsidRPr="009B3E18">
        <w:rPr>
          <w:color w:val="000000"/>
          <w:lang w:val="el-GR"/>
        </w:rPr>
        <w:t>πρεγκαμπαλίνη</w:t>
      </w:r>
      <w:r w:rsidR="00F97B18" w:rsidRPr="009B3E18">
        <w:rPr>
          <w:color w:val="000000"/>
          <w:lang w:val="el-GR"/>
        </w:rPr>
        <w:t xml:space="preserve"> </w:t>
      </w:r>
      <w:r w:rsidR="005B454A" w:rsidRPr="009B3E18">
        <w:rPr>
          <w:color w:val="000000"/>
          <w:lang w:val="el-GR"/>
        </w:rPr>
        <w:t xml:space="preserve">προκάλεσε τοξικότητα στην ανάπτυξη των απογόνων σε επίμυες μετά από έκθεση </w:t>
      </w:r>
      <w:r w:rsidR="00600B98" w:rsidRPr="009B3E18">
        <w:rPr>
          <w:color w:val="000000"/>
          <w:lang w:val="el-GR"/>
        </w:rPr>
        <w:t>&gt; </w:t>
      </w:r>
      <w:r w:rsidR="005B454A" w:rsidRPr="009B3E18">
        <w:rPr>
          <w:color w:val="000000"/>
          <w:lang w:val="el-GR"/>
        </w:rPr>
        <w:t>2</w:t>
      </w:r>
      <w:r w:rsidR="00FE1CE4" w:rsidRPr="009B3E18">
        <w:rPr>
          <w:color w:val="000000"/>
          <w:lang w:val="el-GR"/>
        </w:rPr>
        <w:t> </w:t>
      </w:r>
      <w:r w:rsidR="005B454A" w:rsidRPr="009B3E18">
        <w:rPr>
          <w:color w:val="000000"/>
          <w:lang w:val="el-GR"/>
        </w:rPr>
        <w:t>φορές από τη μέγιστη συνιστώμενη έκθεση του ανθρώπου.</w:t>
      </w:r>
    </w:p>
    <w:p w14:paraId="650F1ADF" w14:textId="77777777" w:rsidR="005B454A" w:rsidRPr="009B3E18" w:rsidRDefault="005B454A" w:rsidP="00FC28E9">
      <w:pPr>
        <w:widowControl/>
        <w:rPr>
          <w:color w:val="000000"/>
          <w:lang w:val="el-GR"/>
        </w:rPr>
      </w:pPr>
    </w:p>
    <w:p w14:paraId="0F86CADC" w14:textId="77777777" w:rsidR="00652D85" w:rsidRPr="009B3E18" w:rsidRDefault="00A025D1" w:rsidP="00652D85">
      <w:pPr>
        <w:rPr>
          <w:color w:val="000000"/>
          <w:lang w:val="el-GR"/>
        </w:rPr>
      </w:pPr>
      <w:r w:rsidRPr="009B3E18">
        <w:rPr>
          <w:color w:val="000000"/>
          <w:lang w:val="el-GR"/>
        </w:rPr>
        <w:t>Ανεπιθύμητες επιδράσεις στη γονιμότητα, σε αρσενικούς και θηλυκούς αρουραίους, παρατηρήθηκαν μόνο σε εκθ</w:t>
      </w:r>
      <w:r w:rsidR="00B14315" w:rsidRPr="009B3E18">
        <w:rPr>
          <w:color w:val="000000"/>
          <w:lang w:val="el-GR"/>
        </w:rPr>
        <w:t>έσεις αρκετά υψηλότερες της θεραπευτικής έκθεσης. Ανεπιθύμητες επιδράσεις στα αρσενικά όργανα αναπαραγωγής και στις παραμέτρους του σπέρματος ήταν αναστρέψιμες και εμφανίσθηκαν μόνο σε εκθέσεις αρκετά υψηλότερες της θεραπευτικής έκθεσης ή σχετίστηκαν με αυθόρμητες διαδικασίες εκφύλισης στα αρσενικά όργανα αναπαραγωγής του αρουραίου. Συνεπώς, οι επιδράσεις θεωρείται ότι έχουν μικρή ή καθόλου κλινική σημασία.</w:t>
      </w:r>
    </w:p>
    <w:p w14:paraId="41211856" w14:textId="77777777" w:rsidR="00652D85" w:rsidRPr="009B3E18" w:rsidRDefault="00652D85" w:rsidP="00FC28E9">
      <w:pPr>
        <w:widowControl/>
        <w:rPr>
          <w:color w:val="000000"/>
          <w:lang w:val="el-GR"/>
        </w:rPr>
      </w:pPr>
    </w:p>
    <w:p w14:paraId="2DAF80D9" w14:textId="77777777" w:rsidR="005B454A" w:rsidRPr="009B3E18" w:rsidRDefault="003467F2" w:rsidP="00FC28E9">
      <w:pPr>
        <w:widowControl/>
        <w:rPr>
          <w:color w:val="000000"/>
          <w:lang w:val="el-GR"/>
        </w:rPr>
      </w:pPr>
      <w:r w:rsidRPr="009B3E18">
        <w:rPr>
          <w:color w:val="000000"/>
          <w:lang w:val="el-GR"/>
        </w:rPr>
        <w:t xml:space="preserve">Η </w:t>
      </w:r>
      <w:r w:rsidR="00FC7106" w:rsidRPr="009B3E18">
        <w:rPr>
          <w:color w:val="000000"/>
          <w:lang w:val="el-GR"/>
        </w:rPr>
        <w:t>πρεγκαμπαλίνη</w:t>
      </w:r>
      <w:r w:rsidR="00F97B18" w:rsidRPr="009B3E18">
        <w:rPr>
          <w:color w:val="000000"/>
          <w:lang w:val="el-GR"/>
        </w:rPr>
        <w:t xml:space="preserve"> </w:t>
      </w:r>
      <w:r w:rsidR="005B454A" w:rsidRPr="009B3E18">
        <w:rPr>
          <w:color w:val="000000"/>
          <w:lang w:val="el-GR"/>
        </w:rPr>
        <w:t xml:space="preserve">δεν έχει γονιδιοτοξική δράση, βάσει των αποτελεσμάτων μιας σειράς δοκιμών </w:t>
      </w:r>
      <w:r w:rsidR="005B454A" w:rsidRPr="009B3E18">
        <w:rPr>
          <w:i/>
          <w:color w:val="000000"/>
          <w:lang w:val="el-GR"/>
        </w:rPr>
        <w:t>in vitro</w:t>
      </w:r>
      <w:r w:rsidR="005B454A" w:rsidRPr="009B3E18">
        <w:rPr>
          <w:color w:val="000000"/>
          <w:lang w:val="el-GR"/>
        </w:rPr>
        <w:t xml:space="preserve"> και </w:t>
      </w:r>
      <w:r w:rsidR="005B454A" w:rsidRPr="009B3E18">
        <w:rPr>
          <w:i/>
          <w:color w:val="000000"/>
          <w:lang w:val="el-GR"/>
        </w:rPr>
        <w:t>in vivo</w:t>
      </w:r>
      <w:r w:rsidR="005B454A" w:rsidRPr="009B3E18">
        <w:rPr>
          <w:color w:val="000000"/>
          <w:lang w:val="el-GR"/>
        </w:rPr>
        <w:t xml:space="preserve">. </w:t>
      </w:r>
    </w:p>
    <w:p w14:paraId="40EEC3FF" w14:textId="77777777" w:rsidR="005B454A" w:rsidRPr="009B3E18" w:rsidRDefault="005B454A" w:rsidP="00FC28E9">
      <w:pPr>
        <w:widowControl/>
        <w:rPr>
          <w:color w:val="000000"/>
          <w:lang w:val="el-GR"/>
        </w:rPr>
      </w:pPr>
    </w:p>
    <w:p w14:paraId="22E1EC33" w14:textId="77777777" w:rsidR="005B454A" w:rsidRPr="009B3E18" w:rsidRDefault="005B454A" w:rsidP="00FC28E9">
      <w:pPr>
        <w:widowControl/>
        <w:rPr>
          <w:color w:val="000000"/>
          <w:lang w:val="el-GR"/>
        </w:rPr>
      </w:pPr>
      <w:r w:rsidRPr="009B3E18">
        <w:rPr>
          <w:color w:val="000000"/>
          <w:lang w:val="el-GR"/>
        </w:rPr>
        <w:t xml:space="preserve">Διετείς μελέτες καρκινογένεσης με </w:t>
      </w:r>
      <w:r w:rsidR="00FC7106" w:rsidRPr="009B3E18">
        <w:rPr>
          <w:color w:val="000000"/>
          <w:lang w:val="el-GR"/>
        </w:rPr>
        <w:t>πρεγκαμπαλίνη</w:t>
      </w:r>
      <w:r w:rsidRPr="009B3E18">
        <w:rPr>
          <w:color w:val="000000"/>
          <w:lang w:val="el-GR"/>
        </w:rPr>
        <w:t xml:space="preserve">, διεξήχθησαν σε επίμυες και μύες. Δεν παρατηρήθηκαν όγκοι σε επίμυες, στους οποίους χορηγήθηκαν δόσεις έως 24 φορές μεγαλύτερες από την μέση έκθεση του ανθρώπου στη μέγιστη συνιστώμενη κλινική δόση των </w:t>
      </w:r>
      <w:r w:rsidRPr="009B3E18">
        <w:rPr>
          <w:bCs/>
          <w:iCs/>
          <w:color w:val="000000"/>
          <w:lang w:val="el-GR"/>
        </w:rPr>
        <w:t>600 mg/ημέρα. Στους μύες, δεν παρατηρήθηκε αυξημένη συχνότητα εμφάνισης όγκων, σε δόσεις παρόμοιες</w:t>
      </w:r>
      <w:r w:rsidRPr="009B3E18">
        <w:rPr>
          <w:color w:val="000000"/>
          <w:lang w:val="el-GR"/>
        </w:rPr>
        <w:t xml:space="preserve"> με την μέση έκθεση του ανθρώπου</w:t>
      </w:r>
      <w:r w:rsidRPr="009B3E18">
        <w:rPr>
          <w:bCs/>
          <w:iCs/>
          <w:color w:val="000000"/>
          <w:lang w:val="el-GR"/>
        </w:rPr>
        <w:t>, αλλά παρατηρήθηκε αυξημένη συχνότητα εμφάνισης αιμαγγειοσαρκωμάτων σε υψηλότερες δόσεις. Ο μη-γονιδιοτοξικός μηχανισμός σχηματισμού όγκων, οφειλόμενων στ</w:t>
      </w:r>
      <w:r w:rsidR="003467F2" w:rsidRPr="009B3E18">
        <w:rPr>
          <w:bCs/>
          <w:iCs/>
          <w:color w:val="000000"/>
          <w:lang w:val="el-GR"/>
        </w:rPr>
        <w:t>ην</w:t>
      </w:r>
      <w:r w:rsidRPr="009B3E18">
        <w:rPr>
          <w:bCs/>
          <w:iCs/>
          <w:color w:val="000000"/>
          <w:lang w:val="el-GR"/>
        </w:rPr>
        <w:t xml:space="preserve"> </w:t>
      </w:r>
      <w:r w:rsidR="00FC7106" w:rsidRPr="009B3E18">
        <w:rPr>
          <w:color w:val="000000"/>
          <w:lang w:val="el-GR"/>
        </w:rPr>
        <w:t>πρεγκαμπαλίνη</w:t>
      </w:r>
      <w:r w:rsidRPr="009B3E18">
        <w:rPr>
          <w:bCs/>
          <w:iCs/>
          <w:color w:val="000000"/>
          <w:lang w:val="el-GR"/>
        </w:rPr>
        <w:t>, στους μύες, περιλαμβάνει μεταβολές στα αιμοπετάλια και συσχετιζόμενο πολλαπλασιασμό των ενδοθηλιακών κυττάρων. Αυτές οι μεταβολές στα αιμοπετάλια δεν παρατηρήθηκαν στους επίμυες ή στους ανθρώπους, όπως φαίνεται από βραχυπρόθεσμα και περιορισμένα μακροπρόθεσμα κλινικά δεδομένα. Δεν υπάρχουν στοιχεία που να υποδεικνύουν σχετικό κίνδυνο στους ανθρώπους.</w:t>
      </w:r>
    </w:p>
    <w:p w14:paraId="502F1CD8" w14:textId="77777777" w:rsidR="005B454A" w:rsidRPr="009B3E18" w:rsidRDefault="005B454A" w:rsidP="00FC28E9">
      <w:pPr>
        <w:widowControl/>
        <w:rPr>
          <w:color w:val="000000"/>
          <w:lang w:val="el-GR"/>
        </w:rPr>
      </w:pPr>
    </w:p>
    <w:p w14:paraId="3A726CC6" w14:textId="77777777" w:rsidR="005B454A" w:rsidRPr="009B3E18" w:rsidRDefault="005B454A" w:rsidP="00FC28E9">
      <w:pPr>
        <w:rPr>
          <w:color w:val="000000"/>
          <w:szCs w:val="22"/>
          <w:lang w:val="el-GR" w:eastAsia="el-GR"/>
        </w:rPr>
      </w:pPr>
      <w:r w:rsidRPr="009B3E18">
        <w:rPr>
          <w:color w:val="000000"/>
          <w:lang w:val="el-GR"/>
        </w:rPr>
        <w:t xml:space="preserve">Σε ανήλικους επίμυες οι μορφές τοξικότητας δεν διαφέρουν ποιοτικά από αυτές που παρατηρήθηκαν σε ενήλικους επίμυες. Ωστόσο, οι ανήλικοι επίμυες είναι πιο ευαίσθητοι. Σε θεραπευτικές εκθέσεις, εμφανίστηκαν κλινικά σημεία από το ΚΝΣ, όπως υπερκινητικότητα και τριγμός οδόντων και κάποιες αλλαγές στην ανάπτυξη (παροδική καταστολή της αύξησης του σωματικού βάρους). Παρατηρήθηκαν επιδράσεις στον κύκλο οίστρου, σε θεραπευτικές εκθέσεις πενταπλάσιες από τις συνήθεις του ανθρώπου. </w:t>
      </w:r>
      <w:r w:rsidRPr="009B3E18">
        <w:rPr>
          <w:color w:val="000000"/>
          <w:szCs w:val="22"/>
          <w:lang w:val="el-GR" w:eastAsia="el-GR"/>
        </w:rPr>
        <w:t>Μειωμένη αντίδραση σε αιφνίδια ακουστικά ερεθίσματα παρατηρήθηκε σε ανήλικους επίμυες 1-2</w:t>
      </w:r>
      <w:r w:rsidR="00FE1CE4" w:rsidRPr="009B3E18">
        <w:rPr>
          <w:color w:val="000000"/>
          <w:lang w:val="el-GR"/>
        </w:rPr>
        <w:t> </w:t>
      </w:r>
      <w:r w:rsidRPr="009B3E18">
        <w:rPr>
          <w:color w:val="000000"/>
          <w:szCs w:val="22"/>
          <w:lang w:val="el-GR" w:eastAsia="el-GR"/>
        </w:rPr>
        <w:t>εβδομάδες μετά από έκθεση &gt;</w:t>
      </w:r>
      <w:r w:rsidR="00FE1CE4" w:rsidRPr="009B3E18">
        <w:rPr>
          <w:color w:val="000000"/>
          <w:lang w:val="el-GR"/>
        </w:rPr>
        <w:t> </w:t>
      </w:r>
      <w:r w:rsidRPr="009B3E18">
        <w:rPr>
          <w:color w:val="000000"/>
          <w:szCs w:val="22"/>
          <w:lang w:val="el-GR" w:eastAsia="el-GR"/>
        </w:rPr>
        <w:t>2</w:t>
      </w:r>
      <w:r w:rsidR="00FE1CE4" w:rsidRPr="009B3E18">
        <w:rPr>
          <w:color w:val="000000"/>
          <w:lang w:val="el-GR"/>
        </w:rPr>
        <w:t> </w:t>
      </w:r>
      <w:r w:rsidRPr="009B3E18">
        <w:rPr>
          <w:color w:val="000000"/>
          <w:szCs w:val="22"/>
          <w:lang w:val="el-GR" w:eastAsia="el-GR"/>
        </w:rPr>
        <w:t>φορές από τη θεραπευτική έκθεση του ανθρώπου. Εννέα εβδομάδες μετά από έκθεση αυτή η αντίδραση δεν παρατηρείτο πλέον.</w:t>
      </w:r>
    </w:p>
    <w:p w14:paraId="52C3CDC2" w14:textId="77777777" w:rsidR="005B454A" w:rsidRPr="009B3E18" w:rsidRDefault="005B454A" w:rsidP="00FC28E9">
      <w:pPr>
        <w:widowControl/>
        <w:rPr>
          <w:color w:val="000000"/>
          <w:lang w:val="el-GR"/>
        </w:rPr>
      </w:pPr>
    </w:p>
    <w:p w14:paraId="3CB95F8C" w14:textId="77777777" w:rsidR="005B454A" w:rsidRPr="009B3E18" w:rsidRDefault="005B454A" w:rsidP="00FC28E9">
      <w:pPr>
        <w:widowControl/>
        <w:rPr>
          <w:color w:val="000000"/>
          <w:lang w:val="el-GR"/>
        </w:rPr>
      </w:pPr>
    </w:p>
    <w:p w14:paraId="2E93500F" w14:textId="77777777" w:rsidR="005B454A" w:rsidRPr="009B3E18" w:rsidRDefault="005B454A" w:rsidP="000C5E16">
      <w:pPr>
        <w:keepNext/>
        <w:widowControl/>
        <w:rPr>
          <w:color w:val="000000"/>
          <w:lang w:val="el-GR"/>
        </w:rPr>
      </w:pPr>
      <w:r w:rsidRPr="009B3E18">
        <w:rPr>
          <w:b/>
          <w:color w:val="000000"/>
          <w:lang w:val="el-GR"/>
        </w:rPr>
        <w:lastRenderedPageBreak/>
        <w:t>6.</w:t>
      </w:r>
      <w:r w:rsidRPr="009B3E18">
        <w:rPr>
          <w:b/>
          <w:color w:val="000000"/>
          <w:lang w:val="el-GR"/>
        </w:rPr>
        <w:tab/>
        <w:t>ΦΑΡΜΑΚΕΥΤΙΚΕΣ ΠΛΗΡΟΦΟΡΙΕΣ</w:t>
      </w:r>
    </w:p>
    <w:p w14:paraId="64730CE3" w14:textId="77777777" w:rsidR="005B454A" w:rsidRPr="009B3E18" w:rsidRDefault="005B454A" w:rsidP="000C5E16">
      <w:pPr>
        <w:keepNext/>
        <w:widowControl/>
        <w:rPr>
          <w:color w:val="000000"/>
          <w:lang w:val="el-GR"/>
        </w:rPr>
      </w:pPr>
    </w:p>
    <w:p w14:paraId="2CC25E92" w14:textId="77777777" w:rsidR="005B454A" w:rsidRPr="009B3E18" w:rsidRDefault="005B454A" w:rsidP="000C5E16">
      <w:pPr>
        <w:keepNext/>
        <w:widowControl/>
        <w:rPr>
          <w:color w:val="000000"/>
          <w:lang w:val="el-GR"/>
        </w:rPr>
      </w:pPr>
      <w:r w:rsidRPr="009B3E18">
        <w:rPr>
          <w:b/>
          <w:color w:val="000000"/>
          <w:lang w:val="el-GR"/>
        </w:rPr>
        <w:t>6.1</w:t>
      </w:r>
      <w:r w:rsidRPr="009B3E18">
        <w:rPr>
          <w:b/>
          <w:color w:val="000000"/>
          <w:lang w:val="el-GR"/>
        </w:rPr>
        <w:tab/>
        <w:t>Κατάλογος εκδόχων</w:t>
      </w:r>
    </w:p>
    <w:p w14:paraId="37B2D56A" w14:textId="77777777" w:rsidR="005B454A" w:rsidRPr="009B3E18" w:rsidRDefault="005B454A" w:rsidP="000C5E16">
      <w:pPr>
        <w:keepNext/>
        <w:widowControl/>
        <w:rPr>
          <w:color w:val="000000"/>
          <w:lang w:val="el-GR"/>
        </w:rPr>
      </w:pPr>
    </w:p>
    <w:p w14:paraId="62B21D32" w14:textId="57762FE1" w:rsidR="003C5CEE" w:rsidRPr="009B3E18" w:rsidRDefault="003C5CEE" w:rsidP="000C5E16">
      <w:pPr>
        <w:keepNext/>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5 mg, 50 mg, 150 mg σκληρά καψάκια</w:t>
      </w:r>
    </w:p>
    <w:p w14:paraId="6616F143" w14:textId="77777777" w:rsidR="003C5CEE" w:rsidRPr="009B3E18" w:rsidRDefault="003C5CEE" w:rsidP="000C5E16">
      <w:pPr>
        <w:keepNext/>
        <w:widowControl/>
        <w:rPr>
          <w:color w:val="000000"/>
          <w:lang w:val="el-GR"/>
        </w:rPr>
      </w:pPr>
    </w:p>
    <w:p w14:paraId="193278F9" w14:textId="77777777" w:rsidR="005B454A" w:rsidRPr="009B3E18" w:rsidRDefault="005B454A" w:rsidP="000C5E16">
      <w:pPr>
        <w:keepNext/>
        <w:widowControl/>
        <w:rPr>
          <w:color w:val="000000"/>
          <w:lang w:val="el-GR"/>
        </w:rPr>
      </w:pPr>
      <w:r w:rsidRPr="009B3E18">
        <w:rPr>
          <w:color w:val="000000"/>
          <w:u w:val="single"/>
          <w:lang w:val="el-GR"/>
        </w:rPr>
        <w:t xml:space="preserve">Περιεχόμενο </w:t>
      </w:r>
      <w:r w:rsidR="00995ACA" w:rsidRPr="009B3E18">
        <w:rPr>
          <w:color w:val="000000"/>
          <w:u w:val="single"/>
          <w:lang w:val="el-GR"/>
        </w:rPr>
        <w:t>καψακίου</w:t>
      </w:r>
      <w:r w:rsidRPr="009B3E18">
        <w:rPr>
          <w:color w:val="000000"/>
          <w:lang w:val="el-GR"/>
        </w:rPr>
        <w:t>:</w:t>
      </w:r>
    </w:p>
    <w:p w14:paraId="4057B5EF" w14:textId="77777777" w:rsidR="005B454A" w:rsidRPr="009B3E18" w:rsidRDefault="00391383" w:rsidP="000C5E16">
      <w:pPr>
        <w:keepNext/>
        <w:widowControl/>
        <w:rPr>
          <w:color w:val="000000"/>
          <w:lang w:val="el-GR"/>
        </w:rPr>
      </w:pPr>
      <w:r w:rsidRPr="009B3E18">
        <w:rPr>
          <w:color w:val="000000"/>
          <w:lang w:val="el-GR"/>
        </w:rPr>
        <w:t>Λ</w:t>
      </w:r>
      <w:r w:rsidR="005B454A" w:rsidRPr="009B3E18">
        <w:rPr>
          <w:color w:val="000000"/>
          <w:lang w:val="el-GR"/>
        </w:rPr>
        <w:t xml:space="preserve">ακτόζη </w:t>
      </w:r>
      <w:r w:rsidRPr="009B3E18">
        <w:rPr>
          <w:color w:val="000000"/>
          <w:lang w:val="el-GR"/>
        </w:rPr>
        <w:t>μονοϋδρική</w:t>
      </w:r>
    </w:p>
    <w:p w14:paraId="7FEB649E" w14:textId="77777777" w:rsidR="005B454A" w:rsidRPr="009B3E18" w:rsidRDefault="00391383" w:rsidP="000C5E16">
      <w:pPr>
        <w:keepNext/>
        <w:widowControl/>
        <w:rPr>
          <w:color w:val="000000"/>
          <w:lang w:val="el-GR"/>
        </w:rPr>
      </w:pPr>
      <w:r w:rsidRPr="009B3E18">
        <w:rPr>
          <w:color w:val="000000"/>
          <w:lang w:val="el-GR"/>
        </w:rPr>
        <w:t>Α</w:t>
      </w:r>
      <w:r w:rsidR="005B454A" w:rsidRPr="009B3E18">
        <w:rPr>
          <w:color w:val="000000"/>
          <w:lang w:val="el-GR"/>
        </w:rPr>
        <w:t>ραβοσίτου</w:t>
      </w:r>
      <w:r w:rsidRPr="009B3E18">
        <w:rPr>
          <w:color w:val="000000"/>
          <w:lang w:val="el-GR"/>
        </w:rPr>
        <w:t xml:space="preserve"> άμυλο</w:t>
      </w:r>
    </w:p>
    <w:p w14:paraId="047FF697" w14:textId="77777777" w:rsidR="005B454A" w:rsidRPr="009B3E18" w:rsidRDefault="005B454A" w:rsidP="000C5E16">
      <w:pPr>
        <w:keepNext/>
        <w:widowControl/>
        <w:rPr>
          <w:color w:val="000000"/>
          <w:lang w:val="el-GR"/>
        </w:rPr>
      </w:pPr>
      <w:r w:rsidRPr="009B3E18">
        <w:rPr>
          <w:color w:val="000000"/>
          <w:lang w:val="el-GR"/>
        </w:rPr>
        <w:t>Τάλκης</w:t>
      </w:r>
    </w:p>
    <w:p w14:paraId="3C23B5A1" w14:textId="77777777" w:rsidR="005B454A" w:rsidRPr="009B3E18" w:rsidRDefault="005B454A" w:rsidP="000C5E16">
      <w:pPr>
        <w:keepNext/>
        <w:widowControl/>
        <w:rPr>
          <w:color w:val="000000"/>
          <w:lang w:val="el-GR"/>
        </w:rPr>
      </w:pPr>
    </w:p>
    <w:p w14:paraId="40FBB2DC" w14:textId="77777777" w:rsidR="005B454A" w:rsidRPr="009B3E18" w:rsidRDefault="005B454A" w:rsidP="000C5E16">
      <w:pPr>
        <w:keepNext/>
        <w:widowControl/>
        <w:rPr>
          <w:color w:val="000000"/>
          <w:lang w:val="el-GR"/>
        </w:rPr>
      </w:pPr>
      <w:r w:rsidRPr="009B3E18">
        <w:rPr>
          <w:color w:val="000000"/>
          <w:u w:val="single"/>
          <w:lang w:val="el-GR"/>
        </w:rPr>
        <w:t xml:space="preserve">Κέλυφος </w:t>
      </w:r>
      <w:r w:rsidR="00995ACA" w:rsidRPr="009B3E18">
        <w:rPr>
          <w:color w:val="000000"/>
          <w:u w:val="single"/>
          <w:lang w:val="el-GR"/>
        </w:rPr>
        <w:t>καψακίου</w:t>
      </w:r>
      <w:r w:rsidRPr="009B3E18">
        <w:rPr>
          <w:color w:val="000000"/>
          <w:lang w:val="el-GR"/>
        </w:rPr>
        <w:t>:</w:t>
      </w:r>
    </w:p>
    <w:p w14:paraId="130985CE" w14:textId="77777777" w:rsidR="005B454A" w:rsidRPr="009B3E18" w:rsidRDefault="005B454A" w:rsidP="000C5E16">
      <w:pPr>
        <w:keepNext/>
        <w:widowControl/>
        <w:rPr>
          <w:color w:val="000000"/>
          <w:lang w:val="el-GR"/>
        </w:rPr>
      </w:pPr>
      <w:r w:rsidRPr="009B3E18">
        <w:rPr>
          <w:color w:val="000000"/>
          <w:lang w:val="el-GR"/>
        </w:rPr>
        <w:t>Ζελατίνη</w:t>
      </w:r>
    </w:p>
    <w:p w14:paraId="6F5EE82E" w14:textId="77777777" w:rsidR="005B454A" w:rsidRPr="009B3E18" w:rsidRDefault="00391383" w:rsidP="00FC28E9">
      <w:pPr>
        <w:widowControl/>
        <w:rPr>
          <w:color w:val="000000"/>
          <w:lang w:val="el-GR"/>
        </w:rPr>
      </w:pPr>
      <w:r w:rsidRPr="009B3E18">
        <w:rPr>
          <w:color w:val="000000"/>
          <w:lang w:val="el-GR"/>
        </w:rPr>
        <w:t>Τ</w:t>
      </w:r>
      <w:r w:rsidR="005B454A" w:rsidRPr="009B3E18">
        <w:rPr>
          <w:color w:val="000000"/>
          <w:lang w:val="el-GR"/>
        </w:rPr>
        <w:t xml:space="preserve">ιτανίου </w:t>
      </w:r>
      <w:r w:rsidRPr="009B3E18">
        <w:rPr>
          <w:color w:val="000000"/>
          <w:lang w:val="el-GR"/>
        </w:rPr>
        <w:t xml:space="preserve">διοξείδιο </w:t>
      </w:r>
      <w:r w:rsidR="005B454A" w:rsidRPr="009B3E18">
        <w:rPr>
          <w:color w:val="000000"/>
          <w:lang w:val="el-GR"/>
        </w:rPr>
        <w:t>(E171)</w:t>
      </w:r>
    </w:p>
    <w:p w14:paraId="26FE1D54" w14:textId="77777777" w:rsidR="005B454A" w:rsidRPr="009B3E18" w:rsidRDefault="00391383" w:rsidP="00FC28E9">
      <w:pPr>
        <w:widowControl/>
        <w:rPr>
          <w:color w:val="000000"/>
          <w:lang w:val="el-GR"/>
        </w:rPr>
      </w:pPr>
      <w:r w:rsidRPr="009B3E18">
        <w:rPr>
          <w:color w:val="000000"/>
          <w:lang w:val="el-GR"/>
        </w:rPr>
        <w:t>Ν</w:t>
      </w:r>
      <w:r w:rsidR="005B454A" w:rsidRPr="009B3E18">
        <w:rPr>
          <w:color w:val="000000"/>
          <w:lang w:val="el-GR"/>
        </w:rPr>
        <w:t xml:space="preserve">άτριο </w:t>
      </w:r>
      <w:r w:rsidRPr="009B3E18">
        <w:rPr>
          <w:color w:val="000000"/>
          <w:lang w:val="el-GR"/>
        </w:rPr>
        <w:t>λαουρυλοθειικό</w:t>
      </w:r>
    </w:p>
    <w:p w14:paraId="7DB7F9A7" w14:textId="77777777" w:rsidR="005B454A" w:rsidRPr="009B3E18" w:rsidRDefault="00391383" w:rsidP="00FC28E9">
      <w:pPr>
        <w:widowControl/>
        <w:rPr>
          <w:color w:val="000000"/>
          <w:lang w:val="el-GR"/>
        </w:rPr>
      </w:pPr>
      <w:r w:rsidRPr="009B3E18">
        <w:rPr>
          <w:color w:val="000000"/>
          <w:lang w:val="el-GR"/>
        </w:rPr>
        <w:t>Π</w:t>
      </w:r>
      <w:r w:rsidR="005B454A" w:rsidRPr="009B3E18">
        <w:rPr>
          <w:color w:val="000000"/>
          <w:lang w:val="el-GR"/>
        </w:rPr>
        <w:t>υριτίου</w:t>
      </w:r>
      <w:r w:rsidRPr="009B3E18">
        <w:rPr>
          <w:color w:val="000000"/>
          <w:lang w:val="el-GR"/>
        </w:rPr>
        <w:t xml:space="preserve"> διοξείδιο</w:t>
      </w:r>
      <w:r w:rsidR="005B454A" w:rsidRPr="009B3E18">
        <w:rPr>
          <w:color w:val="000000"/>
          <w:lang w:val="el-GR"/>
        </w:rPr>
        <w:t>, κολλοειδές</w:t>
      </w:r>
      <w:r w:rsidRPr="009B3E18">
        <w:rPr>
          <w:color w:val="000000"/>
          <w:lang w:val="el-GR"/>
        </w:rPr>
        <w:t>, άνυδρο</w:t>
      </w:r>
    </w:p>
    <w:p w14:paraId="15F16937" w14:textId="77777777" w:rsidR="005B454A" w:rsidRPr="009B3E18" w:rsidRDefault="005B454A" w:rsidP="00FC28E9">
      <w:pPr>
        <w:widowControl/>
        <w:rPr>
          <w:color w:val="000000"/>
          <w:lang w:val="el-GR"/>
        </w:rPr>
      </w:pPr>
      <w:r w:rsidRPr="009B3E18">
        <w:rPr>
          <w:color w:val="000000"/>
          <w:lang w:val="el-GR"/>
        </w:rPr>
        <w:t>Κεκαθαρμένο ύδωρ</w:t>
      </w:r>
    </w:p>
    <w:p w14:paraId="695E2C09" w14:textId="77777777" w:rsidR="005B454A" w:rsidRPr="009B3E18" w:rsidRDefault="005B454A" w:rsidP="00FC28E9">
      <w:pPr>
        <w:widowControl/>
        <w:rPr>
          <w:color w:val="000000"/>
          <w:lang w:val="el-GR"/>
        </w:rPr>
      </w:pPr>
    </w:p>
    <w:p w14:paraId="5CCC32EE" w14:textId="77777777" w:rsidR="005B454A" w:rsidRPr="009B3E18" w:rsidRDefault="005B454A" w:rsidP="00FC28E9">
      <w:pPr>
        <w:widowControl/>
        <w:rPr>
          <w:color w:val="000000"/>
          <w:u w:val="single"/>
          <w:lang w:val="el-GR"/>
        </w:rPr>
      </w:pPr>
      <w:r w:rsidRPr="009B3E18">
        <w:rPr>
          <w:color w:val="000000"/>
          <w:u w:val="single"/>
          <w:lang w:val="el-GR"/>
        </w:rPr>
        <w:t>Μελάνι εκτύπωσης:</w:t>
      </w:r>
    </w:p>
    <w:p w14:paraId="20CAB040" w14:textId="77777777" w:rsidR="005B454A" w:rsidRPr="009B3E18" w:rsidRDefault="005B454A" w:rsidP="00FC28E9">
      <w:pPr>
        <w:widowControl/>
        <w:rPr>
          <w:color w:val="000000"/>
          <w:lang w:val="el-GR"/>
        </w:rPr>
      </w:pPr>
      <w:r w:rsidRPr="009B3E18">
        <w:rPr>
          <w:color w:val="000000"/>
          <w:lang w:val="el-GR"/>
        </w:rPr>
        <w:t xml:space="preserve">Κόμμεα λάκκας </w:t>
      </w:r>
    </w:p>
    <w:p w14:paraId="1AD84E49" w14:textId="77777777" w:rsidR="005B454A" w:rsidRPr="009B3E18" w:rsidRDefault="005B454A" w:rsidP="00FC28E9">
      <w:pPr>
        <w:widowControl/>
        <w:rPr>
          <w:color w:val="000000"/>
          <w:lang w:val="el-GR"/>
        </w:rPr>
      </w:pPr>
      <w:r w:rsidRPr="009B3E18">
        <w:rPr>
          <w:color w:val="000000"/>
          <w:lang w:val="el-GR"/>
        </w:rPr>
        <w:t xml:space="preserve">Μέλαν σιδήρου </w:t>
      </w:r>
      <w:r w:rsidR="00391383" w:rsidRPr="009B3E18">
        <w:rPr>
          <w:color w:val="000000"/>
          <w:lang w:val="el-GR"/>
        </w:rPr>
        <w:t xml:space="preserve">οξείδιο </w:t>
      </w:r>
      <w:r w:rsidRPr="009B3E18">
        <w:rPr>
          <w:color w:val="000000"/>
          <w:lang w:val="el-GR"/>
        </w:rPr>
        <w:t>(E172)</w:t>
      </w:r>
    </w:p>
    <w:p w14:paraId="7740017C" w14:textId="77777777" w:rsidR="005B454A" w:rsidRPr="009B3E18" w:rsidRDefault="005B454A" w:rsidP="00FC28E9">
      <w:pPr>
        <w:widowControl/>
        <w:rPr>
          <w:color w:val="000000"/>
          <w:lang w:val="el-GR"/>
        </w:rPr>
      </w:pPr>
      <w:r w:rsidRPr="009B3E18">
        <w:rPr>
          <w:color w:val="000000"/>
          <w:lang w:val="el-GR"/>
        </w:rPr>
        <w:t>Προπυλενογλυκόλη</w:t>
      </w:r>
    </w:p>
    <w:p w14:paraId="6D85F060" w14:textId="77777777" w:rsidR="005B454A" w:rsidRPr="009B3E18" w:rsidRDefault="00391383" w:rsidP="00FC28E9">
      <w:pPr>
        <w:widowControl/>
        <w:rPr>
          <w:color w:val="000000"/>
          <w:lang w:val="el-GR"/>
        </w:rPr>
      </w:pPr>
      <w:r w:rsidRPr="009B3E18">
        <w:rPr>
          <w:color w:val="000000"/>
          <w:lang w:val="el-GR"/>
        </w:rPr>
        <w:t>Κ</w:t>
      </w:r>
      <w:r w:rsidR="005B454A" w:rsidRPr="009B3E18">
        <w:rPr>
          <w:color w:val="000000"/>
          <w:lang w:val="el-GR"/>
        </w:rPr>
        <w:t>αλίου</w:t>
      </w:r>
      <w:r w:rsidRPr="009B3E18">
        <w:rPr>
          <w:color w:val="000000"/>
          <w:lang w:val="el-GR"/>
        </w:rPr>
        <w:t xml:space="preserve"> υδροξείδιο</w:t>
      </w:r>
    </w:p>
    <w:p w14:paraId="4663764E" w14:textId="77777777" w:rsidR="003C5CEE" w:rsidRPr="009B3E18" w:rsidRDefault="003C5CEE" w:rsidP="003C5CEE">
      <w:pPr>
        <w:widowControl/>
        <w:rPr>
          <w:color w:val="000000"/>
          <w:lang w:val="el-GR"/>
        </w:rPr>
      </w:pPr>
    </w:p>
    <w:p w14:paraId="70BE69AC" w14:textId="6C17B3EF" w:rsidR="003C5CEE" w:rsidRPr="009B3E18" w:rsidRDefault="003C5CEE" w:rsidP="00135688">
      <w:pPr>
        <w:keepNext/>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75 mg, 100 mg, 200 mg, 225 mg, 300 mg σκληρά καψάκια</w:t>
      </w:r>
    </w:p>
    <w:p w14:paraId="53E8D56F" w14:textId="77777777" w:rsidR="003C5CEE" w:rsidRPr="009B3E18" w:rsidRDefault="003C5CEE" w:rsidP="00135688">
      <w:pPr>
        <w:keepNext/>
        <w:rPr>
          <w:color w:val="000000"/>
          <w:u w:val="single"/>
          <w:lang w:val="el-GR"/>
        </w:rPr>
      </w:pPr>
    </w:p>
    <w:p w14:paraId="2650D72C" w14:textId="77777777" w:rsidR="003C5CEE" w:rsidRPr="009B3E18" w:rsidRDefault="003C5CEE" w:rsidP="00E06408">
      <w:pPr>
        <w:rPr>
          <w:color w:val="000000"/>
          <w:lang w:val="el-GR"/>
        </w:rPr>
      </w:pPr>
      <w:r w:rsidRPr="009B3E18">
        <w:rPr>
          <w:color w:val="000000"/>
          <w:u w:val="single"/>
          <w:lang w:val="el-GR"/>
        </w:rPr>
        <w:t>Περιεχόμενο καψακίου</w:t>
      </w:r>
      <w:r w:rsidRPr="009B3E18">
        <w:rPr>
          <w:color w:val="000000"/>
          <w:lang w:val="el-GR"/>
        </w:rPr>
        <w:t>:</w:t>
      </w:r>
    </w:p>
    <w:p w14:paraId="065B7048" w14:textId="77777777" w:rsidR="003C5CEE" w:rsidRPr="009B3E18" w:rsidRDefault="00391383" w:rsidP="00E06408">
      <w:pPr>
        <w:rPr>
          <w:color w:val="000000"/>
          <w:lang w:val="el-GR"/>
        </w:rPr>
      </w:pPr>
      <w:r w:rsidRPr="009B3E18">
        <w:rPr>
          <w:color w:val="000000"/>
          <w:lang w:val="el-GR"/>
        </w:rPr>
        <w:t>Λ</w:t>
      </w:r>
      <w:r w:rsidR="003C5CEE" w:rsidRPr="009B3E18">
        <w:rPr>
          <w:color w:val="000000"/>
          <w:lang w:val="el-GR"/>
        </w:rPr>
        <w:t xml:space="preserve">ακτόζη </w:t>
      </w:r>
      <w:r w:rsidRPr="009B3E18">
        <w:rPr>
          <w:color w:val="000000"/>
          <w:lang w:val="el-GR"/>
        </w:rPr>
        <w:t>μονοϋδρική</w:t>
      </w:r>
    </w:p>
    <w:p w14:paraId="7CEF1D98" w14:textId="77777777" w:rsidR="003C5CEE" w:rsidRPr="009B3E18" w:rsidRDefault="00391383" w:rsidP="00E06408">
      <w:pPr>
        <w:rPr>
          <w:color w:val="000000"/>
          <w:lang w:val="el-GR"/>
        </w:rPr>
      </w:pPr>
      <w:r w:rsidRPr="009B3E18">
        <w:rPr>
          <w:color w:val="000000"/>
          <w:lang w:val="el-GR"/>
        </w:rPr>
        <w:t>Α</w:t>
      </w:r>
      <w:r w:rsidR="003C5CEE" w:rsidRPr="009B3E18">
        <w:rPr>
          <w:color w:val="000000"/>
          <w:lang w:val="el-GR"/>
        </w:rPr>
        <w:t>ραβοσίτου</w:t>
      </w:r>
      <w:r w:rsidRPr="009B3E18">
        <w:rPr>
          <w:color w:val="000000"/>
          <w:lang w:val="el-GR"/>
        </w:rPr>
        <w:t xml:space="preserve"> άμυλο</w:t>
      </w:r>
    </w:p>
    <w:p w14:paraId="7C4F4D32" w14:textId="77777777" w:rsidR="003C5CEE" w:rsidRPr="009B3E18" w:rsidRDefault="003C5CEE" w:rsidP="00E06408">
      <w:pPr>
        <w:rPr>
          <w:color w:val="000000"/>
          <w:lang w:val="el-GR"/>
        </w:rPr>
      </w:pPr>
      <w:r w:rsidRPr="009B3E18">
        <w:rPr>
          <w:color w:val="000000"/>
          <w:lang w:val="el-GR"/>
        </w:rPr>
        <w:t>Τάλκης</w:t>
      </w:r>
    </w:p>
    <w:p w14:paraId="09517679" w14:textId="77777777" w:rsidR="003C5CEE" w:rsidRPr="009B3E18" w:rsidRDefault="003C5CEE" w:rsidP="00E06408">
      <w:pPr>
        <w:rPr>
          <w:color w:val="000000"/>
          <w:lang w:val="el-GR"/>
        </w:rPr>
      </w:pPr>
    </w:p>
    <w:p w14:paraId="153AA473" w14:textId="77777777" w:rsidR="003C5CEE" w:rsidRPr="009B3E18" w:rsidRDefault="003C5CEE" w:rsidP="00C72A44">
      <w:pPr>
        <w:keepNext/>
        <w:keepLines/>
        <w:rPr>
          <w:color w:val="000000"/>
          <w:lang w:val="el-GR"/>
        </w:rPr>
      </w:pPr>
      <w:r w:rsidRPr="009B3E18">
        <w:rPr>
          <w:color w:val="000000"/>
          <w:u w:val="single"/>
          <w:lang w:val="el-GR"/>
        </w:rPr>
        <w:t>Κέλυφος καψακίου</w:t>
      </w:r>
      <w:r w:rsidRPr="009B3E18">
        <w:rPr>
          <w:color w:val="000000"/>
          <w:lang w:val="el-GR"/>
        </w:rPr>
        <w:t>:</w:t>
      </w:r>
    </w:p>
    <w:p w14:paraId="05C394DD" w14:textId="77777777" w:rsidR="003C5CEE" w:rsidRPr="009B3E18" w:rsidRDefault="003C5CEE" w:rsidP="00C72A44">
      <w:pPr>
        <w:keepNext/>
        <w:keepLines/>
        <w:rPr>
          <w:color w:val="000000"/>
          <w:lang w:val="el-GR"/>
        </w:rPr>
      </w:pPr>
      <w:r w:rsidRPr="009B3E18">
        <w:rPr>
          <w:color w:val="000000"/>
          <w:lang w:val="el-GR"/>
        </w:rPr>
        <w:t>Ζελατίνη</w:t>
      </w:r>
    </w:p>
    <w:p w14:paraId="3B32A7E5" w14:textId="77777777" w:rsidR="003C5CEE" w:rsidRPr="009B3E18" w:rsidRDefault="00391383" w:rsidP="00C72A44">
      <w:pPr>
        <w:keepNext/>
        <w:keepLines/>
        <w:rPr>
          <w:color w:val="000000"/>
          <w:lang w:val="el-GR"/>
        </w:rPr>
      </w:pPr>
      <w:r w:rsidRPr="009B3E18">
        <w:rPr>
          <w:color w:val="000000"/>
          <w:lang w:val="el-GR"/>
        </w:rPr>
        <w:t>Τ</w:t>
      </w:r>
      <w:r w:rsidR="003C5CEE" w:rsidRPr="009B3E18">
        <w:rPr>
          <w:color w:val="000000"/>
          <w:lang w:val="el-GR"/>
        </w:rPr>
        <w:t xml:space="preserve">ιτανίου </w:t>
      </w:r>
      <w:r w:rsidRPr="009B3E18">
        <w:rPr>
          <w:color w:val="000000"/>
          <w:lang w:val="el-GR"/>
        </w:rPr>
        <w:t xml:space="preserve">διοξείδιο </w:t>
      </w:r>
      <w:r w:rsidR="003C5CEE" w:rsidRPr="009B3E18">
        <w:rPr>
          <w:color w:val="000000"/>
          <w:lang w:val="el-GR"/>
        </w:rPr>
        <w:t>(E171)</w:t>
      </w:r>
    </w:p>
    <w:p w14:paraId="215FCC38" w14:textId="77777777" w:rsidR="003C5CEE" w:rsidRPr="009B3E18" w:rsidRDefault="00391383" w:rsidP="003C5CEE">
      <w:pPr>
        <w:rPr>
          <w:color w:val="000000"/>
          <w:lang w:val="el-GR"/>
        </w:rPr>
      </w:pPr>
      <w:r w:rsidRPr="009B3E18">
        <w:rPr>
          <w:color w:val="000000"/>
          <w:lang w:val="el-GR"/>
        </w:rPr>
        <w:t>Ν</w:t>
      </w:r>
      <w:r w:rsidR="003C5CEE" w:rsidRPr="009B3E18">
        <w:rPr>
          <w:color w:val="000000"/>
          <w:lang w:val="el-GR"/>
        </w:rPr>
        <w:t xml:space="preserve">άτριο </w:t>
      </w:r>
      <w:r w:rsidRPr="009B3E18">
        <w:rPr>
          <w:color w:val="000000"/>
          <w:lang w:val="el-GR"/>
        </w:rPr>
        <w:t>λαουρυλοθειικό</w:t>
      </w:r>
    </w:p>
    <w:p w14:paraId="732A3384" w14:textId="77777777" w:rsidR="003C5CEE" w:rsidRPr="009B3E18" w:rsidRDefault="00391383" w:rsidP="003C5CEE">
      <w:pPr>
        <w:rPr>
          <w:color w:val="000000"/>
          <w:lang w:val="el-GR"/>
        </w:rPr>
      </w:pPr>
      <w:r w:rsidRPr="009B3E18">
        <w:rPr>
          <w:color w:val="000000"/>
          <w:lang w:val="el-GR"/>
        </w:rPr>
        <w:t>Π</w:t>
      </w:r>
      <w:r w:rsidR="003C5CEE" w:rsidRPr="009B3E18">
        <w:rPr>
          <w:color w:val="000000"/>
          <w:lang w:val="el-GR"/>
        </w:rPr>
        <w:t>υριτίου</w:t>
      </w:r>
      <w:r w:rsidRPr="009B3E18">
        <w:rPr>
          <w:color w:val="000000"/>
          <w:lang w:val="el-GR"/>
        </w:rPr>
        <w:t xml:space="preserve"> διοξείδιο</w:t>
      </w:r>
      <w:r w:rsidR="003C5CEE" w:rsidRPr="009B3E18">
        <w:rPr>
          <w:color w:val="000000"/>
          <w:lang w:val="el-GR"/>
        </w:rPr>
        <w:t>, κολλοειδές</w:t>
      </w:r>
      <w:r w:rsidRPr="009B3E18">
        <w:rPr>
          <w:color w:val="000000"/>
          <w:lang w:val="el-GR"/>
        </w:rPr>
        <w:t>, άνυδρο</w:t>
      </w:r>
    </w:p>
    <w:p w14:paraId="3507517B" w14:textId="77777777" w:rsidR="003C5CEE" w:rsidRPr="009B3E18" w:rsidRDefault="003C5CEE" w:rsidP="003C5CEE">
      <w:pPr>
        <w:rPr>
          <w:color w:val="000000"/>
          <w:lang w:val="el-GR"/>
        </w:rPr>
      </w:pPr>
      <w:r w:rsidRPr="009B3E18">
        <w:rPr>
          <w:color w:val="000000"/>
          <w:lang w:val="el-GR"/>
        </w:rPr>
        <w:t>Κεκαθαρμένο ύδωρ</w:t>
      </w:r>
    </w:p>
    <w:p w14:paraId="74CD9F57" w14:textId="77777777" w:rsidR="003C5CEE" w:rsidRPr="009B3E18" w:rsidRDefault="003C5CEE" w:rsidP="003C5CEE">
      <w:pPr>
        <w:rPr>
          <w:color w:val="000000"/>
          <w:lang w:val="el-GR"/>
        </w:rPr>
      </w:pPr>
      <w:r w:rsidRPr="009B3E18">
        <w:rPr>
          <w:color w:val="000000"/>
          <w:lang w:val="el-GR"/>
        </w:rPr>
        <w:t>Ερυθρό σιδήρου</w:t>
      </w:r>
      <w:r w:rsidR="00391383" w:rsidRPr="009B3E18">
        <w:rPr>
          <w:color w:val="000000"/>
          <w:lang w:val="el-GR"/>
        </w:rPr>
        <w:t xml:space="preserve"> οξείδιο</w:t>
      </w:r>
      <w:r w:rsidRPr="009B3E18">
        <w:rPr>
          <w:color w:val="000000"/>
          <w:lang w:val="el-GR"/>
        </w:rPr>
        <w:t xml:space="preserve"> (E172)</w:t>
      </w:r>
    </w:p>
    <w:p w14:paraId="0F66CDA3" w14:textId="77777777" w:rsidR="003C5CEE" w:rsidRPr="009B3E18" w:rsidRDefault="003C5CEE" w:rsidP="003C5CEE">
      <w:pPr>
        <w:rPr>
          <w:color w:val="000000"/>
          <w:lang w:val="el-GR"/>
        </w:rPr>
      </w:pPr>
    </w:p>
    <w:p w14:paraId="75EB9198" w14:textId="77777777" w:rsidR="003C5CEE" w:rsidRPr="009B3E18" w:rsidRDefault="003C5CEE" w:rsidP="003C5CEE">
      <w:pPr>
        <w:rPr>
          <w:color w:val="000000"/>
          <w:lang w:val="el-GR"/>
        </w:rPr>
      </w:pPr>
      <w:r w:rsidRPr="009B3E18">
        <w:rPr>
          <w:color w:val="000000"/>
          <w:u w:val="single"/>
          <w:lang w:val="el-GR"/>
        </w:rPr>
        <w:t>Μελάνι εκτύπωσης</w:t>
      </w:r>
      <w:r w:rsidRPr="009B3E18">
        <w:rPr>
          <w:color w:val="000000"/>
          <w:lang w:val="el-GR"/>
        </w:rPr>
        <w:t>:</w:t>
      </w:r>
    </w:p>
    <w:p w14:paraId="693D7AF0" w14:textId="77777777" w:rsidR="003C5CEE" w:rsidRPr="009B3E18" w:rsidRDefault="003C5CEE" w:rsidP="003C5CEE">
      <w:pPr>
        <w:rPr>
          <w:color w:val="000000"/>
          <w:lang w:val="el-GR"/>
        </w:rPr>
      </w:pPr>
      <w:r w:rsidRPr="009B3E18">
        <w:rPr>
          <w:color w:val="000000"/>
          <w:lang w:val="el-GR"/>
        </w:rPr>
        <w:t xml:space="preserve">Κόμμεα λάκκας </w:t>
      </w:r>
    </w:p>
    <w:p w14:paraId="76A239CD" w14:textId="77777777" w:rsidR="003C5CEE" w:rsidRPr="009B3E18" w:rsidRDefault="003C5CEE" w:rsidP="003C5CEE">
      <w:pPr>
        <w:rPr>
          <w:color w:val="000000"/>
          <w:lang w:val="el-GR"/>
        </w:rPr>
      </w:pPr>
      <w:r w:rsidRPr="009B3E18">
        <w:rPr>
          <w:color w:val="000000"/>
          <w:lang w:val="el-GR"/>
        </w:rPr>
        <w:t xml:space="preserve">Μέλαν σιδήρου </w:t>
      </w:r>
      <w:r w:rsidR="00391383" w:rsidRPr="009B3E18">
        <w:rPr>
          <w:color w:val="000000"/>
          <w:lang w:val="el-GR"/>
        </w:rPr>
        <w:t xml:space="preserve">οξείδιο </w:t>
      </w:r>
      <w:r w:rsidRPr="009B3E18">
        <w:rPr>
          <w:color w:val="000000"/>
          <w:lang w:val="el-GR"/>
        </w:rPr>
        <w:t>(E172)</w:t>
      </w:r>
    </w:p>
    <w:p w14:paraId="48906DE6" w14:textId="77777777" w:rsidR="003C5CEE" w:rsidRPr="009B3E18" w:rsidRDefault="003C5CEE" w:rsidP="003C5CEE">
      <w:pPr>
        <w:rPr>
          <w:color w:val="000000"/>
          <w:lang w:val="el-GR"/>
        </w:rPr>
      </w:pPr>
      <w:r w:rsidRPr="009B3E18">
        <w:rPr>
          <w:color w:val="000000"/>
          <w:lang w:val="el-GR"/>
        </w:rPr>
        <w:t>Προπυλενογλυκόλη</w:t>
      </w:r>
    </w:p>
    <w:p w14:paraId="67D4F747" w14:textId="77777777" w:rsidR="003C5CEE" w:rsidRPr="009B3E18" w:rsidRDefault="00391383" w:rsidP="003C5CEE">
      <w:pPr>
        <w:rPr>
          <w:color w:val="000000"/>
          <w:lang w:val="el-GR"/>
        </w:rPr>
      </w:pPr>
      <w:r w:rsidRPr="009B3E18">
        <w:rPr>
          <w:color w:val="000000"/>
          <w:lang w:val="el-GR"/>
        </w:rPr>
        <w:t>Κ</w:t>
      </w:r>
      <w:r w:rsidR="003C5CEE" w:rsidRPr="009B3E18">
        <w:rPr>
          <w:color w:val="000000"/>
          <w:lang w:val="el-GR"/>
        </w:rPr>
        <w:t>αλίου</w:t>
      </w:r>
      <w:r w:rsidRPr="009B3E18">
        <w:rPr>
          <w:color w:val="000000"/>
          <w:lang w:val="el-GR"/>
        </w:rPr>
        <w:t xml:space="preserve"> υδροξείδιο</w:t>
      </w:r>
    </w:p>
    <w:p w14:paraId="701F601E" w14:textId="77777777" w:rsidR="005B454A" w:rsidRPr="009B3E18" w:rsidRDefault="005B454A" w:rsidP="00FC28E9">
      <w:pPr>
        <w:widowControl/>
        <w:rPr>
          <w:color w:val="000000"/>
          <w:lang w:val="el-GR"/>
        </w:rPr>
      </w:pPr>
    </w:p>
    <w:p w14:paraId="7EB74C5D" w14:textId="77777777" w:rsidR="005B454A" w:rsidRPr="009B3E18" w:rsidRDefault="005B454A" w:rsidP="00FC28E9">
      <w:pPr>
        <w:widowControl/>
        <w:rPr>
          <w:color w:val="000000"/>
          <w:lang w:val="el-GR"/>
        </w:rPr>
      </w:pPr>
      <w:r w:rsidRPr="009B3E18">
        <w:rPr>
          <w:b/>
          <w:color w:val="000000"/>
          <w:lang w:val="el-GR"/>
        </w:rPr>
        <w:t>6.2</w:t>
      </w:r>
      <w:r w:rsidRPr="009B3E18">
        <w:rPr>
          <w:b/>
          <w:color w:val="000000"/>
          <w:lang w:val="el-GR"/>
        </w:rPr>
        <w:tab/>
        <w:t>Ασυμβατότητες</w:t>
      </w:r>
    </w:p>
    <w:p w14:paraId="58F99A86" w14:textId="77777777" w:rsidR="005B454A" w:rsidRPr="009B3E18" w:rsidRDefault="005B454A" w:rsidP="00FC28E9">
      <w:pPr>
        <w:widowControl/>
        <w:rPr>
          <w:color w:val="000000"/>
          <w:lang w:val="el-GR"/>
        </w:rPr>
      </w:pPr>
    </w:p>
    <w:p w14:paraId="7AA9E190" w14:textId="77777777" w:rsidR="005B454A" w:rsidRPr="009B3E18" w:rsidRDefault="005B454A" w:rsidP="00FC28E9">
      <w:pPr>
        <w:widowControl/>
        <w:rPr>
          <w:color w:val="000000"/>
          <w:lang w:val="el-GR"/>
        </w:rPr>
      </w:pPr>
      <w:r w:rsidRPr="009B3E18">
        <w:rPr>
          <w:color w:val="000000"/>
          <w:lang w:val="el-GR"/>
        </w:rPr>
        <w:t>Δεν εφαρμόζεται.</w:t>
      </w:r>
    </w:p>
    <w:p w14:paraId="623F5E2D" w14:textId="77777777" w:rsidR="005B454A" w:rsidRPr="009B3E18" w:rsidRDefault="005B454A" w:rsidP="00FC28E9">
      <w:pPr>
        <w:widowControl/>
        <w:rPr>
          <w:color w:val="000000"/>
          <w:lang w:val="el-GR"/>
        </w:rPr>
      </w:pPr>
    </w:p>
    <w:p w14:paraId="340CD0C5" w14:textId="77777777" w:rsidR="005B454A" w:rsidRPr="009B3E18" w:rsidRDefault="005B454A" w:rsidP="00FC28E9">
      <w:pPr>
        <w:widowControl/>
        <w:rPr>
          <w:color w:val="000000"/>
          <w:lang w:val="el-GR"/>
        </w:rPr>
      </w:pPr>
      <w:r w:rsidRPr="009B3E18">
        <w:rPr>
          <w:b/>
          <w:color w:val="000000"/>
          <w:lang w:val="el-GR"/>
        </w:rPr>
        <w:t>6.3</w:t>
      </w:r>
      <w:r w:rsidRPr="009B3E18">
        <w:rPr>
          <w:b/>
          <w:color w:val="000000"/>
          <w:lang w:val="el-GR"/>
        </w:rPr>
        <w:tab/>
        <w:t>Διάρκεια ζωής</w:t>
      </w:r>
    </w:p>
    <w:p w14:paraId="6AB1E909" w14:textId="77777777" w:rsidR="005B454A" w:rsidRPr="009B3E18" w:rsidRDefault="005B454A" w:rsidP="00FC28E9">
      <w:pPr>
        <w:widowControl/>
        <w:rPr>
          <w:color w:val="000000"/>
          <w:lang w:val="el-GR"/>
        </w:rPr>
      </w:pPr>
    </w:p>
    <w:p w14:paraId="4645E572" w14:textId="77777777" w:rsidR="005B454A" w:rsidRPr="009B3E18" w:rsidRDefault="005B454A" w:rsidP="00FC28E9">
      <w:pPr>
        <w:widowControl/>
        <w:rPr>
          <w:color w:val="000000"/>
          <w:lang w:val="el-GR"/>
        </w:rPr>
      </w:pPr>
      <w:r w:rsidRPr="009B3E18">
        <w:rPr>
          <w:color w:val="000000"/>
          <w:lang w:val="el-GR"/>
        </w:rPr>
        <w:t>3</w:t>
      </w:r>
      <w:r w:rsidR="00FE1CE4" w:rsidRPr="009B3E18">
        <w:rPr>
          <w:color w:val="000000"/>
          <w:lang w:val="el-GR"/>
        </w:rPr>
        <w:t> </w:t>
      </w:r>
      <w:r w:rsidRPr="009B3E18">
        <w:rPr>
          <w:color w:val="000000"/>
          <w:lang w:val="el-GR"/>
        </w:rPr>
        <w:t>χρόνια.</w:t>
      </w:r>
    </w:p>
    <w:p w14:paraId="028024D4" w14:textId="77777777" w:rsidR="005B454A" w:rsidRPr="009B3E18" w:rsidRDefault="005B454A" w:rsidP="00FC28E9">
      <w:pPr>
        <w:widowControl/>
        <w:rPr>
          <w:color w:val="000000"/>
          <w:lang w:val="el-GR"/>
        </w:rPr>
      </w:pPr>
    </w:p>
    <w:p w14:paraId="09118766" w14:textId="77777777" w:rsidR="005B454A" w:rsidRPr="009B3E18" w:rsidRDefault="005B454A" w:rsidP="00FC28E9">
      <w:pPr>
        <w:widowControl/>
        <w:rPr>
          <w:color w:val="000000"/>
          <w:lang w:val="el-GR"/>
        </w:rPr>
      </w:pPr>
      <w:r w:rsidRPr="009B3E18">
        <w:rPr>
          <w:b/>
          <w:color w:val="000000"/>
          <w:lang w:val="el-GR"/>
        </w:rPr>
        <w:t>6.4</w:t>
      </w:r>
      <w:r w:rsidRPr="009B3E18">
        <w:rPr>
          <w:b/>
          <w:color w:val="000000"/>
          <w:lang w:val="el-GR"/>
        </w:rPr>
        <w:tab/>
        <w:t xml:space="preserve">Ιδιαίτερες προφυλάξεις κατά </w:t>
      </w:r>
      <w:r w:rsidR="008461EB" w:rsidRPr="009B3E18">
        <w:rPr>
          <w:b/>
          <w:color w:val="000000"/>
          <w:lang w:val="el-GR"/>
        </w:rPr>
        <w:t>τη φύλαξη</w:t>
      </w:r>
      <w:r w:rsidRPr="009B3E18">
        <w:rPr>
          <w:b/>
          <w:color w:val="000000"/>
          <w:lang w:val="el-GR"/>
        </w:rPr>
        <w:t xml:space="preserve"> του προϊόντος</w:t>
      </w:r>
    </w:p>
    <w:p w14:paraId="0084183F" w14:textId="77777777" w:rsidR="005B454A" w:rsidRPr="009B3E18" w:rsidRDefault="005B454A" w:rsidP="00FC28E9">
      <w:pPr>
        <w:widowControl/>
        <w:rPr>
          <w:color w:val="000000"/>
          <w:lang w:val="el-GR"/>
        </w:rPr>
      </w:pPr>
    </w:p>
    <w:p w14:paraId="66A2D83B" w14:textId="77777777" w:rsidR="005B454A" w:rsidRPr="009B3E18" w:rsidRDefault="005B454A" w:rsidP="00FC28E9">
      <w:pPr>
        <w:widowControl/>
        <w:rPr>
          <w:color w:val="000000"/>
          <w:lang w:val="el-GR"/>
        </w:rPr>
      </w:pPr>
      <w:r w:rsidRPr="009B3E18">
        <w:rPr>
          <w:color w:val="000000"/>
          <w:lang w:val="el-GR"/>
        </w:rPr>
        <w:t>Δεν υπάρχουν ειδικές οδηγίες διατήρησης για το προϊόν αυτό.</w:t>
      </w:r>
    </w:p>
    <w:p w14:paraId="104E3897" w14:textId="77777777" w:rsidR="005B454A" w:rsidRPr="009B3E18" w:rsidRDefault="005B454A" w:rsidP="00FC28E9">
      <w:pPr>
        <w:pStyle w:val="Header"/>
        <w:widowControl/>
        <w:tabs>
          <w:tab w:val="clear" w:pos="4153"/>
          <w:tab w:val="clear" w:pos="8306"/>
        </w:tabs>
        <w:rPr>
          <w:color w:val="000000"/>
          <w:lang w:val="el-GR"/>
        </w:rPr>
      </w:pPr>
    </w:p>
    <w:p w14:paraId="23DDB925" w14:textId="77777777" w:rsidR="005B454A" w:rsidRPr="009B3E18" w:rsidRDefault="005B454A" w:rsidP="00031978">
      <w:pPr>
        <w:widowControl/>
        <w:rPr>
          <w:color w:val="000000"/>
          <w:lang w:val="el-GR"/>
        </w:rPr>
      </w:pPr>
      <w:r w:rsidRPr="009B3E18">
        <w:rPr>
          <w:b/>
          <w:color w:val="000000"/>
          <w:lang w:val="el-GR"/>
        </w:rPr>
        <w:lastRenderedPageBreak/>
        <w:t>6.5</w:t>
      </w:r>
      <w:r w:rsidRPr="009B3E18">
        <w:rPr>
          <w:b/>
          <w:color w:val="000000"/>
          <w:lang w:val="el-GR"/>
        </w:rPr>
        <w:tab/>
        <w:t>Φύση και συστατικά του περιέκτη</w:t>
      </w:r>
    </w:p>
    <w:p w14:paraId="0C149471" w14:textId="77777777" w:rsidR="005B454A" w:rsidRPr="009B3E18" w:rsidRDefault="005B454A" w:rsidP="00031978">
      <w:pPr>
        <w:widowControl/>
        <w:rPr>
          <w:color w:val="000000"/>
          <w:lang w:val="el-GR"/>
        </w:rPr>
      </w:pPr>
    </w:p>
    <w:p w14:paraId="0C8F57EB" w14:textId="645ED8EC" w:rsidR="006F78D9" w:rsidRPr="009B3E18" w:rsidRDefault="006F78D9" w:rsidP="00031978">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5 mg σκληρά καψάκια</w:t>
      </w:r>
    </w:p>
    <w:p w14:paraId="722C93EE" w14:textId="77777777" w:rsidR="005B454A" w:rsidRPr="009B3E18" w:rsidRDefault="000408BD" w:rsidP="00031978">
      <w:pPr>
        <w:widowControl/>
        <w:rPr>
          <w:b/>
          <w:color w:val="000000"/>
          <w:lang w:val="el-GR"/>
        </w:rPr>
      </w:pPr>
      <w:r w:rsidRPr="009B3E18">
        <w:rPr>
          <w:color w:val="000000"/>
          <w:lang w:val="el-GR"/>
        </w:rPr>
        <w:t>Κυψέλες (b</w:t>
      </w:r>
      <w:r w:rsidR="005B454A" w:rsidRPr="009B3E18">
        <w:rPr>
          <w:color w:val="000000"/>
          <w:lang w:val="el-GR"/>
        </w:rPr>
        <w:t>lister</w:t>
      </w:r>
      <w:r w:rsidRPr="009B3E18">
        <w:rPr>
          <w:color w:val="000000"/>
          <w:lang w:val="el-GR"/>
        </w:rPr>
        <w:t>s)</w:t>
      </w:r>
      <w:r w:rsidR="005B454A" w:rsidRPr="009B3E18">
        <w:rPr>
          <w:color w:val="000000"/>
          <w:lang w:val="el-GR"/>
        </w:rPr>
        <w:t xml:space="preserve"> από PVC/αλουμίνιο, που περιέχουν 14, 21, 56, 84</w:t>
      </w:r>
      <w:r w:rsidR="00995ACA" w:rsidRPr="009B3E18">
        <w:rPr>
          <w:color w:val="000000"/>
          <w:lang w:val="el-GR"/>
        </w:rPr>
        <w:t>, 100</w:t>
      </w:r>
      <w:r w:rsidR="005B454A" w:rsidRPr="009B3E18">
        <w:rPr>
          <w:color w:val="000000"/>
          <w:lang w:val="el-GR"/>
        </w:rPr>
        <w:t xml:space="preserve"> ή 112 σκληρά καψάκια.</w:t>
      </w:r>
    </w:p>
    <w:p w14:paraId="33340F31" w14:textId="77777777" w:rsidR="005B454A" w:rsidRPr="009B3E18" w:rsidRDefault="005B454A" w:rsidP="00031978">
      <w:pPr>
        <w:widowControl/>
        <w:rPr>
          <w:color w:val="000000"/>
          <w:lang w:val="el-GR"/>
        </w:rPr>
      </w:pPr>
      <w:r w:rsidRPr="009B3E18">
        <w:rPr>
          <w:color w:val="000000"/>
          <w:lang w:val="el-GR"/>
        </w:rPr>
        <w:t>100 x 1</w:t>
      </w:r>
      <w:r w:rsidR="00FE1CE4" w:rsidRPr="009B3E18">
        <w:rPr>
          <w:color w:val="000000"/>
          <w:lang w:val="el-GR"/>
        </w:rPr>
        <w:t> </w:t>
      </w:r>
      <w:r w:rsidRPr="009B3E18">
        <w:rPr>
          <w:color w:val="000000"/>
          <w:lang w:val="el-GR"/>
        </w:rPr>
        <w:t>σκληρά καψάκια σε διάτρητ</w:t>
      </w:r>
      <w:r w:rsidR="000408BD" w:rsidRPr="009B3E18">
        <w:rPr>
          <w:color w:val="000000"/>
          <w:lang w:val="el-GR"/>
        </w:rPr>
        <w:t>ες</w:t>
      </w:r>
      <w:r w:rsidRPr="009B3E18">
        <w:rPr>
          <w:color w:val="000000"/>
          <w:lang w:val="el-GR"/>
        </w:rPr>
        <w:t xml:space="preserve"> </w:t>
      </w:r>
      <w:r w:rsidR="000408BD" w:rsidRPr="009B3E18">
        <w:rPr>
          <w:color w:val="000000"/>
          <w:lang w:val="el-GR"/>
        </w:rPr>
        <w:t>κυψέλες (</w:t>
      </w:r>
      <w:r w:rsidRPr="009B3E18">
        <w:rPr>
          <w:color w:val="000000"/>
          <w:lang w:val="el-GR"/>
        </w:rPr>
        <w:t>blister</w:t>
      </w:r>
      <w:r w:rsidR="000408BD" w:rsidRPr="009B3E18">
        <w:rPr>
          <w:color w:val="000000"/>
          <w:lang w:val="el-GR"/>
        </w:rPr>
        <w:t>s)</w:t>
      </w:r>
      <w:r w:rsidRPr="009B3E18">
        <w:rPr>
          <w:color w:val="000000"/>
          <w:lang w:val="el-GR"/>
        </w:rPr>
        <w:t>, μονάδων δόσης από PVC/αλουμίνιο.</w:t>
      </w:r>
    </w:p>
    <w:p w14:paraId="6F379CD8" w14:textId="77777777" w:rsidR="00AE79A1" w:rsidRPr="009B3E18" w:rsidRDefault="00AE79A1" w:rsidP="00031978">
      <w:pPr>
        <w:widowControl/>
        <w:rPr>
          <w:color w:val="000000"/>
          <w:lang w:val="el-GR"/>
        </w:rPr>
      </w:pPr>
      <w:r w:rsidRPr="009B3E18">
        <w:rPr>
          <w:color w:val="000000"/>
          <w:lang w:val="el-GR"/>
        </w:rPr>
        <w:t>Φιάλη πολυαιθυλενίου υψηλής πυκνότητας (HDPE) που περιέχει 200 σκληρά καψάκια.</w:t>
      </w:r>
    </w:p>
    <w:p w14:paraId="438906B3" w14:textId="77777777" w:rsidR="005B454A" w:rsidRPr="009B3E18" w:rsidRDefault="005B454A" w:rsidP="00031978">
      <w:pPr>
        <w:widowControl/>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7AD2E128" w14:textId="77777777" w:rsidR="006F78D9" w:rsidRPr="009B3E18" w:rsidRDefault="006F78D9" w:rsidP="00031978">
      <w:pPr>
        <w:widowControl/>
        <w:rPr>
          <w:b/>
          <w:color w:val="000000"/>
          <w:lang w:val="el-GR"/>
        </w:rPr>
      </w:pPr>
    </w:p>
    <w:p w14:paraId="0714BD76" w14:textId="25B4D4BD" w:rsidR="006F78D9" w:rsidRPr="009B3E18" w:rsidRDefault="006F78D9" w:rsidP="00031978">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50 mg σκληρά καψάκια </w:t>
      </w:r>
    </w:p>
    <w:p w14:paraId="41B50A25" w14:textId="77777777" w:rsidR="006F78D9" w:rsidRPr="009B3E18" w:rsidRDefault="006F78D9" w:rsidP="00031978">
      <w:pPr>
        <w:widowControl/>
        <w:rPr>
          <w:b/>
          <w:color w:val="000000"/>
          <w:lang w:val="el-GR"/>
        </w:rPr>
      </w:pPr>
      <w:r w:rsidRPr="009B3E18">
        <w:rPr>
          <w:color w:val="000000"/>
          <w:lang w:val="el-GR"/>
        </w:rPr>
        <w:t>Κυψέλες (blisters) από PVC/αλουμίνιο, που περιέχουν 14, 21, 56, 84 ή 100  σκληρά καψάκια.</w:t>
      </w:r>
    </w:p>
    <w:p w14:paraId="595302B5" w14:textId="77777777" w:rsidR="006F78D9" w:rsidRPr="009B3E18" w:rsidRDefault="006F78D9" w:rsidP="00031978">
      <w:pPr>
        <w:widowControl/>
        <w:rPr>
          <w:color w:val="000000"/>
          <w:lang w:val="el-GR"/>
        </w:rPr>
      </w:pPr>
      <w:r w:rsidRPr="009B3E18">
        <w:rPr>
          <w:color w:val="000000"/>
          <w:lang w:val="el-GR"/>
        </w:rPr>
        <w:t>100 x 1 σκληρά καψάκια σε διάτρητες κυψέλες (blisters), μονάδων δόσης από PVC/αλουμίνιο.</w:t>
      </w:r>
    </w:p>
    <w:p w14:paraId="609BCEB7" w14:textId="77777777" w:rsidR="006F78D9" w:rsidRPr="009B3E18" w:rsidRDefault="006F78D9" w:rsidP="00031978">
      <w:pPr>
        <w:widowControl/>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54563113" w14:textId="77777777" w:rsidR="006F78D9" w:rsidRPr="009B3E18" w:rsidRDefault="006F78D9" w:rsidP="00031978">
      <w:pPr>
        <w:widowControl/>
        <w:rPr>
          <w:b/>
          <w:color w:val="000000"/>
          <w:lang w:val="el-GR"/>
        </w:rPr>
      </w:pPr>
    </w:p>
    <w:p w14:paraId="09A583A4" w14:textId="25522BEE" w:rsidR="006F78D9" w:rsidRPr="009B3E18" w:rsidRDefault="006F78D9" w:rsidP="00031978">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75 mg σκληρά καψάκια </w:t>
      </w:r>
    </w:p>
    <w:p w14:paraId="2DB7E6F9" w14:textId="77777777" w:rsidR="006F78D9" w:rsidRPr="009B3E18" w:rsidRDefault="006F78D9" w:rsidP="00031978">
      <w:pPr>
        <w:widowControl/>
        <w:rPr>
          <w:b/>
          <w:color w:val="000000"/>
          <w:lang w:val="el-GR"/>
        </w:rPr>
      </w:pPr>
      <w:r w:rsidRPr="009B3E18">
        <w:rPr>
          <w:color w:val="000000"/>
          <w:lang w:val="el-GR"/>
        </w:rPr>
        <w:t>Κυψέλες (blisters) από PVC/αλουμίνιο, που περιέχουν 14, 56, 100 ή 112 σκληρά καψάκια.</w:t>
      </w:r>
    </w:p>
    <w:p w14:paraId="0324A15F" w14:textId="77777777" w:rsidR="006F78D9" w:rsidRPr="009B3E18" w:rsidRDefault="006F78D9" w:rsidP="00031978">
      <w:pPr>
        <w:widowControl/>
        <w:rPr>
          <w:color w:val="000000"/>
          <w:lang w:val="el-GR"/>
        </w:rPr>
      </w:pPr>
      <w:r w:rsidRPr="009B3E18">
        <w:rPr>
          <w:color w:val="000000"/>
          <w:lang w:val="el-GR"/>
        </w:rPr>
        <w:t>100 x 1 σκληρά καψάκια σε διάτρητες κυψέλες (blisters), μονάδων δόσης από PVC/αλουμίνιο.</w:t>
      </w:r>
    </w:p>
    <w:p w14:paraId="2F4F74DB" w14:textId="77777777" w:rsidR="006F78D9" w:rsidRPr="009B3E18" w:rsidRDefault="006F78D9" w:rsidP="00031978">
      <w:pPr>
        <w:widowControl/>
        <w:rPr>
          <w:color w:val="000000"/>
          <w:lang w:val="el-GR"/>
        </w:rPr>
      </w:pPr>
      <w:r w:rsidRPr="009B3E18">
        <w:rPr>
          <w:color w:val="000000"/>
          <w:lang w:val="el-GR"/>
        </w:rPr>
        <w:t xml:space="preserve">Φιάλη </w:t>
      </w:r>
      <w:r w:rsidR="004E71C3" w:rsidRPr="009B3E18">
        <w:rPr>
          <w:color w:val="000000"/>
          <w:lang w:val="el-GR"/>
        </w:rPr>
        <w:t xml:space="preserve">πολυαιθυλενίου υψηλής πυκνότητας (HDPE) </w:t>
      </w:r>
      <w:r w:rsidRPr="009B3E18">
        <w:rPr>
          <w:color w:val="000000"/>
          <w:lang w:val="el-GR"/>
        </w:rPr>
        <w:t>που περιέχει 200 σκληρά καψάκια.</w:t>
      </w:r>
    </w:p>
    <w:p w14:paraId="1642CA02" w14:textId="77777777" w:rsidR="006F78D9" w:rsidRPr="009B3E18" w:rsidRDefault="006F78D9" w:rsidP="00031978">
      <w:pPr>
        <w:widowControl/>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1B4C6E0B" w14:textId="77777777" w:rsidR="006F78D9" w:rsidRPr="009B3E18" w:rsidRDefault="006F78D9" w:rsidP="00031978">
      <w:pPr>
        <w:widowControl/>
        <w:rPr>
          <w:b/>
          <w:color w:val="000000"/>
          <w:lang w:val="el-GR"/>
        </w:rPr>
      </w:pPr>
    </w:p>
    <w:p w14:paraId="5E266221" w14:textId="5C6C180F" w:rsidR="006F78D9" w:rsidRPr="009B3E18" w:rsidRDefault="006F78D9" w:rsidP="00C72A44">
      <w:pPr>
        <w:keepNext/>
        <w:keepLines/>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00 mg σκληρά καψάκια </w:t>
      </w:r>
    </w:p>
    <w:p w14:paraId="018F666E" w14:textId="77777777" w:rsidR="006F78D9" w:rsidRPr="009B3E18" w:rsidRDefault="006F78D9" w:rsidP="00C72A44">
      <w:pPr>
        <w:keepNext/>
        <w:keepLines/>
        <w:rPr>
          <w:b/>
          <w:color w:val="000000"/>
          <w:lang w:val="el-GR"/>
        </w:rPr>
      </w:pPr>
      <w:r w:rsidRPr="009B3E18">
        <w:rPr>
          <w:color w:val="000000"/>
          <w:lang w:val="el-GR"/>
        </w:rPr>
        <w:t>Κυψέλες (blisters) από PVC/αλουμίνιο, που περιέχουν 21, 84 ή 100 σκληρά καψάκια.</w:t>
      </w:r>
    </w:p>
    <w:p w14:paraId="755946A6" w14:textId="77777777" w:rsidR="006F78D9" w:rsidRPr="009B3E18" w:rsidRDefault="006F78D9" w:rsidP="00C72A44">
      <w:pPr>
        <w:keepNext/>
        <w:keepLines/>
        <w:rPr>
          <w:color w:val="000000"/>
          <w:lang w:val="el-GR"/>
        </w:rPr>
      </w:pPr>
      <w:r w:rsidRPr="009B3E18">
        <w:rPr>
          <w:color w:val="000000"/>
          <w:lang w:val="el-GR"/>
        </w:rPr>
        <w:t>100 x 1 σκληρά καψάκια σε διάτρητες κυψέλες (blisters), μονάδων δόσης από PVC/αλουμίνιο.</w:t>
      </w:r>
    </w:p>
    <w:p w14:paraId="7CF85373" w14:textId="77777777" w:rsidR="006F78D9" w:rsidRPr="009B3E18" w:rsidRDefault="006F78D9" w:rsidP="00C72A44">
      <w:pPr>
        <w:keepNext/>
        <w:keepLines/>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5DA665FA" w14:textId="77777777" w:rsidR="006F78D9" w:rsidRPr="009B3E18" w:rsidRDefault="006F78D9" w:rsidP="00031978">
      <w:pPr>
        <w:widowControl/>
        <w:rPr>
          <w:b/>
          <w:color w:val="000000"/>
          <w:lang w:val="el-GR"/>
        </w:rPr>
      </w:pPr>
    </w:p>
    <w:p w14:paraId="53A303C2" w14:textId="39E3E60B" w:rsidR="006F78D9" w:rsidRPr="009B3E18" w:rsidRDefault="006F78D9" w:rsidP="00E06408">
      <w:pPr>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150 mg σκληρά καψάκια </w:t>
      </w:r>
    </w:p>
    <w:p w14:paraId="2FD3FE72" w14:textId="77777777" w:rsidR="006F78D9" w:rsidRPr="009B3E18" w:rsidRDefault="006F78D9" w:rsidP="00E06408">
      <w:pPr>
        <w:rPr>
          <w:b/>
          <w:color w:val="000000"/>
          <w:lang w:val="el-GR"/>
        </w:rPr>
      </w:pPr>
      <w:r w:rsidRPr="009B3E18">
        <w:rPr>
          <w:color w:val="000000"/>
          <w:lang w:val="el-GR"/>
        </w:rPr>
        <w:t>Κυψέλες (blisters) από PVC/αλουμίνιο, που περιέχουν 14, 56, 100 ή 112 σκληρά καψάκια.</w:t>
      </w:r>
    </w:p>
    <w:p w14:paraId="72D53480" w14:textId="77777777" w:rsidR="006F78D9" w:rsidRPr="009B3E18" w:rsidRDefault="006F78D9" w:rsidP="00E06408">
      <w:pPr>
        <w:rPr>
          <w:color w:val="000000"/>
          <w:lang w:val="el-GR"/>
        </w:rPr>
      </w:pPr>
      <w:r w:rsidRPr="009B3E18">
        <w:rPr>
          <w:color w:val="000000"/>
          <w:lang w:val="el-GR"/>
        </w:rPr>
        <w:t>100 x 1 σκληρά καψάκια σε διάτρητες κυψέλες (blisters), μονάδων δόσης από PVC/αλουμίνιο.</w:t>
      </w:r>
    </w:p>
    <w:p w14:paraId="784C1193" w14:textId="77777777" w:rsidR="006F78D9" w:rsidRPr="009B3E18" w:rsidRDefault="006F78D9" w:rsidP="00E06408">
      <w:pPr>
        <w:rPr>
          <w:color w:val="000000"/>
          <w:lang w:val="el-GR"/>
        </w:rPr>
      </w:pPr>
      <w:r w:rsidRPr="009B3E18">
        <w:rPr>
          <w:color w:val="000000"/>
          <w:lang w:val="el-GR"/>
        </w:rPr>
        <w:t xml:space="preserve">Φιάλη </w:t>
      </w:r>
      <w:r w:rsidR="004E71C3" w:rsidRPr="009B3E18">
        <w:rPr>
          <w:color w:val="000000"/>
          <w:lang w:val="el-GR"/>
        </w:rPr>
        <w:t xml:space="preserve">πολυαιθυλενίου υψηλής πυκνότητας (HDPE) </w:t>
      </w:r>
      <w:r w:rsidRPr="009B3E18">
        <w:rPr>
          <w:color w:val="000000"/>
          <w:lang w:val="el-GR"/>
        </w:rPr>
        <w:t>που περιέχει 200 σκληρά καψάκια.</w:t>
      </w:r>
    </w:p>
    <w:p w14:paraId="194B3701" w14:textId="77777777" w:rsidR="006F78D9" w:rsidRPr="009B3E18" w:rsidRDefault="006F78D9" w:rsidP="00E06408">
      <w:pPr>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7589EBEA" w14:textId="77777777" w:rsidR="006F78D9" w:rsidRPr="009B3E18" w:rsidRDefault="006F78D9" w:rsidP="00E06408">
      <w:pPr>
        <w:rPr>
          <w:b/>
          <w:color w:val="000000"/>
          <w:lang w:val="el-GR"/>
        </w:rPr>
      </w:pPr>
    </w:p>
    <w:p w14:paraId="472C65F2" w14:textId="76FD11BA" w:rsidR="006F78D9" w:rsidRPr="009B3E18" w:rsidRDefault="006F78D9" w:rsidP="00485F84">
      <w:pPr>
        <w:keepNext/>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00 mg σκληρά καψάκια </w:t>
      </w:r>
    </w:p>
    <w:p w14:paraId="0D4FCB29" w14:textId="77777777" w:rsidR="006F78D9" w:rsidRPr="009B3E18" w:rsidRDefault="006F78D9" w:rsidP="00485F84">
      <w:pPr>
        <w:keepNext/>
        <w:widowControl/>
        <w:rPr>
          <w:b/>
          <w:color w:val="000000"/>
          <w:lang w:val="el-GR"/>
        </w:rPr>
      </w:pPr>
      <w:r w:rsidRPr="009B3E18">
        <w:rPr>
          <w:color w:val="000000"/>
          <w:lang w:val="el-GR"/>
        </w:rPr>
        <w:t>Κυψέλες (blisters) από PVC/αλουμίνιο, που περιέχουν 21, 84 ή 100 σκληρά καψάκια.</w:t>
      </w:r>
    </w:p>
    <w:p w14:paraId="493199FE" w14:textId="77777777" w:rsidR="006F78D9" w:rsidRPr="009B3E18" w:rsidRDefault="006F78D9" w:rsidP="00485F84">
      <w:pPr>
        <w:keepNext/>
        <w:widowControl/>
        <w:rPr>
          <w:color w:val="000000"/>
          <w:lang w:val="el-GR"/>
        </w:rPr>
      </w:pPr>
      <w:r w:rsidRPr="009B3E18">
        <w:rPr>
          <w:color w:val="000000"/>
          <w:lang w:val="el-GR"/>
        </w:rPr>
        <w:t>100 x 1 σκληρά καψάκια σε διάτρητες κυψέλες (blisters), μονάδων δόσης από PVC/αλουμίνιο.</w:t>
      </w:r>
    </w:p>
    <w:p w14:paraId="0EED84A9" w14:textId="77777777" w:rsidR="006F78D9" w:rsidRPr="009B3E18" w:rsidRDefault="006F78D9" w:rsidP="00485F84">
      <w:pPr>
        <w:keepNext/>
        <w:widowControl/>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490703A3" w14:textId="77777777" w:rsidR="006F78D9" w:rsidRPr="009B3E18" w:rsidRDefault="006F78D9" w:rsidP="00485F84">
      <w:pPr>
        <w:keepNext/>
        <w:widowControl/>
        <w:rPr>
          <w:b/>
          <w:color w:val="000000"/>
          <w:lang w:val="el-GR"/>
        </w:rPr>
      </w:pPr>
    </w:p>
    <w:p w14:paraId="2D235F8E" w14:textId="659E15B0" w:rsidR="006F78D9" w:rsidRPr="009B3E18" w:rsidRDefault="006F78D9" w:rsidP="00485F84">
      <w:pPr>
        <w:keepNext/>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25 mg σκληρά καψάκια </w:t>
      </w:r>
    </w:p>
    <w:p w14:paraId="41158E2C" w14:textId="77777777" w:rsidR="006F78D9" w:rsidRPr="009B3E18" w:rsidRDefault="006F78D9" w:rsidP="00485F84">
      <w:pPr>
        <w:keepNext/>
        <w:widowControl/>
        <w:rPr>
          <w:b/>
          <w:color w:val="000000"/>
          <w:lang w:val="el-GR"/>
        </w:rPr>
      </w:pPr>
      <w:r w:rsidRPr="009B3E18">
        <w:rPr>
          <w:color w:val="000000"/>
          <w:lang w:val="el-GR"/>
        </w:rPr>
        <w:t>Κυψέλες (blisters) από PVC/αλουμίνιο, που περιέχουν 14, 56 ή 100 σκληρά καψάκια.</w:t>
      </w:r>
    </w:p>
    <w:p w14:paraId="72FC01AD" w14:textId="77777777" w:rsidR="006F78D9" w:rsidRPr="009B3E18" w:rsidRDefault="006F78D9" w:rsidP="00485F84">
      <w:pPr>
        <w:keepNext/>
        <w:widowControl/>
        <w:rPr>
          <w:color w:val="000000"/>
          <w:lang w:val="el-GR"/>
        </w:rPr>
      </w:pPr>
      <w:r w:rsidRPr="009B3E18">
        <w:rPr>
          <w:color w:val="000000"/>
          <w:lang w:val="el-GR"/>
        </w:rPr>
        <w:t>100 x 1 σκληρά καψάκια σε διάτρητες κυψέλες (blisters), μονάδων δόσης από PVC/αλουμίνιο.</w:t>
      </w:r>
    </w:p>
    <w:p w14:paraId="48D945EE" w14:textId="77777777" w:rsidR="006F78D9" w:rsidRPr="009B3E18" w:rsidRDefault="006F78D9" w:rsidP="00485F84">
      <w:pPr>
        <w:keepNext/>
        <w:widowControl/>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525C8D82" w14:textId="77777777" w:rsidR="006F78D9" w:rsidRPr="009B3E18" w:rsidRDefault="006F78D9" w:rsidP="00485F84">
      <w:pPr>
        <w:keepNext/>
        <w:widowControl/>
        <w:rPr>
          <w:b/>
          <w:color w:val="000000"/>
          <w:lang w:val="el-GR"/>
        </w:rPr>
      </w:pPr>
    </w:p>
    <w:p w14:paraId="43AD8A18" w14:textId="7CB2EA5C" w:rsidR="006F78D9" w:rsidRPr="009B3E18" w:rsidRDefault="006F78D9" w:rsidP="00485F84">
      <w:pPr>
        <w:keepNext/>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300 mg σκληρά καψάκια </w:t>
      </w:r>
    </w:p>
    <w:p w14:paraId="73979AB3" w14:textId="77777777" w:rsidR="006F78D9" w:rsidRPr="009B3E18" w:rsidRDefault="006F78D9" w:rsidP="00485F84">
      <w:pPr>
        <w:keepNext/>
        <w:widowControl/>
        <w:rPr>
          <w:b/>
          <w:color w:val="000000"/>
          <w:lang w:val="el-GR"/>
        </w:rPr>
      </w:pPr>
      <w:r w:rsidRPr="009B3E18">
        <w:rPr>
          <w:color w:val="000000"/>
          <w:lang w:val="el-GR"/>
        </w:rPr>
        <w:t>Κυψέλες (blisters) από PVC/αλουμίνιο, που περιέχουν 14, 56, 100 ή 112 σκληρά καψάκια.</w:t>
      </w:r>
    </w:p>
    <w:p w14:paraId="1A16B905" w14:textId="77777777" w:rsidR="006F78D9" w:rsidRPr="009B3E18" w:rsidRDefault="006F78D9" w:rsidP="00485F84">
      <w:pPr>
        <w:keepNext/>
        <w:widowControl/>
        <w:rPr>
          <w:color w:val="000000"/>
          <w:lang w:val="el-GR"/>
        </w:rPr>
      </w:pPr>
      <w:r w:rsidRPr="009B3E18">
        <w:rPr>
          <w:color w:val="000000"/>
          <w:lang w:val="el-GR"/>
        </w:rPr>
        <w:t>100 x 1 σκληρά καψάκια σε διάτρητες κυψέλες (blisters), μονάδων δόσης από PVC/αλουμίνιο.</w:t>
      </w:r>
    </w:p>
    <w:p w14:paraId="74C4AF2F" w14:textId="77777777" w:rsidR="006F78D9" w:rsidRPr="009B3E18" w:rsidRDefault="006F78D9" w:rsidP="00485F84">
      <w:pPr>
        <w:keepNext/>
        <w:widowControl/>
        <w:rPr>
          <w:color w:val="000000"/>
          <w:lang w:val="el-GR"/>
        </w:rPr>
      </w:pPr>
      <w:r w:rsidRPr="009B3E18">
        <w:rPr>
          <w:color w:val="000000"/>
          <w:lang w:val="el-GR"/>
        </w:rPr>
        <w:t xml:space="preserve">Φιάλη </w:t>
      </w:r>
      <w:r w:rsidR="004E71C3" w:rsidRPr="009B3E18">
        <w:rPr>
          <w:color w:val="000000"/>
          <w:lang w:val="el-GR"/>
        </w:rPr>
        <w:t xml:space="preserve">πολυαιθυλενίου υψηλής πυκνότητας (HDPE) </w:t>
      </w:r>
      <w:r w:rsidRPr="009B3E18">
        <w:rPr>
          <w:color w:val="000000"/>
          <w:lang w:val="el-GR"/>
        </w:rPr>
        <w:t>που περιέχει 200 σκληρά καψάκια.</w:t>
      </w:r>
    </w:p>
    <w:p w14:paraId="38818B05" w14:textId="77777777" w:rsidR="006F78D9" w:rsidRPr="009B3E18" w:rsidRDefault="006F78D9" w:rsidP="00485F84">
      <w:pPr>
        <w:keepNext/>
        <w:widowControl/>
        <w:rPr>
          <w:color w:val="000000"/>
          <w:lang w:val="el-GR"/>
        </w:rPr>
      </w:pPr>
      <w:r w:rsidRPr="009B3E18">
        <w:rPr>
          <w:color w:val="000000"/>
          <w:lang w:val="el-GR"/>
        </w:rPr>
        <w:t>Μπορεί να μη</w:t>
      </w:r>
      <w:r w:rsidR="00B24F78" w:rsidRPr="009B3E18">
        <w:rPr>
          <w:color w:val="000000"/>
          <w:lang w:val="el-GR"/>
        </w:rPr>
        <w:t>ν</w:t>
      </w:r>
      <w:r w:rsidRPr="009B3E18">
        <w:rPr>
          <w:color w:val="000000"/>
          <w:lang w:val="el-GR"/>
        </w:rPr>
        <w:t xml:space="preserve"> κυκλοφορούν όλες οι συσκευασίες.</w:t>
      </w:r>
    </w:p>
    <w:p w14:paraId="5CBF1CDA" w14:textId="77777777" w:rsidR="005B454A" w:rsidRPr="009B3E18" w:rsidRDefault="005B454A" w:rsidP="00FC28E9">
      <w:pPr>
        <w:widowControl/>
        <w:rPr>
          <w:b/>
          <w:color w:val="000000"/>
          <w:lang w:val="el-GR"/>
        </w:rPr>
      </w:pPr>
    </w:p>
    <w:p w14:paraId="2AC2AF76" w14:textId="77777777" w:rsidR="005B454A" w:rsidRPr="009B3E18" w:rsidRDefault="005B454A" w:rsidP="00632D5C">
      <w:pPr>
        <w:keepNext/>
        <w:widowControl/>
        <w:rPr>
          <w:color w:val="000000"/>
          <w:lang w:val="el-GR"/>
        </w:rPr>
      </w:pPr>
      <w:r w:rsidRPr="009B3E18">
        <w:rPr>
          <w:b/>
          <w:color w:val="000000"/>
          <w:lang w:val="el-GR"/>
        </w:rPr>
        <w:t>6.6</w:t>
      </w:r>
      <w:r w:rsidRPr="009B3E18">
        <w:rPr>
          <w:b/>
          <w:color w:val="000000"/>
          <w:lang w:val="el-GR"/>
        </w:rPr>
        <w:tab/>
        <w:t>Ιδιαίτερες προφυλάξεις απόρριψης</w:t>
      </w:r>
    </w:p>
    <w:p w14:paraId="09D21AA9" w14:textId="77777777" w:rsidR="005B454A" w:rsidRPr="009B3E18" w:rsidRDefault="005B454A" w:rsidP="00FC28E9">
      <w:pPr>
        <w:widowControl/>
        <w:rPr>
          <w:color w:val="000000"/>
          <w:lang w:val="el-GR"/>
        </w:rPr>
      </w:pPr>
    </w:p>
    <w:p w14:paraId="5C55823C" w14:textId="77777777" w:rsidR="005B454A" w:rsidRPr="009B3E18" w:rsidRDefault="005B454A" w:rsidP="00FC28E9">
      <w:pPr>
        <w:widowControl/>
        <w:rPr>
          <w:color w:val="000000"/>
          <w:lang w:val="el-GR"/>
        </w:rPr>
      </w:pPr>
      <w:r w:rsidRPr="009B3E18">
        <w:rPr>
          <w:color w:val="000000"/>
          <w:lang w:val="el-GR"/>
        </w:rPr>
        <w:t>Καμία ειδική υποχρέωση</w:t>
      </w:r>
      <w:r w:rsidR="00652D85" w:rsidRPr="009B3E18">
        <w:rPr>
          <w:color w:val="000000"/>
          <w:lang w:val="el-GR"/>
        </w:rPr>
        <w:t xml:space="preserve"> για απόρριψη</w:t>
      </w:r>
      <w:r w:rsidRPr="009B3E18">
        <w:rPr>
          <w:color w:val="000000"/>
          <w:lang w:val="el-GR"/>
        </w:rPr>
        <w:t>.</w:t>
      </w:r>
    </w:p>
    <w:p w14:paraId="57722484" w14:textId="77777777" w:rsidR="005B454A" w:rsidRPr="009B3E18" w:rsidRDefault="005B454A" w:rsidP="00FC28E9">
      <w:pPr>
        <w:widowControl/>
        <w:rPr>
          <w:color w:val="000000"/>
          <w:lang w:val="el-GR"/>
        </w:rPr>
      </w:pPr>
    </w:p>
    <w:p w14:paraId="50EFCB4C" w14:textId="77777777" w:rsidR="005B454A" w:rsidRPr="009B3E18" w:rsidRDefault="005B454A" w:rsidP="00FC28E9">
      <w:pPr>
        <w:widowControl/>
        <w:rPr>
          <w:color w:val="000000"/>
          <w:lang w:val="el-GR"/>
        </w:rPr>
      </w:pPr>
    </w:p>
    <w:p w14:paraId="1A56F94E" w14:textId="77777777" w:rsidR="005B454A" w:rsidRPr="009B3E18" w:rsidRDefault="005B454A" w:rsidP="000C5E16">
      <w:pPr>
        <w:keepNext/>
        <w:widowControl/>
        <w:rPr>
          <w:color w:val="000000"/>
          <w:lang w:val="el-GR"/>
        </w:rPr>
      </w:pPr>
      <w:r w:rsidRPr="009B3E18">
        <w:rPr>
          <w:b/>
          <w:color w:val="000000"/>
          <w:lang w:val="el-GR"/>
        </w:rPr>
        <w:t>7.</w:t>
      </w:r>
      <w:r w:rsidRPr="009B3E18">
        <w:rPr>
          <w:b/>
          <w:color w:val="000000"/>
          <w:lang w:val="el-GR"/>
        </w:rPr>
        <w:tab/>
        <w:t>ΚΑΤΟΧΟΣ ΤΗΣ ΑΔΕΙΑΣ ΚΥΚΛΟΦΟΡΙΑΣ</w:t>
      </w:r>
    </w:p>
    <w:p w14:paraId="15A6DEE2" w14:textId="77777777" w:rsidR="005B454A" w:rsidRPr="009B3E18" w:rsidRDefault="005B454A" w:rsidP="000C5E16">
      <w:pPr>
        <w:keepNext/>
        <w:widowControl/>
        <w:rPr>
          <w:color w:val="000000"/>
          <w:lang w:val="el-GR"/>
        </w:rPr>
      </w:pPr>
    </w:p>
    <w:p w14:paraId="4C91D5F1" w14:textId="77777777" w:rsidR="00F93854" w:rsidRPr="0081623B" w:rsidRDefault="00F93854" w:rsidP="00F93854">
      <w:pPr>
        <w:rPr>
          <w:lang w:val="el-GR"/>
          <w:rPrChange w:id="30" w:author="Author">
            <w:rPr/>
          </w:rPrChange>
        </w:rPr>
      </w:pPr>
      <w:r w:rsidRPr="00B9724D">
        <w:t>Viatris</w:t>
      </w:r>
      <w:r w:rsidRPr="0081623B">
        <w:rPr>
          <w:lang w:val="el-GR"/>
          <w:rPrChange w:id="31" w:author="Author">
            <w:rPr/>
          </w:rPrChange>
        </w:rPr>
        <w:t xml:space="preserve"> </w:t>
      </w:r>
      <w:r w:rsidRPr="00B9724D">
        <w:t>Healthcare</w:t>
      </w:r>
      <w:r w:rsidRPr="0081623B">
        <w:rPr>
          <w:lang w:val="el-GR"/>
          <w:rPrChange w:id="32" w:author="Author">
            <w:rPr/>
          </w:rPrChange>
        </w:rPr>
        <w:t xml:space="preserve"> </w:t>
      </w:r>
      <w:r w:rsidRPr="00B9724D">
        <w:t>Limited</w:t>
      </w:r>
    </w:p>
    <w:p w14:paraId="11C9553F" w14:textId="77777777" w:rsidR="00F93854" w:rsidRPr="00B9724D" w:rsidRDefault="00F93854" w:rsidP="00F93854">
      <w:r w:rsidRPr="00B9724D">
        <w:t>Damastown Industrial Park</w:t>
      </w:r>
    </w:p>
    <w:p w14:paraId="73D80B6E" w14:textId="77777777" w:rsidR="00F93854" w:rsidRPr="00B9724D" w:rsidRDefault="00F93854" w:rsidP="00F93854">
      <w:r w:rsidRPr="00B9724D">
        <w:t>Mulhuddart</w:t>
      </w:r>
    </w:p>
    <w:p w14:paraId="423B67FB" w14:textId="77777777" w:rsidR="00F93854" w:rsidRPr="00B9724D" w:rsidRDefault="00F93854" w:rsidP="00F93854">
      <w:r w:rsidRPr="00B9724D">
        <w:t>Dublin 15</w:t>
      </w:r>
    </w:p>
    <w:p w14:paraId="7C10ED1C" w14:textId="77777777" w:rsidR="00F93854" w:rsidRPr="0081623B" w:rsidRDefault="00F93854" w:rsidP="00F93854">
      <w:pPr>
        <w:rPr>
          <w:lang w:val="el-GR"/>
          <w:rPrChange w:id="33" w:author="Author">
            <w:rPr/>
          </w:rPrChange>
        </w:rPr>
      </w:pPr>
      <w:r w:rsidRPr="00B9724D">
        <w:lastRenderedPageBreak/>
        <w:t>DUBLIN</w:t>
      </w:r>
    </w:p>
    <w:p w14:paraId="09AB2567" w14:textId="1093B383" w:rsidR="003E21B9" w:rsidRPr="009B3E18" w:rsidRDefault="00F93854" w:rsidP="003E21B9">
      <w:pPr>
        <w:keepNext/>
        <w:widowControl/>
        <w:rPr>
          <w:color w:val="000000"/>
          <w:lang w:val="el-GR"/>
        </w:rPr>
      </w:pPr>
      <w:r>
        <w:rPr>
          <w:lang w:val="el-GR"/>
        </w:rPr>
        <w:t>Ιρλανδία</w:t>
      </w:r>
    </w:p>
    <w:p w14:paraId="05C698FE" w14:textId="77777777" w:rsidR="005B454A" w:rsidRPr="009B3E18" w:rsidRDefault="005B454A" w:rsidP="000C5E16">
      <w:pPr>
        <w:keepNext/>
        <w:widowControl/>
        <w:rPr>
          <w:color w:val="000000"/>
          <w:lang w:val="el-GR"/>
        </w:rPr>
      </w:pPr>
    </w:p>
    <w:p w14:paraId="2EE80112" w14:textId="77777777" w:rsidR="005B454A" w:rsidRPr="009B3E18" w:rsidRDefault="005B454A" w:rsidP="00FC28E9">
      <w:pPr>
        <w:widowControl/>
        <w:rPr>
          <w:color w:val="000000"/>
          <w:lang w:val="el-GR"/>
        </w:rPr>
      </w:pPr>
    </w:p>
    <w:p w14:paraId="157DDD3E" w14:textId="77777777" w:rsidR="005B454A" w:rsidRPr="009B3E18" w:rsidRDefault="005B454A" w:rsidP="00467081">
      <w:pPr>
        <w:keepNext/>
        <w:widowControl/>
        <w:rPr>
          <w:color w:val="000000"/>
          <w:lang w:val="el-GR"/>
        </w:rPr>
      </w:pPr>
      <w:r w:rsidRPr="009B3E18">
        <w:rPr>
          <w:b/>
          <w:color w:val="000000"/>
          <w:lang w:val="el-GR"/>
        </w:rPr>
        <w:t>8.</w:t>
      </w:r>
      <w:r w:rsidRPr="009B3E18">
        <w:rPr>
          <w:b/>
          <w:color w:val="000000"/>
          <w:lang w:val="el-GR"/>
        </w:rPr>
        <w:tab/>
        <w:t>ΑΡΙΘΜΟΣ(ΟΙ) ΑΔΕΙΑΣ ΚΥΚΛΟΦΟΡΙΑΣ</w:t>
      </w:r>
    </w:p>
    <w:p w14:paraId="189D54DD" w14:textId="77777777" w:rsidR="005B454A" w:rsidRPr="009B3E18" w:rsidRDefault="005B454A" w:rsidP="00467081">
      <w:pPr>
        <w:keepNext/>
        <w:widowControl/>
        <w:rPr>
          <w:color w:val="000000"/>
          <w:lang w:val="el-GR"/>
        </w:rPr>
      </w:pPr>
    </w:p>
    <w:p w14:paraId="66CD64BF" w14:textId="76D5BB10" w:rsidR="00DF4427" w:rsidRPr="009B3E18" w:rsidRDefault="00DF4427" w:rsidP="00DF4427">
      <w:pPr>
        <w:widowControl/>
        <w:rPr>
          <w:color w:val="000000"/>
          <w:u w:val="single"/>
          <w:lang w:val="el-GR"/>
        </w:rPr>
      </w:pPr>
      <w:r w:rsidRPr="009B3E18">
        <w:rPr>
          <w:color w:val="000000"/>
          <w:u w:val="single"/>
          <w:lang w:val="el-GR"/>
        </w:rPr>
        <w:t xml:space="preserve">Pregabalin </w:t>
      </w:r>
      <w:r w:rsidR="009B3E18">
        <w:rPr>
          <w:color w:val="000000"/>
          <w:u w:val="single"/>
          <w:lang w:val="el-GR"/>
        </w:rPr>
        <w:t>Viatris Pharma</w:t>
      </w:r>
      <w:r w:rsidRPr="009B3E18">
        <w:rPr>
          <w:color w:val="000000"/>
          <w:u w:val="single"/>
          <w:lang w:val="el-GR"/>
        </w:rPr>
        <w:t xml:space="preserve"> 25 mg σκληρά καψάκια</w:t>
      </w:r>
    </w:p>
    <w:p w14:paraId="709ED1A5" w14:textId="77777777" w:rsidR="00AE79A1" w:rsidRPr="0081623B" w:rsidRDefault="00316BCF" w:rsidP="00AE79A1">
      <w:pPr>
        <w:widowControl/>
        <w:rPr>
          <w:color w:val="000000"/>
          <w:lang w:val="de-DE"/>
          <w:rPrChange w:id="34" w:author="Author">
            <w:rPr>
              <w:color w:val="000000"/>
              <w:lang w:val="el-GR"/>
            </w:rPr>
          </w:rPrChange>
        </w:rPr>
      </w:pPr>
      <w:r w:rsidRPr="0081623B">
        <w:rPr>
          <w:color w:val="000000"/>
          <w:lang w:val="de-DE"/>
          <w:rPrChange w:id="35" w:author="Author">
            <w:rPr>
              <w:color w:val="000000"/>
              <w:lang w:val="el-GR"/>
            </w:rPr>
          </w:rPrChange>
        </w:rPr>
        <w:t>EU/1/14/916/001-007</w:t>
      </w:r>
    </w:p>
    <w:p w14:paraId="17DD941D" w14:textId="77777777" w:rsidR="00AE79A1" w:rsidRPr="0081623B" w:rsidRDefault="00AE79A1" w:rsidP="00AE79A1">
      <w:pPr>
        <w:widowControl/>
        <w:rPr>
          <w:color w:val="000000"/>
          <w:lang w:val="de-DE"/>
          <w:rPrChange w:id="36" w:author="Author">
            <w:rPr>
              <w:color w:val="000000"/>
              <w:lang w:val="el-GR"/>
            </w:rPr>
          </w:rPrChange>
        </w:rPr>
      </w:pPr>
      <w:r w:rsidRPr="0081623B">
        <w:rPr>
          <w:color w:val="000000"/>
          <w:lang w:val="de-DE"/>
          <w:rPrChange w:id="37" w:author="Author">
            <w:rPr>
              <w:color w:val="000000"/>
              <w:lang w:val="el-GR"/>
            </w:rPr>
          </w:rPrChange>
        </w:rPr>
        <w:t>EU/1/14/916/044</w:t>
      </w:r>
    </w:p>
    <w:p w14:paraId="2A87E90A" w14:textId="77777777" w:rsidR="00AE2F83" w:rsidRPr="0081623B" w:rsidRDefault="00AE2F83" w:rsidP="00FC28E9">
      <w:pPr>
        <w:widowControl/>
        <w:rPr>
          <w:color w:val="000000"/>
          <w:lang w:val="de-DE"/>
          <w:rPrChange w:id="38" w:author="Author">
            <w:rPr>
              <w:color w:val="000000"/>
              <w:lang w:val="el-GR"/>
            </w:rPr>
          </w:rPrChange>
        </w:rPr>
      </w:pPr>
    </w:p>
    <w:p w14:paraId="3B03E991" w14:textId="00764788" w:rsidR="00DF4427" w:rsidRPr="0081623B" w:rsidRDefault="00DF4427" w:rsidP="00F6015C">
      <w:pPr>
        <w:keepNext/>
        <w:keepLines/>
        <w:rPr>
          <w:color w:val="000000"/>
          <w:u w:val="single"/>
          <w:lang w:val="de-DE"/>
          <w:rPrChange w:id="39" w:author="Author">
            <w:rPr>
              <w:color w:val="000000"/>
              <w:u w:val="single"/>
              <w:lang w:val="el-GR"/>
            </w:rPr>
          </w:rPrChange>
        </w:rPr>
      </w:pPr>
      <w:r w:rsidRPr="0081623B">
        <w:rPr>
          <w:color w:val="000000"/>
          <w:u w:val="single"/>
          <w:lang w:val="de-DE"/>
          <w:rPrChange w:id="40" w:author="Author">
            <w:rPr>
              <w:color w:val="000000"/>
              <w:u w:val="single"/>
              <w:lang w:val="el-GR"/>
            </w:rPr>
          </w:rPrChange>
        </w:rPr>
        <w:t xml:space="preserve">Pregabalin </w:t>
      </w:r>
      <w:r w:rsidR="009B3E18" w:rsidRPr="0081623B">
        <w:rPr>
          <w:color w:val="000000"/>
          <w:u w:val="single"/>
          <w:lang w:val="de-DE"/>
          <w:rPrChange w:id="41" w:author="Author">
            <w:rPr>
              <w:color w:val="000000"/>
              <w:u w:val="single"/>
              <w:lang w:val="el-GR"/>
            </w:rPr>
          </w:rPrChange>
        </w:rPr>
        <w:t>Viatris Pharma</w:t>
      </w:r>
      <w:r w:rsidRPr="0081623B">
        <w:rPr>
          <w:color w:val="000000"/>
          <w:u w:val="single"/>
          <w:lang w:val="de-DE"/>
          <w:rPrChange w:id="42" w:author="Author">
            <w:rPr>
              <w:color w:val="000000"/>
              <w:u w:val="single"/>
              <w:lang w:val="el-GR"/>
            </w:rPr>
          </w:rPrChange>
        </w:rPr>
        <w:t xml:space="preserve"> 50 mg </w:t>
      </w:r>
      <w:r w:rsidRPr="009B3E18">
        <w:rPr>
          <w:color w:val="000000"/>
          <w:u w:val="single"/>
          <w:lang w:val="el-GR"/>
        </w:rPr>
        <w:t>σκληρά</w:t>
      </w:r>
      <w:r w:rsidRPr="0081623B">
        <w:rPr>
          <w:color w:val="000000"/>
          <w:u w:val="single"/>
          <w:lang w:val="de-DE"/>
          <w:rPrChange w:id="43" w:author="Author">
            <w:rPr>
              <w:color w:val="000000"/>
              <w:u w:val="single"/>
              <w:lang w:val="el-GR"/>
            </w:rPr>
          </w:rPrChange>
        </w:rPr>
        <w:t xml:space="preserve"> </w:t>
      </w:r>
      <w:r w:rsidRPr="009B3E18">
        <w:rPr>
          <w:color w:val="000000"/>
          <w:u w:val="single"/>
          <w:lang w:val="el-GR"/>
        </w:rPr>
        <w:t>καψάκια</w:t>
      </w:r>
    </w:p>
    <w:p w14:paraId="20243DB7" w14:textId="77777777" w:rsidR="00DF4427" w:rsidRPr="0081623B" w:rsidRDefault="00DF4427" w:rsidP="00DF4427">
      <w:pPr>
        <w:rPr>
          <w:color w:val="000000"/>
          <w:lang w:val="de-DE"/>
          <w:rPrChange w:id="44" w:author="Author">
            <w:rPr>
              <w:color w:val="000000"/>
              <w:lang w:val="el-GR"/>
            </w:rPr>
          </w:rPrChange>
        </w:rPr>
      </w:pPr>
      <w:r w:rsidRPr="0081623B">
        <w:rPr>
          <w:color w:val="000000"/>
          <w:lang w:val="de-DE"/>
          <w:rPrChange w:id="45" w:author="Author">
            <w:rPr>
              <w:color w:val="000000"/>
              <w:lang w:val="el-GR"/>
            </w:rPr>
          </w:rPrChange>
        </w:rPr>
        <w:t>EU/1/14/916/008-013</w:t>
      </w:r>
    </w:p>
    <w:p w14:paraId="29604762" w14:textId="77777777" w:rsidR="00DF4427" w:rsidRPr="0081623B" w:rsidRDefault="00DF4427" w:rsidP="00DF4427">
      <w:pPr>
        <w:rPr>
          <w:color w:val="000000"/>
          <w:lang w:val="de-DE"/>
          <w:rPrChange w:id="46" w:author="Author">
            <w:rPr>
              <w:color w:val="000000"/>
              <w:lang w:val="el-GR"/>
            </w:rPr>
          </w:rPrChange>
        </w:rPr>
      </w:pPr>
    </w:p>
    <w:p w14:paraId="6D9F5364" w14:textId="54A2E37A" w:rsidR="00DF4427" w:rsidRPr="0081623B" w:rsidRDefault="00DF4427" w:rsidP="00DF4427">
      <w:pPr>
        <w:keepNext/>
        <w:rPr>
          <w:color w:val="000000"/>
          <w:u w:val="single"/>
          <w:lang w:val="de-DE"/>
          <w:rPrChange w:id="47" w:author="Author">
            <w:rPr>
              <w:color w:val="000000"/>
              <w:u w:val="single"/>
              <w:lang w:val="el-GR"/>
            </w:rPr>
          </w:rPrChange>
        </w:rPr>
      </w:pPr>
      <w:r w:rsidRPr="0081623B">
        <w:rPr>
          <w:color w:val="000000"/>
          <w:u w:val="single"/>
          <w:lang w:val="de-DE"/>
          <w:rPrChange w:id="48" w:author="Author">
            <w:rPr>
              <w:color w:val="000000"/>
              <w:u w:val="single"/>
              <w:lang w:val="el-GR"/>
            </w:rPr>
          </w:rPrChange>
        </w:rPr>
        <w:t xml:space="preserve">Pregabalin </w:t>
      </w:r>
      <w:r w:rsidR="009B3E18" w:rsidRPr="0081623B">
        <w:rPr>
          <w:color w:val="000000"/>
          <w:u w:val="single"/>
          <w:lang w:val="de-DE"/>
          <w:rPrChange w:id="49" w:author="Author">
            <w:rPr>
              <w:color w:val="000000"/>
              <w:u w:val="single"/>
              <w:lang w:val="el-GR"/>
            </w:rPr>
          </w:rPrChange>
        </w:rPr>
        <w:t>Viatris Pharma</w:t>
      </w:r>
      <w:r w:rsidRPr="0081623B">
        <w:rPr>
          <w:color w:val="000000"/>
          <w:u w:val="single"/>
          <w:lang w:val="de-DE"/>
          <w:rPrChange w:id="50" w:author="Author">
            <w:rPr>
              <w:color w:val="000000"/>
              <w:u w:val="single"/>
              <w:lang w:val="el-GR"/>
            </w:rPr>
          </w:rPrChange>
        </w:rPr>
        <w:t xml:space="preserve"> 75 mg </w:t>
      </w:r>
      <w:r w:rsidRPr="009B3E18">
        <w:rPr>
          <w:color w:val="000000"/>
          <w:u w:val="single"/>
          <w:lang w:val="el-GR"/>
        </w:rPr>
        <w:t>σκληρά</w:t>
      </w:r>
      <w:r w:rsidRPr="0081623B">
        <w:rPr>
          <w:color w:val="000000"/>
          <w:u w:val="single"/>
          <w:lang w:val="de-DE"/>
          <w:rPrChange w:id="51" w:author="Author">
            <w:rPr>
              <w:color w:val="000000"/>
              <w:u w:val="single"/>
              <w:lang w:val="el-GR"/>
            </w:rPr>
          </w:rPrChange>
        </w:rPr>
        <w:t xml:space="preserve"> </w:t>
      </w:r>
      <w:r w:rsidRPr="009B3E18">
        <w:rPr>
          <w:color w:val="000000"/>
          <w:u w:val="single"/>
          <w:lang w:val="el-GR"/>
        </w:rPr>
        <w:t>καψάκια</w:t>
      </w:r>
    </w:p>
    <w:p w14:paraId="144F0689" w14:textId="77777777" w:rsidR="00DF4427" w:rsidRPr="0081623B" w:rsidRDefault="00DF4427" w:rsidP="00DF4427">
      <w:pPr>
        <w:rPr>
          <w:color w:val="000000"/>
          <w:lang w:val="de-DE"/>
          <w:rPrChange w:id="52" w:author="Author">
            <w:rPr>
              <w:color w:val="000000"/>
              <w:lang w:val="el-GR"/>
            </w:rPr>
          </w:rPrChange>
        </w:rPr>
      </w:pPr>
      <w:r w:rsidRPr="0081623B">
        <w:rPr>
          <w:color w:val="000000"/>
          <w:lang w:val="de-DE"/>
          <w:rPrChange w:id="53" w:author="Author">
            <w:rPr>
              <w:color w:val="000000"/>
              <w:lang w:val="el-GR"/>
            </w:rPr>
          </w:rPrChange>
        </w:rPr>
        <w:t>EU/1/14/916/014-019</w:t>
      </w:r>
    </w:p>
    <w:p w14:paraId="36BA7C21" w14:textId="77777777" w:rsidR="00DF4427" w:rsidRPr="0081623B" w:rsidRDefault="00DF4427" w:rsidP="00DF4427">
      <w:pPr>
        <w:rPr>
          <w:color w:val="000000"/>
          <w:lang w:val="de-DE"/>
          <w:rPrChange w:id="54" w:author="Author">
            <w:rPr>
              <w:color w:val="000000"/>
              <w:lang w:val="el-GR"/>
            </w:rPr>
          </w:rPrChange>
        </w:rPr>
      </w:pPr>
    </w:p>
    <w:p w14:paraId="2B38C6F8" w14:textId="07FDAC92" w:rsidR="00DF4427" w:rsidRPr="0081623B" w:rsidRDefault="00DF4427" w:rsidP="00C72A44">
      <w:pPr>
        <w:keepNext/>
        <w:keepLines/>
        <w:rPr>
          <w:color w:val="000000"/>
          <w:u w:val="single"/>
          <w:lang w:val="de-DE"/>
          <w:rPrChange w:id="55" w:author="Author">
            <w:rPr>
              <w:color w:val="000000"/>
              <w:u w:val="single"/>
              <w:lang w:val="el-GR"/>
            </w:rPr>
          </w:rPrChange>
        </w:rPr>
      </w:pPr>
      <w:r w:rsidRPr="0081623B">
        <w:rPr>
          <w:color w:val="000000"/>
          <w:u w:val="single"/>
          <w:lang w:val="de-DE"/>
          <w:rPrChange w:id="56" w:author="Author">
            <w:rPr>
              <w:color w:val="000000"/>
              <w:u w:val="single"/>
              <w:lang w:val="el-GR"/>
            </w:rPr>
          </w:rPrChange>
        </w:rPr>
        <w:t xml:space="preserve">Pregabalin </w:t>
      </w:r>
      <w:r w:rsidR="009B3E18" w:rsidRPr="0081623B">
        <w:rPr>
          <w:color w:val="000000"/>
          <w:u w:val="single"/>
          <w:lang w:val="de-DE"/>
          <w:rPrChange w:id="57" w:author="Author">
            <w:rPr>
              <w:color w:val="000000"/>
              <w:u w:val="single"/>
              <w:lang w:val="el-GR"/>
            </w:rPr>
          </w:rPrChange>
        </w:rPr>
        <w:t>Viatris Pharma</w:t>
      </w:r>
      <w:r w:rsidRPr="0081623B">
        <w:rPr>
          <w:color w:val="000000"/>
          <w:u w:val="single"/>
          <w:lang w:val="de-DE"/>
          <w:rPrChange w:id="58" w:author="Author">
            <w:rPr>
              <w:color w:val="000000"/>
              <w:u w:val="single"/>
              <w:lang w:val="el-GR"/>
            </w:rPr>
          </w:rPrChange>
        </w:rPr>
        <w:t xml:space="preserve"> 100 mg </w:t>
      </w:r>
      <w:r w:rsidRPr="009B3E18">
        <w:rPr>
          <w:color w:val="000000"/>
          <w:u w:val="single"/>
          <w:lang w:val="el-GR"/>
        </w:rPr>
        <w:t>σκληρά</w:t>
      </w:r>
      <w:r w:rsidRPr="0081623B">
        <w:rPr>
          <w:color w:val="000000"/>
          <w:u w:val="single"/>
          <w:lang w:val="de-DE"/>
          <w:rPrChange w:id="59" w:author="Author">
            <w:rPr>
              <w:color w:val="000000"/>
              <w:u w:val="single"/>
              <w:lang w:val="el-GR"/>
            </w:rPr>
          </w:rPrChange>
        </w:rPr>
        <w:t xml:space="preserve"> </w:t>
      </w:r>
      <w:r w:rsidRPr="009B3E18">
        <w:rPr>
          <w:color w:val="000000"/>
          <w:u w:val="single"/>
          <w:lang w:val="el-GR"/>
        </w:rPr>
        <w:t>καψάκια</w:t>
      </w:r>
    </w:p>
    <w:p w14:paraId="3C35EEC9" w14:textId="77777777" w:rsidR="00DF4427" w:rsidRPr="0081623B" w:rsidRDefault="00DF4427" w:rsidP="00C72A44">
      <w:pPr>
        <w:keepNext/>
        <w:keepLines/>
        <w:rPr>
          <w:color w:val="000000"/>
          <w:lang w:val="de-DE"/>
          <w:rPrChange w:id="60" w:author="Author">
            <w:rPr>
              <w:color w:val="000000"/>
              <w:lang w:val="el-GR"/>
            </w:rPr>
          </w:rPrChange>
        </w:rPr>
      </w:pPr>
      <w:r w:rsidRPr="0081623B">
        <w:rPr>
          <w:color w:val="000000"/>
          <w:lang w:val="de-DE"/>
          <w:rPrChange w:id="61" w:author="Author">
            <w:rPr>
              <w:color w:val="000000"/>
              <w:lang w:val="el-GR"/>
            </w:rPr>
          </w:rPrChange>
        </w:rPr>
        <w:t>EU/1/14/916/020-023</w:t>
      </w:r>
    </w:p>
    <w:p w14:paraId="7C1674ED" w14:textId="77777777" w:rsidR="00DF4427" w:rsidRPr="0081623B" w:rsidRDefault="00DF4427" w:rsidP="00DF4427">
      <w:pPr>
        <w:rPr>
          <w:color w:val="000000"/>
          <w:lang w:val="de-DE"/>
          <w:rPrChange w:id="62" w:author="Author">
            <w:rPr>
              <w:color w:val="000000"/>
              <w:lang w:val="el-GR"/>
            </w:rPr>
          </w:rPrChange>
        </w:rPr>
      </w:pPr>
    </w:p>
    <w:p w14:paraId="0490951F" w14:textId="29D21589" w:rsidR="00DF4427" w:rsidRPr="0081623B" w:rsidRDefault="00DF4427" w:rsidP="00DF4427">
      <w:pPr>
        <w:rPr>
          <w:color w:val="000000"/>
          <w:u w:val="single"/>
          <w:lang w:val="de-DE"/>
          <w:rPrChange w:id="63" w:author="Author">
            <w:rPr>
              <w:color w:val="000000"/>
              <w:u w:val="single"/>
              <w:lang w:val="el-GR"/>
            </w:rPr>
          </w:rPrChange>
        </w:rPr>
      </w:pPr>
      <w:r w:rsidRPr="0081623B">
        <w:rPr>
          <w:color w:val="000000"/>
          <w:u w:val="single"/>
          <w:lang w:val="de-DE"/>
          <w:rPrChange w:id="64" w:author="Author">
            <w:rPr>
              <w:color w:val="000000"/>
              <w:u w:val="single"/>
              <w:lang w:val="el-GR"/>
            </w:rPr>
          </w:rPrChange>
        </w:rPr>
        <w:t xml:space="preserve">Pregabalin </w:t>
      </w:r>
      <w:r w:rsidR="009B3E18" w:rsidRPr="0081623B">
        <w:rPr>
          <w:color w:val="000000"/>
          <w:u w:val="single"/>
          <w:lang w:val="de-DE"/>
          <w:rPrChange w:id="65" w:author="Author">
            <w:rPr>
              <w:color w:val="000000"/>
              <w:u w:val="single"/>
              <w:lang w:val="el-GR"/>
            </w:rPr>
          </w:rPrChange>
        </w:rPr>
        <w:t>Viatris Pharma</w:t>
      </w:r>
      <w:r w:rsidRPr="0081623B">
        <w:rPr>
          <w:color w:val="000000"/>
          <w:u w:val="single"/>
          <w:lang w:val="de-DE"/>
          <w:rPrChange w:id="66" w:author="Author">
            <w:rPr>
              <w:color w:val="000000"/>
              <w:u w:val="single"/>
              <w:lang w:val="el-GR"/>
            </w:rPr>
          </w:rPrChange>
        </w:rPr>
        <w:t xml:space="preserve"> 150 mg </w:t>
      </w:r>
      <w:r w:rsidRPr="009B3E18">
        <w:rPr>
          <w:color w:val="000000"/>
          <w:u w:val="single"/>
          <w:lang w:val="el-GR"/>
        </w:rPr>
        <w:t>σκληρά</w:t>
      </w:r>
      <w:r w:rsidRPr="0081623B">
        <w:rPr>
          <w:color w:val="000000"/>
          <w:u w:val="single"/>
          <w:lang w:val="de-DE"/>
          <w:rPrChange w:id="67" w:author="Author">
            <w:rPr>
              <w:color w:val="000000"/>
              <w:u w:val="single"/>
              <w:lang w:val="el-GR"/>
            </w:rPr>
          </w:rPrChange>
        </w:rPr>
        <w:t xml:space="preserve"> </w:t>
      </w:r>
      <w:r w:rsidRPr="009B3E18">
        <w:rPr>
          <w:color w:val="000000"/>
          <w:u w:val="single"/>
          <w:lang w:val="el-GR"/>
        </w:rPr>
        <w:t>καψάκια</w:t>
      </w:r>
    </w:p>
    <w:p w14:paraId="39B584D4" w14:textId="77777777" w:rsidR="00DF4427" w:rsidRPr="0081623B" w:rsidRDefault="00DF4427" w:rsidP="00DF4427">
      <w:pPr>
        <w:rPr>
          <w:color w:val="000000"/>
          <w:lang w:val="de-DE"/>
          <w:rPrChange w:id="68" w:author="Author">
            <w:rPr>
              <w:color w:val="000000"/>
              <w:lang w:val="el-GR"/>
            </w:rPr>
          </w:rPrChange>
        </w:rPr>
      </w:pPr>
      <w:r w:rsidRPr="0081623B">
        <w:rPr>
          <w:color w:val="000000"/>
          <w:lang w:val="de-DE"/>
          <w:rPrChange w:id="69" w:author="Author">
            <w:rPr>
              <w:color w:val="000000"/>
              <w:lang w:val="el-GR"/>
            </w:rPr>
          </w:rPrChange>
        </w:rPr>
        <w:t>EU/1/14/916/024-029</w:t>
      </w:r>
    </w:p>
    <w:p w14:paraId="03B58632" w14:textId="77777777" w:rsidR="00DF4427" w:rsidRPr="0081623B" w:rsidRDefault="00DF4427" w:rsidP="00DF4427">
      <w:pPr>
        <w:rPr>
          <w:color w:val="000000"/>
          <w:lang w:val="de-DE"/>
          <w:rPrChange w:id="70" w:author="Author">
            <w:rPr>
              <w:color w:val="000000"/>
              <w:lang w:val="el-GR"/>
            </w:rPr>
          </w:rPrChange>
        </w:rPr>
      </w:pPr>
    </w:p>
    <w:p w14:paraId="65E9E316" w14:textId="7B9100F5" w:rsidR="00DF4427" w:rsidRPr="0081623B" w:rsidRDefault="00DF4427" w:rsidP="00E06408">
      <w:pPr>
        <w:keepNext/>
        <w:keepLines/>
        <w:rPr>
          <w:color w:val="000000"/>
          <w:u w:val="single"/>
          <w:lang w:val="de-DE"/>
          <w:rPrChange w:id="71" w:author="Author">
            <w:rPr>
              <w:color w:val="000000"/>
              <w:u w:val="single"/>
              <w:lang w:val="el-GR"/>
            </w:rPr>
          </w:rPrChange>
        </w:rPr>
      </w:pPr>
      <w:r w:rsidRPr="0081623B">
        <w:rPr>
          <w:color w:val="000000"/>
          <w:u w:val="single"/>
          <w:lang w:val="de-DE"/>
          <w:rPrChange w:id="72" w:author="Author">
            <w:rPr>
              <w:color w:val="000000"/>
              <w:u w:val="single"/>
              <w:lang w:val="el-GR"/>
            </w:rPr>
          </w:rPrChange>
        </w:rPr>
        <w:t xml:space="preserve">Pregabalin </w:t>
      </w:r>
      <w:r w:rsidR="009B3E18" w:rsidRPr="0081623B">
        <w:rPr>
          <w:color w:val="000000"/>
          <w:u w:val="single"/>
          <w:lang w:val="de-DE"/>
          <w:rPrChange w:id="73" w:author="Author">
            <w:rPr>
              <w:color w:val="000000"/>
              <w:u w:val="single"/>
              <w:lang w:val="el-GR"/>
            </w:rPr>
          </w:rPrChange>
        </w:rPr>
        <w:t>Viatris Pharma</w:t>
      </w:r>
      <w:r w:rsidRPr="0081623B">
        <w:rPr>
          <w:color w:val="000000"/>
          <w:u w:val="single"/>
          <w:lang w:val="de-DE"/>
          <w:rPrChange w:id="74" w:author="Author">
            <w:rPr>
              <w:color w:val="000000"/>
              <w:u w:val="single"/>
              <w:lang w:val="el-GR"/>
            </w:rPr>
          </w:rPrChange>
        </w:rPr>
        <w:t xml:space="preserve"> 200 mg </w:t>
      </w:r>
      <w:r w:rsidRPr="009B3E18">
        <w:rPr>
          <w:color w:val="000000"/>
          <w:u w:val="single"/>
          <w:lang w:val="el-GR"/>
        </w:rPr>
        <w:t>σκληρά</w:t>
      </w:r>
      <w:r w:rsidRPr="0081623B">
        <w:rPr>
          <w:color w:val="000000"/>
          <w:u w:val="single"/>
          <w:lang w:val="de-DE"/>
          <w:rPrChange w:id="75" w:author="Author">
            <w:rPr>
              <w:color w:val="000000"/>
              <w:u w:val="single"/>
              <w:lang w:val="el-GR"/>
            </w:rPr>
          </w:rPrChange>
        </w:rPr>
        <w:t xml:space="preserve"> </w:t>
      </w:r>
      <w:r w:rsidRPr="009B3E18">
        <w:rPr>
          <w:color w:val="000000"/>
          <w:u w:val="single"/>
          <w:lang w:val="el-GR"/>
        </w:rPr>
        <w:t>καψάκια</w:t>
      </w:r>
    </w:p>
    <w:p w14:paraId="58B9A24D" w14:textId="77777777" w:rsidR="00DF4427" w:rsidRPr="0081623B" w:rsidRDefault="00DF4427" w:rsidP="00DF4427">
      <w:pPr>
        <w:keepNext/>
        <w:keepLines/>
        <w:rPr>
          <w:color w:val="000000"/>
          <w:lang w:val="de-DE"/>
          <w:rPrChange w:id="76" w:author="Author">
            <w:rPr>
              <w:color w:val="000000"/>
              <w:lang w:val="el-GR"/>
            </w:rPr>
          </w:rPrChange>
        </w:rPr>
      </w:pPr>
      <w:r w:rsidRPr="0081623B">
        <w:rPr>
          <w:color w:val="000000"/>
          <w:lang w:val="de-DE"/>
          <w:rPrChange w:id="77" w:author="Author">
            <w:rPr>
              <w:color w:val="000000"/>
              <w:lang w:val="el-GR"/>
            </w:rPr>
          </w:rPrChange>
        </w:rPr>
        <w:t>EU/1/14/916/030-033</w:t>
      </w:r>
    </w:p>
    <w:p w14:paraId="64943F9C" w14:textId="77777777" w:rsidR="00DF4427" w:rsidRPr="0081623B" w:rsidRDefault="00DF4427" w:rsidP="00DF4427">
      <w:pPr>
        <w:rPr>
          <w:color w:val="000000"/>
          <w:lang w:val="de-DE"/>
          <w:rPrChange w:id="78" w:author="Author">
            <w:rPr>
              <w:color w:val="000000"/>
              <w:lang w:val="el-GR"/>
            </w:rPr>
          </w:rPrChange>
        </w:rPr>
      </w:pPr>
    </w:p>
    <w:p w14:paraId="26592322" w14:textId="04DEAF31" w:rsidR="00DF4427" w:rsidRPr="0081623B" w:rsidRDefault="00DF4427" w:rsidP="00135688">
      <w:pPr>
        <w:keepNext/>
        <w:rPr>
          <w:color w:val="000000"/>
          <w:u w:val="single"/>
          <w:lang w:val="de-DE"/>
          <w:rPrChange w:id="79" w:author="Author">
            <w:rPr>
              <w:color w:val="000000"/>
              <w:u w:val="single"/>
              <w:lang w:val="el-GR"/>
            </w:rPr>
          </w:rPrChange>
        </w:rPr>
      </w:pPr>
      <w:r w:rsidRPr="0081623B">
        <w:rPr>
          <w:color w:val="000000"/>
          <w:u w:val="single"/>
          <w:lang w:val="de-DE"/>
          <w:rPrChange w:id="80" w:author="Author">
            <w:rPr>
              <w:color w:val="000000"/>
              <w:u w:val="single"/>
              <w:lang w:val="el-GR"/>
            </w:rPr>
          </w:rPrChange>
        </w:rPr>
        <w:t xml:space="preserve">Pregabalin </w:t>
      </w:r>
      <w:r w:rsidR="009B3E18" w:rsidRPr="0081623B">
        <w:rPr>
          <w:color w:val="000000"/>
          <w:u w:val="single"/>
          <w:lang w:val="de-DE"/>
          <w:rPrChange w:id="81" w:author="Author">
            <w:rPr>
              <w:color w:val="000000"/>
              <w:u w:val="single"/>
              <w:lang w:val="el-GR"/>
            </w:rPr>
          </w:rPrChange>
        </w:rPr>
        <w:t>Viatris Pharma</w:t>
      </w:r>
      <w:r w:rsidRPr="0081623B">
        <w:rPr>
          <w:color w:val="000000"/>
          <w:u w:val="single"/>
          <w:lang w:val="de-DE"/>
          <w:rPrChange w:id="82" w:author="Author">
            <w:rPr>
              <w:color w:val="000000"/>
              <w:u w:val="single"/>
              <w:lang w:val="el-GR"/>
            </w:rPr>
          </w:rPrChange>
        </w:rPr>
        <w:t xml:space="preserve"> 225 mg </w:t>
      </w:r>
      <w:r w:rsidRPr="009B3E18">
        <w:rPr>
          <w:color w:val="000000"/>
          <w:u w:val="single"/>
          <w:lang w:val="el-GR"/>
        </w:rPr>
        <w:t>σκληρά</w:t>
      </w:r>
      <w:r w:rsidRPr="0081623B">
        <w:rPr>
          <w:color w:val="000000"/>
          <w:u w:val="single"/>
          <w:lang w:val="de-DE"/>
          <w:rPrChange w:id="83" w:author="Author">
            <w:rPr>
              <w:color w:val="000000"/>
              <w:u w:val="single"/>
              <w:lang w:val="el-GR"/>
            </w:rPr>
          </w:rPrChange>
        </w:rPr>
        <w:t xml:space="preserve"> </w:t>
      </w:r>
      <w:r w:rsidRPr="009B3E18">
        <w:rPr>
          <w:color w:val="000000"/>
          <w:u w:val="single"/>
          <w:lang w:val="el-GR"/>
        </w:rPr>
        <w:t>καψάκια</w:t>
      </w:r>
    </w:p>
    <w:p w14:paraId="44A59290" w14:textId="77777777" w:rsidR="00DF4427" w:rsidRPr="0081623B" w:rsidRDefault="00DF4427" w:rsidP="00DF4427">
      <w:pPr>
        <w:rPr>
          <w:color w:val="000000"/>
          <w:lang w:val="de-DE"/>
          <w:rPrChange w:id="84" w:author="Author">
            <w:rPr>
              <w:color w:val="000000"/>
              <w:lang w:val="el-GR"/>
            </w:rPr>
          </w:rPrChange>
        </w:rPr>
      </w:pPr>
      <w:r w:rsidRPr="0081623B">
        <w:rPr>
          <w:color w:val="000000"/>
          <w:lang w:val="de-DE"/>
          <w:rPrChange w:id="85" w:author="Author">
            <w:rPr>
              <w:color w:val="000000"/>
              <w:lang w:val="el-GR"/>
            </w:rPr>
          </w:rPrChange>
        </w:rPr>
        <w:t>EU/1/14/916/034-037</w:t>
      </w:r>
    </w:p>
    <w:p w14:paraId="1EF47588" w14:textId="77777777" w:rsidR="00DF4427" w:rsidRPr="0081623B" w:rsidRDefault="00DF4427" w:rsidP="00DF4427">
      <w:pPr>
        <w:rPr>
          <w:color w:val="000000"/>
          <w:lang w:val="de-DE"/>
          <w:rPrChange w:id="86" w:author="Author">
            <w:rPr>
              <w:color w:val="000000"/>
              <w:lang w:val="el-GR"/>
            </w:rPr>
          </w:rPrChange>
        </w:rPr>
      </w:pPr>
    </w:p>
    <w:p w14:paraId="234DA65E" w14:textId="6DF3ABC3" w:rsidR="00DF4427" w:rsidRPr="0081623B" w:rsidRDefault="00DF4427" w:rsidP="00487CE6">
      <w:pPr>
        <w:keepNext/>
        <w:rPr>
          <w:color w:val="000000"/>
          <w:u w:val="single"/>
          <w:lang w:val="de-DE"/>
          <w:rPrChange w:id="87" w:author="Author">
            <w:rPr>
              <w:color w:val="000000"/>
              <w:u w:val="single"/>
              <w:lang w:val="el-GR"/>
            </w:rPr>
          </w:rPrChange>
        </w:rPr>
      </w:pPr>
      <w:r w:rsidRPr="0081623B">
        <w:rPr>
          <w:color w:val="000000"/>
          <w:u w:val="single"/>
          <w:lang w:val="de-DE"/>
          <w:rPrChange w:id="88" w:author="Author">
            <w:rPr>
              <w:color w:val="000000"/>
              <w:u w:val="single"/>
              <w:lang w:val="el-GR"/>
            </w:rPr>
          </w:rPrChange>
        </w:rPr>
        <w:t xml:space="preserve">Pregabalin </w:t>
      </w:r>
      <w:r w:rsidR="009B3E18" w:rsidRPr="0081623B">
        <w:rPr>
          <w:color w:val="000000"/>
          <w:u w:val="single"/>
          <w:lang w:val="de-DE"/>
          <w:rPrChange w:id="89" w:author="Author">
            <w:rPr>
              <w:color w:val="000000"/>
              <w:u w:val="single"/>
              <w:lang w:val="el-GR"/>
            </w:rPr>
          </w:rPrChange>
        </w:rPr>
        <w:t>Viatris Pharma</w:t>
      </w:r>
      <w:r w:rsidRPr="0081623B">
        <w:rPr>
          <w:color w:val="000000"/>
          <w:u w:val="single"/>
          <w:lang w:val="de-DE"/>
          <w:rPrChange w:id="90" w:author="Author">
            <w:rPr>
              <w:color w:val="000000"/>
              <w:u w:val="single"/>
              <w:lang w:val="el-GR"/>
            </w:rPr>
          </w:rPrChange>
        </w:rPr>
        <w:t xml:space="preserve"> 300 mg </w:t>
      </w:r>
      <w:r w:rsidRPr="009B3E18">
        <w:rPr>
          <w:color w:val="000000"/>
          <w:u w:val="single"/>
          <w:lang w:val="el-GR"/>
        </w:rPr>
        <w:t>σκληρά</w:t>
      </w:r>
      <w:r w:rsidRPr="0081623B">
        <w:rPr>
          <w:color w:val="000000"/>
          <w:u w:val="single"/>
          <w:lang w:val="de-DE"/>
          <w:rPrChange w:id="91" w:author="Author">
            <w:rPr>
              <w:color w:val="000000"/>
              <w:u w:val="single"/>
              <w:lang w:val="el-GR"/>
            </w:rPr>
          </w:rPrChange>
        </w:rPr>
        <w:t xml:space="preserve"> </w:t>
      </w:r>
      <w:r w:rsidRPr="009B3E18">
        <w:rPr>
          <w:color w:val="000000"/>
          <w:u w:val="single"/>
          <w:lang w:val="el-GR"/>
        </w:rPr>
        <w:t>καψάκια</w:t>
      </w:r>
    </w:p>
    <w:p w14:paraId="74F43452" w14:textId="77777777" w:rsidR="00DF4427" w:rsidRPr="009B3E18" w:rsidRDefault="00DF4427" w:rsidP="00DF4427">
      <w:pPr>
        <w:rPr>
          <w:color w:val="000000"/>
          <w:lang w:val="el-GR"/>
        </w:rPr>
      </w:pPr>
      <w:r w:rsidRPr="009B3E18">
        <w:rPr>
          <w:color w:val="000000"/>
          <w:lang w:val="el-GR"/>
        </w:rPr>
        <w:t>EU/1/14/916/038-043</w:t>
      </w:r>
    </w:p>
    <w:p w14:paraId="57881544" w14:textId="77777777" w:rsidR="00DF4427" w:rsidRPr="009B3E18" w:rsidRDefault="00DF4427" w:rsidP="00FC28E9">
      <w:pPr>
        <w:widowControl/>
        <w:rPr>
          <w:color w:val="000000"/>
          <w:lang w:val="el-GR"/>
        </w:rPr>
      </w:pPr>
    </w:p>
    <w:p w14:paraId="1AA4A5B3" w14:textId="77777777" w:rsidR="005B454A" w:rsidRPr="009B3E18" w:rsidRDefault="005B454A" w:rsidP="00FC28E9">
      <w:pPr>
        <w:widowControl/>
        <w:rPr>
          <w:color w:val="000000"/>
          <w:lang w:val="el-GR"/>
        </w:rPr>
      </w:pPr>
    </w:p>
    <w:p w14:paraId="39758F42" w14:textId="77777777" w:rsidR="005B454A" w:rsidRPr="009B3E18" w:rsidRDefault="005B454A" w:rsidP="00FC28E9">
      <w:pPr>
        <w:widowControl/>
        <w:rPr>
          <w:color w:val="000000"/>
          <w:lang w:val="el-GR"/>
        </w:rPr>
      </w:pPr>
      <w:r w:rsidRPr="009B3E18">
        <w:rPr>
          <w:b/>
          <w:color w:val="000000"/>
          <w:lang w:val="el-GR"/>
        </w:rPr>
        <w:t>9.</w:t>
      </w:r>
      <w:r w:rsidRPr="009B3E18">
        <w:rPr>
          <w:b/>
          <w:color w:val="000000"/>
          <w:lang w:val="el-GR"/>
        </w:rPr>
        <w:tab/>
        <w:t>ΗΜΕΡΟΜΗΝΙΑ ΠΡΩΤΗΣ ΕΓΚΡΙΣΗΣ/ΑΝΑΝΕΩΣΗΣ ΤΗΣ ΑΔΕΙΑΣ</w:t>
      </w:r>
    </w:p>
    <w:p w14:paraId="6E059889" w14:textId="77777777" w:rsidR="005B454A" w:rsidRPr="009B3E18" w:rsidRDefault="005B454A" w:rsidP="00FC28E9">
      <w:pPr>
        <w:widowControl/>
        <w:rPr>
          <w:color w:val="000000"/>
          <w:lang w:val="el-GR"/>
        </w:rPr>
      </w:pPr>
    </w:p>
    <w:p w14:paraId="67B9BD7F" w14:textId="77777777" w:rsidR="005B454A" w:rsidRPr="009B3E18" w:rsidRDefault="005B454A" w:rsidP="00FC28E9">
      <w:pPr>
        <w:widowControl/>
        <w:rPr>
          <w:color w:val="000000"/>
          <w:szCs w:val="22"/>
          <w:lang w:val="el-GR"/>
        </w:rPr>
      </w:pPr>
      <w:r w:rsidRPr="009B3E18">
        <w:rPr>
          <w:color w:val="000000"/>
          <w:lang w:val="el-GR"/>
        </w:rPr>
        <w:t xml:space="preserve">Ημερομηνία πρώτης έγκρισης: </w:t>
      </w:r>
      <w:r w:rsidR="00607109" w:rsidRPr="009B3E18">
        <w:rPr>
          <w:color w:val="000000"/>
          <w:szCs w:val="22"/>
          <w:lang w:val="el-GR"/>
        </w:rPr>
        <w:t>10 Απριλίου 2014</w:t>
      </w:r>
    </w:p>
    <w:p w14:paraId="5BA7A98C" w14:textId="77777777" w:rsidR="005B454A" w:rsidRPr="009B3E18" w:rsidRDefault="005B454A" w:rsidP="00FC28E9">
      <w:pPr>
        <w:widowControl/>
        <w:rPr>
          <w:color w:val="000000"/>
          <w:lang w:val="el-GR"/>
        </w:rPr>
      </w:pPr>
      <w:r w:rsidRPr="009B3E18">
        <w:rPr>
          <w:color w:val="000000"/>
          <w:lang w:val="el-GR"/>
        </w:rPr>
        <w:t xml:space="preserve">Ημερομηνία τελευταίας ανανέωσης: </w:t>
      </w:r>
      <w:r w:rsidR="00F3030B" w:rsidRPr="009B3E18">
        <w:rPr>
          <w:color w:val="000000"/>
          <w:lang w:val="el-GR"/>
        </w:rPr>
        <w:t>12 Δεκεμβρίου 2018</w:t>
      </w:r>
    </w:p>
    <w:p w14:paraId="4A2035BA" w14:textId="77777777" w:rsidR="005B454A" w:rsidRPr="009B3E18" w:rsidRDefault="005B454A" w:rsidP="00FC28E9">
      <w:pPr>
        <w:widowControl/>
        <w:rPr>
          <w:color w:val="000000"/>
          <w:lang w:val="el-GR"/>
        </w:rPr>
      </w:pPr>
    </w:p>
    <w:p w14:paraId="50BA008E" w14:textId="77777777" w:rsidR="000C5E16" w:rsidRPr="009B3E18" w:rsidRDefault="000C5E16" w:rsidP="00FC28E9">
      <w:pPr>
        <w:widowControl/>
        <w:rPr>
          <w:color w:val="000000"/>
          <w:lang w:val="el-GR"/>
        </w:rPr>
      </w:pPr>
    </w:p>
    <w:p w14:paraId="0AB41537" w14:textId="77777777" w:rsidR="005B454A" w:rsidRPr="009B3E18" w:rsidRDefault="005B454A" w:rsidP="00FC28E9">
      <w:pPr>
        <w:widowControl/>
        <w:rPr>
          <w:b/>
          <w:color w:val="000000"/>
          <w:lang w:val="el-GR"/>
        </w:rPr>
      </w:pPr>
      <w:r w:rsidRPr="009B3E18">
        <w:rPr>
          <w:b/>
          <w:color w:val="000000"/>
          <w:lang w:val="el-GR"/>
        </w:rPr>
        <w:t>10.</w:t>
      </w:r>
      <w:r w:rsidRPr="009B3E18">
        <w:rPr>
          <w:b/>
          <w:color w:val="000000"/>
          <w:lang w:val="el-GR"/>
        </w:rPr>
        <w:tab/>
        <w:t>ΗΜΕΡΟΜΗΝΙΑ ΑΝΑΘΕΩΡΗΣΗΣ ΤΟΥ ΚΕΙΜΕΝΟΥ</w:t>
      </w:r>
    </w:p>
    <w:p w14:paraId="399E995A" w14:textId="77777777" w:rsidR="00E92B69" w:rsidRPr="0081623B" w:rsidRDefault="00E92B69" w:rsidP="00FC28E9">
      <w:pPr>
        <w:widowControl/>
        <w:rPr>
          <w:color w:val="000000"/>
          <w:szCs w:val="22"/>
          <w:lang w:val="el-GR"/>
          <w:rPrChange w:id="92" w:author="Author">
            <w:rPr>
              <w:color w:val="000000"/>
              <w:szCs w:val="22"/>
            </w:rPr>
          </w:rPrChange>
        </w:rPr>
      </w:pPr>
    </w:p>
    <w:p w14:paraId="1AC98CFA" w14:textId="77777777" w:rsidR="005A2FED" w:rsidRPr="0081623B" w:rsidRDefault="005A2FED" w:rsidP="00FC28E9">
      <w:pPr>
        <w:widowControl/>
        <w:rPr>
          <w:color w:val="000000"/>
          <w:szCs w:val="22"/>
          <w:lang w:val="el-GR"/>
          <w:rPrChange w:id="93" w:author="Author">
            <w:rPr>
              <w:color w:val="000000"/>
              <w:szCs w:val="22"/>
            </w:rPr>
          </w:rPrChange>
        </w:rPr>
      </w:pPr>
    </w:p>
    <w:p w14:paraId="146DD848" w14:textId="18620DF1" w:rsidR="00AD491C" w:rsidRPr="009B3E18" w:rsidRDefault="00536FA8" w:rsidP="000C5E16">
      <w:pPr>
        <w:widowControl/>
        <w:rPr>
          <w:bCs/>
          <w:color w:val="000000"/>
          <w:lang w:val="el-GR"/>
        </w:rPr>
      </w:pPr>
      <w:r w:rsidRPr="009B3E18">
        <w:rPr>
          <w:color w:val="000000"/>
          <w:szCs w:val="22"/>
          <w:lang w:val="el-GR"/>
        </w:rPr>
        <w:t>Λεπτομερ</w:t>
      </w:r>
      <w:r w:rsidR="00B24F78" w:rsidRPr="009B3E18">
        <w:rPr>
          <w:color w:val="000000"/>
          <w:szCs w:val="22"/>
          <w:lang w:val="el-GR"/>
        </w:rPr>
        <w:t>είς</w:t>
      </w:r>
      <w:r w:rsidRPr="009B3E18">
        <w:rPr>
          <w:color w:val="000000"/>
          <w:szCs w:val="22"/>
          <w:lang w:val="el-GR"/>
        </w:rPr>
        <w:t xml:space="preserve"> πληροφορ</w:t>
      </w:r>
      <w:r w:rsidR="00B24F78" w:rsidRPr="009B3E18">
        <w:rPr>
          <w:color w:val="000000"/>
          <w:szCs w:val="22"/>
          <w:lang w:val="el-GR"/>
        </w:rPr>
        <w:t>ίες</w:t>
      </w:r>
      <w:r w:rsidRPr="009B3E18">
        <w:rPr>
          <w:color w:val="000000"/>
          <w:szCs w:val="22"/>
          <w:lang w:val="el-GR"/>
        </w:rPr>
        <w:t xml:space="preserve"> για το </w:t>
      </w:r>
      <w:r w:rsidR="00B24F78" w:rsidRPr="009B3E18">
        <w:rPr>
          <w:color w:val="000000"/>
          <w:szCs w:val="22"/>
          <w:lang w:val="el-GR"/>
        </w:rPr>
        <w:t xml:space="preserve">παρόν </w:t>
      </w:r>
      <w:r w:rsidR="00135E1F" w:rsidRPr="009B3E18">
        <w:rPr>
          <w:color w:val="000000"/>
          <w:szCs w:val="22"/>
          <w:lang w:val="el-GR"/>
        </w:rPr>
        <w:t xml:space="preserve">φαρμακευτικό </w:t>
      </w:r>
      <w:r w:rsidRPr="009B3E18">
        <w:rPr>
          <w:color w:val="000000"/>
          <w:szCs w:val="22"/>
          <w:lang w:val="el-GR"/>
        </w:rPr>
        <w:t>προϊόν είναι διαθέσιμ</w:t>
      </w:r>
      <w:r w:rsidR="00B24F78" w:rsidRPr="009B3E18">
        <w:rPr>
          <w:color w:val="000000"/>
          <w:szCs w:val="22"/>
          <w:lang w:val="el-GR"/>
        </w:rPr>
        <w:t>ες</w:t>
      </w:r>
      <w:r w:rsidRPr="009B3E18">
        <w:rPr>
          <w:color w:val="000000"/>
          <w:szCs w:val="22"/>
          <w:lang w:val="el-GR"/>
        </w:rPr>
        <w:t xml:space="preserve"> στ</w:t>
      </w:r>
      <w:r w:rsidR="00B24F78" w:rsidRPr="009B3E18">
        <w:rPr>
          <w:color w:val="000000"/>
          <w:szCs w:val="22"/>
          <w:lang w:val="el-GR"/>
        </w:rPr>
        <w:t>ο</w:t>
      </w:r>
      <w:r w:rsidRPr="009B3E18">
        <w:rPr>
          <w:color w:val="000000"/>
          <w:szCs w:val="22"/>
          <w:lang w:val="el-GR"/>
        </w:rPr>
        <w:t xml:space="preserve">ν </w:t>
      </w:r>
      <w:r w:rsidR="00B24F78" w:rsidRPr="009B3E18">
        <w:rPr>
          <w:color w:val="000000"/>
          <w:szCs w:val="22"/>
          <w:lang w:val="el-GR"/>
        </w:rPr>
        <w:t xml:space="preserve">δικτυακό τόπο </w:t>
      </w:r>
      <w:r w:rsidRPr="009B3E18">
        <w:rPr>
          <w:color w:val="000000"/>
          <w:szCs w:val="22"/>
          <w:lang w:val="el-GR"/>
        </w:rPr>
        <w:t>του</w:t>
      </w:r>
      <w:r w:rsidRPr="009B3E18">
        <w:rPr>
          <w:b/>
          <w:color w:val="000000"/>
          <w:szCs w:val="22"/>
          <w:lang w:val="el-GR"/>
        </w:rPr>
        <w:t xml:space="preserve"> </w:t>
      </w:r>
      <w:r w:rsidRPr="009B3E18">
        <w:rPr>
          <w:color w:val="000000"/>
          <w:szCs w:val="22"/>
          <w:lang w:val="el-GR"/>
        </w:rPr>
        <w:t xml:space="preserve">Ευρωπαϊκού Οργανισμού Φαρμάκων </w:t>
      </w:r>
      <w:r w:rsidR="006B2669">
        <w:fldChar w:fldCharType="begin"/>
      </w:r>
      <w:r w:rsidR="006B2669">
        <w:instrText>HYPERLINK</w:instrText>
      </w:r>
      <w:r w:rsidR="006B2669" w:rsidRPr="0081623B">
        <w:rPr>
          <w:lang w:val="el-GR"/>
          <w:rPrChange w:id="94" w:author="Author">
            <w:rPr/>
          </w:rPrChange>
        </w:rPr>
        <w:instrText xml:space="preserve"> "</w:instrText>
      </w:r>
      <w:r w:rsidR="006B2669">
        <w:instrText>http</w:instrText>
      </w:r>
      <w:r w:rsidR="006B2669" w:rsidRPr="0081623B">
        <w:rPr>
          <w:lang w:val="el-GR"/>
          <w:rPrChange w:id="95" w:author="Author">
            <w:rPr/>
          </w:rPrChange>
        </w:rPr>
        <w:instrText>://</w:instrText>
      </w:r>
      <w:r w:rsidR="006B2669">
        <w:instrText>www</w:instrText>
      </w:r>
      <w:r w:rsidR="006B2669" w:rsidRPr="0081623B">
        <w:rPr>
          <w:lang w:val="el-GR"/>
          <w:rPrChange w:id="96" w:author="Author">
            <w:rPr/>
          </w:rPrChange>
        </w:rPr>
        <w:instrText>.</w:instrText>
      </w:r>
      <w:r w:rsidR="006B2669">
        <w:instrText>ema</w:instrText>
      </w:r>
      <w:r w:rsidR="006B2669" w:rsidRPr="0081623B">
        <w:rPr>
          <w:lang w:val="el-GR"/>
          <w:rPrChange w:id="97" w:author="Author">
            <w:rPr/>
          </w:rPrChange>
        </w:rPr>
        <w:instrText>.</w:instrText>
      </w:r>
      <w:r w:rsidR="006B2669">
        <w:instrText>europa</w:instrText>
      </w:r>
      <w:r w:rsidR="006B2669" w:rsidRPr="0081623B">
        <w:rPr>
          <w:lang w:val="el-GR"/>
          <w:rPrChange w:id="98" w:author="Author">
            <w:rPr/>
          </w:rPrChange>
        </w:rPr>
        <w:instrText>.</w:instrText>
      </w:r>
      <w:r w:rsidR="006B2669">
        <w:instrText>eu</w:instrText>
      </w:r>
      <w:r w:rsidR="006B2669" w:rsidRPr="0081623B">
        <w:rPr>
          <w:lang w:val="el-GR"/>
          <w:rPrChange w:id="99" w:author="Author">
            <w:rPr/>
          </w:rPrChange>
        </w:rPr>
        <w:instrText>"</w:instrText>
      </w:r>
      <w:r w:rsidR="006B2669">
        <w:fldChar w:fldCharType="separate"/>
      </w:r>
      <w:r w:rsidR="00FA3381" w:rsidRPr="009B3E18">
        <w:rPr>
          <w:rStyle w:val="Hyperlink"/>
          <w:szCs w:val="22"/>
          <w:lang w:val="el-GR"/>
        </w:rPr>
        <w:t>http://www.ema.europa.eu</w:t>
      </w:r>
      <w:r w:rsidR="006B2669">
        <w:rPr>
          <w:rStyle w:val="Hyperlink"/>
          <w:szCs w:val="22"/>
          <w:lang w:val="el-GR"/>
        </w:rPr>
        <w:fldChar w:fldCharType="end"/>
      </w:r>
      <w:r w:rsidR="00B24F78" w:rsidRPr="009B3E18">
        <w:rPr>
          <w:color w:val="000000"/>
          <w:szCs w:val="22"/>
          <w:lang w:val="el-GR"/>
        </w:rPr>
        <w:t>.</w:t>
      </w:r>
    </w:p>
    <w:p w14:paraId="550EF9AD" w14:textId="77777777" w:rsidR="005B454A" w:rsidRPr="009B3E18" w:rsidRDefault="005B454A" w:rsidP="00B13FCD">
      <w:pPr>
        <w:widowControl/>
        <w:jc w:val="center"/>
        <w:rPr>
          <w:bCs/>
          <w:color w:val="000000"/>
          <w:lang w:val="el-GR"/>
        </w:rPr>
      </w:pPr>
      <w:r w:rsidRPr="009B3E18">
        <w:rPr>
          <w:bCs/>
          <w:color w:val="000000"/>
          <w:lang w:val="el-GR"/>
        </w:rPr>
        <w:br w:type="page"/>
      </w:r>
    </w:p>
    <w:p w14:paraId="3A8D528A" w14:textId="77777777" w:rsidR="005B454A" w:rsidRPr="009B3E18" w:rsidRDefault="005B454A" w:rsidP="00B13FCD">
      <w:pPr>
        <w:widowControl/>
        <w:jc w:val="center"/>
        <w:rPr>
          <w:b/>
          <w:color w:val="000000"/>
          <w:lang w:val="el-GR"/>
        </w:rPr>
      </w:pPr>
    </w:p>
    <w:p w14:paraId="5AA4592A" w14:textId="77777777" w:rsidR="005B454A" w:rsidRPr="009B3E18" w:rsidRDefault="005B454A" w:rsidP="00B13FCD">
      <w:pPr>
        <w:widowControl/>
        <w:jc w:val="center"/>
        <w:rPr>
          <w:b/>
          <w:color w:val="000000"/>
          <w:lang w:val="el-GR"/>
        </w:rPr>
      </w:pPr>
    </w:p>
    <w:p w14:paraId="6DFD82B6" w14:textId="77777777" w:rsidR="005B454A" w:rsidRPr="009B3E18" w:rsidRDefault="005B454A" w:rsidP="00B13FCD">
      <w:pPr>
        <w:widowControl/>
        <w:jc w:val="center"/>
        <w:rPr>
          <w:b/>
          <w:color w:val="000000"/>
          <w:lang w:val="el-GR"/>
        </w:rPr>
      </w:pPr>
    </w:p>
    <w:p w14:paraId="318C73E2" w14:textId="77777777" w:rsidR="005B454A" w:rsidRPr="009B3E18" w:rsidRDefault="005B454A" w:rsidP="00B13FCD">
      <w:pPr>
        <w:widowControl/>
        <w:jc w:val="center"/>
        <w:rPr>
          <w:b/>
          <w:color w:val="000000"/>
          <w:lang w:val="el-GR"/>
        </w:rPr>
      </w:pPr>
    </w:p>
    <w:p w14:paraId="74467100" w14:textId="77777777" w:rsidR="005B454A" w:rsidRPr="009B3E18" w:rsidRDefault="005B454A" w:rsidP="00B13FCD">
      <w:pPr>
        <w:widowControl/>
        <w:jc w:val="center"/>
        <w:rPr>
          <w:b/>
          <w:color w:val="000000"/>
          <w:lang w:val="el-GR"/>
        </w:rPr>
      </w:pPr>
    </w:p>
    <w:p w14:paraId="4D6A0D47" w14:textId="77777777" w:rsidR="005B454A" w:rsidRPr="009B3E18" w:rsidRDefault="005B454A" w:rsidP="00B13FCD">
      <w:pPr>
        <w:widowControl/>
        <w:jc w:val="center"/>
        <w:rPr>
          <w:b/>
          <w:color w:val="000000"/>
          <w:lang w:val="el-GR"/>
        </w:rPr>
      </w:pPr>
    </w:p>
    <w:p w14:paraId="788C356E" w14:textId="77777777" w:rsidR="005B454A" w:rsidRPr="009B3E18" w:rsidRDefault="005B454A" w:rsidP="00B13FCD">
      <w:pPr>
        <w:widowControl/>
        <w:jc w:val="center"/>
        <w:rPr>
          <w:b/>
          <w:color w:val="000000"/>
          <w:lang w:val="el-GR"/>
        </w:rPr>
      </w:pPr>
    </w:p>
    <w:p w14:paraId="35EAB898" w14:textId="77777777" w:rsidR="005B454A" w:rsidRPr="009B3E18" w:rsidRDefault="005B454A" w:rsidP="00B13FCD">
      <w:pPr>
        <w:widowControl/>
        <w:jc w:val="center"/>
        <w:rPr>
          <w:b/>
          <w:color w:val="000000"/>
          <w:lang w:val="el-GR"/>
        </w:rPr>
      </w:pPr>
    </w:p>
    <w:p w14:paraId="08B86DF9" w14:textId="77777777" w:rsidR="005B454A" w:rsidRPr="009B3E18" w:rsidRDefault="005B454A" w:rsidP="00B13FCD">
      <w:pPr>
        <w:widowControl/>
        <w:jc w:val="center"/>
        <w:rPr>
          <w:b/>
          <w:color w:val="000000"/>
          <w:lang w:val="el-GR"/>
        </w:rPr>
      </w:pPr>
    </w:p>
    <w:p w14:paraId="265F9943" w14:textId="77777777" w:rsidR="005B454A" w:rsidRPr="009B3E18" w:rsidRDefault="005B454A" w:rsidP="00B13FCD">
      <w:pPr>
        <w:widowControl/>
        <w:jc w:val="center"/>
        <w:rPr>
          <w:b/>
          <w:color w:val="000000"/>
          <w:lang w:val="el-GR"/>
        </w:rPr>
      </w:pPr>
    </w:p>
    <w:p w14:paraId="3C8774D5" w14:textId="77777777" w:rsidR="005B454A" w:rsidRPr="009B3E18" w:rsidRDefault="005B454A" w:rsidP="00B13FCD">
      <w:pPr>
        <w:widowControl/>
        <w:jc w:val="center"/>
        <w:rPr>
          <w:b/>
          <w:color w:val="000000"/>
          <w:lang w:val="el-GR"/>
        </w:rPr>
      </w:pPr>
    </w:p>
    <w:p w14:paraId="3399F2E2" w14:textId="77777777" w:rsidR="005B454A" w:rsidRPr="009B3E18" w:rsidRDefault="005B454A" w:rsidP="00B13FCD">
      <w:pPr>
        <w:widowControl/>
        <w:jc w:val="center"/>
        <w:rPr>
          <w:b/>
          <w:color w:val="000000"/>
          <w:lang w:val="el-GR"/>
        </w:rPr>
      </w:pPr>
    </w:p>
    <w:p w14:paraId="3407AA55" w14:textId="77777777" w:rsidR="005B454A" w:rsidRPr="009B3E18" w:rsidRDefault="005B454A" w:rsidP="00B13FCD">
      <w:pPr>
        <w:widowControl/>
        <w:jc w:val="center"/>
        <w:rPr>
          <w:b/>
          <w:color w:val="000000"/>
          <w:lang w:val="el-GR"/>
        </w:rPr>
      </w:pPr>
    </w:p>
    <w:p w14:paraId="251E5DBD" w14:textId="77777777" w:rsidR="005B454A" w:rsidRPr="009B3E18" w:rsidRDefault="005B454A" w:rsidP="00B13FCD">
      <w:pPr>
        <w:widowControl/>
        <w:jc w:val="center"/>
        <w:rPr>
          <w:b/>
          <w:color w:val="000000"/>
          <w:lang w:val="el-GR"/>
        </w:rPr>
      </w:pPr>
    </w:p>
    <w:p w14:paraId="18FEF3DA" w14:textId="77777777" w:rsidR="005B454A" w:rsidRPr="009B3E18" w:rsidRDefault="005B454A" w:rsidP="00B13FCD">
      <w:pPr>
        <w:widowControl/>
        <w:jc w:val="center"/>
        <w:rPr>
          <w:b/>
          <w:color w:val="000000"/>
          <w:lang w:val="el-GR"/>
        </w:rPr>
      </w:pPr>
    </w:p>
    <w:p w14:paraId="07DDC405" w14:textId="77777777" w:rsidR="005B454A" w:rsidRPr="009B3E18" w:rsidRDefault="005B454A" w:rsidP="00B13FCD">
      <w:pPr>
        <w:widowControl/>
        <w:jc w:val="center"/>
        <w:rPr>
          <w:b/>
          <w:color w:val="000000"/>
          <w:lang w:val="el-GR"/>
        </w:rPr>
      </w:pPr>
    </w:p>
    <w:p w14:paraId="61B5B4C7" w14:textId="77777777" w:rsidR="005B454A" w:rsidRPr="009B3E18" w:rsidRDefault="005B454A" w:rsidP="00B13FCD">
      <w:pPr>
        <w:widowControl/>
        <w:jc w:val="center"/>
        <w:rPr>
          <w:b/>
          <w:color w:val="000000"/>
          <w:lang w:val="el-GR"/>
        </w:rPr>
      </w:pPr>
    </w:p>
    <w:p w14:paraId="12E522A4" w14:textId="77777777" w:rsidR="005B454A" w:rsidRPr="009B3E18" w:rsidRDefault="005B454A" w:rsidP="00B13FCD">
      <w:pPr>
        <w:widowControl/>
        <w:jc w:val="center"/>
        <w:rPr>
          <w:b/>
          <w:color w:val="000000"/>
          <w:lang w:val="el-GR"/>
        </w:rPr>
      </w:pPr>
    </w:p>
    <w:p w14:paraId="7B6EBA14" w14:textId="77777777" w:rsidR="005B454A" w:rsidRPr="009B3E18" w:rsidRDefault="005B454A" w:rsidP="00B13FCD">
      <w:pPr>
        <w:widowControl/>
        <w:jc w:val="center"/>
        <w:rPr>
          <w:b/>
          <w:color w:val="000000"/>
          <w:lang w:val="el-GR"/>
        </w:rPr>
      </w:pPr>
    </w:p>
    <w:p w14:paraId="61E57C90" w14:textId="77777777" w:rsidR="005B454A" w:rsidRPr="009B3E18" w:rsidRDefault="005B454A" w:rsidP="00B13FCD">
      <w:pPr>
        <w:widowControl/>
        <w:jc w:val="center"/>
        <w:rPr>
          <w:b/>
          <w:color w:val="000000"/>
          <w:lang w:val="el-GR"/>
        </w:rPr>
      </w:pPr>
    </w:p>
    <w:p w14:paraId="3BE87E59" w14:textId="77777777" w:rsidR="000C5E16" w:rsidRPr="009B3E18" w:rsidRDefault="000C5E16" w:rsidP="00B13FCD">
      <w:pPr>
        <w:widowControl/>
        <w:jc w:val="center"/>
        <w:rPr>
          <w:b/>
          <w:color w:val="000000"/>
          <w:lang w:val="el-GR"/>
        </w:rPr>
      </w:pPr>
    </w:p>
    <w:p w14:paraId="6143F499" w14:textId="77777777" w:rsidR="00267A60" w:rsidRPr="009B3E18" w:rsidRDefault="00267A60" w:rsidP="00B13FCD">
      <w:pPr>
        <w:widowControl/>
        <w:jc w:val="center"/>
        <w:rPr>
          <w:b/>
          <w:color w:val="000000"/>
          <w:lang w:val="el-GR"/>
        </w:rPr>
      </w:pPr>
    </w:p>
    <w:p w14:paraId="070B6A60" w14:textId="77777777" w:rsidR="00AE1519" w:rsidRPr="009B3E18" w:rsidRDefault="00AE1519" w:rsidP="00B13FCD">
      <w:pPr>
        <w:widowControl/>
        <w:jc w:val="center"/>
        <w:rPr>
          <w:b/>
          <w:color w:val="000000"/>
          <w:lang w:val="el-GR"/>
        </w:rPr>
      </w:pPr>
    </w:p>
    <w:p w14:paraId="5BFCA1B7" w14:textId="77777777" w:rsidR="00330987" w:rsidRPr="009B3E18" w:rsidRDefault="00330987" w:rsidP="00330987">
      <w:pPr>
        <w:jc w:val="center"/>
        <w:rPr>
          <w:b/>
          <w:color w:val="000000"/>
          <w:lang w:val="el-GR"/>
        </w:rPr>
      </w:pPr>
      <w:r w:rsidRPr="009B3E18">
        <w:rPr>
          <w:b/>
          <w:color w:val="000000"/>
          <w:lang w:val="el-GR"/>
        </w:rPr>
        <w:t>ΠΑΡΑΡΤΗΜΑ ΙΙ</w:t>
      </w:r>
    </w:p>
    <w:p w14:paraId="05D4D635" w14:textId="77777777" w:rsidR="00330987" w:rsidRPr="009B3E18" w:rsidRDefault="00330987" w:rsidP="00330987">
      <w:pPr>
        <w:ind w:left="1701" w:hanging="567"/>
        <w:rPr>
          <w:b/>
          <w:color w:val="000000"/>
          <w:lang w:val="el-GR"/>
        </w:rPr>
      </w:pPr>
    </w:p>
    <w:p w14:paraId="512A51DF" w14:textId="77777777" w:rsidR="00330987" w:rsidRPr="009B3E18" w:rsidRDefault="00330987" w:rsidP="00975B8A">
      <w:pPr>
        <w:ind w:left="1559" w:right="994" w:hanging="567"/>
        <w:rPr>
          <w:b/>
          <w:color w:val="000000"/>
          <w:lang w:val="el-GR"/>
        </w:rPr>
      </w:pPr>
      <w:r w:rsidRPr="009B3E18">
        <w:rPr>
          <w:b/>
          <w:color w:val="000000"/>
          <w:lang w:val="el-GR"/>
        </w:rPr>
        <w:t>Α.</w:t>
      </w:r>
      <w:r w:rsidRPr="009B3E18">
        <w:rPr>
          <w:b/>
          <w:color w:val="000000"/>
          <w:lang w:val="el-GR"/>
        </w:rPr>
        <w:tab/>
        <w:t>ΠΑΡΑ</w:t>
      </w:r>
      <w:r w:rsidR="00240B1A" w:rsidRPr="009B3E18">
        <w:rPr>
          <w:b/>
          <w:color w:val="000000"/>
          <w:lang w:val="el-GR"/>
        </w:rPr>
        <w:t>ΣΚΕΥΑΣΤΗΣ</w:t>
      </w:r>
      <w:r w:rsidRPr="009B3E18">
        <w:rPr>
          <w:b/>
          <w:color w:val="000000"/>
          <w:lang w:val="el-GR"/>
        </w:rPr>
        <w:t>(</w:t>
      </w:r>
      <w:r w:rsidR="00240B1A" w:rsidRPr="009B3E18">
        <w:rPr>
          <w:b/>
          <w:color w:val="000000"/>
          <w:lang w:val="el-GR"/>
        </w:rPr>
        <w:t>ΕΣ</w:t>
      </w:r>
      <w:r w:rsidRPr="009B3E18">
        <w:rPr>
          <w:b/>
          <w:color w:val="000000"/>
          <w:lang w:val="el-GR"/>
        </w:rPr>
        <w:t>) ΥΠΕΥΘΥΝΟΣ(ΟΙ) ΓΙΑ ΤΗΝ ΑΠΟΔΕΣΜΕΥΣΗ ΤΩΝ ΠΑΡΤΙΔΩΝ</w:t>
      </w:r>
    </w:p>
    <w:p w14:paraId="5F93AEB4" w14:textId="77777777" w:rsidR="00330987" w:rsidRPr="009B3E18" w:rsidRDefault="00330987" w:rsidP="00330987">
      <w:pPr>
        <w:ind w:left="1701" w:right="1405" w:hanging="567"/>
        <w:rPr>
          <w:color w:val="000000"/>
          <w:lang w:val="el-GR"/>
        </w:rPr>
      </w:pPr>
    </w:p>
    <w:p w14:paraId="3FA20F4D" w14:textId="77777777" w:rsidR="006C2962" w:rsidRPr="009B3E18" w:rsidRDefault="00330987" w:rsidP="00975B8A">
      <w:pPr>
        <w:ind w:left="1559" w:right="994" w:hanging="567"/>
        <w:rPr>
          <w:b/>
          <w:color w:val="000000"/>
          <w:lang w:val="el-GR"/>
        </w:rPr>
      </w:pPr>
      <w:r w:rsidRPr="009B3E18">
        <w:rPr>
          <w:b/>
          <w:color w:val="000000"/>
          <w:lang w:val="el-GR"/>
        </w:rPr>
        <w:t>Β.</w:t>
      </w:r>
      <w:r w:rsidRPr="009B3E18">
        <w:rPr>
          <w:b/>
          <w:color w:val="000000"/>
          <w:lang w:val="el-GR"/>
        </w:rPr>
        <w:tab/>
        <w:t xml:space="preserve">ΟΡΟΙ Ή ΠΕΡΙΟΡΙΣΜΟΙ ΣΧΕΤΙΚΑ ΜΕ ΤΗ ΔΙΑΘΕΣΗ ΚΑΙ ΤΗ ΧΡΗΣΗ </w:t>
      </w:r>
    </w:p>
    <w:p w14:paraId="4731C3A1" w14:textId="77777777" w:rsidR="006C2962" w:rsidRPr="009B3E18" w:rsidRDefault="006C2962" w:rsidP="006C2962">
      <w:pPr>
        <w:ind w:left="1701" w:right="1405" w:hanging="567"/>
        <w:rPr>
          <w:b/>
          <w:color w:val="000000"/>
          <w:lang w:val="el-GR"/>
        </w:rPr>
      </w:pPr>
    </w:p>
    <w:p w14:paraId="5B2ADC57" w14:textId="77777777" w:rsidR="00330987" w:rsidRPr="009B3E18" w:rsidRDefault="006C2962" w:rsidP="00975B8A">
      <w:pPr>
        <w:ind w:left="1559" w:right="994" w:hanging="567"/>
        <w:rPr>
          <w:b/>
          <w:color w:val="000000"/>
          <w:lang w:val="el-GR"/>
        </w:rPr>
      </w:pPr>
      <w:r w:rsidRPr="009B3E18">
        <w:rPr>
          <w:b/>
          <w:color w:val="000000"/>
          <w:lang w:val="el-GR"/>
        </w:rPr>
        <w:t>Γ.</w:t>
      </w:r>
      <w:r w:rsidR="000408BD" w:rsidRPr="009B3E18">
        <w:rPr>
          <w:b/>
          <w:color w:val="000000"/>
          <w:lang w:val="el-GR"/>
        </w:rPr>
        <w:tab/>
      </w:r>
      <w:r w:rsidRPr="009B3E18">
        <w:rPr>
          <w:b/>
          <w:color w:val="000000"/>
          <w:lang w:val="el-GR"/>
        </w:rPr>
        <w:t xml:space="preserve"> </w:t>
      </w:r>
      <w:r w:rsidR="00330987" w:rsidRPr="009B3E18">
        <w:rPr>
          <w:b/>
          <w:color w:val="000000"/>
          <w:lang w:val="el-GR"/>
        </w:rPr>
        <w:t>ΑΛΛΟΙ ΟΡΟΙ ΚΑΙ ΑΠΑΙΤΗΣΕΙΣ ΤΗΣ ΑΔΕΙΑΣ ΚΥΚΛΟΦΟΡΙΑΣ</w:t>
      </w:r>
    </w:p>
    <w:p w14:paraId="1653E22E" w14:textId="77777777" w:rsidR="000041D0" w:rsidRPr="009B3E18" w:rsidRDefault="000041D0" w:rsidP="006C2962">
      <w:pPr>
        <w:ind w:left="1701" w:right="1405" w:hanging="567"/>
        <w:rPr>
          <w:b/>
          <w:color w:val="000000"/>
          <w:lang w:val="el-GR"/>
        </w:rPr>
      </w:pPr>
    </w:p>
    <w:p w14:paraId="2B18B9C2" w14:textId="77777777" w:rsidR="005B454A" w:rsidRPr="009B3E18" w:rsidRDefault="000041D0" w:rsidP="00975B8A">
      <w:pPr>
        <w:suppressLineNumbers/>
        <w:ind w:left="1559" w:right="994" w:hanging="567"/>
        <w:rPr>
          <w:color w:val="000000"/>
          <w:lang w:val="el-GR"/>
        </w:rPr>
      </w:pPr>
      <w:r w:rsidRPr="009B3E18">
        <w:rPr>
          <w:b/>
          <w:color w:val="000000"/>
          <w:lang w:val="el-GR"/>
        </w:rPr>
        <w:t xml:space="preserve">Δ. </w:t>
      </w:r>
      <w:r w:rsidRPr="009B3E18">
        <w:rPr>
          <w:b/>
          <w:color w:val="000000"/>
          <w:lang w:val="el-GR"/>
        </w:rPr>
        <w:tab/>
      </w:r>
      <w:r w:rsidRPr="009B3E18">
        <w:rPr>
          <w:b/>
          <w:color w:val="000000"/>
          <w:szCs w:val="24"/>
          <w:lang w:val="el-GR"/>
        </w:rPr>
        <w:t>ΟΡΟΙ Ή ΠΕΡΙΟΡΙΣΜΟΙ ΣΧΕΤΙΚΑ ΜΕ ΤΗΝ ΑΣΦΑΛΗ ΚΑΙ ΑΠΟΤΕΛΕΣΜΑΤΙΚΗ ΧΡΗΣΗ ΤΟΥ ΦΑΡΜΑΚΕΥΤΙΚΟΥ ΠΡΟΪΟΝΤΟΣ</w:t>
      </w:r>
    </w:p>
    <w:p w14:paraId="6E9B000B" w14:textId="77777777" w:rsidR="005B454A" w:rsidRPr="009B3E18" w:rsidRDefault="005B454A" w:rsidP="00FB65F1">
      <w:pPr>
        <w:pStyle w:val="Heading1"/>
        <w:rPr>
          <w:bCs/>
        </w:rPr>
      </w:pPr>
      <w:r w:rsidRPr="009B3E18">
        <w:br w:type="page"/>
      </w:r>
      <w:r w:rsidRPr="009B3E18">
        <w:rPr>
          <w:bCs/>
        </w:rPr>
        <w:lastRenderedPageBreak/>
        <w:t>Α.</w:t>
      </w:r>
      <w:r w:rsidRPr="009B3E18">
        <w:rPr>
          <w:bCs/>
        </w:rPr>
        <w:tab/>
      </w:r>
      <w:r w:rsidR="006C2962" w:rsidRPr="009B3E18">
        <w:t>ΠΑΡΑ</w:t>
      </w:r>
      <w:r w:rsidR="00240B1A" w:rsidRPr="009B3E18">
        <w:t>ΣΚΕΥΑΣΤΗΣ</w:t>
      </w:r>
      <w:r w:rsidR="006C2962" w:rsidRPr="009B3E18">
        <w:t>(</w:t>
      </w:r>
      <w:r w:rsidR="00240B1A" w:rsidRPr="009B3E18">
        <w:t>ΕΣ</w:t>
      </w:r>
      <w:r w:rsidR="006C2962" w:rsidRPr="009B3E18">
        <w:t>) ΥΠΕΥΘΥΝΟΣ(ΟΙ) ΓΙΑ ΤΗΝ ΑΠΟΔΕΣΜΕΥΣΗ ΤΩΝ ΠΑΡΤΙΔΩΝ</w:t>
      </w:r>
    </w:p>
    <w:p w14:paraId="4B5DAB85" w14:textId="77777777" w:rsidR="005B454A" w:rsidRPr="009B3E18" w:rsidRDefault="005B454A" w:rsidP="00FC28E9">
      <w:pPr>
        <w:widowControl/>
        <w:rPr>
          <w:color w:val="000000"/>
          <w:lang w:val="el-GR"/>
        </w:rPr>
      </w:pPr>
    </w:p>
    <w:p w14:paraId="6389DB2A" w14:textId="77777777" w:rsidR="005B454A" w:rsidRPr="009B3E18" w:rsidRDefault="005B454A" w:rsidP="00FC28E9">
      <w:pPr>
        <w:widowControl/>
        <w:rPr>
          <w:color w:val="000000"/>
          <w:u w:val="single"/>
          <w:lang w:val="el-GR"/>
        </w:rPr>
      </w:pPr>
      <w:r w:rsidRPr="009B3E18">
        <w:rPr>
          <w:color w:val="000000"/>
          <w:u w:val="single"/>
          <w:lang w:val="el-GR"/>
        </w:rPr>
        <w:t xml:space="preserve">Όνομα και διεύθυνση του(των) </w:t>
      </w:r>
      <w:r w:rsidR="002D6EA1" w:rsidRPr="009B3E18">
        <w:rPr>
          <w:color w:val="000000"/>
          <w:szCs w:val="22"/>
          <w:u w:val="single"/>
          <w:lang w:val="el-GR"/>
        </w:rPr>
        <w:t>παρα</w:t>
      </w:r>
      <w:r w:rsidR="00240B1A" w:rsidRPr="009B3E18">
        <w:rPr>
          <w:color w:val="000000"/>
          <w:szCs w:val="22"/>
          <w:u w:val="single"/>
          <w:lang w:val="el-GR"/>
        </w:rPr>
        <w:t>σκευαστή</w:t>
      </w:r>
      <w:r w:rsidR="002D6EA1" w:rsidRPr="009B3E18">
        <w:rPr>
          <w:color w:val="000000"/>
          <w:szCs w:val="22"/>
          <w:u w:val="single"/>
          <w:lang w:val="el-GR"/>
        </w:rPr>
        <w:t xml:space="preserve">(ών) </w:t>
      </w:r>
      <w:r w:rsidRPr="009B3E18">
        <w:rPr>
          <w:color w:val="000000"/>
          <w:u w:val="single"/>
          <w:lang w:val="el-GR"/>
        </w:rPr>
        <w:t>που είναι υπεύθυνος(οι) για την αποδέσμευση των παρτίδων</w:t>
      </w:r>
    </w:p>
    <w:p w14:paraId="3AA9CFE5" w14:textId="77777777" w:rsidR="005B454A" w:rsidRPr="009B3E18" w:rsidRDefault="005B454A" w:rsidP="00FC28E9">
      <w:pPr>
        <w:widowControl/>
        <w:rPr>
          <w:color w:val="000000"/>
          <w:lang w:val="el-GR"/>
        </w:rPr>
      </w:pPr>
    </w:p>
    <w:p w14:paraId="1F9964C7" w14:textId="108D2849" w:rsidR="00346A9E" w:rsidRPr="0081623B" w:rsidRDefault="00346A9E" w:rsidP="00346A9E">
      <w:pPr>
        <w:rPr>
          <w:color w:val="000000"/>
          <w:lang w:val="de-DE"/>
          <w:rPrChange w:id="100" w:author="Author">
            <w:rPr>
              <w:color w:val="000000"/>
              <w:lang w:val="el-GR"/>
            </w:rPr>
          </w:rPrChange>
        </w:rPr>
      </w:pPr>
      <w:r w:rsidRPr="0081623B">
        <w:rPr>
          <w:color w:val="000000"/>
          <w:lang w:val="de-DE"/>
          <w:rPrChange w:id="101" w:author="Author">
            <w:rPr>
              <w:color w:val="000000"/>
              <w:lang w:val="el-GR"/>
            </w:rPr>
          </w:rPrChange>
        </w:rPr>
        <w:t>Pfizer Manufacturing Deutschland GmbH</w:t>
      </w:r>
    </w:p>
    <w:p w14:paraId="74648350" w14:textId="77777777" w:rsidR="005B454A" w:rsidRPr="0081623B" w:rsidRDefault="005B454A" w:rsidP="00FC28E9">
      <w:pPr>
        <w:widowControl/>
        <w:rPr>
          <w:color w:val="000000"/>
          <w:lang w:val="de-DE"/>
          <w:rPrChange w:id="102" w:author="Author">
            <w:rPr>
              <w:color w:val="000000"/>
              <w:lang w:val="el-GR"/>
            </w:rPr>
          </w:rPrChange>
        </w:rPr>
      </w:pPr>
      <w:r w:rsidRPr="0081623B">
        <w:rPr>
          <w:color w:val="000000"/>
          <w:lang w:val="de-DE"/>
          <w:rPrChange w:id="103" w:author="Author">
            <w:rPr>
              <w:color w:val="000000"/>
              <w:lang w:val="el-GR"/>
            </w:rPr>
          </w:rPrChange>
        </w:rPr>
        <w:t xml:space="preserve">Mooswaldallee 1 </w:t>
      </w:r>
    </w:p>
    <w:p w14:paraId="4F0E8401" w14:textId="130F3649" w:rsidR="005B454A" w:rsidRPr="0081623B" w:rsidRDefault="005B454A" w:rsidP="00FC28E9">
      <w:pPr>
        <w:widowControl/>
        <w:rPr>
          <w:color w:val="000000"/>
          <w:lang w:val="de-DE"/>
          <w:rPrChange w:id="104" w:author="Author">
            <w:rPr>
              <w:color w:val="000000"/>
              <w:lang w:val="el-GR"/>
            </w:rPr>
          </w:rPrChange>
        </w:rPr>
      </w:pPr>
      <w:r w:rsidRPr="0081623B">
        <w:rPr>
          <w:color w:val="000000"/>
          <w:lang w:val="de-DE"/>
          <w:rPrChange w:id="105" w:author="Author">
            <w:rPr>
              <w:color w:val="000000"/>
              <w:lang w:val="el-GR"/>
            </w:rPr>
          </w:rPrChange>
        </w:rPr>
        <w:t>79</w:t>
      </w:r>
      <w:r w:rsidR="005F3AE5" w:rsidRPr="0081623B">
        <w:rPr>
          <w:color w:val="000000"/>
          <w:lang w:val="de-DE"/>
          <w:rPrChange w:id="106" w:author="Author">
            <w:rPr>
              <w:color w:val="000000"/>
              <w:lang w:val="el-GR"/>
            </w:rPr>
          </w:rPrChange>
        </w:rPr>
        <w:t>108</w:t>
      </w:r>
      <w:r w:rsidRPr="0081623B">
        <w:rPr>
          <w:color w:val="000000"/>
          <w:lang w:val="de-DE"/>
          <w:rPrChange w:id="107" w:author="Author">
            <w:rPr>
              <w:color w:val="000000"/>
              <w:lang w:val="el-GR"/>
            </w:rPr>
          </w:rPrChange>
        </w:rPr>
        <w:t xml:space="preserve"> Freiburg </w:t>
      </w:r>
      <w:r w:rsidR="005F3AE5" w:rsidRPr="0081623B">
        <w:rPr>
          <w:color w:val="000000"/>
          <w:lang w:val="de-DE"/>
          <w:rPrChange w:id="108" w:author="Author">
            <w:rPr>
              <w:color w:val="000000"/>
              <w:lang w:val="el-GR"/>
            </w:rPr>
          </w:rPrChange>
        </w:rPr>
        <w:t>Im Breisgau</w:t>
      </w:r>
    </w:p>
    <w:p w14:paraId="4AA5BC89" w14:textId="77777777" w:rsidR="00000B98" w:rsidRPr="009B3E18" w:rsidRDefault="005B454A" w:rsidP="00000B98">
      <w:pPr>
        <w:rPr>
          <w:lang w:val="el-GR"/>
        </w:rPr>
      </w:pPr>
      <w:r w:rsidRPr="009B3E18">
        <w:rPr>
          <w:color w:val="000000"/>
          <w:lang w:val="el-GR"/>
        </w:rPr>
        <w:t>Γερμανία</w:t>
      </w:r>
    </w:p>
    <w:p w14:paraId="533EAE35" w14:textId="77777777" w:rsidR="00000B98" w:rsidRPr="009B3E18" w:rsidRDefault="00000B98" w:rsidP="00000B98">
      <w:pPr>
        <w:rPr>
          <w:lang w:val="el-GR"/>
        </w:rPr>
      </w:pPr>
    </w:p>
    <w:p w14:paraId="26AE0A50" w14:textId="5FABF91C" w:rsidR="00000B98" w:rsidRPr="009B3E18" w:rsidRDefault="00000B98" w:rsidP="00000B98">
      <w:pPr>
        <w:rPr>
          <w:szCs w:val="22"/>
          <w:lang w:val="el-GR"/>
        </w:rPr>
      </w:pPr>
      <w:r w:rsidRPr="009B3E18">
        <w:rPr>
          <w:szCs w:val="22"/>
          <w:lang w:val="el-GR"/>
        </w:rPr>
        <w:t>ή</w:t>
      </w:r>
    </w:p>
    <w:p w14:paraId="7DCE577B" w14:textId="77777777" w:rsidR="00000B98" w:rsidRPr="009B3E18" w:rsidRDefault="00000B98" w:rsidP="00000B98">
      <w:pPr>
        <w:rPr>
          <w:szCs w:val="22"/>
          <w:lang w:val="el-GR"/>
        </w:rPr>
      </w:pPr>
    </w:p>
    <w:p w14:paraId="6FFF0144" w14:textId="77777777" w:rsidR="00000B98" w:rsidRPr="009B3E18" w:rsidRDefault="00000B98" w:rsidP="00000B98">
      <w:pPr>
        <w:rPr>
          <w:szCs w:val="22"/>
          <w:lang w:val="el-GR"/>
        </w:rPr>
      </w:pPr>
      <w:r w:rsidRPr="009B3E18">
        <w:rPr>
          <w:szCs w:val="22"/>
          <w:lang w:val="el-GR"/>
        </w:rPr>
        <w:t>Mylan Hungary Kft.</w:t>
      </w:r>
    </w:p>
    <w:p w14:paraId="24E08A03" w14:textId="77777777" w:rsidR="00000B98" w:rsidRPr="009B3E18" w:rsidRDefault="00000B98" w:rsidP="00000B98">
      <w:pPr>
        <w:rPr>
          <w:szCs w:val="22"/>
          <w:lang w:val="el-GR"/>
        </w:rPr>
      </w:pPr>
      <w:r w:rsidRPr="009B3E18">
        <w:rPr>
          <w:szCs w:val="22"/>
          <w:lang w:val="el-GR"/>
        </w:rPr>
        <w:t>Mylan utca 1</w:t>
      </w:r>
    </w:p>
    <w:p w14:paraId="551B55C1" w14:textId="77777777" w:rsidR="00000B98" w:rsidRPr="009B3E18" w:rsidRDefault="00000B98" w:rsidP="00000B98">
      <w:pPr>
        <w:rPr>
          <w:szCs w:val="22"/>
          <w:lang w:val="el-GR"/>
        </w:rPr>
      </w:pPr>
      <w:r w:rsidRPr="009B3E18">
        <w:rPr>
          <w:szCs w:val="22"/>
          <w:lang w:val="el-GR"/>
        </w:rPr>
        <w:t>Komárom, 2900</w:t>
      </w:r>
    </w:p>
    <w:p w14:paraId="7AEB0296" w14:textId="73B7030E" w:rsidR="005B454A" w:rsidRPr="0081623B" w:rsidRDefault="00000B98" w:rsidP="00000B98">
      <w:pPr>
        <w:widowControl/>
        <w:rPr>
          <w:szCs w:val="22"/>
          <w:lang w:val="el-GR"/>
          <w:rPrChange w:id="109" w:author="Author">
            <w:rPr>
              <w:szCs w:val="22"/>
            </w:rPr>
          </w:rPrChange>
        </w:rPr>
      </w:pPr>
      <w:r w:rsidRPr="009B3E18">
        <w:rPr>
          <w:szCs w:val="22"/>
          <w:lang w:val="el-GR"/>
        </w:rPr>
        <w:t>Ουγγαρία</w:t>
      </w:r>
    </w:p>
    <w:p w14:paraId="467073CE" w14:textId="77777777" w:rsidR="004A12A7" w:rsidRPr="0081623B" w:rsidRDefault="004A12A7" w:rsidP="00000B98">
      <w:pPr>
        <w:widowControl/>
        <w:rPr>
          <w:color w:val="000000"/>
          <w:lang w:val="el-GR"/>
          <w:rPrChange w:id="110" w:author="Author">
            <w:rPr>
              <w:color w:val="000000"/>
            </w:rPr>
          </w:rPrChange>
        </w:rPr>
      </w:pPr>
    </w:p>
    <w:p w14:paraId="3C4CAB96" w14:textId="548F78B9" w:rsidR="004A12A7" w:rsidRPr="006F4EFF" w:rsidRDefault="004A12A7" w:rsidP="004A12A7">
      <w:pPr>
        <w:rPr>
          <w:szCs w:val="22"/>
          <w:lang w:val="el-GR"/>
        </w:rPr>
      </w:pPr>
      <w:r>
        <w:rPr>
          <w:szCs w:val="22"/>
          <w:lang w:val="el-GR"/>
        </w:rPr>
        <w:t>ή</w:t>
      </w:r>
    </w:p>
    <w:p w14:paraId="645F7B46" w14:textId="77777777" w:rsidR="004A12A7" w:rsidRPr="0081623B" w:rsidRDefault="004A12A7" w:rsidP="004A12A7">
      <w:pPr>
        <w:rPr>
          <w:szCs w:val="22"/>
          <w:lang w:val="el-GR"/>
          <w:rPrChange w:id="111" w:author="Author">
            <w:rPr>
              <w:szCs w:val="22"/>
            </w:rPr>
          </w:rPrChange>
        </w:rPr>
      </w:pPr>
    </w:p>
    <w:p w14:paraId="3E0907D8" w14:textId="77777777" w:rsidR="004A12A7" w:rsidRDefault="004A12A7" w:rsidP="004A12A7">
      <w:pPr>
        <w:rPr>
          <w:lang w:val="cs-CZ"/>
        </w:rPr>
      </w:pPr>
      <w:r w:rsidRPr="008A7F60">
        <w:rPr>
          <w:lang w:val="cs-CZ"/>
        </w:rPr>
        <w:t>MEDIS INTERNATIONAL a.s., výrobní závod Bolatice</w:t>
      </w:r>
    </w:p>
    <w:p w14:paraId="7B7EB405" w14:textId="77777777" w:rsidR="004A12A7" w:rsidRPr="0081623B" w:rsidRDefault="004A12A7" w:rsidP="004A12A7">
      <w:pPr>
        <w:rPr>
          <w:lang w:val="el-GR" w:eastAsia="en-GB"/>
          <w:rPrChange w:id="112" w:author="Author">
            <w:rPr>
              <w:lang w:eastAsia="en-GB"/>
            </w:rPr>
          </w:rPrChange>
        </w:rPr>
      </w:pPr>
      <w:r w:rsidRPr="008A7F60">
        <w:t>Pr</w:t>
      </w:r>
      <w:r w:rsidRPr="0081623B">
        <w:rPr>
          <w:lang w:val="el-GR"/>
          <w:rPrChange w:id="113" w:author="Author">
            <w:rPr/>
          </w:rPrChange>
        </w:rPr>
        <w:t>ů</w:t>
      </w:r>
      <w:r w:rsidRPr="008A7F60">
        <w:t>myslov</w:t>
      </w:r>
      <w:r w:rsidRPr="0081623B">
        <w:rPr>
          <w:lang w:val="el-GR"/>
          <w:rPrChange w:id="114" w:author="Author">
            <w:rPr/>
          </w:rPrChange>
        </w:rPr>
        <w:t>á 961/16</w:t>
      </w:r>
    </w:p>
    <w:p w14:paraId="46CD19C1" w14:textId="77777777" w:rsidR="004A12A7" w:rsidRPr="0081623B" w:rsidRDefault="004A12A7" w:rsidP="004A12A7">
      <w:pPr>
        <w:rPr>
          <w:lang w:val="el-GR"/>
          <w:rPrChange w:id="115" w:author="Author">
            <w:rPr/>
          </w:rPrChange>
        </w:rPr>
      </w:pPr>
      <w:r w:rsidRPr="0081623B">
        <w:rPr>
          <w:lang w:val="el-GR"/>
          <w:rPrChange w:id="116" w:author="Author">
            <w:rPr/>
          </w:rPrChange>
        </w:rPr>
        <w:t>747 23</w:t>
      </w:r>
      <w:r w:rsidRPr="008A7F60">
        <w:t> Bolatice</w:t>
      </w:r>
    </w:p>
    <w:p w14:paraId="4561D75B" w14:textId="5C6CF0D2" w:rsidR="004A12A7" w:rsidRPr="006F4EFF" w:rsidRDefault="004A12A7" w:rsidP="004A12A7">
      <w:pPr>
        <w:rPr>
          <w:lang w:val="el-GR" w:eastAsia="en-GB"/>
        </w:rPr>
      </w:pPr>
      <w:r>
        <w:rPr>
          <w:lang w:val="el-GR"/>
        </w:rPr>
        <w:t>Τσεχική Δημοκρατία</w:t>
      </w:r>
    </w:p>
    <w:p w14:paraId="24CF27BC" w14:textId="7B516115" w:rsidR="000C18ED" w:rsidRPr="009B3E18" w:rsidRDefault="000C18ED" w:rsidP="00FC28E9">
      <w:pPr>
        <w:widowControl/>
        <w:rPr>
          <w:color w:val="000000"/>
          <w:szCs w:val="22"/>
          <w:lang w:val="el-GR"/>
        </w:rPr>
      </w:pPr>
    </w:p>
    <w:p w14:paraId="3A57B9BE" w14:textId="0F116D0F" w:rsidR="00B71F7C" w:rsidRPr="009B3E18" w:rsidRDefault="00B71F7C" w:rsidP="00B71F7C">
      <w:pPr>
        <w:widowControl/>
        <w:rPr>
          <w:lang w:val="el-GR"/>
        </w:rPr>
      </w:pPr>
      <w:r w:rsidRPr="009B3E18">
        <w:rPr>
          <w:lang w:val="el-GR"/>
        </w:rPr>
        <w:t xml:space="preserve">Στο έντυπο φύλλο οδηγιών </w:t>
      </w:r>
      <w:r w:rsidR="00621272" w:rsidRPr="009B3E18">
        <w:rPr>
          <w:lang w:val="el-GR"/>
        </w:rPr>
        <w:t xml:space="preserve">χρήσης </w:t>
      </w:r>
      <w:r w:rsidRPr="009B3E18">
        <w:rPr>
          <w:lang w:val="el-GR"/>
        </w:rPr>
        <w:t>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7C0658B6" w14:textId="77777777" w:rsidR="00B71F7C" w:rsidRPr="009B3E18" w:rsidRDefault="00B71F7C" w:rsidP="00FC28E9">
      <w:pPr>
        <w:widowControl/>
        <w:rPr>
          <w:color w:val="000000"/>
          <w:szCs w:val="22"/>
          <w:lang w:val="el-GR"/>
        </w:rPr>
      </w:pPr>
    </w:p>
    <w:p w14:paraId="3A3418DC" w14:textId="77777777" w:rsidR="000C18ED" w:rsidRPr="009B3E18" w:rsidRDefault="000C18ED" w:rsidP="00FC28E9">
      <w:pPr>
        <w:widowControl/>
        <w:rPr>
          <w:color w:val="000000"/>
          <w:lang w:val="el-GR"/>
        </w:rPr>
      </w:pPr>
    </w:p>
    <w:p w14:paraId="7BAA8749" w14:textId="77777777" w:rsidR="005B454A" w:rsidRPr="009B3E18" w:rsidRDefault="005B454A" w:rsidP="00FB65F1">
      <w:pPr>
        <w:pStyle w:val="Heading1"/>
      </w:pPr>
      <w:r w:rsidRPr="009B3E18">
        <w:rPr>
          <w:bCs/>
        </w:rPr>
        <w:t>Β.</w:t>
      </w:r>
      <w:r w:rsidRPr="009B3E18">
        <w:rPr>
          <w:bCs/>
        </w:rPr>
        <w:tab/>
      </w:r>
      <w:r w:rsidR="006C2962" w:rsidRPr="009B3E18">
        <w:t xml:space="preserve">ΟΡΟΙ Ή ΠΕΡΙΟΡΙΣΜΟΙ ΣΧΕΤΙΚΑ ΜΕ ΤΗ ΔΙΑΘΕΣΗ ΚΑΙ ΤΗ ΧΡΗΣΗ </w:t>
      </w:r>
    </w:p>
    <w:p w14:paraId="5814F3C7" w14:textId="77777777" w:rsidR="005B454A" w:rsidRPr="009B3E18" w:rsidRDefault="005B454A" w:rsidP="00FC28E9">
      <w:pPr>
        <w:widowControl/>
        <w:rPr>
          <w:color w:val="000000"/>
          <w:lang w:val="el-GR"/>
        </w:rPr>
      </w:pPr>
    </w:p>
    <w:p w14:paraId="36D907AA" w14:textId="77777777" w:rsidR="005B454A" w:rsidRPr="009B3E18" w:rsidRDefault="005B454A" w:rsidP="00FC28E9">
      <w:pPr>
        <w:widowControl/>
        <w:numPr>
          <w:ilvl w:val="12"/>
          <w:numId w:val="0"/>
        </w:numPr>
        <w:ind w:left="567" w:hanging="567"/>
        <w:rPr>
          <w:color w:val="000000"/>
          <w:lang w:val="el-GR"/>
        </w:rPr>
      </w:pPr>
      <w:r w:rsidRPr="009B3E18">
        <w:rPr>
          <w:color w:val="000000"/>
          <w:lang w:val="el-GR"/>
        </w:rPr>
        <w:t>Φαρμακευτικό προϊόν για το οποίο απαιτείται ιατρική συνταγή.</w:t>
      </w:r>
    </w:p>
    <w:p w14:paraId="3F07CD97" w14:textId="77777777" w:rsidR="006C2962" w:rsidRPr="009B3E18" w:rsidRDefault="006C2962" w:rsidP="006C2962">
      <w:pPr>
        <w:widowControl/>
        <w:numPr>
          <w:ilvl w:val="12"/>
          <w:numId w:val="0"/>
        </w:numPr>
        <w:rPr>
          <w:color w:val="000000"/>
          <w:lang w:val="el-GR"/>
        </w:rPr>
      </w:pPr>
    </w:p>
    <w:p w14:paraId="2966E29D" w14:textId="77777777" w:rsidR="006C2962" w:rsidRPr="009B3E18" w:rsidRDefault="006C2962" w:rsidP="006C2962">
      <w:pPr>
        <w:widowControl/>
        <w:numPr>
          <w:ilvl w:val="12"/>
          <w:numId w:val="0"/>
        </w:numPr>
        <w:rPr>
          <w:color w:val="000000"/>
          <w:lang w:val="el-GR"/>
        </w:rPr>
      </w:pPr>
    </w:p>
    <w:p w14:paraId="6B1062D2" w14:textId="77777777" w:rsidR="006C2962" w:rsidRPr="009B3E18" w:rsidRDefault="006C2962" w:rsidP="00FB65F1">
      <w:pPr>
        <w:pStyle w:val="Heading1"/>
      </w:pPr>
      <w:r w:rsidRPr="009B3E18">
        <w:t>Γ.</w:t>
      </w:r>
      <w:r w:rsidR="000408BD" w:rsidRPr="009B3E18">
        <w:tab/>
      </w:r>
      <w:r w:rsidRPr="009B3E18">
        <w:t xml:space="preserve"> ΑΛΛΟΙ ΟΡΟΙ ΚΑΙ ΑΠΑΙΤΗΣΕΙΣ ΤΗΣ ΑΔΕΙΑΣ ΚΥΚΛΟΦΟΡΙΑΣ</w:t>
      </w:r>
    </w:p>
    <w:p w14:paraId="6EABFE8F" w14:textId="77777777" w:rsidR="005B454A" w:rsidRPr="009B3E18" w:rsidRDefault="005B454A" w:rsidP="00FC28E9">
      <w:pPr>
        <w:widowControl/>
        <w:rPr>
          <w:color w:val="000000"/>
          <w:szCs w:val="22"/>
          <w:lang w:val="el-GR"/>
        </w:rPr>
      </w:pPr>
    </w:p>
    <w:p w14:paraId="57519FEB" w14:textId="77777777" w:rsidR="000041D0" w:rsidRPr="009B3E18" w:rsidRDefault="000041D0" w:rsidP="00F35FB3">
      <w:pPr>
        <w:widowControl/>
        <w:numPr>
          <w:ilvl w:val="0"/>
          <w:numId w:val="16"/>
        </w:numPr>
        <w:suppressLineNumbers/>
        <w:tabs>
          <w:tab w:val="clear" w:pos="720"/>
          <w:tab w:val="num" w:pos="567"/>
        </w:tabs>
        <w:spacing w:line="260" w:lineRule="exact"/>
        <w:ind w:right="-1" w:hanging="720"/>
        <w:rPr>
          <w:b/>
          <w:color w:val="000000"/>
          <w:szCs w:val="24"/>
          <w:lang w:val="el-GR"/>
        </w:rPr>
      </w:pPr>
      <w:r w:rsidRPr="009B3E18">
        <w:rPr>
          <w:b/>
          <w:color w:val="000000"/>
          <w:szCs w:val="24"/>
          <w:lang w:val="el-GR"/>
        </w:rPr>
        <w:t>Εκθέσεις περιοδικής παρακολούθησης της ασφάλειας</w:t>
      </w:r>
      <w:r w:rsidR="00B24F78" w:rsidRPr="009B3E18">
        <w:rPr>
          <w:b/>
          <w:color w:val="000000"/>
          <w:szCs w:val="24"/>
          <w:lang w:val="el-GR"/>
        </w:rPr>
        <w:t xml:space="preserve"> (PSURs)</w:t>
      </w:r>
    </w:p>
    <w:p w14:paraId="7170F0D4" w14:textId="77777777" w:rsidR="000041D0" w:rsidRPr="009B3E18" w:rsidRDefault="000041D0" w:rsidP="000041D0">
      <w:pPr>
        <w:suppressLineNumbers/>
        <w:tabs>
          <w:tab w:val="left" w:pos="0"/>
        </w:tabs>
        <w:ind w:right="567"/>
        <w:rPr>
          <w:color w:val="000000"/>
          <w:szCs w:val="24"/>
          <w:lang w:val="el-GR"/>
        </w:rPr>
      </w:pPr>
    </w:p>
    <w:p w14:paraId="14D3FBE4" w14:textId="77777777" w:rsidR="000041D0" w:rsidRPr="009B3E18" w:rsidRDefault="00F77827" w:rsidP="000041D0">
      <w:pPr>
        <w:suppressLineNumbers/>
        <w:tabs>
          <w:tab w:val="left" w:pos="0"/>
        </w:tabs>
        <w:ind w:right="567"/>
        <w:rPr>
          <w:color w:val="000000"/>
          <w:szCs w:val="24"/>
          <w:lang w:val="el-GR"/>
        </w:rPr>
      </w:pPr>
      <w:r w:rsidRPr="009B3E18">
        <w:rPr>
          <w:color w:val="000000"/>
          <w:szCs w:val="24"/>
          <w:lang w:val="el-GR"/>
        </w:rPr>
        <w:t xml:space="preserve">Οι απαιτήσεις για την υποβολή </w:t>
      </w:r>
      <w:r w:rsidR="003452F7" w:rsidRPr="009B3E18">
        <w:rPr>
          <w:color w:val="000000"/>
          <w:szCs w:val="24"/>
          <w:lang w:val="el-GR"/>
        </w:rPr>
        <w:t>των PSURs</w:t>
      </w:r>
      <w:r w:rsidRPr="009B3E18">
        <w:rPr>
          <w:color w:val="000000"/>
          <w:szCs w:val="24"/>
          <w:lang w:val="el-GR"/>
        </w:rPr>
        <w:t xml:space="preserve"> για το εν λόγω φαρμακευτικό προϊόν </w:t>
      </w:r>
      <w:r w:rsidR="000041D0" w:rsidRPr="009B3E18">
        <w:rPr>
          <w:color w:val="000000"/>
          <w:szCs w:val="24"/>
          <w:lang w:val="el-GR"/>
        </w:rPr>
        <w:t xml:space="preserve">ορίζονται στον κατάλογο με τις ημερομηνίες αναφοράς της Ένωσης (κατάλογος EURD) που παρατίθεται </w:t>
      </w:r>
      <w:r w:rsidR="000C18ED" w:rsidRPr="009B3E18">
        <w:rPr>
          <w:color w:val="000000"/>
          <w:szCs w:val="24"/>
          <w:lang w:val="el-GR"/>
        </w:rPr>
        <w:t>στην παράγραφο 7, του</w:t>
      </w:r>
      <w:r w:rsidR="000041D0" w:rsidRPr="009B3E18">
        <w:rPr>
          <w:color w:val="000000"/>
          <w:szCs w:val="24"/>
          <w:lang w:val="el-GR"/>
        </w:rPr>
        <w:t xml:space="preserve"> άρθρο</w:t>
      </w:r>
      <w:r w:rsidR="000C18ED" w:rsidRPr="009B3E18">
        <w:rPr>
          <w:color w:val="000000"/>
          <w:szCs w:val="24"/>
          <w:lang w:val="el-GR"/>
        </w:rPr>
        <w:t>υ</w:t>
      </w:r>
      <w:r w:rsidR="000041D0" w:rsidRPr="009B3E18">
        <w:rPr>
          <w:color w:val="000000"/>
          <w:szCs w:val="24"/>
          <w:lang w:val="el-GR"/>
        </w:rPr>
        <w:t xml:space="preserve"> 107γ</w:t>
      </w:r>
      <w:r w:rsidR="000C18ED" w:rsidRPr="009B3E18">
        <w:rPr>
          <w:color w:val="000000"/>
          <w:szCs w:val="24"/>
          <w:lang w:val="el-GR"/>
        </w:rPr>
        <w:t>,</w:t>
      </w:r>
      <w:r w:rsidR="000041D0" w:rsidRPr="009B3E18">
        <w:rPr>
          <w:color w:val="000000"/>
          <w:szCs w:val="24"/>
          <w:lang w:val="el-GR"/>
        </w:rPr>
        <w:t xml:space="preserve"> της οδηγίας 2001/83/ΕΚ και </w:t>
      </w:r>
      <w:r w:rsidR="000C18ED" w:rsidRPr="009B3E18">
        <w:rPr>
          <w:color w:val="000000"/>
          <w:szCs w:val="24"/>
          <w:lang w:val="el-GR"/>
        </w:rPr>
        <w:t xml:space="preserve">κάθε επακόλουθης επικαιροποίησης όπως δημοσιεύεται </w:t>
      </w:r>
      <w:r w:rsidR="000041D0" w:rsidRPr="009B3E18">
        <w:rPr>
          <w:color w:val="000000"/>
          <w:szCs w:val="24"/>
          <w:lang w:val="el-GR"/>
        </w:rPr>
        <w:t>στην ευρωπαϊκή δικτυακή πύλη για τα φάρμακα.</w:t>
      </w:r>
    </w:p>
    <w:p w14:paraId="23730B82" w14:textId="77777777" w:rsidR="005A7344" w:rsidRPr="009B3E18" w:rsidRDefault="005A7344" w:rsidP="000041D0">
      <w:pPr>
        <w:suppressLineNumbers/>
        <w:tabs>
          <w:tab w:val="left" w:pos="0"/>
        </w:tabs>
        <w:ind w:right="567"/>
        <w:rPr>
          <w:i/>
          <w:color w:val="000000"/>
          <w:szCs w:val="24"/>
          <w:lang w:val="el-GR"/>
        </w:rPr>
      </w:pPr>
    </w:p>
    <w:p w14:paraId="0F8D3E1D" w14:textId="77777777" w:rsidR="006C2962" w:rsidRPr="009B3E18" w:rsidRDefault="006C2962" w:rsidP="00FC28E9">
      <w:pPr>
        <w:rPr>
          <w:color w:val="000000"/>
          <w:lang w:val="el-GR"/>
        </w:rPr>
      </w:pPr>
    </w:p>
    <w:p w14:paraId="3894A7BE" w14:textId="77777777" w:rsidR="000041D0" w:rsidRPr="009B3E18" w:rsidRDefault="000041D0" w:rsidP="00FB65F1">
      <w:pPr>
        <w:pStyle w:val="Heading1"/>
        <w:ind w:left="561" w:hanging="561"/>
      </w:pPr>
      <w:r w:rsidRPr="009B3E18">
        <w:t>Δ.</w:t>
      </w:r>
      <w:r w:rsidRPr="009B3E18">
        <w:tab/>
        <w:t>ΟΡΟΙ Ή ΠΕΡΙΟΡΙΣΜΟΙ ΣΧΕΤΙΚΑ ΜΕ ΤΗΝ ΑΣΦΑΛΗ ΚΑΙ ΑΠΟΤΕΛΕΣΜΑΤΙΚΗ ΧΡΗΣΗ ΤΟΥ ΦΑΡΜΑΚΕΥΤΙΚΟΥ ΠΡΟΪΟΝΤΟΣ</w:t>
      </w:r>
    </w:p>
    <w:p w14:paraId="39F3E942" w14:textId="77777777" w:rsidR="000041D0" w:rsidRPr="009B3E18" w:rsidRDefault="000041D0" w:rsidP="000041D0">
      <w:pPr>
        <w:suppressLineNumbers/>
        <w:ind w:right="-1"/>
        <w:rPr>
          <w:i/>
          <w:color w:val="000000"/>
          <w:szCs w:val="24"/>
          <w:u w:val="single"/>
          <w:lang w:val="el-GR"/>
        </w:rPr>
      </w:pPr>
    </w:p>
    <w:p w14:paraId="5D485C85" w14:textId="77777777" w:rsidR="000041D0" w:rsidRPr="009B3E18" w:rsidRDefault="000041D0" w:rsidP="000041D0">
      <w:pPr>
        <w:widowControl/>
        <w:numPr>
          <w:ilvl w:val="0"/>
          <w:numId w:val="16"/>
        </w:numPr>
        <w:suppressLineNumbers/>
        <w:tabs>
          <w:tab w:val="left" w:pos="567"/>
        </w:tabs>
        <w:spacing w:line="260" w:lineRule="exact"/>
        <w:ind w:right="-1" w:hanging="720"/>
        <w:rPr>
          <w:b/>
          <w:color w:val="000000"/>
          <w:szCs w:val="24"/>
          <w:lang w:val="el-GR"/>
        </w:rPr>
      </w:pPr>
      <w:r w:rsidRPr="009B3E18">
        <w:rPr>
          <w:b/>
          <w:color w:val="000000"/>
          <w:szCs w:val="24"/>
          <w:lang w:val="el-GR"/>
        </w:rPr>
        <w:t xml:space="preserve">Σχέδιο </w:t>
      </w:r>
      <w:r w:rsidR="003452F7" w:rsidRPr="009B3E18">
        <w:rPr>
          <w:b/>
          <w:color w:val="000000"/>
          <w:szCs w:val="24"/>
          <w:lang w:val="el-GR"/>
        </w:rPr>
        <w:t>δ</w:t>
      </w:r>
      <w:r w:rsidRPr="009B3E18">
        <w:rPr>
          <w:b/>
          <w:color w:val="000000"/>
          <w:szCs w:val="24"/>
          <w:lang w:val="el-GR"/>
        </w:rPr>
        <w:t xml:space="preserve">ιαχείρισης </w:t>
      </w:r>
      <w:r w:rsidR="003452F7" w:rsidRPr="009B3E18">
        <w:rPr>
          <w:b/>
          <w:color w:val="000000"/>
          <w:szCs w:val="24"/>
          <w:lang w:val="el-GR"/>
        </w:rPr>
        <w:t>κ</w:t>
      </w:r>
      <w:r w:rsidRPr="009B3E18">
        <w:rPr>
          <w:b/>
          <w:color w:val="000000"/>
          <w:szCs w:val="24"/>
          <w:lang w:val="el-GR"/>
        </w:rPr>
        <w:t>ινδύνου (ΣΔΚ)</w:t>
      </w:r>
    </w:p>
    <w:p w14:paraId="3C124876" w14:textId="77777777" w:rsidR="000041D0" w:rsidRPr="009B3E18" w:rsidRDefault="000041D0" w:rsidP="000041D0">
      <w:pPr>
        <w:suppressLineNumbers/>
        <w:ind w:left="720" w:right="-1"/>
        <w:rPr>
          <w:b/>
          <w:color w:val="000000"/>
          <w:szCs w:val="24"/>
          <w:lang w:val="el-GR"/>
        </w:rPr>
      </w:pPr>
    </w:p>
    <w:p w14:paraId="2472B128" w14:textId="77777777" w:rsidR="000041D0" w:rsidRPr="009B3E18" w:rsidRDefault="000041D0" w:rsidP="005A7344">
      <w:pPr>
        <w:suppressLineNumbers/>
        <w:tabs>
          <w:tab w:val="left" w:pos="0"/>
        </w:tabs>
        <w:ind w:right="567"/>
        <w:rPr>
          <w:color w:val="000000"/>
          <w:szCs w:val="24"/>
          <w:lang w:val="el-GR"/>
        </w:rPr>
      </w:pPr>
      <w:r w:rsidRPr="009B3E18">
        <w:rPr>
          <w:color w:val="000000"/>
          <w:szCs w:val="24"/>
          <w:lang w:val="el-GR"/>
        </w:rPr>
        <w:t xml:space="preserve">Ο Κάτοχος Άδειας Κυκλοφορίας </w:t>
      </w:r>
      <w:r w:rsidR="003452F7" w:rsidRPr="009B3E18">
        <w:rPr>
          <w:color w:val="000000"/>
          <w:szCs w:val="24"/>
          <w:lang w:val="el-GR"/>
        </w:rPr>
        <w:t xml:space="preserve">(ΚΑΚ) </w:t>
      </w:r>
      <w:r w:rsidRPr="009B3E18">
        <w:rPr>
          <w:color w:val="000000"/>
          <w:szCs w:val="24"/>
          <w:lang w:val="el-GR"/>
        </w:rPr>
        <w:t>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5F0320A6" w14:textId="77777777" w:rsidR="000041D0" w:rsidRPr="009B3E18" w:rsidRDefault="000041D0" w:rsidP="000041D0">
      <w:pPr>
        <w:suppressLineNumbers/>
        <w:ind w:right="-1"/>
        <w:rPr>
          <w:i/>
          <w:color w:val="000000"/>
          <w:szCs w:val="24"/>
          <w:lang w:val="el-GR"/>
        </w:rPr>
      </w:pPr>
    </w:p>
    <w:p w14:paraId="16086755" w14:textId="77777777" w:rsidR="000041D0" w:rsidRPr="009B3E18" w:rsidRDefault="000041D0" w:rsidP="000041D0">
      <w:pPr>
        <w:suppressLineNumbers/>
        <w:ind w:right="-1"/>
        <w:rPr>
          <w:i/>
          <w:color w:val="000000"/>
          <w:szCs w:val="24"/>
          <w:lang w:val="el-GR"/>
        </w:rPr>
      </w:pPr>
      <w:r w:rsidRPr="009B3E18">
        <w:rPr>
          <w:color w:val="000000"/>
          <w:szCs w:val="24"/>
          <w:lang w:val="el-GR"/>
        </w:rPr>
        <w:t>Ένα επικαιροποιημένο ΣΔΚ θα πρέπει να κατατεθεί</w:t>
      </w:r>
      <w:r w:rsidRPr="009B3E18">
        <w:rPr>
          <w:i/>
          <w:color w:val="000000"/>
          <w:szCs w:val="24"/>
          <w:lang w:val="el-GR"/>
        </w:rPr>
        <w:t>:</w:t>
      </w:r>
    </w:p>
    <w:p w14:paraId="5B70F85A" w14:textId="77777777" w:rsidR="000041D0" w:rsidRPr="009B3E18" w:rsidRDefault="00240B1A" w:rsidP="005A7344">
      <w:pPr>
        <w:widowControl/>
        <w:numPr>
          <w:ilvl w:val="0"/>
          <w:numId w:val="17"/>
        </w:numPr>
        <w:suppressLineNumbers/>
        <w:tabs>
          <w:tab w:val="clear" w:pos="720"/>
          <w:tab w:val="num" w:pos="567"/>
        </w:tabs>
        <w:spacing w:line="260" w:lineRule="exact"/>
        <w:ind w:left="567" w:right="-1" w:hanging="567"/>
        <w:rPr>
          <w:color w:val="000000"/>
          <w:szCs w:val="24"/>
          <w:lang w:val="el-GR"/>
        </w:rPr>
      </w:pPr>
      <w:r w:rsidRPr="009B3E18">
        <w:rPr>
          <w:color w:val="000000"/>
          <w:szCs w:val="24"/>
          <w:lang w:val="el-GR"/>
        </w:rPr>
        <w:t>Μ</w:t>
      </w:r>
      <w:r w:rsidR="000041D0" w:rsidRPr="009B3E18">
        <w:rPr>
          <w:color w:val="000000"/>
          <w:szCs w:val="24"/>
          <w:lang w:val="el-GR"/>
        </w:rPr>
        <w:t>ετά από αίτημα του Ευρωπαϊκού οργανισμού Φαρμάκων,</w:t>
      </w:r>
    </w:p>
    <w:p w14:paraId="17F471AF" w14:textId="77777777" w:rsidR="000041D0" w:rsidRPr="009B3E18" w:rsidRDefault="00240B1A" w:rsidP="005A7344">
      <w:pPr>
        <w:widowControl/>
        <w:numPr>
          <w:ilvl w:val="0"/>
          <w:numId w:val="17"/>
        </w:numPr>
        <w:suppressLineNumbers/>
        <w:tabs>
          <w:tab w:val="clear" w:pos="720"/>
          <w:tab w:val="num" w:pos="567"/>
        </w:tabs>
        <w:spacing w:line="260" w:lineRule="exact"/>
        <w:ind w:left="567" w:right="-1" w:hanging="567"/>
        <w:rPr>
          <w:color w:val="000000"/>
          <w:szCs w:val="24"/>
          <w:lang w:val="el-GR"/>
        </w:rPr>
      </w:pPr>
      <w:r w:rsidRPr="009B3E18">
        <w:rPr>
          <w:color w:val="000000"/>
          <w:szCs w:val="24"/>
          <w:lang w:val="el-GR"/>
        </w:rPr>
        <w:lastRenderedPageBreak/>
        <w:t>Ο</w:t>
      </w:r>
      <w:r w:rsidR="000041D0" w:rsidRPr="009B3E18">
        <w:rPr>
          <w:color w:val="000000"/>
          <w:szCs w:val="24"/>
          <w:lang w:val="el-GR"/>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17BA0A03" w14:textId="77777777" w:rsidR="000041D0" w:rsidRPr="009B3E18" w:rsidRDefault="006151DD" w:rsidP="00B13FCD">
      <w:pPr>
        <w:suppressLineNumbers/>
        <w:ind w:right="-1"/>
        <w:jc w:val="center"/>
        <w:rPr>
          <w:color w:val="000000"/>
          <w:szCs w:val="24"/>
          <w:lang w:val="el-GR"/>
        </w:rPr>
      </w:pPr>
      <w:r w:rsidRPr="009B3E18">
        <w:rPr>
          <w:color w:val="000000"/>
          <w:szCs w:val="24"/>
          <w:lang w:val="el-GR"/>
        </w:rPr>
        <w:br w:type="page"/>
      </w:r>
    </w:p>
    <w:p w14:paraId="571EDAD9" w14:textId="77777777" w:rsidR="000041D0" w:rsidRPr="009B3E18" w:rsidRDefault="000041D0" w:rsidP="00B13FCD">
      <w:pPr>
        <w:jc w:val="center"/>
        <w:rPr>
          <w:rStyle w:val="hps"/>
          <w:b/>
          <w:color w:val="000000"/>
          <w:lang w:val="el-GR"/>
        </w:rPr>
      </w:pPr>
    </w:p>
    <w:p w14:paraId="55BE94CB" w14:textId="77777777" w:rsidR="005B454A" w:rsidRPr="009B3E18" w:rsidRDefault="005B454A" w:rsidP="00B13FCD">
      <w:pPr>
        <w:jc w:val="center"/>
        <w:rPr>
          <w:color w:val="000000"/>
          <w:lang w:val="el-GR"/>
        </w:rPr>
      </w:pPr>
    </w:p>
    <w:p w14:paraId="0B5F010C" w14:textId="77777777" w:rsidR="005B454A" w:rsidRPr="009B3E18" w:rsidRDefault="005B454A" w:rsidP="00B13FCD">
      <w:pPr>
        <w:jc w:val="center"/>
        <w:rPr>
          <w:color w:val="000000"/>
          <w:lang w:val="el-GR"/>
        </w:rPr>
      </w:pPr>
    </w:p>
    <w:p w14:paraId="56B7DFE8" w14:textId="77777777" w:rsidR="005B454A" w:rsidRPr="009B3E18" w:rsidRDefault="005B454A" w:rsidP="00B13FCD">
      <w:pPr>
        <w:jc w:val="center"/>
        <w:rPr>
          <w:color w:val="000000"/>
          <w:lang w:val="el-GR"/>
        </w:rPr>
      </w:pPr>
    </w:p>
    <w:p w14:paraId="6715AA1C" w14:textId="77777777" w:rsidR="005B454A" w:rsidRPr="009B3E18" w:rsidRDefault="005B454A" w:rsidP="00B13FCD">
      <w:pPr>
        <w:jc w:val="center"/>
        <w:rPr>
          <w:color w:val="000000"/>
          <w:lang w:val="el-GR"/>
        </w:rPr>
      </w:pPr>
    </w:p>
    <w:p w14:paraId="452BE46A" w14:textId="77777777" w:rsidR="005B454A" w:rsidRPr="009B3E18" w:rsidRDefault="005B454A" w:rsidP="00B13FCD">
      <w:pPr>
        <w:jc w:val="center"/>
        <w:rPr>
          <w:color w:val="000000"/>
          <w:lang w:val="el-GR"/>
        </w:rPr>
      </w:pPr>
    </w:p>
    <w:p w14:paraId="3FE69418" w14:textId="77777777" w:rsidR="005B454A" w:rsidRPr="009B3E18" w:rsidRDefault="005B454A" w:rsidP="00B13FCD">
      <w:pPr>
        <w:jc w:val="center"/>
        <w:rPr>
          <w:color w:val="000000"/>
          <w:lang w:val="el-GR"/>
        </w:rPr>
      </w:pPr>
    </w:p>
    <w:p w14:paraId="0BCC318B" w14:textId="77777777" w:rsidR="005B454A" w:rsidRPr="009B3E18" w:rsidRDefault="005B454A" w:rsidP="00B13FCD">
      <w:pPr>
        <w:jc w:val="center"/>
        <w:rPr>
          <w:color w:val="000000"/>
          <w:lang w:val="el-GR"/>
        </w:rPr>
      </w:pPr>
    </w:p>
    <w:p w14:paraId="33954649" w14:textId="77777777" w:rsidR="005B454A" w:rsidRPr="009B3E18" w:rsidRDefault="005B454A" w:rsidP="00B13FCD">
      <w:pPr>
        <w:jc w:val="center"/>
        <w:rPr>
          <w:color w:val="000000"/>
          <w:lang w:val="el-GR"/>
        </w:rPr>
      </w:pPr>
    </w:p>
    <w:p w14:paraId="00B63F7B" w14:textId="77777777" w:rsidR="005B454A" w:rsidRPr="009B3E18" w:rsidRDefault="005B454A" w:rsidP="00B13FCD">
      <w:pPr>
        <w:jc w:val="center"/>
        <w:rPr>
          <w:color w:val="000000"/>
          <w:lang w:val="el-GR"/>
        </w:rPr>
      </w:pPr>
    </w:p>
    <w:p w14:paraId="6AAE06CE" w14:textId="77777777" w:rsidR="005B454A" w:rsidRPr="009B3E18" w:rsidRDefault="005B454A" w:rsidP="00B13FCD">
      <w:pPr>
        <w:jc w:val="center"/>
        <w:rPr>
          <w:color w:val="000000"/>
          <w:lang w:val="el-GR"/>
        </w:rPr>
      </w:pPr>
    </w:p>
    <w:p w14:paraId="314804B9" w14:textId="77777777" w:rsidR="005B454A" w:rsidRPr="009B3E18" w:rsidRDefault="005B454A" w:rsidP="00B13FCD">
      <w:pPr>
        <w:jc w:val="center"/>
        <w:rPr>
          <w:color w:val="000000"/>
          <w:lang w:val="el-GR"/>
        </w:rPr>
      </w:pPr>
    </w:p>
    <w:p w14:paraId="32EA0420" w14:textId="77777777" w:rsidR="005B454A" w:rsidRPr="009B3E18" w:rsidRDefault="005B454A" w:rsidP="00B13FCD">
      <w:pPr>
        <w:jc w:val="center"/>
        <w:rPr>
          <w:color w:val="000000"/>
          <w:lang w:val="el-GR"/>
        </w:rPr>
      </w:pPr>
    </w:p>
    <w:p w14:paraId="56AD0E13" w14:textId="77777777" w:rsidR="005B454A" w:rsidRPr="009B3E18" w:rsidRDefault="005B454A" w:rsidP="00B13FCD">
      <w:pPr>
        <w:jc w:val="center"/>
        <w:rPr>
          <w:color w:val="000000"/>
          <w:lang w:val="el-GR"/>
        </w:rPr>
      </w:pPr>
    </w:p>
    <w:p w14:paraId="4801CF8F" w14:textId="77777777" w:rsidR="005B454A" w:rsidRPr="009B3E18" w:rsidRDefault="005B454A" w:rsidP="00B13FCD">
      <w:pPr>
        <w:jc w:val="center"/>
        <w:rPr>
          <w:b/>
          <w:bCs/>
          <w:color w:val="000000"/>
          <w:lang w:val="el-GR"/>
        </w:rPr>
      </w:pPr>
    </w:p>
    <w:p w14:paraId="088486EE" w14:textId="77777777" w:rsidR="005B454A" w:rsidRPr="009B3E18" w:rsidRDefault="005B454A" w:rsidP="00B13FCD">
      <w:pPr>
        <w:jc w:val="center"/>
        <w:rPr>
          <w:b/>
          <w:bCs/>
          <w:color w:val="000000"/>
          <w:lang w:val="el-GR"/>
        </w:rPr>
      </w:pPr>
    </w:p>
    <w:p w14:paraId="5F39141A" w14:textId="77777777" w:rsidR="005B454A" w:rsidRPr="009B3E18" w:rsidRDefault="005B454A" w:rsidP="00B13FCD">
      <w:pPr>
        <w:jc w:val="center"/>
        <w:rPr>
          <w:b/>
          <w:bCs/>
          <w:color w:val="000000"/>
          <w:lang w:val="el-GR"/>
        </w:rPr>
      </w:pPr>
    </w:p>
    <w:p w14:paraId="2BC519C4" w14:textId="77777777" w:rsidR="005B454A" w:rsidRPr="009B3E18" w:rsidRDefault="005B454A" w:rsidP="00B13FCD">
      <w:pPr>
        <w:jc w:val="center"/>
        <w:rPr>
          <w:b/>
          <w:bCs/>
          <w:color w:val="000000"/>
          <w:lang w:val="el-GR"/>
        </w:rPr>
      </w:pPr>
    </w:p>
    <w:p w14:paraId="437A3265" w14:textId="77777777" w:rsidR="005B454A" w:rsidRPr="009B3E18" w:rsidRDefault="005B454A" w:rsidP="00B13FCD">
      <w:pPr>
        <w:jc w:val="center"/>
        <w:rPr>
          <w:b/>
          <w:bCs/>
          <w:color w:val="000000"/>
          <w:lang w:val="el-GR"/>
        </w:rPr>
      </w:pPr>
    </w:p>
    <w:p w14:paraId="41EC1D64" w14:textId="77777777" w:rsidR="005B454A" w:rsidRPr="009B3E18" w:rsidRDefault="005B454A" w:rsidP="00B13FCD">
      <w:pPr>
        <w:jc w:val="center"/>
        <w:rPr>
          <w:b/>
          <w:bCs/>
          <w:color w:val="000000"/>
          <w:lang w:val="el-GR"/>
        </w:rPr>
      </w:pPr>
    </w:p>
    <w:p w14:paraId="1A3050DC" w14:textId="77777777" w:rsidR="00AE1519" w:rsidRPr="009B3E18" w:rsidRDefault="00AE1519" w:rsidP="00B13FCD">
      <w:pPr>
        <w:jc w:val="center"/>
        <w:rPr>
          <w:b/>
          <w:bCs/>
          <w:color w:val="000000"/>
          <w:lang w:val="el-GR"/>
        </w:rPr>
      </w:pPr>
    </w:p>
    <w:p w14:paraId="4A9ABEFE" w14:textId="77777777" w:rsidR="005B454A" w:rsidRPr="009B3E18" w:rsidRDefault="005B454A" w:rsidP="00B13FCD">
      <w:pPr>
        <w:jc w:val="center"/>
        <w:rPr>
          <w:b/>
          <w:bCs/>
          <w:color w:val="000000"/>
          <w:lang w:val="el-GR"/>
        </w:rPr>
      </w:pPr>
    </w:p>
    <w:p w14:paraId="2D9E0385" w14:textId="77777777" w:rsidR="00267A60" w:rsidRPr="009B3E18" w:rsidRDefault="00267A60" w:rsidP="00B13FCD">
      <w:pPr>
        <w:jc w:val="center"/>
        <w:rPr>
          <w:b/>
          <w:bCs/>
          <w:color w:val="000000"/>
          <w:lang w:val="el-GR"/>
        </w:rPr>
      </w:pPr>
    </w:p>
    <w:p w14:paraId="21F9D8B7" w14:textId="77777777" w:rsidR="005B454A" w:rsidRPr="009B3E18" w:rsidRDefault="005B454A" w:rsidP="00FC28E9">
      <w:pPr>
        <w:jc w:val="center"/>
        <w:rPr>
          <w:b/>
          <w:bCs/>
          <w:color w:val="000000"/>
          <w:lang w:val="el-GR"/>
        </w:rPr>
      </w:pPr>
      <w:r w:rsidRPr="009B3E18">
        <w:rPr>
          <w:b/>
          <w:bCs/>
          <w:color w:val="000000"/>
          <w:lang w:val="el-GR"/>
        </w:rPr>
        <w:t>ΠΑΡΑΡΤΗΜΑ ΙΙΙ</w:t>
      </w:r>
    </w:p>
    <w:p w14:paraId="08FB9E54" w14:textId="77777777" w:rsidR="005B454A" w:rsidRPr="009B3E18" w:rsidRDefault="005B454A" w:rsidP="00B13FCD">
      <w:pPr>
        <w:pStyle w:val="Header"/>
        <w:tabs>
          <w:tab w:val="clear" w:pos="4153"/>
          <w:tab w:val="clear" w:pos="8306"/>
        </w:tabs>
        <w:jc w:val="center"/>
        <w:rPr>
          <w:bCs/>
          <w:color w:val="000000"/>
          <w:lang w:val="el-GR"/>
        </w:rPr>
      </w:pPr>
    </w:p>
    <w:p w14:paraId="37F5B8AF" w14:textId="77777777" w:rsidR="005B454A" w:rsidRPr="009B3E18" w:rsidRDefault="005B454A" w:rsidP="00FC28E9">
      <w:pPr>
        <w:jc w:val="center"/>
        <w:rPr>
          <w:b/>
          <w:bCs/>
          <w:color w:val="000000"/>
          <w:lang w:val="el-GR"/>
        </w:rPr>
      </w:pPr>
      <w:r w:rsidRPr="009B3E18">
        <w:rPr>
          <w:b/>
          <w:bCs/>
          <w:color w:val="000000"/>
          <w:lang w:val="el-GR"/>
        </w:rPr>
        <w:t>ΕΠΙΣΗΜΑΝΣΗ ΚΑΙ ΦΥΛΛΟ ΟΔΗΓΙΩΝ ΧΡΗΣHΣ</w:t>
      </w:r>
    </w:p>
    <w:p w14:paraId="68BAE5F1" w14:textId="77777777" w:rsidR="005B454A" w:rsidRPr="009B3E18" w:rsidRDefault="005B454A" w:rsidP="00B13FCD">
      <w:pPr>
        <w:jc w:val="center"/>
        <w:rPr>
          <w:color w:val="000000"/>
          <w:lang w:val="el-GR"/>
        </w:rPr>
      </w:pPr>
      <w:r w:rsidRPr="009B3E18">
        <w:rPr>
          <w:b/>
          <w:color w:val="000000"/>
          <w:lang w:val="el-GR"/>
        </w:rPr>
        <w:br w:type="page"/>
      </w:r>
    </w:p>
    <w:p w14:paraId="65143C9E" w14:textId="77777777" w:rsidR="005B454A" w:rsidRPr="009B3E18" w:rsidRDefault="005B454A" w:rsidP="00B13FCD">
      <w:pPr>
        <w:jc w:val="center"/>
        <w:rPr>
          <w:color w:val="000000"/>
          <w:lang w:val="el-GR"/>
        </w:rPr>
      </w:pPr>
    </w:p>
    <w:p w14:paraId="54667315" w14:textId="77777777" w:rsidR="005B454A" w:rsidRPr="009B3E18" w:rsidRDefault="005B454A" w:rsidP="00B13FCD">
      <w:pPr>
        <w:jc w:val="center"/>
        <w:rPr>
          <w:color w:val="000000"/>
          <w:lang w:val="el-GR"/>
        </w:rPr>
      </w:pPr>
    </w:p>
    <w:p w14:paraId="7959C5DE" w14:textId="77777777" w:rsidR="005B454A" w:rsidRPr="009B3E18" w:rsidRDefault="005B454A" w:rsidP="00B13FCD">
      <w:pPr>
        <w:jc w:val="center"/>
        <w:rPr>
          <w:color w:val="000000"/>
          <w:lang w:val="el-GR"/>
        </w:rPr>
      </w:pPr>
    </w:p>
    <w:p w14:paraId="0408BC4E" w14:textId="77777777" w:rsidR="005B454A" w:rsidRPr="009B3E18" w:rsidRDefault="005B454A" w:rsidP="00B13FCD">
      <w:pPr>
        <w:jc w:val="center"/>
        <w:rPr>
          <w:color w:val="000000"/>
          <w:lang w:val="el-GR"/>
        </w:rPr>
      </w:pPr>
    </w:p>
    <w:p w14:paraId="5E2CAA1E" w14:textId="77777777" w:rsidR="005B454A" w:rsidRPr="009B3E18" w:rsidRDefault="005B454A" w:rsidP="00B13FCD">
      <w:pPr>
        <w:jc w:val="center"/>
        <w:rPr>
          <w:color w:val="000000"/>
          <w:lang w:val="el-GR"/>
        </w:rPr>
      </w:pPr>
    </w:p>
    <w:p w14:paraId="72871A0F" w14:textId="77777777" w:rsidR="005B454A" w:rsidRPr="009B3E18" w:rsidRDefault="005B454A" w:rsidP="00B13FCD">
      <w:pPr>
        <w:jc w:val="center"/>
        <w:rPr>
          <w:color w:val="000000"/>
          <w:lang w:val="el-GR"/>
        </w:rPr>
      </w:pPr>
    </w:p>
    <w:p w14:paraId="43FFB77F" w14:textId="77777777" w:rsidR="005B454A" w:rsidRPr="009B3E18" w:rsidRDefault="005B454A" w:rsidP="00B13FCD">
      <w:pPr>
        <w:jc w:val="center"/>
        <w:rPr>
          <w:color w:val="000000"/>
          <w:lang w:val="el-GR"/>
        </w:rPr>
      </w:pPr>
    </w:p>
    <w:p w14:paraId="442F5B54" w14:textId="77777777" w:rsidR="005B454A" w:rsidRPr="009B3E18" w:rsidRDefault="005B454A" w:rsidP="00B13FCD">
      <w:pPr>
        <w:jc w:val="center"/>
        <w:rPr>
          <w:color w:val="000000"/>
          <w:lang w:val="el-GR"/>
        </w:rPr>
      </w:pPr>
    </w:p>
    <w:p w14:paraId="67CF7756" w14:textId="77777777" w:rsidR="005B454A" w:rsidRPr="009B3E18" w:rsidRDefault="005B454A" w:rsidP="00B13FCD">
      <w:pPr>
        <w:jc w:val="center"/>
        <w:rPr>
          <w:color w:val="000000"/>
          <w:lang w:val="el-GR"/>
        </w:rPr>
      </w:pPr>
    </w:p>
    <w:p w14:paraId="1D220592" w14:textId="77777777" w:rsidR="005B454A" w:rsidRPr="009B3E18" w:rsidRDefault="005B454A" w:rsidP="00B13FCD">
      <w:pPr>
        <w:jc w:val="center"/>
        <w:rPr>
          <w:color w:val="000000"/>
          <w:lang w:val="el-GR"/>
        </w:rPr>
      </w:pPr>
    </w:p>
    <w:p w14:paraId="3D3C7806" w14:textId="77777777" w:rsidR="005B454A" w:rsidRPr="009B3E18" w:rsidRDefault="005B454A" w:rsidP="00B13FCD">
      <w:pPr>
        <w:jc w:val="center"/>
        <w:rPr>
          <w:color w:val="000000"/>
          <w:lang w:val="el-GR"/>
        </w:rPr>
      </w:pPr>
    </w:p>
    <w:p w14:paraId="53D54AAE" w14:textId="77777777" w:rsidR="005B454A" w:rsidRPr="009B3E18" w:rsidRDefault="005B454A" w:rsidP="00B13FCD">
      <w:pPr>
        <w:jc w:val="center"/>
        <w:rPr>
          <w:color w:val="000000"/>
          <w:lang w:val="el-GR"/>
        </w:rPr>
      </w:pPr>
    </w:p>
    <w:p w14:paraId="389EE082" w14:textId="77777777" w:rsidR="005B454A" w:rsidRPr="009B3E18" w:rsidRDefault="005B454A" w:rsidP="00B13FCD">
      <w:pPr>
        <w:jc w:val="center"/>
        <w:rPr>
          <w:color w:val="000000"/>
          <w:lang w:val="el-GR"/>
        </w:rPr>
      </w:pPr>
    </w:p>
    <w:p w14:paraId="4217B943" w14:textId="77777777" w:rsidR="005B454A" w:rsidRPr="009B3E18" w:rsidRDefault="005B454A" w:rsidP="00B13FCD">
      <w:pPr>
        <w:jc w:val="center"/>
        <w:rPr>
          <w:color w:val="000000"/>
          <w:lang w:val="el-GR"/>
        </w:rPr>
      </w:pPr>
    </w:p>
    <w:p w14:paraId="232B179C" w14:textId="77777777" w:rsidR="005B454A" w:rsidRPr="009B3E18" w:rsidRDefault="005B454A" w:rsidP="00B13FCD">
      <w:pPr>
        <w:jc w:val="center"/>
        <w:rPr>
          <w:color w:val="000000"/>
          <w:lang w:val="el-GR"/>
        </w:rPr>
      </w:pPr>
    </w:p>
    <w:p w14:paraId="47356E19" w14:textId="77777777" w:rsidR="005B454A" w:rsidRPr="009B3E18" w:rsidRDefault="005B454A" w:rsidP="00B13FCD">
      <w:pPr>
        <w:jc w:val="center"/>
        <w:rPr>
          <w:color w:val="000000"/>
          <w:lang w:val="el-GR"/>
        </w:rPr>
      </w:pPr>
    </w:p>
    <w:p w14:paraId="67CD9849" w14:textId="77777777" w:rsidR="005B454A" w:rsidRPr="009B3E18" w:rsidRDefault="005B454A" w:rsidP="00B13FCD">
      <w:pPr>
        <w:jc w:val="center"/>
        <w:rPr>
          <w:color w:val="000000"/>
          <w:lang w:val="el-GR"/>
        </w:rPr>
      </w:pPr>
    </w:p>
    <w:p w14:paraId="5558153D" w14:textId="77777777" w:rsidR="005B454A" w:rsidRPr="009B3E18" w:rsidRDefault="005B454A" w:rsidP="00B13FCD">
      <w:pPr>
        <w:jc w:val="center"/>
        <w:rPr>
          <w:color w:val="000000"/>
          <w:lang w:val="el-GR"/>
        </w:rPr>
      </w:pPr>
    </w:p>
    <w:p w14:paraId="2F33B481" w14:textId="77777777" w:rsidR="005B454A" w:rsidRPr="009B3E18" w:rsidRDefault="005B454A" w:rsidP="00B13FCD">
      <w:pPr>
        <w:jc w:val="center"/>
        <w:rPr>
          <w:color w:val="000000"/>
          <w:lang w:val="el-GR"/>
        </w:rPr>
      </w:pPr>
    </w:p>
    <w:p w14:paraId="6DA08F8E" w14:textId="77777777" w:rsidR="005B454A" w:rsidRPr="009B3E18" w:rsidRDefault="005B454A" w:rsidP="00B13FCD">
      <w:pPr>
        <w:jc w:val="center"/>
        <w:rPr>
          <w:color w:val="000000"/>
          <w:lang w:val="el-GR"/>
        </w:rPr>
      </w:pPr>
    </w:p>
    <w:p w14:paraId="43B01A7F" w14:textId="77777777" w:rsidR="005B454A" w:rsidRPr="009B3E18" w:rsidRDefault="005B454A" w:rsidP="00B13FCD">
      <w:pPr>
        <w:jc w:val="center"/>
        <w:rPr>
          <w:color w:val="000000"/>
          <w:lang w:val="el-GR"/>
        </w:rPr>
      </w:pPr>
    </w:p>
    <w:p w14:paraId="55F540CB" w14:textId="77777777" w:rsidR="005B454A" w:rsidRPr="009B3E18" w:rsidRDefault="005B454A" w:rsidP="00B13FCD">
      <w:pPr>
        <w:jc w:val="center"/>
        <w:rPr>
          <w:color w:val="000000"/>
          <w:lang w:val="el-GR"/>
        </w:rPr>
      </w:pPr>
    </w:p>
    <w:p w14:paraId="3CC3909A" w14:textId="77777777" w:rsidR="00267A60" w:rsidRPr="009B3E18" w:rsidRDefault="00267A60" w:rsidP="00B13FCD">
      <w:pPr>
        <w:jc w:val="center"/>
        <w:rPr>
          <w:color w:val="000000"/>
          <w:lang w:val="el-GR"/>
        </w:rPr>
      </w:pPr>
    </w:p>
    <w:p w14:paraId="358F2A27" w14:textId="77777777" w:rsidR="005B454A" w:rsidRPr="009B3E18" w:rsidRDefault="005B454A" w:rsidP="00FB65F1">
      <w:pPr>
        <w:pStyle w:val="Heading1"/>
        <w:jc w:val="center"/>
      </w:pPr>
      <w:r w:rsidRPr="009B3E18">
        <w:t>Α. ΕΠΙΣΗΜΑΝΣΗ</w:t>
      </w:r>
    </w:p>
    <w:p w14:paraId="5050FB93" w14:textId="77777777" w:rsidR="0007199E" w:rsidRPr="009B3E18" w:rsidRDefault="005B454A" w:rsidP="00FC28E9">
      <w:pPr>
        <w:rPr>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134D4A9A" w14:textId="77777777" w:rsidTr="00267A60">
        <w:trPr>
          <w:trHeight w:val="1061"/>
        </w:trPr>
        <w:tc>
          <w:tcPr>
            <w:tcW w:w="9276" w:type="dxa"/>
            <w:tcBorders>
              <w:bottom w:val="single" w:sz="4" w:space="0" w:color="auto"/>
            </w:tcBorders>
          </w:tcPr>
          <w:p w14:paraId="4DD01556" w14:textId="77777777" w:rsidR="0007199E" w:rsidRPr="009B3E18" w:rsidRDefault="0007199E" w:rsidP="00FC28E9">
            <w:pPr>
              <w:rPr>
                <w:color w:val="000000"/>
                <w:lang w:val="el-GR"/>
              </w:rPr>
            </w:pPr>
            <w:r w:rsidRPr="009B3E18">
              <w:rPr>
                <w:b/>
                <w:color w:val="000000"/>
                <w:lang w:val="el-GR"/>
              </w:rPr>
              <w:lastRenderedPageBreak/>
              <w:t>ΕΝΔΕΙΞΕΙΣ ΠΟΥ ΠΡΕΠΕΙ ΝΑ ΑΝΑΓΡΑΦΟΝΤΑΙ ΣΤΗΝ ΕΞΩΤΕΡΙΚΗ ΣΥΣΚΕΥΑΣΙΑ</w:t>
            </w:r>
          </w:p>
          <w:p w14:paraId="42CF6367" w14:textId="77777777" w:rsidR="0007199E" w:rsidRPr="009B3E18" w:rsidRDefault="0007199E" w:rsidP="00FC28E9">
            <w:pPr>
              <w:rPr>
                <w:bCs/>
                <w:color w:val="000000"/>
                <w:lang w:val="el-GR"/>
              </w:rPr>
            </w:pPr>
          </w:p>
          <w:p w14:paraId="2925341F" w14:textId="77777777" w:rsidR="0007199E" w:rsidRPr="009B3E18" w:rsidRDefault="00785CF5" w:rsidP="00FB65F1">
            <w:pPr>
              <w:rPr>
                <w:bCs/>
                <w:color w:val="000000"/>
                <w:lang w:val="el-GR"/>
              </w:rPr>
            </w:pPr>
            <w:r w:rsidRPr="009B3E18">
              <w:rPr>
                <w:b/>
                <w:bCs/>
                <w:color w:val="000000"/>
                <w:lang w:val="el-GR"/>
              </w:rPr>
              <w:t>Κουτί της σ</w:t>
            </w:r>
            <w:r w:rsidR="0007199E" w:rsidRPr="009B3E18">
              <w:rPr>
                <w:b/>
                <w:bCs/>
                <w:color w:val="000000"/>
                <w:lang w:val="el-GR"/>
              </w:rPr>
              <w:t>υσκευασία</w:t>
            </w:r>
            <w:r w:rsidRPr="009B3E18">
              <w:rPr>
                <w:b/>
                <w:bCs/>
                <w:color w:val="000000"/>
                <w:lang w:val="el-GR"/>
              </w:rPr>
              <w:t>ς</w:t>
            </w:r>
            <w:r w:rsidR="0007199E" w:rsidRPr="009B3E18">
              <w:rPr>
                <w:b/>
                <w:bCs/>
                <w:color w:val="000000"/>
                <w:lang w:val="el-GR"/>
              </w:rPr>
              <w:t xml:space="preserve"> </w:t>
            </w:r>
            <w:r w:rsidR="00E329CC" w:rsidRPr="009B3E18">
              <w:rPr>
                <w:b/>
                <w:bCs/>
                <w:color w:val="000000"/>
                <w:lang w:val="el-GR"/>
              </w:rPr>
              <w:t xml:space="preserve">κυψέλης </w:t>
            </w:r>
            <w:r w:rsidR="0007199E" w:rsidRPr="009B3E18">
              <w:rPr>
                <w:b/>
                <w:bCs/>
                <w:color w:val="000000"/>
                <w:lang w:val="el-GR"/>
              </w:rPr>
              <w:t>(των 14, 21, 56, 84</w:t>
            </w:r>
            <w:r w:rsidR="009F0AB6" w:rsidRPr="009B3E18">
              <w:rPr>
                <w:b/>
                <w:bCs/>
                <w:color w:val="000000"/>
                <w:lang w:val="el-GR"/>
              </w:rPr>
              <w:t xml:space="preserve">, </w:t>
            </w:r>
            <w:r w:rsidR="0007199E" w:rsidRPr="009B3E18">
              <w:rPr>
                <w:b/>
                <w:bCs/>
                <w:color w:val="000000"/>
                <w:lang w:val="el-GR"/>
              </w:rPr>
              <w:t>100</w:t>
            </w:r>
            <w:r w:rsidR="009F0AB6" w:rsidRPr="009B3E18">
              <w:rPr>
                <w:b/>
                <w:bCs/>
                <w:color w:val="000000"/>
                <w:lang w:val="el-GR"/>
              </w:rPr>
              <w:t xml:space="preserve"> και 112</w:t>
            </w:r>
            <w:r w:rsidR="0007199E" w:rsidRPr="009B3E18">
              <w:rPr>
                <w:b/>
                <w:bCs/>
                <w:color w:val="000000"/>
                <w:lang w:val="el-GR"/>
              </w:rPr>
              <w:t xml:space="preserve">) και </w:t>
            </w:r>
            <w:r w:rsidRPr="009B3E18">
              <w:rPr>
                <w:b/>
                <w:bCs/>
                <w:color w:val="000000"/>
                <w:lang w:val="el-GR"/>
              </w:rPr>
              <w:t xml:space="preserve">της </w:t>
            </w:r>
            <w:r w:rsidR="0007199E" w:rsidRPr="009B3E18">
              <w:rPr>
                <w:b/>
                <w:bCs/>
                <w:color w:val="000000"/>
                <w:lang w:val="el-GR"/>
              </w:rPr>
              <w:t>συσκευασία</w:t>
            </w:r>
            <w:r w:rsidRPr="009B3E18">
              <w:rPr>
                <w:b/>
                <w:bCs/>
                <w:color w:val="000000"/>
                <w:lang w:val="el-GR"/>
              </w:rPr>
              <w:t>ς</w:t>
            </w:r>
            <w:r w:rsidR="0007199E" w:rsidRPr="009B3E18">
              <w:rPr>
                <w:b/>
                <w:bCs/>
                <w:color w:val="000000"/>
                <w:lang w:val="el-GR"/>
              </w:rPr>
              <w:t xml:space="preserve"> διάτρητ</w:t>
            </w:r>
            <w:r w:rsidR="00E329CC" w:rsidRPr="009B3E18">
              <w:rPr>
                <w:b/>
                <w:bCs/>
                <w:color w:val="000000"/>
                <w:lang w:val="el-GR"/>
              </w:rPr>
              <w:t>ης</w:t>
            </w:r>
            <w:r w:rsidR="0007199E" w:rsidRPr="009B3E18">
              <w:rPr>
                <w:b/>
                <w:bCs/>
                <w:color w:val="000000"/>
                <w:lang w:val="el-GR"/>
              </w:rPr>
              <w:t xml:space="preserve"> </w:t>
            </w:r>
            <w:r w:rsidR="00E329CC" w:rsidRPr="009B3E18">
              <w:rPr>
                <w:b/>
                <w:bCs/>
                <w:color w:val="000000"/>
                <w:lang w:val="el-GR"/>
              </w:rPr>
              <w:t>κυψέλης</w:t>
            </w:r>
            <w:r w:rsidR="0007199E" w:rsidRPr="009B3E18">
              <w:rPr>
                <w:b/>
                <w:bCs/>
                <w:color w:val="000000"/>
                <w:lang w:val="el-GR"/>
              </w:rPr>
              <w:t>, μονάδων δόσης (100) για τα σκληρά καψάκια των 25 mg</w:t>
            </w:r>
          </w:p>
        </w:tc>
      </w:tr>
    </w:tbl>
    <w:p w14:paraId="1733B869" w14:textId="77777777" w:rsidR="0007199E" w:rsidRPr="009B3E18" w:rsidRDefault="0007199E" w:rsidP="00FC28E9">
      <w:pPr>
        <w:rPr>
          <w:color w:val="000000"/>
          <w:lang w:val="el-GR"/>
        </w:rPr>
      </w:pPr>
    </w:p>
    <w:p w14:paraId="36364C0B"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6E2E9343" w14:textId="77777777">
        <w:tc>
          <w:tcPr>
            <w:tcW w:w="9276" w:type="dxa"/>
          </w:tcPr>
          <w:p w14:paraId="5C1008CD" w14:textId="77777777" w:rsidR="0007199E" w:rsidRPr="009B3E18" w:rsidRDefault="0007199E"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0BD455AC" w14:textId="77777777" w:rsidR="0007199E" w:rsidRPr="009B3E18" w:rsidRDefault="0007199E" w:rsidP="00FC28E9">
      <w:pPr>
        <w:rPr>
          <w:color w:val="000000"/>
          <w:lang w:val="el-GR"/>
        </w:rPr>
      </w:pPr>
    </w:p>
    <w:p w14:paraId="6BE7635A" w14:textId="38114430" w:rsidR="0007199E"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07199E" w:rsidRPr="009B3E18">
        <w:rPr>
          <w:color w:val="000000"/>
          <w:lang w:val="el-GR"/>
        </w:rPr>
        <w:t xml:space="preserve"> 25 mg σκληρά καψάκια </w:t>
      </w:r>
    </w:p>
    <w:p w14:paraId="26DB528E" w14:textId="77777777" w:rsidR="0007199E" w:rsidRPr="009B3E18" w:rsidRDefault="003452F7" w:rsidP="00FC28E9">
      <w:pPr>
        <w:rPr>
          <w:color w:val="000000"/>
          <w:lang w:val="el-GR"/>
        </w:rPr>
      </w:pPr>
      <w:r w:rsidRPr="009B3E18">
        <w:rPr>
          <w:color w:val="000000"/>
          <w:lang w:val="el-GR"/>
        </w:rPr>
        <w:t>π</w:t>
      </w:r>
      <w:r w:rsidR="008A0155" w:rsidRPr="009B3E18">
        <w:rPr>
          <w:color w:val="000000"/>
          <w:lang w:val="el-GR"/>
        </w:rPr>
        <w:t>ρεγκαμπαλίνη</w:t>
      </w:r>
    </w:p>
    <w:p w14:paraId="46FAE9ED" w14:textId="77777777" w:rsidR="0007199E" w:rsidRPr="009B3E18" w:rsidRDefault="0007199E" w:rsidP="00FC28E9">
      <w:pPr>
        <w:rPr>
          <w:color w:val="000000"/>
          <w:lang w:val="el-GR"/>
        </w:rPr>
      </w:pPr>
    </w:p>
    <w:p w14:paraId="22ED08DC"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25E1B8AD" w14:textId="77777777">
        <w:tc>
          <w:tcPr>
            <w:tcW w:w="9276" w:type="dxa"/>
          </w:tcPr>
          <w:p w14:paraId="7A7998A4" w14:textId="77777777" w:rsidR="0007199E" w:rsidRPr="009B3E18" w:rsidRDefault="0007199E"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5F768A4E" w14:textId="77777777" w:rsidR="0007199E" w:rsidRPr="009B3E18" w:rsidRDefault="0007199E" w:rsidP="00FC28E9">
      <w:pPr>
        <w:rPr>
          <w:color w:val="000000"/>
          <w:lang w:val="el-GR"/>
        </w:rPr>
      </w:pPr>
    </w:p>
    <w:p w14:paraId="61A4BAC9" w14:textId="77777777" w:rsidR="0007199E" w:rsidRPr="009B3E18" w:rsidRDefault="0007199E" w:rsidP="00FC28E9">
      <w:pPr>
        <w:rPr>
          <w:color w:val="000000"/>
          <w:lang w:val="el-GR"/>
        </w:rPr>
      </w:pPr>
      <w:r w:rsidRPr="009B3E18">
        <w:rPr>
          <w:color w:val="000000"/>
          <w:lang w:val="el-GR"/>
        </w:rPr>
        <w:t xml:space="preserve">Κάθε σκληρό καψάκιο περιέχει 25 mg </w:t>
      </w:r>
      <w:r w:rsidR="008A0155" w:rsidRPr="009B3E18">
        <w:rPr>
          <w:color w:val="000000"/>
          <w:lang w:val="el-GR"/>
        </w:rPr>
        <w:t>πρεγκαμπαλίνης</w:t>
      </w:r>
      <w:r w:rsidR="00C95C4A" w:rsidRPr="009B3E18">
        <w:rPr>
          <w:color w:val="000000"/>
          <w:lang w:val="el-GR"/>
        </w:rPr>
        <w:t>.</w:t>
      </w:r>
    </w:p>
    <w:p w14:paraId="079E92CE" w14:textId="77777777" w:rsidR="0007199E" w:rsidRPr="009B3E18" w:rsidRDefault="0007199E" w:rsidP="00FC28E9">
      <w:pPr>
        <w:rPr>
          <w:color w:val="000000"/>
          <w:lang w:val="el-GR"/>
        </w:rPr>
      </w:pPr>
    </w:p>
    <w:p w14:paraId="69729DE2"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79AF0763" w14:textId="77777777">
        <w:tc>
          <w:tcPr>
            <w:tcW w:w="9276" w:type="dxa"/>
          </w:tcPr>
          <w:p w14:paraId="6D1FD804" w14:textId="77777777" w:rsidR="0007199E" w:rsidRPr="009B3E18" w:rsidRDefault="0007199E"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4ABB5D92" w14:textId="77777777" w:rsidR="0007199E" w:rsidRPr="009B3E18" w:rsidRDefault="0007199E" w:rsidP="00FC28E9">
      <w:pPr>
        <w:rPr>
          <w:color w:val="000000"/>
          <w:lang w:val="el-GR"/>
        </w:rPr>
      </w:pPr>
    </w:p>
    <w:p w14:paraId="11018694" w14:textId="77777777" w:rsidR="0007199E" w:rsidRPr="009B3E18" w:rsidRDefault="0007199E" w:rsidP="00FC28E9">
      <w:pPr>
        <w:rPr>
          <w:color w:val="000000"/>
          <w:lang w:val="el-GR"/>
        </w:rPr>
      </w:pPr>
      <w:r w:rsidRPr="009B3E18">
        <w:rPr>
          <w:color w:val="000000"/>
          <w:lang w:val="el-GR"/>
        </w:rPr>
        <w:t>Το προϊόν περιέχει λακτόζη</w:t>
      </w:r>
      <w:r w:rsidR="003267FA" w:rsidRPr="009B3E18">
        <w:rPr>
          <w:color w:val="000000"/>
          <w:lang w:val="el-GR"/>
        </w:rPr>
        <w:t xml:space="preserve"> μονοϋδρική</w:t>
      </w:r>
      <w:r w:rsidR="003452F7" w:rsidRPr="009B3E18">
        <w:rPr>
          <w:color w:val="000000"/>
          <w:lang w:val="el-GR"/>
        </w:rPr>
        <w:t>.</w:t>
      </w:r>
      <w:r w:rsidRPr="009B3E18">
        <w:rPr>
          <w:color w:val="000000"/>
          <w:lang w:val="el-GR"/>
        </w:rPr>
        <w:t xml:space="preserve"> </w:t>
      </w:r>
      <w:r w:rsidR="000818CC" w:rsidRPr="009B3E18">
        <w:rPr>
          <w:color w:val="000000"/>
          <w:lang w:val="el-GR"/>
        </w:rPr>
        <w:t>Δ</w:t>
      </w:r>
      <w:r w:rsidRPr="009B3E18">
        <w:rPr>
          <w:color w:val="000000"/>
          <w:lang w:val="el-GR"/>
        </w:rPr>
        <w:t xml:space="preserve">είτε το φύλλο οδηγιών </w:t>
      </w:r>
      <w:r w:rsidR="00794688" w:rsidRPr="009B3E18">
        <w:rPr>
          <w:color w:val="000000"/>
          <w:lang w:val="el-GR"/>
        </w:rPr>
        <w:t xml:space="preserve">χρήσης </w:t>
      </w:r>
      <w:r w:rsidRPr="009B3E18">
        <w:rPr>
          <w:color w:val="000000"/>
          <w:lang w:val="el-GR"/>
        </w:rPr>
        <w:t>για περισσότερες πληροφορίες</w:t>
      </w:r>
    </w:p>
    <w:p w14:paraId="02949BC2" w14:textId="77777777" w:rsidR="0007199E" w:rsidRPr="009B3E18" w:rsidRDefault="0007199E" w:rsidP="00FC28E9">
      <w:pPr>
        <w:rPr>
          <w:color w:val="000000"/>
          <w:lang w:val="el-GR"/>
        </w:rPr>
      </w:pPr>
    </w:p>
    <w:p w14:paraId="1A28199A"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11DEE0AE" w14:textId="77777777">
        <w:tc>
          <w:tcPr>
            <w:tcW w:w="9276" w:type="dxa"/>
          </w:tcPr>
          <w:p w14:paraId="0F6ADE4D" w14:textId="77777777" w:rsidR="0007199E" w:rsidRPr="009B3E18" w:rsidRDefault="0007199E"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2E5E293C" w14:textId="77777777" w:rsidR="0007199E" w:rsidRPr="009B3E18" w:rsidRDefault="0007199E" w:rsidP="00FC28E9">
      <w:pPr>
        <w:rPr>
          <w:color w:val="000000"/>
          <w:lang w:val="el-GR"/>
        </w:rPr>
      </w:pPr>
    </w:p>
    <w:p w14:paraId="6D60BB36" w14:textId="77777777" w:rsidR="0007199E" w:rsidRPr="009B3E18" w:rsidRDefault="0007199E" w:rsidP="00FC28E9">
      <w:pPr>
        <w:rPr>
          <w:color w:val="000000"/>
          <w:lang w:val="el-GR"/>
        </w:rPr>
      </w:pPr>
      <w:r w:rsidRPr="009B3E18">
        <w:rPr>
          <w:color w:val="000000"/>
          <w:lang w:val="el-GR"/>
        </w:rPr>
        <w:t>14</w:t>
      </w:r>
      <w:r w:rsidR="00711750" w:rsidRPr="009B3E18">
        <w:rPr>
          <w:bCs/>
          <w:iCs/>
          <w:color w:val="000000"/>
          <w:szCs w:val="22"/>
          <w:lang w:val="el-GR"/>
        </w:rPr>
        <w:t> </w:t>
      </w:r>
      <w:r w:rsidRPr="009B3E18">
        <w:rPr>
          <w:color w:val="000000"/>
          <w:lang w:val="el-GR"/>
        </w:rPr>
        <w:t>σκληρά καψάκια</w:t>
      </w:r>
    </w:p>
    <w:p w14:paraId="32FAED58" w14:textId="77777777" w:rsidR="0007199E" w:rsidRPr="009B3E18" w:rsidRDefault="0007199E" w:rsidP="00FC28E9">
      <w:pPr>
        <w:rPr>
          <w:color w:val="000000"/>
          <w:highlight w:val="lightGray"/>
          <w:lang w:val="el-GR"/>
        </w:rPr>
      </w:pPr>
      <w:r w:rsidRPr="009B3E18">
        <w:rPr>
          <w:color w:val="000000"/>
          <w:highlight w:val="lightGray"/>
          <w:lang w:val="el-GR"/>
        </w:rPr>
        <w:t>21</w:t>
      </w:r>
      <w:r w:rsidR="00711750" w:rsidRPr="009B3E18">
        <w:rPr>
          <w:bCs/>
          <w:iCs/>
          <w:color w:val="000000"/>
          <w:szCs w:val="22"/>
          <w:highlight w:val="lightGray"/>
          <w:lang w:val="el-GR"/>
        </w:rPr>
        <w:t> </w:t>
      </w:r>
      <w:r w:rsidRPr="009B3E18">
        <w:rPr>
          <w:color w:val="000000"/>
          <w:highlight w:val="lightGray"/>
          <w:lang w:val="el-GR"/>
        </w:rPr>
        <w:t>σκληρά καψάκια</w:t>
      </w:r>
    </w:p>
    <w:p w14:paraId="5F702401" w14:textId="77777777" w:rsidR="0007199E" w:rsidRPr="009B3E18" w:rsidRDefault="0007199E" w:rsidP="00FC28E9">
      <w:pPr>
        <w:rPr>
          <w:color w:val="000000"/>
          <w:highlight w:val="lightGray"/>
          <w:lang w:val="el-GR"/>
        </w:rPr>
      </w:pPr>
      <w:r w:rsidRPr="009B3E18">
        <w:rPr>
          <w:color w:val="000000"/>
          <w:highlight w:val="lightGray"/>
          <w:lang w:val="el-GR"/>
        </w:rPr>
        <w:t>56</w:t>
      </w:r>
      <w:r w:rsidR="00711750" w:rsidRPr="009B3E18">
        <w:rPr>
          <w:bCs/>
          <w:iCs/>
          <w:color w:val="000000"/>
          <w:szCs w:val="22"/>
          <w:highlight w:val="lightGray"/>
          <w:lang w:val="el-GR"/>
        </w:rPr>
        <w:t> </w:t>
      </w:r>
      <w:r w:rsidRPr="009B3E18">
        <w:rPr>
          <w:color w:val="000000"/>
          <w:highlight w:val="lightGray"/>
          <w:lang w:val="el-GR"/>
        </w:rPr>
        <w:t>σκληρά καψάκια</w:t>
      </w:r>
    </w:p>
    <w:p w14:paraId="6C222ECD" w14:textId="77777777" w:rsidR="0007199E" w:rsidRPr="009B3E18" w:rsidRDefault="0007199E" w:rsidP="00FC28E9">
      <w:pPr>
        <w:rPr>
          <w:color w:val="000000"/>
          <w:highlight w:val="lightGray"/>
          <w:lang w:val="el-GR"/>
        </w:rPr>
      </w:pPr>
      <w:r w:rsidRPr="009B3E18">
        <w:rPr>
          <w:color w:val="000000"/>
          <w:highlight w:val="lightGray"/>
          <w:lang w:val="el-GR"/>
        </w:rPr>
        <w:t>84</w:t>
      </w:r>
      <w:r w:rsidR="00711750" w:rsidRPr="009B3E18">
        <w:rPr>
          <w:bCs/>
          <w:iCs/>
          <w:color w:val="000000"/>
          <w:szCs w:val="22"/>
          <w:highlight w:val="lightGray"/>
          <w:lang w:val="el-GR"/>
        </w:rPr>
        <w:t> </w:t>
      </w:r>
      <w:r w:rsidRPr="009B3E18">
        <w:rPr>
          <w:color w:val="000000"/>
          <w:highlight w:val="lightGray"/>
          <w:lang w:val="el-GR"/>
        </w:rPr>
        <w:t>σκληρά καψάκια</w:t>
      </w:r>
    </w:p>
    <w:p w14:paraId="766A52A6" w14:textId="77777777" w:rsidR="0007199E" w:rsidRPr="009B3E18" w:rsidRDefault="0007199E" w:rsidP="00FC28E9">
      <w:pPr>
        <w:rPr>
          <w:color w:val="000000"/>
          <w:highlight w:val="lightGray"/>
          <w:lang w:val="el-GR"/>
        </w:rPr>
      </w:pPr>
      <w:r w:rsidRPr="009B3E18">
        <w:rPr>
          <w:color w:val="000000"/>
          <w:highlight w:val="lightGray"/>
          <w:lang w:val="el-GR"/>
        </w:rPr>
        <w:t>100</w:t>
      </w:r>
      <w:r w:rsidR="00711750" w:rsidRPr="009B3E18">
        <w:rPr>
          <w:bCs/>
          <w:iCs/>
          <w:color w:val="000000"/>
          <w:szCs w:val="22"/>
          <w:highlight w:val="lightGray"/>
          <w:lang w:val="el-GR"/>
        </w:rPr>
        <w:t> </w:t>
      </w:r>
      <w:r w:rsidRPr="009B3E18">
        <w:rPr>
          <w:color w:val="000000"/>
          <w:highlight w:val="lightGray"/>
          <w:lang w:val="el-GR"/>
        </w:rPr>
        <w:t xml:space="preserve">σκληρά καψάκια </w:t>
      </w:r>
    </w:p>
    <w:p w14:paraId="67F1A4F6" w14:textId="77777777" w:rsidR="0007199E" w:rsidRPr="009B3E18" w:rsidRDefault="0007199E" w:rsidP="00FC28E9">
      <w:pPr>
        <w:rPr>
          <w:color w:val="000000"/>
          <w:lang w:val="el-GR"/>
        </w:rPr>
      </w:pPr>
      <w:r w:rsidRPr="009B3E18">
        <w:rPr>
          <w:color w:val="000000"/>
          <w:highlight w:val="lightGray"/>
          <w:lang w:val="el-GR"/>
        </w:rPr>
        <w:t>100 x 1</w:t>
      </w:r>
      <w:r w:rsidR="00711750" w:rsidRPr="009B3E18">
        <w:rPr>
          <w:bCs/>
          <w:iCs/>
          <w:color w:val="000000"/>
          <w:szCs w:val="22"/>
          <w:highlight w:val="lightGray"/>
          <w:lang w:val="el-GR"/>
        </w:rPr>
        <w:t> </w:t>
      </w:r>
      <w:r w:rsidRPr="009B3E18">
        <w:rPr>
          <w:color w:val="000000"/>
          <w:highlight w:val="lightGray"/>
          <w:lang w:val="el-GR"/>
        </w:rPr>
        <w:t>σκληρά καψάκια</w:t>
      </w:r>
    </w:p>
    <w:p w14:paraId="3C52588B" w14:textId="77777777" w:rsidR="009F0AB6" w:rsidRPr="009B3E18" w:rsidRDefault="009F0AB6" w:rsidP="00FC28E9">
      <w:pPr>
        <w:rPr>
          <w:color w:val="000000"/>
          <w:lang w:val="el-GR"/>
        </w:rPr>
      </w:pPr>
      <w:r w:rsidRPr="009B3E18">
        <w:rPr>
          <w:color w:val="000000"/>
          <w:highlight w:val="lightGray"/>
          <w:lang w:val="el-GR"/>
        </w:rPr>
        <w:t>112</w:t>
      </w:r>
      <w:r w:rsidRPr="009B3E18">
        <w:rPr>
          <w:bCs/>
          <w:iCs/>
          <w:color w:val="000000"/>
          <w:szCs w:val="22"/>
          <w:highlight w:val="lightGray"/>
          <w:lang w:val="el-GR"/>
        </w:rPr>
        <w:t> </w:t>
      </w:r>
      <w:r w:rsidRPr="009B3E18">
        <w:rPr>
          <w:color w:val="000000"/>
          <w:highlight w:val="lightGray"/>
          <w:lang w:val="el-GR"/>
        </w:rPr>
        <w:t>σκληρά καψάκια</w:t>
      </w:r>
    </w:p>
    <w:p w14:paraId="3E1BAAE8" w14:textId="77777777" w:rsidR="0007199E" w:rsidRPr="009B3E18" w:rsidRDefault="0007199E" w:rsidP="00FC28E9">
      <w:pPr>
        <w:rPr>
          <w:color w:val="000000"/>
          <w:lang w:val="el-GR"/>
        </w:rPr>
      </w:pPr>
    </w:p>
    <w:p w14:paraId="46785B06"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10BBC7A7" w14:textId="77777777">
        <w:tc>
          <w:tcPr>
            <w:tcW w:w="9276" w:type="dxa"/>
          </w:tcPr>
          <w:p w14:paraId="1248DFBB" w14:textId="77777777" w:rsidR="0007199E" w:rsidRPr="009B3E18" w:rsidRDefault="0007199E"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0EE7066C" w14:textId="77777777" w:rsidR="0007199E" w:rsidRPr="009B3E18" w:rsidRDefault="0007199E" w:rsidP="00FC28E9">
      <w:pPr>
        <w:rPr>
          <w:color w:val="000000"/>
          <w:lang w:val="el-GR"/>
        </w:rPr>
      </w:pPr>
    </w:p>
    <w:p w14:paraId="4FEE0BEA" w14:textId="77777777" w:rsidR="0007199E" w:rsidRPr="009B3E18" w:rsidRDefault="007577A3" w:rsidP="00FC28E9">
      <w:pPr>
        <w:rPr>
          <w:color w:val="000000"/>
          <w:lang w:val="el-GR"/>
        </w:rPr>
      </w:pPr>
      <w:r w:rsidRPr="009B3E18">
        <w:rPr>
          <w:color w:val="000000"/>
          <w:lang w:val="el-GR"/>
        </w:rPr>
        <w:t>Α</w:t>
      </w:r>
      <w:r w:rsidR="0007199E" w:rsidRPr="009B3E18">
        <w:rPr>
          <w:color w:val="000000"/>
          <w:lang w:val="el-GR"/>
        </w:rPr>
        <w:t>πό στόματος</w:t>
      </w:r>
      <w:r w:rsidRPr="009B3E18">
        <w:rPr>
          <w:color w:val="000000"/>
          <w:lang w:val="el-GR"/>
        </w:rPr>
        <w:t xml:space="preserve"> χρήση</w:t>
      </w:r>
      <w:r w:rsidR="00C95C4A" w:rsidRPr="009B3E18">
        <w:rPr>
          <w:color w:val="000000"/>
          <w:lang w:val="el-GR"/>
        </w:rPr>
        <w:t>.</w:t>
      </w:r>
    </w:p>
    <w:p w14:paraId="7A4BF010" w14:textId="77777777" w:rsidR="0007199E" w:rsidRPr="009B3E18" w:rsidRDefault="0007199E" w:rsidP="00FC28E9">
      <w:pPr>
        <w:rPr>
          <w:color w:val="000000"/>
          <w:lang w:val="el-GR"/>
        </w:rPr>
      </w:pPr>
      <w:r w:rsidRPr="009B3E18">
        <w:rPr>
          <w:color w:val="000000"/>
          <w:lang w:val="el-GR"/>
        </w:rPr>
        <w:t xml:space="preserve">Διαβάστε το φύλλο οδηγιών </w:t>
      </w:r>
      <w:r w:rsidR="00794688" w:rsidRPr="009B3E18">
        <w:rPr>
          <w:color w:val="000000"/>
          <w:lang w:val="el-GR"/>
        </w:rPr>
        <w:t xml:space="preserve">χρήσης </w:t>
      </w:r>
      <w:r w:rsidRPr="009B3E18">
        <w:rPr>
          <w:color w:val="000000"/>
          <w:lang w:val="el-GR"/>
        </w:rPr>
        <w:t>πριν από τη χ</w:t>
      </w:r>
      <w:r w:rsidR="00D04865" w:rsidRPr="009B3E18">
        <w:rPr>
          <w:color w:val="000000"/>
          <w:lang w:val="el-GR"/>
        </w:rPr>
        <w:t>ρήση</w:t>
      </w:r>
      <w:r w:rsidR="00C95C4A" w:rsidRPr="009B3E18">
        <w:rPr>
          <w:color w:val="000000"/>
          <w:lang w:val="el-GR"/>
        </w:rPr>
        <w:t>.</w:t>
      </w:r>
    </w:p>
    <w:p w14:paraId="4E4590C5" w14:textId="77777777" w:rsidR="0007199E" w:rsidRPr="009B3E18" w:rsidRDefault="0007199E" w:rsidP="00FC28E9">
      <w:pPr>
        <w:rPr>
          <w:color w:val="000000"/>
          <w:lang w:val="el-GR"/>
        </w:rPr>
      </w:pPr>
    </w:p>
    <w:p w14:paraId="5DCFB240"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1770C561" w14:textId="77777777">
        <w:tc>
          <w:tcPr>
            <w:tcW w:w="9276" w:type="dxa"/>
          </w:tcPr>
          <w:p w14:paraId="03F6358B" w14:textId="77777777" w:rsidR="0007199E" w:rsidRPr="009B3E18" w:rsidRDefault="0007199E"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5C50D056" w14:textId="77777777" w:rsidR="0007199E" w:rsidRPr="009B3E18" w:rsidRDefault="0007199E" w:rsidP="00FC28E9">
      <w:pPr>
        <w:rPr>
          <w:color w:val="000000"/>
          <w:lang w:val="el-GR"/>
        </w:rPr>
      </w:pPr>
    </w:p>
    <w:p w14:paraId="235552A1" w14:textId="77777777" w:rsidR="0007199E" w:rsidRPr="009B3E18" w:rsidRDefault="0007199E" w:rsidP="00FC28E9">
      <w:pPr>
        <w:rPr>
          <w:color w:val="000000"/>
          <w:lang w:val="el-GR"/>
        </w:rPr>
      </w:pPr>
      <w:r w:rsidRPr="009B3E18">
        <w:rPr>
          <w:color w:val="000000"/>
          <w:lang w:val="el-GR"/>
        </w:rPr>
        <w:t>Να φυλάσσεται σε θέση</w:t>
      </w:r>
      <w:r w:rsidR="00794688" w:rsidRPr="009B3E18">
        <w:rPr>
          <w:color w:val="000000"/>
          <w:lang w:val="el-GR"/>
        </w:rPr>
        <w:t>,</w:t>
      </w:r>
      <w:r w:rsidRPr="009B3E18">
        <w:rPr>
          <w:color w:val="000000"/>
          <w:lang w:val="el-GR"/>
        </w:rPr>
        <w:t xml:space="preserve"> την οποία δεν βλέπουν και δεν προσεγγίζουν τα παιδιά.</w:t>
      </w:r>
    </w:p>
    <w:p w14:paraId="1B4FA6BC" w14:textId="77777777" w:rsidR="0007199E" w:rsidRPr="009B3E18" w:rsidRDefault="0007199E" w:rsidP="00FC28E9">
      <w:pPr>
        <w:rPr>
          <w:color w:val="000000"/>
          <w:lang w:val="el-GR"/>
        </w:rPr>
      </w:pPr>
    </w:p>
    <w:p w14:paraId="59BC2F45"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5A99F126" w14:textId="77777777">
        <w:tc>
          <w:tcPr>
            <w:tcW w:w="9276" w:type="dxa"/>
          </w:tcPr>
          <w:p w14:paraId="236E5404" w14:textId="77777777" w:rsidR="0007199E" w:rsidRPr="009B3E18" w:rsidRDefault="0007199E" w:rsidP="00031978">
            <w:pPr>
              <w:keepNext/>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5EC51485" w14:textId="77777777" w:rsidR="0007199E" w:rsidRPr="009B3E18" w:rsidRDefault="0007199E" w:rsidP="00031978">
      <w:pPr>
        <w:keepNext/>
        <w:rPr>
          <w:color w:val="000000"/>
          <w:lang w:val="el-GR"/>
        </w:rPr>
      </w:pPr>
    </w:p>
    <w:p w14:paraId="49B12ABA" w14:textId="77777777" w:rsidR="0007199E" w:rsidRPr="009B3E18" w:rsidRDefault="00E329CC" w:rsidP="00031978">
      <w:pPr>
        <w:keepNext/>
        <w:widowControl/>
        <w:autoSpaceDE w:val="0"/>
        <w:autoSpaceDN w:val="0"/>
        <w:adjustRightInd w:val="0"/>
        <w:rPr>
          <w:color w:val="000000"/>
          <w:lang w:val="el-GR"/>
        </w:rPr>
      </w:pPr>
      <w:r w:rsidRPr="009B3E18">
        <w:rPr>
          <w:color w:val="000000"/>
          <w:lang w:val="el-GR"/>
        </w:rPr>
        <w:t>Σφραγισμένη Συσκευασία</w:t>
      </w:r>
    </w:p>
    <w:p w14:paraId="2CC0F771" w14:textId="77777777" w:rsidR="0007199E" w:rsidRPr="009B3E18" w:rsidRDefault="0007199E" w:rsidP="00031978">
      <w:pPr>
        <w:keepNext/>
        <w:rPr>
          <w:color w:val="000000"/>
          <w:lang w:val="el-GR"/>
        </w:rPr>
      </w:pPr>
      <w:r w:rsidRPr="009B3E18">
        <w:rPr>
          <w:color w:val="000000"/>
          <w:lang w:val="el-GR"/>
        </w:rPr>
        <w:t>Μην το χρησιμοποιείτε αν το κουτί έχει ανοιχτεί</w:t>
      </w:r>
      <w:r w:rsidR="00C95C4A" w:rsidRPr="009B3E18">
        <w:rPr>
          <w:color w:val="000000"/>
          <w:lang w:val="el-GR"/>
        </w:rPr>
        <w:t>.</w:t>
      </w:r>
    </w:p>
    <w:p w14:paraId="01E163AD" w14:textId="77777777" w:rsidR="0007199E" w:rsidRPr="009B3E18" w:rsidRDefault="0007199E" w:rsidP="00FC28E9">
      <w:pPr>
        <w:rPr>
          <w:color w:val="000000"/>
          <w:lang w:val="el-GR"/>
        </w:rPr>
      </w:pPr>
    </w:p>
    <w:p w14:paraId="3EB98B1C" w14:textId="77777777" w:rsidR="0007199E" w:rsidRPr="009B3E18" w:rsidRDefault="0007199E" w:rsidP="00FC28E9">
      <w:pPr>
        <w:pStyle w:val="Header"/>
        <w:tabs>
          <w:tab w:val="clear" w:pos="4153"/>
          <w:tab w:val="clear" w:pos="8306"/>
        </w:tabs>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695C4EDD" w14:textId="77777777">
        <w:tc>
          <w:tcPr>
            <w:tcW w:w="9276" w:type="dxa"/>
          </w:tcPr>
          <w:p w14:paraId="6F1A91E7" w14:textId="77777777" w:rsidR="0007199E" w:rsidRPr="009B3E18" w:rsidRDefault="0007199E" w:rsidP="00FC28E9">
            <w:pPr>
              <w:keepNext/>
              <w:rPr>
                <w:b/>
                <w:color w:val="000000"/>
                <w:lang w:val="el-GR"/>
              </w:rPr>
            </w:pPr>
            <w:r w:rsidRPr="009B3E18">
              <w:rPr>
                <w:b/>
                <w:color w:val="000000"/>
                <w:lang w:val="el-GR"/>
              </w:rPr>
              <w:t>8.</w:t>
            </w:r>
            <w:r w:rsidRPr="009B3E18">
              <w:rPr>
                <w:b/>
                <w:color w:val="000000"/>
                <w:lang w:val="el-GR"/>
              </w:rPr>
              <w:tab/>
              <w:t>ΗΜΕΡΟΜΗΝΙΑ ΛΗΞΗΣ</w:t>
            </w:r>
          </w:p>
        </w:tc>
      </w:tr>
    </w:tbl>
    <w:p w14:paraId="154A6F8C" w14:textId="77777777" w:rsidR="0007199E" w:rsidRPr="009B3E18" w:rsidRDefault="0007199E" w:rsidP="00FC28E9">
      <w:pPr>
        <w:keepNext/>
        <w:rPr>
          <w:color w:val="000000"/>
          <w:lang w:val="el-GR"/>
        </w:rPr>
      </w:pPr>
    </w:p>
    <w:p w14:paraId="63A5F99E" w14:textId="77777777" w:rsidR="0007199E" w:rsidRPr="009B3E18" w:rsidRDefault="0007199E" w:rsidP="00FC28E9">
      <w:pPr>
        <w:rPr>
          <w:color w:val="000000"/>
          <w:lang w:val="el-GR"/>
        </w:rPr>
      </w:pPr>
      <w:r w:rsidRPr="009B3E18">
        <w:rPr>
          <w:color w:val="000000"/>
          <w:lang w:val="el-GR"/>
        </w:rPr>
        <w:t xml:space="preserve">ΛΗΞΗ </w:t>
      </w:r>
    </w:p>
    <w:p w14:paraId="7165FF3B" w14:textId="77777777" w:rsidR="0007199E" w:rsidRPr="009B3E18" w:rsidRDefault="0007199E" w:rsidP="00FC28E9">
      <w:pPr>
        <w:rPr>
          <w:color w:val="000000"/>
          <w:lang w:val="el-GR"/>
        </w:rPr>
      </w:pPr>
    </w:p>
    <w:p w14:paraId="70FD7CA8"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007418B9" w14:textId="77777777">
        <w:tc>
          <w:tcPr>
            <w:tcW w:w="9276" w:type="dxa"/>
          </w:tcPr>
          <w:p w14:paraId="47A42D8B" w14:textId="77777777" w:rsidR="0007199E" w:rsidRPr="009B3E18" w:rsidRDefault="0007199E" w:rsidP="00FC28E9">
            <w:pPr>
              <w:rPr>
                <w:b/>
                <w:color w:val="000000"/>
                <w:lang w:val="el-GR"/>
              </w:rPr>
            </w:pPr>
            <w:r w:rsidRPr="009B3E18">
              <w:rPr>
                <w:b/>
                <w:color w:val="000000"/>
                <w:lang w:val="el-GR"/>
              </w:rPr>
              <w:t>9.</w:t>
            </w:r>
            <w:r w:rsidRPr="009B3E18">
              <w:rPr>
                <w:b/>
                <w:color w:val="000000"/>
                <w:lang w:val="el-GR"/>
              </w:rPr>
              <w:tab/>
              <w:t>ΕΙΔΙΚΕΣ ΣΥΝΘΗΚΕΣ ΦΥΛΑΞΗΣ</w:t>
            </w:r>
          </w:p>
        </w:tc>
      </w:tr>
    </w:tbl>
    <w:p w14:paraId="00E521EA" w14:textId="77777777" w:rsidR="002E7F83" w:rsidRPr="009B3E18" w:rsidRDefault="002E7F83" w:rsidP="00FC28E9">
      <w:pPr>
        <w:rPr>
          <w:color w:val="000000"/>
          <w:lang w:val="el-GR"/>
        </w:rPr>
      </w:pPr>
    </w:p>
    <w:p w14:paraId="7152C408"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573E38C6" w14:textId="77777777">
        <w:tc>
          <w:tcPr>
            <w:tcW w:w="9276" w:type="dxa"/>
          </w:tcPr>
          <w:p w14:paraId="0F374AD3" w14:textId="77777777" w:rsidR="0007199E" w:rsidRPr="009B3E18" w:rsidRDefault="0007199E"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0914DFA5" w14:textId="77777777" w:rsidR="0007199E" w:rsidRPr="009B3E18" w:rsidRDefault="0007199E" w:rsidP="00FC28E9">
      <w:pPr>
        <w:rPr>
          <w:color w:val="000000"/>
          <w:lang w:val="el-GR"/>
        </w:rPr>
      </w:pPr>
    </w:p>
    <w:p w14:paraId="00D47D02"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28AA4D85" w14:textId="77777777">
        <w:tc>
          <w:tcPr>
            <w:tcW w:w="9276" w:type="dxa"/>
          </w:tcPr>
          <w:p w14:paraId="72CC74D0" w14:textId="77777777" w:rsidR="0007199E" w:rsidRPr="009B3E18" w:rsidRDefault="0007199E"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286CB35F" w14:textId="77777777" w:rsidR="0007199E" w:rsidRPr="009B3E18" w:rsidRDefault="0007199E" w:rsidP="00FC28E9">
      <w:pPr>
        <w:rPr>
          <w:color w:val="000000"/>
          <w:lang w:val="el-GR"/>
        </w:rPr>
      </w:pPr>
    </w:p>
    <w:p w14:paraId="6F574B3D" w14:textId="77777777" w:rsidR="00BD76B3" w:rsidRPr="00B9724D" w:rsidRDefault="00BD76B3" w:rsidP="00BD76B3">
      <w:bookmarkStart w:id="117" w:name="_Hlk35010817"/>
      <w:r w:rsidRPr="00B9724D">
        <w:t>Viatris Healthcare Limited</w:t>
      </w:r>
    </w:p>
    <w:p w14:paraId="02EE5E45" w14:textId="77777777" w:rsidR="00BD76B3" w:rsidRPr="00B9724D" w:rsidRDefault="00BD76B3" w:rsidP="00BD76B3">
      <w:r w:rsidRPr="00B9724D">
        <w:t>Damastown Industrial Park</w:t>
      </w:r>
    </w:p>
    <w:p w14:paraId="0DA34154" w14:textId="77777777" w:rsidR="00BD76B3" w:rsidRPr="00B9724D" w:rsidRDefault="00BD76B3" w:rsidP="00BD76B3">
      <w:r w:rsidRPr="00B9724D">
        <w:t>Mulhuddart</w:t>
      </w:r>
    </w:p>
    <w:p w14:paraId="4B0DF933" w14:textId="77777777" w:rsidR="00BD76B3" w:rsidRPr="00B9724D" w:rsidRDefault="00BD76B3" w:rsidP="00BD76B3">
      <w:r w:rsidRPr="00B9724D">
        <w:t>Dublin 15</w:t>
      </w:r>
    </w:p>
    <w:p w14:paraId="721E0785" w14:textId="77777777" w:rsidR="00BD76B3" w:rsidRPr="00B9724D" w:rsidRDefault="00BD76B3" w:rsidP="00BD76B3">
      <w:r w:rsidRPr="00B9724D">
        <w:t>DUBLIN</w:t>
      </w:r>
    </w:p>
    <w:p w14:paraId="183D2C55" w14:textId="23B6371E" w:rsidR="003E21B9" w:rsidRPr="009B3E18" w:rsidRDefault="00BD76B3" w:rsidP="004E5616">
      <w:pPr>
        <w:rPr>
          <w:color w:val="000000"/>
          <w:lang w:val="el-GR"/>
        </w:rPr>
      </w:pPr>
      <w:r>
        <w:rPr>
          <w:lang w:val="el-GR"/>
        </w:rPr>
        <w:t>Ιρλανδία</w:t>
      </w:r>
      <w:bookmarkEnd w:id="117"/>
    </w:p>
    <w:p w14:paraId="7DDA87C6" w14:textId="77777777" w:rsidR="0007199E" w:rsidRPr="009B3E18" w:rsidRDefault="0007199E" w:rsidP="00FC28E9">
      <w:pPr>
        <w:rPr>
          <w:color w:val="000000"/>
          <w:lang w:val="el-GR"/>
        </w:rPr>
      </w:pPr>
    </w:p>
    <w:p w14:paraId="4397C166"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3A341B97" w14:textId="77777777">
        <w:tc>
          <w:tcPr>
            <w:tcW w:w="9276" w:type="dxa"/>
          </w:tcPr>
          <w:p w14:paraId="2FE3334F" w14:textId="77777777" w:rsidR="0007199E" w:rsidRPr="009B3E18" w:rsidRDefault="0007199E"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7C134B0A" w14:textId="77777777" w:rsidR="0007199E" w:rsidRPr="009B3E18" w:rsidRDefault="0007199E" w:rsidP="00FC28E9">
      <w:pPr>
        <w:rPr>
          <w:color w:val="000000"/>
          <w:lang w:val="el-GR"/>
        </w:rPr>
      </w:pPr>
    </w:p>
    <w:p w14:paraId="0B32C103" w14:textId="77777777" w:rsidR="00030F1E" w:rsidRPr="009B3E18" w:rsidRDefault="00030F1E" w:rsidP="00030F1E">
      <w:pPr>
        <w:rPr>
          <w:color w:val="000000"/>
          <w:lang w:val="el-GR"/>
        </w:rPr>
      </w:pPr>
      <w:r w:rsidRPr="009B3E18">
        <w:rPr>
          <w:color w:val="000000"/>
          <w:lang w:val="el-GR"/>
        </w:rPr>
        <w:t>EU/1/14/916/001-005</w:t>
      </w:r>
    </w:p>
    <w:p w14:paraId="352345AA" w14:textId="77777777" w:rsidR="009F0AB6" w:rsidRPr="009B3E18" w:rsidRDefault="009F0AB6" w:rsidP="00030F1E">
      <w:pPr>
        <w:rPr>
          <w:color w:val="000000"/>
          <w:lang w:val="el-GR"/>
        </w:rPr>
      </w:pPr>
      <w:r w:rsidRPr="009B3E18">
        <w:rPr>
          <w:color w:val="000000"/>
          <w:highlight w:val="lightGray"/>
          <w:lang w:val="el-GR"/>
        </w:rPr>
        <w:t>EU/1/14/916/006</w:t>
      </w:r>
    </w:p>
    <w:p w14:paraId="25345FBA" w14:textId="77777777" w:rsidR="0007199E" w:rsidRPr="009B3E18" w:rsidRDefault="00030F1E" w:rsidP="00FC28E9">
      <w:pPr>
        <w:rPr>
          <w:color w:val="000000"/>
          <w:lang w:val="el-GR"/>
        </w:rPr>
      </w:pPr>
      <w:r w:rsidRPr="009B3E18">
        <w:rPr>
          <w:color w:val="000000"/>
          <w:highlight w:val="lightGray"/>
          <w:lang w:val="el-GR"/>
        </w:rPr>
        <w:t>EU/1/14/916/007</w:t>
      </w:r>
    </w:p>
    <w:p w14:paraId="65493BA8" w14:textId="77777777" w:rsidR="0007199E" w:rsidRPr="009B3E18" w:rsidRDefault="0007199E" w:rsidP="00FC28E9">
      <w:pPr>
        <w:rPr>
          <w:color w:val="000000"/>
          <w:lang w:val="el-GR"/>
        </w:rPr>
      </w:pPr>
    </w:p>
    <w:p w14:paraId="45829B1C" w14:textId="77777777" w:rsidR="00F35FB3" w:rsidRPr="009B3E18" w:rsidRDefault="00F35FB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1D5D4FA0" w14:textId="77777777">
        <w:tc>
          <w:tcPr>
            <w:tcW w:w="9276" w:type="dxa"/>
          </w:tcPr>
          <w:p w14:paraId="3E855D69" w14:textId="77777777" w:rsidR="0007199E" w:rsidRPr="009B3E18" w:rsidRDefault="0007199E"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1FC475BC" w14:textId="77777777" w:rsidR="0007199E" w:rsidRPr="009B3E18" w:rsidRDefault="0007199E" w:rsidP="00FC28E9">
      <w:pPr>
        <w:rPr>
          <w:color w:val="000000"/>
          <w:lang w:val="el-GR"/>
        </w:rPr>
      </w:pPr>
    </w:p>
    <w:p w14:paraId="4EE56126" w14:textId="77777777" w:rsidR="0007199E" w:rsidRPr="009B3E18" w:rsidRDefault="0007199E" w:rsidP="00FC28E9">
      <w:pPr>
        <w:rPr>
          <w:color w:val="000000"/>
          <w:lang w:val="el-GR"/>
        </w:rPr>
      </w:pPr>
      <w:r w:rsidRPr="009B3E18">
        <w:rPr>
          <w:color w:val="000000"/>
          <w:lang w:val="el-GR"/>
        </w:rPr>
        <w:t>Παρτίδα</w:t>
      </w:r>
    </w:p>
    <w:p w14:paraId="50CCBCF4" w14:textId="77777777" w:rsidR="0007199E" w:rsidRPr="009B3E18" w:rsidRDefault="0007199E" w:rsidP="00FC28E9">
      <w:pPr>
        <w:rPr>
          <w:color w:val="000000"/>
          <w:lang w:val="el-GR"/>
        </w:rPr>
      </w:pPr>
    </w:p>
    <w:p w14:paraId="5979C7C9" w14:textId="77777777" w:rsidR="0007199E" w:rsidRPr="009B3E18" w:rsidRDefault="0007199E"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6B2669" w14:paraId="006C2F32" w14:textId="77777777">
        <w:tc>
          <w:tcPr>
            <w:tcW w:w="9276" w:type="dxa"/>
          </w:tcPr>
          <w:p w14:paraId="2FF2607C" w14:textId="77777777" w:rsidR="0007199E" w:rsidRPr="009B3E18" w:rsidRDefault="0007199E"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515B42D7" w14:textId="77777777" w:rsidR="0007199E" w:rsidRPr="009B3E18" w:rsidRDefault="0007199E" w:rsidP="00FC28E9">
      <w:pPr>
        <w:rPr>
          <w:color w:val="000000"/>
          <w:lang w:val="el-GR"/>
        </w:rPr>
      </w:pPr>
    </w:p>
    <w:p w14:paraId="35201C5B" w14:textId="77777777" w:rsidR="002E7F83" w:rsidRPr="009B3E18" w:rsidRDefault="002E7F8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3051FA27" w14:textId="77777777">
        <w:tc>
          <w:tcPr>
            <w:tcW w:w="9276" w:type="dxa"/>
          </w:tcPr>
          <w:p w14:paraId="2BECA3BB" w14:textId="77777777" w:rsidR="0007199E" w:rsidRPr="009B3E18" w:rsidRDefault="0007199E"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53F66D01" w14:textId="77777777" w:rsidR="0007199E" w:rsidRPr="009B3E18" w:rsidRDefault="0007199E" w:rsidP="00FC28E9">
      <w:pPr>
        <w:rPr>
          <w:color w:val="000000"/>
          <w:lang w:val="el-GR"/>
        </w:rPr>
      </w:pPr>
    </w:p>
    <w:p w14:paraId="2FC09A1A" w14:textId="77777777" w:rsidR="002E7F83" w:rsidRPr="009B3E18" w:rsidRDefault="002E7F8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07199E" w:rsidRPr="009B3E18" w14:paraId="02413165" w14:textId="77777777">
        <w:tc>
          <w:tcPr>
            <w:tcW w:w="9276" w:type="dxa"/>
          </w:tcPr>
          <w:p w14:paraId="0AE4B004" w14:textId="77777777" w:rsidR="0007199E" w:rsidRPr="009B3E18" w:rsidRDefault="0007199E"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1A109C0D" w14:textId="77777777" w:rsidR="0007199E" w:rsidRPr="009B3E18" w:rsidRDefault="0007199E" w:rsidP="00FC28E9">
      <w:pPr>
        <w:rPr>
          <w:color w:val="000000"/>
          <w:lang w:val="el-GR"/>
        </w:rPr>
      </w:pPr>
    </w:p>
    <w:p w14:paraId="0A3F6696" w14:textId="0971B218"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07199E" w:rsidRPr="009B3E18">
        <w:rPr>
          <w:color w:val="000000"/>
          <w:lang w:val="el-GR"/>
        </w:rPr>
        <w:t xml:space="preserve"> 25 mg</w:t>
      </w:r>
    </w:p>
    <w:p w14:paraId="3D4F3407" w14:textId="77777777" w:rsidR="0007199E" w:rsidRPr="009B3E18" w:rsidRDefault="0007199E" w:rsidP="0021704A">
      <w:pPr>
        <w:rPr>
          <w:color w:val="000000"/>
          <w:lang w:val="el-GR"/>
        </w:rPr>
      </w:pPr>
    </w:p>
    <w:p w14:paraId="228BB87A" w14:textId="77777777" w:rsidR="008054E0" w:rsidRPr="009B3E18" w:rsidRDefault="008054E0" w:rsidP="0021704A">
      <w:pPr>
        <w:rPr>
          <w:color w:val="000000"/>
          <w:szCs w:val="22"/>
          <w:shd w:val="clear" w:color="auto" w:fill="CCCCCC"/>
          <w:lang w:val="el-GR"/>
        </w:rPr>
      </w:pPr>
    </w:p>
    <w:p w14:paraId="6530E22E" w14:textId="77777777" w:rsidR="008054E0" w:rsidRPr="009B3E18" w:rsidRDefault="008054E0" w:rsidP="00487CE6">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1F61F1F4" w14:textId="77777777" w:rsidR="008054E0" w:rsidRPr="009B3E18" w:rsidRDefault="008054E0" w:rsidP="00487CE6">
      <w:pPr>
        <w:rPr>
          <w:color w:val="000000"/>
          <w:lang w:val="el-GR"/>
        </w:rPr>
      </w:pPr>
    </w:p>
    <w:p w14:paraId="0B8BDF0E" w14:textId="77777777" w:rsidR="008054E0" w:rsidRPr="009B3E18" w:rsidRDefault="008054E0" w:rsidP="00487CE6">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0FF8E585" w14:textId="77777777" w:rsidR="008054E0" w:rsidRPr="009B3E18" w:rsidRDefault="008054E0" w:rsidP="00487CE6">
      <w:pPr>
        <w:rPr>
          <w:color w:val="000000"/>
          <w:lang w:val="el-GR"/>
        </w:rPr>
      </w:pPr>
    </w:p>
    <w:p w14:paraId="5A89D317" w14:textId="77777777" w:rsidR="008054E0" w:rsidRPr="009B3E18" w:rsidRDefault="008054E0" w:rsidP="00487CE6">
      <w:pPr>
        <w:rPr>
          <w:color w:val="000000"/>
          <w:lang w:val="el-GR"/>
        </w:rPr>
      </w:pPr>
    </w:p>
    <w:p w14:paraId="747406E6" w14:textId="77777777" w:rsidR="008054E0" w:rsidRPr="009B3E18" w:rsidRDefault="008054E0" w:rsidP="00C72A44">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223994D3" w14:textId="77777777" w:rsidR="008054E0" w:rsidRPr="009B3E18" w:rsidRDefault="008054E0" w:rsidP="00C72A44">
      <w:pPr>
        <w:keepNext/>
        <w:keepLines/>
        <w:rPr>
          <w:color w:val="000000"/>
          <w:lang w:val="el-GR"/>
        </w:rPr>
      </w:pPr>
    </w:p>
    <w:p w14:paraId="160F3274" w14:textId="77777777" w:rsidR="008054E0" w:rsidRPr="009B3E18" w:rsidRDefault="008054E0" w:rsidP="00C72A44">
      <w:pPr>
        <w:keepNext/>
        <w:keepLines/>
        <w:rPr>
          <w:color w:val="000000"/>
          <w:szCs w:val="22"/>
          <w:lang w:val="el-GR"/>
        </w:rPr>
      </w:pPr>
      <w:r w:rsidRPr="009B3E18">
        <w:rPr>
          <w:color w:val="000000"/>
          <w:szCs w:val="22"/>
          <w:lang w:val="el-GR"/>
        </w:rPr>
        <w:t xml:space="preserve">PC </w:t>
      </w:r>
    </w:p>
    <w:p w14:paraId="600F50C6" w14:textId="77777777" w:rsidR="008054E0" w:rsidRPr="009B3E18" w:rsidRDefault="008054E0" w:rsidP="00C72A44">
      <w:pPr>
        <w:keepNext/>
        <w:keepLines/>
        <w:rPr>
          <w:color w:val="000000"/>
          <w:szCs w:val="22"/>
          <w:lang w:val="el-GR"/>
        </w:rPr>
      </w:pPr>
      <w:r w:rsidRPr="009B3E18">
        <w:rPr>
          <w:color w:val="000000"/>
          <w:szCs w:val="22"/>
          <w:lang w:val="el-GR"/>
        </w:rPr>
        <w:t xml:space="preserve">SN </w:t>
      </w:r>
    </w:p>
    <w:p w14:paraId="469AA474" w14:textId="77777777" w:rsidR="008054E0" w:rsidRPr="009B3E18" w:rsidRDefault="008054E0" w:rsidP="00C72A44">
      <w:pPr>
        <w:keepNext/>
        <w:keepLines/>
        <w:rPr>
          <w:color w:val="000000"/>
          <w:szCs w:val="22"/>
          <w:lang w:val="el-GR"/>
        </w:rPr>
      </w:pPr>
      <w:r w:rsidRPr="009B3E18">
        <w:rPr>
          <w:color w:val="000000"/>
          <w:szCs w:val="22"/>
          <w:lang w:val="el-GR"/>
        </w:rPr>
        <w:t>NN</w:t>
      </w:r>
    </w:p>
    <w:p w14:paraId="35A3DEE4" w14:textId="77777777" w:rsidR="0007199E" w:rsidRPr="009B3E18" w:rsidRDefault="00300D0C" w:rsidP="00C72A44">
      <w:pPr>
        <w:keepNext/>
        <w:keepLines/>
        <w:rPr>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7FA6820B" w14:textId="77777777" w:rsidTr="00267A60">
        <w:trPr>
          <w:trHeight w:val="791"/>
        </w:trPr>
        <w:tc>
          <w:tcPr>
            <w:tcW w:w="9287" w:type="dxa"/>
            <w:tcBorders>
              <w:bottom w:val="single" w:sz="4" w:space="0" w:color="auto"/>
            </w:tcBorders>
          </w:tcPr>
          <w:p w14:paraId="6AAAA81E" w14:textId="77777777" w:rsidR="00AE79A1" w:rsidRPr="009B3E18" w:rsidRDefault="00AE79A1" w:rsidP="00081550">
            <w:pPr>
              <w:rPr>
                <w:color w:val="000000"/>
                <w:lang w:val="el-GR"/>
              </w:rPr>
            </w:pPr>
            <w:r w:rsidRPr="009B3E18">
              <w:rPr>
                <w:b/>
                <w:color w:val="000000"/>
                <w:lang w:val="el-GR"/>
              </w:rPr>
              <w:lastRenderedPageBreak/>
              <w:t>ΕΝΔΕΙΞΕΙΣ ΠΟΥ ΠΡΕΠΕΙ ΝΑ ΑΝΑΓΡΑΦΟΝΤΑΙ ΣΤΗΝ ΕΞΩΤΕΡΙΚΗ ΣΥΣΚΕΥΑΣΙΑ</w:t>
            </w:r>
          </w:p>
          <w:p w14:paraId="30007831" w14:textId="77777777" w:rsidR="00AE79A1" w:rsidRPr="009B3E18" w:rsidRDefault="00AE79A1" w:rsidP="00081550">
            <w:pPr>
              <w:rPr>
                <w:color w:val="000000"/>
                <w:lang w:val="el-GR"/>
              </w:rPr>
            </w:pPr>
          </w:p>
          <w:p w14:paraId="1D0FBBDB" w14:textId="77777777" w:rsidR="00AE79A1" w:rsidRPr="009B3E18" w:rsidRDefault="00AE79A1" w:rsidP="00AE79A1">
            <w:pPr>
              <w:pStyle w:val="Header"/>
              <w:tabs>
                <w:tab w:val="clear" w:pos="4153"/>
                <w:tab w:val="clear" w:pos="8306"/>
              </w:tabs>
              <w:rPr>
                <w:bCs/>
                <w:color w:val="000000"/>
                <w:lang w:val="el-GR"/>
              </w:rPr>
            </w:pPr>
            <w:r w:rsidRPr="009B3E18">
              <w:rPr>
                <w:b/>
                <w:color w:val="000000"/>
                <w:lang w:val="el-GR"/>
              </w:rPr>
              <w:t>Στοιχειώδης συσκευασία φιάλης για τα σκληρά καψάκια των 25 mg – συσκευασία των 200</w:t>
            </w:r>
          </w:p>
        </w:tc>
      </w:tr>
    </w:tbl>
    <w:p w14:paraId="31D7D6C2" w14:textId="77777777" w:rsidR="00AE79A1" w:rsidRPr="009B3E18" w:rsidRDefault="00AE79A1" w:rsidP="00AE79A1">
      <w:pPr>
        <w:rPr>
          <w:color w:val="000000"/>
          <w:lang w:val="el-GR"/>
        </w:rPr>
      </w:pPr>
    </w:p>
    <w:p w14:paraId="4056A692"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734C64EF" w14:textId="77777777" w:rsidTr="00081550">
        <w:tc>
          <w:tcPr>
            <w:tcW w:w="9287" w:type="dxa"/>
          </w:tcPr>
          <w:p w14:paraId="5740FD90" w14:textId="77777777" w:rsidR="00AE79A1" w:rsidRPr="009B3E18" w:rsidRDefault="00AE79A1" w:rsidP="00081550">
            <w:pPr>
              <w:rPr>
                <w:b/>
                <w:bCs/>
                <w:color w:val="000000"/>
                <w:lang w:val="el-GR"/>
              </w:rPr>
            </w:pPr>
            <w:r w:rsidRPr="009B3E18">
              <w:rPr>
                <w:b/>
                <w:bCs/>
                <w:color w:val="000000"/>
                <w:lang w:val="el-GR"/>
              </w:rPr>
              <w:t>1.</w:t>
            </w:r>
            <w:r w:rsidRPr="009B3E18">
              <w:rPr>
                <w:b/>
                <w:bCs/>
                <w:color w:val="000000"/>
                <w:lang w:val="el-GR"/>
              </w:rPr>
              <w:tab/>
            </w:r>
            <w:r w:rsidRPr="009B3E18">
              <w:rPr>
                <w:b/>
                <w:color w:val="000000"/>
                <w:lang w:val="el-GR"/>
              </w:rPr>
              <w:t>ΟΝΟΜΑΣΙΑ ΤΟΥ ΦΑΡΜΑΚΕΥΤΙΚΟΥ ΠΡΟΪΟΝΤΟΣ</w:t>
            </w:r>
          </w:p>
        </w:tc>
      </w:tr>
    </w:tbl>
    <w:p w14:paraId="54C92D0B" w14:textId="77777777" w:rsidR="00AE79A1" w:rsidRPr="009B3E18" w:rsidRDefault="00AE79A1" w:rsidP="00AE79A1">
      <w:pPr>
        <w:rPr>
          <w:color w:val="000000"/>
          <w:lang w:val="el-GR"/>
        </w:rPr>
      </w:pPr>
    </w:p>
    <w:p w14:paraId="44D1E187" w14:textId="69C9EF39" w:rsidR="00AE79A1" w:rsidRPr="009B3E18" w:rsidRDefault="00AE79A1" w:rsidP="00AE79A1">
      <w:pPr>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25 mg σκληρά καψάκια</w:t>
      </w:r>
    </w:p>
    <w:p w14:paraId="42C5CC6A" w14:textId="77777777" w:rsidR="00AE79A1" w:rsidRPr="009B3E18" w:rsidRDefault="003452F7" w:rsidP="00AE79A1">
      <w:pPr>
        <w:rPr>
          <w:color w:val="000000"/>
          <w:lang w:val="el-GR"/>
        </w:rPr>
      </w:pPr>
      <w:r w:rsidRPr="009B3E18">
        <w:rPr>
          <w:color w:val="000000"/>
          <w:lang w:val="el-GR"/>
        </w:rPr>
        <w:t>π</w:t>
      </w:r>
      <w:r w:rsidR="00AE79A1" w:rsidRPr="009B3E18">
        <w:rPr>
          <w:color w:val="000000"/>
          <w:lang w:val="el-GR"/>
        </w:rPr>
        <w:t>ρεγκαμπαλίνη</w:t>
      </w:r>
    </w:p>
    <w:p w14:paraId="393FC637" w14:textId="77777777" w:rsidR="00AE79A1" w:rsidRPr="009B3E18" w:rsidRDefault="00AE79A1" w:rsidP="00AE79A1">
      <w:pPr>
        <w:rPr>
          <w:color w:val="000000"/>
          <w:lang w:val="el-GR"/>
        </w:rPr>
      </w:pPr>
    </w:p>
    <w:p w14:paraId="5EA3FF4D"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34A92C45" w14:textId="77777777" w:rsidTr="00081550">
        <w:tc>
          <w:tcPr>
            <w:tcW w:w="9287" w:type="dxa"/>
          </w:tcPr>
          <w:p w14:paraId="54860636" w14:textId="77777777" w:rsidR="00AE79A1" w:rsidRPr="009B3E18" w:rsidRDefault="00AE79A1" w:rsidP="00081550">
            <w:pPr>
              <w:rPr>
                <w:b/>
                <w:bCs/>
                <w:color w:val="000000"/>
                <w:lang w:val="el-GR"/>
              </w:rPr>
            </w:pPr>
            <w:r w:rsidRPr="009B3E18">
              <w:rPr>
                <w:b/>
                <w:bCs/>
                <w:color w:val="000000"/>
                <w:lang w:val="el-GR"/>
              </w:rPr>
              <w:t>2.</w:t>
            </w:r>
            <w:r w:rsidRPr="009B3E18">
              <w:rPr>
                <w:b/>
                <w:bCs/>
                <w:color w:val="000000"/>
                <w:lang w:val="el-GR"/>
              </w:rPr>
              <w:tab/>
            </w:r>
            <w:r w:rsidRPr="009B3E18">
              <w:rPr>
                <w:b/>
                <w:color w:val="000000"/>
                <w:lang w:val="el-GR"/>
              </w:rPr>
              <w:t>ΣΥΝΘΕΣΗ ΣΕ ΔΡΑΣΤΙΚΗ(ΕΣ) ΟΥΣΙΑ(ΕΣ)</w:t>
            </w:r>
          </w:p>
        </w:tc>
      </w:tr>
    </w:tbl>
    <w:p w14:paraId="5914270F" w14:textId="77777777" w:rsidR="00AE79A1" w:rsidRPr="009B3E18" w:rsidRDefault="00AE79A1" w:rsidP="00AE79A1">
      <w:pPr>
        <w:rPr>
          <w:color w:val="000000"/>
          <w:lang w:val="el-GR"/>
        </w:rPr>
      </w:pPr>
    </w:p>
    <w:p w14:paraId="752B5C0A" w14:textId="77777777" w:rsidR="00AE79A1" w:rsidRPr="009B3E18" w:rsidRDefault="00AE79A1" w:rsidP="00AE79A1">
      <w:pPr>
        <w:rPr>
          <w:color w:val="000000"/>
          <w:lang w:val="el-GR"/>
        </w:rPr>
      </w:pPr>
      <w:r w:rsidRPr="009B3E18">
        <w:rPr>
          <w:color w:val="000000"/>
          <w:lang w:val="el-GR"/>
        </w:rPr>
        <w:t>Κάθε σκληρό καψάκιο περιέχει 25 mg πρεγκαμπαλίνης.</w:t>
      </w:r>
    </w:p>
    <w:p w14:paraId="1B76D390" w14:textId="77777777" w:rsidR="00AE79A1" w:rsidRPr="009B3E18" w:rsidRDefault="00AE79A1" w:rsidP="00AE79A1">
      <w:pPr>
        <w:rPr>
          <w:color w:val="000000"/>
          <w:lang w:val="el-GR"/>
        </w:rPr>
      </w:pPr>
    </w:p>
    <w:p w14:paraId="389EEC64"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72D1EEF9" w14:textId="77777777" w:rsidTr="00081550">
        <w:tc>
          <w:tcPr>
            <w:tcW w:w="9287" w:type="dxa"/>
          </w:tcPr>
          <w:p w14:paraId="43DF9131" w14:textId="77777777" w:rsidR="00AE79A1" w:rsidRPr="009B3E18" w:rsidRDefault="00AE79A1" w:rsidP="00081550">
            <w:pPr>
              <w:rPr>
                <w:color w:val="000000"/>
                <w:lang w:val="el-GR"/>
              </w:rPr>
            </w:pPr>
            <w:r w:rsidRPr="009B3E18">
              <w:rPr>
                <w:b/>
                <w:bCs/>
                <w:color w:val="000000"/>
                <w:lang w:val="el-GR"/>
              </w:rPr>
              <w:t>3</w:t>
            </w:r>
            <w:r w:rsidRPr="009B3E18">
              <w:rPr>
                <w:color w:val="000000"/>
                <w:lang w:val="el-GR"/>
              </w:rPr>
              <w:t>.</w:t>
            </w:r>
            <w:r w:rsidRPr="009B3E18">
              <w:rPr>
                <w:color w:val="000000"/>
                <w:lang w:val="el-GR"/>
              </w:rPr>
              <w:tab/>
            </w:r>
            <w:r w:rsidRPr="009B3E18">
              <w:rPr>
                <w:b/>
                <w:color w:val="000000"/>
                <w:lang w:val="el-GR"/>
              </w:rPr>
              <w:t>ΚΑΤΑΛΟΓΟΣ ΕΚΔΟΧΩΝ</w:t>
            </w:r>
          </w:p>
        </w:tc>
      </w:tr>
    </w:tbl>
    <w:p w14:paraId="7AC9AF0E" w14:textId="77777777" w:rsidR="00AE79A1" w:rsidRPr="009B3E18" w:rsidRDefault="00AE79A1" w:rsidP="00AE79A1">
      <w:pPr>
        <w:rPr>
          <w:color w:val="000000"/>
          <w:lang w:val="el-GR"/>
        </w:rPr>
      </w:pPr>
    </w:p>
    <w:p w14:paraId="264D9BCE" w14:textId="77777777" w:rsidR="00AE79A1" w:rsidRPr="009B3E18" w:rsidRDefault="00AE79A1" w:rsidP="00AE79A1">
      <w:pPr>
        <w:rPr>
          <w:color w:val="000000"/>
          <w:lang w:val="el-GR"/>
        </w:rPr>
      </w:pPr>
      <w:r w:rsidRPr="009B3E18">
        <w:rPr>
          <w:color w:val="000000"/>
          <w:lang w:val="el-GR"/>
        </w:rPr>
        <w:t>Περιέχει μονοϋδρική λακτόζη. Διαβάστε το φύλλο οδηγιών χρήσης πριν από τη χρήση.</w:t>
      </w:r>
    </w:p>
    <w:p w14:paraId="0A5F0116" w14:textId="77777777" w:rsidR="00AE79A1" w:rsidRPr="009B3E18" w:rsidRDefault="00AE79A1" w:rsidP="00AE79A1">
      <w:pPr>
        <w:rPr>
          <w:color w:val="000000"/>
          <w:lang w:val="el-GR"/>
        </w:rPr>
      </w:pPr>
    </w:p>
    <w:p w14:paraId="79B954E6"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1562F837" w14:textId="77777777" w:rsidTr="00081550">
        <w:tc>
          <w:tcPr>
            <w:tcW w:w="9287" w:type="dxa"/>
          </w:tcPr>
          <w:p w14:paraId="55FAE654" w14:textId="77777777" w:rsidR="00AE79A1" w:rsidRPr="009B3E18" w:rsidRDefault="00AE79A1" w:rsidP="00081550">
            <w:pPr>
              <w:rPr>
                <w:b/>
                <w:bCs/>
                <w:color w:val="000000"/>
                <w:lang w:val="el-GR"/>
              </w:rPr>
            </w:pPr>
            <w:r w:rsidRPr="009B3E18">
              <w:rPr>
                <w:b/>
                <w:bCs/>
                <w:color w:val="000000"/>
                <w:lang w:val="el-GR"/>
              </w:rPr>
              <w:t>4.</w:t>
            </w:r>
            <w:r w:rsidRPr="009B3E18">
              <w:rPr>
                <w:b/>
                <w:bCs/>
                <w:color w:val="000000"/>
                <w:lang w:val="el-GR"/>
              </w:rPr>
              <w:tab/>
            </w:r>
            <w:r w:rsidRPr="009B3E18">
              <w:rPr>
                <w:b/>
                <w:color w:val="000000"/>
                <w:lang w:val="el-GR"/>
              </w:rPr>
              <w:t>ΦΑΡΜΑΚΟΤΕΧΝΙΚΗ ΜΟΡΦΗ ΚΑΙ ΠΕΡΙΕΧΟΜΕΝΟ</w:t>
            </w:r>
          </w:p>
        </w:tc>
      </w:tr>
    </w:tbl>
    <w:p w14:paraId="10D90557" w14:textId="77777777" w:rsidR="00AE79A1" w:rsidRPr="009B3E18" w:rsidRDefault="00AE79A1" w:rsidP="00AE79A1">
      <w:pPr>
        <w:rPr>
          <w:color w:val="000000"/>
          <w:lang w:val="el-GR"/>
        </w:rPr>
      </w:pPr>
    </w:p>
    <w:p w14:paraId="70AE8649" w14:textId="77777777" w:rsidR="00AE79A1" w:rsidRPr="009B3E18" w:rsidRDefault="00AE79A1" w:rsidP="00AE79A1">
      <w:pPr>
        <w:rPr>
          <w:color w:val="000000"/>
          <w:lang w:val="el-GR"/>
        </w:rPr>
      </w:pPr>
      <w:r w:rsidRPr="009B3E18">
        <w:rPr>
          <w:color w:val="000000"/>
          <w:lang w:val="el-GR"/>
        </w:rPr>
        <w:t>200</w:t>
      </w:r>
      <w:r w:rsidRPr="009B3E18">
        <w:rPr>
          <w:bCs/>
          <w:iCs/>
          <w:color w:val="000000"/>
          <w:szCs w:val="22"/>
          <w:lang w:val="el-GR"/>
        </w:rPr>
        <w:t> </w:t>
      </w:r>
      <w:r w:rsidRPr="009B3E18">
        <w:rPr>
          <w:color w:val="000000"/>
          <w:lang w:val="el-GR"/>
        </w:rPr>
        <w:t>σκληρά καψάκια</w:t>
      </w:r>
    </w:p>
    <w:p w14:paraId="72629ABF" w14:textId="77777777" w:rsidR="00AE79A1" w:rsidRPr="009B3E18" w:rsidRDefault="00AE79A1" w:rsidP="00AE79A1">
      <w:pPr>
        <w:rPr>
          <w:color w:val="000000"/>
          <w:lang w:val="el-GR"/>
        </w:rPr>
      </w:pPr>
    </w:p>
    <w:p w14:paraId="4BD797E2"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4A58F61E" w14:textId="77777777" w:rsidTr="00081550">
        <w:tc>
          <w:tcPr>
            <w:tcW w:w="9287" w:type="dxa"/>
          </w:tcPr>
          <w:p w14:paraId="28EA94BE" w14:textId="77777777" w:rsidR="00AE79A1" w:rsidRPr="009B3E18" w:rsidRDefault="00AE79A1" w:rsidP="00081550">
            <w:pPr>
              <w:rPr>
                <w:b/>
                <w:bCs/>
                <w:color w:val="000000"/>
                <w:lang w:val="el-GR"/>
              </w:rPr>
            </w:pPr>
            <w:r w:rsidRPr="009B3E18">
              <w:rPr>
                <w:b/>
                <w:bCs/>
                <w:color w:val="000000"/>
                <w:lang w:val="el-GR"/>
              </w:rPr>
              <w:t>5.</w:t>
            </w:r>
            <w:r w:rsidRPr="009B3E18">
              <w:rPr>
                <w:b/>
                <w:bCs/>
                <w:color w:val="000000"/>
                <w:lang w:val="el-GR"/>
              </w:rPr>
              <w:tab/>
            </w:r>
            <w:r w:rsidRPr="009B3E18">
              <w:rPr>
                <w:b/>
                <w:color w:val="000000"/>
                <w:lang w:val="el-GR"/>
              </w:rPr>
              <w:t>ΤΡΟΠΟΣ ΚΑΙ ΟΔΟΣ(ΟΙ) ΧΟΡΗΓΗΣΗΣ</w:t>
            </w:r>
          </w:p>
        </w:tc>
      </w:tr>
    </w:tbl>
    <w:p w14:paraId="51E6C679" w14:textId="77777777" w:rsidR="00AE79A1" w:rsidRPr="009B3E18" w:rsidRDefault="00AE79A1" w:rsidP="00AE79A1">
      <w:pPr>
        <w:rPr>
          <w:color w:val="000000"/>
          <w:lang w:val="el-GR"/>
        </w:rPr>
      </w:pPr>
    </w:p>
    <w:p w14:paraId="1D58E72D" w14:textId="77777777" w:rsidR="00AE79A1" w:rsidRPr="009B3E18" w:rsidRDefault="00AE79A1" w:rsidP="00AE79A1">
      <w:pPr>
        <w:rPr>
          <w:color w:val="000000"/>
          <w:lang w:val="el-GR"/>
        </w:rPr>
      </w:pPr>
      <w:r w:rsidRPr="009B3E18">
        <w:rPr>
          <w:color w:val="000000"/>
          <w:lang w:val="el-GR"/>
        </w:rPr>
        <w:t>Από στόματος χρήση.</w:t>
      </w:r>
    </w:p>
    <w:p w14:paraId="76A96D4E" w14:textId="77777777" w:rsidR="00AE79A1" w:rsidRPr="009B3E18" w:rsidRDefault="00AE79A1" w:rsidP="00AE79A1">
      <w:pPr>
        <w:rPr>
          <w:color w:val="000000"/>
          <w:lang w:val="el-GR"/>
        </w:rPr>
      </w:pPr>
    </w:p>
    <w:p w14:paraId="5CD33FDF"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33849013" w14:textId="77777777" w:rsidTr="00081550">
        <w:tc>
          <w:tcPr>
            <w:tcW w:w="9287" w:type="dxa"/>
          </w:tcPr>
          <w:p w14:paraId="2F4635A4" w14:textId="77777777" w:rsidR="00AE79A1" w:rsidRPr="009B3E18" w:rsidRDefault="00AE79A1" w:rsidP="00081550">
            <w:pPr>
              <w:ind w:left="544" w:hanging="544"/>
              <w:rPr>
                <w:b/>
                <w:bCs/>
                <w:color w:val="000000"/>
                <w:lang w:val="el-GR"/>
              </w:rPr>
            </w:pPr>
            <w:r w:rsidRPr="009B3E18">
              <w:rPr>
                <w:b/>
                <w:bCs/>
                <w:color w:val="000000"/>
                <w:lang w:val="el-GR"/>
              </w:rPr>
              <w:t>6.</w:t>
            </w:r>
            <w:r w:rsidRPr="009B3E18">
              <w:rPr>
                <w:b/>
                <w:bCs/>
                <w:color w:val="000000"/>
                <w:lang w:val="el-GR"/>
              </w:rPr>
              <w:tab/>
            </w:r>
            <w:r w:rsidRPr="009B3E18">
              <w:rPr>
                <w:b/>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7F97E4EB" w14:textId="77777777" w:rsidR="00AE79A1" w:rsidRPr="009B3E18" w:rsidRDefault="00AE79A1" w:rsidP="00AE79A1">
      <w:pPr>
        <w:rPr>
          <w:color w:val="000000"/>
          <w:lang w:val="el-GR"/>
        </w:rPr>
      </w:pPr>
    </w:p>
    <w:p w14:paraId="0135F82C" w14:textId="77777777" w:rsidR="00AE79A1" w:rsidRPr="009B3E18" w:rsidRDefault="00AE79A1" w:rsidP="00AE79A1">
      <w:pPr>
        <w:rPr>
          <w:color w:val="000000"/>
          <w:lang w:val="el-GR"/>
        </w:rPr>
      </w:pPr>
      <w:r w:rsidRPr="009B3E18">
        <w:rPr>
          <w:color w:val="000000"/>
          <w:lang w:val="el-GR"/>
        </w:rPr>
        <w:t>Να φυλάσσεται σε θέση, την οποία δεν βλέπουν και δεν προσεγγίζουν τα παιδιά.</w:t>
      </w:r>
    </w:p>
    <w:p w14:paraId="0E7E5993" w14:textId="77777777" w:rsidR="00AE79A1" w:rsidRPr="009B3E18" w:rsidRDefault="00AE79A1" w:rsidP="00AE79A1">
      <w:pPr>
        <w:rPr>
          <w:color w:val="000000"/>
          <w:lang w:val="el-GR"/>
        </w:rPr>
      </w:pPr>
    </w:p>
    <w:p w14:paraId="203F089D" w14:textId="77777777" w:rsidR="00AE79A1" w:rsidRPr="009B3E18" w:rsidRDefault="00AE79A1" w:rsidP="00AE79A1">
      <w:pPr>
        <w:rPr>
          <w:color w:val="000000"/>
          <w:lang w:val="el-GR"/>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2CFB3E4A" w14:textId="77777777" w:rsidTr="00081550">
        <w:tc>
          <w:tcPr>
            <w:tcW w:w="9287" w:type="dxa"/>
          </w:tcPr>
          <w:p w14:paraId="2D3A3475" w14:textId="77777777" w:rsidR="00AE79A1" w:rsidRPr="009B3E18" w:rsidRDefault="00AE79A1" w:rsidP="00081550">
            <w:pPr>
              <w:rPr>
                <w:b/>
                <w:bCs/>
                <w:color w:val="000000"/>
                <w:lang w:val="el-GR"/>
              </w:rPr>
            </w:pPr>
            <w:r w:rsidRPr="009B3E18">
              <w:rPr>
                <w:b/>
                <w:bCs/>
                <w:color w:val="000000"/>
                <w:lang w:val="el-GR"/>
              </w:rPr>
              <w:t>7.</w:t>
            </w:r>
            <w:r w:rsidRPr="009B3E18">
              <w:rPr>
                <w:b/>
                <w:bCs/>
                <w:color w:val="000000"/>
                <w:lang w:val="el-GR"/>
              </w:rPr>
              <w:tab/>
            </w:r>
            <w:r w:rsidRPr="009B3E18">
              <w:rPr>
                <w:b/>
                <w:color w:val="000000"/>
                <w:lang w:val="el-GR"/>
              </w:rPr>
              <w:t>ΑΛΛΗ(ΕΣ) ΕΙΔΙΚΗ(ΕΣ) ΠΡΟΕΙΔΟΠΟΙΗΣΗ(ΕΙΣ), ΕΑΝ ΕΙΝΑΙ ΑΠΑΡΑΙΤΗΤΗ(ΕΣ)</w:t>
            </w:r>
          </w:p>
        </w:tc>
      </w:tr>
    </w:tbl>
    <w:p w14:paraId="3D916D8B" w14:textId="77777777" w:rsidR="00AE79A1" w:rsidRPr="009B3E18" w:rsidRDefault="00AE79A1" w:rsidP="00AE79A1">
      <w:pPr>
        <w:rPr>
          <w:color w:val="000000"/>
          <w:lang w:val="el-GR"/>
        </w:rPr>
      </w:pPr>
    </w:p>
    <w:p w14:paraId="0F2448B9"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613A4470" w14:textId="77777777" w:rsidTr="00081550">
        <w:tc>
          <w:tcPr>
            <w:tcW w:w="9287" w:type="dxa"/>
          </w:tcPr>
          <w:p w14:paraId="7E06AD7B" w14:textId="77777777" w:rsidR="00AE79A1" w:rsidRPr="009B3E18" w:rsidRDefault="00AE79A1" w:rsidP="00081550">
            <w:pPr>
              <w:rPr>
                <w:b/>
                <w:bCs/>
                <w:color w:val="000000"/>
                <w:lang w:val="el-GR"/>
              </w:rPr>
            </w:pPr>
            <w:r w:rsidRPr="009B3E18">
              <w:rPr>
                <w:b/>
                <w:bCs/>
                <w:color w:val="000000"/>
                <w:lang w:val="el-GR"/>
              </w:rPr>
              <w:t>8.</w:t>
            </w:r>
            <w:r w:rsidRPr="009B3E18">
              <w:rPr>
                <w:b/>
                <w:bCs/>
                <w:color w:val="000000"/>
                <w:lang w:val="el-GR"/>
              </w:rPr>
              <w:tab/>
            </w:r>
            <w:r w:rsidRPr="009B3E18">
              <w:rPr>
                <w:b/>
                <w:color w:val="000000"/>
                <w:lang w:val="el-GR"/>
              </w:rPr>
              <w:t>ΗΜΕΡΟΜΗΝΙΑ ΛΗΞΗΣ</w:t>
            </w:r>
          </w:p>
        </w:tc>
      </w:tr>
    </w:tbl>
    <w:p w14:paraId="1360672A" w14:textId="77777777" w:rsidR="00AE79A1" w:rsidRPr="009B3E18" w:rsidRDefault="00AE79A1" w:rsidP="00AE79A1">
      <w:pPr>
        <w:rPr>
          <w:color w:val="000000"/>
          <w:lang w:val="el-GR"/>
        </w:rPr>
      </w:pPr>
    </w:p>
    <w:p w14:paraId="74626E00" w14:textId="77777777" w:rsidR="00AE79A1" w:rsidRPr="009B3E18" w:rsidRDefault="00AE79A1" w:rsidP="00AE79A1">
      <w:pPr>
        <w:rPr>
          <w:color w:val="000000"/>
          <w:lang w:val="el-GR"/>
        </w:rPr>
      </w:pPr>
      <w:r w:rsidRPr="009B3E18">
        <w:rPr>
          <w:color w:val="000000"/>
          <w:lang w:val="el-GR"/>
        </w:rPr>
        <w:t xml:space="preserve">ΛΗΞΗ </w:t>
      </w:r>
    </w:p>
    <w:p w14:paraId="7F22FB98" w14:textId="77777777" w:rsidR="00AE79A1" w:rsidRPr="009B3E18" w:rsidRDefault="00AE79A1" w:rsidP="00AE79A1">
      <w:pPr>
        <w:rPr>
          <w:color w:val="000000"/>
          <w:lang w:val="el-GR"/>
        </w:rPr>
      </w:pPr>
    </w:p>
    <w:p w14:paraId="7C1AF153"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5AD0830D" w14:textId="77777777" w:rsidTr="00081550">
        <w:tc>
          <w:tcPr>
            <w:tcW w:w="9287" w:type="dxa"/>
          </w:tcPr>
          <w:p w14:paraId="30A8E7C7" w14:textId="77777777" w:rsidR="00AE79A1" w:rsidRPr="009B3E18" w:rsidRDefault="00AE79A1" w:rsidP="00081550">
            <w:pPr>
              <w:rPr>
                <w:b/>
                <w:bCs/>
                <w:color w:val="000000"/>
                <w:lang w:val="el-GR"/>
              </w:rPr>
            </w:pPr>
            <w:r w:rsidRPr="009B3E18">
              <w:rPr>
                <w:b/>
                <w:bCs/>
                <w:color w:val="000000"/>
                <w:lang w:val="el-GR"/>
              </w:rPr>
              <w:t>9.</w:t>
            </w:r>
            <w:r w:rsidRPr="009B3E18">
              <w:rPr>
                <w:b/>
                <w:bCs/>
                <w:color w:val="000000"/>
                <w:lang w:val="el-GR"/>
              </w:rPr>
              <w:tab/>
            </w:r>
            <w:r w:rsidRPr="009B3E18">
              <w:rPr>
                <w:b/>
                <w:color w:val="000000"/>
                <w:lang w:val="el-GR"/>
              </w:rPr>
              <w:t>ΕΙΔΙΚΕΣ ΣΥΝΘΗΚΕΣ ΦΥΛΑΞΗΣ</w:t>
            </w:r>
          </w:p>
        </w:tc>
      </w:tr>
    </w:tbl>
    <w:p w14:paraId="0C4067B0" w14:textId="77777777" w:rsidR="00AE79A1" w:rsidRPr="009B3E18" w:rsidRDefault="00AE79A1" w:rsidP="00AE79A1">
      <w:pPr>
        <w:rPr>
          <w:color w:val="000000"/>
          <w:lang w:val="el-GR"/>
        </w:rPr>
      </w:pPr>
    </w:p>
    <w:p w14:paraId="1DD675E0"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664CE890" w14:textId="77777777" w:rsidTr="00081550">
        <w:tc>
          <w:tcPr>
            <w:tcW w:w="9287" w:type="dxa"/>
          </w:tcPr>
          <w:p w14:paraId="4774C8EC" w14:textId="77777777" w:rsidR="00AE79A1" w:rsidRPr="009B3E18" w:rsidRDefault="00AE79A1" w:rsidP="000E7499">
            <w:pPr>
              <w:ind w:left="544" w:hanging="544"/>
              <w:rPr>
                <w:b/>
                <w:bCs/>
                <w:color w:val="000000"/>
                <w:lang w:val="el-GR"/>
              </w:rPr>
            </w:pPr>
            <w:r w:rsidRPr="009B3E18">
              <w:rPr>
                <w:b/>
                <w:bCs/>
                <w:color w:val="000000"/>
                <w:lang w:val="el-GR"/>
              </w:rPr>
              <w:t>10.</w:t>
            </w:r>
            <w:r w:rsidRPr="009B3E18">
              <w:rPr>
                <w:b/>
                <w:bCs/>
                <w:color w:val="000000"/>
                <w:lang w:val="el-GR"/>
              </w:rPr>
              <w:tab/>
            </w:r>
            <w:r w:rsidRPr="009B3E18">
              <w:rPr>
                <w:b/>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2F82CC8E" w14:textId="77777777" w:rsidR="00AE79A1" w:rsidRPr="009B3E18" w:rsidRDefault="00AE79A1" w:rsidP="000E7499">
      <w:pPr>
        <w:rPr>
          <w:color w:val="000000"/>
          <w:lang w:val="el-GR"/>
        </w:rPr>
      </w:pPr>
    </w:p>
    <w:p w14:paraId="47EE412C" w14:textId="77777777" w:rsidR="00AE79A1" w:rsidRPr="009B3E18" w:rsidRDefault="00AE79A1" w:rsidP="000E749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324FEEFD" w14:textId="77777777" w:rsidTr="00081550">
        <w:tc>
          <w:tcPr>
            <w:tcW w:w="9287" w:type="dxa"/>
          </w:tcPr>
          <w:p w14:paraId="1A4709CE" w14:textId="77777777" w:rsidR="00AE79A1" w:rsidRPr="009B3E18" w:rsidRDefault="00AE79A1" w:rsidP="0034455F">
            <w:pPr>
              <w:keepNext/>
              <w:widowControl/>
              <w:rPr>
                <w:b/>
                <w:bCs/>
                <w:color w:val="000000"/>
                <w:lang w:val="el-GR"/>
              </w:rPr>
            </w:pPr>
            <w:r w:rsidRPr="009B3E18">
              <w:rPr>
                <w:b/>
                <w:bCs/>
                <w:color w:val="000000"/>
                <w:lang w:val="el-GR"/>
              </w:rPr>
              <w:lastRenderedPageBreak/>
              <w:t>11.</w:t>
            </w:r>
            <w:r w:rsidRPr="009B3E18">
              <w:rPr>
                <w:b/>
                <w:bCs/>
                <w:color w:val="000000"/>
                <w:lang w:val="el-GR"/>
              </w:rPr>
              <w:tab/>
            </w:r>
            <w:r w:rsidRPr="009B3E18">
              <w:rPr>
                <w:b/>
                <w:color w:val="000000"/>
                <w:lang w:val="el-GR"/>
              </w:rPr>
              <w:t>ΟΝΟΜΑ ΚΑΙ ΔΙΕΥΘΥΝΣΗ ΚΑΤΟΧΟΥ ΤΗΣ ΑΔΕΙΑΣ ΚΥΚΛΟΦΟΡΙΑΣ</w:t>
            </w:r>
          </w:p>
        </w:tc>
      </w:tr>
    </w:tbl>
    <w:p w14:paraId="3F9040DE" w14:textId="77777777" w:rsidR="00AE79A1" w:rsidRPr="009B3E18" w:rsidRDefault="00AE79A1" w:rsidP="0034455F">
      <w:pPr>
        <w:keepNext/>
        <w:widowControl/>
        <w:rPr>
          <w:color w:val="000000"/>
          <w:lang w:val="el-GR"/>
        </w:rPr>
      </w:pPr>
    </w:p>
    <w:p w14:paraId="2C69EAC7" w14:textId="77777777" w:rsidR="00BD76B3" w:rsidRPr="00B9724D" w:rsidRDefault="00BD76B3" w:rsidP="00BD76B3">
      <w:r w:rsidRPr="00B9724D">
        <w:t>Viatris Healthcare Limited</w:t>
      </w:r>
    </w:p>
    <w:p w14:paraId="7660AF07" w14:textId="77777777" w:rsidR="00BD76B3" w:rsidRPr="00B9724D" w:rsidRDefault="00BD76B3" w:rsidP="00BD76B3">
      <w:r w:rsidRPr="00B9724D">
        <w:t>Damastown Industrial Park</w:t>
      </w:r>
    </w:p>
    <w:p w14:paraId="76279E78" w14:textId="77777777" w:rsidR="00BD76B3" w:rsidRPr="00B9724D" w:rsidRDefault="00BD76B3" w:rsidP="00BD76B3">
      <w:r w:rsidRPr="00B9724D">
        <w:t>Mulhuddart</w:t>
      </w:r>
    </w:p>
    <w:p w14:paraId="68F75668" w14:textId="77777777" w:rsidR="00BD76B3" w:rsidRPr="00B9724D" w:rsidRDefault="00BD76B3" w:rsidP="00BD76B3">
      <w:r w:rsidRPr="00B9724D">
        <w:t>Dublin 15</w:t>
      </w:r>
    </w:p>
    <w:p w14:paraId="73BAB483" w14:textId="77777777" w:rsidR="00BD76B3" w:rsidRPr="00B9724D" w:rsidRDefault="00BD76B3" w:rsidP="00BD76B3">
      <w:r w:rsidRPr="00B9724D">
        <w:t>DUBLIN</w:t>
      </w:r>
    </w:p>
    <w:p w14:paraId="19FFA094" w14:textId="3964AE58" w:rsidR="00AE79A1" w:rsidRPr="009B3E18" w:rsidRDefault="00BD76B3" w:rsidP="0082409F">
      <w:pPr>
        <w:rPr>
          <w:color w:val="000000"/>
          <w:lang w:val="el-GR"/>
        </w:rPr>
      </w:pPr>
      <w:r>
        <w:rPr>
          <w:lang w:val="el-GR"/>
        </w:rPr>
        <w:t>Ιρλανδία</w:t>
      </w:r>
    </w:p>
    <w:p w14:paraId="7EC01FBC" w14:textId="77777777" w:rsidR="00AE79A1" w:rsidRPr="009B3E18" w:rsidRDefault="00AE79A1" w:rsidP="00AE79A1">
      <w:pPr>
        <w:rPr>
          <w:color w:val="000000"/>
          <w:lang w:val="el-GR"/>
        </w:rPr>
      </w:pPr>
    </w:p>
    <w:p w14:paraId="2B8E6490"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7D561434" w14:textId="77777777" w:rsidTr="00081550">
        <w:tc>
          <w:tcPr>
            <w:tcW w:w="9287" w:type="dxa"/>
          </w:tcPr>
          <w:p w14:paraId="10B4A622" w14:textId="77777777" w:rsidR="00AE79A1" w:rsidRPr="009B3E18" w:rsidRDefault="00AE79A1" w:rsidP="00081550">
            <w:pPr>
              <w:rPr>
                <w:b/>
                <w:bCs/>
                <w:color w:val="000000"/>
                <w:lang w:val="el-GR"/>
              </w:rPr>
            </w:pPr>
            <w:r w:rsidRPr="009B3E18">
              <w:rPr>
                <w:b/>
                <w:bCs/>
                <w:color w:val="000000"/>
                <w:lang w:val="el-GR"/>
              </w:rPr>
              <w:t>12.</w:t>
            </w:r>
            <w:r w:rsidRPr="009B3E18">
              <w:rPr>
                <w:b/>
                <w:bCs/>
                <w:color w:val="000000"/>
                <w:lang w:val="el-GR"/>
              </w:rPr>
              <w:tab/>
            </w:r>
            <w:r w:rsidRPr="009B3E18">
              <w:rPr>
                <w:b/>
                <w:color w:val="000000"/>
                <w:lang w:val="el-GR"/>
              </w:rPr>
              <w:t>ΑΡΙΘΜΟΣ(ΟΙ) ΑΔΕΙΑΣ ΚΥΚΛΟΦΟΡΙΑΣ</w:t>
            </w:r>
          </w:p>
        </w:tc>
      </w:tr>
    </w:tbl>
    <w:p w14:paraId="6A521562" w14:textId="77777777" w:rsidR="00AE79A1" w:rsidRPr="009B3E18" w:rsidRDefault="00AE79A1" w:rsidP="00AE79A1">
      <w:pPr>
        <w:rPr>
          <w:color w:val="000000"/>
          <w:lang w:val="el-GR"/>
        </w:rPr>
      </w:pPr>
    </w:p>
    <w:p w14:paraId="6A0B529A" w14:textId="77777777" w:rsidR="00AE79A1" w:rsidRPr="009B3E18" w:rsidRDefault="00AB4B71" w:rsidP="00AE79A1">
      <w:pPr>
        <w:rPr>
          <w:color w:val="000000"/>
          <w:lang w:val="el-GR"/>
        </w:rPr>
      </w:pPr>
      <w:r w:rsidRPr="009B3E18">
        <w:rPr>
          <w:color w:val="000000"/>
          <w:lang w:val="el-GR"/>
        </w:rPr>
        <w:t>EU/1/14/916/044</w:t>
      </w:r>
    </w:p>
    <w:p w14:paraId="4F6CBD67" w14:textId="77777777" w:rsidR="00AE79A1" w:rsidRPr="009B3E18" w:rsidRDefault="00AE79A1" w:rsidP="00AE79A1">
      <w:pPr>
        <w:rPr>
          <w:color w:val="000000"/>
          <w:lang w:val="el-GR"/>
        </w:rPr>
      </w:pPr>
    </w:p>
    <w:p w14:paraId="19AB01FF"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30E859BC" w14:textId="77777777" w:rsidTr="00081550">
        <w:tc>
          <w:tcPr>
            <w:tcW w:w="9287" w:type="dxa"/>
          </w:tcPr>
          <w:p w14:paraId="5078447D" w14:textId="77777777" w:rsidR="00AE79A1" w:rsidRPr="009B3E18" w:rsidRDefault="00AE79A1" w:rsidP="00AB4B71">
            <w:pPr>
              <w:rPr>
                <w:b/>
                <w:bCs/>
                <w:color w:val="000000"/>
                <w:lang w:val="el-GR"/>
              </w:rPr>
            </w:pPr>
            <w:r w:rsidRPr="009B3E18">
              <w:rPr>
                <w:b/>
                <w:bCs/>
                <w:color w:val="000000"/>
                <w:lang w:val="el-GR"/>
              </w:rPr>
              <w:t>13.</w:t>
            </w:r>
            <w:r w:rsidRPr="009B3E18">
              <w:rPr>
                <w:b/>
                <w:bCs/>
                <w:color w:val="000000"/>
                <w:lang w:val="el-GR"/>
              </w:rPr>
              <w:tab/>
            </w:r>
            <w:r w:rsidRPr="009B3E18">
              <w:rPr>
                <w:b/>
                <w:color w:val="000000"/>
                <w:lang w:val="el-GR"/>
              </w:rPr>
              <w:t>ΑΡΙΘΜΟΣ ΠΑΡΤΙΔΑΣ</w:t>
            </w:r>
          </w:p>
        </w:tc>
      </w:tr>
    </w:tbl>
    <w:p w14:paraId="5CC75178" w14:textId="77777777" w:rsidR="00AE79A1" w:rsidRPr="009B3E18" w:rsidRDefault="00AE79A1" w:rsidP="00AE79A1">
      <w:pPr>
        <w:rPr>
          <w:color w:val="000000"/>
          <w:lang w:val="el-GR"/>
        </w:rPr>
      </w:pPr>
    </w:p>
    <w:p w14:paraId="658D5011" w14:textId="77777777" w:rsidR="00AE79A1" w:rsidRPr="009B3E18" w:rsidRDefault="00AE79A1" w:rsidP="00AE79A1">
      <w:pPr>
        <w:rPr>
          <w:color w:val="000000"/>
          <w:lang w:val="el-GR"/>
        </w:rPr>
      </w:pPr>
      <w:r w:rsidRPr="009B3E18">
        <w:rPr>
          <w:color w:val="000000"/>
          <w:lang w:val="el-GR"/>
        </w:rPr>
        <w:t>Παρτίδα</w:t>
      </w:r>
    </w:p>
    <w:p w14:paraId="79459675" w14:textId="77777777" w:rsidR="00AE79A1" w:rsidRPr="009B3E18" w:rsidRDefault="00AE79A1" w:rsidP="00AE79A1">
      <w:pPr>
        <w:rPr>
          <w:color w:val="000000"/>
          <w:lang w:val="el-GR"/>
        </w:rPr>
      </w:pPr>
    </w:p>
    <w:p w14:paraId="7DA9F120"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6B2669" w14:paraId="021E316D" w14:textId="77777777" w:rsidTr="00081550">
        <w:tc>
          <w:tcPr>
            <w:tcW w:w="9287" w:type="dxa"/>
          </w:tcPr>
          <w:p w14:paraId="7B9444BE" w14:textId="77777777" w:rsidR="00AE79A1" w:rsidRPr="009B3E18" w:rsidRDefault="00AE79A1" w:rsidP="00081550">
            <w:pPr>
              <w:rPr>
                <w:b/>
                <w:bCs/>
                <w:color w:val="000000"/>
                <w:lang w:val="el-GR"/>
              </w:rPr>
            </w:pPr>
            <w:r w:rsidRPr="009B3E18">
              <w:rPr>
                <w:b/>
                <w:bCs/>
                <w:color w:val="000000"/>
                <w:lang w:val="el-GR"/>
              </w:rPr>
              <w:t>14.</w:t>
            </w:r>
            <w:r w:rsidRPr="009B3E18">
              <w:rPr>
                <w:b/>
                <w:bCs/>
                <w:color w:val="000000"/>
                <w:lang w:val="el-GR"/>
              </w:rPr>
              <w:tab/>
            </w:r>
            <w:r w:rsidRPr="009B3E18">
              <w:rPr>
                <w:b/>
                <w:color w:val="000000"/>
                <w:lang w:val="el-GR"/>
              </w:rPr>
              <w:t>ΓΕΝΙΚΗ ΚΑΤΑΤΑΞΗ ΓΙΑ ΤΗ ΔΙΑΘΕΣΗ</w:t>
            </w:r>
          </w:p>
        </w:tc>
      </w:tr>
    </w:tbl>
    <w:p w14:paraId="5B5AD493" w14:textId="77777777" w:rsidR="00AE79A1" w:rsidRPr="009B3E18" w:rsidRDefault="00AE79A1" w:rsidP="00AE79A1">
      <w:pPr>
        <w:rPr>
          <w:color w:val="000000"/>
          <w:lang w:val="el-GR"/>
        </w:rPr>
      </w:pPr>
    </w:p>
    <w:p w14:paraId="4699EB2A" w14:textId="77777777" w:rsidR="00AE79A1" w:rsidRPr="009B3E18" w:rsidRDefault="00AE79A1"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E79A1" w:rsidRPr="009B3E18" w14:paraId="2D577637" w14:textId="77777777" w:rsidTr="00081550">
        <w:tc>
          <w:tcPr>
            <w:tcW w:w="9287" w:type="dxa"/>
          </w:tcPr>
          <w:p w14:paraId="19DF79FC" w14:textId="77777777" w:rsidR="00AE79A1" w:rsidRPr="009B3E18" w:rsidRDefault="00AE79A1" w:rsidP="00081550">
            <w:pPr>
              <w:rPr>
                <w:b/>
                <w:bCs/>
                <w:color w:val="000000"/>
                <w:lang w:val="el-GR"/>
              </w:rPr>
            </w:pPr>
            <w:r w:rsidRPr="009B3E18">
              <w:rPr>
                <w:b/>
                <w:bCs/>
                <w:color w:val="000000"/>
                <w:lang w:val="el-GR"/>
              </w:rPr>
              <w:t>15.</w:t>
            </w:r>
            <w:r w:rsidRPr="009B3E18">
              <w:rPr>
                <w:b/>
                <w:bCs/>
                <w:color w:val="000000"/>
                <w:lang w:val="el-GR"/>
              </w:rPr>
              <w:tab/>
            </w:r>
            <w:r w:rsidRPr="009B3E18">
              <w:rPr>
                <w:b/>
                <w:color w:val="000000"/>
                <w:lang w:val="el-GR"/>
              </w:rPr>
              <w:t>ΟΔΗΓΙΕΣ ΧΡΗΣΗΣ</w:t>
            </w:r>
          </w:p>
        </w:tc>
      </w:tr>
    </w:tbl>
    <w:p w14:paraId="0F5EE244" w14:textId="77777777" w:rsidR="00AE79A1" w:rsidRPr="009B3E18" w:rsidRDefault="00AE79A1" w:rsidP="00AE79A1">
      <w:pPr>
        <w:rPr>
          <w:color w:val="000000"/>
          <w:lang w:val="el-GR"/>
        </w:rPr>
      </w:pPr>
    </w:p>
    <w:p w14:paraId="461B0CB7" w14:textId="77777777" w:rsidR="002E7F83" w:rsidRPr="009B3E18" w:rsidRDefault="002E7F83" w:rsidP="00AE79A1">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AE79A1" w:rsidRPr="009B3E18" w14:paraId="6A5C53C7" w14:textId="77777777" w:rsidTr="00081550">
        <w:tc>
          <w:tcPr>
            <w:tcW w:w="9276" w:type="dxa"/>
          </w:tcPr>
          <w:p w14:paraId="16C3A34C" w14:textId="77777777" w:rsidR="00AE79A1" w:rsidRPr="009B3E18" w:rsidRDefault="00AE79A1" w:rsidP="00081550">
            <w:pPr>
              <w:rPr>
                <w:b/>
                <w:color w:val="000000"/>
                <w:lang w:val="el-GR"/>
              </w:rPr>
            </w:pPr>
            <w:r w:rsidRPr="009B3E18">
              <w:rPr>
                <w:b/>
                <w:color w:val="000000"/>
                <w:lang w:val="el-GR"/>
              </w:rPr>
              <w:t>16.</w:t>
            </w:r>
            <w:r w:rsidRPr="009B3E18">
              <w:rPr>
                <w:b/>
                <w:color w:val="000000"/>
                <w:lang w:val="el-GR"/>
              </w:rPr>
              <w:tab/>
              <w:t>ΠΛΗΡΟΦΟΡΙΕΣ ΣΕ BRAILLE</w:t>
            </w:r>
          </w:p>
        </w:tc>
      </w:tr>
    </w:tbl>
    <w:p w14:paraId="7306E9D5" w14:textId="77777777" w:rsidR="00AE79A1" w:rsidRPr="009B3E18" w:rsidRDefault="00AE79A1" w:rsidP="00AE79A1">
      <w:pPr>
        <w:rPr>
          <w:b/>
          <w:color w:val="000000"/>
          <w:lang w:val="el-GR"/>
        </w:rPr>
      </w:pPr>
    </w:p>
    <w:p w14:paraId="6B4589D6" w14:textId="02EB59DE" w:rsidR="00AE79A1" w:rsidRPr="009B3E18" w:rsidRDefault="00AE79A1" w:rsidP="00AE79A1">
      <w:pPr>
        <w:rPr>
          <w:color w:val="000000"/>
          <w:lang w:val="el-GR"/>
        </w:rPr>
      </w:pPr>
      <w:r w:rsidRPr="009B3E18">
        <w:rPr>
          <w:color w:val="000000"/>
          <w:lang w:val="el-GR"/>
        </w:rPr>
        <w:t xml:space="preserve">Pregabalin </w:t>
      </w:r>
      <w:r w:rsidR="009B3E18">
        <w:rPr>
          <w:color w:val="000000"/>
          <w:lang w:val="el-GR"/>
        </w:rPr>
        <w:t>Viatris Pharma</w:t>
      </w:r>
      <w:r w:rsidRPr="009B3E18">
        <w:rPr>
          <w:color w:val="000000"/>
          <w:lang w:val="el-GR"/>
        </w:rPr>
        <w:t xml:space="preserve"> </w:t>
      </w:r>
      <w:r w:rsidR="00AB4B71" w:rsidRPr="009B3E18">
        <w:rPr>
          <w:color w:val="000000"/>
          <w:lang w:val="el-GR"/>
        </w:rPr>
        <w:t>25</w:t>
      </w:r>
      <w:r w:rsidRPr="009B3E18">
        <w:rPr>
          <w:color w:val="000000"/>
          <w:lang w:val="el-GR"/>
        </w:rPr>
        <w:t> mg</w:t>
      </w:r>
    </w:p>
    <w:p w14:paraId="65C5C183" w14:textId="77777777" w:rsidR="008054E0" w:rsidRPr="009B3E18" w:rsidRDefault="008054E0" w:rsidP="00AE79A1">
      <w:pPr>
        <w:rPr>
          <w:color w:val="000000"/>
          <w:lang w:val="el-GR"/>
        </w:rPr>
      </w:pPr>
    </w:p>
    <w:p w14:paraId="6E9DB8A5" w14:textId="77777777" w:rsidR="008054E0" w:rsidRPr="009B3E18" w:rsidRDefault="008054E0" w:rsidP="008054E0">
      <w:pPr>
        <w:rPr>
          <w:color w:val="000000"/>
          <w:szCs w:val="22"/>
          <w:shd w:val="clear" w:color="auto" w:fill="CCCCCC"/>
          <w:lang w:val="el-GR"/>
        </w:rPr>
      </w:pPr>
    </w:p>
    <w:p w14:paraId="33C18E06"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23724E3A" w14:textId="77777777" w:rsidR="008054E0" w:rsidRPr="009B3E18" w:rsidRDefault="008054E0" w:rsidP="008054E0">
      <w:pPr>
        <w:rPr>
          <w:color w:val="000000"/>
          <w:lang w:val="el-GR"/>
        </w:rPr>
      </w:pPr>
    </w:p>
    <w:p w14:paraId="732FDCEF" w14:textId="77777777" w:rsidR="008054E0" w:rsidRPr="009B3E18" w:rsidRDefault="008054E0" w:rsidP="008054E0">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0E3BC32D" w14:textId="77777777" w:rsidR="008054E0" w:rsidRPr="009B3E18" w:rsidRDefault="008054E0" w:rsidP="008054E0">
      <w:pPr>
        <w:rPr>
          <w:color w:val="000000"/>
          <w:lang w:val="el-GR"/>
        </w:rPr>
      </w:pPr>
    </w:p>
    <w:p w14:paraId="25BB3CB0" w14:textId="77777777" w:rsidR="008054E0" w:rsidRPr="009B3E18" w:rsidRDefault="008054E0" w:rsidP="008054E0">
      <w:pPr>
        <w:rPr>
          <w:color w:val="000000"/>
          <w:lang w:val="el-GR"/>
        </w:rPr>
      </w:pPr>
    </w:p>
    <w:p w14:paraId="1B13ED47"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66827F41" w14:textId="77777777" w:rsidR="008054E0" w:rsidRPr="009B3E18" w:rsidRDefault="008054E0" w:rsidP="008054E0">
      <w:pPr>
        <w:rPr>
          <w:color w:val="000000"/>
          <w:lang w:val="el-GR"/>
        </w:rPr>
      </w:pPr>
    </w:p>
    <w:p w14:paraId="3758BEE0" w14:textId="77777777" w:rsidR="008054E0" w:rsidRPr="009B3E18" w:rsidRDefault="008054E0" w:rsidP="008054E0">
      <w:pPr>
        <w:rPr>
          <w:color w:val="000000"/>
          <w:szCs w:val="22"/>
          <w:lang w:val="el-GR"/>
        </w:rPr>
      </w:pPr>
      <w:r w:rsidRPr="009B3E18">
        <w:rPr>
          <w:color w:val="000000"/>
          <w:szCs w:val="22"/>
          <w:lang w:val="el-GR"/>
        </w:rPr>
        <w:t xml:space="preserve">PC </w:t>
      </w:r>
    </w:p>
    <w:p w14:paraId="629F5E2E" w14:textId="77777777" w:rsidR="008054E0" w:rsidRPr="009B3E18" w:rsidRDefault="008054E0" w:rsidP="008054E0">
      <w:pPr>
        <w:rPr>
          <w:color w:val="000000"/>
          <w:szCs w:val="22"/>
          <w:lang w:val="el-GR"/>
        </w:rPr>
      </w:pPr>
      <w:r w:rsidRPr="009B3E18">
        <w:rPr>
          <w:color w:val="000000"/>
          <w:szCs w:val="22"/>
          <w:lang w:val="el-GR"/>
        </w:rPr>
        <w:t xml:space="preserve">SN </w:t>
      </w:r>
    </w:p>
    <w:p w14:paraId="16ECFD81" w14:textId="77777777" w:rsidR="008054E0" w:rsidRPr="009B3E18" w:rsidRDefault="008054E0" w:rsidP="00AE79A1">
      <w:pPr>
        <w:rPr>
          <w:color w:val="000000"/>
          <w:lang w:val="el-GR"/>
        </w:rPr>
      </w:pPr>
      <w:r w:rsidRPr="009B3E18">
        <w:rPr>
          <w:color w:val="000000"/>
          <w:szCs w:val="22"/>
          <w:lang w:val="el-GR"/>
        </w:rPr>
        <w:t>NN</w:t>
      </w:r>
    </w:p>
    <w:p w14:paraId="1CC5FBD5" w14:textId="77777777" w:rsidR="0007199E" w:rsidRPr="009B3E18" w:rsidRDefault="00AB4B71" w:rsidP="00FC28E9">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6060FF41" w14:textId="77777777">
        <w:tc>
          <w:tcPr>
            <w:tcW w:w="9276" w:type="dxa"/>
          </w:tcPr>
          <w:p w14:paraId="725AD62B"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3452F7" w:rsidRPr="009B3E18">
              <w:rPr>
                <w:b/>
                <w:color w:val="000000"/>
                <w:lang w:val="el-GR"/>
              </w:rPr>
              <w:t>ΚΥΨΕΛΗΣ</w:t>
            </w:r>
            <w:r w:rsidRPr="009B3E18">
              <w:rPr>
                <w:b/>
                <w:color w:val="000000"/>
                <w:lang w:val="el-GR"/>
              </w:rPr>
              <w:t xml:space="preserve"> </w:t>
            </w:r>
            <w:r w:rsidR="003452F7" w:rsidRPr="009B3E18">
              <w:rPr>
                <w:b/>
                <w:color w:val="000000"/>
                <w:lang w:val="el-GR"/>
              </w:rPr>
              <w:t>(</w:t>
            </w:r>
            <w:r w:rsidRPr="009B3E18">
              <w:rPr>
                <w:b/>
                <w:color w:val="000000"/>
                <w:lang w:val="el-GR"/>
              </w:rPr>
              <w:t>BLISTER</w:t>
            </w:r>
            <w:r w:rsidR="003452F7" w:rsidRPr="009B3E18">
              <w:rPr>
                <w:b/>
                <w:color w:val="000000"/>
                <w:lang w:val="el-GR"/>
              </w:rPr>
              <w:t>)</w:t>
            </w:r>
            <w:r w:rsidRPr="009B3E18">
              <w:rPr>
                <w:b/>
                <w:color w:val="000000"/>
                <w:lang w:val="el-GR"/>
              </w:rPr>
              <w:t xml:space="preserve"> Ή ΣΤΙΣ ΤΑΙΝΙΕΣ</w:t>
            </w:r>
            <w:r w:rsidR="003452F7" w:rsidRPr="009B3E18">
              <w:rPr>
                <w:b/>
                <w:color w:val="000000"/>
                <w:lang w:val="el-GR"/>
              </w:rPr>
              <w:t xml:space="preserve"> (STRIPS)</w:t>
            </w:r>
          </w:p>
          <w:p w14:paraId="21D72DE1" w14:textId="77777777" w:rsidR="005B454A" w:rsidRPr="009B3E18" w:rsidRDefault="005B454A" w:rsidP="00FC28E9">
            <w:pPr>
              <w:rPr>
                <w:b/>
                <w:color w:val="000000"/>
                <w:lang w:val="el-GR"/>
              </w:rPr>
            </w:pPr>
          </w:p>
          <w:p w14:paraId="5707C6C3" w14:textId="77777777" w:rsidR="005B454A" w:rsidRPr="009B3E18" w:rsidRDefault="005B454A" w:rsidP="009F0AB6">
            <w:pPr>
              <w:rPr>
                <w:bCs/>
                <w:color w:val="000000"/>
                <w:lang w:val="el-GR"/>
              </w:rPr>
            </w:pPr>
            <w:r w:rsidRPr="009B3E18">
              <w:rPr>
                <w:b/>
                <w:bCs/>
                <w:color w:val="000000"/>
                <w:lang w:val="el-GR"/>
              </w:rPr>
              <w:t xml:space="preserve">Συσκευασία </w:t>
            </w:r>
            <w:r w:rsidR="00794688" w:rsidRPr="009B3E18">
              <w:rPr>
                <w:b/>
                <w:bCs/>
                <w:color w:val="000000"/>
                <w:lang w:val="el-GR"/>
              </w:rPr>
              <w:t>κυψέλης</w:t>
            </w:r>
            <w:r w:rsidRPr="009B3E18">
              <w:rPr>
                <w:b/>
                <w:bCs/>
                <w:color w:val="000000"/>
                <w:lang w:val="el-GR"/>
              </w:rPr>
              <w:t xml:space="preserve"> (των 14, 21, 56, 84</w:t>
            </w:r>
            <w:r w:rsidR="009F0AB6" w:rsidRPr="009B3E18">
              <w:rPr>
                <w:b/>
                <w:bCs/>
                <w:color w:val="000000"/>
                <w:lang w:val="el-GR"/>
              </w:rPr>
              <w:t>,</w:t>
            </w:r>
            <w:r w:rsidRPr="009B3E18">
              <w:rPr>
                <w:b/>
                <w:bCs/>
                <w:color w:val="000000"/>
                <w:lang w:val="el-GR"/>
              </w:rPr>
              <w:t xml:space="preserve"> 100</w:t>
            </w:r>
            <w:r w:rsidR="009F0AB6" w:rsidRPr="009B3E18">
              <w:rPr>
                <w:b/>
                <w:bCs/>
                <w:color w:val="000000"/>
                <w:lang w:val="el-GR"/>
              </w:rPr>
              <w:t xml:space="preserve"> και 112</w:t>
            </w:r>
            <w:r w:rsidRPr="009B3E18">
              <w:rPr>
                <w:b/>
                <w:bCs/>
                <w:color w:val="000000"/>
                <w:lang w:val="el-GR"/>
              </w:rPr>
              <w:t>) και συσκευασία διάτρητ</w:t>
            </w:r>
            <w:r w:rsidR="00794688" w:rsidRPr="009B3E18">
              <w:rPr>
                <w:b/>
                <w:bCs/>
                <w:color w:val="000000"/>
                <w:lang w:val="el-GR"/>
              </w:rPr>
              <w:t>ης</w:t>
            </w:r>
            <w:r w:rsidRPr="009B3E18">
              <w:rPr>
                <w:b/>
                <w:bCs/>
                <w:color w:val="000000"/>
                <w:lang w:val="el-GR"/>
              </w:rPr>
              <w:t xml:space="preserve"> </w:t>
            </w:r>
            <w:r w:rsidR="00794688" w:rsidRPr="009B3E18">
              <w:rPr>
                <w:b/>
                <w:bCs/>
                <w:color w:val="000000"/>
                <w:lang w:val="el-GR"/>
              </w:rPr>
              <w:t>κυψέλης</w:t>
            </w:r>
            <w:r w:rsidRPr="009B3E18">
              <w:rPr>
                <w:b/>
                <w:bCs/>
                <w:color w:val="000000"/>
                <w:lang w:val="el-GR"/>
              </w:rPr>
              <w:t>, μονάδων δόσης (100) για τα σκληρά καψάκια των 25 mg</w:t>
            </w:r>
          </w:p>
        </w:tc>
      </w:tr>
    </w:tbl>
    <w:p w14:paraId="042D4758" w14:textId="77777777" w:rsidR="005B454A" w:rsidRPr="009B3E18" w:rsidRDefault="005B454A" w:rsidP="00FC28E9">
      <w:pPr>
        <w:rPr>
          <w:b/>
          <w:color w:val="000000"/>
          <w:lang w:val="el-GR"/>
        </w:rPr>
      </w:pPr>
    </w:p>
    <w:p w14:paraId="5816AF9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159BE2BF" w14:textId="77777777">
        <w:tc>
          <w:tcPr>
            <w:tcW w:w="9276" w:type="dxa"/>
          </w:tcPr>
          <w:p w14:paraId="795A3B25"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185666DF" w14:textId="77777777" w:rsidR="005B454A" w:rsidRPr="009B3E18" w:rsidRDefault="005B454A" w:rsidP="00FC28E9">
      <w:pPr>
        <w:rPr>
          <w:color w:val="000000"/>
          <w:lang w:val="el-GR"/>
        </w:rPr>
      </w:pPr>
    </w:p>
    <w:p w14:paraId="45B5364E" w14:textId="19E34C4D"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5 mg σκληρά καψάκια</w:t>
      </w:r>
    </w:p>
    <w:p w14:paraId="53F11824" w14:textId="77777777" w:rsidR="005B454A" w:rsidRPr="009B3E18" w:rsidRDefault="003452F7" w:rsidP="00FC28E9">
      <w:pPr>
        <w:rPr>
          <w:color w:val="000000"/>
          <w:lang w:val="el-GR"/>
        </w:rPr>
      </w:pPr>
      <w:r w:rsidRPr="009B3E18">
        <w:rPr>
          <w:color w:val="000000"/>
          <w:lang w:val="el-GR"/>
        </w:rPr>
        <w:t>π</w:t>
      </w:r>
      <w:r w:rsidR="008A0155" w:rsidRPr="009B3E18">
        <w:rPr>
          <w:color w:val="000000"/>
          <w:lang w:val="el-GR"/>
        </w:rPr>
        <w:t>ρεγκαμπαλίνη</w:t>
      </w:r>
      <w:r w:rsidR="008A0155" w:rsidRPr="009B3E18" w:rsidDel="008A0155">
        <w:rPr>
          <w:color w:val="000000"/>
          <w:lang w:val="el-GR"/>
        </w:rPr>
        <w:t xml:space="preserve"> </w:t>
      </w:r>
    </w:p>
    <w:p w14:paraId="6337F3B2" w14:textId="77777777" w:rsidR="005B454A" w:rsidRPr="009B3E18" w:rsidRDefault="005B454A" w:rsidP="00FC28E9">
      <w:pPr>
        <w:rPr>
          <w:color w:val="000000"/>
          <w:lang w:val="el-GR"/>
        </w:rPr>
      </w:pPr>
    </w:p>
    <w:p w14:paraId="748CCC9A"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790C2D9E" w14:textId="77777777">
        <w:tc>
          <w:tcPr>
            <w:tcW w:w="9276" w:type="dxa"/>
          </w:tcPr>
          <w:p w14:paraId="58922116"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633F046D" w14:textId="77777777" w:rsidR="005B454A" w:rsidRPr="009B3E18" w:rsidRDefault="005B454A" w:rsidP="00FC28E9">
      <w:pPr>
        <w:rPr>
          <w:color w:val="000000"/>
          <w:lang w:val="el-GR"/>
        </w:rPr>
      </w:pPr>
    </w:p>
    <w:p w14:paraId="0399B785" w14:textId="668141D4" w:rsidR="005B454A" w:rsidRPr="009B3E18" w:rsidRDefault="00BD76B3" w:rsidP="00FC28E9">
      <w:pPr>
        <w:rPr>
          <w:color w:val="000000"/>
          <w:lang w:val="el-GR"/>
        </w:rPr>
      </w:pPr>
      <w:r>
        <w:rPr>
          <w:color w:val="000000"/>
        </w:rPr>
        <w:t>Viatris Healthcare Limited</w:t>
      </w:r>
    </w:p>
    <w:p w14:paraId="3B222EB3" w14:textId="77777777" w:rsidR="005B454A" w:rsidRPr="009B3E18" w:rsidRDefault="005B454A" w:rsidP="00FC28E9">
      <w:pPr>
        <w:rPr>
          <w:color w:val="000000"/>
          <w:lang w:val="el-GR"/>
        </w:rPr>
      </w:pPr>
    </w:p>
    <w:p w14:paraId="29666A83"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7E64406" w14:textId="77777777">
        <w:tc>
          <w:tcPr>
            <w:tcW w:w="9276" w:type="dxa"/>
          </w:tcPr>
          <w:p w14:paraId="5910E321"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57CC8E9E" w14:textId="77777777" w:rsidR="005B454A" w:rsidRPr="009B3E18" w:rsidRDefault="005B454A" w:rsidP="00FC28E9">
      <w:pPr>
        <w:rPr>
          <w:color w:val="000000"/>
          <w:lang w:val="el-GR"/>
        </w:rPr>
      </w:pPr>
    </w:p>
    <w:p w14:paraId="5D8827BA" w14:textId="77777777" w:rsidR="005B454A" w:rsidRPr="009B3E18" w:rsidRDefault="005B454A" w:rsidP="00FC28E9">
      <w:pPr>
        <w:rPr>
          <w:color w:val="000000"/>
          <w:lang w:val="el-GR"/>
        </w:rPr>
      </w:pPr>
      <w:r w:rsidRPr="009B3E18">
        <w:rPr>
          <w:color w:val="000000"/>
          <w:lang w:val="el-GR"/>
        </w:rPr>
        <w:t xml:space="preserve">ΛΗΞΗ </w:t>
      </w:r>
    </w:p>
    <w:p w14:paraId="4B68ECBA" w14:textId="77777777" w:rsidR="005B454A" w:rsidRPr="009B3E18" w:rsidRDefault="005B454A" w:rsidP="00FC28E9">
      <w:pPr>
        <w:rPr>
          <w:color w:val="000000"/>
          <w:lang w:val="el-GR"/>
        </w:rPr>
      </w:pPr>
    </w:p>
    <w:p w14:paraId="134E7377"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5E4D8028" w14:textId="77777777">
        <w:tc>
          <w:tcPr>
            <w:tcW w:w="9276" w:type="dxa"/>
          </w:tcPr>
          <w:p w14:paraId="43B0522E"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5E3A6961" w14:textId="77777777" w:rsidR="005B454A" w:rsidRPr="009B3E18" w:rsidRDefault="005B454A" w:rsidP="00FC28E9">
      <w:pPr>
        <w:rPr>
          <w:color w:val="000000"/>
          <w:lang w:val="el-GR"/>
        </w:rPr>
      </w:pPr>
    </w:p>
    <w:p w14:paraId="01E988D5" w14:textId="77777777" w:rsidR="005B454A" w:rsidRPr="009B3E18" w:rsidRDefault="005B454A" w:rsidP="00FC28E9">
      <w:pPr>
        <w:rPr>
          <w:color w:val="000000"/>
          <w:lang w:val="el-GR"/>
        </w:rPr>
      </w:pPr>
      <w:r w:rsidRPr="009B3E18">
        <w:rPr>
          <w:color w:val="000000"/>
          <w:lang w:val="el-GR"/>
        </w:rPr>
        <w:t>Παρτίδα</w:t>
      </w:r>
    </w:p>
    <w:p w14:paraId="7732F7A4" w14:textId="77777777" w:rsidR="005B454A" w:rsidRPr="009B3E18" w:rsidRDefault="005B454A" w:rsidP="00FC28E9">
      <w:pPr>
        <w:rPr>
          <w:color w:val="000000"/>
          <w:lang w:val="el-GR"/>
        </w:rPr>
      </w:pPr>
    </w:p>
    <w:p w14:paraId="79534B7C"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57F75516" w14:textId="77777777">
        <w:tc>
          <w:tcPr>
            <w:tcW w:w="9276" w:type="dxa"/>
          </w:tcPr>
          <w:p w14:paraId="0B83BD06"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468818E4" w14:textId="77777777" w:rsidR="005B454A" w:rsidRPr="009B3E18" w:rsidRDefault="005B454A" w:rsidP="00FC28E9">
      <w:pPr>
        <w:rPr>
          <w:color w:val="000000"/>
          <w:lang w:val="el-GR"/>
        </w:rPr>
      </w:pPr>
    </w:p>
    <w:p w14:paraId="6E2FABE1" w14:textId="77777777" w:rsidR="000A2E50" w:rsidRPr="009B3E18" w:rsidRDefault="000A2E50" w:rsidP="00FC28E9">
      <w:pPr>
        <w:rPr>
          <w:color w:val="000000"/>
          <w:lang w:val="el-GR"/>
        </w:rPr>
      </w:pPr>
    </w:p>
    <w:p w14:paraId="35E1DAC3" w14:textId="77777777" w:rsidR="005B454A" w:rsidRPr="009B3E18" w:rsidRDefault="005B454A" w:rsidP="000A2E50">
      <w:pPr>
        <w:rPr>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27348AD" w14:textId="77777777" w:rsidTr="00267A60">
        <w:trPr>
          <w:trHeight w:val="1061"/>
        </w:trPr>
        <w:tc>
          <w:tcPr>
            <w:tcW w:w="9276" w:type="dxa"/>
            <w:tcBorders>
              <w:bottom w:val="single" w:sz="4" w:space="0" w:color="auto"/>
            </w:tcBorders>
          </w:tcPr>
          <w:p w14:paraId="349246C7" w14:textId="77777777" w:rsidR="005B454A" w:rsidRPr="009B3E18" w:rsidRDefault="005B454A"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6AB21542" w14:textId="77777777" w:rsidR="005B454A" w:rsidRPr="009B3E18" w:rsidRDefault="005B454A" w:rsidP="00FC28E9">
            <w:pPr>
              <w:rPr>
                <w:bCs/>
                <w:color w:val="000000"/>
                <w:lang w:val="el-GR"/>
              </w:rPr>
            </w:pPr>
          </w:p>
          <w:p w14:paraId="4CE6846E" w14:textId="77777777" w:rsidR="005B454A" w:rsidRPr="009B3E18" w:rsidRDefault="00D66483" w:rsidP="00FC28E9">
            <w:pPr>
              <w:rPr>
                <w:bCs/>
                <w:color w:val="000000"/>
                <w:lang w:val="el-GR"/>
              </w:rPr>
            </w:pPr>
            <w:r w:rsidRPr="009B3E18">
              <w:rPr>
                <w:b/>
                <w:bCs/>
                <w:color w:val="000000"/>
                <w:lang w:val="el-GR"/>
              </w:rPr>
              <w:t xml:space="preserve">Κουτί της συσκευασίας </w:t>
            </w:r>
            <w:r w:rsidR="00794688" w:rsidRPr="009B3E18">
              <w:rPr>
                <w:b/>
                <w:bCs/>
                <w:color w:val="000000"/>
                <w:lang w:val="el-GR"/>
              </w:rPr>
              <w:t>κυψέλης</w:t>
            </w:r>
            <w:r w:rsidR="005B454A" w:rsidRPr="009B3E18">
              <w:rPr>
                <w:b/>
                <w:bCs/>
                <w:color w:val="000000"/>
                <w:lang w:val="el-GR"/>
              </w:rPr>
              <w:t xml:space="preserve"> (των 14, 21, 56, 84 και 100) και </w:t>
            </w:r>
            <w:r w:rsidRPr="009B3E18">
              <w:rPr>
                <w:b/>
                <w:bCs/>
                <w:color w:val="000000"/>
                <w:lang w:val="el-GR"/>
              </w:rPr>
              <w:t xml:space="preserve">της </w:t>
            </w:r>
            <w:r w:rsidR="005B454A" w:rsidRPr="009B3E18">
              <w:rPr>
                <w:b/>
                <w:bCs/>
                <w:color w:val="000000"/>
                <w:lang w:val="el-GR"/>
              </w:rPr>
              <w:t>συσκευασία</w:t>
            </w:r>
            <w:r w:rsidRPr="009B3E18">
              <w:rPr>
                <w:b/>
                <w:bCs/>
                <w:color w:val="000000"/>
                <w:lang w:val="el-GR"/>
              </w:rPr>
              <w:t>ς</w:t>
            </w:r>
            <w:r w:rsidR="005B454A" w:rsidRPr="009B3E18">
              <w:rPr>
                <w:b/>
                <w:bCs/>
                <w:color w:val="000000"/>
                <w:lang w:val="el-GR"/>
              </w:rPr>
              <w:t xml:space="preserve"> διάτρητ</w:t>
            </w:r>
            <w:r w:rsidR="00794688" w:rsidRPr="009B3E18">
              <w:rPr>
                <w:b/>
                <w:bCs/>
                <w:color w:val="000000"/>
                <w:lang w:val="el-GR"/>
              </w:rPr>
              <w:t>ης</w:t>
            </w:r>
            <w:r w:rsidR="005B454A" w:rsidRPr="009B3E18">
              <w:rPr>
                <w:b/>
                <w:bCs/>
                <w:color w:val="000000"/>
                <w:lang w:val="el-GR"/>
              </w:rPr>
              <w:t xml:space="preserve"> </w:t>
            </w:r>
            <w:r w:rsidR="00794688" w:rsidRPr="009B3E18">
              <w:rPr>
                <w:b/>
                <w:bCs/>
                <w:color w:val="000000"/>
                <w:lang w:val="el-GR"/>
              </w:rPr>
              <w:t>κυψέλης</w:t>
            </w:r>
            <w:r w:rsidR="005B454A" w:rsidRPr="009B3E18">
              <w:rPr>
                <w:b/>
                <w:bCs/>
                <w:color w:val="000000"/>
                <w:lang w:val="el-GR"/>
              </w:rPr>
              <w:t>, μονάδων δόσης (100) για τα σκληρά καψάκια των 50 mg</w:t>
            </w:r>
          </w:p>
        </w:tc>
      </w:tr>
    </w:tbl>
    <w:p w14:paraId="5BB7F115" w14:textId="77777777" w:rsidR="005B454A" w:rsidRPr="009B3E18" w:rsidRDefault="005B454A" w:rsidP="00FC28E9">
      <w:pPr>
        <w:rPr>
          <w:color w:val="000000"/>
          <w:lang w:val="el-GR"/>
        </w:rPr>
      </w:pPr>
    </w:p>
    <w:p w14:paraId="3AA8A37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7D86B87" w14:textId="77777777">
        <w:tc>
          <w:tcPr>
            <w:tcW w:w="9276" w:type="dxa"/>
          </w:tcPr>
          <w:p w14:paraId="7294218F"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04A1E832" w14:textId="77777777" w:rsidR="005B454A" w:rsidRPr="009B3E18" w:rsidRDefault="005B454A" w:rsidP="00FC28E9">
      <w:pPr>
        <w:rPr>
          <w:color w:val="000000"/>
          <w:lang w:val="el-GR"/>
        </w:rPr>
      </w:pPr>
    </w:p>
    <w:p w14:paraId="52558AF3" w14:textId="3FF2F7B9"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50 mg σκληρά καψάκια </w:t>
      </w:r>
    </w:p>
    <w:p w14:paraId="36C05C60" w14:textId="77777777" w:rsidR="005B454A" w:rsidRPr="009B3E18" w:rsidRDefault="003452F7" w:rsidP="00FC28E9">
      <w:pPr>
        <w:rPr>
          <w:color w:val="000000"/>
          <w:lang w:val="el-GR"/>
        </w:rPr>
      </w:pPr>
      <w:r w:rsidRPr="009B3E18">
        <w:rPr>
          <w:color w:val="000000"/>
          <w:lang w:val="el-GR"/>
        </w:rPr>
        <w:t>π</w:t>
      </w:r>
      <w:r w:rsidR="008A0155" w:rsidRPr="009B3E18">
        <w:rPr>
          <w:color w:val="000000"/>
          <w:lang w:val="el-GR"/>
        </w:rPr>
        <w:t>ρεγκαμπαλίνη</w:t>
      </w:r>
      <w:r w:rsidR="008A0155" w:rsidRPr="009B3E18" w:rsidDel="008A0155">
        <w:rPr>
          <w:color w:val="000000"/>
          <w:lang w:val="el-GR"/>
        </w:rPr>
        <w:t xml:space="preserve"> </w:t>
      </w:r>
    </w:p>
    <w:p w14:paraId="0CA4AF63" w14:textId="77777777" w:rsidR="005B454A" w:rsidRPr="009B3E18" w:rsidRDefault="005B454A" w:rsidP="00FC28E9">
      <w:pPr>
        <w:rPr>
          <w:color w:val="000000"/>
          <w:lang w:val="el-GR"/>
        </w:rPr>
      </w:pPr>
    </w:p>
    <w:p w14:paraId="24E91AA5"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190613A" w14:textId="77777777">
        <w:tc>
          <w:tcPr>
            <w:tcW w:w="9276" w:type="dxa"/>
          </w:tcPr>
          <w:p w14:paraId="1DAFEFD4"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1AEE8CF2" w14:textId="77777777" w:rsidR="005B454A" w:rsidRPr="009B3E18" w:rsidRDefault="005B454A" w:rsidP="00FC28E9">
      <w:pPr>
        <w:rPr>
          <w:color w:val="000000"/>
          <w:lang w:val="el-GR"/>
        </w:rPr>
      </w:pPr>
    </w:p>
    <w:p w14:paraId="4CA1CD19" w14:textId="77777777" w:rsidR="005B454A" w:rsidRPr="009B3E18" w:rsidRDefault="005B454A" w:rsidP="00FC28E9">
      <w:pPr>
        <w:rPr>
          <w:color w:val="000000"/>
          <w:lang w:val="el-GR"/>
        </w:rPr>
      </w:pPr>
      <w:r w:rsidRPr="009B3E18">
        <w:rPr>
          <w:color w:val="000000"/>
          <w:lang w:val="el-GR"/>
        </w:rPr>
        <w:t xml:space="preserve">Κάθε σκληρό καψάκιο περιέχει 50 mg </w:t>
      </w:r>
      <w:r w:rsidR="008A0155" w:rsidRPr="009B3E18">
        <w:rPr>
          <w:color w:val="000000"/>
          <w:lang w:val="el-GR"/>
        </w:rPr>
        <w:t>πρεγκαμπαλίνης</w:t>
      </w:r>
      <w:r w:rsidR="00902F9B" w:rsidRPr="009B3E18">
        <w:rPr>
          <w:color w:val="000000"/>
          <w:lang w:val="el-GR"/>
        </w:rPr>
        <w:t>.</w:t>
      </w:r>
    </w:p>
    <w:p w14:paraId="76460B5D" w14:textId="77777777" w:rsidR="005B454A" w:rsidRPr="009B3E18" w:rsidRDefault="005B454A" w:rsidP="00FC28E9">
      <w:pPr>
        <w:rPr>
          <w:color w:val="000000"/>
          <w:lang w:val="el-GR"/>
        </w:rPr>
      </w:pPr>
    </w:p>
    <w:p w14:paraId="782ED7AF"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1575699" w14:textId="77777777">
        <w:tc>
          <w:tcPr>
            <w:tcW w:w="9276" w:type="dxa"/>
          </w:tcPr>
          <w:p w14:paraId="381539CE"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2EA1FF5A" w14:textId="77777777" w:rsidR="005B454A" w:rsidRPr="009B3E18" w:rsidRDefault="005B454A" w:rsidP="00FC28E9">
      <w:pPr>
        <w:rPr>
          <w:color w:val="000000"/>
          <w:lang w:val="el-GR"/>
        </w:rPr>
      </w:pPr>
    </w:p>
    <w:p w14:paraId="17CDFC62" w14:textId="77777777" w:rsidR="005B454A" w:rsidRPr="009B3E18" w:rsidRDefault="005B454A" w:rsidP="00FC28E9">
      <w:pPr>
        <w:rPr>
          <w:color w:val="000000"/>
          <w:lang w:val="el-GR"/>
        </w:rPr>
      </w:pPr>
      <w:r w:rsidRPr="009B3E18">
        <w:rPr>
          <w:color w:val="000000"/>
          <w:lang w:val="el-GR"/>
        </w:rPr>
        <w:t>Το προϊόν περιέχει λακτόζη</w:t>
      </w:r>
      <w:r w:rsidR="003267FA" w:rsidRPr="009B3E18">
        <w:rPr>
          <w:color w:val="000000"/>
          <w:lang w:val="el-GR"/>
        </w:rPr>
        <w:t xml:space="preserve"> μονοϋδρική</w:t>
      </w:r>
      <w:r w:rsidR="000818CC" w:rsidRPr="009B3E18">
        <w:rPr>
          <w:color w:val="000000"/>
          <w:lang w:val="el-GR"/>
        </w:rPr>
        <w:t>.</w:t>
      </w:r>
      <w:r w:rsidR="00D66483" w:rsidRPr="009B3E18">
        <w:rPr>
          <w:color w:val="000000"/>
          <w:lang w:val="el-GR"/>
        </w:rPr>
        <w:t xml:space="preserve"> </w:t>
      </w:r>
      <w:r w:rsidR="000818CC" w:rsidRPr="009B3E18">
        <w:rPr>
          <w:color w:val="000000"/>
          <w:lang w:val="el-GR"/>
        </w:rPr>
        <w:t>Δ</w:t>
      </w:r>
      <w:r w:rsidR="00D66483" w:rsidRPr="009B3E18">
        <w:rPr>
          <w:color w:val="000000"/>
          <w:lang w:val="el-GR"/>
        </w:rPr>
        <w:t xml:space="preserve">είτε το φύλλο οδηγιών </w:t>
      </w:r>
      <w:r w:rsidR="00794688" w:rsidRPr="009B3E18">
        <w:rPr>
          <w:color w:val="000000"/>
          <w:lang w:val="el-GR"/>
        </w:rPr>
        <w:t xml:space="preserve">χρήσης </w:t>
      </w:r>
      <w:r w:rsidR="00D66483" w:rsidRPr="009B3E18">
        <w:rPr>
          <w:color w:val="000000"/>
          <w:lang w:val="el-GR"/>
        </w:rPr>
        <w:t>για περισσότερες πληροφορίες.</w:t>
      </w:r>
    </w:p>
    <w:p w14:paraId="54580987" w14:textId="77777777" w:rsidR="005B454A" w:rsidRPr="009B3E18" w:rsidRDefault="005B454A" w:rsidP="00FC28E9">
      <w:pPr>
        <w:rPr>
          <w:color w:val="000000"/>
          <w:lang w:val="el-GR"/>
        </w:rPr>
      </w:pPr>
    </w:p>
    <w:p w14:paraId="5072564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8631E91" w14:textId="77777777">
        <w:tc>
          <w:tcPr>
            <w:tcW w:w="9276" w:type="dxa"/>
          </w:tcPr>
          <w:p w14:paraId="4D650AFB"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4D988348" w14:textId="77777777" w:rsidR="005B454A" w:rsidRPr="009B3E18" w:rsidRDefault="005B454A" w:rsidP="00FC28E9">
      <w:pPr>
        <w:rPr>
          <w:color w:val="000000"/>
          <w:lang w:val="el-GR"/>
        </w:rPr>
      </w:pPr>
    </w:p>
    <w:p w14:paraId="6EF13C7E" w14:textId="77777777" w:rsidR="005B454A" w:rsidRPr="009B3E18" w:rsidRDefault="005B454A" w:rsidP="00FC28E9">
      <w:pPr>
        <w:rPr>
          <w:color w:val="000000"/>
          <w:lang w:val="el-GR"/>
        </w:rPr>
      </w:pPr>
      <w:r w:rsidRPr="009B3E18">
        <w:rPr>
          <w:color w:val="000000"/>
          <w:lang w:val="el-GR"/>
        </w:rPr>
        <w:t>14</w:t>
      </w:r>
      <w:r w:rsidR="00711750" w:rsidRPr="009B3E18">
        <w:rPr>
          <w:bCs/>
          <w:iCs/>
          <w:color w:val="000000"/>
          <w:szCs w:val="22"/>
          <w:lang w:val="el-GR"/>
        </w:rPr>
        <w:t> </w:t>
      </w:r>
      <w:r w:rsidRPr="009B3E18">
        <w:rPr>
          <w:color w:val="000000"/>
          <w:lang w:val="el-GR"/>
        </w:rPr>
        <w:t>σκληρά καψάκια</w:t>
      </w:r>
    </w:p>
    <w:p w14:paraId="37AA97B9" w14:textId="77777777" w:rsidR="005B454A" w:rsidRPr="009B3E18" w:rsidRDefault="005B454A" w:rsidP="00FC28E9">
      <w:pPr>
        <w:rPr>
          <w:color w:val="000000"/>
          <w:highlight w:val="lightGray"/>
          <w:lang w:val="el-GR"/>
        </w:rPr>
      </w:pPr>
      <w:r w:rsidRPr="009B3E18">
        <w:rPr>
          <w:color w:val="000000"/>
          <w:highlight w:val="lightGray"/>
          <w:lang w:val="el-GR"/>
        </w:rPr>
        <w:t>21</w:t>
      </w:r>
      <w:r w:rsidR="00711750" w:rsidRPr="009B3E18">
        <w:rPr>
          <w:bCs/>
          <w:iCs/>
          <w:color w:val="000000"/>
          <w:szCs w:val="22"/>
          <w:highlight w:val="lightGray"/>
          <w:lang w:val="el-GR"/>
        </w:rPr>
        <w:t> </w:t>
      </w:r>
      <w:r w:rsidRPr="009B3E18">
        <w:rPr>
          <w:color w:val="000000"/>
          <w:highlight w:val="lightGray"/>
          <w:lang w:val="el-GR"/>
        </w:rPr>
        <w:t>σκληρά καψάκια</w:t>
      </w:r>
    </w:p>
    <w:p w14:paraId="268B680E" w14:textId="77777777" w:rsidR="005B454A" w:rsidRPr="009B3E18" w:rsidRDefault="005B454A" w:rsidP="00FC28E9">
      <w:pPr>
        <w:rPr>
          <w:color w:val="000000"/>
          <w:highlight w:val="lightGray"/>
          <w:lang w:val="el-GR"/>
        </w:rPr>
      </w:pPr>
      <w:r w:rsidRPr="009B3E18">
        <w:rPr>
          <w:color w:val="000000"/>
          <w:highlight w:val="lightGray"/>
          <w:lang w:val="el-GR"/>
        </w:rPr>
        <w:t>56</w:t>
      </w:r>
      <w:r w:rsidR="00711750" w:rsidRPr="009B3E18">
        <w:rPr>
          <w:bCs/>
          <w:iCs/>
          <w:color w:val="000000"/>
          <w:szCs w:val="22"/>
          <w:highlight w:val="lightGray"/>
          <w:lang w:val="el-GR"/>
        </w:rPr>
        <w:t> </w:t>
      </w:r>
      <w:r w:rsidRPr="009B3E18">
        <w:rPr>
          <w:color w:val="000000"/>
          <w:highlight w:val="lightGray"/>
          <w:lang w:val="el-GR"/>
        </w:rPr>
        <w:t>σκληρά καψάκια</w:t>
      </w:r>
    </w:p>
    <w:p w14:paraId="4D239E60" w14:textId="77777777" w:rsidR="005B454A" w:rsidRPr="009B3E18" w:rsidRDefault="005B454A" w:rsidP="00FC28E9">
      <w:pPr>
        <w:rPr>
          <w:color w:val="000000"/>
          <w:highlight w:val="lightGray"/>
          <w:lang w:val="el-GR"/>
        </w:rPr>
      </w:pPr>
      <w:r w:rsidRPr="009B3E18">
        <w:rPr>
          <w:color w:val="000000"/>
          <w:highlight w:val="lightGray"/>
          <w:lang w:val="el-GR"/>
        </w:rPr>
        <w:t>84</w:t>
      </w:r>
      <w:r w:rsidR="00711750" w:rsidRPr="009B3E18">
        <w:rPr>
          <w:bCs/>
          <w:iCs/>
          <w:color w:val="000000"/>
          <w:szCs w:val="22"/>
          <w:highlight w:val="lightGray"/>
          <w:lang w:val="el-GR"/>
        </w:rPr>
        <w:t> </w:t>
      </w:r>
      <w:r w:rsidRPr="009B3E18">
        <w:rPr>
          <w:color w:val="000000"/>
          <w:highlight w:val="lightGray"/>
          <w:lang w:val="el-GR"/>
        </w:rPr>
        <w:t>σκληρά καψάκια</w:t>
      </w:r>
    </w:p>
    <w:p w14:paraId="6A7FB90A" w14:textId="77777777" w:rsidR="005B454A" w:rsidRPr="009B3E18" w:rsidRDefault="005B454A" w:rsidP="00FC28E9">
      <w:pPr>
        <w:rPr>
          <w:color w:val="000000"/>
          <w:highlight w:val="lightGray"/>
          <w:lang w:val="el-GR"/>
        </w:rPr>
      </w:pPr>
      <w:r w:rsidRPr="009B3E18">
        <w:rPr>
          <w:color w:val="000000"/>
          <w:highlight w:val="lightGray"/>
          <w:lang w:val="el-GR"/>
        </w:rPr>
        <w:t>100</w:t>
      </w:r>
      <w:r w:rsidR="00711750" w:rsidRPr="009B3E18">
        <w:rPr>
          <w:bCs/>
          <w:iCs/>
          <w:color w:val="000000"/>
          <w:szCs w:val="22"/>
          <w:highlight w:val="lightGray"/>
          <w:lang w:val="el-GR"/>
        </w:rPr>
        <w:t> </w:t>
      </w:r>
      <w:r w:rsidRPr="009B3E18">
        <w:rPr>
          <w:color w:val="000000"/>
          <w:highlight w:val="lightGray"/>
          <w:lang w:val="el-GR"/>
        </w:rPr>
        <w:t>σκληρά καψάκια</w:t>
      </w:r>
    </w:p>
    <w:p w14:paraId="40EAB19D" w14:textId="77777777" w:rsidR="005B454A" w:rsidRPr="009B3E18" w:rsidRDefault="005B454A" w:rsidP="00FC28E9">
      <w:pPr>
        <w:rPr>
          <w:color w:val="000000"/>
          <w:lang w:val="el-GR"/>
        </w:rPr>
      </w:pPr>
      <w:r w:rsidRPr="009B3E18">
        <w:rPr>
          <w:color w:val="000000"/>
          <w:highlight w:val="lightGray"/>
          <w:lang w:val="el-GR"/>
        </w:rPr>
        <w:t>100 x 1</w:t>
      </w:r>
      <w:r w:rsidR="00711750" w:rsidRPr="009B3E18">
        <w:rPr>
          <w:bCs/>
          <w:iCs/>
          <w:color w:val="000000"/>
          <w:szCs w:val="22"/>
          <w:highlight w:val="lightGray"/>
          <w:lang w:val="el-GR"/>
        </w:rPr>
        <w:t> </w:t>
      </w:r>
      <w:r w:rsidRPr="009B3E18">
        <w:rPr>
          <w:color w:val="000000"/>
          <w:highlight w:val="lightGray"/>
          <w:lang w:val="el-GR"/>
        </w:rPr>
        <w:t>σκληρά καψάκια</w:t>
      </w:r>
    </w:p>
    <w:p w14:paraId="06ACACFB" w14:textId="77777777" w:rsidR="005B454A" w:rsidRPr="009B3E18" w:rsidRDefault="005B454A" w:rsidP="00FC28E9">
      <w:pPr>
        <w:rPr>
          <w:color w:val="000000"/>
          <w:lang w:val="el-GR"/>
        </w:rPr>
      </w:pPr>
    </w:p>
    <w:p w14:paraId="2974BD9A"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76FDE8C" w14:textId="77777777">
        <w:tc>
          <w:tcPr>
            <w:tcW w:w="9276" w:type="dxa"/>
          </w:tcPr>
          <w:p w14:paraId="7E9A7B0F"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69B94A25" w14:textId="77777777" w:rsidR="005B454A" w:rsidRPr="009B3E18" w:rsidRDefault="005B454A" w:rsidP="00FC28E9">
      <w:pPr>
        <w:rPr>
          <w:color w:val="000000"/>
          <w:lang w:val="el-GR"/>
        </w:rPr>
      </w:pPr>
    </w:p>
    <w:p w14:paraId="045E4A82" w14:textId="77777777" w:rsidR="005B454A" w:rsidRPr="009B3E18" w:rsidRDefault="00794688" w:rsidP="00FC28E9">
      <w:pPr>
        <w:rPr>
          <w:color w:val="000000"/>
          <w:lang w:val="el-GR"/>
        </w:rPr>
      </w:pPr>
      <w:r w:rsidRPr="009B3E18">
        <w:rPr>
          <w:color w:val="000000"/>
          <w:lang w:val="el-GR"/>
        </w:rPr>
        <w:t>Α</w:t>
      </w:r>
      <w:r w:rsidR="005B454A" w:rsidRPr="009B3E18">
        <w:rPr>
          <w:color w:val="000000"/>
          <w:lang w:val="el-GR"/>
        </w:rPr>
        <w:t xml:space="preserve">πό στόματος </w:t>
      </w:r>
      <w:r w:rsidRPr="009B3E18">
        <w:rPr>
          <w:color w:val="000000"/>
          <w:lang w:val="el-GR"/>
        </w:rPr>
        <w:t>χρήση</w:t>
      </w:r>
      <w:r w:rsidR="00902F9B" w:rsidRPr="009B3E18">
        <w:rPr>
          <w:color w:val="000000"/>
          <w:lang w:val="el-GR"/>
        </w:rPr>
        <w:t>.</w:t>
      </w:r>
      <w:r w:rsidR="005B454A" w:rsidRPr="009B3E18">
        <w:rPr>
          <w:color w:val="000000"/>
          <w:lang w:val="el-GR"/>
        </w:rPr>
        <w:t xml:space="preserve"> </w:t>
      </w:r>
    </w:p>
    <w:p w14:paraId="305D0145" w14:textId="77777777" w:rsidR="005B454A" w:rsidRPr="009B3E18" w:rsidRDefault="005B454A" w:rsidP="00FC28E9">
      <w:pPr>
        <w:rPr>
          <w:color w:val="000000"/>
          <w:lang w:val="el-GR"/>
        </w:rPr>
      </w:pPr>
      <w:r w:rsidRPr="009B3E18">
        <w:rPr>
          <w:color w:val="000000"/>
          <w:lang w:val="el-GR"/>
        </w:rPr>
        <w:t xml:space="preserve">Διαβάστε το φύλλο οδηγιών </w:t>
      </w:r>
      <w:r w:rsidR="00794688" w:rsidRPr="009B3E18">
        <w:rPr>
          <w:color w:val="000000"/>
          <w:lang w:val="el-GR"/>
        </w:rPr>
        <w:t xml:space="preserve">χρήσης </w:t>
      </w:r>
      <w:r w:rsidRPr="009B3E18">
        <w:rPr>
          <w:color w:val="000000"/>
          <w:lang w:val="el-GR"/>
        </w:rPr>
        <w:t>πριν από τη χ</w:t>
      </w:r>
      <w:r w:rsidR="00D04865" w:rsidRPr="009B3E18">
        <w:rPr>
          <w:color w:val="000000"/>
          <w:lang w:val="el-GR"/>
        </w:rPr>
        <w:t>ρήση</w:t>
      </w:r>
      <w:r w:rsidR="00902F9B" w:rsidRPr="009B3E18">
        <w:rPr>
          <w:color w:val="000000"/>
          <w:lang w:val="el-GR"/>
        </w:rPr>
        <w:t>.</w:t>
      </w:r>
    </w:p>
    <w:p w14:paraId="7B0675B3" w14:textId="77777777" w:rsidR="005B454A" w:rsidRPr="009B3E18" w:rsidRDefault="005B454A" w:rsidP="00FC28E9">
      <w:pPr>
        <w:rPr>
          <w:color w:val="000000"/>
          <w:lang w:val="el-GR"/>
        </w:rPr>
      </w:pPr>
    </w:p>
    <w:p w14:paraId="41DE58BA"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91CEF83" w14:textId="77777777">
        <w:tc>
          <w:tcPr>
            <w:tcW w:w="9276" w:type="dxa"/>
          </w:tcPr>
          <w:p w14:paraId="09FEA56D" w14:textId="77777777" w:rsidR="005B454A" w:rsidRPr="009B3E18" w:rsidRDefault="005B454A"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361D2ECF" w14:textId="77777777" w:rsidR="005B454A" w:rsidRPr="009B3E18" w:rsidRDefault="005B454A" w:rsidP="00FC28E9">
      <w:pPr>
        <w:rPr>
          <w:color w:val="000000"/>
          <w:lang w:val="el-GR"/>
        </w:rPr>
      </w:pPr>
    </w:p>
    <w:p w14:paraId="18999A36" w14:textId="77777777" w:rsidR="005B454A" w:rsidRPr="009B3E18" w:rsidRDefault="005B454A" w:rsidP="00FC28E9">
      <w:pPr>
        <w:rPr>
          <w:color w:val="000000"/>
          <w:lang w:val="el-GR"/>
        </w:rPr>
      </w:pPr>
      <w:r w:rsidRPr="009B3E18">
        <w:rPr>
          <w:color w:val="000000"/>
          <w:lang w:val="el-GR"/>
        </w:rPr>
        <w:t>Να φυλάσσεται σε θέση</w:t>
      </w:r>
      <w:r w:rsidR="00794688" w:rsidRPr="009B3E18">
        <w:rPr>
          <w:color w:val="000000"/>
          <w:lang w:val="el-GR"/>
        </w:rPr>
        <w:t>,</w:t>
      </w:r>
      <w:r w:rsidRPr="009B3E18">
        <w:rPr>
          <w:color w:val="000000"/>
          <w:lang w:val="el-GR"/>
        </w:rPr>
        <w:t xml:space="preserve"> την οποία δεν βλέπουν και δεν προσεγγίζουν τα παιδιά.</w:t>
      </w:r>
    </w:p>
    <w:p w14:paraId="57BDC961" w14:textId="77777777" w:rsidR="005B454A" w:rsidRPr="009B3E18" w:rsidRDefault="005B454A" w:rsidP="00FC28E9">
      <w:pPr>
        <w:rPr>
          <w:color w:val="000000"/>
          <w:lang w:val="el-GR"/>
        </w:rPr>
      </w:pPr>
    </w:p>
    <w:p w14:paraId="26E37E2F"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60480E52" w14:textId="77777777">
        <w:tc>
          <w:tcPr>
            <w:tcW w:w="9276" w:type="dxa"/>
          </w:tcPr>
          <w:p w14:paraId="006C92CA" w14:textId="77777777" w:rsidR="005B454A" w:rsidRPr="009B3E18" w:rsidRDefault="005B454A"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475A4FCF" w14:textId="77777777" w:rsidR="005B454A" w:rsidRPr="009B3E18" w:rsidRDefault="005B454A" w:rsidP="00FC28E9">
      <w:pPr>
        <w:rPr>
          <w:color w:val="000000"/>
          <w:lang w:val="el-GR"/>
        </w:rPr>
      </w:pPr>
    </w:p>
    <w:p w14:paraId="6EB48C57" w14:textId="77777777" w:rsidR="005B454A" w:rsidRPr="009B3E18" w:rsidRDefault="00794688" w:rsidP="00FC28E9">
      <w:pPr>
        <w:widowControl/>
        <w:autoSpaceDE w:val="0"/>
        <w:autoSpaceDN w:val="0"/>
        <w:adjustRightInd w:val="0"/>
        <w:rPr>
          <w:color w:val="000000"/>
          <w:lang w:val="el-GR"/>
        </w:rPr>
      </w:pPr>
      <w:r w:rsidRPr="009B3E18">
        <w:rPr>
          <w:color w:val="000000"/>
          <w:lang w:val="el-GR"/>
        </w:rPr>
        <w:t>Σφραγισμένη Συσκευασία</w:t>
      </w:r>
    </w:p>
    <w:p w14:paraId="1F78E523" w14:textId="77777777" w:rsidR="005B454A" w:rsidRPr="009B3E18" w:rsidRDefault="005B454A" w:rsidP="00FC28E9">
      <w:pPr>
        <w:rPr>
          <w:color w:val="000000"/>
          <w:lang w:val="el-GR"/>
        </w:rPr>
      </w:pPr>
      <w:r w:rsidRPr="009B3E18">
        <w:rPr>
          <w:color w:val="000000"/>
          <w:lang w:val="el-GR"/>
        </w:rPr>
        <w:t>Μην το χρησιμοποιείτε αν το κουτί έχει ανοιχτεί</w:t>
      </w:r>
      <w:r w:rsidR="00902F9B" w:rsidRPr="009B3E18">
        <w:rPr>
          <w:color w:val="000000"/>
          <w:lang w:val="el-GR"/>
        </w:rPr>
        <w:t>.</w:t>
      </w:r>
    </w:p>
    <w:p w14:paraId="7BFB292E" w14:textId="77777777" w:rsidR="005B454A" w:rsidRPr="009B3E18" w:rsidRDefault="005B454A" w:rsidP="00FC28E9">
      <w:pPr>
        <w:rPr>
          <w:color w:val="000000"/>
          <w:lang w:val="el-GR"/>
        </w:rPr>
      </w:pPr>
    </w:p>
    <w:p w14:paraId="6D67D620"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AD50398" w14:textId="77777777">
        <w:tc>
          <w:tcPr>
            <w:tcW w:w="9276" w:type="dxa"/>
          </w:tcPr>
          <w:p w14:paraId="438E72C0" w14:textId="77777777" w:rsidR="005B454A" w:rsidRPr="009B3E18" w:rsidRDefault="005B454A" w:rsidP="000A2E50">
            <w:pPr>
              <w:keepNext/>
              <w:rPr>
                <w:b/>
                <w:color w:val="000000"/>
                <w:lang w:val="el-GR"/>
              </w:rPr>
            </w:pPr>
            <w:r w:rsidRPr="009B3E18">
              <w:rPr>
                <w:b/>
                <w:color w:val="000000"/>
                <w:lang w:val="el-GR"/>
              </w:rPr>
              <w:t>8.</w:t>
            </w:r>
            <w:r w:rsidRPr="009B3E18">
              <w:rPr>
                <w:b/>
                <w:color w:val="000000"/>
                <w:lang w:val="el-GR"/>
              </w:rPr>
              <w:tab/>
              <w:t>ΗΜΕΡΟΜΗΝΙΑ ΛΗΞΗΣ</w:t>
            </w:r>
          </w:p>
        </w:tc>
      </w:tr>
    </w:tbl>
    <w:p w14:paraId="68F7C1DF" w14:textId="77777777" w:rsidR="005B454A" w:rsidRPr="009B3E18" w:rsidRDefault="005B454A" w:rsidP="000A2E50">
      <w:pPr>
        <w:keepNext/>
        <w:rPr>
          <w:color w:val="000000"/>
          <w:lang w:val="el-GR"/>
        </w:rPr>
      </w:pPr>
    </w:p>
    <w:p w14:paraId="03D5782F" w14:textId="77777777" w:rsidR="005B454A" w:rsidRPr="009B3E18" w:rsidRDefault="005B454A" w:rsidP="00FC28E9">
      <w:pPr>
        <w:rPr>
          <w:color w:val="000000"/>
          <w:lang w:val="el-GR"/>
        </w:rPr>
      </w:pPr>
      <w:r w:rsidRPr="009B3E18">
        <w:rPr>
          <w:color w:val="000000"/>
          <w:lang w:val="el-GR"/>
        </w:rPr>
        <w:t xml:space="preserve">ΛΗΞΗ </w:t>
      </w:r>
    </w:p>
    <w:p w14:paraId="2F705354" w14:textId="77777777" w:rsidR="005B454A" w:rsidRPr="009B3E18" w:rsidRDefault="005B454A" w:rsidP="00FC28E9">
      <w:pPr>
        <w:rPr>
          <w:color w:val="000000"/>
          <w:lang w:val="el-GR"/>
        </w:rPr>
      </w:pPr>
    </w:p>
    <w:p w14:paraId="0339967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B629BA3" w14:textId="77777777">
        <w:tc>
          <w:tcPr>
            <w:tcW w:w="9276" w:type="dxa"/>
          </w:tcPr>
          <w:p w14:paraId="534DD148" w14:textId="77777777" w:rsidR="005B454A" w:rsidRPr="009B3E18" w:rsidRDefault="005B454A" w:rsidP="00FC28E9">
            <w:pPr>
              <w:rPr>
                <w:b/>
                <w:color w:val="000000"/>
                <w:lang w:val="el-GR"/>
              </w:rPr>
            </w:pPr>
            <w:r w:rsidRPr="009B3E18">
              <w:rPr>
                <w:b/>
                <w:color w:val="000000"/>
                <w:lang w:val="el-GR"/>
              </w:rPr>
              <w:t>9.</w:t>
            </w:r>
            <w:r w:rsidRPr="009B3E18">
              <w:rPr>
                <w:b/>
                <w:color w:val="000000"/>
                <w:lang w:val="el-GR"/>
              </w:rPr>
              <w:tab/>
              <w:t>ΕΙΔΙΚΕΣ ΣΥΝΘΗΚΕΣ ΦΥΛΑΞΗΣ</w:t>
            </w:r>
          </w:p>
        </w:tc>
      </w:tr>
    </w:tbl>
    <w:p w14:paraId="40F99CF3" w14:textId="77777777" w:rsidR="005B454A" w:rsidRPr="009B3E18" w:rsidRDefault="005B454A" w:rsidP="00FC28E9">
      <w:pPr>
        <w:rPr>
          <w:color w:val="000000"/>
          <w:lang w:val="el-GR"/>
        </w:rPr>
      </w:pPr>
    </w:p>
    <w:p w14:paraId="4306DCEF" w14:textId="77777777" w:rsidR="00C72A44" w:rsidRPr="009B3E18" w:rsidRDefault="00C72A4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B85566C" w14:textId="77777777">
        <w:tc>
          <w:tcPr>
            <w:tcW w:w="9276" w:type="dxa"/>
          </w:tcPr>
          <w:p w14:paraId="7956A1AD" w14:textId="77777777" w:rsidR="005B454A" w:rsidRPr="009B3E18" w:rsidRDefault="005B454A"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1551285B" w14:textId="77777777" w:rsidR="00C72A44" w:rsidRPr="009B3E18" w:rsidRDefault="00C72A44" w:rsidP="00FC28E9">
      <w:pPr>
        <w:rPr>
          <w:color w:val="000000"/>
          <w:lang w:val="el-GR"/>
        </w:rPr>
      </w:pPr>
    </w:p>
    <w:p w14:paraId="6585EA9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70BB03D6" w14:textId="77777777">
        <w:tc>
          <w:tcPr>
            <w:tcW w:w="9276" w:type="dxa"/>
          </w:tcPr>
          <w:p w14:paraId="5D85CA9E" w14:textId="77777777" w:rsidR="005B454A" w:rsidRPr="009B3E18" w:rsidRDefault="005B454A"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518F0CEC" w14:textId="77777777" w:rsidR="005B454A" w:rsidRPr="009B3E18" w:rsidRDefault="005B454A" w:rsidP="00FC28E9">
      <w:pPr>
        <w:rPr>
          <w:color w:val="000000"/>
          <w:lang w:val="el-GR"/>
        </w:rPr>
      </w:pPr>
    </w:p>
    <w:p w14:paraId="7C628E89" w14:textId="77777777" w:rsidR="00BD76B3" w:rsidRPr="00B9724D" w:rsidRDefault="00BD76B3" w:rsidP="00BD76B3">
      <w:r w:rsidRPr="00B9724D">
        <w:t>Viatris Healthcare Limited</w:t>
      </w:r>
    </w:p>
    <w:p w14:paraId="6C032B3B" w14:textId="77777777" w:rsidR="00BD76B3" w:rsidRPr="00B9724D" w:rsidRDefault="00BD76B3" w:rsidP="00BD76B3">
      <w:r w:rsidRPr="00B9724D">
        <w:t>Damastown Industrial Park</w:t>
      </w:r>
    </w:p>
    <w:p w14:paraId="509E743D" w14:textId="77777777" w:rsidR="00BD76B3" w:rsidRPr="00B9724D" w:rsidRDefault="00BD76B3" w:rsidP="00BD76B3">
      <w:r w:rsidRPr="00B9724D">
        <w:t>Mulhuddart</w:t>
      </w:r>
    </w:p>
    <w:p w14:paraId="69DE2119" w14:textId="77777777" w:rsidR="00BD76B3" w:rsidRPr="00B9724D" w:rsidRDefault="00BD76B3" w:rsidP="00BD76B3">
      <w:r w:rsidRPr="00B9724D">
        <w:t>Dublin 15</w:t>
      </w:r>
    </w:p>
    <w:p w14:paraId="09A8AD3A" w14:textId="77777777" w:rsidR="00BD76B3" w:rsidRPr="00B9724D" w:rsidRDefault="00BD76B3" w:rsidP="00BD76B3">
      <w:r w:rsidRPr="00B9724D">
        <w:t>DUBLIN</w:t>
      </w:r>
    </w:p>
    <w:p w14:paraId="6B3FC677" w14:textId="7AEF5B17" w:rsidR="003B6C0E" w:rsidRPr="009B3E18" w:rsidRDefault="00BD76B3" w:rsidP="003B6C0E">
      <w:pPr>
        <w:rPr>
          <w:color w:val="000000"/>
          <w:lang w:val="el-GR"/>
        </w:rPr>
      </w:pPr>
      <w:r>
        <w:rPr>
          <w:lang w:val="el-GR"/>
        </w:rPr>
        <w:t>Ιρλανδία</w:t>
      </w:r>
    </w:p>
    <w:p w14:paraId="08ADAD8F" w14:textId="77777777" w:rsidR="005B454A" w:rsidRPr="009B3E18" w:rsidRDefault="005B454A" w:rsidP="00FC28E9">
      <w:pPr>
        <w:rPr>
          <w:color w:val="000000"/>
          <w:lang w:val="el-GR"/>
        </w:rPr>
      </w:pPr>
    </w:p>
    <w:p w14:paraId="09E7F0D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5F8B374" w14:textId="77777777">
        <w:tc>
          <w:tcPr>
            <w:tcW w:w="9276" w:type="dxa"/>
          </w:tcPr>
          <w:p w14:paraId="220F09D3" w14:textId="77777777" w:rsidR="005B454A" w:rsidRPr="009B3E18" w:rsidRDefault="005B454A"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21092DC7" w14:textId="77777777" w:rsidR="005B454A" w:rsidRPr="009B3E18" w:rsidRDefault="005B454A" w:rsidP="00FC28E9">
      <w:pPr>
        <w:rPr>
          <w:color w:val="000000"/>
          <w:lang w:val="el-GR"/>
        </w:rPr>
      </w:pPr>
    </w:p>
    <w:p w14:paraId="782DED74" w14:textId="77777777" w:rsidR="005B454A" w:rsidRPr="009B3E18" w:rsidRDefault="00030F1E" w:rsidP="00FC28E9">
      <w:pPr>
        <w:rPr>
          <w:color w:val="000000"/>
          <w:lang w:val="el-GR"/>
        </w:rPr>
      </w:pPr>
      <w:r w:rsidRPr="009B3E18">
        <w:rPr>
          <w:color w:val="000000"/>
          <w:lang w:val="el-GR"/>
        </w:rPr>
        <w:t>EU/1/14/916/008-013</w:t>
      </w:r>
    </w:p>
    <w:p w14:paraId="14FB63E5" w14:textId="77777777" w:rsidR="005B454A" w:rsidRPr="009B3E18" w:rsidRDefault="005B454A" w:rsidP="00FC28E9">
      <w:pPr>
        <w:rPr>
          <w:color w:val="000000"/>
          <w:lang w:val="el-GR"/>
        </w:rPr>
      </w:pPr>
    </w:p>
    <w:p w14:paraId="0B33F946" w14:textId="77777777" w:rsidR="00AE2F83" w:rsidRPr="009B3E18" w:rsidRDefault="00AE2F8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553A28A2" w14:textId="77777777">
        <w:tc>
          <w:tcPr>
            <w:tcW w:w="9276" w:type="dxa"/>
          </w:tcPr>
          <w:p w14:paraId="63EEA4EE" w14:textId="77777777" w:rsidR="005B454A" w:rsidRPr="009B3E18" w:rsidRDefault="005B454A"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3335B774" w14:textId="77777777" w:rsidR="005B454A" w:rsidRPr="009B3E18" w:rsidRDefault="005B454A" w:rsidP="00FC28E9">
      <w:pPr>
        <w:rPr>
          <w:color w:val="000000"/>
          <w:lang w:val="el-GR"/>
        </w:rPr>
      </w:pPr>
    </w:p>
    <w:p w14:paraId="2ECBA67F" w14:textId="77777777" w:rsidR="005B454A" w:rsidRPr="009B3E18" w:rsidRDefault="005B454A" w:rsidP="00FC28E9">
      <w:pPr>
        <w:rPr>
          <w:color w:val="000000"/>
          <w:lang w:val="el-GR"/>
        </w:rPr>
      </w:pPr>
      <w:r w:rsidRPr="009B3E18">
        <w:rPr>
          <w:color w:val="000000"/>
          <w:lang w:val="el-GR"/>
        </w:rPr>
        <w:t>Παρτίδα</w:t>
      </w:r>
    </w:p>
    <w:p w14:paraId="55BF294E" w14:textId="77777777" w:rsidR="005B454A" w:rsidRPr="009B3E18" w:rsidRDefault="005B454A" w:rsidP="00FC28E9">
      <w:pPr>
        <w:rPr>
          <w:color w:val="000000"/>
          <w:lang w:val="el-GR"/>
        </w:rPr>
      </w:pPr>
    </w:p>
    <w:p w14:paraId="21A0870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7DEA996F" w14:textId="77777777">
        <w:tc>
          <w:tcPr>
            <w:tcW w:w="9276" w:type="dxa"/>
          </w:tcPr>
          <w:p w14:paraId="2667F9E5" w14:textId="77777777" w:rsidR="005B454A" w:rsidRPr="009B3E18" w:rsidRDefault="005B454A"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2C0D2FF6" w14:textId="77777777" w:rsidR="00C72A44" w:rsidRPr="009B3E18" w:rsidRDefault="00C72A44" w:rsidP="00FC28E9">
      <w:pPr>
        <w:rPr>
          <w:color w:val="000000"/>
          <w:lang w:val="el-GR"/>
        </w:rPr>
      </w:pPr>
    </w:p>
    <w:p w14:paraId="10F5B4EE"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D86F88A" w14:textId="77777777">
        <w:tc>
          <w:tcPr>
            <w:tcW w:w="9276" w:type="dxa"/>
          </w:tcPr>
          <w:p w14:paraId="3D2AC9A8" w14:textId="77777777" w:rsidR="005B454A" w:rsidRPr="009B3E18" w:rsidRDefault="005B454A"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2DF99D0D" w14:textId="77777777" w:rsidR="005B454A" w:rsidRPr="009B3E18" w:rsidRDefault="005B454A" w:rsidP="00FC28E9">
      <w:pPr>
        <w:rPr>
          <w:color w:val="000000"/>
          <w:lang w:val="el-GR"/>
        </w:rPr>
      </w:pPr>
    </w:p>
    <w:p w14:paraId="5C0ACA2C" w14:textId="77777777" w:rsidR="00C72A44" w:rsidRPr="009B3E18" w:rsidRDefault="00C72A4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6A2AB8E" w14:textId="77777777">
        <w:tc>
          <w:tcPr>
            <w:tcW w:w="9276" w:type="dxa"/>
          </w:tcPr>
          <w:p w14:paraId="24FADAA5" w14:textId="77777777" w:rsidR="005B454A" w:rsidRPr="009B3E18" w:rsidRDefault="005B454A"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699C4897" w14:textId="77777777" w:rsidR="005B454A" w:rsidRPr="009B3E18" w:rsidRDefault="005B454A" w:rsidP="00FC28E9">
      <w:pPr>
        <w:rPr>
          <w:color w:val="000000"/>
          <w:lang w:val="el-GR"/>
        </w:rPr>
      </w:pPr>
    </w:p>
    <w:p w14:paraId="2B99B92D" w14:textId="67164534" w:rsidR="000A2E50"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50 mg</w:t>
      </w:r>
    </w:p>
    <w:p w14:paraId="4361B18A" w14:textId="77777777" w:rsidR="00C72A44" w:rsidRPr="009B3E18" w:rsidRDefault="00C72A44" w:rsidP="00E06408">
      <w:pPr>
        <w:rPr>
          <w:color w:val="000000"/>
          <w:szCs w:val="22"/>
          <w:shd w:val="clear" w:color="auto" w:fill="CCCCCC"/>
          <w:lang w:val="el-GR"/>
        </w:rPr>
      </w:pPr>
    </w:p>
    <w:p w14:paraId="15E4CBD5" w14:textId="77777777" w:rsidR="008054E0" w:rsidRPr="009B3E18" w:rsidRDefault="008054E0" w:rsidP="00E06408">
      <w:pPr>
        <w:rPr>
          <w:color w:val="000000"/>
          <w:szCs w:val="22"/>
          <w:shd w:val="clear" w:color="auto" w:fill="CCCCCC"/>
          <w:lang w:val="el-GR"/>
        </w:rPr>
      </w:pPr>
    </w:p>
    <w:p w14:paraId="056C75E9" w14:textId="77777777" w:rsidR="008054E0" w:rsidRPr="009B3E18" w:rsidRDefault="008054E0" w:rsidP="00E06408">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2CF422B8" w14:textId="77777777" w:rsidR="008054E0" w:rsidRPr="009B3E18" w:rsidRDefault="008054E0" w:rsidP="00E06408">
      <w:pPr>
        <w:rPr>
          <w:color w:val="000000"/>
          <w:lang w:val="el-GR"/>
        </w:rPr>
      </w:pPr>
    </w:p>
    <w:p w14:paraId="2CE4B3BA" w14:textId="77777777" w:rsidR="008054E0" w:rsidRPr="009B3E18" w:rsidRDefault="008054E0" w:rsidP="00E06408">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5CCFB9F7" w14:textId="77777777" w:rsidR="00C72A44" w:rsidRPr="009B3E18" w:rsidRDefault="00C72A44" w:rsidP="00E06408">
      <w:pPr>
        <w:rPr>
          <w:color w:val="000000"/>
          <w:lang w:val="el-GR"/>
        </w:rPr>
      </w:pPr>
    </w:p>
    <w:p w14:paraId="281E18F1" w14:textId="77777777" w:rsidR="008054E0" w:rsidRPr="009B3E18" w:rsidRDefault="008054E0" w:rsidP="00E06408">
      <w:pPr>
        <w:rPr>
          <w:color w:val="000000"/>
          <w:lang w:val="el-GR"/>
        </w:rPr>
      </w:pPr>
    </w:p>
    <w:p w14:paraId="25AF91B8" w14:textId="77777777" w:rsidR="008054E0" w:rsidRPr="009B3E18" w:rsidRDefault="008054E0" w:rsidP="00487CE6">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5B761436" w14:textId="77777777" w:rsidR="008054E0" w:rsidRPr="009B3E18" w:rsidRDefault="008054E0" w:rsidP="00487CE6">
      <w:pPr>
        <w:rPr>
          <w:color w:val="000000"/>
          <w:lang w:val="el-GR"/>
        </w:rPr>
      </w:pPr>
    </w:p>
    <w:p w14:paraId="5BF249AF" w14:textId="77777777" w:rsidR="008054E0" w:rsidRPr="009B3E18" w:rsidRDefault="008054E0" w:rsidP="00487CE6">
      <w:pPr>
        <w:rPr>
          <w:color w:val="000000"/>
          <w:szCs w:val="22"/>
          <w:lang w:val="el-GR"/>
        </w:rPr>
      </w:pPr>
      <w:r w:rsidRPr="009B3E18">
        <w:rPr>
          <w:color w:val="000000"/>
          <w:szCs w:val="22"/>
          <w:lang w:val="el-GR"/>
        </w:rPr>
        <w:t xml:space="preserve">PC </w:t>
      </w:r>
    </w:p>
    <w:p w14:paraId="7901B841" w14:textId="77777777" w:rsidR="008054E0" w:rsidRPr="009B3E18" w:rsidRDefault="008054E0" w:rsidP="00487CE6">
      <w:pPr>
        <w:rPr>
          <w:color w:val="000000"/>
          <w:szCs w:val="22"/>
          <w:lang w:val="el-GR"/>
        </w:rPr>
      </w:pPr>
      <w:r w:rsidRPr="009B3E18">
        <w:rPr>
          <w:color w:val="000000"/>
          <w:szCs w:val="22"/>
          <w:lang w:val="el-GR"/>
        </w:rPr>
        <w:t xml:space="preserve">SN </w:t>
      </w:r>
    </w:p>
    <w:p w14:paraId="52069537" w14:textId="77777777" w:rsidR="000A2E50" w:rsidRPr="009B3E18" w:rsidRDefault="008054E0" w:rsidP="00487CE6">
      <w:pPr>
        <w:rPr>
          <w:color w:val="000000"/>
          <w:lang w:val="el-GR"/>
        </w:rPr>
      </w:pPr>
      <w:r w:rsidRPr="009B3E18">
        <w:rPr>
          <w:color w:val="000000"/>
          <w:szCs w:val="22"/>
          <w:lang w:val="el-GR"/>
        </w:rPr>
        <w:t>NN</w:t>
      </w:r>
    </w:p>
    <w:p w14:paraId="619745B5" w14:textId="77777777" w:rsidR="005B454A" w:rsidRPr="009B3E18" w:rsidRDefault="005B454A" w:rsidP="00487CE6">
      <w:pPr>
        <w:rPr>
          <w:b/>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BF6E39C" w14:textId="77777777">
        <w:tc>
          <w:tcPr>
            <w:tcW w:w="9276" w:type="dxa"/>
          </w:tcPr>
          <w:p w14:paraId="035A0BB9"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3452F7" w:rsidRPr="009B3E18">
              <w:rPr>
                <w:b/>
                <w:color w:val="000000"/>
                <w:lang w:val="el-GR"/>
              </w:rPr>
              <w:t>ΚΥΨΕΛΗΣ (</w:t>
            </w:r>
            <w:r w:rsidRPr="009B3E18">
              <w:rPr>
                <w:b/>
                <w:color w:val="000000"/>
                <w:lang w:val="el-GR"/>
              </w:rPr>
              <w:t>BLISTER</w:t>
            </w:r>
            <w:r w:rsidR="003452F7" w:rsidRPr="009B3E18">
              <w:rPr>
                <w:b/>
                <w:color w:val="000000"/>
                <w:lang w:val="el-GR"/>
              </w:rPr>
              <w:t>)</w:t>
            </w:r>
            <w:r w:rsidRPr="009B3E18">
              <w:rPr>
                <w:b/>
                <w:color w:val="000000"/>
                <w:lang w:val="el-GR"/>
              </w:rPr>
              <w:t xml:space="preserve"> Ή ΣΤΙΣ ΤΑΙΝΙΕΣ</w:t>
            </w:r>
            <w:r w:rsidR="003452F7" w:rsidRPr="009B3E18">
              <w:rPr>
                <w:b/>
                <w:color w:val="000000"/>
                <w:lang w:val="el-GR"/>
              </w:rPr>
              <w:t xml:space="preserve"> (STRIPS)</w:t>
            </w:r>
          </w:p>
          <w:p w14:paraId="308058F4" w14:textId="77777777" w:rsidR="005B454A" w:rsidRPr="009B3E18" w:rsidRDefault="005B454A" w:rsidP="00FC28E9">
            <w:pPr>
              <w:rPr>
                <w:b/>
                <w:color w:val="000000"/>
                <w:lang w:val="el-GR"/>
              </w:rPr>
            </w:pPr>
          </w:p>
          <w:p w14:paraId="46E14A94" w14:textId="77777777" w:rsidR="005B454A" w:rsidRPr="009B3E18" w:rsidRDefault="005B454A" w:rsidP="00FC28E9">
            <w:pPr>
              <w:rPr>
                <w:bCs/>
                <w:color w:val="000000"/>
                <w:lang w:val="el-GR"/>
              </w:rPr>
            </w:pPr>
            <w:r w:rsidRPr="009B3E18">
              <w:rPr>
                <w:b/>
                <w:bCs/>
                <w:color w:val="000000"/>
                <w:lang w:val="el-GR"/>
              </w:rPr>
              <w:t xml:space="preserve">Συσκευασία </w:t>
            </w:r>
            <w:r w:rsidR="00794688" w:rsidRPr="009B3E18">
              <w:rPr>
                <w:b/>
                <w:bCs/>
                <w:color w:val="000000"/>
                <w:lang w:val="el-GR"/>
              </w:rPr>
              <w:t>κυψέλης</w:t>
            </w:r>
            <w:r w:rsidRPr="009B3E18">
              <w:rPr>
                <w:b/>
                <w:bCs/>
                <w:color w:val="000000"/>
                <w:lang w:val="el-GR"/>
              </w:rPr>
              <w:t xml:space="preserve"> (των 14, 21, 56, 84 και 100) και συσκευασία διάτρητ</w:t>
            </w:r>
            <w:r w:rsidR="00794688" w:rsidRPr="009B3E18">
              <w:rPr>
                <w:b/>
                <w:bCs/>
                <w:color w:val="000000"/>
                <w:lang w:val="el-GR"/>
              </w:rPr>
              <w:t>ης</w:t>
            </w:r>
            <w:r w:rsidRPr="009B3E18">
              <w:rPr>
                <w:b/>
                <w:bCs/>
                <w:color w:val="000000"/>
                <w:lang w:val="el-GR"/>
              </w:rPr>
              <w:t xml:space="preserve"> </w:t>
            </w:r>
            <w:r w:rsidR="00794688" w:rsidRPr="009B3E18">
              <w:rPr>
                <w:b/>
                <w:bCs/>
                <w:color w:val="000000"/>
                <w:lang w:val="el-GR"/>
              </w:rPr>
              <w:t>κυψέλης</w:t>
            </w:r>
            <w:r w:rsidRPr="009B3E18">
              <w:rPr>
                <w:b/>
                <w:bCs/>
                <w:color w:val="000000"/>
                <w:lang w:val="el-GR"/>
              </w:rPr>
              <w:t>, μονάδων δόσης (100) για τα σκληρά καψάκια των 50 mg</w:t>
            </w:r>
          </w:p>
        </w:tc>
      </w:tr>
    </w:tbl>
    <w:p w14:paraId="5986BB53" w14:textId="77777777" w:rsidR="005B454A" w:rsidRPr="009B3E18" w:rsidRDefault="005B454A" w:rsidP="00FC28E9">
      <w:pPr>
        <w:rPr>
          <w:b/>
          <w:color w:val="000000"/>
          <w:lang w:val="el-GR"/>
        </w:rPr>
      </w:pPr>
    </w:p>
    <w:p w14:paraId="20CD4F52"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38315B8" w14:textId="77777777">
        <w:tc>
          <w:tcPr>
            <w:tcW w:w="9276" w:type="dxa"/>
          </w:tcPr>
          <w:p w14:paraId="7F68D367"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06E52510" w14:textId="77777777" w:rsidR="005B454A" w:rsidRPr="009B3E18" w:rsidRDefault="005B454A" w:rsidP="00FC28E9">
      <w:pPr>
        <w:rPr>
          <w:color w:val="000000"/>
          <w:lang w:val="el-GR"/>
        </w:rPr>
      </w:pPr>
    </w:p>
    <w:p w14:paraId="1FCB9BF9" w14:textId="5C69C34A"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50 mg σκληρά καψάκια</w:t>
      </w:r>
    </w:p>
    <w:p w14:paraId="612B6C08" w14:textId="77777777" w:rsidR="005B454A" w:rsidRPr="009B3E18" w:rsidRDefault="003452F7" w:rsidP="00FC28E9">
      <w:pPr>
        <w:rPr>
          <w:color w:val="000000"/>
          <w:lang w:val="el-GR"/>
        </w:rPr>
      </w:pPr>
      <w:r w:rsidRPr="009B3E18">
        <w:rPr>
          <w:color w:val="000000"/>
          <w:lang w:val="el-GR"/>
        </w:rPr>
        <w:t>π</w:t>
      </w:r>
      <w:r w:rsidR="008A0155" w:rsidRPr="009B3E18">
        <w:rPr>
          <w:color w:val="000000"/>
          <w:lang w:val="el-GR"/>
        </w:rPr>
        <w:t>ρεγκαμπαλίνη</w:t>
      </w:r>
    </w:p>
    <w:p w14:paraId="59DC612C" w14:textId="77777777" w:rsidR="005B454A" w:rsidRPr="009B3E18" w:rsidRDefault="005B454A" w:rsidP="00FC28E9">
      <w:pPr>
        <w:rPr>
          <w:color w:val="000000"/>
          <w:lang w:val="el-GR"/>
        </w:rPr>
      </w:pPr>
    </w:p>
    <w:p w14:paraId="7688AEE5"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CEB0182" w14:textId="77777777">
        <w:tc>
          <w:tcPr>
            <w:tcW w:w="9276" w:type="dxa"/>
          </w:tcPr>
          <w:p w14:paraId="74AA8631"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6EA5ADDE" w14:textId="77777777" w:rsidR="005B454A" w:rsidRPr="009B3E18" w:rsidRDefault="005B454A" w:rsidP="00FC28E9">
      <w:pPr>
        <w:rPr>
          <w:color w:val="000000"/>
          <w:lang w:val="el-GR"/>
        </w:rPr>
      </w:pPr>
    </w:p>
    <w:p w14:paraId="650C0F17" w14:textId="4B866A8E" w:rsidR="005B454A" w:rsidRPr="009B3E18" w:rsidRDefault="00BD76B3" w:rsidP="00FC28E9">
      <w:pPr>
        <w:rPr>
          <w:color w:val="000000"/>
          <w:lang w:val="el-GR"/>
        </w:rPr>
      </w:pPr>
      <w:r w:rsidRPr="00B9724D">
        <w:t>Viatris Healthcare Limited</w:t>
      </w:r>
      <w:r w:rsidRPr="009B3E18" w:rsidDel="00BD76B3">
        <w:rPr>
          <w:color w:val="000000"/>
          <w:lang w:val="el-GR"/>
        </w:rPr>
        <w:t xml:space="preserve"> </w:t>
      </w:r>
    </w:p>
    <w:p w14:paraId="1AABBF7F" w14:textId="77777777" w:rsidR="005B454A" w:rsidRPr="009B3E18" w:rsidRDefault="005B454A" w:rsidP="00FC28E9">
      <w:pPr>
        <w:rPr>
          <w:color w:val="000000"/>
          <w:lang w:val="el-GR"/>
        </w:rPr>
      </w:pPr>
    </w:p>
    <w:p w14:paraId="49DE325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44E4864" w14:textId="77777777">
        <w:tc>
          <w:tcPr>
            <w:tcW w:w="9276" w:type="dxa"/>
          </w:tcPr>
          <w:p w14:paraId="6C3D3CB1"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4A3BE1FE" w14:textId="77777777" w:rsidR="005B454A" w:rsidRPr="009B3E18" w:rsidRDefault="005B454A" w:rsidP="00FC28E9">
      <w:pPr>
        <w:rPr>
          <w:color w:val="000000"/>
          <w:lang w:val="el-GR"/>
        </w:rPr>
      </w:pPr>
    </w:p>
    <w:p w14:paraId="7659B9EB" w14:textId="77777777" w:rsidR="005B454A" w:rsidRPr="009B3E18" w:rsidRDefault="005B454A" w:rsidP="00FC28E9">
      <w:pPr>
        <w:rPr>
          <w:color w:val="000000"/>
          <w:lang w:val="el-GR"/>
        </w:rPr>
      </w:pPr>
      <w:r w:rsidRPr="009B3E18">
        <w:rPr>
          <w:color w:val="000000"/>
          <w:lang w:val="el-GR"/>
        </w:rPr>
        <w:t>ΛΗΞΗ</w:t>
      </w:r>
    </w:p>
    <w:p w14:paraId="6B3E54BE" w14:textId="77777777" w:rsidR="005B454A" w:rsidRPr="009B3E18" w:rsidRDefault="005B454A" w:rsidP="00FC28E9">
      <w:pPr>
        <w:rPr>
          <w:color w:val="000000"/>
          <w:lang w:val="el-GR"/>
        </w:rPr>
      </w:pPr>
    </w:p>
    <w:p w14:paraId="5145FE4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9DEDBC0" w14:textId="77777777">
        <w:tc>
          <w:tcPr>
            <w:tcW w:w="9276" w:type="dxa"/>
          </w:tcPr>
          <w:p w14:paraId="0538AA03"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25A14A77" w14:textId="77777777" w:rsidR="005B454A" w:rsidRPr="009B3E18" w:rsidRDefault="005B454A" w:rsidP="00FC28E9">
      <w:pPr>
        <w:rPr>
          <w:color w:val="000000"/>
          <w:lang w:val="el-GR"/>
        </w:rPr>
      </w:pPr>
    </w:p>
    <w:p w14:paraId="37B2786B" w14:textId="77777777" w:rsidR="005B454A" w:rsidRPr="009B3E18" w:rsidRDefault="005B454A" w:rsidP="00FC28E9">
      <w:pPr>
        <w:rPr>
          <w:color w:val="000000"/>
          <w:lang w:val="el-GR"/>
        </w:rPr>
      </w:pPr>
      <w:r w:rsidRPr="009B3E18">
        <w:rPr>
          <w:color w:val="000000"/>
          <w:lang w:val="el-GR"/>
        </w:rPr>
        <w:t>Παρτίδα</w:t>
      </w:r>
    </w:p>
    <w:p w14:paraId="54C27BC2" w14:textId="77777777" w:rsidR="005B454A" w:rsidRPr="009B3E18" w:rsidRDefault="005B454A" w:rsidP="00FC28E9">
      <w:pPr>
        <w:rPr>
          <w:color w:val="000000"/>
          <w:lang w:val="el-GR"/>
        </w:rPr>
      </w:pPr>
    </w:p>
    <w:p w14:paraId="4412A7FB"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80633FE" w14:textId="77777777">
        <w:tc>
          <w:tcPr>
            <w:tcW w:w="9276" w:type="dxa"/>
          </w:tcPr>
          <w:p w14:paraId="1AC30E3F"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31057E73" w14:textId="77777777" w:rsidR="005B454A" w:rsidRPr="009B3E18" w:rsidRDefault="005B454A" w:rsidP="00FC28E9">
      <w:pPr>
        <w:rPr>
          <w:color w:val="000000"/>
          <w:lang w:val="el-GR"/>
        </w:rPr>
      </w:pPr>
    </w:p>
    <w:p w14:paraId="3AD0E030" w14:textId="77777777" w:rsidR="000A2E50" w:rsidRPr="009B3E18" w:rsidRDefault="000A2E50" w:rsidP="00FC28E9">
      <w:pPr>
        <w:rPr>
          <w:color w:val="000000"/>
          <w:lang w:val="el-GR"/>
        </w:rPr>
      </w:pPr>
    </w:p>
    <w:p w14:paraId="7A35662E" w14:textId="77777777" w:rsidR="003D5FB9" w:rsidRPr="009B3E18" w:rsidRDefault="00300D0C" w:rsidP="00FC28E9">
      <w:pPr>
        <w:rPr>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3250F339" w14:textId="77777777" w:rsidTr="00267A60">
        <w:trPr>
          <w:trHeight w:val="791"/>
        </w:trPr>
        <w:tc>
          <w:tcPr>
            <w:tcW w:w="9287" w:type="dxa"/>
            <w:tcBorders>
              <w:bottom w:val="single" w:sz="4" w:space="0" w:color="auto"/>
            </w:tcBorders>
          </w:tcPr>
          <w:p w14:paraId="6D9DDD42" w14:textId="77777777" w:rsidR="003D5FB9" w:rsidRPr="009B3E18" w:rsidRDefault="003D5FB9"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5C3E1234" w14:textId="77777777" w:rsidR="003D5FB9" w:rsidRPr="009B3E18" w:rsidRDefault="003D5FB9" w:rsidP="00FC28E9">
            <w:pPr>
              <w:rPr>
                <w:color w:val="000000"/>
                <w:lang w:val="el-GR"/>
              </w:rPr>
            </w:pPr>
          </w:p>
          <w:p w14:paraId="544D3E04" w14:textId="77777777" w:rsidR="003D5FB9" w:rsidRPr="009B3E18" w:rsidRDefault="003D5FB9" w:rsidP="00FC28E9">
            <w:pPr>
              <w:pStyle w:val="Header"/>
              <w:tabs>
                <w:tab w:val="clear" w:pos="4153"/>
                <w:tab w:val="clear" w:pos="8306"/>
              </w:tabs>
              <w:rPr>
                <w:bCs/>
                <w:color w:val="000000"/>
                <w:lang w:val="el-GR"/>
              </w:rPr>
            </w:pPr>
            <w:r w:rsidRPr="009B3E18">
              <w:rPr>
                <w:b/>
                <w:color w:val="000000"/>
                <w:lang w:val="el-GR"/>
              </w:rPr>
              <w:t xml:space="preserve">Στοιχειώδης συσκευασία </w:t>
            </w:r>
            <w:r w:rsidR="007210DF" w:rsidRPr="009B3E18">
              <w:rPr>
                <w:b/>
                <w:color w:val="000000"/>
                <w:lang w:val="el-GR"/>
              </w:rPr>
              <w:t xml:space="preserve">φιάλης </w:t>
            </w:r>
            <w:r w:rsidRPr="009B3E18">
              <w:rPr>
                <w:b/>
                <w:color w:val="000000"/>
                <w:lang w:val="el-GR"/>
              </w:rPr>
              <w:t xml:space="preserve">για τα σκληρά καψάκια των 75 mg – </w:t>
            </w:r>
            <w:r w:rsidR="007210DF" w:rsidRPr="009B3E18">
              <w:rPr>
                <w:b/>
                <w:color w:val="000000"/>
                <w:lang w:val="el-GR"/>
              </w:rPr>
              <w:t>συσκευασία</w:t>
            </w:r>
            <w:r w:rsidRPr="009B3E18">
              <w:rPr>
                <w:b/>
                <w:color w:val="000000"/>
                <w:lang w:val="el-GR"/>
              </w:rPr>
              <w:t xml:space="preserve"> </w:t>
            </w:r>
            <w:r w:rsidR="007210DF" w:rsidRPr="009B3E18">
              <w:rPr>
                <w:b/>
                <w:color w:val="000000"/>
                <w:lang w:val="el-GR"/>
              </w:rPr>
              <w:t xml:space="preserve">των </w:t>
            </w:r>
            <w:r w:rsidRPr="009B3E18">
              <w:rPr>
                <w:b/>
                <w:color w:val="000000"/>
                <w:lang w:val="el-GR"/>
              </w:rPr>
              <w:t>200</w:t>
            </w:r>
          </w:p>
        </w:tc>
      </w:tr>
    </w:tbl>
    <w:p w14:paraId="668FAE64" w14:textId="77777777" w:rsidR="003D5FB9" w:rsidRPr="009B3E18" w:rsidRDefault="003D5FB9" w:rsidP="00FC28E9">
      <w:pPr>
        <w:rPr>
          <w:color w:val="000000"/>
          <w:lang w:val="el-GR"/>
        </w:rPr>
      </w:pPr>
    </w:p>
    <w:p w14:paraId="3122269E"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06B8DD0B" w14:textId="77777777">
        <w:tc>
          <w:tcPr>
            <w:tcW w:w="9287" w:type="dxa"/>
          </w:tcPr>
          <w:p w14:paraId="063051A5" w14:textId="77777777" w:rsidR="003D5FB9" w:rsidRPr="009B3E18" w:rsidRDefault="003D5FB9" w:rsidP="00FC28E9">
            <w:pPr>
              <w:rPr>
                <w:b/>
                <w:bCs/>
                <w:color w:val="000000"/>
                <w:lang w:val="el-GR"/>
              </w:rPr>
            </w:pPr>
            <w:r w:rsidRPr="009B3E18">
              <w:rPr>
                <w:b/>
                <w:bCs/>
                <w:color w:val="000000"/>
                <w:lang w:val="el-GR"/>
              </w:rPr>
              <w:t>1.</w:t>
            </w:r>
            <w:r w:rsidRPr="009B3E18">
              <w:rPr>
                <w:b/>
                <w:bCs/>
                <w:color w:val="000000"/>
                <w:lang w:val="el-GR"/>
              </w:rPr>
              <w:tab/>
            </w:r>
            <w:r w:rsidRPr="009B3E18">
              <w:rPr>
                <w:b/>
                <w:color w:val="000000"/>
                <w:lang w:val="el-GR"/>
              </w:rPr>
              <w:t>ΟΝΟΜΑΣΙΑ ΤΟΥ ΦΑΡΜΑΚΕΥΤΙΚΟΥ ΠΡΟΪΟΝΤΟΣ</w:t>
            </w:r>
          </w:p>
        </w:tc>
      </w:tr>
    </w:tbl>
    <w:p w14:paraId="7D04A803" w14:textId="77777777" w:rsidR="003D5FB9" w:rsidRPr="009B3E18" w:rsidRDefault="003D5FB9" w:rsidP="00FC28E9">
      <w:pPr>
        <w:rPr>
          <w:color w:val="000000"/>
          <w:lang w:val="el-GR"/>
        </w:rPr>
      </w:pPr>
    </w:p>
    <w:p w14:paraId="36AE840F" w14:textId="6075E132" w:rsidR="003D5FB9"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3D5FB9" w:rsidRPr="009B3E18">
        <w:rPr>
          <w:color w:val="000000"/>
          <w:lang w:val="el-GR"/>
        </w:rPr>
        <w:t xml:space="preserve"> 75 mg σκληρά καψάκια </w:t>
      </w:r>
    </w:p>
    <w:p w14:paraId="600D0EC9" w14:textId="77777777" w:rsidR="003D5FB9" w:rsidRPr="009B3E18" w:rsidRDefault="003452F7" w:rsidP="00FC28E9">
      <w:pPr>
        <w:rPr>
          <w:color w:val="000000"/>
          <w:lang w:val="el-GR"/>
        </w:rPr>
      </w:pPr>
      <w:r w:rsidRPr="009B3E18">
        <w:rPr>
          <w:color w:val="000000"/>
          <w:lang w:val="el-GR"/>
        </w:rPr>
        <w:t>π</w:t>
      </w:r>
      <w:r w:rsidR="008A0155" w:rsidRPr="009B3E18">
        <w:rPr>
          <w:color w:val="000000"/>
          <w:lang w:val="el-GR"/>
        </w:rPr>
        <w:t>ρεγκαμπαλίνη</w:t>
      </w:r>
    </w:p>
    <w:p w14:paraId="6FFD1EF7" w14:textId="77777777" w:rsidR="003D5FB9" w:rsidRPr="009B3E18" w:rsidRDefault="003D5FB9" w:rsidP="00FC28E9">
      <w:pPr>
        <w:rPr>
          <w:color w:val="000000"/>
          <w:lang w:val="el-GR"/>
        </w:rPr>
      </w:pPr>
    </w:p>
    <w:p w14:paraId="5C99E3CA"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0E28A15E" w14:textId="77777777">
        <w:tc>
          <w:tcPr>
            <w:tcW w:w="9287" w:type="dxa"/>
          </w:tcPr>
          <w:p w14:paraId="16C4922E" w14:textId="77777777" w:rsidR="003D5FB9" w:rsidRPr="009B3E18" w:rsidRDefault="003D5FB9" w:rsidP="00FC28E9">
            <w:pPr>
              <w:rPr>
                <w:b/>
                <w:bCs/>
                <w:color w:val="000000"/>
                <w:lang w:val="el-GR"/>
              </w:rPr>
            </w:pPr>
            <w:r w:rsidRPr="009B3E18">
              <w:rPr>
                <w:b/>
                <w:bCs/>
                <w:color w:val="000000"/>
                <w:lang w:val="el-GR"/>
              </w:rPr>
              <w:t>2.</w:t>
            </w:r>
            <w:r w:rsidRPr="009B3E18">
              <w:rPr>
                <w:b/>
                <w:bCs/>
                <w:color w:val="000000"/>
                <w:lang w:val="el-GR"/>
              </w:rPr>
              <w:tab/>
            </w:r>
            <w:r w:rsidRPr="009B3E18">
              <w:rPr>
                <w:b/>
                <w:color w:val="000000"/>
                <w:lang w:val="el-GR"/>
              </w:rPr>
              <w:t>ΣΥΝΘΕΣΗ ΣΕ ΔΡΑΣΤΙΚΗ(ΕΣ) ΟΥΣΙΑ(ΕΣ)</w:t>
            </w:r>
          </w:p>
        </w:tc>
      </w:tr>
    </w:tbl>
    <w:p w14:paraId="47C33E88" w14:textId="77777777" w:rsidR="003D5FB9" w:rsidRPr="009B3E18" w:rsidRDefault="003D5FB9" w:rsidP="00FC28E9">
      <w:pPr>
        <w:rPr>
          <w:color w:val="000000"/>
          <w:lang w:val="el-GR"/>
        </w:rPr>
      </w:pPr>
    </w:p>
    <w:p w14:paraId="2842C7C4" w14:textId="77777777" w:rsidR="003D5FB9" w:rsidRPr="009B3E18" w:rsidRDefault="003D5FB9" w:rsidP="00FC28E9">
      <w:pPr>
        <w:rPr>
          <w:color w:val="000000"/>
          <w:lang w:val="el-GR"/>
        </w:rPr>
      </w:pPr>
      <w:r w:rsidRPr="009B3E18">
        <w:rPr>
          <w:color w:val="000000"/>
          <w:lang w:val="el-GR"/>
        </w:rPr>
        <w:t xml:space="preserve">Κάθε σκληρό καψάκιο περιέχει 75 mg </w:t>
      </w:r>
      <w:r w:rsidR="008A0155" w:rsidRPr="009B3E18">
        <w:rPr>
          <w:color w:val="000000"/>
          <w:lang w:val="el-GR"/>
        </w:rPr>
        <w:t>πρεγκαμπαλίνης</w:t>
      </w:r>
      <w:r w:rsidR="00902F9B" w:rsidRPr="009B3E18">
        <w:rPr>
          <w:color w:val="000000"/>
          <w:lang w:val="el-GR"/>
        </w:rPr>
        <w:t>.</w:t>
      </w:r>
    </w:p>
    <w:p w14:paraId="24F6744F" w14:textId="77777777" w:rsidR="003D5FB9" w:rsidRPr="009B3E18" w:rsidRDefault="003D5FB9" w:rsidP="00FC28E9">
      <w:pPr>
        <w:rPr>
          <w:color w:val="000000"/>
          <w:lang w:val="el-GR"/>
        </w:rPr>
      </w:pPr>
    </w:p>
    <w:p w14:paraId="1DD8C6D4"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4A9D9D3C" w14:textId="77777777">
        <w:tc>
          <w:tcPr>
            <w:tcW w:w="9287" w:type="dxa"/>
          </w:tcPr>
          <w:p w14:paraId="20507B79" w14:textId="77777777" w:rsidR="003D5FB9" w:rsidRPr="009B3E18" w:rsidRDefault="003D5FB9" w:rsidP="00FC28E9">
            <w:pPr>
              <w:rPr>
                <w:color w:val="000000"/>
                <w:lang w:val="el-GR"/>
              </w:rPr>
            </w:pPr>
            <w:r w:rsidRPr="009B3E18">
              <w:rPr>
                <w:b/>
                <w:bCs/>
                <w:color w:val="000000"/>
                <w:lang w:val="el-GR"/>
              </w:rPr>
              <w:t>3</w:t>
            </w:r>
            <w:r w:rsidRPr="009B3E18">
              <w:rPr>
                <w:color w:val="000000"/>
                <w:lang w:val="el-GR"/>
              </w:rPr>
              <w:t>.</w:t>
            </w:r>
            <w:r w:rsidRPr="009B3E18">
              <w:rPr>
                <w:color w:val="000000"/>
                <w:lang w:val="el-GR"/>
              </w:rPr>
              <w:tab/>
            </w:r>
            <w:r w:rsidRPr="009B3E18">
              <w:rPr>
                <w:b/>
                <w:color w:val="000000"/>
                <w:lang w:val="el-GR"/>
              </w:rPr>
              <w:t>ΚΑΤΑΛΟΓΟΣ ΕΚΔΟΧΩΝ</w:t>
            </w:r>
          </w:p>
        </w:tc>
      </w:tr>
    </w:tbl>
    <w:p w14:paraId="1BA5DD31" w14:textId="77777777" w:rsidR="003D5FB9" w:rsidRPr="009B3E18" w:rsidRDefault="003D5FB9" w:rsidP="00FC28E9">
      <w:pPr>
        <w:rPr>
          <w:color w:val="000000"/>
          <w:lang w:val="el-GR"/>
        </w:rPr>
      </w:pPr>
    </w:p>
    <w:p w14:paraId="452364D6" w14:textId="77777777" w:rsidR="003D5FB9" w:rsidRPr="009B3E18" w:rsidRDefault="008A0155" w:rsidP="00FC28E9">
      <w:pPr>
        <w:rPr>
          <w:color w:val="000000"/>
          <w:lang w:val="el-GR"/>
        </w:rPr>
      </w:pPr>
      <w:r w:rsidRPr="009B3E18">
        <w:rPr>
          <w:color w:val="000000"/>
          <w:lang w:val="el-GR"/>
        </w:rPr>
        <w:t>Π</w:t>
      </w:r>
      <w:r w:rsidR="003D5FB9" w:rsidRPr="009B3E18">
        <w:rPr>
          <w:color w:val="000000"/>
          <w:lang w:val="el-GR"/>
        </w:rPr>
        <w:t>εριέχει λακτόζη</w:t>
      </w:r>
      <w:r w:rsidR="003267FA" w:rsidRPr="009B3E18">
        <w:rPr>
          <w:color w:val="000000"/>
          <w:lang w:val="el-GR"/>
        </w:rPr>
        <w:t xml:space="preserve"> μονοϋδρική</w:t>
      </w:r>
      <w:r w:rsidRPr="009B3E18">
        <w:rPr>
          <w:color w:val="000000"/>
          <w:lang w:val="el-GR"/>
        </w:rPr>
        <w:t>. Διαβάστε το φύλλο οδηγιών χρήσης πριν από τη χρήση.</w:t>
      </w:r>
    </w:p>
    <w:p w14:paraId="79E03CE1" w14:textId="77777777" w:rsidR="003D5FB9" w:rsidRPr="009B3E18" w:rsidRDefault="003D5FB9" w:rsidP="00FC28E9">
      <w:pPr>
        <w:rPr>
          <w:color w:val="000000"/>
          <w:lang w:val="el-GR"/>
        </w:rPr>
      </w:pPr>
    </w:p>
    <w:p w14:paraId="2A8C8D75"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565459F3" w14:textId="77777777">
        <w:tc>
          <w:tcPr>
            <w:tcW w:w="9287" w:type="dxa"/>
          </w:tcPr>
          <w:p w14:paraId="6D1B95F2" w14:textId="77777777" w:rsidR="003D5FB9" w:rsidRPr="009B3E18" w:rsidRDefault="003D5FB9" w:rsidP="00FC28E9">
            <w:pPr>
              <w:rPr>
                <w:b/>
                <w:bCs/>
                <w:color w:val="000000"/>
                <w:lang w:val="el-GR"/>
              </w:rPr>
            </w:pPr>
            <w:r w:rsidRPr="009B3E18">
              <w:rPr>
                <w:b/>
                <w:bCs/>
                <w:color w:val="000000"/>
                <w:lang w:val="el-GR"/>
              </w:rPr>
              <w:t>4.</w:t>
            </w:r>
            <w:r w:rsidRPr="009B3E18">
              <w:rPr>
                <w:b/>
                <w:bCs/>
                <w:color w:val="000000"/>
                <w:lang w:val="el-GR"/>
              </w:rPr>
              <w:tab/>
            </w:r>
            <w:r w:rsidRPr="009B3E18">
              <w:rPr>
                <w:b/>
                <w:color w:val="000000"/>
                <w:lang w:val="el-GR"/>
              </w:rPr>
              <w:t>ΦΑΡΜΑΚΟΤΕΧΝΙΚΗ ΜΟΡΦΗ ΚΑΙ ΠΕΡΙΕΧΟΜΕΝΟ</w:t>
            </w:r>
          </w:p>
        </w:tc>
      </w:tr>
    </w:tbl>
    <w:p w14:paraId="7D0BB4FC" w14:textId="77777777" w:rsidR="003D5FB9" w:rsidRPr="009B3E18" w:rsidRDefault="003D5FB9" w:rsidP="00FC28E9">
      <w:pPr>
        <w:rPr>
          <w:color w:val="000000"/>
          <w:lang w:val="el-GR"/>
        </w:rPr>
      </w:pPr>
    </w:p>
    <w:p w14:paraId="452B3576" w14:textId="77777777" w:rsidR="003D5FB9" w:rsidRPr="009B3E18" w:rsidRDefault="003D5FB9" w:rsidP="00FC28E9">
      <w:pPr>
        <w:rPr>
          <w:color w:val="000000"/>
          <w:lang w:val="el-GR"/>
        </w:rPr>
      </w:pPr>
      <w:r w:rsidRPr="009B3E18">
        <w:rPr>
          <w:color w:val="000000"/>
          <w:lang w:val="el-GR"/>
        </w:rPr>
        <w:t>200</w:t>
      </w:r>
      <w:r w:rsidR="008A43FB" w:rsidRPr="009B3E18">
        <w:rPr>
          <w:bCs/>
          <w:iCs/>
          <w:color w:val="000000"/>
          <w:szCs w:val="22"/>
          <w:lang w:val="el-GR"/>
        </w:rPr>
        <w:t> </w:t>
      </w:r>
      <w:r w:rsidRPr="009B3E18">
        <w:rPr>
          <w:color w:val="000000"/>
          <w:lang w:val="el-GR"/>
        </w:rPr>
        <w:t>σκληρά καψάκια</w:t>
      </w:r>
    </w:p>
    <w:p w14:paraId="25AECAE8" w14:textId="77777777" w:rsidR="003D5FB9" w:rsidRPr="009B3E18" w:rsidRDefault="003D5FB9" w:rsidP="00FC28E9">
      <w:pPr>
        <w:rPr>
          <w:color w:val="000000"/>
          <w:lang w:val="el-GR"/>
        </w:rPr>
      </w:pPr>
    </w:p>
    <w:p w14:paraId="3DAAF45B"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11209762" w14:textId="77777777">
        <w:tc>
          <w:tcPr>
            <w:tcW w:w="9287" w:type="dxa"/>
          </w:tcPr>
          <w:p w14:paraId="626D2B3C" w14:textId="77777777" w:rsidR="003D5FB9" w:rsidRPr="009B3E18" w:rsidRDefault="003D5FB9" w:rsidP="00FC28E9">
            <w:pPr>
              <w:rPr>
                <w:b/>
                <w:bCs/>
                <w:color w:val="000000"/>
                <w:lang w:val="el-GR"/>
              </w:rPr>
            </w:pPr>
            <w:r w:rsidRPr="009B3E18">
              <w:rPr>
                <w:b/>
                <w:bCs/>
                <w:color w:val="000000"/>
                <w:lang w:val="el-GR"/>
              </w:rPr>
              <w:t>5.</w:t>
            </w:r>
            <w:r w:rsidRPr="009B3E18">
              <w:rPr>
                <w:b/>
                <w:bCs/>
                <w:color w:val="000000"/>
                <w:lang w:val="el-GR"/>
              </w:rPr>
              <w:tab/>
            </w:r>
            <w:r w:rsidRPr="009B3E18">
              <w:rPr>
                <w:b/>
                <w:color w:val="000000"/>
                <w:lang w:val="el-GR"/>
              </w:rPr>
              <w:t>ΤΡΟΠΟΣ ΚΑΙ ΟΔΟΣ(ΟΙ) ΧΟΡΗΓΗΣΗΣ</w:t>
            </w:r>
          </w:p>
        </w:tc>
      </w:tr>
    </w:tbl>
    <w:p w14:paraId="2A5C445F" w14:textId="77777777" w:rsidR="003D5FB9" w:rsidRPr="009B3E18" w:rsidRDefault="003D5FB9" w:rsidP="00FC28E9">
      <w:pPr>
        <w:rPr>
          <w:color w:val="000000"/>
          <w:lang w:val="el-GR"/>
        </w:rPr>
      </w:pPr>
    </w:p>
    <w:p w14:paraId="30B7CC13" w14:textId="77777777" w:rsidR="003D5FB9" w:rsidRPr="009B3E18" w:rsidRDefault="007210DF" w:rsidP="00FC28E9">
      <w:pPr>
        <w:rPr>
          <w:color w:val="000000"/>
          <w:lang w:val="el-GR"/>
        </w:rPr>
      </w:pPr>
      <w:r w:rsidRPr="009B3E18">
        <w:rPr>
          <w:color w:val="000000"/>
          <w:lang w:val="el-GR"/>
        </w:rPr>
        <w:t>Α</w:t>
      </w:r>
      <w:r w:rsidR="003D5FB9" w:rsidRPr="009B3E18">
        <w:rPr>
          <w:color w:val="000000"/>
          <w:lang w:val="el-GR"/>
        </w:rPr>
        <w:t xml:space="preserve">πό στόματος </w:t>
      </w:r>
      <w:r w:rsidRPr="009B3E18">
        <w:rPr>
          <w:color w:val="000000"/>
          <w:lang w:val="el-GR"/>
        </w:rPr>
        <w:t>χρήση</w:t>
      </w:r>
      <w:r w:rsidR="00902F9B" w:rsidRPr="009B3E18">
        <w:rPr>
          <w:color w:val="000000"/>
          <w:lang w:val="el-GR"/>
        </w:rPr>
        <w:t>.</w:t>
      </w:r>
      <w:r w:rsidR="003D5FB9" w:rsidRPr="009B3E18">
        <w:rPr>
          <w:color w:val="000000"/>
          <w:lang w:val="el-GR"/>
        </w:rPr>
        <w:t xml:space="preserve"> </w:t>
      </w:r>
    </w:p>
    <w:p w14:paraId="161CCD65" w14:textId="77777777" w:rsidR="003D5FB9" w:rsidRPr="009B3E18" w:rsidRDefault="003D5FB9" w:rsidP="00FC28E9">
      <w:pPr>
        <w:rPr>
          <w:color w:val="000000"/>
          <w:lang w:val="el-GR"/>
        </w:rPr>
      </w:pPr>
    </w:p>
    <w:p w14:paraId="6A006305"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597E11A9" w14:textId="77777777">
        <w:tc>
          <w:tcPr>
            <w:tcW w:w="9287" w:type="dxa"/>
          </w:tcPr>
          <w:p w14:paraId="2BE3B406" w14:textId="77777777" w:rsidR="003D5FB9" w:rsidRPr="009B3E18" w:rsidRDefault="003D5FB9" w:rsidP="00FC28E9">
            <w:pPr>
              <w:ind w:left="544" w:hanging="544"/>
              <w:rPr>
                <w:b/>
                <w:bCs/>
                <w:color w:val="000000"/>
                <w:lang w:val="el-GR"/>
              </w:rPr>
            </w:pPr>
            <w:r w:rsidRPr="009B3E18">
              <w:rPr>
                <w:b/>
                <w:bCs/>
                <w:color w:val="000000"/>
                <w:lang w:val="el-GR"/>
              </w:rPr>
              <w:t>6.</w:t>
            </w:r>
            <w:r w:rsidRPr="009B3E18">
              <w:rPr>
                <w:b/>
                <w:bCs/>
                <w:color w:val="000000"/>
                <w:lang w:val="el-GR"/>
              </w:rPr>
              <w:tab/>
            </w:r>
            <w:r w:rsidRPr="009B3E18">
              <w:rPr>
                <w:b/>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5478652C" w14:textId="77777777" w:rsidR="003D5FB9" w:rsidRPr="009B3E18" w:rsidRDefault="003D5FB9" w:rsidP="00FC28E9">
      <w:pPr>
        <w:rPr>
          <w:color w:val="000000"/>
          <w:lang w:val="el-GR"/>
        </w:rPr>
      </w:pPr>
    </w:p>
    <w:p w14:paraId="29CE2E97" w14:textId="77777777" w:rsidR="003D5FB9" w:rsidRPr="009B3E18" w:rsidRDefault="003D5FB9" w:rsidP="00FC28E9">
      <w:pPr>
        <w:rPr>
          <w:color w:val="000000"/>
          <w:lang w:val="el-GR"/>
        </w:rPr>
      </w:pPr>
      <w:r w:rsidRPr="009B3E18">
        <w:rPr>
          <w:color w:val="000000"/>
          <w:lang w:val="el-GR"/>
        </w:rPr>
        <w:t>Να φυλάσσεται σε θέση</w:t>
      </w:r>
      <w:r w:rsidR="007210DF" w:rsidRPr="009B3E18">
        <w:rPr>
          <w:color w:val="000000"/>
          <w:lang w:val="el-GR"/>
        </w:rPr>
        <w:t>,</w:t>
      </w:r>
      <w:r w:rsidRPr="009B3E18">
        <w:rPr>
          <w:color w:val="000000"/>
          <w:lang w:val="el-GR"/>
        </w:rPr>
        <w:t xml:space="preserve"> την οποία δεν βλέπουν και δεν προσεγγίζουν τα παιδιά.</w:t>
      </w:r>
    </w:p>
    <w:p w14:paraId="65DE1605" w14:textId="77777777" w:rsidR="003D5FB9" w:rsidRPr="009B3E18" w:rsidRDefault="003D5FB9" w:rsidP="00FC28E9">
      <w:pPr>
        <w:rPr>
          <w:color w:val="000000"/>
          <w:lang w:val="el-GR"/>
        </w:rPr>
      </w:pPr>
    </w:p>
    <w:p w14:paraId="13FF9C61" w14:textId="77777777" w:rsidR="003D5FB9" w:rsidRPr="009B3E18" w:rsidRDefault="003D5FB9" w:rsidP="00FC28E9">
      <w:pPr>
        <w:rPr>
          <w:color w:val="000000"/>
          <w:lang w:val="el-GR"/>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4E25B6E4" w14:textId="77777777">
        <w:tc>
          <w:tcPr>
            <w:tcW w:w="9287" w:type="dxa"/>
          </w:tcPr>
          <w:p w14:paraId="501EF18E" w14:textId="77777777" w:rsidR="003D5FB9" w:rsidRPr="009B3E18" w:rsidRDefault="003D5FB9" w:rsidP="00FC28E9">
            <w:pPr>
              <w:rPr>
                <w:b/>
                <w:bCs/>
                <w:color w:val="000000"/>
                <w:lang w:val="el-GR"/>
              </w:rPr>
            </w:pPr>
            <w:r w:rsidRPr="009B3E18">
              <w:rPr>
                <w:b/>
                <w:bCs/>
                <w:color w:val="000000"/>
                <w:lang w:val="el-GR"/>
              </w:rPr>
              <w:t>7.</w:t>
            </w:r>
            <w:r w:rsidRPr="009B3E18">
              <w:rPr>
                <w:b/>
                <w:bCs/>
                <w:color w:val="000000"/>
                <w:lang w:val="el-GR"/>
              </w:rPr>
              <w:tab/>
            </w:r>
            <w:r w:rsidRPr="009B3E18">
              <w:rPr>
                <w:b/>
                <w:color w:val="000000"/>
                <w:lang w:val="el-GR"/>
              </w:rPr>
              <w:t>ΑΛΛΗ(ΕΣ) ΕΙΔΙΚΗ(ΕΣ) ΠΡΟΕΙΔΟΠΟΙΗΣΗ(ΕΙΣ), ΕΑΝ ΕΙΝΑΙ ΑΠΑΡΑΙΤΗΤΗ(ΕΣ)</w:t>
            </w:r>
          </w:p>
        </w:tc>
      </w:tr>
    </w:tbl>
    <w:p w14:paraId="17E62EA9" w14:textId="77777777" w:rsidR="00050E54" w:rsidRPr="009B3E18" w:rsidRDefault="00050E54" w:rsidP="00FC28E9">
      <w:pPr>
        <w:rPr>
          <w:color w:val="000000"/>
          <w:lang w:val="el-GR"/>
        </w:rPr>
      </w:pPr>
    </w:p>
    <w:p w14:paraId="7498B719"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3F64A175" w14:textId="77777777">
        <w:tc>
          <w:tcPr>
            <w:tcW w:w="9287" w:type="dxa"/>
          </w:tcPr>
          <w:p w14:paraId="21B532A5" w14:textId="77777777" w:rsidR="003D5FB9" w:rsidRPr="009B3E18" w:rsidRDefault="003D5FB9" w:rsidP="00FC28E9">
            <w:pPr>
              <w:rPr>
                <w:b/>
                <w:bCs/>
                <w:color w:val="000000"/>
                <w:lang w:val="el-GR"/>
              </w:rPr>
            </w:pPr>
            <w:r w:rsidRPr="009B3E18">
              <w:rPr>
                <w:b/>
                <w:bCs/>
                <w:color w:val="000000"/>
                <w:lang w:val="el-GR"/>
              </w:rPr>
              <w:t>8.</w:t>
            </w:r>
            <w:r w:rsidRPr="009B3E18">
              <w:rPr>
                <w:b/>
                <w:bCs/>
                <w:color w:val="000000"/>
                <w:lang w:val="el-GR"/>
              </w:rPr>
              <w:tab/>
            </w:r>
            <w:r w:rsidRPr="009B3E18">
              <w:rPr>
                <w:b/>
                <w:color w:val="000000"/>
                <w:lang w:val="el-GR"/>
              </w:rPr>
              <w:t>ΗΜΕΡΟΜΗΝΙΑ ΛΗΞΗΣ</w:t>
            </w:r>
          </w:p>
        </w:tc>
      </w:tr>
    </w:tbl>
    <w:p w14:paraId="1292E437" w14:textId="77777777" w:rsidR="003D5FB9" w:rsidRPr="009B3E18" w:rsidRDefault="003D5FB9" w:rsidP="00FC28E9">
      <w:pPr>
        <w:rPr>
          <w:color w:val="000000"/>
          <w:lang w:val="el-GR"/>
        </w:rPr>
      </w:pPr>
    </w:p>
    <w:p w14:paraId="2849DC3C" w14:textId="77777777" w:rsidR="003D5FB9" w:rsidRPr="009B3E18" w:rsidRDefault="003D5FB9" w:rsidP="00FC28E9">
      <w:pPr>
        <w:rPr>
          <w:color w:val="000000"/>
          <w:lang w:val="el-GR"/>
        </w:rPr>
      </w:pPr>
      <w:r w:rsidRPr="009B3E18">
        <w:rPr>
          <w:color w:val="000000"/>
          <w:lang w:val="el-GR"/>
        </w:rPr>
        <w:t>ΛΗΞΗ</w:t>
      </w:r>
    </w:p>
    <w:p w14:paraId="3492C3DD" w14:textId="77777777" w:rsidR="003D5FB9" w:rsidRPr="009B3E18" w:rsidRDefault="003D5FB9" w:rsidP="00FC28E9">
      <w:pPr>
        <w:rPr>
          <w:color w:val="000000"/>
          <w:lang w:val="el-GR"/>
        </w:rPr>
      </w:pPr>
    </w:p>
    <w:p w14:paraId="7D70B57F" w14:textId="77777777" w:rsidR="00F35FB3" w:rsidRPr="009B3E18" w:rsidRDefault="00F35FB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73205664" w14:textId="77777777">
        <w:tc>
          <w:tcPr>
            <w:tcW w:w="9287" w:type="dxa"/>
          </w:tcPr>
          <w:p w14:paraId="67EFBC86" w14:textId="77777777" w:rsidR="003D5FB9" w:rsidRPr="009B3E18" w:rsidRDefault="003D5FB9" w:rsidP="00FC28E9">
            <w:pPr>
              <w:rPr>
                <w:b/>
                <w:bCs/>
                <w:color w:val="000000"/>
                <w:lang w:val="el-GR"/>
              </w:rPr>
            </w:pPr>
            <w:r w:rsidRPr="009B3E18">
              <w:rPr>
                <w:b/>
                <w:bCs/>
                <w:color w:val="000000"/>
                <w:lang w:val="el-GR"/>
              </w:rPr>
              <w:t>9.</w:t>
            </w:r>
            <w:r w:rsidRPr="009B3E18">
              <w:rPr>
                <w:b/>
                <w:bCs/>
                <w:color w:val="000000"/>
                <w:lang w:val="el-GR"/>
              </w:rPr>
              <w:tab/>
            </w:r>
            <w:r w:rsidRPr="009B3E18">
              <w:rPr>
                <w:b/>
                <w:color w:val="000000"/>
                <w:lang w:val="el-GR"/>
              </w:rPr>
              <w:t>ΕΙΔΙΚΕΣ ΣΥΝΘΗΚΕΣ ΦΥΛΑΞΗΣ</w:t>
            </w:r>
          </w:p>
        </w:tc>
      </w:tr>
    </w:tbl>
    <w:p w14:paraId="3A9F21E1" w14:textId="77777777" w:rsidR="003D5FB9" w:rsidRPr="009B3E18" w:rsidRDefault="003D5FB9" w:rsidP="00FC28E9">
      <w:pPr>
        <w:rPr>
          <w:color w:val="000000"/>
          <w:lang w:val="el-GR"/>
        </w:rPr>
      </w:pPr>
    </w:p>
    <w:p w14:paraId="05E38FC8"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1E956154" w14:textId="77777777">
        <w:tc>
          <w:tcPr>
            <w:tcW w:w="9287" w:type="dxa"/>
          </w:tcPr>
          <w:p w14:paraId="060F935F" w14:textId="77777777" w:rsidR="003D5FB9" w:rsidRPr="009B3E18" w:rsidRDefault="003D5FB9" w:rsidP="000A2E50">
            <w:pPr>
              <w:keepNext/>
              <w:ind w:left="544" w:hanging="544"/>
              <w:rPr>
                <w:b/>
                <w:bCs/>
                <w:color w:val="000000"/>
                <w:lang w:val="el-GR"/>
              </w:rPr>
            </w:pPr>
            <w:r w:rsidRPr="009B3E18">
              <w:rPr>
                <w:b/>
                <w:bCs/>
                <w:color w:val="000000"/>
                <w:lang w:val="el-GR"/>
              </w:rPr>
              <w:t>10.</w:t>
            </w:r>
            <w:r w:rsidRPr="009B3E18">
              <w:rPr>
                <w:b/>
                <w:bCs/>
                <w:color w:val="000000"/>
                <w:lang w:val="el-GR"/>
              </w:rPr>
              <w:tab/>
            </w:r>
            <w:r w:rsidRPr="009B3E18">
              <w:rPr>
                <w:b/>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63C3A7BC" w14:textId="77777777" w:rsidR="003D5FB9" w:rsidRPr="009B3E18" w:rsidRDefault="003D5FB9" w:rsidP="00FC28E9">
      <w:pPr>
        <w:rPr>
          <w:color w:val="000000"/>
          <w:lang w:val="el-GR"/>
        </w:rPr>
      </w:pPr>
    </w:p>
    <w:p w14:paraId="6406B76E"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5714372B" w14:textId="77777777">
        <w:tc>
          <w:tcPr>
            <w:tcW w:w="9287" w:type="dxa"/>
          </w:tcPr>
          <w:p w14:paraId="70B7D285" w14:textId="77777777" w:rsidR="003D5FB9" w:rsidRPr="009B3E18" w:rsidRDefault="003D5FB9" w:rsidP="00A55AF5">
            <w:pPr>
              <w:keepNext/>
              <w:keepLines/>
              <w:widowControl/>
              <w:rPr>
                <w:b/>
                <w:bCs/>
                <w:color w:val="000000"/>
                <w:lang w:val="el-GR"/>
              </w:rPr>
            </w:pPr>
            <w:r w:rsidRPr="009B3E18">
              <w:rPr>
                <w:b/>
                <w:bCs/>
                <w:color w:val="000000"/>
                <w:lang w:val="el-GR"/>
              </w:rPr>
              <w:lastRenderedPageBreak/>
              <w:t>11.</w:t>
            </w:r>
            <w:r w:rsidRPr="009B3E18">
              <w:rPr>
                <w:b/>
                <w:bCs/>
                <w:color w:val="000000"/>
                <w:lang w:val="el-GR"/>
              </w:rPr>
              <w:tab/>
            </w:r>
            <w:r w:rsidRPr="009B3E18">
              <w:rPr>
                <w:b/>
                <w:color w:val="000000"/>
                <w:lang w:val="el-GR"/>
              </w:rPr>
              <w:t>ΟΝΟΜΑ ΚΑΙ ΔΙΕΥΘΥΝΣΗ ΚΑΤΟΧΟΥ ΤΗΣ ΑΔΕΙΑΣ ΚΥΚΛΟΦΟΡΙΑΣ</w:t>
            </w:r>
          </w:p>
        </w:tc>
      </w:tr>
    </w:tbl>
    <w:p w14:paraId="3D955A64" w14:textId="77777777" w:rsidR="003D5FB9" w:rsidRPr="009B3E18" w:rsidRDefault="003D5FB9" w:rsidP="00A55AF5">
      <w:pPr>
        <w:keepNext/>
        <w:keepLines/>
        <w:widowControl/>
        <w:rPr>
          <w:color w:val="000000"/>
          <w:lang w:val="el-GR"/>
        </w:rPr>
      </w:pPr>
    </w:p>
    <w:p w14:paraId="5DBC2B3C" w14:textId="77777777" w:rsidR="00BD76B3" w:rsidRPr="00B9724D" w:rsidRDefault="00BD76B3" w:rsidP="00BD76B3">
      <w:r w:rsidRPr="00B9724D">
        <w:t>Viatris Healthcare Limited</w:t>
      </w:r>
    </w:p>
    <w:p w14:paraId="16D388C5" w14:textId="77777777" w:rsidR="00BD76B3" w:rsidRPr="00B9724D" w:rsidRDefault="00BD76B3" w:rsidP="00BD76B3">
      <w:r w:rsidRPr="00B9724D">
        <w:t>Damastown Industrial Park</w:t>
      </w:r>
    </w:p>
    <w:p w14:paraId="4C32BD97" w14:textId="77777777" w:rsidR="00BD76B3" w:rsidRPr="00B9724D" w:rsidRDefault="00BD76B3" w:rsidP="00BD76B3">
      <w:r w:rsidRPr="00B9724D">
        <w:t>Mulhuddart</w:t>
      </w:r>
    </w:p>
    <w:p w14:paraId="51A02365" w14:textId="77777777" w:rsidR="00BD76B3" w:rsidRPr="00B9724D" w:rsidRDefault="00BD76B3" w:rsidP="00BD76B3">
      <w:r w:rsidRPr="00B9724D">
        <w:t>Dublin 15</w:t>
      </w:r>
    </w:p>
    <w:p w14:paraId="077AB5DB" w14:textId="77777777" w:rsidR="00BD76B3" w:rsidRPr="00B9724D" w:rsidRDefault="00BD76B3" w:rsidP="00BD76B3">
      <w:r w:rsidRPr="00B9724D">
        <w:t>DUBLIN</w:t>
      </w:r>
    </w:p>
    <w:p w14:paraId="736C172F" w14:textId="26AD3963" w:rsidR="003D5FB9" w:rsidRPr="009B3E18" w:rsidRDefault="00BD76B3" w:rsidP="0082409F">
      <w:pPr>
        <w:keepNext/>
        <w:keepLines/>
        <w:widowControl/>
        <w:rPr>
          <w:color w:val="000000"/>
          <w:lang w:val="el-GR"/>
        </w:rPr>
      </w:pPr>
      <w:r>
        <w:rPr>
          <w:lang w:val="el-GR"/>
        </w:rPr>
        <w:t>Ιρλανδία</w:t>
      </w:r>
    </w:p>
    <w:p w14:paraId="14C25D5D" w14:textId="77777777" w:rsidR="003D5FB9" w:rsidRPr="009B3E18" w:rsidRDefault="003D5FB9" w:rsidP="00FC28E9">
      <w:pPr>
        <w:rPr>
          <w:color w:val="000000"/>
          <w:lang w:val="el-GR"/>
        </w:rPr>
      </w:pPr>
    </w:p>
    <w:p w14:paraId="7F8472DA" w14:textId="77777777" w:rsidR="00902F9B" w:rsidRPr="009B3E18" w:rsidRDefault="00902F9B"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35EC6B02" w14:textId="77777777">
        <w:tc>
          <w:tcPr>
            <w:tcW w:w="9287" w:type="dxa"/>
          </w:tcPr>
          <w:p w14:paraId="17370CA2" w14:textId="77777777" w:rsidR="003D5FB9" w:rsidRPr="009B3E18" w:rsidRDefault="003D5FB9" w:rsidP="00FC28E9">
            <w:pPr>
              <w:rPr>
                <w:b/>
                <w:bCs/>
                <w:color w:val="000000"/>
                <w:lang w:val="el-GR"/>
              </w:rPr>
            </w:pPr>
            <w:r w:rsidRPr="009B3E18">
              <w:rPr>
                <w:b/>
                <w:bCs/>
                <w:color w:val="000000"/>
                <w:lang w:val="el-GR"/>
              </w:rPr>
              <w:t>12.</w:t>
            </w:r>
            <w:r w:rsidRPr="009B3E18">
              <w:rPr>
                <w:b/>
                <w:bCs/>
                <w:color w:val="000000"/>
                <w:lang w:val="el-GR"/>
              </w:rPr>
              <w:tab/>
            </w:r>
            <w:r w:rsidRPr="009B3E18">
              <w:rPr>
                <w:b/>
                <w:color w:val="000000"/>
                <w:lang w:val="el-GR"/>
              </w:rPr>
              <w:t>ΑΡΙΘΜΟΣ(ΟΙ) ΑΔΕΙΑΣ ΚΥΚΛΟΦΟΡΙΑΣ</w:t>
            </w:r>
          </w:p>
        </w:tc>
      </w:tr>
    </w:tbl>
    <w:p w14:paraId="49D2027E" w14:textId="77777777" w:rsidR="003D5FB9" w:rsidRPr="009B3E18" w:rsidRDefault="003D5FB9" w:rsidP="00FC28E9">
      <w:pPr>
        <w:rPr>
          <w:color w:val="000000"/>
          <w:lang w:val="el-GR"/>
        </w:rPr>
      </w:pPr>
    </w:p>
    <w:p w14:paraId="18B682A7" w14:textId="77777777" w:rsidR="00030F1E" w:rsidRPr="009B3E18" w:rsidRDefault="00030F1E" w:rsidP="00030F1E">
      <w:pPr>
        <w:rPr>
          <w:color w:val="000000"/>
          <w:lang w:val="el-GR"/>
        </w:rPr>
      </w:pPr>
      <w:r w:rsidRPr="009B3E18">
        <w:rPr>
          <w:color w:val="000000"/>
          <w:lang w:val="el-GR"/>
        </w:rPr>
        <w:t>EU/1/14/916/018</w:t>
      </w:r>
    </w:p>
    <w:p w14:paraId="2CBF0335" w14:textId="77777777" w:rsidR="003D5FB9" w:rsidRPr="009B3E18" w:rsidRDefault="003D5FB9" w:rsidP="00FC28E9">
      <w:pPr>
        <w:rPr>
          <w:color w:val="000000"/>
          <w:lang w:val="el-GR"/>
        </w:rPr>
      </w:pPr>
    </w:p>
    <w:p w14:paraId="36EAC71F"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720EE113" w14:textId="77777777">
        <w:tc>
          <w:tcPr>
            <w:tcW w:w="9287" w:type="dxa"/>
          </w:tcPr>
          <w:p w14:paraId="67E5B2F2" w14:textId="77777777" w:rsidR="003D5FB9" w:rsidRPr="009B3E18" w:rsidRDefault="003D5FB9" w:rsidP="00FC28E9">
            <w:pPr>
              <w:rPr>
                <w:b/>
                <w:bCs/>
                <w:color w:val="000000"/>
                <w:lang w:val="el-GR"/>
              </w:rPr>
            </w:pPr>
            <w:r w:rsidRPr="009B3E18">
              <w:rPr>
                <w:b/>
                <w:bCs/>
                <w:color w:val="000000"/>
                <w:lang w:val="el-GR"/>
              </w:rPr>
              <w:t>13.</w:t>
            </w:r>
            <w:r w:rsidRPr="009B3E18">
              <w:rPr>
                <w:b/>
                <w:bCs/>
                <w:color w:val="000000"/>
                <w:lang w:val="el-GR"/>
              </w:rPr>
              <w:tab/>
            </w:r>
            <w:r w:rsidRPr="009B3E18">
              <w:rPr>
                <w:b/>
                <w:color w:val="000000"/>
                <w:lang w:val="el-GR"/>
              </w:rPr>
              <w:t xml:space="preserve">ΑΡΙΘΜΟΣ ΠΑΡΤΙΔΑΣ </w:t>
            </w:r>
          </w:p>
        </w:tc>
      </w:tr>
    </w:tbl>
    <w:p w14:paraId="3FDD9D13" w14:textId="77777777" w:rsidR="003D5FB9" w:rsidRPr="009B3E18" w:rsidRDefault="003D5FB9" w:rsidP="00FC28E9">
      <w:pPr>
        <w:rPr>
          <w:color w:val="000000"/>
          <w:lang w:val="el-GR"/>
        </w:rPr>
      </w:pPr>
    </w:p>
    <w:p w14:paraId="33DFAF74" w14:textId="77777777" w:rsidR="003D5FB9" w:rsidRPr="009B3E18" w:rsidRDefault="003D5FB9" w:rsidP="00FC28E9">
      <w:pPr>
        <w:rPr>
          <w:color w:val="000000"/>
          <w:lang w:val="el-GR"/>
        </w:rPr>
      </w:pPr>
      <w:r w:rsidRPr="009B3E18">
        <w:rPr>
          <w:color w:val="000000"/>
          <w:lang w:val="el-GR"/>
        </w:rPr>
        <w:t>Παρτίδα</w:t>
      </w:r>
    </w:p>
    <w:p w14:paraId="275ACEE8" w14:textId="77777777" w:rsidR="003D5FB9" w:rsidRPr="009B3E18" w:rsidRDefault="003D5FB9" w:rsidP="00FC28E9">
      <w:pPr>
        <w:rPr>
          <w:color w:val="000000"/>
          <w:lang w:val="el-GR"/>
        </w:rPr>
      </w:pPr>
    </w:p>
    <w:p w14:paraId="61C064FC"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6B2669" w14:paraId="663C0E4C" w14:textId="77777777">
        <w:tc>
          <w:tcPr>
            <w:tcW w:w="9287" w:type="dxa"/>
          </w:tcPr>
          <w:p w14:paraId="2CEEF50F" w14:textId="77777777" w:rsidR="003D5FB9" w:rsidRPr="009B3E18" w:rsidRDefault="003D5FB9" w:rsidP="00FC28E9">
            <w:pPr>
              <w:rPr>
                <w:b/>
                <w:bCs/>
                <w:color w:val="000000"/>
                <w:lang w:val="el-GR"/>
              </w:rPr>
            </w:pPr>
            <w:r w:rsidRPr="009B3E18">
              <w:rPr>
                <w:b/>
                <w:bCs/>
                <w:color w:val="000000"/>
                <w:lang w:val="el-GR"/>
              </w:rPr>
              <w:t>14.</w:t>
            </w:r>
            <w:r w:rsidRPr="009B3E18">
              <w:rPr>
                <w:b/>
                <w:bCs/>
                <w:color w:val="000000"/>
                <w:lang w:val="el-GR"/>
              </w:rPr>
              <w:tab/>
            </w:r>
            <w:r w:rsidRPr="009B3E18">
              <w:rPr>
                <w:b/>
                <w:color w:val="000000"/>
                <w:lang w:val="el-GR"/>
              </w:rPr>
              <w:t>ΓΕΝΙΚΗ ΚΑΤΑΤΑΞΗ ΓΙΑ ΤΗ ΔΙΑΘΕΣΗ</w:t>
            </w:r>
          </w:p>
        </w:tc>
      </w:tr>
    </w:tbl>
    <w:p w14:paraId="28FD6F40" w14:textId="77777777" w:rsidR="00050E54" w:rsidRPr="009B3E18" w:rsidRDefault="00050E54" w:rsidP="00FC28E9">
      <w:pPr>
        <w:rPr>
          <w:color w:val="000000"/>
          <w:lang w:val="el-GR"/>
        </w:rPr>
      </w:pPr>
    </w:p>
    <w:p w14:paraId="1DA1A479"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D5FB9" w:rsidRPr="009B3E18" w14:paraId="7FB2F012" w14:textId="77777777">
        <w:tc>
          <w:tcPr>
            <w:tcW w:w="9287" w:type="dxa"/>
          </w:tcPr>
          <w:p w14:paraId="5D2F6E9A" w14:textId="77777777" w:rsidR="003D5FB9" w:rsidRPr="009B3E18" w:rsidRDefault="003D5FB9" w:rsidP="00FC28E9">
            <w:pPr>
              <w:rPr>
                <w:b/>
                <w:bCs/>
                <w:color w:val="000000"/>
                <w:lang w:val="el-GR"/>
              </w:rPr>
            </w:pPr>
            <w:r w:rsidRPr="009B3E18">
              <w:rPr>
                <w:b/>
                <w:bCs/>
                <w:color w:val="000000"/>
                <w:lang w:val="el-GR"/>
              </w:rPr>
              <w:t>15.</w:t>
            </w:r>
            <w:r w:rsidRPr="009B3E18">
              <w:rPr>
                <w:b/>
                <w:bCs/>
                <w:color w:val="000000"/>
                <w:lang w:val="el-GR"/>
              </w:rPr>
              <w:tab/>
            </w:r>
            <w:r w:rsidRPr="009B3E18">
              <w:rPr>
                <w:b/>
                <w:color w:val="000000"/>
                <w:lang w:val="el-GR"/>
              </w:rPr>
              <w:t>ΟΔΗΓΙΕΣ ΧΡΗΣΗΣ</w:t>
            </w:r>
          </w:p>
        </w:tc>
      </w:tr>
    </w:tbl>
    <w:p w14:paraId="0EB0D27C" w14:textId="77777777" w:rsidR="003D5FB9" w:rsidRPr="009B3E18" w:rsidRDefault="003D5FB9" w:rsidP="00FC28E9">
      <w:pPr>
        <w:rPr>
          <w:color w:val="000000"/>
          <w:lang w:val="el-GR"/>
        </w:rPr>
      </w:pPr>
    </w:p>
    <w:p w14:paraId="3087A0E9"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2C3CF118" w14:textId="77777777">
        <w:tc>
          <w:tcPr>
            <w:tcW w:w="9276" w:type="dxa"/>
          </w:tcPr>
          <w:p w14:paraId="5E34D785" w14:textId="77777777" w:rsidR="003D5FB9" w:rsidRPr="009B3E18" w:rsidRDefault="003D5FB9" w:rsidP="00FC28E9">
            <w:pPr>
              <w:rPr>
                <w:b/>
                <w:bCs/>
                <w:color w:val="000000"/>
                <w:lang w:val="el-GR"/>
              </w:rPr>
            </w:pPr>
            <w:r w:rsidRPr="009B3E18">
              <w:rPr>
                <w:b/>
                <w:bCs/>
                <w:color w:val="000000"/>
                <w:lang w:val="el-GR"/>
              </w:rPr>
              <w:t>16.</w:t>
            </w:r>
            <w:r w:rsidRPr="009B3E18">
              <w:rPr>
                <w:b/>
                <w:bCs/>
                <w:color w:val="000000"/>
                <w:lang w:val="el-GR"/>
              </w:rPr>
              <w:tab/>
              <w:t>ΠΛΗΡΟΦΟΡΙΕΣ ΣΕ BRAILLE</w:t>
            </w:r>
          </w:p>
        </w:tc>
      </w:tr>
    </w:tbl>
    <w:p w14:paraId="38F9EF26" w14:textId="77777777" w:rsidR="003D5FB9" w:rsidRPr="009B3E18" w:rsidRDefault="003D5FB9" w:rsidP="00FC28E9">
      <w:pPr>
        <w:rPr>
          <w:color w:val="000000"/>
          <w:lang w:val="el-GR"/>
        </w:rPr>
      </w:pPr>
    </w:p>
    <w:p w14:paraId="67585EF1" w14:textId="254D29E9" w:rsidR="003D5FB9"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FA2958" w:rsidRPr="009B3E18">
        <w:rPr>
          <w:color w:val="000000"/>
          <w:lang w:val="el-GR"/>
        </w:rPr>
        <w:t xml:space="preserve"> 75 mg</w:t>
      </w:r>
    </w:p>
    <w:p w14:paraId="443F3119" w14:textId="77777777" w:rsidR="008054E0" w:rsidRPr="009B3E18" w:rsidRDefault="008054E0" w:rsidP="00FC28E9">
      <w:pPr>
        <w:rPr>
          <w:color w:val="000000"/>
          <w:lang w:val="el-GR"/>
        </w:rPr>
      </w:pPr>
    </w:p>
    <w:p w14:paraId="474B54FD" w14:textId="77777777" w:rsidR="008054E0" w:rsidRPr="009B3E18" w:rsidRDefault="008054E0" w:rsidP="008054E0">
      <w:pPr>
        <w:rPr>
          <w:color w:val="000000"/>
          <w:szCs w:val="22"/>
          <w:shd w:val="clear" w:color="auto" w:fill="CCCCCC"/>
          <w:lang w:val="el-GR"/>
        </w:rPr>
      </w:pPr>
    </w:p>
    <w:p w14:paraId="30083DA3"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473153E1" w14:textId="77777777" w:rsidR="008054E0" w:rsidRPr="009B3E18" w:rsidRDefault="008054E0" w:rsidP="008054E0">
      <w:pPr>
        <w:rPr>
          <w:color w:val="000000"/>
          <w:lang w:val="el-GR"/>
        </w:rPr>
      </w:pPr>
    </w:p>
    <w:p w14:paraId="4A6BCB62" w14:textId="77777777" w:rsidR="008054E0" w:rsidRPr="009B3E18" w:rsidRDefault="008054E0" w:rsidP="008054E0">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246656FB" w14:textId="77777777" w:rsidR="008054E0" w:rsidRPr="009B3E18" w:rsidRDefault="008054E0" w:rsidP="008054E0">
      <w:pPr>
        <w:rPr>
          <w:color w:val="000000"/>
          <w:lang w:val="el-GR"/>
        </w:rPr>
      </w:pPr>
    </w:p>
    <w:p w14:paraId="05238FA3" w14:textId="77777777" w:rsidR="008054E0" w:rsidRPr="009B3E18" w:rsidRDefault="008054E0" w:rsidP="008054E0">
      <w:pPr>
        <w:rPr>
          <w:color w:val="000000"/>
          <w:lang w:val="el-GR"/>
        </w:rPr>
      </w:pPr>
    </w:p>
    <w:p w14:paraId="404A1963"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75BCB524" w14:textId="77777777" w:rsidR="008054E0" w:rsidRPr="009B3E18" w:rsidRDefault="008054E0" w:rsidP="008054E0">
      <w:pPr>
        <w:rPr>
          <w:color w:val="000000"/>
          <w:lang w:val="el-GR"/>
        </w:rPr>
      </w:pPr>
    </w:p>
    <w:p w14:paraId="637E1F89" w14:textId="77777777" w:rsidR="008054E0" w:rsidRPr="009B3E18" w:rsidRDefault="008054E0" w:rsidP="008054E0">
      <w:pPr>
        <w:rPr>
          <w:color w:val="000000"/>
          <w:szCs w:val="22"/>
          <w:lang w:val="el-GR"/>
        </w:rPr>
      </w:pPr>
      <w:r w:rsidRPr="009B3E18">
        <w:rPr>
          <w:color w:val="000000"/>
          <w:szCs w:val="22"/>
          <w:lang w:val="el-GR"/>
        </w:rPr>
        <w:t xml:space="preserve">PC </w:t>
      </w:r>
    </w:p>
    <w:p w14:paraId="788CB58A" w14:textId="77777777" w:rsidR="008054E0" w:rsidRPr="009B3E18" w:rsidRDefault="008054E0" w:rsidP="008054E0">
      <w:pPr>
        <w:rPr>
          <w:color w:val="000000"/>
          <w:szCs w:val="22"/>
          <w:lang w:val="el-GR"/>
        </w:rPr>
      </w:pPr>
      <w:r w:rsidRPr="009B3E18">
        <w:rPr>
          <w:color w:val="000000"/>
          <w:szCs w:val="22"/>
          <w:lang w:val="el-GR"/>
        </w:rPr>
        <w:t xml:space="preserve">SN </w:t>
      </w:r>
    </w:p>
    <w:p w14:paraId="491D691E" w14:textId="77777777" w:rsidR="008054E0" w:rsidRPr="009B3E18" w:rsidRDefault="008054E0" w:rsidP="00FC28E9">
      <w:pPr>
        <w:rPr>
          <w:color w:val="000000"/>
          <w:lang w:val="el-GR"/>
        </w:rPr>
      </w:pPr>
      <w:r w:rsidRPr="009B3E18">
        <w:rPr>
          <w:color w:val="000000"/>
          <w:szCs w:val="22"/>
          <w:lang w:val="el-GR"/>
        </w:rPr>
        <w:t>NN</w:t>
      </w:r>
    </w:p>
    <w:p w14:paraId="085672A7" w14:textId="77777777" w:rsidR="003D5FB9" w:rsidRPr="009B3E18" w:rsidRDefault="00300D0C" w:rsidP="00FC28E9">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34AE5E55" w14:textId="77777777" w:rsidTr="0001732C">
        <w:trPr>
          <w:trHeight w:val="1061"/>
        </w:trPr>
        <w:tc>
          <w:tcPr>
            <w:tcW w:w="9276" w:type="dxa"/>
            <w:tcBorders>
              <w:bottom w:val="single" w:sz="4" w:space="0" w:color="auto"/>
            </w:tcBorders>
          </w:tcPr>
          <w:p w14:paraId="77792078" w14:textId="77777777" w:rsidR="003D5FB9" w:rsidRPr="009B3E18" w:rsidRDefault="003D5FB9" w:rsidP="00FC28E9">
            <w:pPr>
              <w:rPr>
                <w:color w:val="000000"/>
                <w:lang w:val="el-GR"/>
              </w:rPr>
            </w:pPr>
            <w:r w:rsidRPr="009B3E18">
              <w:rPr>
                <w:b/>
                <w:color w:val="000000"/>
                <w:lang w:val="el-GR"/>
              </w:rPr>
              <w:lastRenderedPageBreak/>
              <w:t>ΕΝΔΕΙΞΕΙΣ ΠΟΥ ΠΡΕΠΕΙ ΝΑ ΑΝΑΓΡΑΦΟΝΤΑΙ ΣΤΗΝ ΕΞΩΤΕΡΙΚΗ ΣΥΣΚΕΥΑΣΙΑ</w:t>
            </w:r>
          </w:p>
          <w:p w14:paraId="7CDF9772" w14:textId="77777777" w:rsidR="003D5FB9" w:rsidRPr="009B3E18" w:rsidRDefault="003D5FB9" w:rsidP="00FC28E9">
            <w:pPr>
              <w:rPr>
                <w:bCs/>
                <w:color w:val="000000"/>
                <w:lang w:val="el-GR"/>
              </w:rPr>
            </w:pPr>
          </w:p>
          <w:p w14:paraId="28C1FA5C" w14:textId="77777777" w:rsidR="003D5FB9" w:rsidRPr="009B3E18" w:rsidRDefault="006A01EB" w:rsidP="009F0AB6">
            <w:pPr>
              <w:rPr>
                <w:bCs/>
                <w:color w:val="000000"/>
                <w:lang w:val="el-GR"/>
              </w:rPr>
            </w:pPr>
            <w:r w:rsidRPr="009B3E18">
              <w:rPr>
                <w:b/>
                <w:bCs/>
                <w:color w:val="000000"/>
                <w:lang w:val="el-GR"/>
              </w:rPr>
              <w:t>Κουτί της σ</w:t>
            </w:r>
            <w:r w:rsidR="003D5FB9" w:rsidRPr="009B3E18">
              <w:rPr>
                <w:b/>
                <w:bCs/>
                <w:color w:val="000000"/>
                <w:lang w:val="el-GR"/>
              </w:rPr>
              <w:t>υσκευασία</w:t>
            </w:r>
            <w:r w:rsidRPr="009B3E18">
              <w:rPr>
                <w:b/>
                <w:bCs/>
                <w:color w:val="000000"/>
                <w:lang w:val="el-GR"/>
              </w:rPr>
              <w:t>ς</w:t>
            </w:r>
            <w:r w:rsidR="003D5FB9" w:rsidRPr="009B3E18">
              <w:rPr>
                <w:b/>
                <w:bCs/>
                <w:color w:val="000000"/>
                <w:lang w:val="el-GR"/>
              </w:rPr>
              <w:t xml:space="preserve"> </w:t>
            </w:r>
            <w:r w:rsidR="007210DF" w:rsidRPr="009B3E18">
              <w:rPr>
                <w:b/>
                <w:bCs/>
                <w:color w:val="000000"/>
                <w:lang w:val="el-GR"/>
              </w:rPr>
              <w:t>κυψέλης</w:t>
            </w:r>
            <w:r w:rsidRPr="009B3E18">
              <w:rPr>
                <w:b/>
                <w:bCs/>
                <w:color w:val="000000"/>
                <w:lang w:val="el-GR"/>
              </w:rPr>
              <w:t xml:space="preserve"> (των 14, 56</w:t>
            </w:r>
            <w:r w:rsidR="009F0AB6" w:rsidRPr="009B3E18">
              <w:rPr>
                <w:b/>
                <w:bCs/>
                <w:color w:val="000000"/>
                <w:lang w:val="el-GR"/>
              </w:rPr>
              <w:t>,</w:t>
            </w:r>
            <w:r w:rsidRPr="009B3E18">
              <w:rPr>
                <w:b/>
                <w:bCs/>
                <w:color w:val="000000"/>
                <w:lang w:val="el-GR"/>
              </w:rPr>
              <w:t xml:space="preserve"> </w:t>
            </w:r>
            <w:r w:rsidR="003D5FB9" w:rsidRPr="009B3E18">
              <w:rPr>
                <w:b/>
                <w:bCs/>
                <w:color w:val="000000"/>
                <w:lang w:val="el-GR"/>
              </w:rPr>
              <w:t>100</w:t>
            </w:r>
            <w:r w:rsidR="009F0AB6" w:rsidRPr="009B3E18">
              <w:rPr>
                <w:b/>
                <w:bCs/>
                <w:color w:val="000000"/>
                <w:lang w:val="el-GR"/>
              </w:rPr>
              <w:t xml:space="preserve"> και 112</w:t>
            </w:r>
            <w:r w:rsidR="003D5FB9" w:rsidRPr="009B3E18">
              <w:rPr>
                <w:b/>
                <w:bCs/>
                <w:color w:val="000000"/>
                <w:lang w:val="el-GR"/>
              </w:rPr>
              <w:t xml:space="preserve">) και </w:t>
            </w:r>
            <w:r w:rsidRPr="009B3E18">
              <w:rPr>
                <w:b/>
                <w:bCs/>
                <w:color w:val="000000"/>
                <w:lang w:val="el-GR"/>
              </w:rPr>
              <w:t xml:space="preserve">της </w:t>
            </w:r>
            <w:r w:rsidR="003D5FB9" w:rsidRPr="009B3E18">
              <w:rPr>
                <w:b/>
                <w:bCs/>
                <w:color w:val="000000"/>
                <w:lang w:val="el-GR"/>
              </w:rPr>
              <w:t>συσκευασία</w:t>
            </w:r>
            <w:r w:rsidRPr="009B3E18">
              <w:rPr>
                <w:b/>
                <w:bCs/>
                <w:color w:val="000000"/>
                <w:lang w:val="el-GR"/>
              </w:rPr>
              <w:t>ς</w:t>
            </w:r>
            <w:r w:rsidR="003D5FB9" w:rsidRPr="009B3E18">
              <w:rPr>
                <w:b/>
                <w:bCs/>
                <w:color w:val="000000"/>
                <w:lang w:val="el-GR"/>
              </w:rPr>
              <w:t xml:space="preserve"> διάτρητ</w:t>
            </w:r>
            <w:r w:rsidR="007210DF" w:rsidRPr="009B3E18">
              <w:rPr>
                <w:b/>
                <w:bCs/>
                <w:color w:val="000000"/>
                <w:lang w:val="el-GR"/>
              </w:rPr>
              <w:t>ης</w:t>
            </w:r>
            <w:r w:rsidR="003D5FB9" w:rsidRPr="009B3E18">
              <w:rPr>
                <w:b/>
                <w:bCs/>
                <w:color w:val="000000"/>
                <w:lang w:val="el-GR"/>
              </w:rPr>
              <w:t xml:space="preserve"> </w:t>
            </w:r>
            <w:r w:rsidR="007210DF" w:rsidRPr="009B3E18">
              <w:rPr>
                <w:b/>
                <w:bCs/>
                <w:color w:val="000000"/>
                <w:lang w:val="el-GR"/>
              </w:rPr>
              <w:t>κυψέλης</w:t>
            </w:r>
            <w:r w:rsidR="003D5FB9" w:rsidRPr="009B3E18">
              <w:rPr>
                <w:b/>
                <w:bCs/>
                <w:color w:val="000000"/>
                <w:lang w:val="el-GR"/>
              </w:rPr>
              <w:t>, μονάδων δόσης (100) για τα σκληρά καψάκια των 75 mg</w:t>
            </w:r>
          </w:p>
        </w:tc>
      </w:tr>
    </w:tbl>
    <w:p w14:paraId="2065C496" w14:textId="77777777" w:rsidR="003D5FB9" w:rsidRPr="009B3E18" w:rsidRDefault="003D5FB9" w:rsidP="00FC28E9">
      <w:pPr>
        <w:rPr>
          <w:color w:val="000000"/>
          <w:lang w:val="el-GR"/>
        </w:rPr>
      </w:pPr>
    </w:p>
    <w:p w14:paraId="7B3382EF"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798E90A2" w14:textId="77777777">
        <w:tc>
          <w:tcPr>
            <w:tcW w:w="9276" w:type="dxa"/>
          </w:tcPr>
          <w:p w14:paraId="0232FFDE" w14:textId="77777777" w:rsidR="003D5FB9" w:rsidRPr="009B3E18" w:rsidRDefault="003D5FB9"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6D4F7E67" w14:textId="77777777" w:rsidR="003D5FB9" w:rsidRPr="009B3E18" w:rsidRDefault="003D5FB9" w:rsidP="00FC28E9">
      <w:pPr>
        <w:rPr>
          <w:color w:val="000000"/>
          <w:lang w:val="el-GR"/>
        </w:rPr>
      </w:pPr>
    </w:p>
    <w:p w14:paraId="1DB12763" w14:textId="1C4D94F5" w:rsidR="003D5FB9"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3D5FB9" w:rsidRPr="009B3E18">
        <w:rPr>
          <w:color w:val="000000"/>
          <w:lang w:val="el-GR"/>
        </w:rPr>
        <w:t xml:space="preserve"> 75 mg σκληρά καψάκια </w:t>
      </w:r>
    </w:p>
    <w:p w14:paraId="3040BF15" w14:textId="77777777" w:rsidR="003D5FB9" w:rsidRPr="009B3E18" w:rsidRDefault="008A1516" w:rsidP="00FC28E9">
      <w:pPr>
        <w:rPr>
          <w:color w:val="000000"/>
          <w:lang w:val="el-GR"/>
        </w:rPr>
      </w:pPr>
      <w:r w:rsidRPr="009B3E18">
        <w:rPr>
          <w:color w:val="000000"/>
          <w:lang w:val="el-GR"/>
        </w:rPr>
        <w:t>π</w:t>
      </w:r>
      <w:r w:rsidR="008A0155" w:rsidRPr="009B3E18">
        <w:rPr>
          <w:color w:val="000000"/>
          <w:lang w:val="el-GR"/>
        </w:rPr>
        <w:t>ρεγκαμπαλίνη</w:t>
      </w:r>
    </w:p>
    <w:p w14:paraId="3EEF525C" w14:textId="77777777" w:rsidR="003D5FB9" w:rsidRPr="009B3E18" w:rsidRDefault="003D5FB9" w:rsidP="00FC28E9">
      <w:pPr>
        <w:rPr>
          <w:color w:val="000000"/>
          <w:lang w:val="el-GR"/>
        </w:rPr>
      </w:pPr>
    </w:p>
    <w:p w14:paraId="7E376311"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19988C80" w14:textId="77777777">
        <w:tc>
          <w:tcPr>
            <w:tcW w:w="9276" w:type="dxa"/>
          </w:tcPr>
          <w:p w14:paraId="2DE0869A" w14:textId="77777777" w:rsidR="003D5FB9" w:rsidRPr="009B3E18" w:rsidRDefault="003D5FB9"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0C52DA14" w14:textId="77777777" w:rsidR="003D5FB9" w:rsidRPr="009B3E18" w:rsidRDefault="003D5FB9" w:rsidP="00FC28E9">
      <w:pPr>
        <w:rPr>
          <w:color w:val="000000"/>
          <w:lang w:val="el-GR"/>
        </w:rPr>
      </w:pPr>
    </w:p>
    <w:p w14:paraId="6184E0FE" w14:textId="77777777" w:rsidR="003D5FB9" w:rsidRPr="009B3E18" w:rsidRDefault="003D5FB9" w:rsidP="00FC28E9">
      <w:pPr>
        <w:rPr>
          <w:color w:val="000000"/>
          <w:lang w:val="el-GR"/>
        </w:rPr>
      </w:pPr>
      <w:r w:rsidRPr="009B3E18">
        <w:rPr>
          <w:color w:val="000000"/>
          <w:lang w:val="el-GR"/>
        </w:rPr>
        <w:t xml:space="preserve">Κάθε σκληρό καψάκιο περιέχει 75 mg </w:t>
      </w:r>
      <w:r w:rsidR="008A0155" w:rsidRPr="009B3E18">
        <w:rPr>
          <w:color w:val="000000"/>
          <w:lang w:val="el-GR"/>
        </w:rPr>
        <w:t>πρεγκαμπαλίνης</w:t>
      </w:r>
      <w:r w:rsidR="00902F9B" w:rsidRPr="009B3E18">
        <w:rPr>
          <w:color w:val="000000"/>
          <w:lang w:val="el-GR"/>
        </w:rPr>
        <w:t>.</w:t>
      </w:r>
    </w:p>
    <w:p w14:paraId="41B86529" w14:textId="77777777" w:rsidR="003D5FB9" w:rsidRPr="009B3E18" w:rsidRDefault="003D5FB9" w:rsidP="00FC28E9">
      <w:pPr>
        <w:rPr>
          <w:color w:val="000000"/>
          <w:lang w:val="el-GR"/>
        </w:rPr>
      </w:pPr>
    </w:p>
    <w:p w14:paraId="5A0DBD85"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31316F5E" w14:textId="77777777">
        <w:tc>
          <w:tcPr>
            <w:tcW w:w="9276" w:type="dxa"/>
          </w:tcPr>
          <w:p w14:paraId="5C2C792C" w14:textId="77777777" w:rsidR="003D5FB9" w:rsidRPr="009B3E18" w:rsidRDefault="003D5FB9"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508A2F95" w14:textId="77777777" w:rsidR="003D5FB9" w:rsidRPr="009B3E18" w:rsidRDefault="003D5FB9" w:rsidP="00FC28E9">
      <w:pPr>
        <w:rPr>
          <w:color w:val="000000"/>
          <w:lang w:val="el-GR"/>
        </w:rPr>
      </w:pPr>
    </w:p>
    <w:p w14:paraId="60503713" w14:textId="77777777" w:rsidR="003D5FB9" w:rsidRPr="009B3E18" w:rsidRDefault="003D5FB9" w:rsidP="00FC28E9">
      <w:pPr>
        <w:rPr>
          <w:color w:val="000000"/>
          <w:lang w:val="el-GR"/>
        </w:rPr>
      </w:pPr>
      <w:r w:rsidRPr="009B3E18">
        <w:rPr>
          <w:color w:val="000000"/>
          <w:lang w:val="el-GR"/>
        </w:rPr>
        <w:t>Το προϊόν περιέχει λακτόζη</w:t>
      </w:r>
      <w:r w:rsidR="003267FA" w:rsidRPr="009B3E18">
        <w:rPr>
          <w:color w:val="000000"/>
          <w:lang w:val="el-GR"/>
        </w:rPr>
        <w:t xml:space="preserve"> μονοϋδρική</w:t>
      </w:r>
      <w:r w:rsidR="000818CC" w:rsidRPr="009B3E18">
        <w:rPr>
          <w:color w:val="000000"/>
          <w:lang w:val="el-GR"/>
        </w:rPr>
        <w:t>.</w:t>
      </w:r>
      <w:r w:rsidR="006A01EB" w:rsidRPr="009B3E18">
        <w:rPr>
          <w:color w:val="000000"/>
          <w:lang w:val="el-GR"/>
        </w:rPr>
        <w:t xml:space="preserve"> </w:t>
      </w:r>
      <w:r w:rsidR="000818CC" w:rsidRPr="009B3E18">
        <w:rPr>
          <w:color w:val="000000"/>
          <w:lang w:val="el-GR"/>
        </w:rPr>
        <w:t>Δ</w:t>
      </w:r>
      <w:r w:rsidR="006A01EB" w:rsidRPr="009B3E18">
        <w:rPr>
          <w:color w:val="000000"/>
          <w:lang w:val="el-GR"/>
        </w:rPr>
        <w:t xml:space="preserve">είτε το φύλλο οδηγιών </w:t>
      </w:r>
      <w:r w:rsidR="007210DF" w:rsidRPr="009B3E18">
        <w:rPr>
          <w:color w:val="000000"/>
          <w:lang w:val="el-GR"/>
        </w:rPr>
        <w:t xml:space="preserve">χρήσης </w:t>
      </w:r>
      <w:r w:rsidR="006A01EB" w:rsidRPr="009B3E18">
        <w:rPr>
          <w:color w:val="000000"/>
          <w:lang w:val="el-GR"/>
        </w:rPr>
        <w:t>για περισσότερες πληροφορίες.</w:t>
      </w:r>
    </w:p>
    <w:p w14:paraId="005DCCD7" w14:textId="77777777" w:rsidR="003D5FB9" w:rsidRPr="009B3E18" w:rsidRDefault="003D5FB9" w:rsidP="00FC28E9">
      <w:pPr>
        <w:rPr>
          <w:color w:val="000000"/>
          <w:lang w:val="el-GR"/>
        </w:rPr>
      </w:pPr>
    </w:p>
    <w:p w14:paraId="29880E07"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7C0E22D8" w14:textId="77777777">
        <w:tc>
          <w:tcPr>
            <w:tcW w:w="9276" w:type="dxa"/>
          </w:tcPr>
          <w:p w14:paraId="638EE5AE" w14:textId="77777777" w:rsidR="003D5FB9" w:rsidRPr="009B3E18" w:rsidRDefault="003D5FB9"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455BA21E" w14:textId="77777777" w:rsidR="003D5FB9" w:rsidRPr="009B3E18" w:rsidRDefault="003D5FB9" w:rsidP="00FC28E9">
      <w:pPr>
        <w:rPr>
          <w:color w:val="000000"/>
          <w:lang w:val="el-GR"/>
        </w:rPr>
      </w:pPr>
    </w:p>
    <w:p w14:paraId="6767373B" w14:textId="77777777" w:rsidR="003D5FB9" w:rsidRPr="009B3E18" w:rsidRDefault="003D5FB9" w:rsidP="00FC28E9">
      <w:pPr>
        <w:rPr>
          <w:color w:val="000000"/>
          <w:lang w:val="el-GR"/>
        </w:rPr>
      </w:pPr>
      <w:r w:rsidRPr="009B3E18">
        <w:rPr>
          <w:color w:val="000000"/>
          <w:lang w:val="el-GR"/>
        </w:rPr>
        <w:t>14</w:t>
      </w:r>
      <w:r w:rsidR="008A43FB" w:rsidRPr="009B3E18">
        <w:rPr>
          <w:bCs/>
          <w:iCs/>
          <w:color w:val="000000"/>
          <w:szCs w:val="22"/>
          <w:lang w:val="el-GR"/>
        </w:rPr>
        <w:t> </w:t>
      </w:r>
      <w:r w:rsidRPr="009B3E18">
        <w:rPr>
          <w:color w:val="000000"/>
          <w:lang w:val="el-GR"/>
        </w:rPr>
        <w:t>σκληρά καψάκια</w:t>
      </w:r>
    </w:p>
    <w:p w14:paraId="7DBEC692" w14:textId="77777777" w:rsidR="003D5FB9" w:rsidRPr="009B3E18" w:rsidRDefault="003D5FB9" w:rsidP="00FC28E9">
      <w:pPr>
        <w:rPr>
          <w:color w:val="000000"/>
          <w:highlight w:val="lightGray"/>
          <w:lang w:val="el-GR"/>
        </w:rPr>
      </w:pPr>
      <w:r w:rsidRPr="009B3E18">
        <w:rPr>
          <w:color w:val="000000"/>
          <w:highlight w:val="lightGray"/>
          <w:lang w:val="el-GR"/>
        </w:rPr>
        <w:t>56</w:t>
      </w:r>
      <w:r w:rsidR="008A43FB" w:rsidRPr="009B3E18">
        <w:rPr>
          <w:bCs/>
          <w:iCs/>
          <w:color w:val="000000"/>
          <w:szCs w:val="22"/>
          <w:highlight w:val="lightGray"/>
          <w:lang w:val="el-GR"/>
        </w:rPr>
        <w:t> </w:t>
      </w:r>
      <w:r w:rsidRPr="009B3E18">
        <w:rPr>
          <w:color w:val="000000"/>
          <w:highlight w:val="lightGray"/>
          <w:lang w:val="el-GR"/>
        </w:rPr>
        <w:t>σκληρά καψάκια</w:t>
      </w:r>
    </w:p>
    <w:p w14:paraId="1AD4BDB6" w14:textId="77777777" w:rsidR="003D5FB9" w:rsidRPr="009B3E18" w:rsidRDefault="003D5FB9" w:rsidP="00FC28E9">
      <w:pPr>
        <w:rPr>
          <w:color w:val="000000"/>
          <w:highlight w:val="lightGray"/>
          <w:lang w:val="el-GR"/>
        </w:rPr>
      </w:pPr>
      <w:r w:rsidRPr="009B3E18">
        <w:rPr>
          <w:color w:val="000000"/>
          <w:highlight w:val="lightGray"/>
          <w:lang w:val="el-GR"/>
        </w:rPr>
        <w:t>100</w:t>
      </w:r>
      <w:r w:rsidR="008A43FB" w:rsidRPr="009B3E18">
        <w:rPr>
          <w:bCs/>
          <w:iCs/>
          <w:color w:val="000000"/>
          <w:szCs w:val="22"/>
          <w:highlight w:val="lightGray"/>
          <w:lang w:val="el-GR"/>
        </w:rPr>
        <w:t> </w:t>
      </w:r>
      <w:r w:rsidRPr="009B3E18">
        <w:rPr>
          <w:color w:val="000000"/>
          <w:highlight w:val="lightGray"/>
          <w:lang w:val="el-GR"/>
        </w:rPr>
        <w:t>σκληρά καψάκια</w:t>
      </w:r>
    </w:p>
    <w:p w14:paraId="6E7EAD88" w14:textId="77777777" w:rsidR="003D5FB9" w:rsidRPr="009B3E18" w:rsidRDefault="003D5FB9" w:rsidP="00FC28E9">
      <w:pPr>
        <w:rPr>
          <w:color w:val="000000"/>
          <w:lang w:val="el-GR"/>
        </w:rPr>
      </w:pPr>
      <w:r w:rsidRPr="009B3E18">
        <w:rPr>
          <w:color w:val="000000"/>
          <w:highlight w:val="lightGray"/>
          <w:lang w:val="el-GR"/>
        </w:rPr>
        <w:t>100 x 1</w:t>
      </w:r>
      <w:r w:rsidR="008A43FB" w:rsidRPr="009B3E18">
        <w:rPr>
          <w:bCs/>
          <w:iCs/>
          <w:color w:val="000000"/>
          <w:szCs w:val="22"/>
          <w:highlight w:val="lightGray"/>
          <w:lang w:val="el-GR"/>
        </w:rPr>
        <w:t> </w:t>
      </w:r>
      <w:r w:rsidRPr="009B3E18">
        <w:rPr>
          <w:color w:val="000000"/>
          <w:highlight w:val="lightGray"/>
          <w:lang w:val="el-GR"/>
        </w:rPr>
        <w:t>σκληρά καψάκια</w:t>
      </w:r>
    </w:p>
    <w:p w14:paraId="0CD42003" w14:textId="77777777" w:rsidR="009F0AB6" w:rsidRPr="009B3E18" w:rsidRDefault="009F0AB6" w:rsidP="00FC28E9">
      <w:pPr>
        <w:rPr>
          <w:color w:val="000000"/>
          <w:lang w:val="el-GR"/>
        </w:rPr>
      </w:pPr>
      <w:r w:rsidRPr="009B3E18">
        <w:rPr>
          <w:color w:val="000000"/>
          <w:highlight w:val="lightGray"/>
          <w:lang w:val="el-GR"/>
        </w:rPr>
        <w:t>112</w:t>
      </w:r>
      <w:r w:rsidRPr="009B3E18">
        <w:rPr>
          <w:bCs/>
          <w:iCs/>
          <w:color w:val="000000"/>
          <w:szCs w:val="22"/>
          <w:highlight w:val="lightGray"/>
          <w:lang w:val="el-GR"/>
        </w:rPr>
        <w:t> </w:t>
      </w:r>
      <w:r w:rsidRPr="009B3E18">
        <w:rPr>
          <w:color w:val="000000"/>
          <w:highlight w:val="lightGray"/>
          <w:lang w:val="el-GR"/>
        </w:rPr>
        <w:t>σκληρά καψάκια</w:t>
      </w:r>
    </w:p>
    <w:p w14:paraId="40DCD241" w14:textId="77777777" w:rsidR="003D5FB9" w:rsidRPr="009B3E18" w:rsidRDefault="003D5FB9" w:rsidP="00FC28E9">
      <w:pPr>
        <w:rPr>
          <w:color w:val="000000"/>
          <w:lang w:val="el-GR"/>
        </w:rPr>
      </w:pPr>
    </w:p>
    <w:p w14:paraId="727AE62C"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0DA24424" w14:textId="77777777">
        <w:tc>
          <w:tcPr>
            <w:tcW w:w="9276" w:type="dxa"/>
          </w:tcPr>
          <w:p w14:paraId="6FDD08AA" w14:textId="77777777" w:rsidR="003D5FB9" w:rsidRPr="009B3E18" w:rsidRDefault="003D5FB9"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251CDF96" w14:textId="77777777" w:rsidR="003D5FB9" w:rsidRPr="009B3E18" w:rsidRDefault="003D5FB9" w:rsidP="00FC28E9">
      <w:pPr>
        <w:rPr>
          <w:color w:val="000000"/>
          <w:lang w:val="el-GR"/>
        </w:rPr>
      </w:pPr>
    </w:p>
    <w:p w14:paraId="5FBA5468" w14:textId="77777777" w:rsidR="003D5FB9" w:rsidRPr="009B3E18" w:rsidRDefault="007210DF" w:rsidP="00FC28E9">
      <w:pPr>
        <w:rPr>
          <w:color w:val="000000"/>
          <w:lang w:val="el-GR"/>
        </w:rPr>
      </w:pPr>
      <w:r w:rsidRPr="009B3E18">
        <w:rPr>
          <w:color w:val="000000"/>
          <w:lang w:val="el-GR"/>
        </w:rPr>
        <w:t>Α</w:t>
      </w:r>
      <w:r w:rsidR="003D5FB9" w:rsidRPr="009B3E18">
        <w:rPr>
          <w:color w:val="000000"/>
          <w:lang w:val="el-GR"/>
        </w:rPr>
        <w:t xml:space="preserve">πό στόματος </w:t>
      </w:r>
      <w:r w:rsidRPr="009B3E18">
        <w:rPr>
          <w:color w:val="000000"/>
          <w:lang w:val="el-GR"/>
        </w:rPr>
        <w:t>χρήση</w:t>
      </w:r>
      <w:r w:rsidR="00902F9B" w:rsidRPr="009B3E18">
        <w:rPr>
          <w:color w:val="000000"/>
          <w:lang w:val="el-GR"/>
        </w:rPr>
        <w:t>.</w:t>
      </w:r>
      <w:r w:rsidR="003D5FB9" w:rsidRPr="009B3E18">
        <w:rPr>
          <w:color w:val="000000"/>
          <w:lang w:val="el-GR"/>
        </w:rPr>
        <w:t xml:space="preserve"> </w:t>
      </w:r>
    </w:p>
    <w:p w14:paraId="0A450E99" w14:textId="77777777" w:rsidR="003D5FB9" w:rsidRPr="009B3E18" w:rsidRDefault="003D5FB9" w:rsidP="00FC28E9">
      <w:pPr>
        <w:rPr>
          <w:color w:val="000000"/>
          <w:lang w:val="el-GR"/>
        </w:rPr>
      </w:pPr>
      <w:r w:rsidRPr="009B3E18">
        <w:rPr>
          <w:color w:val="000000"/>
          <w:lang w:val="el-GR"/>
        </w:rPr>
        <w:t xml:space="preserve">Διαβάστε το φύλλο οδηγιών </w:t>
      </w:r>
      <w:r w:rsidR="007210DF" w:rsidRPr="009B3E18">
        <w:rPr>
          <w:color w:val="000000"/>
          <w:lang w:val="el-GR"/>
        </w:rPr>
        <w:t xml:space="preserve">χρήσης </w:t>
      </w:r>
      <w:r w:rsidRPr="009B3E18">
        <w:rPr>
          <w:color w:val="000000"/>
          <w:lang w:val="el-GR"/>
        </w:rPr>
        <w:t>πριν από τη χ</w:t>
      </w:r>
      <w:r w:rsidR="00D04865" w:rsidRPr="009B3E18">
        <w:rPr>
          <w:color w:val="000000"/>
          <w:lang w:val="el-GR"/>
        </w:rPr>
        <w:t>ρήση</w:t>
      </w:r>
      <w:r w:rsidR="00902F9B" w:rsidRPr="009B3E18">
        <w:rPr>
          <w:color w:val="000000"/>
          <w:lang w:val="el-GR"/>
        </w:rPr>
        <w:t>.</w:t>
      </w:r>
    </w:p>
    <w:p w14:paraId="164DBDE1" w14:textId="77777777" w:rsidR="003D5FB9" w:rsidRPr="009B3E18" w:rsidRDefault="003D5FB9" w:rsidP="00FC28E9">
      <w:pPr>
        <w:rPr>
          <w:color w:val="000000"/>
          <w:lang w:val="el-GR"/>
        </w:rPr>
      </w:pPr>
    </w:p>
    <w:p w14:paraId="3F7A205A"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3E330958" w14:textId="77777777">
        <w:tc>
          <w:tcPr>
            <w:tcW w:w="9276" w:type="dxa"/>
          </w:tcPr>
          <w:p w14:paraId="4B37FEB3" w14:textId="77777777" w:rsidR="003D5FB9" w:rsidRPr="009B3E18" w:rsidRDefault="003D5FB9"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46FA5986" w14:textId="77777777" w:rsidR="003D5FB9" w:rsidRPr="009B3E18" w:rsidRDefault="003D5FB9" w:rsidP="00FC28E9">
      <w:pPr>
        <w:rPr>
          <w:color w:val="000000"/>
          <w:lang w:val="el-GR"/>
        </w:rPr>
      </w:pPr>
    </w:p>
    <w:p w14:paraId="0D493A62" w14:textId="77777777" w:rsidR="003D5FB9" w:rsidRPr="009B3E18" w:rsidRDefault="003D5FB9" w:rsidP="00FC28E9">
      <w:pPr>
        <w:rPr>
          <w:color w:val="000000"/>
          <w:lang w:val="el-GR"/>
        </w:rPr>
      </w:pPr>
      <w:r w:rsidRPr="009B3E18">
        <w:rPr>
          <w:color w:val="000000"/>
          <w:lang w:val="el-GR"/>
        </w:rPr>
        <w:t>Να φυλάσσεται σε θέση</w:t>
      </w:r>
      <w:r w:rsidR="007210DF" w:rsidRPr="009B3E18">
        <w:rPr>
          <w:color w:val="000000"/>
          <w:lang w:val="el-GR"/>
        </w:rPr>
        <w:t>,</w:t>
      </w:r>
      <w:r w:rsidRPr="009B3E18">
        <w:rPr>
          <w:color w:val="000000"/>
          <w:lang w:val="el-GR"/>
        </w:rPr>
        <w:t xml:space="preserve"> την οποία δεν βλέπουν και δεν προσεγγίζουν τα παιδιά.</w:t>
      </w:r>
    </w:p>
    <w:p w14:paraId="4D5166C4" w14:textId="77777777" w:rsidR="003D5FB9" w:rsidRPr="009B3E18" w:rsidRDefault="003D5FB9" w:rsidP="00FC28E9">
      <w:pPr>
        <w:rPr>
          <w:color w:val="000000"/>
          <w:lang w:val="el-GR"/>
        </w:rPr>
      </w:pPr>
    </w:p>
    <w:p w14:paraId="46E04AA3"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75C84E42" w14:textId="77777777">
        <w:tc>
          <w:tcPr>
            <w:tcW w:w="9276" w:type="dxa"/>
          </w:tcPr>
          <w:p w14:paraId="259C3C76" w14:textId="77777777" w:rsidR="003D5FB9" w:rsidRPr="009B3E18" w:rsidRDefault="003D5FB9"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206F408D" w14:textId="77777777" w:rsidR="003D5FB9" w:rsidRPr="009B3E18" w:rsidRDefault="003D5FB9" w:rsidP="00FC28E9">
      <w:pPr>
        <w:rPr>
          <w:color w:val="000000"/>
          <w:lang w:val="el-GR"/>
        </w:rPr>
      </w:pPr>
    </w:p>
    <w:p w14:paraId="670C1D63" w14:textId="77777777" w:rsidR="003D5FB9" w:rsidRPr="009B3E18" w:rsidRDefault="007210DF" w:rsidP="00FC28E9">
      <w:pPr>
        <w:widowControl/>
        <w:autoSpaceDE w:val="0"/>
        <w:autoSpaceDN w:val="0"/>
        <w:adjustRightInd w:val="0"/>
        <w:rPr>
          <w:color w:val="000000"/>
          <w:lang w:val="el-GR"/>
        </w:rPr>
      </w:pPr>
      <w:r w:rsidRPr="009B3E18">
        <w:rPr>
          <w:color w:val="000000"/>
          <w:lang w:val="el-GR"/>
        </w:rPr>
        <w:t>Σφραγισμένη Συσκευασία</w:t>
      </w:r>
    </w:p>
    <w:p w14:paraId="56D059B2" w14:textId="77777777" w:rsidR="003D5FB9" w:rsidRPr="009B3E18" w:rsidRDefault="003D5FB9" w:rsidP="00FC28E9">
      <w:pPr>
        <w:rPr>
          <w:color w:val="000000"/>
          <w:lang w:val="el-GR"/>
        </w:rPr>
      </w:pPr>
      <w:r w:rsidRPr="009B3E18">
        <w:rPr>
          <w:color w:val="000000"/>
          <w:lang w:val="el-GR"/>
        </w:rPr>
        <w:t>Μην το χρησιμοποιείτε αν το κουτί έχει ανοιχτεί</w:t>
      </w:r>
      <w:r w:rsidR="00902F9B" w:rsidRPr="009B3E18">
        <w:rPr>
          <w:color w:val="000000"/>
          <w:lang w:val="el-GR"/>
        </w:rPr>
        <w:t>.</w:t>
      </w:r>
    </w:p>
    <w:p w14:paraId="120DEFBD" w14:textId="77777777" w:rsidR="003D5FB9" w:rsidRPr="009B3E18" w:rsidRDefault="003D5FB9" w:rsidP="00FC28E9">
      <w:pPr>
        <w:rPr>
          <w:color w:val="000000"/>
          <w:lang w:val="el-GR"/>
        </w:rPr>
      </w:pPr>
    </w:p>
    <w:p w14:paraId="3BB2D29E"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75BEE3DD" w14:textId="77777777">
        <w:tc>
          <w:tcPr>
            <w:tcW w:w="9276" w:type="dxa"/>
          </w:tcPr>
          <w:p w14:paraId="5646D0A3" w14:textId="77777777" w:rsidR="003D5FB9" w:rsidRPr="009B3E18" w:rsidRDefault="003D5FB9" w:rsidP="00A87CA5">
            <w:pPr>
              <w:keepNext/>
              <w:rPr>
                <w:b/>
                <w:color w:val="000000"/>
                <w:lang w:val="el-GR"/>
              </w:rPr>
            </w:pPr>
            <w:r w:rsidRPr="009B3E18">
              <w:rPr>
                <w:b/>
                <w:color w:val="000000"/>
                <w:lang w:val="el-GR"/>
              </w:rPr>
              <w:t>8.</w:t>
            </w:r>
            <w:r w:rsidRPr="009B3E18">
              <w:rPr>
                <w:b/>
                <w:color w:val="000000"/>
                <w:lang w:val="el-GR"/>
              </w:rPr>
              <w:tab/>
              <w:t>ΗΜΕΡΟΜΗΝΙΑ ΛΗΞΗΣ</w:t>
            </w:r>
          </w:p>
        </w:tc>
      </w:tr>
    </w:tbl>
    <w:p w14:paraId="37388FA5" w14:textId="77777777" w:rsidR="003D5FB9" w:rsidRPr="009B3E18" w:rsidRDefault="003D5FB9" w:rsidP="00A87CA5">
      <w:pPr>
        <w:keepNext/>
        <w:rPr>
          <w:color w:val="000000"/>
          <w:lang w:val="el-GR"/>
        </w:rPr>
      </w:pPr>
    </w:p>
    <w:p w14:paraId="0FEB783F" w14:textId="77777777" w:rsidR="003D5FB9" w:rsidRPr="009B3E18" w:rsidRDefault="003D5FB9" w:rsidP="00A87CA5">
      <w:pPr>
        <w:keepNext/>
        <w:rPr>
          <w:color w:val="000000"/>
          <w:lang w:val="el-GR"/>
        </w:rPr>
      </w:pPr>
      <w:r w:rsidRPr="009B3E18">
        <w:rPr>
          <w:color w:val="000000"/>
          <w:lang w:val="el-GR"/>
        </w:rPr>
        <w:t xml:space="preserve">ΛΗΞΗ </w:t>
      </w:r>
    </w:p>
    <w:p w14:paraId="5770D16B" w14:textId="77777777" w:rsidR="003D5FB9" w:rsidRPr="009B3E18" w:rsidRDefault="003D5FB9" w:rsidP="00A87CA5">
      <w:pPr>
        <w:keepNext/>
        <w:rPr>
          <w:color w:val="000000"/>
          <w:lang w:val="el-GR"/>
        </w:rPr>
      </w:pPr>
    </w:p>
    <w:p w14:paraId="1E1EC91E"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59F49A65" w14:textId="77777777">
        <w:tc>
          <w:tcPr>
            <w:tcW w:w="9276" w:type="dxa"/>
          </w:tcPr>
          <w:p w14:paraId="1E16562C" w14:textId="77777777" w:rsidR="003D5FB9" w:rsidRPr="009B3E18" w:rsidRDefault="003D5FB9" w:rsidP="00FC28E9">
            <w:pPr>
              <w:rPr>
                <w:b/>
                <w:color w:val="000000"/>
                <w:lang w:val="el-GR"/>
              </w:rPr>
            </w:pPr>
            <w:r w:rsidRPr="009B3E18">
              <w:rPr>
                <w:b/>
                <w:color w:val="000000"/>
                <w:lang w:val="el-GR"/>
              </w:rPr>
              <w:lastRenderedPageBreak/>
              <w:t>9.</w:t>
            </w:r>
            <w:r w:rsidRPr="009B3E18">
              <w:rPr>
                <w:b/>
                <w:color w:val="000000"/>
                <w:lang w:val="el-GR"/>
              </w:rPr>
              <w:tab/>
              <w:t>ΕΙΔΙΚΕΣ ΣΥΝΘΗΚΕΣ ΦΥΛΑΞΗΣ</w:t>
            </w:r>
          </w:p>
        </w:tc>
      </w:tr>
    </w:tbl>
    <w:p w14:paraId="17D3E850" w14:textId="77777777" w:rsidR="003D5FB9" w:rsidRPr="009B3E18" w:rsidRDefault="003D5FB9" w:rsidP="00FC28E9">
      <w:pPr>
        <w:rPr>
          <w:color w:val="000000"/>
          <w:lang w:val="el-GR"/>
        </w:rPr>
      </w:pPr>
    </w:p>
    <w:p w14:paraId="378413D0"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4805236D" w14:textId="77777777">
        <w:tc>
          <w:tcPr>
            <w:tcW w:w="9276" w:type="dxa"/>
          </w:tcPr>
          <w:p w14:paraId="60F8E8BA" w14:textId="77777777" w:rsidR="003D5FB9" w:rsidRPr="009B3E18" w:rsidRDefault="003D5FB9"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082CF01B" w14:textId="77777777" w:rsidR="003D5FB9" w:rsidRPr="009B3E18" w:rsidRDefault="003D5FB9" w:rsidP="00FC28E9">
      <w:pPr>
        <w:rPr>
          <w:color w:val="000000"/>
          <w:lang w:val="el-GR"/>
        </w:rPr>
      </w:pPr>
    </w:p>
    <w:p w14:paraId="3F03F7AD" w14:textId="77777777" w:rsidR="00C72A44" w:rsidRPr="009B3E18" w:rsidRDefault="00C72A4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6AD9A5F1" w14:textId="77777777">
        <w:tc>
          <w:tcPr>
            <w:tcW w:w="9276" w:type="dxa"/>
          </w:tcPr>
          <w:p w14:paraId="164186B6" w14:textId="77777777" w:rsidR="003D5FB9" w:rsidRPr="009B3E18" w:rsidRDefault="003D5FB9"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3AC006BD" w14:textId="77777777" w:rsidR="003D5FB9" w:rsidRPr="009B3E18" w:rsidRDefault="003D5FB9" w:rsidP="00FC28E9">
      <w:pPr>
        <w:rPr>
          <w:color w:val="000000"/>
          <w:lang w:val="el-GR"/>
        </w:rPr>
      </w:pPr>
    </w:p>
    <w:p w14:paraId="4766CC76" w14:textId="77777777" w:rsidR="00BD76B3" w:rsidRPr="00B9724D" w:rsidRDefault="00BD76B3" w:rsidP="00BD76B3">
      <w:r w:rsidRPr="00B9724D">
        <w:t>Viatris Healthcare Limited</w:t>
      </w:r>
    </w:p>
    <w:p w14:paraId="4DBEA501" w14:textId="77777777" w:rsidR="00BD76B3" w:rsidRPr="00B9724D" w:rsidRDefault="00BD76B3" w:rsidP="00BD76B3">
      <w:r w:rsidRPr="00B9724D">
        <w:t>Damastown Industrial Park</w:t>
      </w:r>
    </w:p>
    <w:p w14:paraId="25CD04E9" w14:textId="77777777" w:rsidR="00BD76B3" w:rsidRPr="00B9724D" w:rsidRDefault="00BD76B3" w:rsidP="00BD76B3">
      <w:r w:rsidRPr="00B9724D">
        <w:t>Mulhuddart</w:t>
      </w:r>
    </w:p>
    <w:p w14:paraId="4542278D" w14:textId="77777777" w:rsidR="00BD76B3" w:rsidRPr="00B9724D" w:rsidRDefault="00BD76B3" w:rsidP="00BD76B3">
      <w:r w:rsidRPr="00B9724D">
        <w:t>Dublin 15</w:t>
      </w:r>
    </w:p>
    <w:p w14:paraId="15F41BF3" w14:textId="77777777" w:rsidR="00BD76B3" w:rsidRPr="00B9724D" w:rsidRDefault="00BD76B3" w:rsidP="00BD76B3">
      <w:r w:rsidRPr="00B9724D">
        <w:t>DUBLIN</w:t>
      </w:r>
    </w:p>
    <w:p w14:paraId="687BBC99" w14:textId="3988CF60" w:rsidR="003B6C0E" w:rsidRPr="009B3E18" w:rsidRDefault="00BD76B3" w:rsidP="00F371EC">
      <w:pPr>
        <w:rPr>
          <w:color w:val="000000"/>
          <w:lang w:val="el-GR"/>
        </w:rPr>
      </w:pPr>
      <w:r>
        <w:rPr>
          <w:lang w:val="el-GR"/>
        </w:rPr>
        <w:t>Ιρλανδία</w:t>
      </w:r>
    </w:p>
    <w:p w14:paraId="6DFF1657" w14:textId="77777777" w:rsidR="003D5FB9" w:rsidRPr="009B3E18" w:rsidRDefault="003D5FB9" w:rsidP="00FC28E9">
      <w:pPr>
        <w:rPr>
          <w:color w:val="000000"/>
          <w:lang w:val="el-GR"/>
        </w:rPr>
      </w:pPr>
    </w:p>
    <w:p w14:paraId="6E0902DC"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55FC1490" w14:textId="77777777">
        <w:tc>
          <w:tcPr>
            <w:tcW w:w="9276" w:type="dxa"/>
          </w:tcPr>
          <w:p w14:paraId="6ABFAA7B" w14:textId="77777777" w:rsidR="003D5FB9" w:rsidRPr="009B3E18" w:rsidRDefault="003D5FB9"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42ADB706" w14:textId="77777777" w:rsidR="003D5FB9" w:rsidRPr="009B3E18" w:rsidRDefault="003D5FB9" w:rsidP="00FC28E9">
      <w:pPr>
        <w:rPr>
          <w:color w:val="000000"/>
          <w:lang w:val="el-GR"/>
        </w:rPr>
      </w:pPr>
    </w:p>
    <w:p w14:paraId="1D532B70" w14:textId="77777777" w:rsidR="00030F1E" w:rsidRPr="009B3E18" w:rsidRDefault="00030F1E" w:rsidP="00030F1E">
      <w:pPr>
        <w:rPr>
          <w:color w:val="000000"/>
          <w:lang w:val="el-GR"/>
        </w:rPr>
      </w:pPr>
      <w:r w:rsidRPr="009B3E18">
        <w:rPr>
          <w:color w:val="000000"/>
          <w:lang w:val="el-GR"/>
        </w:rPr>
        <w:t>EU/1/14/916/014-016</w:t>
      </w:r>
    </w:p>
    <w:p w14:paraId="1AB61B64" w14:textId="77777777" w:rsidR="009F0AB6" w:rsidRPr="009B3E18" w:rsidRDefault="009F0AB6" w:rsidP="00030F1E">
      <w:pPr>
        <w:rPr>
          <w:color w:val="000000"/>
          <w:lang w:val="el-GR"/>
        </w:rPr>
      </w:pPr>
      <w:r w:rsidRPr="009B3E18">
        <w:rPr>
          <w:color w:val="000000"/>
          <w:highlight w:val="lightGray"/>
          <w:lang w:val="el-GR"/>
        </w:rPr>
        <w:t>EU/1/14/916/017</w:t>
      </w:r>
    </w:p>
    <w:p w14:paraId="57458B8A" w14:textId="77777777" w:rsidR="00030F1E" w:rsidRPr="009B3E18" w:rsidRDefault="00030F1E" w:rsidP="00030F1E">
      <w:pPr>
        <w:rPr>
          <w:color w:val="000000"/>
          <w:lang w:val="el-GR"/>
        </w:rPr>
      </w:pPr>
      <w:r w:rsidRPr="009B3E18">
        <w:rPr>
          <w:color w:val="000000"/>
          <w:highlight w:val="lightGray"/>
          <w:lang w:val="el-GR"/>
        </w:rPr>
        <w:t>EU/1/14/916/019</w:t>
      </w:r>
    </w:p>
    <w:p w14:paraId="22072086" w14:textId="77777777" w:rsidR="003D5FB9" w:rsidRPr="009B3E18" w:rsidRDefault="003D5FB9" w:rsidP="00FC28E9">
      <w:pPr>
        <w:rPr>
          <w:color w:val="000000"/>
          <w:lang w:val="el-GR"/>
        </w:rPr>
      </w:pPr>
    </w:p>
    <w:p w14:paraId="06778408"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4DA4BB9B" w14:textId="77777777">
        <w:tc>
          <w:tcPr>
            <w:tcW w:w="9276" w:type="dxa"/>
          </w:tcPr>
          <w:p w14:paraId="3210E818" w14:textId="77777777" w:rsidR="003D5FB9" w:rsidRPr="009B3E18" w:rsidRDefault="003D5FB9"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43BE0FD0" w14:textId="77777777" w:rsidR="003D5FB9" w:rsidRPr="009B3E18" w:rsidRDefault="003D5FB9" w:rsidP="00FC28E9">
      <w:pPr>
        <w:rPr>
          <w:color w:val="000000"/>
          <w:lang w:val="el-GR"/>
        </w:rPr>
      </w:pPr>
    </w:p>
    <w:p w14:paraId="6D71649E" w14:textId="77777777" w:rsidR="003D5FB9" w:rsidRPr="009B3E18" w:rsidRDefault="003D5FB9" w:rsidP="00FC28E9">
      <w:pPr>
        <w:rPr>
          <w:color w:val="000000"/>
          <w:lang w:val="el-GR"/>
        </w:rPr>
      </w:pPr>
      <w:r w:rsidRPr="009B3E18">
        <w:rPr>
          <w:color w:val="000000"/>
          <w:lang w:val="el-GR"/>
        </w:rPr>
        <w:t>Παρτίδα</w:t>
      </w:r>
    </w:p>
    <w:p w14:paraId="322DFB3C" w14:textId="77777777" w:rsidR="003D5FB9" w:rsidRPr="009B3E18" w:rsidRDefault="003D5FB9" w:rsidP="00FC28E9">
      <w:pPr>
        <w:rPr>
          <w:color w:val="000000"/>
          <w:lang w:val="el-GR"/>
        </w:rPr>
      </w:pPr>
    </w:p>
    <w:p w14:paraId="290BEDC3" w14:textId="77777777" w:rsidR="003D5FB9" w:rsidRPr="009B3E18" w:rsidRDefault="003D5FB9"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6B2669" w14:paraId="1077C628" w14:textId="77777777">
        <w:tc>
          <w:tcPr>
            <w:tcW w:w="9276" w:type="dxa"/>
          </w:tcPr>
          <w:p w14:paraId="49AD17D3" w14:textId="77777777" w:rsidR="003D5FB9" w:rsidRPr="009B3E18" w:rsidRDefault="003D5FB9"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5DF9B177" w14:textId="77777777" w:rsidR="003D5FB9" w:rsidRPr="009B3E18" w:rsidRDefault="003D5FB9" w:rsidP="00FC28E9">
      <w:pPr>
        <w:rPr>
          <w:color w:val="000000"/>
          <w:lang w:val="el-GR"/>
        </w:rPr>
      </w:pPr>
    </w:p>
    <w:p w14:paraId="4F1A0044" w14:textId="77777777" w:rsidR="00C72A44" w:rsidRPr="009B3E18" w:rsidRDefault="00C72A4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2B29EAE3" w14:textId="77777777">
        <w:tc>
          <w:tcPr>
            <w:tcW w:w="9276" w:type="dxa"/>
          </w:tcPr>
          <w:p w14:paraId="338908F8" w14:textId="77777777" w:rsidR="003D5FB9" w:rsidRPr="009B3E18" w:rsidRDefault="003D5FB9"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0224C350" w14:textId="77777777" w:rsidR="003D5FB9" w:rsidRPr="009B3E18" w:rsidRDefault="003D5FB9" w:rsidP="00FC28E9">
      <w:pPr>
        <w:rPr>
          <w:color w:val="000000"/>
          <w:lang w:val="el-GR"/>
        </w:rPr>
      </w:pPr>
    </w:p>
    <w:p w14:paraId="5765740E" w14:textId="77777777" w:rsidR="00C72A44" w:rsidRPr="009B3E18" w:rsidRDefault="00C72A4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3D5FB9" w:rsidRPr="009B3E18" w14:paraId="3C0F65A8" w14:textId="77777777">
        <w:tc>
          <w:tcPr>
            <w:tcW w:w="9276" w:type="dxa"/>
          </w:tcPr>
          <w:p w14:paraId="6A222C6E" w14:textId="77777777" w:rsidR="003D5FB9" w:rsidRPr="009B3E18" w:rsidRDefault="003D5FB9"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35BBB4E0" w14:textId="77777777" w:rsidR="003D5FB9" w:rsidRPr="009B3E18" w:rsidRDefault="003D5FB9" w:rsidP="00FC28E9">
      <w:pPr>
        <w:rPr>
          <w:color w:val="000000"/>
          <w:lang w:val="el-GR"/>
        </w:rPr>
      </w:pPr>
    </w:p>
    <w:p w14:paraId="7D16BCDA" w14:textId="67582F27" w:rsidR="003D5FB9"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3D5FB9" w:rsidRPr="009B3E18">
        <w:rPr>
          <w:color w:val="000000"/>
          <w:lang w:val="el-GR"/>
        </w:rPr>
        <w:t xml:space="preserve"> 75 mg</w:t>
      </w:r>
    </w:p>
    <w:p w14:paraId="6C580256" w14:textId="77777777" w:rsidR="008054E0" w:rsidRPr="009B3E18" w:rsidRDefault="008054E0" w:rsidP="00E06408">
      <w:pPr>
        <w:rPr>
          <w:color w:val="000000"/>
          <w:szCs w:val="22"/>
          <w:shd w:val="clear" w:color="auto" w:fill="CCCCCC"/>
          <w:lang w:val="el-GR"/>
        </w:rPr>
      </w:pPr>
    </w:p>
    <w:p w14:paraId="075E82EC" w14:textId="77777777" w:rsidR="008054E0" w:rsidRPr="009B3E18" w:rsidRDefault="008054E0" w:rsidP="00E06408">
      <w:pPr>
        <w:rPr>
          <w:color w:val="000000"/>
          <w:szCs w:val="22"/>
          <w:shd w:val="clear" w:color="auto" w:fill="CCCCCC"/>
          <w:lang w:val="el-GR"/>
        </w:rPr>
      </w:pPr>
    </w:p>
    <w:p w14:paraId="4FD15DF1" w14:textId="77777777" w:rsidR="008054E0" w:rsidRPr="009B3E18" w:rsidRDefault="008054E0" w:rsidP="00E06408">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2E0DC7F5" w14:textId="77777777" w:rsidR="008054E0" w:rsidRPr="009B3E18" w:rsidRDefault="008054E0" w:rsidP="00E06408">
      <w:pPr>
        <w:rPr>
          <w:color w:val="000000"/>
          <w:lang w:val="el-GR"/>
        </w:rPr>
      </w:pPr>
    </w:p>
    <w:p w14:paraId="61BCE0F0" w14:textId="77777777" w:rsidR="008054E0" w:rsidRPr="009B3E18" w:rsidRDefault="008054E0" w:rsidP="00E06408">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260E3659" w14:textId="77777777" w:rsidR="00C72A44" w:rsidRPr="009B3E18" w:rsidRDefault="00C72A44" w:rsidP="00E06408">
      <w:pPr>
        <w:rPr>
          <w:color w:val="000000"/>
          <w:lang w:val="el-GR"/>
        </w:rPr>
      </w:pPr>
    </w:p>
    <w:p w14:paraId="0A47C209" w14:textId="77777777" w:rsidR="008054E0" w:rsidRPr="009B3E18" w:rsidRDefault="008054E0" w:rsidP="00E06408">
      <w:pPr>
        <w:rPr>
          <w:color w:val="000000"/>
          <w:lang w:val="el-GR"/>
        </w:rPr>
      </w:pPr>
    </w:p>
    <w:p w14:paraId="7DEB949B" w14:textId="77777777" w:rsidR="008054E0" w:rsidRPr="009B3E18" w:rsidRDefault="008054E0" w:rsidP="00C72A44">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51B0E722" w14:textId="77777777" w:rsidR="008054E0" w:rsidRPr="009B3E18" w:rsidRDefault="008054E0" w:rsidP="00C72A44">
      <w:pPr>
        <w:keepNext/>
        <w:keepLines/>
        <w:rPr>
          <w:color w:val="000000"/>
          <w:lang w:val="el-GR"/>
        </w:rPr>
      </w:pPr>
    </w:p>
    <w:p w14:paraId="0A9FE1B1" w14:textId="77777777" w:rsidR="008054E0" w:rsidRPr="009B3E18" w:rsidRDefault="008054E0" w:rsidP="00C72A44">
      <w:pPr>
        <w:keepNext/>
        <w:keepLines/>
        <w:rPr>
          <w:color w:val="000000"/>
          <w:szCs w:val="22"/>
          <w:lang w:val="el-GR"/>
        </w:rPr>
      </w:pPr>
      <w:r w:rsidRPr="009B3E18">
        <w:rPr>
          <w:color w:val="000000"/>
          <w:szCs w:val="22"/>
          <w:lang w:val="el-GR"/>
        </w:rPr>
        <w:t xml:space="preserve">PC </w:t>
      </w:r>
    </w:p>
    <w:p w14:paraId="32A1EAB7" w14:textId="77777777" w:rsidR="008054E0" w:rsidRPr="009B3E18" w:rsidRDefault="008054E0" w:rsidP="00A87CA5">
      <w:pPr>
        <w:keepNext/>
        <w:rPr>
          <w:color w:val="000000"/>
          <w:szCs w:val="22"/>
          <w:lang w:val="el-GR"/>
        </w:rPr>
      </w:pPr>
      <w:r w:rsidRPr="009B3E18">
        <w:rPr>
          <w:color w:val="000000"/>
          <w:szCs w:val="22"/>
          <w:lang w:val="el-GR"/>
        </w:rPr>
        <w:t xml:space="preserve">SN </w:t>
      </w:r>
    </w:p>
    <w:p w14:paraId="08B636CA" w14:textId="77777777" w:rsidR="003D5FB9" w:rsidRPr="009B3E18" w:rsidRDefault="008054E0" w:rsidP="00FB65F1">
      <w:pPr>
        <w:keepNext/>
        <w:rPr>
          <w:color w:val="000000"/>
          <w:lang w:val="el-GR"/>
        </w:rPr>
      </w:pPr>
      <w:r w:rsidRPr="009B3E18">
        <w:rPr>
          <w:color w:val="000000"/>
          <w:szCs w:val="22"/>
          <w:lang w:val="el-GR"/>
        </w:rPr>
        <w:t>NN</w:t>
      </w:r>
    </w:p>
    <w:p w14:paraId="5160A1B9" w14:textId="77777777" w:rsidR="004D58CF" w:rsidRPr="009B3E18" w:rsidRDefault="00300D0C" w:rsidP="00FC28E9">
      <w:pPr>
        <w:rPr>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77C0FD1" w14:textId="77777777">
        <w:tc>
          <w:tcPr>
            <w:tcW w:w="9276" w:type="dxa"/>
          </w:tcPr>
          <w:p w14:paraId="032914D8"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8A1516" w:rsidRPr="009B3E18">
              <w:rPr>
                <w:b/>
                <w:color w:val="000000"/>
                <w:lang w:val="el-GR"/>
              </w:rPr>
              <w:t>ΚΥΨΕΛΗΣ (</w:t>
            </w:r>
            <w:r w:rsidRPr="009B3E18">
              <w:rPr>
                <w:b/>
                <w:color w:val="000000"/>
                <w:lang w:val="el-GR"/>
              </w:rPr>
              <w:t>BLISTER</w:t>
            </w:r>
            <w:r w:rsidR="008A1516" w:rsidRPr="009B3E18">
              <w:rPr>
                <w:b/>
                <w:color w:val="000000"/>
                <w:lang w:val="el-GR"/>
              </w:rPr>
              <w:t>)</w:t>
            </w:r>
            <w:r w:rsidRPr="009B3E18">
              <w:rPr>
                <w:b/>
                <w:color w:val="000000"/>
                <w:lang w:val="el-GR"/>
              </w:rPr>
              <w:t xml:space="preserve"> Ή ΣΤΙΣ ΤΑΙΝΙΕΣ</w:t>
            </w:r>
            <w:r w:rsidR="008A1516" w:rsidRPr="009B3E18">
              <w:rPr>
                <w:b/>
                <w:color w:val="000000"/>
                <w:lang w:val="el-GR"/>
              </w:rPr>
              <w:t xml:space="preserve"> (STRIPS)</w:t>
            </w:r>
          </w:p>
          <w:p w14:paraId="5A1165C1" w14:textId="77777777" w:rsidR="005B454A" w:rsidRPr="009B3E18" w:rsidRDefault="005B454A" w:rsidP="00FC28E9">
            <w:pPr>
              <w:rPr>
                <w:b/>
                <w:color w:val="000000"/>
                <w:lang w:val="el-GR"/>
              </w:rPr>
            </w:pPr>
          </w:p>
          <w:p w14:paraId="68797B4C" w14:textId="77777777" w:rsidR="005B454A" w:rsidRPr="009B3E18" w:rsidRDefault="005B454A" w:rsidP="009F0AB6">
            <w:pPr>
              <w:rPr>
                <w:bCs/>
                <w:color w:val="000000"/>
                <w:lang w:val="el-GR"/>
              </w:rPr>
            </w:pPr>
            <w:r w:rsidRPr="009B3E18">
              <w:rPr>
                <w:b/>
                <w:bCs/>
                <w:color w:val="000000"/>
                <w:lang w:val="el-GR"/>
              </w:rPr>
              <w:t xml:space="preserve">Συσκευασία </w:t>
            </w:r>
            <w:r w:rsidR="007210DF" w:rsidRPr="009B3E18">
              <w:rPr>
                <w:b/>
                <w:bCs/>
                <w:color w:val="000000"/>
                <w:lang w:val="el-GR"/>
              </w:rPr>
              <w:t>κυψέλης</w:t>
            </w:r>
            <w:r w:rsidRPr="009B3E18">
              <w:rPr>
                <w:b/>
                <w:bCs/>
                <w:color w:val="000000"/>
                <w:lang w:val="el-GR"/>
              </w:rPr>
              <w:t xml:space="preserve"> (των 14, 56</w:t>
            </w:r>
            <w:r w:rsidR="009F0AB6" w:rsidRPr="009B3E18">
              <w:rPr>
                <w:b/>
                <w:bCs/>
                <w:color w:val="000000"/>
                <w:lang w:val="el-GR"/>
              </w:rPr>
              <w:t>,</w:t>
            </w:r>
            <w:r w:rsidRPr="009B3E18">
              <w:rPr>
                <w:b/>
                <w:bCs/>
                <w:color w:val="000000"/>
                <w:lang w:val="el-GR"/>
              </w:rPr>
              <w:t xml:space="preserve"> 100</w:t>
            </w:r>
            <w:r w:rsidR="009F0AB6" w:rsidRPr="009B3E18">
              <w:rPr>
                <w:b/>
                <w:bCs/>
                <w:color w:val="000000"/>
                <w:lang w:val="el-GR"/>
              </w:rPr>
              <w:t xml:space="preserve"> και 112</w:t>
            </w:r>
            <w:r w:rsidRPr="009B3E18">
              <w:rPr>
                <w:b/>
                <w:bCs/>
                <w:color w:val="000000"/>
                <w:lang w:val="el-GR"/>
              </w:rPr>
              <w:t>) και συσκευασία διάτρητ</w:t>
            </w:r>
            <w:r w:rsidR="007210DF" w:rsidRPr="009B3E18">
              <w:rPr>
                <w:b/>
                <w:bCs/>
                <w:color w:val="000000"/>
                <w:lang w:val="el-GR"/>
              </w:rPr>
              <w:t>ης</w:t>
            </w:r>
            <w:r w:rsidRPr="009B3E18">
              <w:rPr>
                <w:b/>
                <w:bCs/>
                <w:color w:val="000000"/>
                <w:lang w:val="el-GR"/>
              </w:rPr>
              <w:t xml:space="preserve"> </w:t>
            </w:r>
            <w:r w:rsidR="007210DF" w:rsidRPr="009B3E18">
              <w:rPr>
                <w:b/>
                <w:bCs/>
                <w:color w:val="000000"/>
                <w:lang w:val="el-GR"/>
              </w:rPr>
              <w:t>κυψέλης</w:t>
            </w:r>
            <w:r w:rsidRPr="009B3E18">
              <w:rPr>
                <w:b/>
                <w:bCs/>
                <w:color w:val="000000"/>
                <w:lang w:val="el-GR"/>
              </w:rPr>
              <w:t>, μονάδων δόσης (100) για τα σκληρά καψάκια των 75 mg</w:t>
            </w:r>
          </w:p>
        </w:tc>
      </w:tr>
    </w:tbl>
    <w:p w14:paraId="0D778C69" w14:textId="77777777" w:rsidR="005B454A" w:rsidRPr="009B3E18" w:rsidRDefault="005B454A" w:rsidP="00FC28E9">
      <w:pPr>
        <w:rPr>
          <w:b/>
          <w:color w:val="000000"/>
          <w:lang w:val="el-GR"/>
        </w:rPr>
      </w:pPr>
    </w:p>
    <w:p w14:paraId="3E52568F"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10FB3BF" w14:textId="77777777">
        <w:tc>
          <w:tcPr>
            <w:tcW w:w="9276" w:type="dxa"/>
          </w:tcPr>
          <w:p w14:paraId="77CF918D"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026FAB63" w14:textId="77777777" w:rsidR="005B454A" w:rsidRPr="009B3E18" w:rsidRDefault="005B454A" w:rsidP="00FC28E9">
      <w:pPr>
        <w:rPr>
          <w:color w:val="000000"/>
          <w:lang w:val="el-GR"/>
        </w:rPr>
      </w:pPr>
    </w:p>
    <w:p w14:paraId="110EB854" w14:textId="3D15D531"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75 mg σκληρά καψάκια</w:t>
      </w:r>
    </w:p>
    <w:p w14:paraId="7CC22D4E" w14:textId="77777777" w:rsidR="005B454A" w:rsidRPr="009B3E18" w:rsidRDefault="008A1516" w:rsidP="00FC28E9">
      <w:pPr>
        <w:rPr>
          <w:color w:val="000000"/>
          <w:lang w:val="el-GR"/>
        </w:rPr>
      </w:pPr>
      <w:r w:rsidRPr="009B3E18">
        <w:rPr>
          <w:color w:val="000000"/>
          <w:lang w:val="el-GR"/>
        </w:rPr>
        <w:t>π</w:t>
      </w:r>
      <w:r w:rsidR="008A0155" w:rsidRPr="009B3E18">
        <w:rPr>
          <w:color w:val="000000"/>
          <w:lang w:val="el-GR"/>
        </w:rPr>
        <w:t>ρεγκαμπαλίνη</w:t>
      </w:r>
    </w:p>
    <w:p w14:paraId="4051026C" w14:textId="77777777" w:rsidR="005B454A" w:rsidRPr="009B3E18" w:rsidRDefault="005B454A" w:rsidP="00FC28E9">
      <w:pPr>
        <w:rPr>
          <w:color w:val="000000"/>
          <w:lang w:val="el-GR"/>
        </w:rPr>
      </w:pPr>
    </w:p>
    <w:p w14:paraId="7ED6B116"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2A27830" w14:textId="77777777">
        <w:tc>
          <w:tcPr>
            <w:tcW w:w="9276" w:type="dxa"/>
          </w:tcPr>
          <w:p w14:paraId="0D54A09E"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2DE9720D" w14:textId="77777777" w:rsidR="005B454A" w:rsidRPr="009B3E18" w:rsidRDefault="005B454A" w:rsidP="00FC28E9">
      <w:pPr>
        <w:rPr>
          <w:color w:val="000000"/>
          <w:lang w:val="el-GR"/>
        </w:rPr>
      </w:pPr>
    </w:p>
    <w:p w14:paraId="6FC9216F" w14:textId="508857E3" w:rsidR="005B454A" w:rsidRPr="004A12A7" w:rsidRDefault="00BD76B3" w:rsidP="00FC28E9">
      <w:pPr>
        <w:rPr>
          <w:color w:val="000000"/>
        </w:rPr>
      </w:pPr>
      <w:r>
        <w:rPr>
          <w:color w:val="000000"/>
        </w:rPr>
        <w:t>Viatris Healthcare Limited</w:t>
      </w:r>
    </w:p>
    <w:p w14:paraId="12147F76" w14:textId="77777777" w:rsidR="005B454A" w:rsidRPr="009B3E18" w:rsidRDefault="005B454A" w:rsidP="00FC28E9">
      <w:pPr>
        <w:rPr>
          <w:color w:val="000000"/>
          <w:lang w:val="el-GR"/>
        </w:rPr>
      </w:pPr>
    </w:p>
    <w:p w14:paraId="376A8724"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82B2459" w14:textId="77777777">
        <w:tc>
          <w:tcPr>
            <w:tcW w:w="9276" w:type="dxa"/>
          </w:tcPr>
          <w:p w14:paraId="0CCF4F8A"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7A1E1B2F" w14:textId="77777777" w:rsidR="005B454A" w:rsidRPr="009B3E18" w:rsidRDefault="005B454A" w:rsidP="00FC28E9">
      <w:pPr>
        <w:rPr>
          <w:color w:val="000000"/>
          <w:lang w:val="el-GR"/>
        </w:rPr>
      </w:pPr>
    </w:p>
    <w:p w14:paraId="7005C465" w14:textId="77777777" w:rsidR="005B454A" w:rsidRPr="009B3E18" w:rsidRDefault="005B454A" w:rsidP="00FC28E9">
      <w:pPr>
        <w:rPr>
          <w:color w:val="000000"/>
          <w:lang w:val="el-GR"/>
        </w:rPr>
      </w:pPr>
      <w:r w:rsidRPr="009B3E18">
        <w:rPr>
          <w:color w:val="000000"/>
          <w:lang w:val="el-GR"/>
        </w:rPr>
        <w:t xml:space="preserve">ΛΗΞΗ </w:t>
      </w:r>
    </w:p>
    <w:p w14:paraId="284C4D4E" w14:textId="77777777" w:rsidR="005B454A" w:rsidRPr="009B3E18" w:rsidRDefault="005B454A" w:rsidP="00FC28E9">
      <w:pPr>
        <w:rPr>
          <w:color w:val="000000"/>
          <w:lang w:val="el-GR"/>
        </w:rPr>
      </w:pPr>
    </w:p>
    <w:p w14:paraId="123E717F"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66B2602" w14:textId="77777777">
        <w:tc>
          <w:tcPr>
            <w:tcW w:w="9276" w:type="dxa"/>
          </w:tcPr>
          <w:p w14:paraId="0094C58B"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379E03A1" w14:textId="77777777" w:rsidR="005B454A" w:rsidRPr="009B3E18" w:rsidRDefault="005B454A" w:rsidP="00FC28E9">
      <w:pPr>
        <w:rPr>
          <w:color w:val="000000"/>
          <w:lang w:val="el-GR"/>
        </w:rPr>
      </w:pPr>
    </w:p>
    <w:p w14:paraId="43FE01D1" w14:textId="77777777" w:rsidR="005B454A" w:rsidRPr="009B3E18" w:rsidRDefault="005B454A" w:rsidP="00FC28E9">
      <w:pPr>
        <w:rPr>
          <w:color w:val="000000"/>
          <w:lang w:val="el-GR"/>
        </w:rPr>
      </w:pPr>
      <w:r w:rsidRPr="009B3E18">
        <w:rPr>
          <w:color w:val="000000"/>
          <w:lang w:val="el-GR"/>
        </w:rPr>
        <w:t>Παρτίδα</w:t>
      </w:r>
    </w:p>
    <w:p w14:paraId="02988FF6" w14:textId="77777777" w:rsidR="005B454A" w:rsidRPr="009B3E18" w:rsidRDefault="005B454A" w:rsidP="00FC28E9">
      <w:pPr>
        <w:rPr>
          <w:color w:val="000000"/>
          <w:lang w:val="el-GR"/>
        </w:rPr>
      </w:pPr>
    </w:p>
    <w:p w14:paraId="31D78C7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42B31E6" w14:textId="77777777">
        <w:tc>
          <w:tcPr>
            <w:tcW w:w="9276" w:type="dxa"/>
          </w:tcPr>
          <w:p w14:paraId="35345845"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78260E6E" w14:textId="77777777" w:rsidR="005B454A" w:rsidRPr="009B3E18" w:rsidRDefault="005B454A" w:rsidP="00FC28E9">
      <w:pPr>
        <w:rPr>
          <w:color w:val="000000"/>
          <w:lang w:val="el-GR"/>
        </w:rPr>
      </w:pPr>
    </w:p>
    <w:p w14:paraId="670495E8" w14:textId="77777777" w:rsidR="005B454A" w:rsidRPr="009B3E18" w:rsidRDefault="005B454A" w:rsidP="00FC28E9">
      <w:pPr>
        <w:rPr>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2AD4E9A4" w14:textId="77777777" w:rsidTr="0001732C">
        <w:trPr>
          <w:trHeight w:val="1061"/>
        </w:trPr>
        <w:tc>
          <w:tcPr>
            <w:tcW w:w="9276" w:type="dxa"/>
            <w:tcBorders>
              <w:bottom w:val="single" w:sz="4" w:space="0" w:color="auto"/>
            </w:tcBorders>
          </w:tcPr>
          <w:p w14:paraId="35F7E08A" w14:textId="77777777" w:rsidR="005B454A" w:rsidRPr="009B3E18" w:rsidRDefault="005B454A"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016DE042" w14:textId="77777777" w:rsidR="005B454A" w:rsidRPr="009B3E18" w:rsidRDefault="005B454A" w:rsidP="00FC28E9">
            <w:pPr>
              <w:rPr>
                <w:bCs/>
                <w:color w:val="000000"/>
                <w:lang w:val="el-GR"/>
              </w:rPr>
            </w:pPr>
          </w:p>
          <w:p w14:paraId="6F40FA72" w14:textId="77777777" w:rsidR="005B454A" w:rsidRPr="009B3E18" w:rsidRDefault="004D58CF" w:rsidP="00FC28E9">
            <w:pPr>
              <w:rPr>
                <w:bCs/>
                <w:color w:val="000000"/>
                <w:lang w:val="el-GR"/>
              </w:rPr>
            </w:pPr>
            <w:r w:rsidRPr="009B3E18">
              <w:rPr>
                <w:b/>
                <w:bCs/>
                <w:color w:val="000000"/>
                <w:lang w:val="el-GR"/>
              </w:rPr>
              <w:t xml:space="preserve">Κουτί της συσκευασίας </w:t>
            </w:r>
            <w:r w:rsidR="007210DF" w:rsidRPr="009B3E18">
              <w:rPr>
                <w:b/>
                <w:bCs/>
                <w:color w:val="000000"/>
                <w:lang w:val="el-GR"/>
              </w:rPr>
              <w:t>κυψέλης</w:t>
            </w:r>
            <w:r w:rsidR="005B454A" w:rsidRPr="009B3E18">
              <w:rPr>
                <w:b/>
                <w:bCs/>
                <w:color w:val="000000"/>
                <w:lang w:val="el-GR"/>
              </w:rPr>
              <w:t xml:space="preserve"> (των 21, 84 και 100) και </w:t>
            </w:r>
            <w:r w:rsidRPr="009B3E18">
              <w:rPr>
                <w:b/>
                <w:bCs/>
                <w:color w:val="000000"/>
                <w:lang w:val="el-GR"/>
              </w:rPr>
              <w:t xml:space="preserve">της </w:t>
            </w:r>
            <w:r w:rsidR="005B454A" w:rsidRPr="009B3E18">
              <w:rPr>
                <w:b/>
                <w:bCs/>
                <w:color w:val="000000"/>
                <w:lang w:val="el-GR"/>
              </w:rPr>
              <w:t>συσκευασία</w:t>
            </w:r>
            <w:r w:rsidRPr="009B3E18">
              <w:rPr>
                <w:b/>
                <w:bCs/>
                <w:color w:val="000000"/>
                <w:lang w:val="el-GR"/>
              </w:rPr>
              <w:t>ς</w:t>
            </w:r>
            <w:r w:rsidR="005B454A" w:rsidRPr="009B3E18">
              <w:rPr>
                <w:b/>
                <w:bCs/>
                <w:color w:val="000000"/>
                <w:lang w:val="el-GR"/>
              </w:rPr>
              <w:t xml:space="preserve"> διάτρητ</w:t>
            </w:r>
            <w:r w:rsidR="007210DF" w:rsidRPr="009B3E18">
              <w:rPr>
                <w:b/>
                <w:bCs/>
                <w:color w:val="000000"/>
                <w:lang w:val="el-GR"/>
              </w:rPr>
              <w:t>ης</w:t>
            </w:r>
            <w:r w:rsidR="005B454A" w:rsidRPr="009B3E18">
              <w:rPr>
                <w:b/>
                <w:bCs/>
                <w:color w:val="000000"/>
                <w:lang w:val="el-GR"/>
              </w:rPr>
              <w:t xml:space="preserve"> </w:t>
            </w:r>
            <w:r w:rsidR="007210DF" w:rsidRPr="009B3E18">
              <w:rPr>
                <w:b/>
                <w:bCs/>
                <w:color w:val="000000"/>
                <w:lang w:val="el-GR"/>
              </w:rPr>
              <w:t>κυψέλης</w:t>
            </w:r>
            <w:r w:rsidR="005B454A" w:rsidRPr="009B3E18">
              <w:rPr>
                <w:b/>
                <w:bCs/>
                <w:color w:val="000000"/>
                <w:lang w:val="el-GR"/>
              </w:rPr>
              <w:t>, μονάδων δόσης (100) για τα σκληρά καψάκια των 100 mg</w:t>
            </w:r>
          </w:p>
        </w:tc>
      </w:tr>
    </w:tbl>
    <w:p w14:paraId="4514121E" w14:textId="77777777" w:rsidR="005B454A" w:rsidRPr="009B3E18" w:rsidRDefault="005B454A" w:rsidP="00FC28E9">
      <w:pPr>
        <w:rPr>
          <w:color w:val="000000"/>
          <w:lang w:val="el-GR"/>
        </w:rPr>
      </w:pPr>
    </w:p>
    <w:p w14:paraId="2E07E510"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2F4EEE2" w14:textId="77777777">
        <w:tc>
          <w:tcPr>
            <w:tcW w:w="9276" w:type="dxa"/>
          </w:tcPr>
          <w:p w14:paraId="7FEB5A52"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097D0795" w14:textId="77777777" w:rsidR="005B454A" w:rsidRPr="009B3E18" w:rsidRDefault="005B454A" w:rsidP="00FC28E9">
      <w:pPr>
        <w:rPr>
          <w:color w:val="000000"/>
          <w:lang w:val="el-GR"/>
        </w:rPr>
      </w:pPr>
    </w:p>
    <w:p w14:paraId="1C988A71" w14:textId="09A09378"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100 mg σκληρά καψάκια </w:t>
      </w:r>
    </w:p>
    <w:p w14:paraId="2303DB13" w14:textId="77777777" w:rsidR="005B454A" w:rsidRPr="009B3E18" w:rsidRDefault="008A1516" w:rsidP="00FC28E9">
      <w:pPr>
        <w:rPr>
          <w:color w:val="000000"/>
          <w:lang w:val="el-GR"/>
        </w:rPr>
      </w:pPr>
      <w:r w:rsidRPr="009B3E18">
        <w:rPr>
          <w:color w:val="000000"/>
          <w:lang w:val="el-GR"/>
        </w:rPr>
        <w:t>π</w:t>
      </w:r>
      <w:r w:rsidR="008A0155" w:rsidRPr="009B3E18">
        <w:rPr>
          <w:color w:val="000000"/>
          <w:lang w:val="el-GR"/>
        </w:rPr>
        <w:t>ρεγκαμπαλίνη</w:t>
      </w:r>
    </w:p>
    <w:p w14:paraId="65F81DD0" w14:textId="77777777" w:rsidR="005B454A" w:rsidRPr="009B3E18" w:rsidRDefault="005B454A" w:rsidP="00FC28E9">
      <w:pPr>
        <w:rPr>
          <w:color w:val="000000"/>
          <w:lang w:val="el-GR"/>
        </w:rPr>
      </w:pPr>
    </w:p>
    <w:p w14:paraId="7A9C95B4"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718E2B2B" w14:textId="77777777">
        <w:tc>
          <w:tcPr>
            <w:tcW w:w="9276" w:type="dxa"/>
          </w:tcPr>
          <w:p w14:paraId="64281A84"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761AFC11" w14:textId="77777777" w:rsidR="005B454A" w:rsidRPr="009B3E18" w:rsidRDefault="005B454A" w:rsidP="00FC28E9">
      <w:pPr>
        <w:rPr>
          <w:color w:val="000000"/>
          <w:lang w:val="el-GR"/>
        </w:rPr>
      </w:pPr>
    </w:p>
    <w:p w14:paraId="0445044D" w14:textId="77777777" w:rsidR="005B454A" w:rsidRPr="009B3E18" w:rsidRDefault="005B454A" w:rsidP="00FC28E9">
      <w:pPr>
        <w:rPr>
          <w:color w:val="000000"/>
          <w:lang w:val="el-GR"/>
        </w:rPr>
      </w:pPr>
      <w:r w:rsidRPr="009B3E18">
        <w:rPr>
          <w:color w:val="000000"/>
          <w:lang w:val="el-GR"/>
        </w:rPr>
        <w:t xml:space="preserve">Κάθε σκληρό καψάκιο περιέχει 100 mg </w:t>
      </w:r>
      <w:r w:rsidR="008A0155" w:rsidRPr="009B3E18">
        <w:rPr>
          <w:color w:val="000000"/>
          <w:lang w:val="el-GR"/>
        </w:rPr>
        <w:t>πρεγκαμπαλίνης</w:t>
      </w:r>
      <w:r w:rsidR="00902F9B" w:rsidRPr="009B3E18">
        <w:rPr>
          <w:color w:val="000000"/>
          <w:lang w:val="el-GR"/>
        </w:rPr>
        <w:t>.</w:t>
      </w:r>
    </w:p>
    <w:p w14:paraId="66C2B5A4" w14:textId="77777777" w:rsidR="005B454A" w:rsidRPr="009B3E18" w:rsidRDefault="005B454A" w:rsidP="00FC28E9">
      <w:pPr>
        <w:rPr>
          <w:color w:val="000000"/>
          <w:lang w:val="el-GR"/>
        </w:rPr>
      </w:pPr>
    </w:p>
    <w:p w14:paraId="56BF5335"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51171633" w14:textId="77777777">
        <w:tc>
          <w:tcPr>
            <w:tcW w:w="9276" w:type="dxa"/>
          </w:tcPr>
          <w:p w14:paraId="04E7F10C"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7DBB8F3F" w14:textId="77777777" w:rsidR="005B454A" w:rsidRPr="009B3E18" w:rsidRDefault="005B454A" w:rsidP="00FC28E9">
      <w:pPr>
        <w:rPr>
          <w:color w:val="000000"/>
          <w:lang w:val="el-GR"/>
        </w:rPr>
      </w:pPr>
    </w:p>
    <w:p w14:paraId="1F73533C" w14:textId="77777777" w:rsidR="005B454A" w:rsidRPr="009B3E18" w:rsidRDefault="005B454A" w:rsidP="00FC28E9">
      <w:pPr>
        <w:rPr>
          <w:color w:val="000000"/>
          <w:lang w:val="el-GR"/>
        </w:rPr>
      </w:pPr>
      <w:r w:rsidRPr="009B3E18">
        <w:rPr>
          <w:color w:val="000000"/>
          <w:lang w:val="el-GR"/>
        </w:rPr>
        <w:t>Το προϊόν περιέχει λακτόζη</w:t>
      </w:r>
      <w:r w:rsidR="002A59A3" w:rsidRPr="009B3E18">
        <w:rPr>
          <w:color w:val="000000"/>
          <w:lang w:val="el-GR"/>
        </w:rPr>
        <w:t xml:space="preserve"> μονοϋδρική</w:t>
      </w:r>
      <w:r w:rsidR="000818CC" w:rsidRPr="009B3E18">
        <w:rPr>
          <w:color w:val="000000"/>
          <w:lang w:val="el-GR"/>
        </w:rPr>
        <w:t>.</w:t>
      </w:r>
      <w:r w:rsidR="004D58CF" w:rsidRPr="009B3E18">
        <w:rPr>
          <w:color w:val="000000"/>
          <w:lang w:val="el-GR"/>
        </w:rPr>
        <w:t xml:space="preserve"> </w:t>
      </w:r>
      <w:r w:rsidR="000818CC" w:rsidRPr="009B3E18">
        <w:rPr>
          <w:color w:val="000000"/>
          <w:lang w:val="el-GR"/>
        </w:rPr>
        <w:t>Δ</w:t>
      </w:r>
      <w:r w:rsidR="004D58CF" w:rsidRPr="009B3E18">
        <w:rPr>
          <w:color w:val="000000"/>
          <w:lang w:val="el-GR"/>
        </w:rPr>
        <w:t xml:space="preserve">είτε το φύλλο οδηγιών </w:t>
      </w:r>
      <w:r w:rsidR="007210DF" w:rsidRPr="009B3E18">
        <w:rPr>
          <w:color w:val="000000"/>
          <w:lang w:val="el-GR"/>
        </w:rPr>
        <w:t xml:space="preserve">χρήσης </w:t>
      </w:r>
      <w:r w:rsidR="004D58CF" w:rsidRPr="009B3E18">
        <w:rPr>
          <w:color w:val="000000"/>
          <w:lang w:val="el-GR"/>
        </w:rPr>
        <w:t>για περισσότερες πληροφορίες.</w:t>
      </w:r>
    </w:p>
    <w:p w14:paraId="264CD547" w14:textId="77777777" w:rsidR="005B454A" w:rsidRPr="009B3E18" w:rsidRDefault="005B454A" w:rsidP="00FC28E9">
      <w:pPr>
        <w:rPr>
          <w:color w:val="000000"/>
          <w:lang w:val="el-GR"/>
        </w:rPr>
      </w:pPr>
    </w:p>
    <w:p w14:paraId="6C9ECC4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4699CEF" w14:textId="77777777">
        <w:tc>
          <w:tcPr>
            <w:tcW w:w="9276" w:type="dxa"/>
          </w:tcPr>
          <w:p w14:paraId="230F7E36"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02B642F6" w14:textId="77777777" w:rsidR="005B454A" w:rsidRPr="009B3E18" w:rsidRDefault="005B454A" w:rsidP="00FC28E9">
      <w:pPr>
        <w:rPr>
          <w:color w:val="000000"/>
          <w:lang w:val="el-GR"/>
        </w:rPr>
      </w:pPr>
    </w:p>
    <w:p w14:paraId="25338B72" w14:textId="77777777" w:rsidR="005B454A" w:rsidRPr="009B3E18" w:rsidRDefault="005B454A" w:rsidP="00FC28E9">
      <w:pPr>
        <w:rPr>
          <w:color w:val="000000"/>
          <w:lang w:val="el-GR"/>
        </w:rPr>
      </w:pPr>
      <w:r w:rsidRPr="009B3E18">
        <w:rPr>
          <w:color w:val="000000"/>
          <w:lang w:val="el-GR"/>
        </w:rPr>
        <w:t>21</w:t>
      </w:r>
      <w:r w:rsidR="008A43FB" w:rsidRPr="009B3E18">
        <w:rPr>
          <w:bCs/>
          <w:iCs/>
          <w:color w:val="000000"/>
          <w:szCs w:val="22"/>
          <w:lang w:val="el-GR"/>
        </w:rPr>
        <w:t> </w:t>
      </w:r>
      <w:r w:rsidRPr="009B3E18">
        <w:rPr>
          <w:color w:val="000000"/>
          <w:lang w:val="el-GR"/>
        </w:rPr>
        <w:t>σκληρά καψάκια</w:t>
      </w:r>
    </w:p>
    <w:p w14:paraId="4579511C" w14:textId="77777777" w:rsidR="005B454A" w:rsidRPr="009B3E18" w:rsidRDefault="005B454A" w:rsidP="00FC28E9">
      <w:pPr>
        <w:rPr>
          <w:color w:val="000000"/>
          <w:highlight w:val="lightGray"/>
          <w:lang w:val="el-GR"/>
        </w:rPr>
      </w:pPr>
      <w:r w:rsidRPr="009B3E18">
        <w:rPr>
          <w:color w:val="000000"/>
          <w:highlight w:val="lightGray"/>
          <w:lang w:val="el-GR"/>
        </w:rPr>
        <w:t>84</w:t>
      </w:r>
      <w:r w:rsidR="008A43FB" w:rsidRPr="009B3E18">
        <w:rPr>
          <w:bCs/>
          <w:iCs/>
          <w:color w:val="000000"/>
          <w:szCs w:val="22"/>
          <w:highlight w:val="lightGray"/>
          <w:lang w:val="el-GR"/>
        </w:rPr>
        <w:t> </w:t>
      </w:r>
      <w:r w:rsidRPr="009B3E18">
        <w:rPr>
          <w:color w:val="000000"/>
          <w:highlight w:val="lightGray"/>
          <w:lang w:val="el-GR"/>
        </w:rPr>
        <w:t>σκληρά καψάκια</w:t>
      </w:r>
    </w:p>
    <w:p w14:paraId="5A296E98" w14:textId="77777777" w:rsidR="005B454A" w:rsidRPr="009B3E18" w:rsidRDefault="005B454A" w:rsidP="00FC28E9">
      <w:pPr>
        <w:rPr>
          <w:color w:val="000000"/>
          <w:highlight w:val="lightGray"/>
          <w:lang w:val="el-GR"/>
        </w:rPr>
      </w:pPr>
      <w:r w:rsidRPr="009B3E18">
        <w:rPr>
          <w:color w:val="000000"/>
          <w:highlight w:val="lightGray"/>
          <w:lang w:val="el-GR"/>
        </w:rPr>
        <w:t>100</w:t>
      </w:r>
      <w:r w:rsidR="008A43FB" w:rsidRPr="009B3E18">
        <w:rPr>
          <w:bCs/>
          <w:iCs/>
          <w:color w:val="000000"/>
          <w:szCs w:val="22"/>
          <w:highlight w:val="lightGray"/>
          <w:lang w:val="el-GR"/>
        </w:rPr>
        <w:t> </w:t>
      </w:r>
      <w:r w:rsidRPr="009B3E18">
        <w:rPr>
          <w:color w:val="000000"/>
          <w:highlight w:val="lightGray"/>
          <w:lang w:val="el-GR"/>
        </w:rPr>
        <w:t>σκληρά καψάκια</w:t>
      </w:r>
    </w:p>
    <w:p w14:paraId="0284ABBE" w14:textId="77777777" w:rsidR="005B454A" w:rsidRPr="009B3E18" w:rsidRDefault="005B454A" w:rsidP="00FC28E9">
      <w:pPr>
        <w:rPr>
          <w:color w:val="000000"/>
          <w:lang w:val="el-GR"/>
        </w:rPr>
      </w:pPr>
      <w:r w:rsidRPr="009B3E18">
        <w:rPr>
          <w:color w:val="000000"/>
          <w:highlight w:val="lightGray"/>
          <w:lang w:val="el-GR"/>
        </w:rPr>
        <w:t>100 x</w:t>
      </w:r>
      <w:r w:rsidR="008A43FB" w:rsidRPr="009B3E18">
        <w:rPr>
          <w:bCs/>
          <w:iCs/>
          <w:color w:val="000000"/>
          <w:szCs w:val="22"/>
          <w:highlight w:val="lightGray"/>
          <w:lang w:val="el-GR"/>
        </w:rPr>
        <w:t> </w:t>
      </w:r>
      <w:r w:rsidRPr="009B3E18">
        <w:rPr>
          <w:color w:val="000000"/>
          <w:highlight w:val="lightGray"/>
          <w:lang w:val="el-GR"/>
        </w:rPr>
        <w:t>1 σκληρά καψάκια</w:t>
      </w:r>
    </w:p>
    <w:p w14:paraId="36BD486E" w14:textId="77777777" w:rsidR="005B454A" w:rsidRPr="009B3E18" w:rsidRDefault="005B454A" w:rsidP="00FC28E9">
      <w:pPr>
        <w:rPr>
          <w:color w:val="000000"/>
          <w:lang w:val="el-GR"/>
        </w:rPr>
      </w:pPr>
    </w:p>
    <w:p w14:paraId="1690647B"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1955516" w14:textId="77777777">
        <w:tc>
          <w:tcPr>
            <w:tcW w:w="9276" w:type="dxa"/>
          </w:tcPr>
          <w:p w14:paraId="3C6B75DC"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58EDF080" w14:textId="77777777" w:rsidR="005B454A" w:rsidRPr="009B3E18" w:rsidRDefault="005B454A" w:rsidP="00FC28E9">
      <w:pPr>
        <w:rPr>
          <w:color w:val="000000"/>
          <w:lang w:val="el-GR"/>
        </w:rPr>
      </w:pPr>
    </w:p>
    <w:p w14:paraId="3B305197" w14:textId="77777777" w:rsidR="005B454A" w:rsidRPr="009B3E18" w:rsidRDefault="007210DF" w:rsidP="00FC28E9">
      <w:pPr>
        <w:rPr>
          <w:color w:val="000000"/>
          <w:lang w:val="el-GR"/>
        </w:rPr>
      </w:pPr>
      <w:r w:rsidRPr="009B3E18">
        <w:rPr>
          <w:color w:val="000000"/>
          <w:lang w:val="el-GR"/>
        </w:rPr>
        <w:t>Α</w:t>
      </w:r>
      <w:r w:rsidR="005B454A" w:rsidRPr="009B3E18">
        <w:rPr>
          <w:color w:val="000000"/>
          <w:lang w:val="el-GR"/>
        </w:rPr>
        <w:t xml:space="preserve">πό στόματος </w:t>
      </w:r>
      <w:r w:rsidRPr="009B3E18">
        <w:rPr>
          <w:color w:val="000000"/>
          <w:lang w:val="el-GR"/>
        </w:rPr>
        <w:t>χρήση</w:t>
      </w:r>
      <w:r w:rsidR="00902F9B" w:rsidRPr="009B3E18">
        <w:rPr>
          <w:color w:val="000000"/>
          <w:lang w:val="el-GR"/>
        </w:rPr>
        <w:t>.</w:t>
      </w:r>
      <w:r w:rsidR="005B454A" w:rsidRPr="009B3E18">
        <w:rPr>
          <w:color w:val="000000"/>
          <w:lang w:val="el-GR"/>
        </w:rPr>
        <w:t xml:space="preserve"> </w:t>
      </w:r>
    </w:p>
    <w:p w14:paraId="47B6F329" w14:textId="77777777" w:rsidR="005B454A" w:rsidRPr="009B3E18" w:rsidRDefault="005B454A" w:rsidP="00FC28E9">
      <w:pPr>
        <w:rPr>
          <w:color w:val="000000"/>
          <w:lang w:val="el-GR"/>
        </w:rPr>
      </w:pPr>
      <w:r w:rsidRPr="009B3E18">
        <w:rPr>
          <w:color w:val="000000"/>
          <w:lang w:val="el-GR"/>
        </w:rPr>
        <w:t xml:space="preserve">Διαβάστε το φύλλο οδηγιών </w:t>
      </w:r>
      <w:r w:rsidR="007210DF" w:rsidRPr="009B3E18">
        <w:rPr>
          <w:color w:val="000000"/>
          <w:lang w:val="el-GR"/>
        </w:rPr>
        <w:t xml:space="preserve">χρήσης </w:t>
      </w:r>
      <w:r w:rsidRPr="009B3E18">
        <w:rPr>
          <w:color w:val="000000"/>
          <w:lang w:val="el-GR"/>
        </w:rPr>
        <w:t>πριν από τη χ</w:t>
      </w:r>
      <w:r w:rsidR="00D04865" w:rsidRPr="009B3E18">
        <w:rPr>
          <w:color w:val="000000"/>
          <w:lang w:val="el-GR"/>
        </w:rPr>
        <w:t>ρήση</w:t>
      </w:r>
      <w:r w:rsidR="00902F9B" w:rsidRPr="009B3E18">
        <w:rPr>
          <w:color w:val="000000"/>
          <w:lang w:val="el-GR"/>
        </w:rPr>
        <w:t>.</w:t>
      </w:r>
    </w:p>
    <w:p w14:paraId="509B358C" w14:textId="77777777" w:rsidR="005B454A" w:rsidRPr="009B3E18" w:rsidRDefault="005B454A" w:rsidP="00FC28E9">
      <w:pPr>
        <w:rPr>
          <w:color w:val="000000"/>
          <w:lang w:val="el-GR"/>
        </w:rPr>
      </w:pPr>
    </w:p>
    <w:p w14:paraId="6D622AE7"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940CC8D" w14:textId="77777777">
        <w:tc>
          <w:tcPr>
            <w:tcW w:w="9276" w:type="dxa"/>
          </w:tcPr>
          <w:p w14:paraId="6A14C119" w14:textId="77777777" w:rsidR="005B454A" w:rsidRPr="009B3E18" w:rsidRDefault="005B454A"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05F4095B" w14:textId="77777777" w:rsidR="005B454A" w:rsidRPr="009B3E18" w:rsidRDefault="005B454A" w:rsidP="00FC28E9">
      <w:pPr>
        <w:rPr>
          <w:color w:val="000000"/>
          <w:lang w:val="el-GR"/>
        </w:rPr>
      </w:pPr>
    </w:p>
    <w:p w14:paraId="7E178A26" w14:textId="77777777" w:rsidR="005B454A" w:rsidRPr="009B3E18" w:rsidRDefault="005B454A" w:rsidP="00FC28E9">
      <w:pPr>
        <w:rPr>
          <w:color w:val="000000"/>
          <w:lang w:val="el-GR"/>
        </w:rPr>
      </w:pPr>
      <w:r w:rsidRPr="009B3E18">
        <w:rPr>
          <w:color w:val="000000"/>
          <w:lang w:val="el-GR"/>
        </w:rPr>
        <w:t>Να φυλάσσεται σε θέση</w:t>
      </w:r>
      <w:r w:rsidR="007210DF" w:rsidRPr="009B3E18">
        <w:rPr>
          <w:color w:val="000000"/>
          <w:lang w:val="el-GR"/>
        </w:rPr>
        <w:t>,</w:t>
      </w:r>
      <w:r w:rsidRPr="009B3E18">
        <w:rPr>
          <w:color w:val="000000"/>
          <w:lang w:val="el-GR"/>
        </w:rPr>
        <w:t xml:space="preserve"> την οποία δεν βλέπουν και δεν προσεγγίζουν τα παιδιά.</w:t>
      </w:r>
    </w:p>
    <w:p w14:paraId="681BC671" w14:textId="77777777" w:rsidR="005B454A" w:rsidRPr="009B3E18" w:rsidRDefault="005B454A" w:rsidP="00FC28E9">
      <w:pPr>
        <w:rPr>
          <w:color w:val="000000"/>
          <w:lang w:val="el-GR"/>
        </w:rPr>
      </w:pPr>
    </w:p>
    <w:p w14:paraId="0C98D9F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79980EB7" w14:textId="77777777">
        <w:tc>
          <w:tcPr>
            <w:tcW w:w="9276" w:type="dxa"/>
          </w:tcPr>
          <w:p w14:paraId="5EEE5DF9" w14:textId="77777777" w:rsidR="005B454A" w:rsidRPr="009B3E18" w:rsidRDefault="005B454A"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59798CF2" w14:textId="77777777" w:rsidR="005B454A" w:rsidRPr="009B3E18" w:rsidRDefault="005B454A" w:rsidP="00FC28E9">
      <w:pPr>
        <w:rPr>
          <w:color w:val="000000"/>
          <w:lang w:val="el-GR"/>
        </w:rPr>
      </w:pPr>
    </w:p>
    <w:p w14:paraId="27211388" w14:textId="77777777" w:rsidR="005B454A" w:rsidRPr="009B3E18" w:rsidRDefault="007210DF" w:rsidP="00FC28E9">
      <w:pPr>
        <w:widowControl/>
        <w:autoSpaceDE w:val="0"/>
        <w:autoSpaceDN w:val="0"/>
        <w:adjustRightInd w:val="0"/>
        <w:rPr>
          <w:color w:val="000000"/>
          <w:lang w:val="el-GR"/>
        </w:rPr>
      </w:pPr>
      <w:r w:rsidRPr="009B3E18">
        <w:rPr>
          <w:color w:val="000000"/>
          <w:lang w:val="el-GR"/>
        </w:rPr>
        <w:t>Σφραγισμένη Συσκευασία</w:t>
      </w:r>
    </w:p>
    <w:p w14:paraId="3AF7064C" w14:textId="77777777" w:rsidR="005B454A" w:rsidRPr="009B3E18" w:rsidRDefault="005B454A" w:rsidP="00FC28E9">
      <w:pPr>
        <w:rPr>
          <w:color w:val="000000"/>
          <w:lang w:val="el-GR"/>
        </w:rPr>
      </w:pPr>
      <w:r w:rsidRPr="009B3E18">
        <w:rPr>
          <w:color w:val="000000"/>
          <w:lang w:val="el-GR"/>
        </w:rPr>
        <w:t>Μην το χρησιμοποιείτε αν το κουτί έχει ανοιχτεί</w:t>
      </w:r>
      <w:r w:rsidR="00902F9B" w:rsidRPr="009B3E18">
        <w:rPr>
          <w:color w:val="000000"/>
          <w:lang w:val="el-GR"/>
        </w:rPr>
        <w:t>.</w:t>
      </w:r>
    </w:p>
    <w:p w14:paraId="31B96CCC" w14:textId="77777777" w:rsidR="005B454A" w:rsidRPr="009B3E18" w:rsidRDefault="005B454A" w:rsidP="00FC28E9">
      <w:pPr>
        <w:rPr>
          <w:color w:val="000000"/>
          <w:lang w:val="el-GR"/>
        </w:rPr>
      </w:pPr>
    </w:p>
    <w:p w14:paraId="318FAA1F"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59E4D07F" w14:textId="77777777">
        <w:tc>
          <w:tcPr>
            <w:tcW w:w="9276" w:type="dxa"/>
          </w:tcPr>
          <w:p w14:paraId="6F7E4332" w14:textId="77777777" w:rsidR="005B454A" w:rsidRPr="009B3E18" w:rsidRDefault="005B454A" w:rsidP="00FC28E9">
            <w:pPr>
              <w:rPr>
                <w:b/>
                <w:color w:val="000000"/>
                <w:lang w:val="el-GR"/>
              </w:rPr>
            </w:pPr>
            <w:r w:rsidRPr="009B3E18">
              <w:rPr>
                <w:b/>
                <w:color w:val="000000"/>
                <w:lang w:val="el-GR"/>
              </w:rPr>
              <w:t>8.</w:t>
            </w:r>
            <w:r w:rsidRPr="009B3E18">
              <w:rPr>
                <w:b/>
                <w:color w:val="000000"/>
                <w:lang w:val="el-GR"/>
              </w:rPr>
              <w:tab/>
              <w:t>ΗΜΕΡΟΜΗΝΙΑ ΛΗΞΗΣ</w:t>
            </w:r>
          </w:p>
        </w:tc>
      </w:tr>
    </w:tbl>
    <w:p w14:paraId="3A1F7161" w14:textId="77777777" w:rsidR="005B454A" w:rsidRPr="009B3E18" w:rsidRDefault="005B454A" w:rsidP="00FC28E9">
      <w:pPr>
        <w:rPr>
          <w:color w:val="000000"/>
          <w:lang w:val="el-GR"/>
        </w:rPr>
      </w:pPr>
    </w:p>
    <w:p w14:paraId="634D5686" w14:textId="77777777" w:rsidR="005B454A" w:rsidRPr="009B3E18" w:rsidRDefault="005B454A" w:rsidP="00FC28E9">
      <w:pPr>
        <w:rPr>
          <w:color w:val="000000"/>
          <w:lang w:val="el-GR"/>
        </w:rPr>
      </w:pPr>
      <w:r w:rsidRPr="009B3E18">
        <w:rPr>
          <w:color w:val="000000"/>
          <w:lang w:val="el-GR"/>
        </w:rPr>
        <w:t xml:space="preserve">ΛΗΞΗ </w:t>
      </w:r>
    </w:p>
    <w:p w14:paraId="28FD4D0A" w14:textId="77777777" w:rsidR="005B454A" w:rsidRPr="009B3E18" w:rsidRDefault="005B454A" w:rsidP="00FC28E9">
      <w:pPr>
        <w:rPr>
          <w:color w:val="000000"/>
          <w:lang w:val="el-GR"/>
        </w:rPr>
      </w:pPr>
    </w:p>
    <w:p w14:paraId="188143DD" w14:textId="77777777" w:rsidR="00D14456" w:rsidRPr="009B3E18" w:rsidRDefault="00D1445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2E5FA32" w14:textId="77777777">
        <w:tc>
          <w:tcPr>
            <w:tcW w:w="9276" w:type="dxa"/>
          </w:tcPr>
          <w:p w14:paraId="321536D9" w14:textId="77777777" w:rsidR="005B454A" w:rsidRPr="009B3E18" w:rsidRDefault="005B454A" w:rsidP="00FC28E9">
            <w:pPr>
              <w:rPr>
                <w:b/>
                <w:color w:val="000000"/>
                <w:lang w:val="el-GR"/>
              </w:rPr>
            </w:pPr>
            <w:r w:rsidRPr="009B3E18">
              <w:rPr>
                <w:b/>
                <w:color w:val="000000"/>
                <w:lang w:val="el-GR"/>
              </w:rPr>
              <w:t>9.</w:t>
            </w:r>
            <w:r w:rsidRPr="009B3E18">
              <w:rPr>
                <w:b/>
                <w:color w:val="000000"/>
                <w:lang w:val="el-GR"/>
              </w:rPr>
              <w:tab/>
              <w:t>ΕΙΔΙΚΕΣ ΣΥΝΘΗΚΕΣ ΦΥΛΑΞΗΣ</w:t>
            </w:r>
          </w:p>
        </w:tc>
      </w:tr>
    </w:tbl>
    <w:p w14:paraId="7BBC486C" w14:textId="77777777" w:rsidR="005B454A" w:rsidRPr="009B3E18" w:rsidRDefault="005B454A" w:rsidP="00FC28E9">
      <w:pPr>
        <w:rPr>
          <w:color w:val="000000"/>
          <w:lang w:val="el-GR"/>
        </w:rPr>
      </w:pPr>
    </w:p>
    <w:p w14:paraId="0133459C"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5CE51B5" w14:textId="77777777">
        <w:tc>
          <w:tcPr>
            <w:tcW w:w="9276" w:type="dxa"/>
          </w:tcPr>
          <w:p w14:paraId="27021437" w14:textId="77777777" w:rsidR="005B454A" w:rsidRPr="009B3E18" w:rsidRDefault="005B454A"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272155EC" w14:textId="77777777" w:rsidR="005B454A" w:rsidRPr="009B3E18" w:rsidRDefault="005B454A" w:rsidP="00FC28E9">
      <w:pPr>
        <w:rPr>
          <w:color w:val="000000"/>
          <w:lang w:val="el-GR"/>
        </w:rPr>
      </w:pPr>
    </w:p>
    <w:p w14:paraId="44EA13AA" w14:textId="77777777" w:rsidR="00050E54" w:rsidRPr="009B3E18" w:rsidRDefault="00050E5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36F477E" w14:textId="77777777">
        <w:tc>
          <w:tcPr>
            <w:tcW w:w="9276" w:type="dxa"/>
          </w:tcPr>
          <w:p w14:paraId="6301498B" w14:textId="77777777" w:rsidR="005B454A" w:rsidRPr="009B3E18" w:rsidRDefault="005B454A" w:rsidP="00FC28E9">
            <w:pPr>
              <w:rPr>
                <w:b/>
                <w:color w:val="000000"/>
                <w:lang w:val="el-GR"/>
              </w:rPr>
            </w:pPr>
            <w:r w:rsidRPr="009B3E18">
              <w:rPr>
                <w:b/>
                <w:color w:val="000000"/>
                <w:lang w:val="el-GR"/>
              </w:rPr>
              <w:t>11.</w:t>
            </w:r>
            <w:r w:rsidRPr="009B3E18">
              <w:rPr>
                <w:b/>
                <w:color w:val="000000"/>
                <w:lang w:val="el-GR"/>
              </w:rPr>
              <w:tab/>
              <w:t>ΟΝΟΜΑ ΚΑΙ ΔΙΕΥΘΥΝΣΗ ΤΟΥ ΚΑΤΟΧΟΥ ΤΗΣ ΑΔΕΙΑΣ ΚΥΚΛΟΦΟΡΙΑΣ</w:t>
            </w:r>
          </w:p>
        </w:tc>
      </w:tr>
    </w:tbl>
    <w:p w14:paraId="1F167921" w14:textId="77777777" w:rsidR="005B454A" w:rsidRPr="009B3E18" w:rsidRDefault="005B454A" w:rsidP="00FC28E9">
      <w:pPr>
        <w:rPr>
          <w:color w:val="000000"/>
          <w:lang w:val="el-GR"/>
        </w:rPr>
      </w:pPr>
    </w:p>
    <w:p w14:paraId="0947B871" w14:textId="77777777" w:rsidR="00BD76B3" w:rsidRPr="00B9724D" w:rsidRDefault="00BD76B3" w:rsidP="00BD76B3">
      <w:r w:rsidRPr="00B9724D">
        <w:t>Viatris Healthcare Limited</w:t>
      </w:r>
    </w:p>
    <w:p w14:paraId="1F7B8BEA" w14:textId="77777777" w:rsidR="00BD76B3" w:rsidRPr="00B9724D" w:rsidRDefault="00BD76B3" w:rsidP="00BD76B3">
      <w:r w:rsidRPr="00B9724D">
        <w:t>Damastown Industrial Park</w:t>
      </w:r>
    </w:p>
    <w:p w14:paraId="61B340B6" w14:textId="77777777" w:rsidR="00BD76B3" w:rsidRPr="00B9724D" w:rsidRDefault="00BD76B3" w:rsidP="00BD76B3">
      <w:r w:rsidRPr="00B9724D">
        <w:t>Mulhuddart</w:t>
      </w:r>
    </w:p>
    <w:p w14:paraId="34C66281" w14:textId="77777777" w:rsidR="00BD76B3" w:rsidRPr="00B9724D" w:rsidRDefault="00BD76B3" w:rsidP="00BD76B3">
      <w:r w:rsidRPr="00B9724D">
        <w:t>Dublin 15</w:t>
      </w:r>
    </w:p>
    <w:p w14:paraId="39BDC748" w14:textId="77777777" w:rsidR="00BD76B3" w:rsidRPr="00B9724D" w:rsidRDefault="00BD76B3" w:rsidP="00BD76B3">
      <w:r w:rsidRPr="00B9724D">
        <w:t>DUBLIN</w:t>
      </w:r>
    </w:p>
    <w:p w14:paraId="42E9F174" w14:textId="7CA219DF" w:rsidR="0042071F" w:rsidRPr="009B3E18" w:rsidRDefault="00BD76B3" w:rsidP="0042071F">
      <w:pPr>
        <w:rPr>
          <w:color w:val="000000"/>
          <w:lang w:val="el-GR"/>
        </w:rPr>
      </w:pPr>
      <w:r>
        <w:rPr>
          <w:lang w:val="el-GR"/>
        </w:rPr>
        <w:t>Ιρλανδία</w:t>
      </w:r>
    </w:p>
    <w:p w14:paraId="23E0D532" w14:textId="77777777" w:rsidR="005B454A" w:rsidRPr="009B3E18" w:rsidRDefault="005B454A" w:rsidP="00FC28E9">
      <w:pPr>
        <w:rPr>
          <w:color w:val="000000"/>
          <w:lang w:val="el-GR"/>
        </w:rPr>
      </w:pPr>
    </w:p>
    <w:p w14:paraId="035FA1C8"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B0D518E" w14:textId="77777777">
        <w:tc>
          <w:tcPr>
            <w:tcW w:w="9276" w:type="dxa"/>
          </w:tcPr>
          <w:p w14:paraId="06CE1521" w14:textId="77777777" w:rsidR="005B454A" w:rsidRPr="009B3E18" w:rsidRDefault="005B454A"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38FE81C3" w14:textId="77777777" w:rsidR="005B454A" w:rsidRPr="009B3E18" w:rsidRDefault="005B454A" w:rsidP="00FC28E9">
      <w:pPr>
        <w:rPr>
          <w:color w:val="000000"/>
          <w:lang w:val="el-GR"/>
        </w:rPr>
      </w:pPr>
    </w:p>
    <w:p w14:paraId="16C4F321" w14:textId="77777777" w:rsidR="00030F1E" w:rsidRPr="009B3E18" w:rsidRDefault="00030F1E" w:rsidP="00030F1E">
      <w:pPr>
        <w:rPr>
          <w:color w:val="000000"/>
          <w:lang w:val="el-GR"/>
        </w:rPr>
      </w:pPr>
      <w:r w:rsidRPr="009B3E18">
        <w:rPr>
          <w:color w:val="000000"/>
          <w:lang w:val="el-GR"/>
        </w:rPr>
        <w:t>EU/1/14/916/020-023</w:t>
      </w:r>
    </w:p>
    <w:p w14:paraId="1CAFF1F0" w14:textId="77777777" w:rsidR="005B454A" w:rsidRPr="009B3E18" w:rsidRDefault="005B454A" w:rsidP="00FC28E9">
      <w:pPr>
        <w:rPr>
          <w:color w:val="000000"/>
          <w:lang w:val="el-GR"/>
        </w:rPr>
      </w:pPr>
    </w:p>
    <w:p w14:paraId="24E13977"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131B0BA" w14:textId="77777777">
        <w:tc>
          <w:tcPr>
            <w:tcW w:w="9276" w:type="dxa"/>
          </w:tcPr>
          <w:p w14:paraId="6F664353" w14:textId="77777777" w:rsidR="005B454A" w:rsidRPr="009B3E18" w:rsidRDefault="005B454A"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2A55A6DD" w14:textId="77777777" w:rsidR="005B454A" w:rsidRPr="009B3E18" w:rsidRDefault="005B454A" w:rsidP="00FC28E9">
      <w:pPr>
        <w:rPr>
          <w:color w:val="000000"/>
          <w:lang w:val="el-GR"/>
        </w:rPr>
      </w:pPr>
    </w:p>
    <w:p w14:paraId="32EF3737" w14:textId="77777777" w:rsidR="005B454A" w:rsidRPr="009B3E18" w:rsidRDefault="005B454A" w:rsidP="00FC28E9">
      <w:pPr>
        <w:rPr>
          <w:color w:val="000000"/>
          <w:lang w:val="el-GR"/>
        </w:rPr>
      </w:pPr>
      <w:r w:rsidRPr="009B3E18">
        <w:rPr>
          <w:color w:val="000000"/>
          <w:lang w:val="el-GR"/>
        </w:rPr>
        <w:t>Παρτίδα</w:t>
      </w:r>
    </w:p>
    <w:p w14:paraId="1E260509" w14:textId="77777777" w:rsidR="005B454A" w:rsidRPr="009B3E18" w:rsidRDefault="005B454A" w:rsidP="00FC28E9">
      <w:pPr>
        <w:rPr>
          <w:color w:val="000000"/>
          <w:lang w:val="el-GR"/>
        </w:rPr>
      </w:pPr>
    </w:p>
    <w:p w14:paraId="339BEBC2"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27DC0465" w14:textId="77777777">
        <w:tc>
          <w:tcPr>
            <w:tcW w:w="9276" w:type="dxa"/>
          </w:tcPr>
          <w:p w14:paraId="7FB041DF" w14:textId="77777777" w:rsidR="005B454A" w:rsidRPr="009B3E18" w:rsidRDefault="005B454A"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3EA15E40" w14:textId="77777777" w:rsidR="005B454A" w:rsidRPr="009B3E18" w:rsidRDefault="005B454A" w:rsidP="00FC28E9">
      <w:pPr>
        <w:rPr>
          <w:color w:val="000000"/>
          <w:lang w:val="el-GR"/>
        </w:rPr>
      </w:pPr>
    </w:p>
    <w:p w14:paraId="4FA982A2"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A9A3CC8" w14:textId="77777777">
        <w:tc>
          <w:tcPr>
            <w:tcW w:w="9276" w:type="dxa"/>
          </w:tcPr>
          <w:p w14:paraId="35056256" w14:textId="77777777" w:rsidR="005B454A" w:rsidRPr="009B3E18" w:rsidRDefault="005B454A"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7A1A9FB1" w14:textId="77777777" w:rsidR="005B454A" w:rsidRPr="009B3E18" w:rsidRDefault="005B454A" w:rsidP="00FC28E9">
      <w:pPr>
        <w:rPr>
          <w:color w:val="000000"/>
          <w:lang w:val="el-GR"/>
        </w:rPr>
      </w:pPr>
    </w:p>
    <w:p w14:paraId="6A6D3DBD"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FFD4F11" w14:textId="77777777">
        <w:tc>
          <w:tcPr>
            <w:tcW w:w="9276" w:type="dxa"/>
          </w:tcPr>
          <w:p w14:paraId="7BE65FFC" w14:textId="77777777" w:rsidR="005B454A" w:rsidRPr="009B3E18" w:rsidRDefault="005B454A"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43CF1737" w14:textId="77777777" w:rsidR="005B454A" w:rsidRPr="009B3E18" w:rsidRDefault="005B454A" w:rsidP="00FC28E9">
      <w:pPr>
        <w:rPr>
          <w:color w:val="000000"/>
          <w:lang w:val="el-GR"/>
        </w:rPr>
      </w:pPr>
    </w:p>
    <w:p w14:paraId="7ABA833A" w14:textId="70460DD3"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100 mg</w:t>
      </w:r>
    </w:p>
    <w:p w14:paraId="604937A3" w14:textId="77777777" w:rsidR="008054E0" w:rsidRPr="009B3E18" w:rsidRDefault="008054E0" w:rsidP="00FC28E9">
      <w:pPr>
        <w:rPr>
          <w:color w:val="000000"/>
          <w:lang w:val="el-GR"/>
        </w:rPr>
      </w:pPr>
    </w:p>
    <w:p w14:paraId="73E853E2" w14:textId="77777777" w:rsidR="008054E0" w:rsidRPr="009B3E18" w:rsidRDefault="008054E0" w:rsidP="008054E0">
      <w:pPr>
        <w:rPr>
          <w:color w:val="000000"/>
          <w:szCs w:val="22"/>
          <w:shd w:val="clear" w:color="auto" w:fill="CCCCCC"/>
          <w:lang w:val="el-GR"/>
        </w:rPr>
      </w:pPr>
    </w:p>
    <w:p w14:paraId="32E705FB"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63DD31D8" w14:textId="77777777" w:rsidR="008054E0" w:rsidRPr="009B3E18" w:rsidRDefault="008054E0" w:rsidP="008054E0">
      <w:pPr>
        <w:rPr>
          <w:color w:val="000000"/>
          <w:lang w:val="el-GR"/>
        </w:rPr>
      </w:pPr>
    </w:p>
    <w:p w14:paraId="37CE0622" w14:textId="77777777" w:rsidR="008054E0" w:rsidRPr="009B3E18" w:rsidRDefault="008054E0" w:rsidP="008054E0">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75CE17F2" w14:textId="77777777" w:rsidR="008054E0" w:rsidRPr="009B3E18" w:rsidRDefault="008054E0" w:rsidP="008054E0">
      <w:pPr>
        <w:rPr>
          <w:color w:val="000000"/>
          <w:lang w:val="el-GR"/>
        </w:rPr>
      </w:pPr>
    </w:p>
    <w:p w14:paraId="7E7997B2" w14:textId="77777777" w:rsidR="008054E0" w:rsidRPr="009B3E18" w:rsidRDefault="008054E0" w:rsidP="008054E0">
      <w:pPr>
        <w:rPr>
          <w:color w:val="000000"/>
          <w:lang w:val="el-GR"/>
        </w:rPr>
      </w:pPr>
    </w:p>
    <w:p w14:paraId="19BD8060" w14:textId="77777777" w:rsidR="008054E0" w:rsidRPr="009B3E18" w:rsidRDefault="008054E0" w:rsidP="00031978">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15F2AE55" w14:textId="77777777" w:rsidR="008054E0" w:rsidRPr="009B3E18" w:rsidRDefault="008054E0" w:rsidP="00031978">
      <w:pPr>
        <w:keepNext/>
        <w:keepLines/>
        <w:rPr>
          <w:color w:val="000000"/>
          <w:lang w:val="el-GR"/>
        </w:rPr>
      </w:pPr>
    </w:p>
    <w:p w14:paraId="1A16A2FC" w14:textId="77777777" w:rsidR="008054E0" w:rsidRPr="009B3E18" w:rsidRDefault="008054E0" w:rsidP="008054E0">
      <w:pPr>
        <w:rPr>
          <w:color w:val="000000"/>
          <w:szCs w:val="22"/>
          <w:lang w:val="el-GR"/>
        </w:rPr>
      </w:pPr>
      <w:r w:rsidRPr="009B3E18">
        <w:rPr>
          <w:color w:val="000000"/>
          <w:szCs w:val="22"/>
          <w:lang w:val="el-GR"/>
        </w:rPr>
        <w:t xml:space="preserve">PC </w:t>
      </w:r>
    </w:p>
    <w:p w14:paraId="7177688C" w14:textId="77777777" w:rsidR="008054E0" w:rsidRPr="009B3E18" w:rsidRDefault="008054E0" w:rsidP="008054E0">
      <w:pPr>
        <w:rPr>
          <w:color w:val="000000"/>
          <w:szCs w:val="22"/>
          <w:lang w:val="el-GR"/>
        </w:rPr>
      </w:pPr>
      <w:r w:rsidRPr="009B3E18">
        <w:rPr>
          <w:color w:val="000000"/>
          <w:szCs w:val="22"/>
          <w:lang w:val="el-GR"/>
        </w:rPr>
        <w:t xml:space="preserve">SN </w:t>
      </w:r>
    </w:p>
    <w:p w14:paraId="0CF2BC3F" w14:textId="77777777" w:rsidR="008054E0" w:rsidRPr="009B3E18" w:rsidRDefault="008054E0" w:rsidP="008054E0">
      <w:pPr>
        <w:rPr>
          <w:color w:val="000000"/>
          <w:szCs w:val="22"/>
          <w:lang w:val="el-GR"/>
        </w:rPr>
      </w:pPr>
      <w:r w:rsidRPr="009B3E18">
        <w:rPr>
          <w:color w:val="000000"/>
          <w:szCs w:val="22"/>
          <w:lang w:val="el-GR"/>
        </w:rPr>
        <w:t>NN</w:t>
      </w:r>
    </w:p>
    <w:p w14:paraId="572C7A40" w14:textId="77777777" w:rsidR="005B454A" w:rsidRPr="009B3E18" w:rsidRDefault="005B454A" w:rsidP="00FC28E9">
      <w:pPr>
        <w:rPr>
          <w:b/>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09E08256" w14:textId="77777777">
        <w:tc>
          <w:tcPr>
            <w:tcW w:w="9276" w:type="dxa"/>
          </w:tcPr>
          <w:p w14:paraId="605AE062"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8A1516" w:rsidRPr="009B3E18">
              <w:rPr>
                <w:b/>
                <w:color w:val="000000"/>
                <w:lang w:val="el-GR"/>
              </w:rPr>
              <w:t>ΚΥΨΕΛΗΣ (</w:t>
            </w:r>
            <w:r w:rsidRPr="009B3E18">
              <w:rPr>
                <w:b/>
                <w:color w:val="000000"/>
                <w:lang w:val="el-GR"/>
              </w:rPr>
              <w:t>BLISTER</w:t>
            </w:r>
            <w:r w:rsidR="008A1516" w:rsidRPr="009B3E18">
              <w:rPr>
                <w:b/>
                <w:color w:val="000000"/>
                <w:lang w:val="el-GR"/>
              </w:rPr>
              <w:t>)</w:t>
            </w:r>
            <w:r w:rsidRPr="009B3E18">
              <w:rPr>
                <w:b/>
                <w:color w:val="000000"/>
                <w:lang w:val="el-GR"/>
              </w:rPr>
              <w:t xml:space="preserve"> Ή ΣΤΙΣ ΤΑΙΝΙΕΣ</w:t>
            </w:r>
            <w:r w:rsidR="008A1516" w:rsidRPr="009B3E18">
              <w:rPr>
                <w:b/>
                <w:color w:val="000000"/>
                <w:lang w:val="el-GR"/>
              </w:rPr>
              <w:t xml:space="preserve"> (STRIPS)</w:t>
            </w:r>
          </w:p>
          <w:p w14:paraId="195F0877" w14:textId="77777777" w:rsidR="005B454A" w:rsidRPr="009B3E18" w:rsidRDefault="005B454A" w:rsidP="00FC28E9">
            <w:pPr>
              <w:rPr>
                <w:b/>
                <w:color w:val="000000"/>
                <w:lang w:val="el-GR"/>
              </w:rPr>
            </w:pPr>
          </w:p>
          <w:p w14:paraId="6DD4702E" w14:textId="77777777" w:rsidR="005B454A" w:rsidRPr="009B3E18" w:rsidRDefault="005B454A" w:rsidP="00FC28E9">
            <w:pPr>
              <w:rPr>
                <w:bCs/>
                <w:color w:val="000000"/>
                <w:lang w:val="el-GR"/>
              </w:rPr>
            </w:pPr>
            <w:r w:rsidRPr="009B3E18">
              <w:rPr>
                <w:b/>
                <w:bCs/>
                <w:color w:val="000000"/>
                <w:lang w:val="el-GR"/>
              </w:rPr>
              <w:t xml:space="preserve">Συσκευασία </w:t>
            </w:r>
            <w:r w:rsidR="007210DF" w:rsidRPr="009B3E18">
              <w:rPr>
                <w:b/>
                <w:bCs/>
                <w:color w:val="000000"/>
                <w:lang w:val="el-GR"/>
              </w:rPr>
              <w:t xml:space="preserve">κυψέλης </w:t>
            </w:r>
            <w:r w:rsidRPr="009B3E18">
              <w:rPr>
                <w:b/>
                <w:bCs/>
                <w:color w:val="000000"/>
                <w:lang w:val="el-GR"/>
              </w:rPr>
              <w:t>(των 21, 84 ή</w:t>
            </w:r>
            <w:r w:rsidR="004D58CF" w:rsidRPr="009B3E18">
              <w:rPr>
                <w:b/>
                <w:bCs/>
                <w:color w:val="000000"/>
                <w:lang w:val="el-GR"/>
              </w:rPr>
              <w:t xml:space="preserve"> </w:t>
            </w:r>
            <w:r w:rsidRPr="009B3E18">
              <w:rPr>
                <w:b/>
                <w:bCs/>
                <w:color w:val="000000"/>
                <w:lang w:val="el-GR"/>
              </w:rPr>
              <w:t>100) και συσκευασία διάτρητ</w:t>
            </w:r>
            <w:r w:rsidR="007210DF" w:rsidRPr="009B3E18">
              <w:rPr>
                <w:b/>
                <w:bCs/>
                <w:color w:val="000000"/>
                <w:lang w:val="el-GR"/>
              </w:rPr>
              <w:t>ης</w:t>
            </w:r>
            <w:r w:rsidRPr="009B3E18">
              <w:rPr>
                <w:b/>
                <w:bCs/>
                <w:color w:val="000000"/>
                <w:lang w:val="el-GR"/>
              </w:rPr>
              <w:t xml:space="preserve"> </w:t>
            </w:r>
            <w:r w:rsidR="007210DF" w:rsidRPr="009B3E18">
              <w:rPr>
                <w:b/>
                <w:bCs/>
                <w:color w:val="000000"/>
                <w:lang w:val="el-GR"/>
              </w:rPr>
              <w:t>κυψέλης</w:t>
            </w:r>
            <w:r w:rsidRPr="009B3E18">
              <w:rPr>
                <w:b/>
                <w:bCs/>
                <w:color w:val="000000"/>
                <w:lang w:val="el-GR"/>
              </w:rPr>
              <w:t>, μονάδων δόσης (100) για τα σκληρά καψάκια των 100 mg</w:t>
            </w:r>
          </w:p>
        </w:tc>
      </w:tr>
    </w:tbl>
    <w:p w14:paraId="04F4C6D5" w14:textId="77777777" w:rsidR="005B454A" w:rsidRPr="009B3E18" w:rsidRDefault="005B454A" w:rsidP="00FC28E9">
      <w:pPr>
        <w:rPr>
          <w:b/>
          <w:color w:val="000000"/>
          <w:lang w:val="el-GR"/>
        </w:rPr>
      </w:pPr>
    </w:p>
    <w:p w14:paraId="3D7C859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653B46E" w14:textId="77777777">
        <w:tc>
          <w:tcPr>
            <w:tcW w:w="9276" w:type="dxa"/>
          </w:tcPr>
          <w:p w14:paraId="6D1DABC6"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743DB035" w14:textId="77777777" w:rsidR="005B454A" w:rsidRPr="009B3E18" w:rsidRDefault="005B454A" w:rsidP="00FC28E9">
      <w:pPr>
        <w:rPr>
          <w:color w:val="000000"/>
          <w:lang w:val="el-GR"/>
        </w:rPr>
      </w:pPr>
    </w:p>
    <w:p w14:paraId="7D9DCFB2" w14:textId="4A8D5070"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100 mg σκληρά καψάκια</w:t>
      </w:r>
    </w:p>
    <w:p w14:paraId="2A35D5FA" w14:textId="77777777" w:rsidR="005B454A"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6E5EAA77" w14:textId="77777777" w:rsidR="005B454A" w:rsidRPr="009B3E18" w:rsidRDefault="005B454A" w:rsidP="00FC28E9">
      <w:pPr>
        <w:rPr>
          <w:color w:val="000000"/>
          <w:lang w:val="el-GR"/>
        </w:rPr>
      </w:pPr>
    </w:p>
    <w:p w14:paraId="40BE7E7B"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685682E" w14:textId="77777777">
        <w:tc>
          <w:tcPr>
            <w:tcW w:w="9276" w:type="dxa"/>
          </w:tcPr>
          <w:p w14:paraId="67071A36"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16FA6908" w14:textId="77777777" w:rsidR="005B454A" w:rsidRPr="009B3E18" w:rsidRDefault="005B454A" w:rsidP="00FC28E9">
      <w:pPr>
        <w:rPr>
          <w:color w:val="000000"/>
          <w:lang w:val="el-GR"/>
        </w:rPr>
      </w:pPr>
    </w:p>
    <w:p w14:paraId="1F9C13DA" w14:textId="71C77319" w:rsidR="005B454A" w:rsidRPr="004A12A7" w:rsidRDefault="00BD76B3" w:rsidP="00FC28E9">
      <w:pPr>
        <w:rPr>
          <w:color w:val="000000"/>
        </w:rPr>
      </w:pPr>
      <w:r>
        <w:rPr>
          <w:color w:val="000000"/>
        </w:rPr>
        <w:t>Viatris Healthcare Limited</w:t>
      </w:r>
    </w:p>
    <w:p w14:paraId="41B251A9" w14:textId="77777777" w:rsidR="005B454A" w:rsidRPr="009B3E18" w:rsidRDefault="005B454A" w:rsidP="00FC28E9">
      <w:pPr>
        <w:rPr>
          <w:color w:val="000000"/>
          <w:lang w:val="el-GR"/>
        </w:rPr>
      </w:pPr>
    </w:p>
    <w:p w14:paraId="70F3947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18D1879" w14:textId="77777777">
        <w:tc>
          <w:tcPr>
            <w:tcW w:w="9276" w:type="dxa"/>
          </w:tcPr>
          <w:p w14:paraId="4B936B6D"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4CF0DF07" w14:textId="77777777" w:rsidR="005B454A" w:rsidRPr="009B3E18" w:rsidRDefault="005B454A" w:rsidP="00FC28E9">
      <w:pPr>
        <w:rPr>
          <w:color w:val="000000"/>
          <w:lang w:val="el-GR"/>
        </w:rPr>
      </w:pPr>
    </w:p>
    <w:p w14:paraId="4FA90029" w14:textId="77777777" w:rsidR="005B454A" w:rsidRPr="009B3E18" w:rsidRDefault="005B454A" w:rsidP="00FC28E9">
      <w:pPr>
        <w:rPr>
          <w:color w:val="000000"/>
          <w:lang w:val="el-GR"/>
        </w:rPr>
      </w:pPr>
      <w:r w:rsidRPr="009B3E18">
        <w:rPr>
          <w:color w:val="000000"/>
          <w:lang w:val="el-GR"/>
        </w:rPr>
        <w:t xml:space="preserve">ΛΗΞΗ </w:t>
      </w:r>
    </w:p>
    <w:p w14:paraId="2177FEF6" w14:textId="77777777" w:rsidR="005B454A" w:rsidRPr="009B3E18" w:rsidRDefault="005B454A" w:rsidP="00FC28E9">
      <w:pPr>
        <w:rPr>
          <w:color w:val="000000"/>
          <w:lang w:val="el-GR"/>
        </w:rPr>
      </w:pPr>
    </w:p>
    <w:p w14:paraId="137CE395"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B6105E2" w14:textId="77777777">
        <w:tc>
          <w:tcPr>
            <w:tcW w:w="9276" w:type="dxa"/>
          </w:tcPr>
          <w:p w14:paraId="39339828"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242B704B" w14:textId="77777777" w:rsidR="005B454A" w:rsidRPr="009B3E18" w:rsidRDefault="005B454A" w:rsidP="00FC28E9">
      <w:pPr>
        <w:rPr>
          <w:color w:val="000000"/>
          <w:lang w:val="el-GR"/>
        </w:rPr>
      </w:pPr>
    </w:p>
    <w:p w14:paraId="317FA1C6" w14:textId="77777777" w:rsidR="005B454A" w:rsidRPr="009B3E18" w:rsidRDefault="005B454A" w:rsidP="00FC28E9">
      <w:pPr>
        <w:rPr>
          <w:color w:val="000000"/>
          <w:lang w:val="el-GR"/>
        </w:rPr>
      </w:pPr>
      <w:r w:rsidRPr="009B3E18">
        <w:rPr>
          <w:color w:val="000000"/>
          <w:lang w:val="el-GR"/>
        </w:rPr>
        <w:t>Παρτίδα</w:t>
      </w:r>
    </w:p>
    <w:p w14:paraId="086DE912" w14:textId="77777777" w:rsidR="005B454A" w:rsidRPr="009B3E18" w:rsidRDefault="005B454A" w:rsidP="00FC28E9">
      <w:pPr>
        <w:rPr>
          <w:color w:val="000000"/>
          <w:lang w:val="el-GR"/>
        </w:rPr>
      </w:pPr>
    </w:p>
    <w:p w14:paraId="7B931D98"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B9CBC0D" w14:textId="77777777">
        <w:tc>
          <w:tcPr>
            <w:tcW w:w="9276" w:type="dxa"/>
          </w:tcPr>
          <w:p w14:paraId="55E34A0D"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16E704B5" w14:textId="77777777" w:rsidR="005B454A" w:rsidRPr="009B3E18" w:rsidRDefault="005B454A" w:rsidP="00FC28E9">
      <w:pPr>
        <w:rPr>
          <w:color w:val="000000"/>
          <w:lang w:val="el-GR"/>
        </w:rPr>
      </w:pPr>
    </w:p>
    <w:p w14:paraId="37AC6042" w14:textId="77777777" w:rsidR="005B454A" w:rsidRPr="009B3E18" w:rsidRDefault="005B454A" w:rsidP="00FC28E9">
      <w:pPr>
        <w:rPr>
          <w:color w:val="000000"/>
          <w:lang w:val="el-GR"/>
        </w:rPr>
      </w:pPr>
    </w:p>
    <w:p w14:paraId="6AF588E9" w14:textId="77777777" w:rsidR="00785CF5" w:rsidRPr="009B3E18" w:rsidRDefault="005B454A" w:rsidP="00FC28E9">
      <w:pPr>
        <w:rPr>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34F4EF45" w14:textId="77777777" w:rsidTr="0001732C">
        <w:trPr>
          <w:trHeight w:val="791"/>
        </w:trPr>
        <w:tc>
          <w:tcPr>
            <w:tcW w:w="9287" w:type="dxa"/>
            <w:tcBorders>
              <w:bottom w:val="single" w:sz="4" w:space="0" w:color="auto"/>
            </w:tcBorders>
          </w:tcPr>
          <w:p w14:paraId="689230AD" w14:textId="77777777" w:rsidR="00785CF5" w:rsidRPr="009B3E18" w:rsidRDefault="00785CF5"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4B625B8D" w14:textId="77777777" w:rsidR="00785CF5" w:rsidRPr="009B3E18" w:rsidRDefault="00785CF5" w:rsidP="00FC28E9">
            <w:pPr>
              <w:rPr>
                <w:color w:val="000000"/>
                <w:lang w:val="el-GR"/>
              </w:rPr>
            </w:pPr>
          </w:p>
          <w:p w14:paraId="175F0FFC" w14:textId="77777777" w:rsidR="00785CF5" w:rsidRPr="009B3E18" w:rsidRDefault="00785CF5" w:rsidP="00FC28E9">
            <w:pPr>
              <w:pStyle w:val="Header"/>
              <w:tabs>
                <w:tab w:val="clear" w:pos="4153"/>
                <w:tab w:val="clear" w:pos="8306"/>
              </w:tabs>
              <w:rPr>
                <w:bCs/>
                <w:color w:val="000000"/>
                <w:lang w:val="el-GR"/>
              </w:rPr>
            </w:pPr>
            <w:r w:rsidRPr="009B3E18">
              <w:rPr>
                <w:b/>
                <w:color w:val="000000"/>
                <w:lang w:val="el-GR"/>
              </w:rPr>
              <w:t xml:space="preserve">Στοιχειώδης συσκευασία </w:t>
            </w:r>
            <w:r w:rsidR="007210DF" w:rsidRPr="009B3E18">
              <w:rPr>
                <w:b/>
                <w:color w:val="000000"/>
                <w:lang w:val="el-GR"/>
              </w:rPr>
              <w:t xml:space="preserve">φιάλης </w:t>
            </w:r>
            <w:r w:rsidRPr="009B3E18">
              <w:rPr>
                <w:b/>
                <w:color w:val="000000"/>
                <w:lang w:val="el-GR"/>
              </w:rPr>
              <w:t xml:space="preserve">για τα σκληρά καψάκια των 150 mg – </w:t>
            </w:r>
            <w:r w:rsidR="007210DF" w:rsidRPr="009B3E18">
              <w:rPr>
                <w:b/>
                <w:color w:val="000000"/>
                <w:lang w:val="el-GR"/>
              </w:rPr>
              <w:t>συσκευασία των</w:t>
            </w:r>
            <w:r w:rsidRPr="009B3E18">
              <w:rPr>
                <w:b/>
                <w:color w:val="000000"/>
                <w:lang w:val="el-GR"/>
              </w:rPr>
              <w:t xml:space="preserve"> 200</w:t>
            </w:r>
          </w:p>
        </w:tc>
      </w:tr>
    </w:tbl>
    <w:p w14:paraId="338BF0CD" w14:textId="77777777" w:rsidR="00785CF5" w:rsidRPr="009B3E18" w:rsidRDefault="00785CF5" w:rsidP="00FC28E9">
      <w:pPr>
        <w:rPr>
          <w:color w:val="000000"/>
          <w:lang w:val="el-GR"/>
        </w:rPr>
      </w:pPr>
    </w:p>
    <w:p w14:paraId="1AA1ADEF"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0A2AAB6E" w14:textId="77777777">
        <w:tc>
          <w:tcPr>
            <w:tcW w:w="9287" w:type="dxa"/>
          </w:tcPr>
          <w:p w14:paraId="479A6BE9" w14:textId="77777777" w:rsidR="00785CF5" w:rsidRPr="009B3E18" w:rsidRDefault="00785CF5" w:rsidP="00FC28E9">
            <w:pPr>
              <w:rPr>
                <w:b/>
                <w:bCs/>
                <w:color w:val="000000"/>
                <w:lang w:val="el-GR"/>
              </w:rPr>
            </w:pPr>
            <w:r w:rsidRPr="009B3E18">
              <w:rPr>
                <w:b/>
                <w:bCs/>
                <w:color w:val="000000"/>
                <w:lang w:val="el-GR"/>
              </w:rPr>
              <w:t>1.</w:t>
            </w:r>
            <w:r w:rsidRPr="009B3E18">
              <w:rPr>
                <w:b/>
                <w:bCs/>
                <w:color w:val="000000"/>
                <w:lang w:val="el-GR"/>
              </w:rPr>
              <w:tab/>
            </w:r>
            <w:r w:rsidRPr="009B3E18">
              <w:rPr>
                <w:b/>
                <w:color w:val="000000"/>
                <w:lang w:val="el-GR"/>
              </w:rPr>
              <w:t>ΟΝΟΜΑΣΙΑ ΤΟΥ ΦΑΡΜΑΚΕΥΤΙΚΟΥ ΠΡΟΪΟΝΤΟΣ</w:t>
            </w:r>
          </w:p>
        </w:tc>
      </w:tr>
    </w:tbl>
    <w:p w14:paraId="21FF5003" w14:textId="77777777" w:rsidR="00785CF5" w:rsidRPr="009B3E18" w:rsidRDefault="00785CF5" w:rsidP="00FC28E9">
      <w:pPr>
        <w:rPr>
          <w:color w:val="000000"/>
          <w:lang w:val="el-GR"/>
        </w:rPr>
      </w:pPr>
    </w:p>
    <w:p w14:paraId="5AAD4DA4" w14:textId="2A53AB09" w:rsidR="00785CF5"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785CF5" w:rsidRPr="009B3E18">
        <w:rPr>
          <w:color w:val="000000"/>
          <w:lang w:val="el-GR"/>
        </w:rPr>
        <w:t xml:space="preserve"> 150 mg σκληρά καψάκια </w:t>
      </w:r>
    </w:p>
    <w:p w14:paraId="45888284" w14:textId="77777777" w:rsidR="00785CF5"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2103D80C" w14:textId="77777777" w:rsidR="00785CF5" w:rsidRPr="009B3E18" w:rsidRDefault="00785CF5" w:rsidP="00FC28E9">
      <w:pPr>
        <w:rPr>
          <w:color w:val="000000"/>
          <w:lang w:val="el-GR"/>
        </w:rPr>
      </w:pPr>
    </w:p>
    <w:p w14:paraId="2B8412E3"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0660746E" w14:textId="77777777">
        <w:tc>
          <w:tcPr>
            <w:tcW w:w="9287" w:type="dxa"/>
          </w:tcPr>
          <w:p w14:paraId="04D54FBB" w14:textId="77777777" w:rsidR="00785CF5" w:rsidRPr="009B3E18" w:rsidRDefault="00785CF5" w:rsidP="00FC28E9">
            <w:pPr>
              <w:rPr>
                <w:b/>
                <w:bCs/>
                <w:color w:val="000000"/>
                <w:lang w:val="el-GR"/>
              </w:rPr>
            </w:pPr>
            <w:r w:rsidRPr="009B3E18">
              <w:rPr>
                <w:b/>
                <w:bCs/>
                <w:color w:val="000000"/>
                <w:lang w:val="el-GR"/>
              </w:rPr>
              <w:t>2.</w:t>
            </w:r>
            <w:r w:rsidRPr="009B3E18">
              <w:rPr>
                <w:b/>
                <w:bCs/>
                <w:color w:val="000000"/>
                <w:lang w:val="el-GR"/>
              </w:rPr>
              <w:tab/>
            </w:r>
            <w:r w:rsidRPr="009B3E18">
              <w:rPr>
                <w:b/>
                <w:color w:val="000000"/>
                <w:lang w:val="el-GR"/>
              </w:rPr>
              <w:t>ΣΥΝΘΕΣΗ ΣΕ ΔΡΑΣΤΙΚΗ(ΕΣ) ΟΥΣΙΑ(ΕΣ)</w:t>
            </w:r>
          </w:p>
        </w:tc>
      </w:tr>
    </w:tbl>
    <w:p w14:paraId="3D5F5BFB" w14:textId="77777777" w:rsidR="00785CF5" w:rsidRPr="009B3E18" w:rsidRDefault="00785CF5" w:rsidP="00FC28E9">
      <w:pPr>
        <w:rPr>
          <w:color w:val="000000"/>
          <w:lang w:val="el-GR"/>
        </w:rPr>
      </w:pPr>
    </w:p>
    <w:p w14:paraId="0E58729F" w14:textId="77777777" w:rsidR="00785CF5" w:rsidRPr="009B3E18" w:rsidRDefault="00785CF5" w:rsidP="00FC28E9">
      <w:pPr>
        <w:rPr>
          <w:color w:val="000000"/>
          <w:lang w:val="el-GR"/>
        </w:rPr>
      </w:pPr>
      <w:r w:rsidRPr="009B3E18">
        <w:rPr>
          <w:color w:val="000000"/>
          <w:lang w:val="el-GR"/>
        </w:rPr>
        <w:t xml:space="preserve">Κάθε σκληρό καψάκιο περιέχει 150 mg </w:t>
      </w:r>
      <w:r w:rsidR="002D07FB" w:rsidRPr="009B3E18">
        <w:rPr>
          <w:color w:val="000000"/>
          <w:lang w:val="el-GR"/>
        </w:rPr>
        <w:t>πρεγκαμπαλίνης</w:t>
      </w:r>
      <w:r w:rsidR="00902F9B" w:rsidRPr="009B3E18">
        <w:rPr>
          <w:color w:val="000000"/>
          <w:lang w:val="el-GR"/>
        </w:rPr>
        <w:t>.</w:t>
      </w:r>
    </w:p>
    <w:p w14:paraId="7231E758" w14:textId="77777777" w:rsidR="00785CF5" w:rsidRPr="009B3E18" w:rsidRDefault="00785CF5" w:rsidP="00FC28E9">
      <w:pPr>
        <w:rPr>
          <w:color w:val="000000"/>
          <w:lang w:val="el-GR"/>
        </w:rPr>
      </w:pPr>
    </w:p>
    <w:p w14:paraId="7F8513E6"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1391FED8" w14:textId="77777777">
        <w:tc>
          <w:tcPr>
            <w:tcW w:w="9287" w:type="dxa"/>
          </w:tcPr>
          <w:p w14:paraId="2F59655A" w14:textId="77777777" w:rsidR="00785CF5" w:rsidRPr="009B3E18" w:rsidRDefault="00785CF5" w:rsidP="00FC28E9">
            <w:pPr>
              <w:rPr>
                <w:color w:val="000000"/>
                <w:lang w:val="el-GR"/>
              </w:rPr>
            </w:pPr>
            <w:r w:rsidRPr="009B3E18">
              <w:rPr>
                <w:b/>
                <w:bCs/>
                <w:color w:val="000000"/>
                <w:lang w:val="el-GR"/>
              </w:rPr>
              <w:t>3</w:t>
            </w:r>
            <w:r w:rsidRPr="009B3E18">
              <w:rPr>
                <w:color w:val="000000"/>
                <w:lang w:val="el-GR"/>
              </w:rPr>
              <w:t>.</w:t>
            </w:r>
            <w:r w:rsidRPr="009B3E18">
              <w:rPr>
                <w:color w:val="000000"/>
                <w:lang w:val="el-GR"/>
              </w:rPr>
              <w:tab/>
            </w:r>
            <w:r w:rsidRPr="009B3E18">
              <w:rPr>
                <w:b/>
                <w:color w:val="000000"/>
                <w:lang w:val="el-GR"/>
              </w:rPr>
              <w:t>ΚΑΤΑΛΟΓΟΣ ΕΚΔΟΧΩΝ</w:t>
            </w:r>
          </w:p>
        </w:tc>
      </w:tr>
    </w:tbl>
    <w:p w14:paraId="62EA7371" w14:textId="77777777" w:rsidR="00785CF5" w:rsidRPr="009B3E18" w:rsidRDefault="00785CF5" w:rsidP="00FC28E9">
      <w:pPr>
        <w:rPr>
          <w:color w:val="000000"/>
          <w:lang w:val="el-GR"/>
        </w:rPr>
      </w:pPr>
    </w:p>
    <w:p w14:paraId="575BA11F" w14:textId="77777777" w:rsidR="00785CF5" w:rsidRPr="009B3E18" w:rsidRDefault="00785CF5" w:rsidP="00FC28E9">
      <w:pPr>
        <w:rPr>
          <w:color w:val="000000"/>
          <w:lang w:val="el-GR"/>
        </w:rPr>
      </w:pPr>
      <w:r w:rsidRPr="009B3E18">
        <w:rPr>
          <w:color w:val="000000"/>
          <w:lang w:val="el-GR"/>
        </w:rPr>
        <w:t>Το προϊόν περιέχει λακτόζη</w:t>
      </w:r>
      <w:r w:rsidR="003267FA" w:rsidRPr="009B3E18">
        <w:rPr>
          <w:color w:val="000000"/>
          <w:lang w:val="el-GR"/>
        </w:rPr>
        <w:t xml:space="preserve"> μονοϋδρική</w:t>
      </w:r>
      <w:r w:rsidR="000818CC" w:rsidRPr="009B3E18">
        <w:rPr>
          <w:color w:val="000000"/>
          <w:lang w:val="el-GR"/>
        </w:rPr>
        <w:t>.</w:t>
      </w:r>
      <w:r w:rsidRPr="009B3E18">
        <w:rPr>
          <w:color w:val="000000"/>
          <w:lang w:val="el-GR"/>
        </w:rPr>
        <w:t xml:space="preserve"> </w:t>
      </w:r>
      <w:r w:rsidR="000818CC" w:rsidRPr="009B3E18">
        <w:rPr>
          <w:color w:val="000000"/>
          <w:lang w:val="el-GR"/>
        </w:rPr>
        <w:t>Δ</w:t>
      </w:r>
      <w:r w:rsidRPr="009B3E18">
        <w:rPr>
          <w:color w:val="000000"/>
          <w:lang w:val="el-GR"/>
        </w:rPr>
        <w:t xml:space="preserve">είτε το φύλλο οδηγιών </w:t>
      </w:r>
      <w:r w:rsidR="007210DF" w:rsidRPr="009B3E18">
        <w:rPr>
          <w:color w:val="000000"/>
          <w:lang w:val="el-GR"/>
        </w:rPr>
        <w:t xml:space="preserve">χρήσης </w:t>
      </w:r>
      <w:r w:rsidRPr="009B3E18">
        <w:rPr>
          <w:color w:val="000000"/>
          <w:lang w:val="el-GR"/>
        </w:rPr>
        <w:t>για περισσότερες πληροφορίες.</w:t>
      </w:r>
    </w:p>
    <w:p w14:paraId="714111C1" w14:textId="77777777" w:rsidR="00785CF5" w:rsidRPr="009B3E18" w:rsidRDefault="00785CF5" w:rsidP="00FC28E9">
      <w:pPr>
        <w:rPr>
          <w:color w:val="000000"/>
          <w:lang w:val="el-GR"/>
        </w:rPr>
      </w:pPr>
    </w:p>
    <w:p w14:paraId="6852FDBD"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0BFDE295" w14:textId="77777777">
        <w:tc>
          <w:tcPr>
            <w:tcW w:w="9287" w:type="dxa"/>
          </w:tcPr>
          <w:p w14:paraId="52DD39C3" w14:textId="77777777" w:rsidR="00785CF5" w:rsidRPr="009B3E18" w:rsidRDefault="00785CF5" w:rsidP="00FC28E9">
            <w:pPr>
              <w:rPr>
                <w:b/>
                <w:bCs/>
                <w:color w:val="000000"/>
                <w:lang w:val="el-GR"/>
              </w:rPr>
            </w:pPr>
            <w:r w:rsidRPr="009B3E18">
              <w:rPr>
                <w:b/>
                <w:bCs/>
                <w:color w:val="000000"/>
                <w:lang w:val="el-GR"/>
              </w:rPr>
              <w:t>4.</w:t>
            </w:r>
            <w:r w:rsidRPr="009B3E18">
              <w:rPr>
                <w:b/>
                <w:bCs/>
                <w:color w:val="000000"/>
                <w:lang w:val="el-GR"/>
              </w:rPr>
              <w:tab/>
            </w:r>
            <w:r w:rsidRPr="009B3E18">
              <w:rPr>
                <w:b/>
                <w:color w:val="000000"/>
                <w:lang w:val="el-GR"/>
              </w:rPr>
              <w:t>ΦΑΡΜΑΚΟΤΕΧΝΙΚΗ ΜΟΡΦΗ ΚΑΙ ΠΕΡΙΕΧΟΜΕΝΟ</w:t>
            </w:r>
          </w:p>
        </w:tc>
      </w:tr>
    </w:tbl>
    <w:p w14:paraId="25EA2175" w14:textId="77777777" w:rsidR="00785CF5" w:rsidRPr="009B3E18" w:rsidRDefault="00785CF5" w:rsidP="00FC28E9">
      <w:pPr>
        <w:rPr>
          <w:color w:val="000000"/>
          <w:lang w:val="el-GR"/>
        </w:rPr>
      </w:pPr>
    </w:p>
    <w:p w14:paraId="2212493E" w14:textId="77777777" w:rsidR="00785CF5" w:rsidRPr="009B3E18" w:rsidRDefault="00785CF5" w:rsidP="00FC28E9">
      <w:pPr>
        <w:rPr>
          <w:color w:val="000000"/>
          <w:lang w:val="el-GR"/>
        </w:rPr>
      </w:pPr>
      <w:r w:rsidRPr="009B3E18">
        <w:rPr>
          <w:color w:val="000000"/>
          <w:lang w:val="el-GR"/>
        </w:rPr>
        <w:t>200</w:t>
      </w:r>
      <w:r w:rsidR="008A43FB" w:rsidRPr="009B3E18">
        <w:rPr>
          <w:bCs/>
          <w:iCs/>
          <w:color w:val="000000"/>
          <w:szCs w:val="22"/>
          <w:lang w:val="el-GR"/>
        </w:rPr>
        <w:t> </w:t>
      </w:r>
      <w:r w:rsidRPr="009B3E18">
        <w:rPr>
          <w:color w:val="000000"/>
          <w:lang w:val="el-GR"/>
        </w:rPr>
        <w:t>σκληρά καψάκια</w:t>
      </w:r>
    </w:p>
    <w:p w14:paraId="32908ACB" w14:textId="77777777" w:rsidR="00785CF5" w:rsidRPr="009B3E18" w:rsidRDefault="00785CF5" w:rsidP="00FC28E9">
      <w:pPr>
        <w:rPr>
          <w:color w:val="000000"/>
          <w:lang w:val="el-GR"/>
        </w:rPr>
      </w:pPr>
    </w:p>
    <w:p w14:paraId="6E295B38"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09585FC4" w14:textId="77777777">
        <w:tc>
          <w:tcPr>
            <w:tcW w:w="9287" w:type="dxa"/>
          </w:tcPr>
          <w:p w14:paraId="439D6C81" w14:textId="77777777" w:rsidR="00785CF5" w:rsidRPr="009B3E18" w:rsidRDefault="00785CF5" w:rsidP="00FC28E9">
            <w:pPr>
              <w:rPr>
                <w:b/>
                <w:bCs/>
                <w:color w:val="000000"/>
                <w:lang w:val="el-GR"/>
              </w:rPr>
            </w:pPr>
            <w:r w:rsidRPr="009B3E18">
              <w:rPr>
                <w:b/>
                <w:bCs/>
                <w:color w:val="000000"/>
                <w:lang w:val="el-GR"/>
              </w:rPr>
              <w:t>5.</w:t>
            </w:r>
            <w:r w:rsidRPr="009B3E18">
              <w:rPr>
                <w:b/>
                <w:bCs/>
                <w:color w:val="000000"/>
                <w:lang w:val="el-GR"/>
              </w:rPr>
              <w:tab/>
            </w:r>
            <w:r w:rsidRPr="009B3E18">
              <w:rPr>
                <w:b/>
                <w:color w:val="000000"/>
                <w:lang w:val="el-GR"/>
              </w:rPr>
              <w:t>ΤΡΟΠΟΣ ΚΑΙ ΟΔΟΣ(ΟΙ) ΧΟΡΗΓΗΣΗΣ</w:t>
            </w:r>
          </w:p>
        </w:tc>
      </w:tr>
    </w:tbl>
    <w:p w14:paraId="1E5E9FF2" w14:textId="77777777" w:rsidR="00785CF5" w:rsidRPr="009B3E18" w:rsidRDefault="00785CF5" w:rsidP="00FC28E9">
      <w:pPr>
        <w:rPr>
          <w:color w:val="000000"/>
          <w:lang w:val="el-GR"/>
        </w:rPr>
      </w:pPr>
    </w:p>
    <w:p w14:paraId="2F2AD42B" w14:textId="77777777" w:rsidR="00785CF5" w:rsidRPr="009B3E18" w:rsidRDefault="007210DF" w:rsidP="00FC28E9">
      <w:pPr>
        <w:rPr>
          <w:color w:val="000000"/>
          <w:lang w:val="el-GR"/>
        </w:rPr>
      </w:pPr>
      <w:r w:rsidRPr="009B3E18">
        <w:rPr>
          <w:color w:val="000000"/>
          <w:lang w:val="el-GR"/>
        </w:rPr>
        <w:t>Α</w:t>
      </w:r>
      <w:r w:rsidR="00785CF5" w:rsidRPr="009B3E18">
        <w:rPr>
          <w:color w:val="000000"/>
          <w:lang w:val="el-GR"/>
        </w:rPr>
        <w:t xml:space="preserve">πό στόματος </w:t>
      </w:r>
      <w:r w:rsidRPr="009B3E18">
        <w:rPr>
          <w:color w:val="000000"/>
          <w:lang w:val="el-GR"/>
        </w:rPr>
        <w:t>χρήση</w:t>
      </w:r>
      <w:r w:rsidR="00902F9B" w:rsidRPr="009B3E18">
        <w:rPr>
          <w:color w:val="000000"/>
          <w:lang w:val="el-GR"/>
        </w:rPr>
        <w:t>.</w:t>
      </w:r>
      <w:r w:rsidR="00785CF5" w:rsidRPr="009B3E18">
        <w:rPr>
          <w:color w:val="000000"/>
          <w:lang w:val="el-GR"/>
        </w:rPr>
        <w:t xml:space="preserve"> </w:t>
      </w:r>
    </w:p>
    <w:p w14:paraId="191A3384" w14:textId="77777777" w:rsidR="00785CF5" w:rsidRPr="009B3E18" w:rsidRDefault="00785CF5" w:rsidP="00FC28E9">
      <w:pPr>
        <w:rPr>
          <w:color w:val="000000"/>
          <w:lang w:val="el-GR"/>
        </w:rPr>
      </w:pPr>
      <w:r w:rsidRPr="009B3E18">
        <w:rPr>
          <w:color w:val="000000"/>
          <w:lang w:val="el-GR"/>
        </w:rPr>
        <w:t xml:space="preserve">Διαβάστε το φύλλο οδηγιών </w:t>
      </w:r>
      <w:r w:rsidR="007210DF" w:rsidRPr="009B3E18">
        <w:rPr>
          <w:color w:val="000000"/>
          <w:lang w:val="el-GR"/>
        </w:rPr>
        <w:t xml:space="preserve">χρήσης </w:t>
      </w:r>
      <w:r w:rsidRPr="009B3E18">
        <w:rPr>
          <w:color w:val="000000"/>
          <w:lang w:val="el-GR"/>
        </w:rPr>
        <w:t>πριν από τη χ</w:t>
      </w:r>
      <w:r w:rsidR="00D04865" w:rsidRPr="009B3E18">
        <w:rPr>
          <w:color w:val="000000"/>
          <w:lang w:val="el-GR"/>
        </w:rPr>
        <w:t>ρήση</w:t>
      </w:r>
      <w:r w:rsidR="00902F9B" w:rsidRPr="009B3E18">
        <w:rPr>
          <w:color w:val="000000"/>
          <w:lang w:val="el-GR"/>
        </w:rPr>
        <w:t>.</w:t>
      </w:r>
    </w:p>
    <w:p w14:paraId="1D3703C8" w14:textId="77777777" w:rsidR="00785CF5" w:rsidRPr="009B3E18" w:rsidRDefault="00785CF5" w:rsidP="00FC28E9">
      <w:pPr>
        <w:rPr>
          <w:color w:val="000000"/>
          <w:lang w:val="el-GR"/>
        </w:rPr>
      </w:pPr>
    </w:p>
    <w:p w14:paraId="6298C54E"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462DDB66" w14:textId="77777777">
        <w:tc>
          <w:tcPr>
            <w:tcW w:w="9287" w:type="dxa"/>
          </w:tcPr>
          <w:p w14:paraId="19D61D47" w14:textId="77777777" w:rsidR="00785CF5" w:rsidRPr="009B3E18" w:rsidRDefault="00785CF5" w:rsidP="00FC28E9">
            <w:pPr>
              <w:ind w:left="544" w:hanging="544"/>
              <w:rPr>
                <w:b/>
                <w:bCs/>
                <w:color w:val="000000"/>
                <w:lang w:val="el-GR"/>
              </w:rPr>
            </w:pPr>
            <w:r w:rsidRPr="009B3E18">
              <w:rPr>
                <w:b/>
                <w:bCs/>
                <w:color w:val="000000"/>
                <w:lang w:val="el-GR"/>
              </w:rPr>
              <w:t>6.</w:t>
            </w:r>
            <w:r w:rsidRPr="009B3E18">
              <w:rPr>
                <w:b/>
                <w:bCs/>
                <w:color w:val="000000"/>
                <w:lang w:val="el-GR"/>
              </w:rPr>
              <w:tab/>
            </w:r>
            <w:r w:rsidRPr="009B3E18">
              <w:rPr>
                <w:b/>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6846B124" w14:textId="77777777" w:rsidR="00785CF5" w:rsidRPr="009B3E18" w:rsidRDefault="00785CF5" w:rsidP="00FC28E9">
      <w:pPr>
        <w:rPr>
          <w:color w:val="000000"/>
          <w:lang w:val="el-GR"/>
        </w:rPr>
      </w:pPr>
    </w:p>
    <w:p w14:paraId="7B06B127" w14:textId="77777777" w:rsidR="00785CF5" w:rsidRPr="009B3E18" w:rsidRDefault="00785CF5" w:rsidP="00FC28E9">
      <w:pPr>
        <w:rPr>
          <w:color w:val="000000"/>
          <w:lang w:val="el-GR"/>
        </w:rPr>
      </w:pPr>
      <w:r w:rsidRPr="009B3E18">
        <w:rPr>
          <w:color w:val="000000"/>
          <w:lang w:val="el-GR"/>
        </w:rPr>
        <w:t>Να φυλάσσεται σε θέση</w:t>
      </w:r>
      <w:r w:rsidR="007210DF" w:rsidRPr="009B3E18">
        <w:rPr>
          <w:color w:val="000000"/>
          <w:lang w:val="el-GR"/>
        </w:rPr>
        <w:t>,</w:t>
      </w:r>
      <w:r w:rsidRPr="009B3E18">
        <w:rPr>
          <w:color w:val="000000"/>
          <w:lang w:val="el-GR"/>
        </w:rPr>
        <w:t xml:space="preserve"> την οποία δεν βλέπουν και δεν προσεγγίζουν τα παιδιά.</w:t>
      </w:r>
    </w:p>
    <w:p w14:paraId="4AC727C5" w14:textId="77777777" w:rsidR="00785CF5" w:rsidRPr="009B3E18" w:rsidRDefault="00785CF5" w:rsidP="00FC28E9">
      <w:pPr>
        <w:rPr>
          <w:color w:val="000000"/>
          <w:lang w:val="el-GR"/>
        </w:rPr>
      </w:pPr>
    </w:p>
    <w:p w14:paraId="554D7B1E" w14:textId="77777777" w:rsidR="00785CF5" w:rsidRPr="009B3E18" w:rsidRDefault="00785CF5" w:rsidP="00FC28E9">
      <w:pPr>
        <w:rPr>
          <w:color w:val="000000"/>
          <w:lang w:val="el-GR"/>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7A609ED5" w14:textId="77777777">
        <w:tc>
          <w:tcPr>
            <w:tcW w:w="9287" w:type="dxa"/>
          </w:tcPr>
          <w:p w14:paraId="187923D7" w14:textId="77777777" w:rsidR="00785CF5" w:rsidRPr="009B3E18" w:rsidRDefault="00785CF5" w:rsidP="00FC28E9">
            <w:pPr>
              <w:rPr>
                <w:b/>
                <w:bCs/>
                <w:color w:val="000000"/>
                <w:lang w:val="el-GR"/>
              </w:rPr>
            </w:pPr>
            <w:r w:rsidRPr="009B3E18">
              <w:rPr>
                <w:b/>
                <w:bCs/>
                <w:color w:val="000000"/>
                <w:lang w:val="el-GR"/>
              </w:rPr>
              <w:t>7.</w:t>
            </w:r>
            <w:r w:rsidRPr="009B3E18">
              <w:rPr>
                <w:b/>
                <w:bCs/>
                <w:color w:val="000000"/>
                <w:lang w:val="el-GR"/>
              </w:rPr>
              <w:tab/>
            </w:r>
            <w:r w:rsidRPr="009B3E18">
              <w:rPr>
                <w:b/>
                <w:color w:val="000000"/>
                <w:lang w:val="el-GR"/>
              </w:rPr>
              <w:t>ΑΛΛΗ(ΕΣ) ΕΙΔΙΚΗ(ΕΣ) ΠΡΟΕΙΔΟΠΟΙΗΣΗ(ΕΙΣ), ΕΑΝ ΕΙΝΑΙ ΑΠΑΡΑΙΤΗΤΗ(ΕΣ)</w:t>
            </w:r>
          </w:p>
        </w:tc>
      </w:tr>
    </w:tbl>
    <w:p w14:paraId="67BA4644" w14:textId="77777777" w:rsidR="00785CF5" w:rsidRPr="009B3E18" w:rsidRDefault="00785CF5" w:rsidP="00FC28E9">
      <w:pPr>
        <w:rPr>
          <w:color w:val="000000"/>
          <w:lang w:val="el-GR"/>
        </w:rPr>
      </w:pPr>
    </w:p>
    <w:p w14:paraId="70268654"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3458ED0B" w14:textId="77777777">
        <w:tc>
          <w:tcPr>
            <w:tcW w:w="9287" w:type="dxa"/>
          </w:tcPr>
          <w:p w14:paraId="10FC2660" w14:textId="77777777" w:rsidR="00785CF5" w:rsidRPr="009B3E18" w:rsidRDefault="00785CF5" w:rsidP="00FC28E9">
            <w:pPr>
              <w:rPr>
                <w:b/>
                <w:bCs/>
                <w:color w:val="000000"/>
                <w:lang w:val="el-GR"/>
              </w:rPr>
            </w:pPr>
            <w:r w:rsidRPr="009B3E18">
              <w:rPr>
                <w:b/>
                <w:bCs/>
                <w:color w:val="000000"/>
                <w:lang w:val="el-GR"/>
              </w:rPr>
              <w:t>8.</w:t>
            </w:r>
            <w:r w:rsidRPr="009B3E18">
              <w:rPr>
                <w:b/>
                <w:bCs/>
                <w:color w:val="000000"/>
                <w:lang w:val="el-GR"/>
              </w:rPr>
              <w:tab/>
            </w:r>
            <w:r w:rsidRPr="009B3E18">
              <w:rPr>
                <w:b/>
                <w:color w:val="000000"/>
                <w:lang w:val="el-GR"/>
              </w:rPr>
              <w:t>ΗΜΕΡΟΜΗΝΙΑ ΛΗΞΗΣ</w:t>
            </w:r>
          </w:p>
        </w:tc>
      </w:tr>
    </w:tbl>
    <w:p w14:paraId="528A935D" w14:textId="77777777" w:rsidR="00785CF5" w:rsidRPr="009B3E18" w:rsidRDefault="00785CF5" w:rsidP="00FC28E9">
      <w:pPr>
        <w:rPr>
          <w:color w:val="000000"/>
          <w:lang w:val="el-GR"/>
        </w:rPr>
      </w:pPr>
    </w:p>
    <w:p w14:paraId="294444DB" w14:textId="77777777" w:rsidR="00785CF5" w:rsidRPr="009B3E18" w:rsidRDefault="00785CF5" w:rsidP="00FC28E9">
      <w:pPr>
        <w:rPr>
          <w:color w:val="000000"/>
          <w:lang w:val="el-GR"/>
        </w:rPr>
      </w:pPr>
      <w:r w:rsidRPr="009B3E18">
        <w:rPr>
          <w:color w:val="000000"/>
          <w:lang w:val="el-GR"/>
        </w:rPr>
        <w:t xml:space="preserve">ΛΗΞΗ </w:t>
      </w:r>
    </w:p>
    <w:p w14:paraId="3B1258E1" w14:textId="77777777" w:rsidR="00785CF5" w:rsidRPr="009B3E18" w:rsidRDefault="00785CF5" w:rsidP="00FC28E9">
      <w:pPr>
        <w:rPr>
          <w:color w:val="000000"/>
          <w:lang w:val="el-GR"/>
        </w:rPr>
      </w:pPr>
    </w:p>
    <w:p w14:paraId="49E888FA"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223386F4" w14:textId="77777777">
        <w:tc>
          <w:tcPr>
            <w:tcW w:w="9287" w:type="dxa"/>
          </w:tcPr>
          <w:p w14:paraId="78DBC578" w14:textId="77777777" w:rsidR="00785CF5" w:rsidRPr="009B3E18" w:rsidRDefault="00785CF5" w:rsidP="00FC28E9">
            <w:pPr>
              <w:rPr>
                <w:b/>
                <w:bCs/>
                <w:color w:val="000000"/>
                <w:lang w:val="el-GR"/>
              </w:rPr>
            </w:pPr>
            <w:r w:rsidRPr="009B3E18">
              <w:rPr>
                <w:b/>
                <w:bCs/>
                <w:color w:val="000000"/>
                <w:lang w:val="el-GR"/>
              </w:rPr>
              <w:t>9.</w:t>
            </w:r>
            <w:r w:rsidRPr="009B3E18">
              <w:rPr>
                <w:b/>
                <w:bCs/>
                <w:color w:val="000000"/>
                <w:lang w:val="el-GR"/>
              </w:rPr>
              <w:tab/>
            </w:r>
            <w:r w:rsidRPr="009B3E18">
              <w:rPr>
                <w:b/>
                <w:color w:val="000000"/>
                <w:lang w:val="el-GR"/>
              </w:rPr>
              <w:t>ΕΙΔΙΚΕΣ ΣΥΝΘΗΚΕΣ ΦΥΛΑΞΗΣ</w:t>
            </w:r>
          </w:p>
        </w:tc>
      </w:tr>
    </w:tbl>
    <w:p w14:paraId="2DCD09F2" w14:textId="77777777" w:rsidR="00050E54" w:rsidRPr="009B3E18" w:rsidRDefault="00050E54" w:rsidP="00FC28E9">
      <w:pPr>
        <w:rPr>
          <w:color w:val="000000"/>
          <w:lang w:val="el-GR"/>
        </w:rPr>
      </w:pPr>
    </w:p>
    <w:p w14:paraId="2E035172"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67DB06AA" w14:textId="77777777">
        <w:tc>
          <w:tcPr>
            <w:tcW w:w="9287" w:type="dxa"/>
          </w:tcPr>
          <w:p w14:paraId="505855A9" w14:textId="77777777" w:rsidR="00785CF5" w:rsidRPr="009B3E18" w:rsidRDefault="00785CF5" w:rsidP="000A2E50">
            <w:pPr>
              <w:keepNext/>
              <w:ind w:left="544" w:hanging="544"/>
              <w:rPr>
                <w:b/>
                <w:bCs/>
                <w:color w:val="000000"/>
                <w:lang w:val="el-GR"/>
              </w:rPr>
            </w:pPr>
            <w:r w:rsidRPr="009B3E18">
              <w:rPr>
                <w:b/>
                <w:bCs/>
                <w:color w:val="000000"/>
                <w:lang w:val="el-GR"/>
              </w:rPr>
              <w:t>10.</w:t>
            </w:r>
            <w:r w:rsidRPr="009B3E18">
              <w:rPr>
                <w:b/>
                <w:bCs/>
                <w:color w:val="000000"/>
                <w:lang w:val="el-GR"/>
              </w:rPr>
              <w:tab/>
            </w:r>
            <w:r w:rsidRPr="009B3E18">
              <w:rPr>
                <w:b/>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589B9288" w14:textId="77777777" w:rsidR="00050E54" w:rsidRPr="009B3E18" w:rsidRDefault="00050E54" w:rsidP="00FC28E9">
      <w:pPr>
        <w:rPr>
          <w:color w:val="000000"/>
          <w:lang w:val="el-GR"/>
        </w:rPr>
      </w:pPr>
    </w:p>
    <w:p w14:paraId="63513F06"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74F01969" w14:textId="77777777">
        <w:tc>
          <w:tcPr>
            <w:tcW w:w="9287" w:type="dxa"/>
          </w:tcPr>
          <w:p w14:paraId="3EEBBE4B" w14:textId="77777777" w:rsidR="00785CF5" w:rsidRPr="009B3E18" w:rsidRDefault="00785CF5" w:rsidP="00FC28E9">
            <w:pPr>
              <w:rPr>
                <w:b/>
                <w:bCs/>
                <w:color w:val="000000"/>
                <w:lang w:val="el-GR"/>
              </w:rPr>
            </w:pPr>
            <w:r w:rsidRPr="009B3E18">
              <w:rPr>
                <w:b/>
                <w:bCs/>
                <w:color w:val="000000"/>
                <w:lang w:val="el-GR"/>
              </w:rPr>
              <w:lastRenderedPageBreak/>
              <w:t>11.</w:t>
            </w:r>
            <w:r w:rsidRPr="009B3E18">
              <w:rPr>
                <w:b/>
                <w:bCs/>
                <w:color w:val="000000"/>
                <w:lang w:val="el-GR"/>
              </w:rPr>
              <w:tab/>
            </w:r>
            <w:r w:rsidRPr="009B3E18">
              <w:rPr>
                <w:b/>
                <w:color w:val="000000"/>
                <w:lang w:val="el-GR"/>
              </w:rPr>
              <w:t>ΟΝΟΜΑ ΚΑΙ ΔΙΕΥΘΥΝΣΗ ΚΑΤΟΧΟΥ ΤΗΣ ΑΔΕΙΑΣ ΚΥΚΛΟΦΟΡΙΑΣ</w:t>
            </w:r>
          </w:p>
        </w:tc>
      </w:tr>
    </w:tbl>
    <w:p w14:paraId="3A0BCD00" w14:textId="77777777" w:rsidR="00785CF5" w:rsidRPr="009B3E18" w:rsidRDefault="00785CF5" w:rsidP="00FC28E9">
      <w:pPr>
        <w:rPr>
          <w:color w:val="000000"/>
          <w:lang w:val="el-GR"/>
        </w:rPr>
      </w:pPr>
    </w:p>
    <w:p w14:paraId="6FE67A0D" w14:textId="77777777" w:rsidR="00BD76B3" w:rsidRPr="00B9724D" w:rsidRDefault="00BD76B3" w:rsidP="00BD76B3">
      <w:r w:rsidRPr="00B9724D">
        <w:t>Viatris Healthcare Limited</w:t>
      </w:r>
    </w:p>
    <w:p w14:paraId="77E547FE" w14:textId="77777777" w:rsidR="00BD76B3" w:rsidRPr="00B9724D" w:rsidRDefault="00BD76B3" w:rsidP="00BD76B3">
      <w:r w:rsidRPr="00B9724D">
        <w:t>Damastown Industrial Park</w:t>
      </w:r>
    </w:p>
    <w:p w14:paraId="3207E478" w14:textId="77777777" w:rsidR="00BD76B3" w:rsidRPr="00B9724D" w:rsidRDefault="00BD76B3" w:rsidP="00BD76B3">
      <w:r w:rsidRPr="00B9724D">
        <w:t>Mulhuddart</w:t>
      </w:r>
    </w:p>
    <w:p w14:paraId="73D4998C" w14:textId="77777777" w:rsidR="00BD76B3" w:rsidRPr="00B9724D" w:rsidRDefault="00BD76B3" w:rsidP="00BD76B3">
      <w:r w:rsidRPr="00B9724D">
        <w:t>Dublin 15</w:t>
      </w:r>
    </w:p>
    <w:p w14:paraId="3E13746A" w14:textId="77777777" w:rsidR="00BD76B3" w:rsidRPr="00B9724D" w:rsidRDefault="00BD76B3" w:rsidP="00BD76B3">
      <w:r w:rsidRPr="00B9724D">
        <w:t>DUBLIN</w:t>
      </w:r>
    </w:p>
    <w:p w14:paraId="77B08C28" w14:textId="1157020C" w:rsidR="00D354FB" w:rsidRPr="009B3E18" w:rsidRDefault="00BD76B3" w:rsidP="00D354FB">
      <w:pPr>
        <w:rPr>
          <w:color w:val="000000"/>
          <w:lang w:val="el-GR"/>
        </w:rPr>
      </w:pPr>
      <w:r>
        <w:rPr>
          <w:lang w:val="el-GR"/>
        </w:rPr>
        <w:t>Ιρλανδία</w:t>
      </w:r>
    </w:p>
    <w:p w14:paraId="4AFDCF32" w14:textId="77777777" w:rsidR="00785CF5" w:rsidRPr="009B3E18" w:rsidRDefault="00785CF5" w:rsidP="00FC28E9">
      <w:pPr>
        <w:rPr>
          <w:color w:val="000000"/>
          <w:lang w:val="el-GR"/>
        </w:rPr>
      </w:pPr>
    </w:p>
    <w:p w14:paraId="060283F7"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2B578BF0" w14:textId="77777777">
        <w:tc>
          <w:tcPr>
            <w:tcW w:w="9287" w:type="dxa"/>
          </w:tcPr>
          <w:p w14:paraId="298D4332" w14:textId="77777777" w:rsidR="00785CF5" w:rsidRPr="009B3E18" w:rsidRDefault="00785CF5" w:rsidP="00FC28E9">
            <w:pPr>
              <w:rPr>
                <w:b/>
                <w:bCs/>
                <w:color w:val="000000"/>
                <w:lang w:val="el-GR"/>
              </w:rPr>
            </w:pPr>
            <w:r w:rsidRPr="009B3E18">
              <w:rPr>
                <w:b/>
                <w:bCs/>
                <w:color w:val="000000"/>
                <w:lang w:val="el-GR"/>
              </w:rPr>
              <w:t>12.</w:t>
            </w:r>
            <w:r w:rsidRPr="009B3E18">
              <w:rPr>
                <w:b/>
                <w:bCs/>
                <w:color w:val="000000"/>
                <w:lang w:val="el-GR"/>
              </w:rPr>
              <w:tab/>
            </w:r>
            <w:r w:rsidRPr="009B3E18">
              <w:rPr>
                <w:b/>
                <w:color w:val="000000"/>
                <w:lang w:val="el-GR"/>
              </w:rPr>
              <w:t>ΑΡΙΘΜΟΣ(ΟΙ) ΑΔΕΙΑΣ ΚΥΚΛΟΦΟΡΙΑΣ</w:t>
            </w:r>
          </w:p>
        </w:tc>
      </w:tr>
    </w:tbl>
    <w:p w14:paraId="58A0478F" w14:textId="77777777" w:rsidR="00785CF5" w:rsidRPr="009B3E18" w:rsidRDefault="00785CF5" w:rsidP="00FC28E9">
      <w:pPr>
        <w:rPr>
          <w:color w:val="000000"/>
          <w:lang w:val="el-GR"/>
        </w:rPr>
      </w:pPr>
    </w:p>
    <w:p w14:paraId="17E61CD5" w14:textId="77777777" w:rsidR="00030F1E" w:rsidRPr="009B3E18" w:rsidRDefault="00030F1E" w:rsidP="00030F1E">
      <w:pPr>
        <w:rPr>
          <w:color w:val="000000"/>
          <w:lang w:val="el-GR"/>
        </w:rPr>
      </w:pPr>
      <w:r w:rsidRPr="009B3E18">
        <w:rPr>
          <w:color w:val="000000"/>
          <w:lang w:val="el-GR"/>
        </w:rPr>
        <w:t>EU/1/14/916/028</w:t>
      </w:r>
    </w:p>
    <w:p w14:paraId="71ECCFB9" w14:textId="77777777" w:rsidR="00785CF5" w:rsidRPr="009B3E18" w:rsidRDefault="00785CF5" w:rsidP="00FC28E9">
      <w:pPr>
        <w:rPr>
          <w:color w:val="000000"/>
          <w:lang w:val="el-GR"/>
        </w:rPr>
      </w:pPr>
    </w:p>
    <w:p w14:paraId="24E9DCD4"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5B2C86ED" w14:textId="77777777">
        <w:tc>
          <w:tcPr>
            <w:tcW w:w="9287" w:type="dxa"/>
          </w:tcPr>
          <w:p w14:paraId="3AC964CB" w14:textId="77777777" w:rsidR="00785CF5" w:rsidRPr="009B3E18" w:rsidRDefault="00785CF5" w:rsidP="00FC28E9">
            <w:pPr>
              <w:rPr>
                <w:b/>
                <w:bCs/>
                <w:color w:val="000000"/>
                <w:lang w:val="el-GR"/>
              </w:rPr>
            </w:pPr>
            <w:r w:rsidRPr="009B3E18">
              <w:rPr>
                <w:b/>
                <w:bCs/>
                <w:color w:val="000000"/>
                <w:lang w:val="el-GR"/>
              </w:rPr>
              <w:t>13.</w:t>
            </w:r>
            <w:r w:rsidRPr="009B3E18">
              <w:rPr>
                <w:b/>
                <w:bCs/>
                <w:color w:val="000000"/>
                <w:lang w:val="el-GR"/>
              </w:rPr>
              <w:tab/>
            </w:r>
            <w:r w:rsidRPr="009B3E18">
              <w:rPr>
                <w:b/>
                <w:color w:val="000000"/>
                <w:lang w:val="el-GR"/>
              </w:rPr>
              <w:t xml:space="preserve">ΑΡΙΘΜΟΣ ΠΑΡΤΙΔΑΣ </w:t>
            </w:r>
          </w:p>
        </w:tc>
      </w:tr>
    </w:tbl>
    <w:p w14:paraId="5641215D" w14:textId="77777777" w:rsidR="00785CF5" w:rsidRPr="009B3E18" w:rsidRDefault="00785CF5" w:rsidP="00FC28E9">
      <w:pPr>
        <w:rPr>
          <w:color w:val="000000"/>
          <w:lang w:val="el-GR"/>
        </w:rPr>
      </w:pPr>
    </w:p>
    <w:p w14:paraId="1BA9E2E0" w14:textId="77777777" w:rsidR="00785CF5" w:rsidRPr="009B3E18" w:rsidRDefault="00785CF5" w:rsidP="00FC28E9">
      <w:pPr>
        <w:rPr>
          <w:color w:val="000000"/>
          <w:lang w:val="el-GR"/>
        </w:rPr>
      </w:pPr>
      <w:r w:rsidRPr="009B3E18">
        <w:rPr>
          <w:color w:val="000000"/>
          <w:lang w:val="el-GR"/>
        </w:rPr>
        <w:t>Παρτίδα</w:t>
      </w:r>
    </w:p>
    <w:p w14:paraId="5F71690A" w14:textId="77777777" w:rsidR="00785CF5" w:rsidRPr="009B3E18" w:rsidRDefault="00785CF5" w:rsidP="00FC28E9">
      <w:pPr>
        <w:rPr>
          <w:color w:val="000000"/>
          <w:lang w:val="el-GR"/>
        </w:rPr>
      </w:pPr>
    </w:p>
    <w:p w14:paraId="1CD79148"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6B2669" w14:paraId="6BB7016F" w14:textId="77777777">
        <w:tc>
          <w:tcPr>
            <w:tcW w:w="9287" w:type="dxa"/>
          </w:tcPr>
          <w:p w14:paraId="14ED392C" w14:textId="77777777" w:rsidR="00785CF5" w:rsidRPr="009B3E18" w:rsidRDefault="00785CF5" w:rsidP="00FC28E9">
            <w:pPr>
              <w:rPr>
                <w:b/>
                <w:bCs/>
                <w:color w:val="000000"/>
                <w:lang w:val="el-GR"/>
              </w:rPr>
            </w:pPr>
            <w:r w:rsidRPr="009B3E18">
              <w:rPr>
                <w:b/>
                <w:bCs/>
                <w:color w:val="000000"/>
                <w:lang w:val="el-GR"/>
              </w:rPr>
              <w:t>14.</w:t>
            </w:r>
            <w:r w:rsidRPr="009B3E18">
              <w:rPr>
                <w:b/>
                <w:bCs/>
                <w:color w:val="000000"/>
                <w:lang w:val="el-GR"/>
              </w:rPr>
              <w:tab/>
            </w:r>
            <w:r w:rsidRPr="009B3E18">
              <w:rPr>
                <w:b/>
                <w:color w:val="000000"/>
                <w:lang w:val="el-GR"/>
              </w:rPr>
              <w:t>ΓΕΝΙΚΗ ΚΑΤΑΤΑΞΗ ΓΙΑ ΤΗ ΔΙΑΘΕΣΗ</w:t>
            </w:r>
          </w:p>
        </w:tc>
      </w:tr>
    </w:tbl>
    <w:p w14:paraId="66BEDEDB" w14:textId="77777777" w:rsidR="00785CF5" w:rsidRPr="009B3E18" w:rsidRDefault="00785CF5" w:rsidP="00FC28E9">
      <w:pPr>
        <w:rPr>
          <w:color w:val="000000"/>
          <w:lang w:val="el-GR"/>
        </w:rPr>
      </w:pPr>
    </w:p>
    <w:p w14:paraId="4378682D"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85CF5" w:rsidRPr="009B3E18" w14:paraId="501C82B9" w14:textId="77777777">
        <w:tc>
          <w:tcPr>
            <w:tcW w:w="9287" w:type="dxa"/>
          </w:tcPr>
          <w:p w14:paraId="7D416068" w14:textId="77777777" w:rsidR="00785CF5" w:rsidRPr="009B3E18" w:rsidRDefault="00785CF5" w:rsidP="00FC28E9">
            <w:pPr>
              <w:rPr>
                <w:b/>
                <w:bCs/>
                <w:color w:val="000000"/>
                <w:lang w:val="el-GR"/>
              </w:rPr>
            </w:pPr>
            <w:r w:rsidRPr="009B3E18">
              <w:rPr>
                <w:b/>
                <w:bCs/>
                <w:color w:val="000000"/>
                <w:lang w:val="el-GR"/>
              </w:rPr>
              <w:t>15.</w:t>
            </w:r>
            <w:r w:rsidRPr="009B3E18">
              <w:rPr>
                <w:b/>
                <w:bCs/>
                <w:color w:val="000000"/>
                <w:lang w:val="el-GR"/>
              </w:rPr>
              <w:tab/>
            </w:r>
            <w:r w:rsidRPr="009B3E18">
              <w:rPr>
                <w:b/>
                <w:color w:val="000000"/>
                <w:lang w:val="el-GR"/>
              </w:rPr>
              <w:t>ΟΔΗΓΙΕΣ ΧΡΗΣΗΣ</w:t>
            </w:r>
          </w:p>
        </w:tc>
      </w:tr>
    </w:tbl>
    <w:p w14:paraId="70CFC04E" w14:textId="77777777" w:rsidR="00785CF5" w:rsidRPr="009B3E18" w:rsidRDefault="00785CF5" w:rsidP="00FC28E9">
      <w:pPr>
        <w:rPr>
          <w:color w:val="000000"/>
          <w:lang w:val="el-GR"/>
        </w:rPr>
      </w:pPr>
    </w:p>
    <w:p w14:paraId="6D116D04" w14:textId="77777777" w:rsidR="00785CF5" w:rsidRPr="009B3E18" w:rsidRDefault="00785CF5"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785CF5" w:rsidRPr="009B3E18" w14:paraId="42A45A70" w14:textId="77777777">
        <w:tc>
          <w:tcPr>
            <w:tcW w:w="9276" w:type="dxa"/>
          </w:tcPr>
          <w:p w14:paraId="509015E2" w14:textId="77777777" w:rsidR="00785CF5" w:rsidRPr="009B3E18" w:rsidRDefault="00785CF5"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362E64A3" w14:textId="77777777" w:rsidR="00785CF5" w:rsidRPr="009B3E18" w:rsidRDefault="00785CF5" w:rsidP="00FC28E9">
      <w:pPr>
        <w:rPr>
          <w:color w:val="000000"/>
          <w:lang w:val="el-GR"/>
        </w:rPr>
      </w:pPr>
    </w:p>
    <w:p w14:paraId="2CD794E9" w14:textId="66D543A5" w:rsidR="00FA2958" w:rsidRPr="009B3E18" w:rsidRDefault="0042176B" w:rsidP="00FA2958">
      <w:pPr>
        <w:rPr>
          <w:color w:val="000000"/>
          <w:lang w:val="el-GR"/>
        </w:rPr>
      </w:pPr>
      <w:r w:rsidRPr="009B3E18">
        <w:rPr>
          <w:color w:val="000000"/>
          <w:lang w:val="el-GR"/>
        </w:rPr>
        <w:t xml:space="preserve">Pregabalin </w:t>
      </w:r>
      <w:r w:rsidR="009B3E18">
        <w:rPr>
          <w:color w:val="000000"/>
          <w:lang w:val="el-GR"/>
        </w:rPr>
        <w:t>Viatris Pharma</w:t>
      </w:r>
      <w:r w:rsidR="00FA2958" w:rsidRPr="009B3E18">
        <w:rPr>
          <w:color w:val="000000"/>
          <w:lang w:val="el-GR"/>
        </w:rPr>
        <w:t xml:space="preserve"> 150 mg</w:t>
      </w:r>
    </w:p>
    <w:p w14:paraId="6578845C" w14:textId="77777777" w:rsidR="008054E0" w:rsidRPr="009B3E18" w:rsidRDefault="008054E0" w:rsidP="008054E0">
      <w:pPr>
        <w:rPr>
          <w:color w:val="000000"/>
          <w:szCs w:val="22"/>
          <w:shd w:val="clear" w:color="auto" w:fill="CCCCCC"/>
          <w:lang w:val="el-GR"/>
        </w:rPr>
      </w:pPr>
    </w:p>
    <w:p w14:paraId="5B7AB5D5" w14:textId="77777777" w:rsidR="008054E0" w:rsidRPr="009B3E18" w:rsidRDefault="008054E0" w:rsidP="008054E0">
      <w:pPr>
        <w:rPr>
          <w:color w:val="000000"/>
          <w:szCs w:val="22"/>
          <w:shd w:val="clear" w:color="auto" w:fill="CCCCCC"/>
          <w:lang w:val="el-GR"/>
        </w:rPr>
      </w:pPr>
    </w:p>
    <w:p w14:paraId="0D9E8240"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14F78ADF" w14:textId="77777777" w:rsidR="008054E0" w:rsidRPr="009B3E18" w:rsidRDefault="008054E0" w:rsidP="008054E0">
      <w:pPr>
        <w:rPr>
          <w:color w:val="000000"/>
          <w:lang w:val="el-GR"/>
        </w:rPr>
      </w:pPr>
    </w:p>
    <w:p w14:paraId="77975AA2" w14:textId="77777777" w:rsidR="008054E0" w:rsidRPr="009B3E18" w:rsidRDefault="008054E0" w:rsidP="008054E0">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047CFFF4" w14:textId="77777777" w:rsidR="008054E0" w:rsidRPr="009B3E18" w:rsidRDefault="008054E0" w:rsidP="008054E0">
      <w:pPr>
        <w:rPr>
          <w:color w:val="000000"/>
          <w:lang w:val="el-GR"/>
        </w:rPr>
      </w:pPr>
    </w:p>
    <w:p w14:paraId="4A73D3EF" w14:textId="77777777" w:rsidR="008054E0" w:rsidRPr="009B3E18" w:rsidRDefault="008054E0" w:rsidP="008054E0">
      <w:pPr>
        <w:rPr>
          <w:color w:val="000000"/>
          <w:lang w:val="el-GR"/>
        </w:rPr>
      </w:pPr>
    </w:p>
    <w:p w14:paraId="58965CAD"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1B6E456C" w14:textId="77777777" w:rsidR="008054E0" w:rsidRPr="009B3E18" w:rsidRDefault="008054E0" w:rsidP="008054E0">
      <w:pPr>
        <w:rPr>
          <w:color w:val="000000"/>
          <w:lang w:val="el-GR"/>
        </w:rPr>
      </w:pPr>
    </w:p>
    <w:p w14:paraId="7069FB46" w14:textId="77777777" w:rsidR="008054E0" w:rsidRPr="009B3E18" w:rsidRDefault="008054E0" w:rsidP="008054E0">
      <w:pPr>
        <w:rPr>
          <w:color w:val="000000"/>
          <w:szCs w:val="22"/>
          <w:lang w:val="el-GR"/>
        </w:rPr>
      </w:pPr>
      <w:r w:rsidRPr="009B3E18">
        <w:rPr>
          <w:color w:val="000000"/>
          <w:szCs w:val="22"/>
          <w:lang w:val="el-GR"/>
        </w:rPr>
        <w:t xml:space="preserve">PC </w:t>
      </w:r>
    </w:p>
    <w:p w14:paraId="2CD9B1BB" w14:textId="77777777" w:rsidR="008054E0" w:rsidRPr="009B3E18" w:rsidRDefault="008054E0" w:rsidP="008054E0">
      <w:pPr>
        <w:rPr>
          <w:color w:val="000000"/>
          <w:szCs w:val="22"/>
          <w:lang w:val="el-GR"/>
        </w:rPr>
      </w:pPr>
      <w:r w:rsidRPr="009B3E18">
        <w:rPr>
          <w:color w:val="000000"/>
          <w:szCs w:val="22"/>
          <w:lang w:val="el-GR"/>
        </w:rPr>
        <w:t xml:space="preserve">SN </w:t>
      </w:r>
    </w:p>
    <w:p w14:paraId="36840BCE" w14:textId="77777777" w:rsidR="008054E0" w:rsidRPr="009B3E18" w:rsidRDefault="008054E0" w:rsidP="008054E0">
      <w:pPr>
        <w:rPr>
          <w:color w:val="000000"/>
          <w:szCs w:val="22"/>
          <w:lang w:val="el-GR"/>
        </w:rPr>
      </w:pPr>
      <w:r w:rsidRPr="009B3E18">
        <w:rPr>
          <w:color w:val="000000"/>
          <w:szCs w:val="22"/>
          <w:lang w:val="el-GR"/>
        </w:rPr>
        <w:t>NN</w:t>
      </w:r>
    </w:p>
    <w:p w14:paraId="02C5B282" w14:textId="77777777" w:rsidR="00454BC2" w:rsidRPr="009B3E18" w:rsidRDefault="00300D0C" w:rsidP="00FC28E9">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2EE129A5" w14:textId="77777777" w:rsidTr="0001732C">
        <w:trPr>
          <w:trHeight w:val="1061"/>
        </w:trPr>
        <w:tc>
          <w:tcPr>
            <w:tcW w:w="9276" w:type="dxa"/>
            <w:tcBorders>
              <w:bottom w:val="single" w:sz="4" w:space="0" w:color="auto"/>
            </w:tcBorders>
          </w:tcPr>
          <w:p w14:paraId="755DE271" w14:textId="77777777" w:rsidR="00454BC2" w:rsidRPr="009B3E18" w:rsidRDefault="00454BC2"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2DC4F241" w14:textId="77777777" w:rsidR="00454BC2" w:rsidRPr="009B3E18" w:rsidRDefault="00454BC2" w:rsidP="00FC28E9">
            <w:pPr>
              <w:rPr>
                <w:bCs/>
                <w:color w:val="000000"/>
                <w:lang w:val="el-GR"/>
              </w:rPr>
            </w:pPr>
          </w:p>
          <w:p w14:paraId="778E7310" w14:textId="77777777" w:rsidR="00454BC2" w:rsidRPr="009B3E18" w:rsidRDefault="00454BC2" w:rsidP="009F0AB6">
            <w:pPr>
              <w:rPr>
                <w:bCs/>
                <w:color w:val="000000"/>
                <w:lang w:val="el-GR"/>
              </w:rPr>
            </w:pPr>
            <w:r w:rsidRPr="009B3E18">
              <w:rPr>
                <w:b/>
                <w:bCs/>
                <w:color w:val="000000"/>
                <w:lang w:val="el-GR"/>
              </w:rPr>
              <w:t xml:space="preserve">Κουτί της συσκευασίας </w:t>
            </w:r>
            <w:r w:rsidR="00B00436" w:rsidRPr="009B3E18">
              <w:rPr>
                <w:b/>
                <w:bCs/>
                <w:color w:val="000000"/>
                <w:lang w:val="el-GR"/>
              </w:rPr>
              <w:t xml:space="preserve">κυψέλης </w:t>
            </w:r>
            <w:r w:rsidRPr="009B3E18">
              <w:rPr>
                <w:b/>
                <w:bCs/>
                <w:color w:val="000000"/>
                <w:lang w:val="el-GR"/>
              </w:rPr>
              <w:t>(των 14, 56</w:t>
            </w:r>
            <w:r w:rsidR="009F0AB6" w:rsidRPr="009B3E18">
              <w:rPr>
                <w:b/>
                <w:bCs/>
                <w:color w:val="000000"/>
                <w:lang w:val="el-GR"/>
              </w:rPr>
              <w:t>,</w:t>
            </w:r>
            <w:r w:rsidRPr="009B3E18">
              <w:rPr>
                <w:b/>
                <w:bCs/>
                <w:color w:val="000000"/>
                <w:lang w:val="el-GR"/>
              </w:rPr>
              <w:t xml:space="preserve"> 100</w:t>
            </w:r>
            <w:r w:rsidR="009F0AB6" w:rsidRPr="009B3E18">
              <w:rPr>
                <w:b/>
                <w:bCs/>
                <w:color w:val="000000"/>
                <w:lang w:val="el-GR"/>
              </w:rPr>
              <w:t xml:space="preserve"> και 112</w:t>
            </w:r>
            <w:r w:rsidRPr="009B3E18">
              <w:rPr>
                <w:b/>
                <w:bCs/>
                <w:color w:val="000000"/>
                <w:lang w:val="el-GR"/>
              </w:rPr>
              <w:t>) και της συσκευασίας διάτρητ</w:t>
            </w:r>
            <w:r w:rsidR="00B00436" w:rsidRPr="009B3E18">
              <w:rPr>
                <w:b/>
                <w:bCs/>
                <w:color w:val="000000"/>
                <w:lang w:val="el-GR"/>
              </w:rPr>
              <w:t>ης</w:t>
            </w:r>
            <w:r w:rsidRPr="009B3E18">
              <w:rPr>
                <w:b/>
                <w:bCs/>
                <w:color w:val="000000"/>
                <w:lang w:val="el-GR"/>
              </w:rPr>
              <w:t xml:space="preserve"> </w:t>
            </w:r>
            <w:r w:rsidR="00B00436" w:rsidRPr="009B3E18">
              <w:rPr>
                <w:b/>
                <w:bCs/>
                <w:color w:val="000000"/>
                <w:lang w:val="el-GR"/>
              </w:rPr>
              <w:t>κυψέλης</w:t>
            </w:r>
            <w:r w:rsidRPr="009B3E18">
              <w:rPr>
                <w:b/>
                <w:bCs/>
                <w:color w:val="000000"/>
                <w:lang w:val="el-GR"/>
              </w:rPr>
              <w:t>, μονάδων δόσης (100) για τα σκληρά καψάκια των 150 mg</w:t>
            </w:r>
          </w:p>
        </w:tc>
      </w:tr>
    </w:tbl>
    <w:p w14:paraId="0F076A19" w14:textId="77777777" w:rsidR="00454BC2" w:rsidRPr="009B3E18" w:rsidRDefault="00454BC2" w:rsidP="00FC28E9">
      <w:pPr>
        <w:rPr>
          <w:color w:val="000000"/>
          <w:lang w:val="el-GR"/>
        </w:rPr>
      </w:pPr>
    </w:p>
    <w:p w14:paraId="2A7DFBAD"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5E196FC3" w14:textId="77777777">
        <w:tc>
          <w:tcPr>
            <w:tcW w:w="9276" w:type="dxa"/>
          </w:tcPr>
          <w:p w14:paraId="3E2CF756" w14:textId="77777777" w:rsidR="00454BC2" w:rsidRPr="009B3E18" w:rsidRDefault="00454BC2"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10E17DA9" w14:textId="77777777" w:rsidR="00454BC2" w:rsidRPr="009B3E18" w:rsidRDefault="00454BC2" w:rsidP="00FC28E9">
      <w:pPr>
        <w:rPr>
          <w:color w:val="000000"/>
          <w:lang w:val="el-GR"/>
        </w:rPr>
      </w:pPr>
    </w:p>
    <w:p w14:paraId="359E6C80" w14:textId="1E9106CE" w:rsidR="00454BC2"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454BC2" w:rsidRPr="009B3E18">
        <w:rPr>
          <w:color w:val="000000"/>
          <w:lang w:val="el-GR"/>
        </w:rPr>
        <w:t xml:space="preserve"> 150 mg σκληρά καψάκια </w:t>
      </w:r>
    </w:p>
    <w:p w14:paraId="19B53582" w14:textId="77777777" w:rsidR="00454BC2"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57D268E2" w14:textId="77777777" w:rsidR="00454BC2" w:rsidRPr="009B3E18" w:rsidRDefault="00454BC2" w:rsidP="00FC28E9">
      <w:pPr>
        <w:rPr>
          <w:color w:val="000000"/>
          <w:lang w:val="el-GR"/>
        </w:rPr>
      </w:pPr>
    </w:p>
    <w:p w14:paraId="3E0E89D5"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49C987AA" w14:textId="77777777">
        <w:tc>
          <w:tcPr>
            <w:tcW w:w="9276" w:type="dxa"/>
          </w:tcPr>
          <w:p w14:paraId="4ECA8127" w14:textId="77777777" w:rsidR="00454BC2" w:rsidRPr="009B3E18" w:rsidRDefault="00454BC2"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53665E12" w14:textId="77777777" w:rsidR="00454BC2" w:rsidRPr="009B3E18" w:rsidRDefault="00454BC2" w:rsidP="00FC28E9">
      <w:pPr>
        <w:rPr>
          <w:color w:val="000000"/>
          <w:lang w:val="el-GR"/>
        </w:rPr>
      </w:pPr>
    </w:p>
    <w:p w14:paraId="1933C629" w14:textId="77777777" w:rsidR="00454BC2" w:rsidRPr="009B3E18" w:rsidRDefault="00454BC2" w:rsidP="00FC28E9">
      <w:pPr>
        <w:rPr>
          <w:color w:val="000000"/>
          <w:lang w:val="el-GR"/>
        </w:rPr>
      </w:pPr>
      <w:r w:rsidRPr="009B3E18">
        <w:rPr>
          <w:color w:val="000000"/>
          <w:lang w:val="el-GR"/>
        </w:rPr>
        <w:t xml:space="preserve">Κάθε σκληρό καψάκιο περιέχει 150 mg </w:t>
      </w:r>
      <w:r w:rsidR="002D07FB" w:rsidRPr="009B3E18">
        <w:rPr>
          <w:color w:val="000000"/>
          <w:lang w:val="el-GR"/>
        </w:rPr>
        <w:t>πρεγκαμπαλίνης</w:t>
      </w:r>
      <w:r w:rsidR="00902F9B" w:rsidRPr="009B3E18">
        <w:rPr>
          <w:color w:val="000000"/>
          <w:lang w:val="el-GR"/>
        </w:rPr>
        <w:t>.</w:t>
      </w:r>
    </w:p>
    <w:p w14:paraId="7245E2C4" w14:textId="77777777" w:rsidR="00454BC2" w:rsidRPr="009B3E18" w:rsidRDefault="00454BC2" w:rsidP="00FC28E9">
      <w:pPr>
        <w:rPr>
          <w:color w:val="000000"/>
          <w:lang w:val="el-GR"/>
        </w:rPr>
      </w:pPr>
    </w:p>
    <w:p w14:paraId="7E196B2A"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6ACEF03F" w14:textId="77777777">
        <w:tc>
          <w:tcPr>
            <w:tcW w:w="9276" w:type="dxa"/>
          </w:tcPr>
          <w:p w14:paraId="3031351A" w14:textId="77777777" w:rsidR="00454BC2" w:rsidRPr="009B3E18" w:rsidRDefault="00454BC2"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1FE39DDF" w14:textId="77777777" w:rsidR="00454BC2" w:rsidRPr="009B3E18" w:rsidRDefault="00454BC2" w:rsidP="00FC28E9">
      <w:pPr>
        <w:rPr>
          <w:color w:val="000000"/>
          <w:lang w:val="el-GR"/>
        </w:rPr>
      </w:pPr>
    </w:p>
    <w:p w14:paraId="7A2C2696" w14:textId="77777777" w:rsidR="00454BC2" w:rsidRPr="009B3E18" w:rsidRDefault="00454BC2" w:rsidP="00FC28E9">
      <w:pPr>
        <w:rPr>
          <w:color w:val="000000"/>
          <w:lang w:val="el-GR"/>
        </w:rPr>
      </w:pPr>
      <w:r w:rsidRPr="009B3E18">
        <w:rPr>
          <w:color w:val="000000"/>
          <w:lang w:val="el-GR"/>
        </w:rPr>
        <w:t>Το προϊόν περιέχει μονοϋδρική λακτόζη</w:t>
      </w:r>
      <w:r w:rsidR="000818CC" w:rsidRPr="009B3E18">
        <w:rPr>
          <w:color w:val="000000"/>
          <w:lang w:val="el-GR"/>
        </w:rPr>
        <w:t>.</w:t>
      </w:r>
      <w:r w:rsidRPr="009B3E18">
        <w:rPr>
          <w:color w:val="000000"/>
          <w:lang w:val="el-GR"/>
        </w:rPr>
        <w:t xml:space="preserve"> </w:t>
      </w:r>
      <w:r w:rsidR="000818CC" w:rsidRPr="009B3E18">
        <w:rPr>
          <w:color w:val="000000"/>
          <w:lang w:val="el-GR"/>
        </w:rPr>
        <w:t>Δ</w:t>
      </w:r>
      <w:r w:rsidRPr="009B3E18">
        <w:rPr>
          <w:color w:val="000000"/>
          <w:lang w:val="el-GR"/>
        </w:rPr>
        <w:t xml:space="preserve">είτε το φύλλο οδηγιών </w:t>
      </w:r>
      <w:r w:rsidR="00B00436" w:rsidRPr="009B3E18">
        <w:rPr>
          <w:color w:val="000000"/>
          <w:lang w:val="el-GR"/>
        </w:rPr>
        <w:t xml:space="preserve">χρήσης </w:t>
      </w:r>
      <w:r w:rsidRPr="009B3E18">
        <w:rPr>
          <w:color w:val="000000"/>
          <w:lang w:val="el-GR"/>
        </w:rPr>
        <w:t>για περισσότερες πληροφορίες.</w:t>
      </w:r>
    </w:p>
    <w:p w14:paraId="0AD139A3" w14:textId="77777777" w:rsidR="00454BC2" w:rsidRPr="009B3E18" w:rsidRDefault="00454BC2" w:rsidP="00FC28E9">
      <w:pPr>
        <w:rPr>
          <w:color w:val="000000"/>
          <w:lang w:val="el-GR"/>
        </w:rPr>
      </w:pPr>
    </w:p>
    <w:p w14:paraId="179CE07C"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1566921B" w14:textId="77777777">
        <w:tc>
          <w:tcPr>
            <w:tcW w:w="9276" w:type="dxa"/>
          </w:tcPr>
          <w:p w14:paraId="785CA659" w14:textId="77777777" w:rsidR="00454BC2" w:rsidRPr="009B3E18" w:rsidRDefault="00454BC2"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1AFFCD55" w14:textId="77777777" w:rsidR="00454BC2" w:rsidRPr="009B3E18" w:rsidRDefault="00454BC2" w:rsidP="00FC28E9">
      <w:pPr>
        <w:rPr>
          <w:color w:val="000000"/>
          <w:lang w:val="el-GR"/>
        </w:rPr>
      </w:pPr>
    </w:p>
    <w:p w14:paraId="62750035" w14:textId="77777777" w:rsidR="00454BC2" w:rsidRPr="009B3E18" w:rsidRDefault="00454BC2" w:rsidP="00FC28E9">
      <w:pPr>
        <w:rPr>
          <w:color w:val="000000"/>
          <w:lang w:val="el-GR"/>
        </w:rPr>
      </w:pPr>
      <w:r w:rsidRPr="009B3E18">
        <w:rPr>
          <w:color w:val="000000"/>
          <w:lang w:val="el-GR"/>
        </w:rPr>
        <w:t>14</w:t>
      </w:r>
      <w:r w:rsidR="008A43FB" w:rsidRPr="009B3E18">
        <w:rPr>
          <w:bCs/>
          <w:iCs/>
          <w:color w:val="000000"/>
          <w:szCs w:val="22"/>
          <w:lang w:val="el-GR"/>
        </w:rPr>
        <w:t> </w:t>
      </w:r>
      <w:r w:rsidRPr="009B3E18">
        <w:rPr>
          <w:color w:val="000000"/>
          <w:lang w:val="el-GR"/>
        </w:rPr>
        <w:t>σκληρά καψάκια</w:t>
      </w:r>
    </w:p>
    <w:p w14:paraId="3D95D249" w14:textId="77777777" w:rsidR="00454BC2" w:rsidRPr="009B3E18" w:rsidRDefault="00454BC2" w:rsidP="00FC28E9">
      <w:pPr>
        <w:rPr>
          <w:color w:val="000000"/>
          <w:highlight w:val="lightGray"/>
          <w:lang w:val="el-GR"/>
        </w:rPr>
      </w:pPr>
      <w:r w:rsidRPr="009B3E18">
        <w:rPr>
          <w:color w:val="000000"/>
          <w:highlight w:val="lightGray"/>
          <w:lang w:val="el-GR"/>
        </w:rPr>
        <w:t>56</w:t>
      </w:r>
      <w:r w:rsidR="008A43FB" w:rsidRPr="009B3E18">
        <w:rPr>
          <w:bCs/>
          <w:iCs/>
          <w:color w:val="000000"/>
          <w:szCs w:val="22"/>
          <w:highlight w:val="lightGray"/>
          <w:lang w:val="el-GR"/>
        </w:rPr>
        <w:t> </w:t>
      </w:r>
      <w:r w:rsidRPr="009B3E18">
        <w:rPr>
          <w:color w:val="000000"/>
          <w:highlight w:val="lightGray"/>
          <w:lang w:val="el-GR"/>
        </w:rPr>
        <w:t>σκληρά καψάκια</w:t>
      </w:r>
    </w:p>
    <w:p w14:paraId="37B11CFA" w14:textId="77777777" w:rsidR="00454BC2" w:rsidRPr="009B3E18" w:rsidRDefault="00454BC2" w:rsidP="00FC28E9">
      <w:pPr>
        <w:rPr>
          <w:color w:val="000000"/>
          <w:highlight w:val="lightGray"/>
          <w:lang w:val="el-GR"/>
        </w:rPr>
      </w:pPr>
      <w:r w:rsidRPr="009B3E18">
        <w:rPr>
          <w:color w:val="000000"/>
          <w:highlight w:val="lightGray"/>
          <w:lang w:val="el-GR"/>
        </w:rPr>
        <w:t>100</w:t>
      </w:r>
      <w:r w:rsidR="008A43FB" w:rsidRPr="009B3E18">
        <w:rPr>
          <w:bCs/>
          <w:iCs/>
          <w:color w:val="000000"/>
          <w:szCs w:val="22"/>
          <w:highlight w:val="lightGray"/>
          <w:lang w:val="el-GR"/>
        </w:rPr>
        <w:t> </w:t>
      </w:r>
      <w:r w:rsidRPr="009B3E18">
        <w:rPr>
          <w:color w:val="000000"/>
          <w:highlight w:val="lightGray"/>
          <w:lang w:val="el-GR"/>
        </w:rPr>
        <w:t>σκληρά καψάκια</w:t>
      </w:r>
    </w:p>
    <w:p w14:paraId="20B17039" w14:textId="77777777" w:rsidR="00454BC2" w:rsidRPr="009B3E18" w:rsidRDefault="00454BC2" w:rsidP="00FC28E9">
      <w:pPr>
        <w:rPr>
          <w:color w:val="000000"/>
          <w:lang w:val="el-GR"/>
        </w:rPr>
      </w:pPr>
      <w:r w:rsidRPr="009B3E18">
        <w:rPr>
          <w:color w:val="000000"/>
          <w:highlight w:val="lightGray"/>
          <w:lang w:val="el-GR"/>
        </w:rPr>
        <w:t>100 x 1</w:t>
      </w:r>
      <w:r w:rsidR="008A43FB" w:rsidRPr="009B3E18">
        <w:rPr>
          <w:bCs/>
          <w:iCs/>
          <w:color w:val="000000"/>
          <w:szCs w:val="22"/>
          <w:highlight w:val="lightGray"/>
          <w:lang w:val="el-GR"/>
        </w:rPr>
        <w:t> </w:t>
      </w:r>
      <w:r w:rsidRPr="009B3E18">
        <w:rPr>
          <w:color w:val="000000"/>
          <w:highlight w:val="lightGray"/>
          <w:lang w:val="el-GR"/>
        </w:rPr>
        <w:t>σκληρά καψάκια</w:t>
      </w:r>
    </w:p>
    <w:p w14:paraId="522B0689" w14:textId="77777777" w:rsidR="009F0AB6" w:rsidRPr="009B3E18" w:rsidRDefault="009F0AB6" w:rsidP="00FC28E9">
      <w:pPr>
        <w:rPr>
          <w:color w:val="000000"/>
          <w:lang w:val="el-GR"/>
        </w:rPr>
      </w:pPr>
      <w:r w:rsidRPr="009B3E18">
        <w:rPr>
          <w:color w:val="000000"/>
          <w:highlight w:val="lightGray"/>
          <w:lang w:val="el-GR"/>
        </w:rPr>
        <w:t>112</w:t>
      </w:r>
      <w:r w:rsidRPr="009B3E18">
        <w:rPr>
          <w:bCs/>
          <w:iCs/>
          <w:color w:val="000000"/>
          <w:szCs w:val="22"/>
          <w:highlight w:val="lightGray"/>
          <w:lang w:val="el-GR"/>
        </w:rPr>
        <w:t> </w:t>
      </w:r>
      <w:r w:rsidRPr="009B3E18">
        <w:rPr>
          <w:color w:val="000000"/>
          <w:highlight w:val="lightGray"/>
          <w:lang w:val="el-GR"/>
        </w:rPr>
        <w:t>σκληρά καψάκια</w:t>
      </w:r>
    </w:p>
    <w:p w14:paraId="57A688B7" w14:textId="77777777" w:rsidR="00454BC2" w:rsidRPr="009B3E18" w:rsidRDefault="00454BC2" w:rsidP="00FC28E9">
      <w:pPr>
        <w:rPr>
          <w:color w:val="000000"/>
          <w:lang w:val="el-GR"/>
        </w:rPr>
      </w:pPr>
    </w:p>
    <w:p w14:paraId="2AD7B13E"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2AC716FE" w14:textId="77777777">
        <w:tc>
          <w:tcPr>
            <w:tcW w:w="9276" w:type="dxa"/>
          </w:tcPr>
          <w:p w14:paraId="2FB76C6B" w14:textId="77777777" w:rsidR="00454BC2" w:rsidRPr="009B3E18" w:rsidRDefault="00454BC2"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32C9EB1C" w14:textId="77777777" w:rsidR="00454BC2" w:rsidRPr="009B3E18" w:rsidRDefault="00454BC2" w:rsidP="00FC28E9">
      <w:pPr>
        <w:rPr>
          <w:color w:val="000000"/>
          <w:lang w:val="el-GR"/>
        </w:rPr>
      </w:pPr>
    </w:p>
    <w:p w14:paraId="074D6D0A" w14:textId="77777777" w:rsidR="00454BC2" w:rsidRPr="009B3E18" w:rsidRDefault="00B00436" w:rsidP="00FC28E9">
      <w:pPr>
        <w:rPr>
          <w:color w:val="000000"/>
          <w:lang w:val="el-GR"/>
        </w:rPr>
      </w:pPr>
      <w:r w:rsidRPr="009B3E18">
        <w:rPr>
          <w:color w:val="000000"/>
          <w:lang w:val="el-GR"/>
        </w:rPr>
        <w:t>Α</w:t>
      </w:r>
      <w:r w:rsidR="00454BC2" w:rsidRPr="009B3E18">
        <w:rPr>
          <w:color w:val="000000"/>
          <w:lang w:val="el-GR"/>
        </w:rPr>
        <w:t xml:space="preserve">πό στόματος </w:t>
      </w:r>
      <w:r w:rsidRPr="009B3E18">
        <w:rPr>
          <w:color w:val="000000"/>
          <w:lang w:val="el-GR"/>
        </w:rPr>
        <w:t>χρήση</w:t>
      </w:r>
      <w:r w:rsidR="00902F9B" w:rsidRPr="009B3E18">
        <w:rPr>
          <w:color w:val="000000"/>
          <w:lang w:val="el-GR"/>
        </w:rPr>
        <w:t>.</w:t>
      </w:r>
      <w:r w:rsidR="00454BC2" w:rsidRPr="009B3E18">
        <w:rPr>
          <w:color w:val="000000"/>
          <w:lang w:val="el-GR"/>
        </w:rPr>
        <w:t xml:space="preserve"> </w:t>
      </w:r>
    </w:p>
    <w:p w14:paraId="405CC045" w14:textId="77777777" w:rsidR="00454BC2" w:rsidRPr="009B3E18" w:rsidRDefault="00454BC2" w:rsidP="00FC28E9">
      <w:pPr>
        <w:rPr>
          <w:color w:val="000000"/>
          <w:lang w:val="el-GR"/>
        </w:rPr>
      </w:pPr>
      <w:r w:rsidRPr="009B3E18">
        <w:rPr>
          <w:color w:val="000000"/>
          <w:lang w:val="el-GR"/>
        </w:rPr>
        <w:t xml:space="preserve">Διαβάστε το φύλλο οδηγιών </w:t>
      </w:r>
      <w:r w:rsidR="00B00436" w:rsidRPr="009B3E18">
        <w:rPr>
          <w:color w:val="000000"/>
          <w:lang w:val="el-GR"/>
        </w:rPr>
        <w:t xml:space="preserve">χρήσης </w:t>
      </w:r>
      <w:r w:rsidRPr="009B3E18">
        <w:rPr>
          <w:color w:val="000000"/>
          <w:lang w:val="el-GR"/>
        </w:rPr>
        <w:t>πριν από τη χ</w:t>
      </w:r>
      <w:r w:rsidR="00D04865" w:rsidRPr="009B3E18">
        <w:rPr>
          <w:color w:val="000000"/>
          <w:lang w:val="el-GR"/>
        </w:rPr>
        <w:t>ρήση</w:t>
      </w:r>
      <w:r w:rsidR="00902F9B" w:rsidRPr="009B3E18">
        <w:rPr>
          <w:color w:val="000000"/>
          <w:lang w:val="el-GR"/>
        </w:rPr>
        <w:t>.</w:t>
      </w:r>
    </w:p>
    <w:p w14:paraId="4148F447" w14:textId="77777777" w:rsidR="00454BC2" w:rsidRPr="009B3E18" w:rsidRDefault="00454BC2" w:rsidP="00FC28E9">
      <w:pPr>
        <w:rPr>
          <w:color w:val="000000"/>
          <w:lang w:val="el-GR"/>
        </w:rPr>
      </w:pPr>
    </w:p>
    <w:p w14:paraId="26D02023"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1C714942" w14:textId="77777777">
        <w:tc>
          <w:tcPr>
            <w:tcW w:w="9276" w:type="dxa"/>
          </w:tcPr>
          <w:p w14:paraId="196D981D" w14:textId="77777777" w:rsidR="00454BC2" w:rsidRPr="009B3E18" w:rsidRDefault="00454BC2"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41142FB6" w14:textId="77777777" w:rsidR="00454BC2" w:rsidRPr="009B3E18" w:rsidRDefault="00454BC2" w:rsidP="00FC28E9">
      <w:pPr>
        <w:rPr>
          <w:color w:val="000000"/>
          <w:lang w:val="el-GR"/>
        </w:rPr>
      </w:pPr>
    </w:p>
    <w:p w14:paraId="3E771E93" w14:textId="77777777" w:rsidR="00454BC2" w:rsidRPr="009B3E18" w:rsidRDefault="00454BC2" w:rsidP="00FC28E9">
      <w:pPr>
        <w:rPr>
          <w:color w:val="000000"/>
          <w:lang w:val="el-GR"/>
        </w:rPr>
      </w:pPr>
      <w:r w:rsidRPr="009B3E18">
        <w:rPr>
          <w:color w:val="000000"/>
          <w:lang w:val="el-GR"/>
        </w:rPr>
        <w:t>Να φυλάσσεται σε θέση</w:t>
      </w:r>
      <w:r w:rsidR="000A0FDF" w:rsidRPr="009B3E18">
        <w:rPr>
          <w:color w:val="000000"/>
          <w:lang w:val="el-GR"/>
        </w:rPr>
        <w:t>,</w:t>
      </w:r>
      <w:r w:rsidRPr="009B3E18">
        <w:rPr>
          <w:color w:val="000000"/>
          <w:lang w:val="el-GR"/>
        </w:rPr>
        <w:t xml:space="preserve"> την οποία δεν βλέπουν και δεν προσεγγίζουν τα παιδιά.</w:t>
      </w:r>
    </w:p>
    <w:p w14:paraId="7ADCD5D9" w14:textId="77777777" w:rsidR="00454BC2" w:rsidRPr="009B3E18" w:rsidRDefault="00454BC2" w:rsidP="00FC28E9">
      <w:pPr>
        <w:rPr>
          <w:color w:val="000000"/>
          <w:lang w:val="el-GR"/>
        </w:rPr>
      </w:pPr>
    </w:p>
    <w:p w14:paraId="0504EDFB"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5B638738" w14:textId="77777777">
        <w:tc>
          <w:tcPr>
            <w:tcW w:w="9276" w:type="dxa"/>
          </w:tcPr>
          <w:p w14:paraId="292A6B4F" w14:textId="77777777" w:rsidR="00454BC2" w:rsidRPr="009B3E18" w:rsidRDefault="00454BC2"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1447612A" w14:textId="77777777" w:rsidR="00454BC2" w:rsidRPr="009B3E18" w:rsidRDefault="00454BC2" w:rsidP="00FC28E9">
      <w:pPr>
        <w:rPr>
          <w:color w:val="000000"/>
          <w:lang w:val="el-GR"/>
        </w:rPr>
      </w:pPr>
    </w:p>
    <w:p w14:paraId="1167385D" w14:textId="77777777" w:rsidR="00902F9B" w:rsidRPr="009B3E18" w:rsidRDefault="00454DF0" w:rsidP="00FC28E9">
      <w:pPr>
        <w:rPr>
          <w:color w:val="000000"/>
          <w:lang w:val="el-GR"/>
        </w:rPr>
      </w:pPr>
      <w:r w:rsidRPr="009B3E18">
        <w:rPr>
          <w:color w:val="000000"/>
          <w:lang w:val="el-GR"/>
        </w:rPr>
        <w:t>Σφραγισμένη Συσκευασία</w:t>
      </w:r>
    </w:p>
    <w:p w14:paraId="3FEA12CA" w14:textId="77777777" w:rsidR="00454BC2" w:rsidRPr="009B3E18" w:rsidRDefault="00454BC2" w:rsidP="00FC28E9">
      <w:pPr>
        <w:rPr>
          <w:color w:val="000000"/>
          <w:lang w:val="el-GR"/>
        </w:rPr>
      </w:pPr>
      <w:r w:rsidRPr="009B3E18">
        <w:rPr>
          <w:color w:val="000000"/>
          <w:lang w:val="el-GR"/>
        </w:rPr>
        <w:t>Μην το χρησιμοποιείτε αν το κουτί έχει ανοιχτεί</w:t>
      </w:r>
      <w:r w:rsidR="00902F9B" w:rsidRPr="009B3E18">
        <w:rPr>
          <w:color w:val="000000"/>
          <w:lang w:val="el-GR"/>
        </w:rPr>
        <w:t>.</w:t>
      </w:r>
    </w:p>
    <w:p w14:paraId="11DFA268" w14:textId="77777777" w:rsidR="00454BC2" w:rsidRPr="009B3E18" w:rsidRDefault="00454BC2" w:rsidP="00FC28E9">
      <w:pPr>
        <w:rPr>
          <w:color w:val="000000"/>
          <w:lang w:val="el-GR"/>
        </w:rPr>
      </w:pPr>
    </w:p>
    <w:p w14:paraId="4B662D26"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659A8F42" w14:textId="77777777">
        <w:tc>
          <w:tcPr>
            <w:tcW w:w="9276" w:type="dxa"/>
          </w:tcPr>
          <w:p w14:paraId="29DEDB94" w14:textId="77777777" w:rsidR="00454BC2" w:rsidRPr="009B3E18" w:rsidRDefault="00454BC2" w:rsidP="00FC28E9">
            <w:pPr>
              <w:rPr>
                <w:b/>
                <w:color w:val="000000"/>
                <w:lang w:val="el-GR"/>
              </w:rPr>
            </w:pPr>
            <w:r w:rsidRPr="009B3E18">
              <w:rPr>
                <w:b/>
                <w:color w:val="000000"/>
                <w:lang w:val="el-GR"/>
              </w:rPr>
              <w:t>8.</w:t>
            </w:r>
            <w:r w:rsidRPr="009B3E18">
              <w:rPr>
                <w:b/>
                <w:color w:val="000000"/>
                <w:lang w:val="el-GR"/>
              </w:rPr>
              <w:tab/>
              <w:t>ΗΜΕΡΟΜΗΝΙΑ ΛΗΞΗΣ</w:t>
            </w:r>
          </w:p>
        </w:tc>
      </w:tr>
    </w:tbl>
    <w:p w14:paraId="7576D6A7" w14:textId="77777777" w:rsidR="00454BC2" w:rsidRPr="009B3E18" w:rsidRDefault="00454BC2" w:rsidP="00FC28E9">
      <w:pPr>
        <w:rPr>
          <w:color w:val="000000"/>
          <w:lang w:val="el-GR"/>
        </w:rPr>
      </w:pPr>
    </w:p>
    <w:p w14:paraId="6B15B249" w14:textId="77777777" w:rsidR="00454BC2" w:rsidRPr="009B3E18" w:rsidRDefault="00454BC2" w:rsidP="00FC28E9">
      <w:pPr>
        <w:rPr>
          <w:color w:val="000000"/>
          <w:lang w:val="el-GR"/>
        </w:rPr>
      </w:pPr>
      <w:r w:rsidRPr="009B3E18">
        <w:rPr>
          <w:color w:val="000000"/>
          <w:lang w:val="el-GR"/>
        </w:rPr>
        <w:t xml:space="preserve">ΛΗΞΗ </w:t>
      </w:r>
    </w:p>
    <w:p w14:paraId="3A6590D5" w14:textId="77777777" w:rsidR="00454BC2" w:rsidRPr="009B3E18" w:rsidRDefault="00454BC2" w:rsidP="00FC28E9">
      <w:pPr>
        <w:rPr>
          <w:color w:val="000000"/>
          <w:lang w:val="el-GR"/>
        </w:rPr>
      </w:pPr>
    </w:p>
    <w:p w14:paraId="65720E06" w14:textId="77777777" w:rsidR="000A2E50" w:rsidRPr="009B3E18" w:rsidRDefault="000A2E50"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4871D857" w14:textId="77777777">
        <w:tc>
          <w:tcPr>
            <w:tcW w:w="9276" w:type="dxa"/>
          </w:tcPr>
          <w:p w14:paraId="6390E36E" w14:textId="77777777" w:rsidR="00454BC2" w:rsidRPr="009B3E18" w:rsidRDefault="00454BC2" w:rsidP="00FC28E9">
            <w:pPr>
              <w:rPr>
                <w:b/>
                <w:color w:val="000000"/>
                <w:lang w:val="el-GR"/>
              </w:rPr>
            </w:pPr>
            <w:r w:rsidRPr="009B3E18">
              <w:rPr>
                <w:b/>
                <w:color w:val="000000"/>
                <w:lang w:val="el-GR"/>
              </w:rPr>
              <w:lastRenderedPageBreak/>
              <w:t>9.</w:t>
            </w:r>
            <w:r w:rsidRPr="009B3E18">
              <w:rPr>
                <w:b/>
                <w:color w:val="000000"/>
                <w:lang w:val="el-GR"/>
              </w:rPr>
              <w:tab/>
              <w:t>ΕΙΔΙΚΕΣ ΣΥΝΘΗΚΕΣ ΦΥΛΑΞΗΣ</w:t>
            </w:r>
          </w:p>
        </w:tc>
      </w:tr>
    </w:tbl>
    <w:p w14:paraId="5285523A" w14:textId="77777777" w:rsidR="00454BC2" w:rsidRPr="009B3E18" w:rsidRDefault="00454BC2" w:rsidP="00FC28E9">
      <w:pPr>
        <w:rPr>
          <w:color w:val="000000"/>
          <w:lang w:val="el-GR"/>
        </w:rPr>
      </w:pPr>
    </w:p>
    <w:p w14:paraId="5FB065FE"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43848BE3" w14:textId="77777777">
        <w:tc>
          <w:tcPr>
            <w:tcW w:w="9276" w:type="dxa"/>
          </w:tcPr>
          <w:p w14:paraId="0D45A2D5" w14:textId="77777777" w:rsidR="00454BC2" w:rsidRPr="009B3E18" w:rsidRDefault="00454BC2"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4EF75A62" w14:textId="77777777" w:rsidR="00454BC2" w:rsidRPr="009B3E18" w:rsidRDefault="00454BC2" w:rsidP="00FC28E9">
      <w:pPr>
        <w:rPr>
          <w:color w:val="000000"/>
          <w:lang w:val="el-GR"/>
        </w:rPr>
      </w:pPr>
    </w:p>
    <w:p w14:paraId="0253300E"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3090C638" w14:textId="77777777">
        <w:tc>
          <w:tcPr>
            <w:tcW w:w="9276" w:type="dxa"/>
          </w:tcPr>
          <w:p w14:paraId="4C674361" w14:textId="77777777" w:rsidR="00454BC2" w:rsidRPr="009B3E18" w:rsidRDefault="00454BC2"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3D1124FD" w14:textId="77777777" w:rsidR="00454BC2" w:rsidRPr="009B3E18" w:rsidRDefault="00454BC2" w:rsidP="00FC28E9">
      <w:pPr>
        <w:rPr>
          <w:color w:val="000000"/>
          <w:lang w:val="el-GR"/>
        </w:rPr>
      </w:pPr>
    </w:p>
    <w:p w14:paraId="00B23372" w14:textId="77777777" w:rsidR="00BD76B3" w:rsidRPr="00B9724D" w:rsidRDefault="00BD76B3" w:rsidP="00BD76B3">
      <w:r w:rsidRPr="00B9724D">
        <w:t>Viatris Healthcare Limited</w:t>
      </w:r>
    </w:p>
    <w:p w14:paraId="4F6C4E04" w14:textId="77777777" w:rsidR="00BD76B3" w:rsidRPr="00B9724D" w:rsidRDefault="00BD76B3" w:rsidP="00BD76B3">
      <w:r w:rsidRPr="00B9724D">
        <w:t>Damastown Industrial Park</w:t>
      </w:r>
    </w:p>
    <w:p w14:paraId="08F9D2BD" w14:textId="77777777" w:rsidR="00BD76B3" w:rsidRPr="00B9724D" w:rsidRDefault="00BD76B3" w:rsidP="00BD76B3">
      <w:r w:rsidRPr="00B9724D">
        <w:t>Mulhuddart</w:t>
      </w:r>
    </w:p>
    <w:p w14:paraId="73164F16" w14:textId="77777777" w:rsidR="00BD76B3" w:rsidRPr="00B9724D" w:rsidRDefault="00BD76B3" w:rsidP="00BD76B3">
      <w:r w:rsidRPr="00B9724D">
        <w:t>Dublin 15</w:t>
      </w:r>
    </w:p>
    <w:p w14:paraId="39E4E233" w14:textId="77777777" w:rsidR="00BD76B3" w:rsidRPr="00B9724D" w:rsidRDefault="00BD76B3" w:rsidP="00BD76B3">
      <w:r w:rsidRPr="00B9724D">
        <w:t>DUBLIN</w:t>
      </w:r>
    </w:p>
    <w:p w14:paraId="6D2F86A5" w14:textId="19D5396A" w:rsidR="00D354FB" w:rsidRPr="009B3E18" w:rsidRDefault="00BD76B3" w:rsidP="00D354FB">
      <w:pPr>
        <w:rPr>
          <w:color w:val="000000"/>
          <w:lang w:val="el-GR"/>
        </w:rPr>
      </w:pPr>
      <w:r>
        <w:rPr>
          <w:lang w:val="el-GR"/>
        </w:rPr>
        <w:t>Ιρλανδία</w:t>
      </w:r>
    </w:p>
    <w:p w14:paraId="534D497F" w14:textId="77777777" w:rsidR="00454BC2" w:rsidRPr="009B3E18" w:rsidRDefault="00454BC2" w:rsidP="00FC28E9">
      <w:pPr>
        <w:rPr>
          <w:color w:val="000000"/>
          <w:lang w:val="el-GR"/>
        </w:rPr>
      </w:pPr>
    </w:p>
    <w:p w14:paraId="57097A28"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1A2CDD2D" w14:textId="77777777">
        <w:tc>
          <w:tcPr>
            <w:tcW w:w="9276" w:type="dxa"/>
          </w:tcPr>
          <w:p w14:paraId="21A03563" w14:textId="77777777" w:rsidR="00454BC2" w:rsidRPr="009B3E18" w:rsidRDefault="00454BC2"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462DC264" w14:textId="77777777" w:rsidR="00454BC2" w:rsidRPr="009B3E18" w:rsidRDefault="00454BC2" w:rsidP="00FC28E9">
      <w:pPr>
        <w:rPr>
          <w:color w:val="000000"/>
          <w:lang w:val="el-GR"/>
        </w:rPr>
      </w:pPr>
    </w:p>
    <w:p w14:paraId="64875543" w14:textId="77777777" w:rsidR="00030F1E" w:rsidRPr="009B3E18" w:rsidRDefault="00030F1E" w:rsidP="00030F1E">
      <w:pPr>
        <w:rPr>
          <w:color w:val="000000"/>
          <w:lang w:val="el-GR"/>
        </w:rPr>
      </w:pPr>
      <w:r w:rsidRPr="009B3E18">
        <w:rPr>
          <w:color w:val="000000"/>
          <w:lang w:val="el-GR"/>
        </w:rPr>
        <w:t>EU/1/14/916/024-026</w:t>
      </w:r>
    </w:p>
    <w:p w14:paraId="36DECA80" w14:textId="77777777" w:rsidR="009F0AB6" w:rsidRPr="009B3E18" w:rsidRDefault="009F0AB6" w:rsidP="00030F1E">
      <w:pPr>
        <w:rPr>
          <w:color w:val="000000"/>
          <w:lang w:val="el-GR"/>
        </w:rPr>
      </w:pPr>
      <w:r w:rsidRPr="009B3E18">
        <w:rPr>
          <w:color w:val="000000"/>
          <w:highlight w:val="lightGray"/>
          <w:lang w:val="el-GR"/>
        </w:rPr>
        <w:t>EU/1/14/916/027</w:t>
      </w:r>
    </w:p>
    <w:p w14:paraId="1C0B5E34" w14:textId="77777777" w:rsidR="00030F1E" w:rsidRPr="009B3E18" w:rsidRDefault="00030F1E" w:rsidP="00030F1E">
      <w:pPr>
        <w:rPr>
          <w:color w:val="000000"/>
          <w:lang w:val="el-GR"/>
        </w:rPr>
      </w:pPr>
      <w:r w:rsidRPr="009B3E18">
        <w:rPr>
          <w:color w:val="000000"/>
          <w:highlight w:val="lightGray"/>
          <w:lang w:val="el-GR"/>
        </w:rPr>
        <w:t>EU/1/14/916/029</w:t>
      </w:r>
    </w:p>
    <w:p w14:paraId="7B29B23A" w14:textId="77777777" w:rsidR="00454BC2" w:rsidRPr="009B3E18" w:rsidRDefault="00454BC2" w:rsidP="00FC28E9">
      <w:pPr>
        <w:rPr>
          <w:color w:val="000000"/>
          <w:lang w:val="el-GR"/>
        </w:rPr>
      </w:pPr>
    </w:p>
    <w:p w14:paraId="09A743E6"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0A09B6D2" w14:textId="77777777">
        <w:tc>
          <w:tcPr>
            <w:tcW w:w="9276" w:type="dxa"/>
          </w:tcPr>
          <w:p w14:paraId="70E48686" w14:textId="77777777" w:rsidR="00454BC2" w:rsidRPr="009B3E18" w:rsidRDefault="00454BC2"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31B75EBF" w14:textId="77777777" w:rsidR="00454BC2" w:rsidRPr="009B3E18" w:rsidRDefault="00454BC2" w:rsidP="00FC28E9">
      <w:pPr>
        <w:rPr>
          <w:color w:val="000000"/>
          <w:lang w:val="el-GR"/>
        </w:rPr>
      </w:pPr>
    </w:p>
    <w:p w14:paraId="62BA91A9" w14:textId="77777777" w:rsidR="00454BC2" w:rsidRPr="009B3E18" w:rsidRDefault="00454BC2" w:rsidP="00FC28E9">
      <w:pPr>
        <w:rPr>
          <w:color w:val="000000"/>
          <w:lang w:val="el-GR"/>
        </w:rPr>
      </w:pPr>
      <w:r w:rsidRPr="009B3E18">
        <w:rPr>
          <w:color w:val="000000"/>
          <w:lang w:val="el-GR"/>
        </w:rPr>
        <w:t>Παρτίδα</w:t>
      </w:r>
    </w:p>
    <w:p w14:paraId="2A72FD27" w14:textId="77777777" w:rsidR="00454BC2" w:rsidRPr="009B3E18" w:rsidRDefault="00454BC2" w:rsidP="00FC28E9">
      <w:pPr>
        <w:rPr>
          <w:color w:val="000000"/>
          <w:lang w:val="el-GR"/>
        </w:rPr>
      </w:pPr>
    </w:p>
    <w:p w14:paraId="18668535"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6B2669" w14:paraId="15485D44" w14:textId="77777777">
        <w:tc>
          <w:tcPr>
            <w:tcW w:w="9276" w:type="dxa"/>
          </w:tcPr>
          <w:p w14:paraId="3010F309" w14:textId="77777777" w:rsidR="00454BC2" w:rsidRPr="009B3E18" w:rsidRDefault="00454BC2"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142EA7A3" w14:textId="77777777" w:rsidR="00454BC2" w:rsidRPr="009B3E18" w:rsidRDefault="00454BC2" w:rsidP="00FC28E9">
      <w:pPr>
        <w:rPr>
          <w:color w:val="000000"/>
          <w:lang w:val="el-GR"/>
        </w:rPr>
      </w:pPr>
    </w:p>
    <w:p w14:paraId="5CE1D8F4"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233D5E7F" w14:textId="77777777">
        <w:tc>
          <w:tcPr>
            <w:tcW w:w="9276" w:type="dxa"/>
          </w:tcPr>
          <w:p w14:paraId="5F4CE015" w14:textId="77777777" w:rsidR="00454BC2" w:rsidRPr="009B3E18" w:rsidRDefault="00454BC2"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045EF1F3" w14:textId="77777777" w:rsidR="00454BC2" w:rsidRPr="009B3E18" w:rsidRDefault="00454BC2" w:rsidP="00FC28E9">
      <w:pPr>
        <w:rPr>
          <w:color w:val="000000"/>
          <w:lang w:val="el-GR"/>
        </w:rPr>
      </w:pPr>
    </w:p>
    <w:p w14:paraId="4974B984" w14:textId="77777777" w:rsidR="00454BC2" w:rsidRPr="009B3E18" w:rsidRDefault="00454BC2"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BC2" w:rsidRPr="009B3E18" w14:paraId="2BAD97DF" w14:textId="77777777">
        <w:tc>
          <w:tcPr>
            <w:tcW w:w="9276" w:type="dxa"/>
          </w:tcPr>
          <w:p w14:paraId="1DFDC64F" w14:textId="77777777" w:rsidR="00454BC2" w:rsidRPr="009B3E18" w:rsidRDefault="00454BC2"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3DA81151" w14:textId="77777777" w:rsidR="00454BC2" w:rsidRPr="009B3E18" w:rsidRDefault="00454BC2" w:rsidP="00FC28E9">
      <w:pPr>
        <w:rPr>
          <w:color w:val="000000"/>
          <w:lang w:val="el-GR"/>
        </w:rPr>
      </w:pPr>
    </w:p>
    <w:p w14:paraId="73AD18F4" w14:textId="3CBEDBF6" w:rsidR="00454BC2"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454BC2" w:rsidRPr="009B3E18">
        <w:rPr>
          <w:color w:val="000000"/>
          <w:lang w:val="el-GR"/>
        </w:rPr>
        <w:t xml:space="preserve"> 150 mg</w:t>
      </w:r>
    </w:p>
    <w:p w14:paraId="52A34240" w14:textId="77777777" w:rsidR="008054E0" w:rsidRPr="009B3E18" w:rsidRDefault="008054E0" w:rsidP="008054E0">
      <w:pPr>
        <w:rPr>
          <w:color w:val="000000"/>
          <w:szCs w:val="22"/>
          <w:shd w:val="clear" w:color="auto" w:fill="CCCCCC"/>
          <w:lang w:val="el-GR"/>
        </w:rPr>
      </w:pPr>
    </w:p>
    <w:p w14:paraId="5C316398" w14:textId="77777777" w:rsidR="008054E0" w:rsidRPr="009B3E18" w:rsidRDefault="008054E0" w:rsidP="008054E0">
      <w:pPr>
        <w:rPr>
          <w:color w:val="000000"/>
          <w:szCs w:val="22"/>
          <w:shd w:val="clear" w:color="auto" w:fill="CCCCCC"/>
          <w:lang w:val="el-GR"/>
        </w:rPr>
      </w:pPr>
    </w:p>
    <w:p w14:paraId="6DC6AFF5" w14:textId="77777777" w:rsidR="008054E0" w:rsidRPr="009B3E18" w:rsidRDefault="008054E0" w:rsidP="00EF5873">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7A593FDD" w14:textId="77777777" w:rsidR="008054E0" w:rsidRPr="009B3E18" w:rsidRDefault="008054E0" w:rsidP="00EF5873">
      <w:pPr>
        <w:keepNext/>
        <w:keepLines/>
        <w:rPr>
          <w:color w:val="000000"/>
          <w:lang w:val="el-GR"/>
        </w:rPr>
      </w:pPr>
    </w:p>
    <w:p w14:paraId="4CF3F6D9" w14:textId="77777777" w:rsidR="008054E0" w:rsidRPr="009B3E18" w:rsidRDefault="008054E0" w:rsidP="00EF5873">
      <w:pPr>
        <w:keepNext/>
        <w:keepLines/>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4651BC85" w14:textId="77777777" w:rsidR="008054E0" w:rsidRPr="009B3E18" w:rsidRDefault="008054E0" w:rsidP="00EF5873">
      <w:pPr>
        <w:keepNext/>
        <w:keepLines/>
        <w:rPr>
          <w:color w:val="000000"/>
          <w:lang w:val="el-GR"/>
        </w:rPr>
      </w:pPr>
    </w:p>
    <w:p w14:paraId="48BA246A" w14:textId="77777777" w:rsidR="008054E0" w:rsidRPr="009B3E18" w:rsidRDefault="008054E0" w:rsidP="008054E0">
      <w:pPr>
        <w:rPr>
          <w:color w:val="000000"/>
          <w:lang w:val="el-GR"/>
        </w:rPr>
      </w:pPr>
    </w:p>
    <w:p w14:paraId="2813D824" w14:textId="77777777" w:rsidR="008054E0" w:rsidRPr="009B3E18" w:rsidRDefault="008054E0" w:rsidP="00487CE6">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1C57AA8E" w14:textId="77777777" w:rsidR="008054E0" w:rsidRPr="009B3E18" w:rsidRDefault="008054E0" w:rsidP="00487CE6">
      <w:pPr>
        <w:rPr>
          <w:color w:val="000000"/>
          <w:lang w:val="el-GR"/>
        </w:rPr>
      </w:pPr>
    </w:p>
    <w:p w14:paraId="6A36DC61" w14:textId="77777777" w:rsidR="008054E0" w:rsidRPr="009B3E18" w:rsidRDefault="008054E0" w:rsidP="00487CE6">
      <w:pPr>
        <w:rPr>
          <w:color w:val="000000"/>
          <w:szCs w:val="22"/>
          <w:lang w:val="el-GR"/>
        </w:rPr>
      </w:pPr>
      <w:r w:rsidRPr="009B3E18">
        <w:rPr>
          <w:color w:val="000000"/>
          <w:szCs w:val="22"/>
          <w:lang w:val="el-GR"/>
        </w:rPr>
        <w:t xml:space="preserve">PC </w:t>
      </w:r>
    </w:p>
    <w:p w14:paraId="55B16A6D" w14:textId="77777777" w:rsidR="008054E0" w:rsidRPr="009B3E18" w:rsidRDefault="008054E0" w:rsidP="00487CE6">
      <w:pPr>
        <w:rPr>
          <w:color w:val="000000"/>
          <w:szCs w:val="22"/>
          <w:lang w:val="el-GR"/>
        </w:rPr>
      </w:pPr>
      <w:r w:rsidRPr="009B3E18">
        <w:rPr>
          <w:color w:val="000000"/>
          <w:szCs w:val="22"/>
          <w:lang w:val="el-GR"/>
        </w:rPr>
        <w:t xml:space="preserve">SN </w:t>
      </w:r>
    </w:p>
    <w:p w14:paraId="124CB4BD" w14:textId="77777777" w:rsidR="0021704A" w:rsidRPr="009B3E18" w:rsidRDefault="008054E0" w:rsidP="00487CE6">
      <w:pPr>
        <w:rPr>
          <w:b/>
          <w:color w:val="000000"/>
          <w:lang w:val="el-GR"/>
        </w:rPr>
      </w:pPr>
      <w:r w:rsidRPr="009B3E18">
        <w:rPr>
          <w:color w:val="000000"/>
          <w:szCs w:val="22"/>
          <w:lang w:val="el-GR"/>
        </w:rPr>
        <w:t>NN</w:t>
      </w:r>
    </w:p>
    <w:p w14:paraId="23BE61AC" w14:textId="77777777" w:rsidR="00454BC2" w:rsidRPr="009B3E18" w:rsidRDefault="0021704A" w:rsidP="00487CE6">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C5DF994" w14:textId="77777777">
        <w:tc>
          <w:tcPr>
            <w:tcW w:w="9276" w:type="dxa"/>
          </w:tcPr>
          <w:p w14:paraId="59B5C100"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8A1516" w:rsidRPr="009B3E18">
              <w:rPr>
                <w:b/>
                <w:color w:val="000000"/>
                <w:lang w:val="el-GR"/>
              </w:rPr>
              <w:t>ΚΥΨΕΛΗΣ (</w:t>
            </w:r>
            <w:r w:rsidRPr="009B3E18">
              <w:rPr>
                <w:b/>
                <w:color w:val="000000"/>
                <w:lang w:val="el-GR"/>
              </w:rPr>
              <w:t>BLISTER</w:t>
            </w:r>
            <w:r w:rsidR="008A1516" w:rsidRPr="009B3E18">
              <w:rPr>
                <w:b/>
                <w:color w:val="000000"/>
                <w:lang w:val="el-GR"/>
              </w:rPr>
              <w:t>)</w:t>
            </w:r>
            <w:r w:rsidRPr="009B3E18">
              <w:rPr>
                <w:b/>
                <w:color w:val="000000"/>
                <w:lang w:val="el-GR"/>
              </w:rPr>
              <w:t xml:space="preserve"> Ή ΣΤΙΣ ΤΑΙΝΙΕΣ</w:t>
            </w:r>
            <w:r w:rsidR="008A1516" w:rsidRPr="009B3E18">
              <w:rPr>
                <w:b/>
                <w:color w:val="000000"/>
                <w:lang w:val="el-GR"/>
              </w:rPr>
              <w:t xml:space="preserve"> (STRIPS)</w:t>
            </w:r>
          </w:p>
          <w:p w14:paraId="2CB9FBB6" w14:textId="77777777" w:rsidR="005B454A" w:rsidRPr="009B3E18" w:rsidRDefault="005B454A" w:rsidP="00FC28E9">
            <w:pPr>
              <w:rPr>
                <w:b/>
                <w:color w:val="000000"/>
                <w:lang w:val="el-GR"/>
              </w:rPr>
            </w:pPr>
          </w:p>
          <w:p w14:paraId="75FA3F5E" w14:textId="77777777" w:rsidR="005B454A" w:rsidRPr="009B3E18" w:rsidRDefault="005B454A" w:rsidP="009F0AB6">
            <w:pPr>
              <w:rPr>
                <w:bCs/>
                <w:color w:val="000000"/>
                <w:lang w:val="el-GR"/>
              </w:rPr>
            </w:pPr>
            <w:r w:rsidRPr="009B3E18">
              <w:rPr>
                <w:b/>
                <w:bCs/>
                <w:color w:val="000000"/>
                <w:lang w:val="el-GR"/>
              </w:rPr>
              <w:t xml:space="preserve">Συσκευασία </w:t>
            </w:r>
            <w:r w:rsidR="00B00436" w:rsidRPr="009B3E18">
              <w:rPr>
                <w:b/>
                <w:bCs/>
                <w:color w:val="000000"/>
                <w:lang w:val="el-GR"/>
              </w:rPr>
              <w:t xml:space="preserve">κυψέλης </w:t>
            </w:r>
            <w:r w:rsidRPr="009B3E18">
              <w:rPr>
                <w:b/>
                <w:bCs/>
                <w:color w:val="000000"/>
                <w:lang w:val="el-GR"/>
              </w:rPr>
              <w:t>(των 14, 56</w:t>
            </w:r>
            <w:r w:rsidR="009F0AB6" w:rsidRPr="009B3E18">
              <w:rPr>
                <w:b/>
                <w:bCs/>
                <w:color w:val="000000"/>
                <w:lang w:val="el-GR"/>
              </w:rPr>
              <w:t>,</w:t>
            </w:r>
            <w:r w:rsidRPr="009B3E18">
              <w:rPr>
                <w:b/>
                <w:bCs/>
                <w:color w:val="000000"/>
                <w:lang w:val="el-GR"/>
              </w:rPr>
              <w:t xml:space="preserve"> 100</w:t>
            </w:r>
            <w:r w:rsidR="009F0AB6" w:rsidRPr="009B3E18">
              <w:rPr>
                <w:b/>
                <w:bCs/>
                <w:color w:val="000000"/>
                <w:lang w:val="el-GR"/>
              </w:rPr>
              <w:t xml:space="preserve"> ή 112</w:t>
            </w:r>
            <w:r w:rsidRPr="009B3E18">
              <w:rPr>
                <w:b/>
                <w:bCs/>
                <w:color w:val="000000"/>
                <w:lang w:val="el-GR"/>
              </w:rPr>
              <w:t>) και συσκευασία διάτρητ</w:t>
            </w:r>
            <w:r w:rsidR="00B00436" w:rsidRPr="009B3E18">
              <w:rPr>
                <w:b/>
                <w:bCs/>
                <w:color w:val="000000"/>
                <w:lang w:val="el-GR"/>
              </w:rPr>
              <w:t>ης</w:t>
            </w:r>
            <w:r w:rsidRPr="009B3E18">
              <w:rPr>
                <w:b/>
                <w:bCs/>
                <w:color w:val="000000"/>
                <w:lang w:val="el-GR"/>
              </w:rPr>
              <w:t xml:space="preserve"> </w:t>
            </w:r>
            <w:r w:rsidR="00B00436" w:rsidRPr="009B3E18">
              <w:rPr>
                <w:b/>
                <w:bCs/>
                <w:color w:val="000000"/>
                <w:lang w:val="el-GR"/>
              </w:rPr>
              <w:t>κυψέλης</w:t>
            </w:r>
            <w:r w:rsidRPr="009B3E18">
              <w:rPr>
                <w:b/>
                <w:bCs/>
                <w:color w:val="000000"/>
                <w:lang w:val="el-GR"/>
              </w:rPr>
              <w:t>, μονάδων δόσης (100) για τα σκληρά καψάκια των 150 mg</w:t>
            </w:r>
          </w:p>
        </w:tc>
      </w:tr>
    </w:tbl>
    <w:p w14:paraId="5C3C6321" w14:textId="77777777" w:rsidR="005B454A" w:rsidRPr="009B3E18" w:rsidRDefault="005B454A" w:rsidP="00FC28E9">
      <w:pPr>
        <w:rPr>
          <w:b/>
          <w:color w:val="000000"/>
          <w:lang w:val="el-GR"/>
        </w:rPr>
      </w:pPr>
    </w:p>
    <w:p w14:paraId="13B3C3F4"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B1B3DAF" w14:textId="77777777">
        <w:tc>
          <w:tcPr>
            <w:tcW w:w="9276" w:type="dxa"/>
          </w:tcPr>
          <w:p w14:paraId="72712EBF"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5F1A5CC8" w14:textId="77777777" w:rsidR="005B454A" w:rsidRPr="009B3E18" w:rsidRDefault="005B454A" w:rsidP="00FC28E9">
      <w:pPr>
        <w:rPr>
          <w:color w:val="000000"/>
          <w:lang w:val="el-GR"/>
        </w:rPr>
      </w:pPr>
    </w:p>
    <w:p w14:paraId="11664864" w14:textId="01093F04"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150 mg σκληρά καψάκια</w:t>
      </w:r>
    </w:p>
    <w:p w14:paraId="1BF3CEBD" w14:textId="77777777" w:rsidR="005B454A"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734EFB27" w14:textId="77777777" w:rsidR="005B454A" w:rsidRPr="009B3E18" w:rsidRDefault="005B454A" w:rsidP="00FC28E9">
      <w:pPr>
        <w:rPr>
          <w:color w:val="000000"/>
          <w:lang w:val="el-GR"/>
        </w:rPr>
      </w:pPr>
    </w:p>
    <w:p w14:paraId="380606D9"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CF5943B" w14:textId="77777777">
        <w:tc>
          <w:tcPr>
            <w:tcW w:w="9276" w:type="dxa"/>
          </w:tcPr>
          <w:p w14:paraId="5A417A16"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1444670A" w14:textId="77777777" w:rsidR="005B454A" w:rsidRPr="009B3E18" w:rsidRDefault="005B454A" w:rsidP="00FC28E9">
      <w:pPr>
        <w:rPr>
          <w:color w:val="000000"/>
          <w:lang w:val="el-GR"/>
        </w:rPr>
      </w:pPr>
    </w:p>
    <w:p w14:paraId="1F31A8AD" w14:textId="240844FE" w:rsidR="005B454A" w:rsidRPr="004A12A7" w:rsidRDefault="00BD76B3" w:rsidP="00FC28E9">
      <w:pPr>
        <w:rPr>
          <w:color w:val="000000"/>
        </w:rPr>
      </w:pPr>
      <w:r>
        <w:rPr>
          <w:color w:val="000000"/>
        </w:rPr>
        <w:t>Viatris Healthcare Limited</w:t>
      </w:r>
    </w:p>
    <w:p w14:paraId="4F20B79C" w14:textId="77777777" w:rsidR="005B454A" w:rsidRPr="009B3E18" w:rsidRDefault="005B454A" w:rsidP="00FC28E9">
      <w:pPr>
        <w:rPr>
          <w:color w:val="000000"/>
          <w:lang w:val="el-GR"/>
        </w:rPr>
      </w:pPr>
    </w:p>
    <w:p w14:paraId="3530AF7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68A4696" w14:textId="77777777">
        <w:tc>
          <w:tcPr>
            <w:tcW w:w="9276" w:type="dxa"/>
          </w:tcPr>
          <w:p w14:paraId="27C75EBD"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21C2BEBD" w14:textId="77777777" w:rsidR="005B454A" w:rsidRPr="009B3E18" w:rsidRDefault="005B454A" w:rsidP="00FC28E9">
      <w:pPr>
        <w:rPr>
          <w:color w:val="000000"/>
          <w:lang w:val="el-GR"/>
        </w:rPr>
      </w:pPr>
    </w:p>
    <w:p w14:paraId="471C0EC2" w14:textId="77777777" w:rsidR="005B454A" w:rsidRPr="009B3E18" w:rsidRDefault="005B454A" w:rsidP="00FC28E9">
      <w:pPr>
        <w:rPr>
          <w:color w:val="000000"/>
          <w:lang w:val="el-GR"/>
        </w:rPr>
      </w:pPr>
      <w:r w:rsidRPr="009B3E18">
        <w:rPr>
          <w:color w:val="000000"/>
          <w:lang w:val="el-GR"/>
        </w:rPr>
        <w:t xml:space="preserve">ΛΗΞΗ </w:t>
      </w:r>
    </w:p>
    <w:p w14:paraId="1A6F07DD" w14:textId="77777777" w:rsidR="005B454A" w:rsidRPr="009B3E18" w:rsidRDefault="005B454A" w:rsidP="00FC28E9">
      <w:pPr>
        <w:rPr>
          <w:color w:val="000000"/>
          <w:lang w:val="el-GR"/>
        </w:rPr>
      </w:pPr>
    </w:p>
    <w:p w14:paraId="308D6587"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CF9BE30" w14:textId="77777777">
        <w:tc>
          <w:tcPr>
            <w:tcW w:w="9276" w:type="dxa"/>
          </w:tcPr>
          <w:p w14:paraId="3B7CC762"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54020B22" w14:textId="77777777" w:rsidR="005B454A" w:rsidRPr="009B3E18" w:rsidRDefault="005B454A" w:rsidP="00FC28E9">
      <w:pPr>
        <w:rPr>
          <w:color w:val="000000"/>
          <w:lang w:val="el-GR"/>
        </w:rPr>
      </w:pPr>
    </w:p>
    <w:p w14:paraId="6D71ED11" w14:textId="77777777" w:rsidR="005B454A" w:rsidRPr="009B3E18" w:rsidRDefault="005B454A" w:rsidP="00FC28E9">
      <w:pPr>
        <w:rPr>
          <w:color w:val="000000"/>
          <w:lang w:val="el-GR"/>
        </w:rPr>
      </w:pPr>
      <w:r w:rsidRPr="009B3E18">
        <w:rPr>
          <w:color w:val="000000"/>
          <w:lang w:val="el-GR"/>
        </w:rPr>
        <w:t>Παρτίδα</w:t>
      </w:r>
    </w:p>
    <w:p w14:paraId="46A09D96" w14:textId="77777777" w:rsidR="005B454A" w:rsidRPr="009B3E18" w:rsidRDefault="005B454A" w:rsidP="00FC28E9">
      <w:pPr>
        <w:rPr>
          <w:color w:val="000000"/>
          <w:lang w:val="el-GR"/>
        </w:rPr>
      </w:pPr>
    </w:p>
    <w:p w14:paraId="1ACA5970"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ABD134D" w14:textId="77777777">
        <w:tc>
          <w:tcPr>
            <w:tcW w:w="9276" w:type="dxa"/>
          </w:tcPr>
          <w:p w14:paraId="5FD5DE46"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329A2BB8" w14:textId="77777777" w:rsidR="005B454A" w:rsidRPr="009B3E18" w:rsidRDefault="005B454A" w:rsidP="00FC28E9">
      <w:pPr>
        <w:rPr>
          <w:color w:val="000000"/>
          <w:lang w:val="el-GR"/>
        </w:rPr>
      </w:pPr>
    </w:p>
    <w:p w14:paraId="5F8BF4E7" w14:textId="77777777" w:rsidR="005B454A" w:rsidRPr="009B3E18" w:rsidRDefault="005B454A" w:rsidP="00FC28E9">
      <w:pPr>
        <w:rPr>
          <w:color w:val="000000"/>
          <w:lang w:val="el-GR"/>
        </w:rPr>
      </w:pPr>
    </w:p>
    <w:p w14:paraId="173F3190" w14:textId="77777777" w:rsidR="005B454A" w:rsidRPr="009B3E18" w:rsidRDefault="005B454A" w:rsidP="00FC28E9">
      <w:pPr>
        <w:rPr>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119D676" w14:textId="77777777" w:rsidTr="0001732C">
        <w:trPr>
          <w:trHeight w:val="1061"/>
        </w:trPr>
        <w:tc>
          <w:tcPr>
            <w:tcW w:w="9276" w:type="dxa"/>
            <w:tcBorders>
              <w:bottom w:val="single" w:sz="4" w:space="0" w:color="auto"/>
            </w:tcBorders>
          </w:tcPr>
          <w:p w14:paraId="6E5D2D83" w14:textId="77777777" w:rsidR="005B454A" w:rsidRPr="009B3E18" w:rsidRDefault="005B454A" w:rsidP="00FC28E9">
            <w:pPr>
              <w:rPr>
                <w:color w:val="000000"/>
                <w:lang w:val="el-GR"/>
              </w:rPr>
            </w:pPr>
            <w:r w:rsidRPr="009B3E18">
              <w:rPr>
                <w:b/>
                <w:color w:val="000000"/>
                <w:lang w:val="el-GR"/>
              </w:rPr>
              <w:lastRenderedPageBreak/>
              <w:t>ΕΝΔΕΙΞΕΙΣ ΠΟΥ ΠΡΕΠΕΙ ΝΑ ΑΝΑΓΡΑΦΟΝΤΑΙ ΣΤΗΝ ΕΞΩΤΕΡΙΚΗ ΣΥΣΚΕΥΑΣΙΑ</w:t>
            </w:r>
          </w:p>
          <w:p w14:paraId="07A7F062" w14:textId="77777777" w:rsidR="005B454A" w:rsidRPr="009B3E18" w:rsidRDefault="005B454A" w:rsidP="00FC28E9">
            <w:pPr>
              <w:rPr>
                <w:bCs/>
                <w:color w:val="000000"/>
                <w:lang w:val="el-GR"/>
              </w:rPr>
            </w:pPr>
          </w:p>
          <w:p w14:paraId="50BD8165" w14:textId="77777777" w:rsidR="005B454A" w:rsidRPr="009B3E18" w:rsidRDefault="00454BC2" w:rsidP="00FC28E9">
            <w:pPr>
              <w:rPr>
                <w:bCs/>
                <w:color w:val="000000"/>
                <w:lang w:val="el-GR"/>
              </w:rPr>
            </w:pPr>
            <w:r w:rsidRPr="009B3E18">
              <w:rPr>
                <w:b/>
                <w:bCs/>
                <w:color w:val="000000"/>
                <w:lang w:val="el-GR"/>
              </w:rPr>
              <w:t xml:space="preserve">Κουτί της </w:t>
            </w:r>
            <w:r w:rsidR="00B00436" w:rsidRPr="009B3E18">
              <w:rPr>
                <w:b/>
                <w:bCs/>
                <w:color w:val="000000"/>
                <w:lang w:val="el-GR"/>
              </w:rPr>
              <w:t>σ</w:t>
            </w:r>
            <w:r w:rsidR="005B454A" w:rsidRPr="009B3E18">
              <w:rPr>
                <w:b/>
                <w:bCs/>
                <w:color w:val="000000"/>
                <w:lang w:val="el-GR"/>
              </w:rPr>
              <w:t>υσκευασία</w:t>
            </w:r>
            <w:r w:rsidRPr="009B3E18">
              <w:rPr>
                <w:b/>
                <w:bCs/>
                <w:color w:val="000000"/>
                <w:lang w:val="el-GR"/>
              </w:rPr>
              <w:t>ς</w:t>
            </w:r>
            <w:r w:rsidR="005B454A" w:rsidRPr="009B3E18">
              <w:rPr>
                <w:b/>
                <w:bCs/>
                <w:color w:val="000000"/>
                <w:lang w:val="el-GR"/>
              </w:rPr>
              <w:t xml:space="preserve"> </w:t>
            </w:r>
            <w:r w:rsidR="00B00436" w:rsidRPr="009B3E18">
              <w:rPr>
                <w:b/>
                <w:bCs/>
                <w:color w:val="000000"/>
                <w:lang w:val="el-GR"/>
              </w:rPr>
              <w:t>κυψέλης</w:t>
            </w:r>
            <w:r w:rsidR="005B454A" w:rsidRPr="009B3E18">
              <w:rPr>
                <w:b/>
                <w:bCs/>
                <w:color w:val="000000"/>
                <w:lang w:val="el-GR"/>
              </w:rPr>
              <w:t xml:space="preserve"> (των 21, 84 ή 100) και </w:t>
            </w:r>
            <w:r w:rsidRPr="009B3E18">
              <w:rPr>
                <w:b/>
                <w:bCs/>
                <w:color w:val="000000"/>
                <w:lang w:val="el-GR"/>
              </w:rPr>
              <w:t xml:space="preserve">της </w:t>
            </w:r>
            <w:r w:rsidR="005B454A" w:rsidRPr="009B3E18">
              <w:rPr>
                <w:b/>
                <w:bCs/>
                <w:color w:val="000000"/>
                <w:lang w:val="el-GR"/>
              </w:rPr>
              <w:t>συσκευασία</w:t>
            </w:r>
            <w:r w:rsidRPr="009B3E18">
              <w:rPr>
                <w:b/>
                <w:bCs/>
                <w:color w:val="000000"/>
                <w:lang w:val="el-GR"/>
              </w:rPr>
              <w:t>ς</w:t>
            </w:r>
            <w:r w:rsidR="005B454A" w:rsidRPr="009B3E18">
              <w:rPr>
                <w:b/>
                <w:bCs/>
                <w:color w:val="000000"/>
                <w:lang w:val="el-GR"/>
              </w:rPr>
              <w:t xml:space="preserve"> διάτρητ</w:t>
            </w:r>
            <w:r w:rsidR="00B00436" w:rsidRPr="009B3E18">
              <w:rPr>
                <w:b/>
                <w:bCs/>
                <w:color w:val="000000"/>
                <w:lang w:val="el-GR"/>
              </w:rPr>
              <w:t>ης</w:t>
            </w:r>
            <w:r w:rsidR="005B454A" w:rsidRPr="009B3E18">
              <w:rPr>
                <w:b/>
                <w:bCs/>
                <w:color w:val="000000"/>
                <w:lang w:val="el-GR"/>
              </w:rPr>
              <w:t xml:space="preserve"> </w:t>
            </w:r>
            <w:r w:rsidR="00B00436" w:rsidRPr="009B3E18">
              <w:rPr>
                <w:b/>
                <w:bCs/>
                <w:color w:val="000000"/>
                <w:lang w:val="el-GR"/>
              </w:rPr>
              <w:t>κυψέλης</w:t>
            </w:r>
            <w:r w:rsidR="005B454A" w:rsidRPr="009B3E18">
              <w:rPr>
                <w:b/>
                <w:bCs/>
                <w:color w:val="000000"/>
                <w:lang w:val="el-GR"/>
              </w:rPr>
              <w:t>, μονάδων δόσης (100) για τα σκληρά καψάκια των 200 mg</w:t>
            </w:r>
          </w:p>
        </w:tc>
      </w:tr>
    </w:tbl>
    <w:p w14:paraId="27452D62" w14:textId="77777777" w:rsidR="005B454A" w:rsidRPr="009B3E18" w:rsidRDefault="005B454A" w:rsidP="00FC28E9">
      <w:pPr>
        <w:rPr>
          <w:color w:val="000000"/>
          <w:lang w:val="el-GR"/>
        </w:rPr>
      </w:pPr>
    </w:p>
    <w:p w14:paraId="23EACB24"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232209A" w14:textId="77777777">
        <w:tc>
          <w:tcPr>
            <w:tcW w:w="9276" w:type="dxa"/>
          </w:tcPr>
          <w:p w14:paraId="017FE2F2"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781980BF" w14:textId="77777777" w:rsidR="005B454A" w:rsidRPr="009B3E18" w:rsidRDefault="005B454A" w:rsidP="00FC28E9">
      <w:pPr>
        <w:rPr>
          <w:color w:val="000000"/>
          <w:lang w:val="el-GR"/>
        </w:rPr>
      </w:pPr>
    </w:p>
    <w:p w14:paraId="056D0BB3" w14:textId="5AC33D57"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00 mg σκληρά καψάκια </w:t>
      </w:r>
    </w:p>
    <w:p w14:paraId="436687E7" w14:textId="77777777" w:rsidR="005B454A"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4F787365" w14:textId="77777777" w:rsidR="005B454A" w:rsidRPr="009B3E18" w:rsidRDefault="005B454A" w:rsidP="00FC28E9">
      <w:pPr>
        <w:rPr>
          <w:color w:val="000000"/>
          <w:lang w:val="el-GR"/>
        </w:rPr>
      </w:pPr>
    </w:p>
    <w:p w14:paraId="5AEFD8A9"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3791FD2" w14:textId="77777777">
        <w:tc>
          <w:tcPr>
            <w:tcW w:w="9276" w:type="dxa"/>
          </w:tcPr>
          <w:p w14:paraId="3E57A59C"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18C6A670" w14:textId="77777777" w:rsidR="005B454A" w:rsidRPr="009B3E18" w:rsidRDefault="005B454A" w:rsidP="00FC28E9">
      <w:pPr>
        <w:rPr>
          <w:color w:val="000000"/>
          <w:lang w:val="el-GR"/>
        </w:rPr>
      </w:pPr>
    </w:p>
    <w:p w14:paraId="17EBE6CA" w14:textId="77777777" w:rsidR="005B454A" w:rsidRPr="009B3E18" w:rsidRDefault="005B454A" w:rsidP="00FC28E9">
      <w:pPr>
        <w:rPr>
          <w:color w:val="000000"/>
          <w:lang w:val="el-GR"/>
        </w:rPr>
      </w:pPr>
      <w:r w:rsidRPr="009B3E18">
        <w:rPr>
          <w:color w:val="000000"/>
          <w:lang w:val="el-GR"/>
        </w:rPr>
        <w:t xml:space="preserve">Κάθε σκληρό καψάκιο περιέχει 200 mg </w:t>
      </w:r>
      <w:r w:rsidR="002D07FB" w:rsidRPr="009B3E18">
        <w:rPr>
          <w:color w:val="000000"/>
          <w:lang w:val="el-GR"/>
        </w:rPr>
        <w:t>πρεγκαμπαλίνης</w:t>
      </w:r>
      <w:r w:rsidR="00DA3A52" w:rsidRPr="009B3E18">
        <w:rPr>
          <w:color w:val="000000"/>
          <w:lang w:val="el-GR"/>
        </w:rPr>
        <w:t>.</w:t>
      </w:r>
    </w:p>
    <w:p w14:paraId="50018D87" w14:textId="77777777" w:rsidR="005B454A" w:rsidRPr="009B3E18" w:rsidRDefault="005B454A" w:rsidP="00FC28E9">
      <w:pPr>
        <w:rPr>
          <w:color w:val="000000"/>
          <w:lang w:val="el-GR"/>
        </w:rPr>
      </w:pPr>
    </w:p>
    <w:p w14:paraId="669F4C15"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46C9FF2" w14:textId="77777777">
        <w:tc>
          <w:tcPr>
            <w:tcW w:w="9276" w:type="dxa"/>
          </w:tcPr>
          <w:p w14:paraId="0836ABE2"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4640CC26" w14:textId="77777777" w:rsidR="005B454A" w:rsidRPr="009B3E18" w:rsidRDefault="005B454A" w:rsidP="00FC28E9">
      <w:pPr>
        <w:rPr>
          <w:color w:val="000000"/>
          <w:lang w:val="el-GR"/>
        </w:rPr>
      </w:pPr>
    </w:p>
    <w:p w14:paraId="3EE4A15A" w14:textId="77777777" w:rsidR="005B454A" w:rsidRPr="009B3E18" w:rsidRDefault="005B454A" w:rsidP="00FC28E9">
      <w:pPr>
        <w:rPr>
          <w:color w:val="000000"/>
          <w:lang w:val="el-GR"/>
        </w:rPr>
      </w:pPr>
      <w:r w:rsidRPr="009B3E18">
        <w:rPr>
          <w:color w:val="000000"/>
          <w:lang w:val="el-GR"/>
        </w:rPr>
        <w:t>Το προϊόν περιέχει λακτόζη</w:t>
      </w:r>
      <w:r w:rsidR="00DD6402" w:rsidRPr="009B3E18">
        <w:rPr>
          <w:color w:val="000000"/>
          <w:lang w:val="el-GR"/>
        </w:rPr>
        <w:t xml:space="preserve"> μονοϋδρική</w:t>
      </w:r>
      <w:r w:rsidR="000818CC" w:rsidRPr="009B3E18">
        <w:rPr>
          <w:color w:val="000000"/>
          <w:lang w:val="el-GR"/>
        </w:rPr>
        <w:t>.</w:t>
      </w:r>
      <w:r w:rsidR="00410408" w:rsidRPr="009B3E18">
        <w:rPr>
          <w:color w:val="000000"/>
          <w:lang w:val="el-GR"/>
        </w:rPr>
        <w:t xml:space="preserve"> </w:t>
      </w:r>
      <w:r w:rsidR="000818CC" w:rsidRPr="009B3E18">
        <w:rPr>
          <w:color w:val="000000"/>
          <w:lang w:val="el-GR"/>
        </w:rPr>
        <w:t>Δ</w:t>
      </w:r>
      <w:r w:rsidR="00410408" w:rsidRPr="009B3E18">
        <w:rPr>
          <w:color w:val="000000"/>
          <w:lang w:val="el-GR"/>
        </w:rPr>
        <w:t xml:space="preserve">είτε το φύλλο οδηγιών </w:t>
      </w:r>
      <w:r w:rsidR="00B00436" w:rsidRPr="009B3E18">
        <w:rPr>
          <w:color w:val="000000"/>
          <w:lang w:val="el-GR"/>
        </w:rPr>
        <w:t xml:space="preserve">χρήσης </w:t>
      </w:r>
      <w:r w:rsidR="00410408" w:rsidRPr="009B3E18">
        <w:rPr>
          <w:color w:val="000000"/>
          <w:lang w:val="el-GR"/>
        </w:rPr>
        <w:t>για περισσότερες πληροφορίες.</w:t>
      </w:r>
    </w:p>
    <w:p w14:paraId="640EC17A" w14:textId="77777777" w:rsidR="005B454A" w:rsidRPr="009B3E18" w:rsidRDefault="005B454A" w:rsidP="00FC28E9">
      <w:pPr>
        <w:rPr>
          <w:color w:val="000000"/>
          <w:lang w:val="el-GR"/>
        </w:rPr>
      </w:pPr>
    </w:p>
    <w:p w14:paraId="25213F9C"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ACDE46A" w14:textId="77777777">
        <w:tc>
          <w:tcPr>
            <w:tcW w:w="9276" w:type="dxa"/>
          </w:tcPr>
          <w:p w14:paraId="079218CB"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17C0609F" w14:textId="77777777" w:rsidR="005B454A" w:rsidRPr="009B3E18" w:rsidRDefault="005B454A" w:rsidP="00FC28E9">
      <w:pPr>
        <w:rPr>
          <w:color w:val="000000"/>
          <w:lang w:val="el-GR"/>
        </w:rPr>
      </w:pPr>
    </w:p>
    <w:p w14:paraId="4A476A62" w14:textId="77777777" w:rsidR="005B454A" w:rsidRPr="009B3E18" w:rsidRDefault="005B454A" w:rsidP="00FC28E9">
      <w:pPr>
        <w:rPr>
          <w:color w:val="000000"/>
          <w:lang w:val="el-GR"/>
        </w:rPr>
      </w:pPr>
      <w:r w:rsidRPr="009B3E18">
        <w:rPr>
          <w:color w:val="000000"/>
          <w:lang w:val="el-GR"/>
        </w:rPr>
        <w:t>21</w:t>
      </w:r>
      <w:r w:rsidR="008A43FB" w:rsidRPr="009B3E18">
        <w:rPr>
          <w:bCs/>
          <w:iCs/>
          <w:color w:val="000000"/>
          <w:szCs w:val="22"/>
          <w:lang w:val="el-GR"/>
        </w:rPr>
        <w:t> </w:t>
      </w:r>
      <w:r w:rsidRPr="009B3E18">
        <w:rPr>
          <w:color w:val="000000"/>
          <w:lang w:val="el-GR"/>
        </w:rPr>
        <w:t>σκληρά καψάκια</w:t>
      </w:r>
    </w:p>
    <w:p w14:paraId="30C91B67" w14:textId="77777777" w:rsidR="005B454A" w:rsidRPr="009B3E18" w:rsidRDefault="005B454A" w:rsidP="00FC28E9">
      <w:pPr>
        <w:rPr>
          <w:color w:val="000000"/>
          <w:highlight w:val="lightGray"/>
          <w:lang w:val="el-GR"/>
        </w:rPr>
      </w:pPr>
      <w:r w:rsidRPr="009B3E18">
        <w:rPr>
          <w:color w:val="000000"/>
          <w:highlight w:val="lightGray"/>
          <w:lang w:val="el-GR"/>
        </w:rPr>
        <w:t>84</w:t>
      </w:r>
      <w:r w:rsidR="008A43FB" w:rsidRPr="009B3E18">
        <w:rPr>
          <w:bCs/>
          <w:iCs/>
          <w:color w:val="000000"/>
          <w:szCs w:val="22"/>
          <w:highlight w:val="lightGray"/>
          <w:lang w:val="el-GR"/>
        </w:rPr>
        <w:t> </w:t>
      </w:r>
      <w:r w:rsidRPr="009B3E18">
        <w:rPr>
          <w:color w:val="000000"/>
          <w:highlight w:val="lightGray"/>
          <w:lang w:val="el-GR"/>
        </w:rPr>
        <w:t>σκληρά καψάκια</w:t>
      </w:r>
    </w:p>
    <w:p w14:paraId="2E2D042D" w14:textId="77777777" w:rsidR="005B454A" w:rsidRPr="009B3E18" w:rsidRDefault="005B454A" w:rsidP="00FC28E9">
      <w:pPr>
        <w:rPr>
          <w:color w:val="000000"/>
          <w:highlight w:val="lightGray"/>
          <w:lang w:val="el-GR"/>
        </w:rPr>
      </w:pPr>
      <w:r w:rsidRPr="009B3E18">
        <w:rPr>
          <w:color w:val="000000"/>
          <w:highlight w:val="lightGray"/>
          <w:lang w:val="el-GR"/>
        </w:rPr>
        <w:t>100</w:t>
      </w:r>
      <w:r w:rsidR="008A43FB" w:rsidRPr="009B3E18">
        <w:rPr>
          <w:bCs/>
          <w:iCs/>
          <w:color w:val="000000"/>
          <w:szCs w:val="22"/>
          <w:highlight w:val="lightGray"/>
          <w:lang w:val="el-GR"/>
        </w:rPr>
        <w:t> </w:t>
      </w:r>
      <w:r w:rsidRPr="009B3E18">
        <w:rPr>
          <w:color w:val="000000"/>
          <w:highlight w:val="lightGray"/>
          <w:lang w:val="el-GR"/>
        </w:rPr>
        <w:t>σκληρά καψάκια</w:t>
      </w:r>
    </w:p>
    <w:p w14:paraId="10061050" w14:textId="77777777" w:rsidR="005B454A" w:rsidRPr="009B3E18" w:rsidRDefault="005B454A" w:rsidP="00FC28E9">
      <w:pPr>
        <w:rPr>
          <w:color w:val="000000"/>
          <w:lang w:val="el-GR"/>
        </w:rPr>
      </w:pPr>
      <w:r w:rsidRPr="009B3E18">
        <w:rPr>
          <w:color w:val="000000"/>
          <w:highlight w:val="lightGray"/>
          <w:lang w:val="el-GR"/>
        </w:rPr>
        <w:t>100 x 1</w:t>
      </w:r>
      <w:r w:rsidR="008A43FB" w:rsidRPr="009B3E18">
        <w:rPr>
          <w:bCs/>
          <w:iCs/>
          <w:color w:val="000000"/>
          <w:szCs w:val="22"/>
          <w:highlight w:val="lightGray"/>
          <w:lang w:val="el-GR"/>
        </w:rPr>
        <w:t> </w:t>
      </w:r>
      <w:r w:rsidRPr="009B3E18">
        <w:rPr>
          <w:color w:val="000000"/>
          <w:highlight w:val="lightGray"/>
          <w:lang w:val="el-GR"/>
        </w:rPr>
        <w:t>σκληρά καψάκια</w:t>
      </w:r>
    </w:p>
    <w:p w14:paraId="53AC77FF" w14:textId="77777777" w:rsidR="005B454A" w:rsidRPr="009B3E18" w:rsidRDefault="005B454A" w:rsidP="00FC28E9">
      <w:pPr>
        <w:rPr>
          <w:color w:val="000000"/>
          <w:lang w:val="el-GR"/>
        </w:rPr>
      </w:pPr>
    </w:p>
    <w:p w14:paraId="1A844E8D"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2EB9D72E" w14:textId="77777777">
        <w:tc>
          <w:tcPr>
            <w:tcW w:w="9276" w:type="dxa"/>
          </w:tcPr>
          <w:p w14:paraId="60C633B0"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2A80DD4C" w14:textId="77777777" w:rsidR="005B454A" w:rsidRPr="009B3E18" w:rsidRDefault="005B454A" w:rsidP="00FC28E9">
      <w:pPr>
        <w:rPr>
          <w:color w:val="000000"/>
          <w:lang w:val="el-GR"/>
        </w:rPr>
      </w:pPr>
    </w:p>
    <w:p w14:paraId="2CB6816E" w14:textId="77777777" w:rsidR="005B454A" w:rsidRPr="009B3E18" w:rsidRDefault="00B00436" w:rsidP="00FC28E9">
      <w:pPr>
        <w:rPr>
          <w:color w:val="000000"/>
          <w:lang w:val="el-GR"/>
        </w:rPr>
      </w:pPr>
      <w:r w:rsidRPr="009B3E18">
        <w:rPr>
          <w:color w:val="000000"/>
          <w:lang w:val="el-GR"/>
        </w:rPr>
        <w:t>Α</w:t>
      </w:r>
      <w:r w:rsidR="005B454A" w:rsidRPr="009B3E18">
        <w:rPr>
          <w:color w:val="000000"/>
          <w:lang w:val="el-GR"/>
        </w:rPr>
        <w:t xml:space="preserve">πό στόματος </w:t>
      </w:r>
      <w:r w:rsidRPr="009B3E18">
        <w:rPr>
          <w:color w:val="000000"/>
          <w:lang w:val="el-GR"/>
        </w:rPr>
        <w:t>χρήση</w:t>
      </w:r>
      <w:r w:rsidR="00DA3A52" w:rsidRPr="009B3E18">
        <w:rPr>
          <w:color w:val="000000"/>
          <w:lang w:val="el-GR"/>
        </w:rPr>
        <w:t>.</w:t>
      </w:r>
      <w:r w:rsidR="005B454A" w:rsidRPr="009B3E18">
        <w:rPr>
          <w:color w:val="000000"/>
          <w:lang w:val="el-GR"/>
        </w:rPr>
        <w:t xml:space="preserve"> </w:t>
      </w:r>
    </w:p>
    <w:p w14:paraId="7090241D" w14:textId="77777777" w:rsidR="005B454A" w:rsidRPr="009B3E18" w:rsidRDefault="005B454A" w:rsidP="00FC28E9">
      <w:pPr>
        <w:rPr>
          <w:color w:val="000000"/>
          <w:lang w:val="el-GR"/>
        </w:rPr>
      </w:pPr>
      <w:r w:rsidRPr="009B3E18">
        <w:rPr>
          <w:color w:val="000000"/>
          <w:lang w:val="el-GR"/>
        </w:rPr>
        <w:t xml:space="preserve">Διαβάστε το φύλλο οδηγιών </w:t>
      </w:r>
      <w:r w:rsidR="00B00436" w:rsidRPr="009B3E18">
        <w:rPr>
          <w:color w:val="000000"/>
          <w:lang w:val="el-GR"/>
        </w:rPr>
        <w:t xml:space="preserve">χρήσης </w:t>
      </w:r>
      <w:r w:rsidRPr="009B3E18">
        <w:rPr>
          <w:color w:val="000000"/>
          <w:lang w:val="el-GR"/>
        </w:rPr>
        <w:t>πριν από τη χ</w:t>
      </w:r>
      <w:r w:rsidR="005D17EC" w:rsidRPr="009B3E18">
        <w:rPr>
          <w:color w:val="000000"/>
          <w:lang w:val="el-GR"/>
        </w:rPr>
        <w:t>ρήση</w:t>
      </w:r>
      <w:r w:rsidR="00DA3A52" w:rsidRPr="009B3E18">
        <w:rPr>
          <w:color w:val="000000"/>
          <w:lang w:val="el-GR"/>
        </w:rPr>
        <w:t>.</w:t>
      </w:r>
    </w:p>
    <w:p w14:paraId="64C64D7E" w14:textId="77777777" w:rsidR="005B454A" w:rsidRPr="009B3E18" w:rsidRDefault="005B454A" w:rsidP="00FC28E9">
      <w:pPr>
        <w:rPr>
          <w:color w:val="000000"/>
          <w:lang w:val="el-GR"/>
        </w:rPr>
      </w:pPr>
    </w:p>
    <w:p w14:paraId="2697B66A"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C063285" w14:textId="77777777">
        <w:tc>
          <w:tcPr>
            <w:tcW w:w="9276" w:type="dxa"/>
          </w:tcPr>
          <w:p w14:paraId="253DB99B" w14:textId="77777777" w:rsidR="005B454A" w:rsidRPr="009B3E18" w:rsidRDefault="005B454A"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24CCEF89" w14:textId="77777777" w:rsidR="005B454A" w:rsidRPr="009B3E18" w:rsidRDefault="005B454A" w:rsidP="00FC28E9">
      <w:pPr>
        <w:rPr>
          <w:color w:val="000000"/>
          <w:lang w:val="el-GR"/>
        </w:rPr>
      </w:pPr>
    </w:p>
    <w:p w14:paraId="650E1EBA" w14:textId="77777777" w:rsidR="005B454A" w:rsidRPr="009B3E18" w:rsidRDefault="005B454A" w:rsidP="00FC28E9">
      <w:pPr>
        <w:rPr>
          <w:color w:val="000000"/>
          <w:lang w:val="el-GR"/>
        </w:rPr>
      </w:pPr>
      <w:r w:rsidRPr="009B3E18">
        <w:rPr>
          <w:color w:val="000000"/>
          <w:lang w:val="el-GR"/>
        </w:rPr>
        <w:t>Να φυλάσσεται σε θέση</w:t>
      </w:r>
      <w:r w:rsidR="00B00436" w:rsidRPr="009B3E18">
        <w:rPr>
          <w:color w:val="000000"/>
          <w:lang w:val="el-GR"/>
        </w:rPr>
        <w:t>,</w:t>
      </w:r>
      <w:r w:rsidRPr="009B3E18">
        <w:rPr>
          <w:color w:val="000000"/>
          <w:lang w:val="el-GR"/>
        </w:rPr>
        <w:t xml:space="preserve"> την οποία δεν βλέπουν και δεν προσεγγίζουν τα παιδιά.</w:t>
      </w:r>
    </w:p>
    <w:p w14:paraId="69BDBC1B" w14:textId="77777777" w:rsidR="005B454A" w:rsidRPr="009B3E18" w:rsidRDefault="005B454A" w:rsidP="00FC28E9">
      <w:pPr>
        <w:rPr>
          <w:color w:val="000000"/>
          <w:lang w:val="el-GR"/>
        </w:rPr>
      </w:pPr>
    </w:p>
    <w:p w14:paraId="2EE63F4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A225E4F" w14:textId="77777777">
        <w:tc>
          <w:tcPr>
            <w:tcW w:w="9276" w:type="dxa"/>
          </w:tcPr>
          <w:p w14:paraId="5216A770" w14:textId="77777777" w:rsidR="005B454A" w:rsidRPr="009B3E18" w:rsidRDefault="005B454A"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2388E8BF" w14:textId="77777777" w:rsidR="005B454A" w:rsidRPr="009B3E18" w:rsidRDefault="005B454A" w:rsidP="00FC28E9">
      <w:pPr>
        <w:rPr>
          <w:color w:val="000000"/>
          <w:lang w:val="el-GR"/>
        </w:rPr>
      </w:pPr>
    </w:p>
    <w:p w14:paraId="5655BE61" w14:textId="77777777" w:rsidR="005B454A" w:rsidRPr="009B3E18" w:rsidRDefault="00B00436" w:rsidP="00FC28E9">
      <w:pPr>
        <w:widowControl/>
        <w:autoSpaceDE w:val="0"/>
        <w:autoSpaceDN w:val="0"/>
        <w:adjustRightInd w:val="0"/>
        <w:rPr>
          <w:color w:val="000000"/>
          <w:lang w:val="el-GR"/>
        </w:rPr>
      </w:pPr>
      <w:r w:rsidRPr="009B3E18">
        <w:rPr>
          <w:color w:val="000000"/>
          <w:lang w:val="el-GR"/>
        </w:rPr>
        <w:t>Σφραγισμένη Συσκευασία</w:t>
      </w:r>
    </w:p>
    <w:p w14:paraId="327564A8" w14:textId="77777777" w:rsidR="005B454A" w:rsidRPr="009B3E18" w:rsidRDefault="005B454A" w:rsidP="00FC28E9">
      <w:pPr>
        <w:rPr>
          <w:color w:val="000000"/>
          <w:lang w:val="el-GR"/>
        </w:rPr>
      </w:pPr>
      <w:r w:rsidRPr="009B3E18">
        <w:rPr>
          <w:color w:val="000000"/>
          <w:lang w:val="el-GR"/>
        </w:rPr>
        <w:t>Μην το χρησιμοποιείτε αν το κουτί έχει ανοιχτεί</w:t>
      </w:r>
      <w:r w:rsidR="00DA3A52" w:rsidRPr="009B3E18">
        <w:rPr>
          <w:color w:val="000000"/>
          <w:lang w:val="el-GR"/>
        </w:rPr>
        <w:t>.</w:t>
      </w:r>
    </w:p>
    <w:p w14:paraId="5CA35D91" w14:textId="77777777" w:rsidR="005B454A" w:rsidRPr="009B3E18" w:rsidRDefault="005B454A" w:rsidP="00FC28E9">
      <w:pPr>
        <w:rPr>
          <w:color w:val="000000"/>
          <w:lang w:val="el-GR"/>
        </w:rPr>
      </w:pPr>
    </w:p>
    <w:p w14:paraId="02496A08"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14E48143" w14:textId="77777777">
        <w:tc>
          <w:tcPr>
            <w:tcW w:w="9276" w:type="dxa"/>
          </w:tcPr>
          <w:p w14:paraId="55756D07" w14:textId="77777777" w:rsidR="005B454A" w:rsidRPr="009B3E18" w:rsidRDefault="005B454A" w:rsidP="00FC28E9">
            <w:pPr>
              <w:rPr>
                <w:b/>
                <w:color w:val="000000"/>
                <w:lang w:val="el-GR"/>
              </w:rPr>
            </w:pPr>
            <w:r w:rsidRPr="009B3E18">
              <w:rPr>
                <w:b/>
                <w:color w:val="000000"/>
                <w:lang w:val="el-GR"/>
              </w:rPr>
              <w:t>8.</w:t>
            </w:r>
            <w:r w:rsidRPr="009B3E18">
              <w:rPr>
                <w:b/>
                <w:color w:val="000000"/>
                <w:lang w:val="el-GR"/>
              </w:rPr>
              <w:tab/>
              <w:t>ΗΜΕΡΟΜΗΝΙΑ ΛΗΞΗΣ</w:t>
            </w:r>
          </w:p>
        </w:tc>
      </w:tr>
    </w:tbl>
    <w:p w14:paraId="1D3F980C" w14:textId="77777777" w:rsidR="005B454A" w:rsidRPr="009B3E18" w:rsidRDefault="005B454A" w:rsidP="00FC28E9">
      <w:pPr>
        <w:rPr>
          <w:color w:val="000000"/>
          <w:lang w:val="el-GR"/>
        </w:rPr>
      </w:pPr>
    </w:p>
    <w:p w14:paraId="2BB8BA62" w14:textId="77777777" w:rsidR="005B454A" w:rsidRPr="009B3E18" w:rsidRDefault="005B454A" w:rsidP="00FC28E9">
      <w:pPr>
        <w:rPr>
          <w:color w:val="000000"/>
          <w:lang w:val="el-GR"/>
        </w:rPr>
      </w:pPr>
      <w:r w:rsidRPr="009B3E18">
        <w:rPr>
          <w:color w:val="000000"/>
          <w:lang w:val="el-GR"/>
        </w:rPr>
        <w:t xml:space="preserve">ΛΗΞΗ </w:t>
      </w:r>
    </w:p>
    <w:p w14:paraId="68D31A04" w14:textId="77777777" w:rsidR="005B454A" w:rsidRPr="009B3E18" w:rsidRDefault="005B454A" w:rsidP="00FC28E9">
      <w:pPr>
        <w:rPr>
          <w:color w:val="000000"/>
          <w:lang w:val="el-GR"/>
        </w:rPr>
      </w:pPr>
    </w:p>
    <w:p w14:paraId="0599F22F" w14:textId="77777777" w:rsidR="000A2E50" w:rsidRPr="009B3E18" w:rsidRDefault="000A2E50"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B3618F4" w14:textId="77777777">
        <w:tc>
          <w:tcPr>
            <w:tcW w:w="9276" w:type="dxa"/>
          </w:tcPr>
          <w:p w14:paraId="7DECA9AC" w14:textId="77777777" w:rsidR="005B454A" w:rsidRPr="009B3E18" w:rsidRDefault="005B454A" w:rsidP="00FC28E9">
            <w:pPr>
              <w:rPr>
                <w:b/>
                <w:color w:val="000000"/>
                <w:lang w:val="el-GR"/>
              </w:rPr>
            </w:pPr>
            <w:r w:rsidRPr="009B3E18">
              <w:rPr>
                <w:b/>
                <w:color w:val="000000"/>
                <w:lang w:val="el-GR"/>
              </w:rPr>
              <w:t>9.</w:t>
            </w:r>
            <w:r w:rsidRPr="009B3E18">
              <w:rPr>
                <w:b/>
                <w:color w:val="000000"/>
                <w:lang w:val="el-GR"/>
              </w:rPr>
              <w:tab/>
              <w:t>ΕΙΔΙΚΕΣ ΣΥΝΘΗΚΕΣ ΦΥΛΑΞΗΣ</w:t>
            </w:r>
          </w:p>
        </w:tc>
      </w:tr>
    </w:tbl>
    <w:p w14:paraId="65683104" w14:textId="77777777" w:rsidR="005B454A" w:rsidRPr="009B3E18" w:rsidRDefault="005B454A" w:rsidP="00FC28E9">
      <w:pPr>
        <w:rPr>
          <w:color w:val="000000"/>
          <w:lang w:val="el-GR"/>
        </w:rPr>
      </w:pPr>
    </w:p>
    <w:p w14:paraId="692D4157" w14:textId="77777777" w:rsidR="00050E54" w:rsidRPr="009B3E18" w:rsidRDefault="00050E5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9A2313B" w14:textId="77777777">
        <w:tc>
          <w:tcPr>
            <w:tcW w:w="9276" w:type="dxa"/>
          </w:tcPr>
          <w:p w14:paraId="08308D1C" w14:textId="77777777" w:rsidR="005B454A" w:rsidRPr="009B3E18" w:rsidRDefault="005B454A"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6E4777E7" w14:textId="77777777" w:rsidR="005B454A" w:rsidRPr="009B3E18" w:rsidRDefault="005B454A" w:rsidP="00FC28E9">
      <w:pPr>
        <w:rPr>
          <w:color w:val="000000"/>
          <w:lang w:val="el-GR"/>
        </w:rPr>
      </w:pPr>
    </w:p>
    <w:p w14:paraId="46CFC018"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B97A19B" w14:textId="77777777">
        <w:tc>
          <w:tcPr>
            <w:tcW w:w="9276" w:type="dxa"/>
          </w:tcPr>
          <w:p w14:paraId="2B093734" w14:textId="77777777" w:rsidR="005B454A" w:rsidRPr="009B3E18" w:rsidRDefault="005B454A"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231F7760" w14:textId="77777777" w:rsidR="005B454A" w:rsidRPr="009B3E18" w:rsidRDefault="005B454A" w:rsidP="00FC28E9">
      <w:pPr>
        <w:rPr>
          <w:color w:val="000000"/>
          <w:lang w:val="el-GR"/>
        </w:rPr>
      </w:pPr>
    </w:p>
    <w:p w14:paraId="615B0CA6" w14:textId="77777777" w:rsidR="00BD76B3" w:rsidRPr="00B9724D" w:rsidRDefault="00BD76B3" w:rsidP="00BD76B3">
      <w:r w:rsidRPr="00B9724D">
        <w:t>Viatris Healthcare Limited</w:t>
      </w:r>
    </w:p>
    <w:p w14:paraId="7D01395B" w14:textId="77777777" w:rsidR="00BD76B3" w:rsidRPr="00B9724D" w:rsidRDefault="00BD76B3" w:rsidP="00BD76B3">
      <w:r w:rsidRPr="00B9724D">
        <w:t>Damastown Industrial Park</w:t>
      </w:r>
    </w:p>
    <w:p w14:paraId="33025E55" w14:textId="77777777" w:rsidR="00BD76B3" w:rsidRPr="00B9724D" w:rsidRDefault="00BD76B3" w:rsidP="00BD76B3">
      <w:r w:rsidRPr="00B9724D">
        <w:t>Mulhuddart</w:t>
      </w:r>
    </w:p>
    <w:p w14:paraId="7CE9A988" w14:textId="77777777" w:rsidR="00BD76B3" w:rsidRPr="00B9724D" w:rsidRDefault="00BD76B3" w:rsidP="00BD76B3">
      <w:r w:rsidRPr="00B9724D">
        <w:t>Dublin 15</w:t>
      </w:r>
    </w:p>
    <w:p w14:paraId="2B19D1A0" w14:textId="77777777" w:rsidR="00BD76B3" w:rsidRPr="00B9724D" w:rsidRDefault="00BD76B3" w:rsidP="00BD76B3">
      <w:r w:rsidRPr="00B9724D">
        <w:t>DUBLIN</w:t>
      </w:r>
    </w:p>
    <w:p w14:paraId="601EB1C9" w14:textId="497CE599" w:rsidR="00801F6E" w:rsidRPr="009B3E18" w:rsidRDefault="00BD76B3" w:rsidP="00801F6E">
      <w:pPr>
        <w:rPr>
          <w:color w:val="000000"/>
          <w:lang w:val="el-GR"/>
        </w:rPr>
      </w:pPr>
      <w:r>
        <w:rPr>
          <w:lang w:val="el-GR"/>
        </w:rPr>
        <w:t>Ιρλανδία</w:t>
      </w:r>
    </w:p>
    <w:p w14:paraId="1497555F" w14:textId="77777777" w:rsidR="005B454A" w:rsidRPr="009B3E18" w:rsidRDefault="005B454A" w:rsidP="00FC28E9">
      <w:pPr>
        <w:rPr>
          <w:color w:val="000000"/>
          <w:lang w:val="el-GR"/>
        </w:rPr>
      </w:pPr>
    </w:p>
    <w:p w14:paraId="0CB2DFD4" w14:textId="77777777" w:rsidR="00CF0EA3" w:rsidRPr="009B3E18" w:rsidRDefault="00CF0EA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ABE52DE" w14:textId="77777777">
        <w:tc>
          <w:tcPr>
            <w:tcW w:w="9276" w:type="dxa"/>
          </w:tcPr>
          <w:p w14:paraId="454171FA" w14:textId="77777777" w:rsidR="005B454A" w:rsidRPr="009B3E18" w:rsidRDefault="005B454A"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727E00B0" w14:textId="77777777" w:rsidR="005B454A" w:rsidRPr="009B3E18" w:rsidRDefault="005B454A" w:rsidP="00FC28E9">
      <w:pPr>
        <w:rPr>
          <w:color w:val="000000"/>
          <w:lang w:val="el-GR"/>
        </w:rPr>
      </w:pPr>
    </w:p>
    <w:p w14:paraId="66ED4B75" w14:textId="77777777" w:rsidR="005B454A" w:rsidRPr="009B3E18" w:rsidRDefault="004159CC" w:rsidP="00FC28E9">
      <w:pPr>
        <w:rPr>
          <w:color w:val="000000"/>
          <w:lang w:val="el-GR"/>
        </w:rPr>
      </w:pPr>
      <w:r w:rsidRPr="009B3E18">
        <w:rPr>
          <w:color w:val="000000"/>
          <w:lang w:val="el-GR"/>
        </w:rPr>
        <w:t>EU/1/14/916/030-033</w:t>
      </w:r>
    </w:p>
    <w:p w14:paraId="3874BA85" w14:textId="77777777" w:rsidR="005B454A" w:rsidRPr="009B3E18" w:rsidRDefault="005B454A" w:rsidP="00FC28E9">
      <w:pPr>
        <w:rPr>
          <w:color w:val="000000"/>
          <w:lang w:val="el-GR"/>
        </w:rPr>
      </w:pPr>
    </w:p>
    <w:p w14:paraId="7124532F" w14:textId="77777777" w:rsidR="00AE2F83" w:rsidRPr="009B3E18" w:rsidRDefault="00AE2F8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E326685" w14:textId="77777777">
        <w:tc>
          <w:tcPr>
            <w:tcW w:w="9276" w:type="dxa"/>
          </w:tcPr>
          <w:p w14:paraId="19982E3C" w14:textId="77777777" w:rsidR="005B454A" w:rsidRPr="009B3E18" w:rsidRDefault="005B454A"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6E93FB64" w14:textId="77777777" w:rsidR="005B454A" w:rsidRPr="009B3E18" w:rsidRDefault="005B454A" w:rsidP="00FC28E9">
      <w:pPr>
        <w:rPr>
          <w:color w:val="000000"/>
          <w:lang w:val="el-GR"/>
        </w:rPr>
      </w:pPr>
    </w:p>
    <w:p w14:paraId="3E202DEE" w14:textId="77777777" w:rsidR="005B454A" w:rsidRPr="009B3E18" w:rsidRDefault="005B454A" w:rsidP="00FC28E9">
      <w:pPr>
        <w:rPr>
          <w:color w:val="000000"/>
          <w:lang w:val="el-GR"/>
        </w:rPr>
      </w:pPr>
      <w:r w:rsidRPr="009B3E18">
        <w:rPr>
          <w:color w:val="000000"/>
          <w:lang w:val="el-GR"/>
        </w:rPr>
        <w:t>Παρτίδα</w:t>
      </w:r>
    </w:p>
    <w:p w14:paraId="738ECE03" w14:textId="77777777" w:rsidR="005B454A" w:rsidRPr="009B3E18" w:rsidRDefault="005B454A" w:rsidP="00FC28E9">
      <w:pPr>
        <w:rPr>
          <w:color w:val="000000"/>
          <w:lang w:val="el-GR"/>
        </w:rPr>
      </w:pPr>
    </w:p>
    <w:p w14:paraId="48823F07"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6888C7C" w14:textId="77777777">
        <w:tc>
          <w:tcPr>
            <w:tcW w:w="9276" w:type="dxa"/>
          </w:tcPr>
          <w:p w14:paraId="47B8C5C9" w14:textId="77777777" w:rsidR="005B454A" w:rsidRPr="009B3E18" w:rsidRDefault="005B454A"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0F822A12" w14:textId="77777777" w:rsidR="005B454A" w:rsidRPr="009B3E18" w:rsidRDefault="005B454A" w:rsidP="00FC28E9">
      <w:pPr>
        <w:rPr>
          <w:color w:val="000000"/>
          <w:lang w:val="el-GR"/>
        </w:rPr>
      </w:pPr>
    </w:p>
    <w:p w14:paraId="0F94B0C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6C1D139" w14:textId="77777777">
        <w:tc>
          <w:tcPr>
            <w:tcW w:w="9276" w:type="dxa"/>
          </w:tcPr>
          <w:p w14:paraId="564EC3FE" w14:textId="77777777" w:rsidR="005B454A" w:rsidRPr="009B3E18" w:rsidRDefault="005B454A"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74844B66" w14:textId="77777777" w:rsidR="005B454A" w:rsidRPr="009B3E18" w:rsidRDefault="005B454A" w:rsidP="00FC28E9">
      <w:pPr>
        <w:rPr>
          <w:color w:val="000000"/>
          <w:lang w:val="el-GR"/>
        </w:rPr>
      </w:pPr>
    </w:p>
    <w:p w14:paraId="124D8424"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46A82B5" w14:textId="77777777">
        <w:tc>
          <w:tcPr>
            <w:tcW w:w="9276" w:type="dxa"/>
          </w:tcPr>
          <w:p w14:paraId="42D304C3" w14:textId="77777777" w:rsidR="005B454A" w:rsidRPr="009B3E18" w:rsidRDefault="005B454A"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752539BC" w14:textId="77777777" w:rsidR="005B454A" w:rsidRPr="009B3E18" w:rsidRDefault="005B454A" w:rsidP="00FC28E9">
      <w:pPr>
        <w:rPr>
          <w:color w:val="000000"/>
          <w:lang w:val="el-GR"/>
        </w:rPr>
      </w:pPr>
    </w:p>
    <w:p w14:paraId="3024D54A" w14:textId="0F1517FD"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00 mg</w:t>
      </w:r>
    </w:p>
    <w:p w14:paraId="10173241" w14:textId="77777777" w:rsidR="008054E0" w:rsidRPr="009B3E18" w:rsidRDefault="008054E0" w:rsidP="008054E0">
      <w:pPr>
        <w:rPr>
          <w:color w:val="000000"/>
          <w:szCs w:val="22"/>
          <w:shd w:val="clear" w:color="auto" w:fill="CCCCCC"/>
          <w:lang w:val="el-GR"/>
        </w:rPr>
      </w:pPr>
    </w:p>
    <w:p w14:paraId="64EFAE32" w14:textId="77777777" w:rsidR="008054E0" w:rsidRPr="009B3E18" w:rsidRDefault="008054E0" w:rsidP="008054E0">
      <w:pPr>
        <w:rPr>
          <w:color w:val="000000"/>
          <w:szCs w:val="22"/>
          <w:shd w:val="clear" w:color="auto" w:fill="CCCCCC"/>
          <w:lang w:val="el-GR"/>
        </w:rPr>
      </w:pPr>
    </w:p>
    <w:p w14:paraId="59FA920C" w14:textId="77777777" w:rsidR="008054E0" w:rsidRPr="009B3E18" w:rsidRDefault="008054E0" w:rsidP="00EF5873">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7CC1C70C" w14:textId="77777777" w:rsidR="008054E0" w:rsidRPr="009B3E18" w:rsidRDefault="008054E0" w:rsidP="00EF5873">
      <w:pPr>
        <w:keepNext/>
        <w:keepLines/>
        <w:rPr>
          <w:color w:val="000000"/>
          <w:lang w:val="el-GR"/>
        </w:rPr>
      </w:pPr>
    </w:p>
    <w:p w14:paraId="30FE1EC2" w14:textId="77777777" w:rsidR="008054E0" w:rsidRPr="009B3E18" w:rsidRDefault="008054E0" w:rsidP="00EF5873">
      <w:pPr>
        <w:keepNext/>
        <w:keepLines/>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1FEEB4A5" w14:textId="77777777" w:rsidR="008054E0" w:rsidRPr="009B3E18" w:rsidRDefault="008054E0" w:rsidP="00EF5873">
      <w:pPr>
        <w:keepNext/>
        <w:keepLines/>
        <w:rPr>
          <w:color w:val="000000"/>
          <w:lang w:val="el-GR"/>
        </w:rPr>
      </w:pPr>
    </w:p>
    <w:p w14:paraId="2394F250" w14:textId="77777777" w:rsidR="008054E0" w:rsidRPr="009B3E18" w:rsidRDefault="008054E0" w:rsidP="00EF5873">
      <w:pPr>
        <w:keepNext/>
        <w:keepLines/>
        <w:rPr>
          <w:color w:val="000000"/>
          <w:lang w:val="el-GR"/>
        </w:rPr>
      </w:pPr>
    </w:p>
    <w:p w14:paraId="2420AEC5" w14:textId="77777777" w:rsidR="008054E0" w:rsidRPr="009B3E18" w:rsidRDefault="008054E0" w:rsidP="00031978">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14DD8EE4" w14:textId="77777777" w:rsidR="008054E0" w:rsidRPr="009B3E18" w:rsidRDefault="008054E0" w:rsidP="008054E0">
      <w:pPr>
        <w:rPr>
          <w:color w:val="000000"/>
          <w:lang w:val="el-GR"/>
        </w:rPr>
      </w:pPr>
    </w:p>
    <w:p w14:paraId="12BF73B5" w14:textId="77777777" w:rsidR="008054E0" w:rsidRPr="009B3E18" w:rsidRDefault="008054E0" w:rsidP="008054E0">
      <w:pPr>
        <w:rPr>
          <w:color w:val="000000"/>
          <w:szCs w:val="22"/>
          <w:lang w:val="el-GR"/>
        </w:rPr>
      </w:pPr>
      <w:r w:rsidRPr="009B3E18">
        <w:rPr>
          <w:color w:val="000000"/>
          <w:szCs w:val="22"/>
          <w:lang w:val="el-GR"/>
        </w:rPr>
        <w:t xml:space="preserve">PC </w:t>
      </w:r>
    </w:p>
    <w:p w14:paraId="55C6A70B" w14:textId="77777777" w:rsidR="008054E0" w:rsidRPr="009B3E18" w:rsidRDefault="008054E0" w:rsidP="008054E0">
      <w:pPr>
        <w:rPr>
          <w:color w:val="000000"/>
          <w:szCs w:val="22"/>
          <w:lang w:val="el-GR"/>
        </w:rPr>
      </w:pPr>
      <w:r w:rsidRPr="009B3E18">
        <w:rPr>
          <w:color w:val="000000"/>
          <w:szCs w:val="22"/>
          <w:lang w:val="el-GR"/>
        </w:rPr>
        <w:t xml:space="preserve">SN </w:t>
      </w:r>
    </w:p>
    <w:p w14:paraId="410324FE" w14:textId="77777777" w:rsidR="008054E0" w:rsidRPr="009B3E18" w:rsidRDefault="008054E0" w:rsidP="008054E0">
      <w:pPr>
        <w:rPr>
          <w:color w:val="000000"/>
          <w:szCs w:val="22"/>
          <w:lang w:val="el-GR"/>
        </w:rPr>
      </w:pPr>
      <w:r w:rsidRPr="009B3E18">
        <w:rPr>
          <w:color w:val="000000"/>
          <w:szCs w:val="22"/>
          <w:lang w:val="el-GR"/>
        </w:rPr>
        <w:t>NN</w:t>
      </w:r>
    </w:p>
    <w:p w14:paraId="30AEEF81" w14:textId="77777777" w:rsidR="005B454A" w:rsidRPr="009B3E18" w:rsidRDefault="005B454A" w:rsidP="00FC28E9">
      <w:pPr>
        <w:rPr>
          <w:b/>
          <w:color w:val="000000"/>
          <w:lang w:val="el-GR"/>
        </w:rPr>
      </w:pPr>
      <w:r w:rsidRPr="009B3E18">
        <w:rPr>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50B626B" w14:textId="77777777">
        <w:tc>
          <w:tcPr>
            <w:tcW w:w="9276" w:type="dxa"/>
          </w:tcPr>
          <w:p w14:paraId="4226E96D"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8A1516" w:rsidRPr="009B3E18">
              <w:rPr>
                <w:b/>
                <w:color w:val="000000"/>
                <w:lang w:val="el-GR"/>
              </w:rPr>
              <w:t>ΚΥΨΕΛΗΣ (</w:t>
            </w:r>
            <w:r w:rsidRPr="009B3E18">
              <w:rPr>
                <w:b/>
                <w:color w:val="000000"/>
                <w:lang w:val="el-GR"/>
              </w:rPr>
              <w:t>BLISTER</w:t>
            </w:r>
            <w:r w:rsidR="008A1516" w:rsidRPr="009B3E18">
              <w:rPr>
                <w:b/>
                <w:color w:val="000000"/>
                <w:lang w:val="el-GR"/>
              </w:rPr>
              <w:t>)</w:t>
            </w:r>
            <w:r w:rsidRPr="009B3E18">
              <w:rPr>
                <w:b/>
                <w:color w:val="000000"/>
                <w:lang w:val="el-GR"/>
              </w:rPr>
              <w:t xml:space="preserve"> Ή ΣΤΙΣ ΤΑΙΝΙΕΣ</w:t>
            </w:r>
            <w:r w:rsidR="008A1516" w:rsidRPr="009B3E18">
              <w:rPr>
                <w:b/>
                <w:color w:val="000000"/>
                <w:lang w:val="el-GR"/>
              </w:rPr>
              <w:t xml:space="preserve"> (STRIPS)</w:t>
            </w:r>
          </w:p>
          <w:p w14:paraId="69D5D1F6" w14:textId="77777777" w:rsidR="005B454A" w:rsidRPr="009B3E18" w:rsidRDefault="005B454A" w:rsidP="00FC28E9">
            <w:pPr>
              <w:rPr>
                <w:b/>
                <w:color w:val="000000"/>
                <w:lang w:val="el-GR"/>
              </w:rPr>
            </w:pPr>
          </w:p>
          <w:p w14:paraId="4AE4C2A0" w14:textId="77777777" w:rsidR="005B454A" w:rsidRPr="009B3E18" w:rsidRDefault="005B454A" w:rsidP="00FC28E9">
            <w:pPr>
              <w:rPr>
                <w:bCs/>
                <w:color w:val="000000"/>
                <w:lang w:val="el-GR"/>
              </w:rPr>
            </w:pPr>
            <w:r w:rsidRPr="009B3E18">
              <w:rPr>
                <w:b/>
                <w:bCs/>
                <w:color w:val="000000"/>
                <w:lang w:val="el-GR"/>
              </w:rPr>
              <w:t xml:space="preserve">Συσκευασία </w:t>
            </w:r>
            <w:r w:rsidR="00B00436" w:rsidRPr="009B3E18">
              <w:rPr>
                <w:b/>
                <w:bCs/>
                <w:color w:val="000000"/>
                <w:lang w:val="el-GR"/>
              </w:rPr>
              <w:t xml:space="preserve">κυψέλης </w:t>
            </w:r>
            <w:r w:rsidRPr="009B3E18">
              <w:rPr>
                <w:b/>
                <w:bCs/>
                <w:color w:val="000000"/>
                <w:lang w:val="el-GR"/>
              </w:rPr>
              <w:t>(των 21, 84 ή 100) και συσκευασία διάτρητ</w:t>
            </w:r>
            <w:r w:rsidR="00B00436" w:rsidRPr="009B3E18">
              <w:rPr>
                <w:b/>
                <w:bCs/>
                <w:color w:val="000000"/>
                <w:lang w:val="el-GR"/>
              </w:rPr>
              <w:t>ης</w:t>
            </w:r>
            <w:r w:rsidRPr="009B3E18">
              <w:rPr>
                <w:b/>
                <w:bCs/>
                <w:color w:val="000000"/>
                <w:lang w:val="el-GR"/>
              </w:rPr>
              <w:t xml:space="preserve"> </w:t>
            </w:r>
            <w:r w:rsidR="00B00436" w:rsidRPr="009B3E18">
              <w:rPr>
                <w:b/>
                <w:bCs/>
                <w:color w:val="000000"/>
                <w:lang w:val="el-GR"/>
              </w:rPr>
              <w:t>κυψέλης</w:t>
            </w:r>
            <w:r w:rsidRPr="009B3E18">
              <w:rPr>
                <w:b/>
                <w:bCs/>
                <w:color w:val="000000"/>
                <w:lang w:val="el-GR"/>
              </w:rPr>
              <w:t>, μονάδων δόσης (100) για τα σκληρά καψάκια των 200 mg</w:t>
            </w:r>
          </w:p>
        </w:tc>
      </w:tr>
    </w:tbl>
    <w:p w14:paraId="60CB8B18" w14:textId="77777777" w:rsidR="005B454A" w:rsidRPr="009B3E18" w:rsidRDefault="005B454A" w:rsidP="00FC28E9">
      <w:pPr>
        <w:rPr>
          <w:b/>
          <w:color w:val="000000"/>
          <w:lang w:val="el-GR"/>
        </w:rPr>
      </w:pPr>
    </w:p>
    <w:p w14:paraId="7BA40AF5"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ED30228" w14:textId="77777777">
        <w:tc>
          <w:tcPr>
            <w:tcW w:w="9276" w:type="dxa"/>
          </w:tcPr>
          <w:p w14:paraId="5F4540C7"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0006C001" w14:textId="77777777" w:rsidR="005B454A" w:rsidRPr="009B3E18" w:rsidRDefault="005B454A" w:rsidP="00FC28E9">
      <w:pPr>
        <w:rPr>
          <w:color w:val="000000"/>
          <w:lang w:val="el-GR"/>
        </w:rPr>
      </w:pPr>
    </w:p>
    <w:p w14:paraId="1E00A96D" w14:textId="3745FAA2"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00 mg σκληρά καψάκια</w:t>
      </w:r>
    </w:p>
    <w:p w14:paraId="1A7083E2" w14:textId="77777777" w:rsidR="005B454A"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69802893" w14:textId="77777777" w:rsidR="005B454A" w:rsidRPr="009B3E18" w:rsidRDefault="005B454A" w:rsidP="00FC28E9">
      <w:pPr>
        <w:rPr>
          <w:color w:val="000000"/>
          <w:lang w:val="el-GR"/>
        </w:rPr>
      </w:pPr>
    </w:p>
    <w:p w14:paraId="74A1876F"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675DA690" w14:textId="77777777">
        <w:tc>
          <w:tcPr>
            <w:tcW w:w="9276" w:type="dxa"/>
          </w:tcPr>
          <w:p w14:paraId="73D5AD13"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0ECBDB7A" w14:textId="77777777" w:rsidR="005B454A" w:rsidRPr="009B3E18" w:rsidRDefault="005B454A" w:rsidP="00FC28E9">
      <w:pPr>
        <w:rPr>
          <w:color w:val="000000"/>
          <w:lang w:val="el-GR"/>
        </w:rPr>
      </w:pPr>
    </w:p>
    <w:p w14:paraId="3DAF7FC8" w14:textId="5780FFFD" w:rsidR="005B454A" w:rsidRPr="004A12A7" w:rsidRDefault="00BD76B3" w:rsidP="00DC2BAF">
      <w:pPr>
        <w:rPr>
          <w:color w:val="000000"/>
        </w:rPr>
      </w:pPr>
      <w:r>
        <w:rPr>
          <w:color w:val="000000"/>
        </w:rPr>
        <w:t>Viatris Healthcare Limited</w:t>
      </w:r>
    </w:p>
    <w:p w14:paraId="10C5F8CC" w14:textId="77777777" w:rsidR="005B454A" w:rsidRPr="009B3E18" w:rsidRDefault="005B454A" w:rsidP="00FC28E9">
      <w:pPr>
        <w:rPr>
          <w:color w:val="000000"/>
          <w:lang w:val="el-GR"/>
        </w:rPr>
      </w:pPr>
    </w:p>
    <w:p w14:paraId="15E6551F"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EA10801" w14:textId="77777777">
        <w:tc>
          <w:tcPr>
            <w:tcW w:w="9276" w:type="dxa"/>
          </w:tcPr>
          <w:p w14:paraId="405C43C7"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72BCD89D" w14:textId="77777777" w:rsidR="005B454A" w:rsidRPr="009B3E18" w:rsidRDefault="005B454A" w:rsidP="00FC28E9">
      <w:pPr>
        <w:rPr>
          <w:color w:val="000000"/>
          <w:lang w:val="el-GR"/>
        </w:rPr>
      </w:pPr>
    </w:p>
    <w:p w14:paraId="51CEFF76" w14:textId="77777777" w:rsidR="005B454A" w:rsidRPr="009B3E18" w:rsidRDefault="005B454A" w:rsidP="00FC28E9">
      <w:pPr>
        <w:rPr>
          <w:color w:val="000000"/>
          <w:lang w:val="el-GR"/>
        </w:rPr>
      </w:pPr>
      <w:r w:rsidRPr="009B3E18">
        <w:rPr>
          <w:color w:val="000000"/>
          <w:lang w:val="el-GR"/>
        </w:rPr>
        <w:t>ΛΗΞΗ</w:t>
      </w:r>
    </w:p>
    <w:p w14:paraId="0D2B3899" w14:textId="77777777" w:rsidR="005B454A" w:rsidRPr="009B3E18" w:rsidRDefault="005B454A" w:rsidP="00FC28E9">
      <w:pPr>
        <w:rPr>
          <w:color w:val="000000"/>
          <w:lang w:val="el-GR"/>
        </w:rPr>
      </w:pPr>
    </w:p>
    <w:p w14:paraId="4E26FA2E"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B9F6104" w14:textId="77777777">
        <w:tc>
          <w:tcPr>
            <w:tcW w:w="9276" w:type="dxa"/>
          </w:tcPr>
          <w:p w14:paraId="4858A42E"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7C5983EE" w14:textId="77777777" w:rsidR="005B454A" w:rsidRPr="009B3E18" w:rsidRDefault="005B454A" w:rsidP="00FC28E9">
      <w:pPr>
        <w:rPr>
          <w:color w:val="000000"/>
          <w:lang w:val="el-GR"/>
        </w:rPr>
      </w:pPr>
    </w:p>
    <w:p w14:paraId="11274B7B" w14:textId="77777777" w:rsidR="005B454A" w:rsidRPr="009B3E18" w:rsidRDefault="005B454A" w:rsidP="00FC28E9">
      <w:pPr>
        <w:rPr>
          <w:color w:val="000000"/>
          <w:lang w:val="el-GR"/>
        </w:rPr>
      </w:pPr>
      <w:r w:rsidRPr="009B3E18">
        <w:rPr>
          <w:color w:val="000000"/>
          <w:lang w:val="el-GR"/>
        </w:rPr>
        <w:t>Παρτίδα</w:t>
      </w:r>
    </w:p>
    <w:p w14:paraId="2B8777A4" w14:textId="77777777" w:rsidR="005B454A" w:rsidRPr="009B3E18" w:rsidRDefault="005B454A" w:rsidP="00FC28E9">
      <w:pPr>
        <w:rPr>
          <w:color w:val="000000"/>
          <w:lang w:val="el-GR"/>
        </w:rPr>
      </w:pPr>
    </w:p>
    <w:p w14:paraId="07058CC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51F3263B" w14:textId="77777777">
        <w:tc>
          <w:tcPr>
            <w:tcW w:w="9276" w:type="dxa"/>
          </w:tcPr>
          <w:p w14:paraId="7AF63243"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780E82DE" w14:textId="77777777" w:rsidR="005B454A" w:rsidRPr="009B3E18" w:rsidRDefault="005B454A" w:rsidP="00FC28E9">
      <w:pPr>
        <w:rPr>
          <w:color w:val="000000"/>
          <w:lang w:val="el-GR"/>
        </w:rPr>
      </w:pPr>
    </w:p>
    <w:p w14:paraId="5FBF6BE4" w14:textId="77777777" w:rsidR="005B454A" w:rsidRPr="009B3E18" w:rsidRDefault="005B454A" w:rsidP="00FC28E9">
      <w:pPr>
        <w:rPr>
          <w:color w:val="000000"/>
          <w:lang w:val="el-GR"/>
        </w:rPr>
      </w:pPr>
    </w:p>
    <w:p w14:paraId="4D9B03BC" w14:textId="77777777" w:rsidR="005B454A" w:rsidRPr="009B3E18" w:rsidRDefault="005B454A" w:rsidP="00FC28E9">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52A0C3C" w14:textId="77777777" w:rsidTr="0001732C">
        <w:trPr>
          <w:trHeight w:val="1151"/>
        </w:trPr>
        <w:tc>
          <w:tcPr>
            <w:tcW w:w="9276" w:type="dxa"/>
            <w:tcBorders>
              <w:bottom w:val="single" w:sz="4" w:space="0" w:color="auto"/>
            </w:tcBorders>
          </w:tcPr>
          <w:p w14:paraId="4EEB3171" w14:textId="77777777" w:rsidR="005B454A" w:rsidRPr="009B3E18" w:rsidRDefault="005B454A"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2FD49657" w14:textId="77777777" w:rsidR="005B454A" w:rsidRPr="009B3E18" w:rsidRDefault="005B454A" w:rsidP="00FC28E9">
            <w:pPr>
              <w:rPr>
                <w:bCs/>
                <w:color w:val="000000"/>
                <w:lang w:val="el-GR"/>
              </w:rPr>
            </w:pPr>
          </w:p>
          <w:p w14:paraId="09985CBA" w14:textId="77777777" w:rsidR="005B454A" w:rsidRPr="009B3E18" w:rsidRDefault="00410408" w:rsidP="00FC28E9">
            <w:pPr>
              <w:rPr>
                <w:bCs/>
                <w:color w:val="000000"/>
                <w:lang w:val="el-GR"/>
              </w:rPr>
            </w:pPr>
            <w:r w:rsidRPr="009B3E18">
              <w:rPr>
                <w:b/>
                <w:bCs/>
                <w:color w:val="000000"/>
                <w:lang w:val="el-GR"/>
              </w:rPr>
              <w:t xml:space="preserve">Κουτί της συσκευασίας </w:t>
            </w:r>
            <w:r w:rsidR="00B00436" w:rsidRPr="009B3E18">
              <w:rPr>
                <w:b/>
                <w:bCs/>
                <w:color w:val="000000"/>
                <w:lang w:val="el-GR"/>
              </w:rPr>
              <w:t xml:space="preserve">κυψέλης </w:t>
            </w:r>
            <w:r w:rsidR="005B454A" w:rsidRPr="009B3E18">
              <w:rPr>
                <w:b/>
                <w:bCs/>
                <w:color w:val="000000"/>
                <w:lang w:val="el-GR"/>
              </w:rPr>
              <w:t xml:space="preserve">(των 14, 56 ή 100) και </w:t>
            </w:r>
            <w:r w:rsidRPr="009B3E18">
              <w:rPr>
                <w:b/>
                <w:bCs/>
                <w:color w:val="000000"/>
                <w:lang w:val="el-GR"/>
              </w:rPr>
              <w:t xml:space="preserve">της </w:t>
            </w:r>
            <w:r w:rsidR="005B454A" w:rsidRPr="009B3E18">
              <w:rPr>
                <w:b/>
                <w:bCs/>
                <w:color w:val="000000"/>
                <w:lang w:val="el-GR"/>
              </w:rPr>
              <w:t>συσκευασία</w:t>
            </w:r>
            <w:r w:rsidRPr="009B3E18">
              <w:rPr>
                <w:b/>
                <w:bCs/>
                <w:color w:val="000000"/>
                <w:lang w:val="el-GR"/>
              </w:rPr>
              <w:t>ς</w:t>
            </w:r>
            <w:r w:rsidR="005B454A" w:rsidRPr="009B3E18">
              <w:rPr>
                <w:b/>
                <w:bCs/>
                <w:color w:val="000000"/>
                <w:lang w:val="el-GR"/>
              </w:rPr>
              <w:t xml:space="preserve"> διάτρητ</w:t>
            </w:r>
            <w:r w:rsidR="00B00436" w:rsidRPr="009B3E18">
              <w:rPr>
                <w:b/>
                <w:bCs/>
                <w:color w:val="000000"/>
                <w:lang w:val="el-GR"/>
              </w:rPr>
              <w:t>ης</w:t>
            </w:r>
            <w:r w:rsidR="005B454A" w:rsidRPr="009B3E18">
              <w:rPr>
                <w:b/>
                <w:bCs/>
                <w:color w:val="000000"/>
                <w:lang w:val="el-GR"/>
              </w:rPr>
              <w:t xml:space="preserve"> </w:t>
            </w:r>
            <w:r w:rsidR="00B00436" w:rsidRPr="009B3E18">
              <w:rPr>
                <w:b/>
                <w:bCs/>
                <w:color w:val="000000"/>
                <w:lang w:val="el-GR"/>
              </w:rPr>
              <w:t>κυψέλης</w:t>
            </w:r>
            <w:r w:rsidR="005B454A" w:rsidRPr="009B3E18">
              <w:rPr>
                <w:b/>
                <w:bCs/>
                <w:color w:val="000000"/>
                <w:lang w:val="el-GR"/>
              </w:rPr>
              <w:t>, μονάδων δόσης (100) για τα σκληρά καψάκια των 225 mg</w:t>
            </w:r>
          </w:p>
        </w:tc>
      </w:tr>
    </w:tbl>
    <w:p w14:paraId="29242A46" w14:textId="77777777" w:rsidR="005B454A" w:rsidRPr="009B3E18" w:rsidRDefault="005B454A" w:rsidP="00FC28E9">
      <w:pPr>
        <w:rPr>
          <w:color w:val="000000"/>
          <w:lang w:val="el-GR"/>
        </w:rPr>
      </w:pPr>
    </w:p>
    <w:p w14:paraId="6B76760D"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34F6C71" w14:textId="77777777">
        <w:tc>
          <w:tcPr>
            <w:tcW w:w="9276" w:type="dxa"/>
          </w:tcPr>
          <w:p w14:paraId="3A9BBA86"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18FFE2A6" w14:textId="77777777" w:rsidR="005B454A" w:rsidRPr="009B3E18" w:rsidRDefault="005B454A" w:rsidP="00FC28E9">
      <w:pPr>
        <w:rPr>
          <w:color w:val="000000"/>
          <w:lang w:val="el-GR"/>
        </w:rPr>
      </w:pPr>
    </w:p>
    <w:p w14:paraId="2BA6CB9B" w14:textId="12ACFBC3"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25 mg σκληρά καψάκια </w:t>
      </w:r>
    </w:p>
    <w:p w14:paraId="38DDC6DC" w14:textId="77777777" w:rsidR="005B454A"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2F22BFB0" w14:textId="77777777" w:rsidR="005B454A" w:rsidRPr="009B3E18" w:rsidRDefault="005B454A" w:rsidP="00FC28E9">
      <w:pPr>
        <w:rPr>
          <w:color w:val="000000"/>
          <w:lang w:val="el-GR"/>
        </w:rPr>
      </w:pPr>
    </w:p>
    <w:p w14:paraId="63208DA4"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6180235" w14:textId="77777777">
        <w:tc>
          <w:tcPr>
            <w:tcW w:w="9276" w:type="dxa"/>
          </w:tcPr>
          <w:p w14:paraId="72E6AA16"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32197A9B" w14:textId="77777777" w:rsidR="005B454A" w:rsidRPr="009B3E18" w:rsidRDefault="005B454A" w:rsidP="00FC28E9">
      <w:pPr>
        <w:rPr>
          <w:color w:val="000000"/>
          <w:lang w:val="el-GR"/>
        </w:rPr>
      </w:pPr>
    </w:p>
    <w:p w14:paraId="16814D80" w14:textId="77777777" w:rsidR="005B454A" w:rsidRPr="009B3E18" w:rsidRDefault="005B454A" w:rsidP="00FC28E9">
      <w:pPr>
        <w:rPr>
          <w:color w:val="000000"/>
          <w:lang w:val="el-GR"/>
        </w:rPr>
      </w:pPr>
      <w:r w:rsidRPr="009B3E18">
        <w:rPr>
          <w:color w:val="000000"/>
          <w:lang w:val="el-GR"/>
        </w:rPr>
        <w:t xml:space="preserve">Κάθε σκληρό καψάκιο περιέχει 225 mg </w:t>
      </w:r>
      <w:r w:rsidR="002D07FB" w:rsidRPr="009B3E18">
        <w:rPr>
          <w:color w:val="000000"/>
          <w:lang w:val="el-GR"/>
        </w:rPr>
        <w:t>πρεγκαμπαλίνης</w:t>
      </w:r>
      <w:r w:rsidR="00DA3A52" w:rsidRPr="009B3E18">
        <w:rPr>
          <w:color w:val="000000"/>
          <w:lang w:val="el-GR"/>
        </w:rPr>
        <w:t>.</w:t>
      </w:r>
    </w:p>
    <w:p w14:paraId="7986DC06" w14:textId="77777777" w:rsidR="005B454A" w:rsidRPr="009B3E18" w:rsidRDefault="005B454A" w:rsidP="00FC28E9">
      <w:pPr>
        <w:rPr>
          <w:color w:val="000000"/>
          <w:lang w:val="el-GR"/>
        </w:rPr>
      </w:pPr>
    </w:p>
    <w:p w14:paraId="45B3B8AE"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31D3552" w14:textId="77777777">
        <w:tc>
          <w:tcPr>
            <w:tcW w:w="9276" w:type="dxa"/>
          </w:tcPr>
          <w:p w14:paraId="1AC0D7A3"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429371F7" w14:textId="77777777" w:rsidR="005B454A" w:rsidRPr="009B3E18" w:rsidRDefault="005B454A" w:rsidP="00FC28E9">
      <w:pPr>
        <w:rPr>
          <w:color w:val="000000"/>
          <w:lang w:val="el-GR"/>
        </w:rPr>
      </w:pPr>
    </w:p>
    <w:p w14:paraId="2D87EF37" w14:textId="77777777" w:rsidR="005B454A" w:rsidRPr="009B3E18" w:rsidRDefault="005B454A" w:rsidP="00FC28E9">
      <w:pPr>
        <w:rPr>
          <w:color w:val="000000"/>
          <w:lang w:val="el-GR"/>
        </w:rPr>
      </w:pPr>
      <w:r w:rsidRPr="009B3E18">
        <w:rPr>
          <w:color w:val="000000"/>
          <w:lang w:val="el-GR"/>
        </w:rPr>
        <w:t>Το προϊόν περιέχει λακτόζη</w:t>
      </w:r>
      <w:r w:rsidR="007B6A9D" w:rsidRPr="009B3E18">
        <w:rPr>
          <w:color w:val="000000"/>
          <w:lang w:val="el-GR"/>
        </w:rPr>
        <w:t xml:space="preserve"> μονοϋδρική</w:t>
      </w:r>
      <w:r w:rsidR="000818CC" w:rsidRPr="009B3E18">
        <w:rPr>
          <w:color w:val="000000"/>
          <w:lang w:val="el-GR"/>
        </w:rPr>
        <w:t>.</w:t>
      </w:r>
      <w:r w:rsidR="00410408" w:rsidRPr="009B3E18">
        <w:rPr>
          <w:color w:val="000000"/>
          <w:lang w:val="el-GR"/>
        </w:rPr>
        <w:t xml:space="preserve"> </w:t>
      </w:r>
      <w:r w:rsidR="000818CC" w:rsidRPr="009B3E18">
        <w:rPr>
          <w:color w:val="000000"/>
          <w:lang w:val="el-GR"/>
        </w:rPr>
        <w:t>Δ</w:t>
      </w:r>
      <w:r w:rsidR="00410408" w:rsidRPr="009B3E18">
        <w:rPr>
          <w:color w:val="000000"/>
          <w:lang w:val="el-GR"/>
        </w:rPr>
        <w:t xml:space="preserve">είτε το φύλλο οδηγιών </w:t>
      </w:r>
      <w:r w:rsidR="00B00436" w:rsidRPr="009B3E18">
        <w:rPr>
          <w:color w:val="000000"/>
          <w:lang w:val="el-GR"/>
        </w:rPr>
        <w:t xml:space="preserve">χρήσης </w:t>
      </w:r>
      <w:r w:rsidR="00410408" w:rsidRPr="009B3E18">
        <w:rPr>
          <w:color w:val="000000"/>
          <w:lang w:val="el-GR"/>
        </w:rPr>
        <w:t>για περισσότερες πληροφορίες.</w:t>
      </w:r>
    </w:p>
    <w:p w14:paraId="52F0ECB1" w14:textId="77777777" w:rsidR="005B454A" w:rsidRPr="009B3E18" w:rsidRDefault="005B454A" w:rsidP="00FC28E9">
      <w:pPr>
        <w:rPr>
          <w:color w:val="000000"/>
          <w:lang w:val="el-GR"/>
        </w:rPr>
      </w:pPr>
    </w:p>
    <w:p w14:paraId="7FB528B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1DFB6EB" w14:textId="77777777">
        <w:tc>
          <w:tcPr>
            <w:tcW w:w="9276" w:type="dxa"/>
          </w:tcPr>
          <w:p w14:paraId="63E84D05"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5E794A1C" w14:textId="77777777" w:rsidR="005B454A" w:rsidRPr="009B3E18" w:rsidRDefault="005B454A" w:rsidP="00FC28E9">
      <w:pPr>
        <w:rPr>
          <w:color w:val="000000"/>
          <w:lang w:val="el-GR"/>
        </w:rPr>
      </w:pPr>
    </w:p>
    <w:p w14:paraId="6E1CEDDC" w14:textId="77777777" w:rsidR="005B454A" w:rsidRPr="009B3E18" w:rsidRDefault="005B454A" w:rsidP="00FC28E9">
      <w:pPr>
        <w:rPr>
          <w:color w:val="000000"/>
          <w:lang w:val="el-GR"/>
        </w:rPr>
      </w:pPr>
      <w:r w:rsidRPr="009B3E18">
        <w:rPr>
          <w:color w:val="000000"/>
          <w:lang w:val="el-GR"/>
        </w:rPr>
        <w:t>14</w:t>
      </w:r>
      <w:r w:rsidR="005128AC" w:rsidRPr="009B3E18">
        <w:rPr>
          <w:bCs/>
          <w:iCs/>
          <w:color w:val="000000"/>
          <w:szCs w:val="22"/>
          <w:lang w:val="el-GR"/>
        </w:rPr>
        <w:t> </w:t>
      </w:r>
      <w:r w:rsidRPr="009B3E18">
        <w:rPr>
          <w:color w:val="000000"/>
          <w:lang w:val="el-GR"/>
        </w:rPr>
        <w:t>σκληρά καψάκια</w:t>
      </w:r>
    </w:p>
    <w:p w14:paraId="66DDFB05" w14:textId="77777777" w:rsidR="005B454A" w:rsidRPr="009B3E18" w:rsidRDefault="005B454A" w:rsidP="00FC28E9">
      <w:pPr>
        <w:rPr>
          <w:color w:val="000000"/>
          <w:highlight w:val="lightGray"/>
          <w:lang w:val="el-GR"/>
        </w:rPr>
      </w:pPr>
      <w:r w:rsidRPr="009B3E18">
        <w:rPr>
          <w:color w:val="000000"/>
          <w:highlight w:val="lightGray"/>
          <w:lang w:val="el-GR"/>
        </w:rPr>
        <w:t>56</w:t>
      </w:r>
      <w:r w:rsidR="005128AC" w:rsidRPr="009B3E18">
        <w:rPr>
          <w:bCs/>
          <w:iCs/>
          <w:color w:val="000000"/>
          <w:szCs w:val="22"/>
          <w:highlight w:val="lightGray"/>
          <w:lang w:val="el-GR"/>
        </w:rPr>
        <w:t> </w:t>
      </w:r>
      <w:r w:rsidRPr="009B3E18">
        <w:rPr>
          <w:color w:val="000000"/>
          <w:highlight w:val="lightGray"/>
          <w:lang w:val="el-GR"/>
        </w:rPr>
        <w:t>σκληρά καψάκια</w:t>
      </w:r>
    </w:p>
    <w:p w14:paraId="6CF3D072" w14:textId="77777777" w:rsidR="005B454A" w:rsidRPr="009B3E18" w:rsidRDefault="005B454A" w:rsidP="00FC28E9">
      <w:pPr>
        <w:rPr>
          <w:color w:val="000000"/>
          <w:highlight w:val="lightGray"/>
          <w:lang w:val="el-GR"/>
        </w:rPr>
      </w:pPr>
      <w:r w:rsidRPr="009B3E18">
        <w:rPr>
          <w:color w:val="000000"/>
          <w:highlight w:val="lightGray"/>
          <w:lang w:val="el-GR"/>
        </w:rPr>
        <w:t>100</w:t>
      </w:r>
      <w:r w:rsidR="005128AC" w:rsidRPr="009B3E18">
        <w:rPr>
          <w:bCs/>
          <w:iCs/>
          <w:color w:val="000000"/>
          <w:szCs w:val="22"/>
          <w:highlight w:val="lightGray"/>
          <w:lang w:val="el-GR"/>
        </w:rPr>
        <w:t> </w:t>
      </w:r>
      <w:r w:rsidRPr="009B3E18">
        <w:rPr>
          <w:color w:val="000000"/>
          <w:highlight w:val="lightGray"/>
          <w:lang w:val="el-GR"/>
        </w:rPr>
        <w:t>σκληρά καψάκια</w:t>
      </w:r>
    </w:p>
    <w:p w14:paraId="60909940" w14:textId="77777777" w:rsidR="005B454A" w:rsidRPr="009B3E18" w:rsidRDefault="005B454A" w:rsidP="00FC28E9">
      <w:pPr>
        <w:rPr>
          <w:color w:val="000000"/>
          <w:lang w:val="el-GR"/>
        </w:rPr>
      </w:pPr>
      <w:r w:rsidRPr="009B3E18">
        <w:rPr>
          <w:color w:val="000000"/>
          <w:highlight w:val="lightGray"/>
          <w:lang w:val="el-GR"/>
        </w:rPr>
        <w:t>100 x 1</w:t>
      </w:r>
      <w:r w:rsidR="005128AC" w:rsidRPr="009B3E18">
        <w:rPr>
          <w:bCs/>
          <w:iCs/>
          <w:color w:val="000000"/>
          <w:szCs w:val="22"/>
          <w:highlight w:val="lightGray"/>
          <w:lang w:val="el-GR"/>
        </w:rPr>
        <w:t> </w:t>
      </w:r>
      <w:r w:rsidRPr="009B3E18">
        <w:rPr>
          <w:color w:val="000000"/>
          <w:highlight w:val="lightGray"/>
          <w:lang w:val="el-GR"/>
        </w:rPr>
        <w:t>σκληρά καψάκια</w:t>
      </w:r>
    </w:p>
    <w:p w14:paraId="26542590" w14:textId="77777777" w:rsidR="005B454A" w:rsidRPr="009B3E18" w:rsidRDefault="005B454A" w:rsidP="00FC28E9">
      <w:pPr>
        <w:rPr>
          <w:color w:val="000000"/>
          <w:lang w:val="el-GR"/>
        </w:rPr>
      </w:pPr>
    </w:p>
    <w:p w14:paraId="0531BBB7"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CBBE736" w14:textId="77777777">
        <w:tc>
          <w:tcPr>
            <w:tcW w:w="9276" w:type="dxa"/>
          </w:tcPr>
          <w:p w14:paraId="5FFB0A02"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0FA1DF75" w14:textId="77777777" w:rsidR="005B454A" w:rsidRPr="009B3E18" w:rsidRDefault="005B454A" w:rsidP="00FC28E9">
      <w:pPr>
        <w:rPr>
          <w:color w:val="000000"/>
          <w:lang w:val="el-GR"/>
        </w:rPr>
      </w:pPr>
    </w:p>
    <w:p w14:paraId="50064101" w14:textId="77777777" w:rsidR="005B454A" w:rsidRPr="009B3E18" w:rsidRDefault="00B00436" w:rsidP="00FC28E9">
      <w:pPr>
        <w:rPr>
          <w:color w:val="000000"/>
          <w:lang w:val="el-GR"/>
        </w:rPr>
      </w:pPr>
      <w:r w:rsidRPr="009B3E18">
        <w:rPr>
          <w:color w:val="000000"/>
          <w:lang w:val="el-GR"/>
        </w:rPr>
        <w:t>Α</w:t>
      </w:r>
      <w:r w:rsidR="005B454A" w:rsidRPr="009B3E18">
        <w:rPr>
          <w:color w:val="000000"/>
          <w:lang w:val="el-GR"/>
        </w:rPr>
        <w:t xml:space="preserve">πό στόματος </w:t>
      </w:r>
      <w:r w:rsidRPr="009B3E18">
        <w:rPr>
          <w:color w:val="000000"/>
          <w:lang w:val="el-GR"/>
        </w:rPr>
        <w:t>χρήση</w:t>
      </w:r>
      <w:r w:rsidR="00DA3A52" w:rsidRPr="009B3E18">
        <w:rPr>
          <w:color w:val="000000"/>
          <w:lang w:val="el-GR"/>
        </w:rPr>
        <w:t>.</w:t>
      </w:r>
      <w:r w:rsidR="005B454A" w:rsidRPr="009B3E18">
        <w:rPr>
          <w:color w:val="000000"/>
          <w:lang w:val="el-GR"/>
        </w:rPr>
        <w:t xml:space="preserve"> </w:t>
      </w:r>
    </w:p>
    <w:p w14:paraId="1AF8915E" w14:textId="77777777" w:rsidR="005B454A" w:rsidRPr="009B3E18" w:rsidRDefault="005B454A" w:rsidP="00FC28E9">
      <w:pPr>
        <w:rPr>
          <w:color w:val="000000"/>
          <w:lang w:val="el-GR"/>
        </w:rPr>
      </w:pPr>
      <w:r w:rsidRPr="009B3E18">
        <w:rPr>
          <w:color w:val="000000"/>
          <w:lang w:val="el-GR"/>
        </w:rPr>
        <w:t xml:space="preserve">Διαβάστε το φύλλο οδηγιών </w:t>
      </w:r>
      <w:r w:rsidR="00B00436" w:rsidRPr="009B3E18">
        <w:rPr>
          <w:color w:val="000000"/>
          <w:lang w:val="el-GR"/>
        </w:rPr>
        <w:t xml:space="preserve">χρήσης </w:t>
      </w:r>
      <w:r w:rsidRPr="009B3E18">
        <w:rPr>
          <w:color w:val="000000"/>
          <w:lang w:val="el-GR"/>
        </w:rPr>
        <w:t>πριν από τη χ</w:t>
      </w:r>
      <w:r w:rsidR="005D17EC" w:rsidRPr="009B3E18">
        <w:rPr>
          <w:color w:val="000000"/>
          <w:lang w:val="el-GR"/>
        </w:rPr>
        <w:t>ρήση</w:t>
      </w:r>
      <w:r w:rsidR="00DA3A52" w:rsidRPr="009B3E18">
        <w:rPr>
          <w:color w:val="000000"/>
          <w:lang w:val="el-GR"/>
        </w:rPr>
        <w:t>.</w:t>
      </w:r>
    </w:p>
    <w:p w14:paraId="4CED79FF" w14:textId="77777777" w:rsidR="005B454A" w:rsidRPr="009B3E18" w:rsidRDefault="005B454A" w:rsidP="00FC28E9">
      <w:pPr>
        <w:rPr>
          <w:color w:val="000000"/>
          <w:lang w:val="el-GR"/>
        </w:rPr>
      </w:pPr>
    </w:p>
    <w:p w14:paraId="4D6E03FA"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5C7A5DA" w14:textId="77777777">
        <w:tc>
          <w:tcPr>
            <w:tcW w:w="9276" w:type="dxa"/>
          </w:tcPr>
          <w:p w14:paraId="109B6D95" w14:textId="77777777" w:rsidR="005B454A" w:rsidRPr="009B3E18" w:rsidRDefault="005B454A"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473262ED" w14:textId="77777777" w:rsidR="005B454A" w:rsidRPr="009B3E18" w:rsidRDefault="005B454A" w:rsidP="00FC28E9">
      <w:pPr>
        <w:rPr>
          <w:color w:val="000000"/>
          <w:lang w:val="el-GR"/>
        </w:rPr>
      </w:pPr>
    </w:p>
    <w:p w14:paraId="730A09EB" w14:textId="77777777" w:rsidR="005B454A" w:rsidRPr="009B3E18" w:rsidRDefault="005B454A" w:rsidP="00FC28E9">
      <w:pPr>
        <w:rPr>
          <w:color w:val="000000"/>
          <w:lang w:val="el-GR"/>
        </w:rPr>
      </w:pPr>
      <w:r w:rsidRPr="009B3E18">
        <w:rPr>
          <w:color w:val="000000"/>
          <w:lang w:val="el-GR"/>
        </w:rPr>
        <w:t>Να φυλάσσεται σε θέση</w:t>
      </w:r>
      <w:r w:rsidR="00B00436" w:rsidRPr="009B3E18">
        <w:rPr>
          <w:color w:val="000000"/>
          <w:lang w:val="el-GR"/>
        </w:rPr>
        <w:t>,</w:t>
      </w:r>
      <w:r w:rsidRPr="009B3E18">
        <w:rPr>
          <w:color w:val="000000"/>
          <w:lang w:val="el-GR"/>
        </w:rPr>
        <w:t xml:space="preserve"> την οποία δεν βλέπουν και δεν προσεγγίζουν τα παιδιά.</w:t>
      </w:r>
    </w:p>
    <w:p w14:paraId="632B64D2" w14:textId="77777777" w:rsidR="005B454A" w:rsidRPr="009B3E18" w:rsidRDefault="005B454A" w:rsidP="00FC28E9">
      <w:pPr>
        <w:rPr>
          <w:color w:val="000000"/>
          <w:lang w:val="el-GR"/>
        </w:rPr>
      </w:pPr>
    </w:p>
    <w:p w14:paraId="12C7AE3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79005FA" w14:textId="77777777">
        <w:tc>
          <w:tcPr>
            <w:tcW w:w="9276" w:type="dxa"/>
          </w:tcPr>
          <w:p w14:paraId="117383B2" w14:textId="77777777" w:rsidR="005B454A" w:rsidRPr="009B3E18" w:rsidRDefault="005B454A"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0B421826" w14:textId="77777777" w:rsidR="005B454A" w:rsidRPr="009B3E18" w:rsidRDefault="005B454A" w:rsidP="00FC28E9">
      <w:pPr>
        <w:rPr>
          <w:color w:val="000000"/>
          <w:lang w:val="el-GR"/>
        </w:rPr>
      </w:pPr>
    </w:p>
    <w:p w14:paraId="01A5127F" w14:textId="77777777" w:rsidR="005B454A" w:rsidRPr="009B3E18" w:rsidRDefault="00B00436" w:rsidP="00FC28E9">
      <w:pPr>
        <w:widowControl/>
        <w:autoSpaceDE w:val="0"/>
        <w:autoSpaceDN w:val="0"/>
        <w:adjustRightInd w:val="0"/>
        <w:rPr>
          <w:color w:val="000000"/>
          <w:lang w:val="el-GR"/>
        </w:rPr>
      </w:pPr>
      <w:r w:rsidRPr="009B3E18">
        <w:rPr>
          <w:color w:val="000000"/>
          <w:lang w:val="el-GR"/>
        </w:rPr>
        <w:t>Σφραγισμένη Συσκευασία</w:t>
      </w:r>
    </w:p>
    <w:p w14:paraId="34C33774" w14:textId="77777777" w:rsidR="005B454A" w:rsidRPr="009B3E18" w:rsidRDefault="005B454A" w:rsidP="00FC28E9">
      <w:pPr>
        <w:rPr>
          <w:color w:val="000000"/>
          <w:lang w:val="el-GR"/>
        </w:rPr>
      </w:pPr>
      <w:r w:rsidRPr="009B3E18">
        <w:rPr>
          <w:color w:val="000000"/>
          <w:lang w:val="el-GR"/>
        </w:rPr>
        <w:t>Μην το χρησιμοποιείτε αν το κουτί έχει ανοιχτεί</w:t>
      </w:r>
      <w:r w:rsidR="00DA3A52" w:rsidRPr="009B3E18">
        <w:rPr>
          <w:color w:val="000000"/>
          <w:lang w:val="el-GR"/>
        </w:rPr>
        <w:t>.</w:t>
      </w:r>
    </w:p>
    <w:p w14:paraId="40332227" w14:textId="77777777" w:rsidR="005B454A" w:rsidRPr="009B3E18" w:rsidRDefault="005B454A" w:rsidP="00FC28E9">
      <w:pPr>
        <w:rPr>
          <w:color w:val="000000"/>
          <w:lang w:val="el-GR"/>
        </w:rPr>
      </w:pPr>
    </w:p>
    <w:p w14:paraId="04B1FC50"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95A5C6A" w14:textId="77777777">
        <w:tc>
          <w:tcPr>
            <w:tcW w:w="9276" w:type="dxa"/>
          </w:tcPr>
          <w:p w14:paraId="3B294575" w14:textId="77777777" w:rsidR="005B454A" w:rsidRPr="009B3E18" w:rsidRDefault="005B454A" w:rsidP="00FC28E9">
            <w:pPr>
              <w:rPr>
                <w:b/>
                <w:color w:val="000000"/>
                <w:lang w:val="el-GR"/>
              </w:rPr>
            </w:pPr>
            <w:r w:rsidRPr="009B3E18">
              <w:rPr>
                <w:b/>
                <w:color w:val="000000"/>
                <w:lang w:val="el-GR"/>
              </w:rPr>
              <w:t>8.</w:t>
            </w:r>
            <w:r w:rsidRPr="009B3E18">
              <w:rPr>
                <w:b/>
                <w:color w:val="000000"/>
                <w:lang w:val="el-GR"/>
              </w:rPr>
              <w:tab/>
              <w:t>ΗΜΕΡΟΜΗΝΙΑ ΛΗΞΗΣ</w:t>
            </w:r>
          </w:p>
        </w:tc>
      </w:tr>
    </w:tbl>
    <w:p w14:paraId="5A983037" w14:textId="77777777" w:rsidR="005B454A" w:rsidRPr="009B3E18" w:rsidRDefault="005B454A" w:rsidP="00FC28E9">
      <w:pPr>
        <w:rPr>
          <w:color w:val="000000"/>
          <w:lang w:val="el-GR"/>
        </w:rPr>
      </w:pPr>
    </w:p>
    <w:p w14:paraId="1B7E826D" w14:textId="77777777" w:rsidR="005B454A" w:rsidRPr="009B3E18" w:rsidRDefault="005B454A" w:rsidP="00FC28E9">
      <w:pPr>
        <w:rPr>
          <w:color w:val="000000"/>
          <w:lang w:val="el-GR"/>
        </w:rPr>
      </w:pPr>
      <w:r w:rsidRPr="009B3E18">
        <w:rPr>
          <w:color w:val="000000"/>
          <w:lang w:val="el-GR"/>
        </w:rPr>
        <w:t>ΛΗΞΗ</w:t>
      </w:r>
    </w:p>
    <w:p w14:paraId="5F5E5E45" w14:textId="77777777" w:rsidR="005B454A" w:rsidRPr="009B3E18" w:rsidRDefault="005B454A" w:rsidP="00FC28E9">
      <w:pPr>
        <w:rPr>
          <w:color w:val="000000"/>
          <w:lang w:val="el-GR"/>
        </w:rPr>
      </w:pPr>
    </w:p>
    <w:p w14:paraId="425372A1" w14:textId="77777777" w:rsidR="00CF0EA3" w:rsidRPr="009B3E18" w:rsidRDefault="00CF0EA3"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14A1C94" w14:textId="77777777">
        <w:tc>
          <w:tcPr>
            <w:tcW w:w="9276" w:type="dxa"/>
          </w:tcPr>
          <w:p w14:paraId="1661641B" w14:textId="77777777" w:rsidR="005B454A" w:rsidRPr="009B3E18" w:rsidRDefault="005B454A" w:rsidP="00FC28E9">
            <w:pPr>
              <w:rPr>
                <w:b/>
                <w:color w:val="000000"/>
                <w:lang w:val="el-GR"/>
              </w:rPr>
            </w:pPr>
            <w:r w:rsidRPr="009B3E18">
              <w:rPr>
                <w:b/>
                <w:color w:val="000000"/>
                <w:lang w:val="el-GR"/>
              </w:rPr>
              <w:t>9.</w:t>
            </w:r>
            <w:r w:rsidRPr="009B3E18">
              <w:rPr>
                <w:b/>
                <w:color w:val="000000"/>
                <w:lang w:val="el-GR"/>
              </w:rPr>
              <w:tab/>
              <w:t>ΕΙΔΙΚΕΣ ΣΥΝΘΗΚΕΣ ΦΥΛΑΞΗΣ</w:t>
            </w:r>
          </w:p>
        </w:tc>
      </w:tr>
    </w:tbl>
    <w:p w14:paraId="03371929" w14:textId="77777777" w:rsidR="005B454A" w:rsidRPr="009B3E18" w:rsidRDefault="005B454A" w:rsidP="00FC28E9">
      <w:pPr>
        <w:rPr>
          <w:color w:val="000000"/>
          <w:lang w:val="el-GR"/>
        </w:rPr>
      </w:pPr>
    </w:p>
    <w:p w14:paraId="73CCE0A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4718D521" w14:textId="77777777">
        <w:tc>
          <w:tcPr>
            <w:tcW w:w="9276" w:type="dxa"/>
          </w:tcPr>
          <w:p w14:paraId="15D27D2D" w14:textId="77777777" w:rsidR="005B454A" w:rsidRPr="009B3E18" w:rsidRDefault="005B454A"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1EB52C28" w14:textId="77777777" w:rsidR="005B454A" w:rsidRPr="009B3E18" w:rsidRDefault="005B454A" w:rsidP="00FC28E9">
      <w:pPr>
        <w:rPr>
          <w:color w:val="000000"/>
          <w:lang w:val="el-GR"/>
        </w:rPr>
      </w:pPr>
    </w:p>
    <w:p w14:paraId="276BB3DA"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FC9E9EB" w14:textId="77777777">
        <w:tc>
          <w:tcPr>
            <w:tcW w:w="9276" w:type="dxa"/>
          </w:tcPr>
          <w:p w14:paraId="69DF8A4F" w14:textId="77777777" w:rsidR="005B454A" w:rsidRPr="009B3E18" w:rsidRDefault="005B454A"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401FA175" w14:textId="77777777" w:rsidR="005B454A" w:rsidRPr="009B3E18" w:rsidRDefault="005B454A" w:rsidP="00FC28E9">
      <w:pPr>
        <w:rPr>
          <w:color w:val="000000"/>
          <w:lang w:val="el-GR"/>
        </w:rPr>
      </w:pPr>
    </w:p>
    <w:p w14:paraId="7BD23C5B" w14:textId="77777777" w:rsidR="00BD76B3" w:rsidRPr="00B9724D" w:rsidRDefault="00BD76B3" w:rsidP="00BD76B3">
      <w:r w:rsidRPr="00B9724D">
        <w:t>Viatris Healthcare Limited</w:t>
      </w:r>
    </w:p>
    <w:p w14:paraId="4B627913" w14:textId="77777777" w:rsidR="00BD76B3" w:rsidRPr="00B9724D" w:rsidRDefault="00BD76B3" w:rsidP="00BD76B3">
      <w:r w:rsidRPr="00B9724D">
        <w:t>Damastown Industrial Park</w:t>
      </w:r>
    </w:p>
    <w:p w14:paraId="1BCBBE39" w14:textId="77777777" w:rsidR="00BD76B3" w:rsidRPr="00B9724D" w:rsidRDefault="00BD76B3" w:rsidP="00BD76B3">
      <w:r w:rsidRPr="00B9724D">
        <w:t>Mulhuddart</w:t>
      </w:r>
    </w:p>
    <w:p w14:paraId="724D4EE5" w14:textId="77777777" w:rsidR="00BD76B3" w:rsidRPr="00B9724D" w:rsidRDefault="00BD76B3" w:rsidP="00BD76B3">
      <w:r w:rsidRPr="00B9724D">
        <w:t>Dublin 15</w:t>
      </w:r>
    </w:p>
    <w:p w14:paraId="1AD89E41" w14:textId="77777777" w:rsidR="00BD76B3" w:rsidRPr="00B9724D" w:rsidRDefault="00BD76B3" w:rsidP="00BD76B3">
      <w:r w:rsidRPr="00B9724D">
        <w:t>DUBLIN</w:t>
      </w:r>
    </w:p>
    <w:p w14:paraId="023EC193" w14:textId="735FFB71" w:rsidR="001335BB" w:rsidRPr="009B3E18" w:rsidRDefault="00BD76B3" w:rsidP="007C519B">
      <w:pPr>
        <w:rPr>
          <w:color w:val="000000"/>
          <w:lang w:val="el-GR"/>
        </w:rPr>
      </w:pPr>
      <w:r>
        <w:rPr>
          <w:lang w:val="el-GR"/>
        </w:rPr>
        <w:t>Ιρλανδία</w:t>
      </w:r>
    </w:p>
    <w:p w14:paraId="3C94E7EA" w14:textId="77777777" w:rsidR="005B454A" w:rsidRPr="009B3E18" w:rsidRDefault="005B454A" w:rsidP="00FC28E9">
      <w:pPr>
        <w:rPr>
          <w:color w:val="000000"/>
          <w:lang w:val="el-GR"/>
        </w:rPr>
      </w:pPr>
    </w:p>
    <w:p w14:paraId="3791DFBC"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187523A" w14:textId="77777777">
        <w:tc>
          <w:tcPr>
            <w:tcW w:w="9276" w:type="dxa"/>
          </w:tcPr>
          <w:p w14:paraId="7240F86D" w14:textId="77777777" w:rsidR="005B454A" w:rsidRPr="009B3E18" w:rsidRDefault="005B454A"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7F6A52CF" w14:textId="77777777" w:rsidR="005B454A" w:rsidRPr="009B3E18" w:rsidRDefault="005B454A" w:rsidP="00FC28E9">
      <w:pPr>
        <w:rPr>
          <w:color w:val="000000"/>
          <w:lang w:val="el-GR"/>
        </w:rPr>
      </w:pPr>
    </w:p>
    <w:p w14:paraId="2CF7C3F0" w14:textId="77777777" w:rsidR="004159CC" w:rsidRPr="009B3E18" w:rsidRDefault="004159CC" w:rsidP="004159CC">
      <w:pPr>
        <w:rPr>
          <w:color w:val="000000"/>
          <w:lang w:val="el-GR"/>
        </w:rPr>
      </w:pPr>
      <w:r w:rsidRPr="009B3E18">
        <w:rPr>
          <w:color w:val="000000"/>
          <w:lang w:val="el-GR"/>
        </w:rPr>
        <w:t>EU/1/14/916/034-037</w:t>
      </w:r>
    </w:p>
    <w:p w14:paraId="3824A807" w14:textId="77777777" w:rsidR="005B454A" w:rsidRPr="009B3E18" w:rsidRDefault="005B454A" w:rsidP="00FC28E9">
      <w:pPr>
        <w:rPr>
          <w:color w:val="000000"/>
          <w:lang w:val="el-GR"/>
        </w:rPr>
      </w:pPr>
    </w:p>
    <w:p w14:paraId="714EE63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3EEFBCF" w14:textId="77777777">
        <w:tc>
          <w:tcPr>
            <w:tcW w:w="9276" w:type="dxa"/>
          </w:tcPr>
          <w:p w14:paraId="7AE2A55E" w14:textId="77777777" w:rsidR="005B454A" w:rsidRPr="009B3E18" w:rsidRDefault="005B454A"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623F2D5B" w14:textId="77777777" w:rsidR="005B454A" w:rsidRPr="009B3E18" w:rsidRDefault="005B454A" w:rsidP="00FC28E9">
      <w:pPr>
        <w:rPr>
          <w:color w:val="000000"/>
          <w:lang w:val="el-GR"/>
        </w:rPr>
      </w:pPr>
    </w:p>
    <w:p w14:paraId="2CBBF13F" w14:textId="77777777" w:rsidR="005B454A" w:rsidRPr="009B3E18" w:rsidRDefault="005B454A" w:rsidP="00FC28E9">
      <w:pPr>
        <w:rPr>
          <w:color w:val="000000"/>
          <w:lang w:val="el-GR"/>
        </w:rPr>
      </w:pPr>
      <w:r w:rsidRPr="009B3E18">
        <w:rPr>
          <w:color w:val="000000"/>
          <w:lang w:val="el-GR"/>
        </w:rPr>
        <w:t>Παρτίδα</w:t>
      </w:r>
    </w:p>
    <w:p w14:paraId="4122DB06" w14:textId="77777777" w:rsidR="005B454A" w:rsidRPr="009B3E18" w:rsidRDefault="005B454A" w:rsidP="00FC28E9">
      <w:pPr>
        <w:rPr>
          <w:color w:val="000000"/>
          <w:lang w:val="el-GR"/>
        </w:rPr>
      </w:pPr>
    </w:p>
    <w:p w14:paraId="7139468D"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6BD08B3A" w14:textId="77777777">
        <w:tc>
          <w:tcPr>
            <w:tcW w:w="9276" w:type="dxa"/>
          </w:tcPr>
          <w:p w14:paraId="3D54731A" w14:textId="77777777" w:rsidR="005B454A" w:rsidRPr="009B3E18" w:rsidRDefault="005B454A"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3A7A27A8" w14:textId="77777777" w:rsidR="005B454A" w:rsidRPr="009B3E18" w:rsidRDefault="005B454A" w:rsidP="00FC28E9">
      <w:pPr>
        <w:rPr>
          <w:color w:val="000000"/>
          <w:lang w:val="el-GR"/>
        </w:rPr>
      </w:pPr>
    </w:p>
    <w:p w14:paraId="7B502DF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6B0D5CE" w14:textId="77777777">
        <w:tc>
          <w:tcPr>
            <w:tcW w:w="9276" w:type="dxa"/>
          </w:tcPr>
          <w:p w14:paraId="4E009068" w14:textId="77777777" w:rsidR="005B454A" w:rsidRPr="009B3E18" w:rsidRDefault="005B454A"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4906E227" w14:textId="77777777" w:rsidR="005B454A" w:rsidRPr="009B3E18" w:rsidRDefault="005B454A" w:rsidP="00FC28E9">
      <w:pPr>
        <w:rPr>
          <w:color w:val="000000"/>
          <w:lang w:val="el-GR"/>
        </w:rPr>
      </w:pPr>
    </w:p>
    <w:p w14:paraId="281ED35A"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0912BDBC" w14:textId="77777777">
        <w:tc>
          <w:tcPr>
            <w:tcW w:w="9276" w:type="dxa"/>
          </w:tcPr>
          <w:p w14:paraId="419EEDBA" w14:textId="77777777" w:rsidR="005B454A" w:rsidRPr="009B3E18" w:rsidRDefault="005B454A"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2F057B83" w14:textId="77777777" w:rsidR="005B454A" w:rsidRPr="009B3E18" w:rsidRDefault="005B454A" w:rsidP="00FC28E9">
      <w:pPr>
        <w:rPr>
          <w:color w:val="000000"/>
          <w:lang w:val="el-GR"/>
        </w:rPr>
      </w:pPr>
    </w:p>
    <w:p w14:paraId="00601C7F" w14:textId="11431254"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25 mg</w:t>
      </w:r>
    </w:p>
    <w:p w14:paraId="0231E7B1" w14:textId="77777777" w:rsidR="008054E0" w:rsidRPr="009B3E18" w:rsidRDefault="008054E0" w:rsidP="008054E0">
      <w:pPr>
        <w:rPr>
          <w:color w:val="000000"/>
          <w:szCs w:val="22"/>
          <w:shd w:val="clear" w:color="auto" w:fill="CCCCCC"/>
          <w:lang w:val="el-GR"/>
        </w:rPr>
      </w:pPr>
    </w:p>
    <w:p w14:paraId="4F922394" w14:textId="77777777" w:rsidR="008054E0" w:rsidRPr="009B3E18" w:rsidRDefault="008054E0" w:rsidP="008054E0">
      <w:pPr>
        <w:rPr>
          <w:color w:val="000000"/>
          <w:szCs w:val="22"/>
          <w:shd w:val="clear" w:color="auto" w:fill="CCCCCC"/>
          <w:lang w:val="el-GR"/>
        </w:rPr>
      </w:pPr>
    </w:p>
    <w:p w14:paraId="346BC869"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25F42E07" w14:textId="77777777" w:rsidR="008054E0" w:rsidRPr="009B3E18" w:rsidRDefault="008054E0" w:rsidP="008054E0">
      <w:pPr>
        <w:rPr>
          <w:color w:val="000000"/>
          <w:lang w:val="el-GR"/>
        </w:rPr>
      </w:pPr>
    </w:p>
    <w:p w14:paraId="239679C4" w14:textId="77777777" w:rsidR="008054E0" w:rsidRPr="009B3E18" w:rsidRDefault="008054E0" w:rsidP="008054E0">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5ECA2905" w14:textId="77777777" w:rsidR="008054E0" w:rsidRPr="009B3E18" w:rsidRDefault="008054E0" w:rsidP="008054E0">
      <w:pPr>
        <w:rPr>
          <w:color w:val="000000"/>
          <w:lang w:val="el-GR"/>
        </w:rPr>
      </w:pPr>
    </w:p>
    <w:p w14:paraId="0C949656" w14:textId="77777777" w:rsidR="008054E0" w:rsidRPr="009B3E18" w:rsidRDefault="008054E0" w:rsidP="008054E0">
      <w:pPr>
        <w:rPr>
          <w:color w:val="000000"/>
          <w:lang w:val="el-GR"/>
        </w:rPr>
      </w:pPr>
    </w:p>
    <w:p w14:paraId="3B581BD6" w14:textId="77777777" w:rsidR="008054E0" w:rsidRPr="009B3E18" w:rsidRDefault="008054E0" w:rsidP="00031978">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3E30BC3B" w14:textId="77777777" w:rsidR="008054E0" w:rsidRPr="009B3E18" w:rsidRDefault="008054E0" w:rsidP="008054E0">
      <w:pPr>
        <w:rPr>
          <w:color w:val="000000"/>
          <w:lang w:val="el-GR"/>
        </w:rPr>
      </w:pPr>
    </w:p>
    <w:p w14:paraId="6EB1F4F4" w14:textId="77777777" w:rsidR="008054E0" w:rsidRPr="009B3E18" w:rsidRDefault="008054E0" w:rsidP="008054E0">
      <w:pPr>
        <w:rPr>
          <w:color w:val="000000"/>
          <w:szCs w:val="22"/>
          <w:lang w:val="el-GR"/>
        </w:rPr>
      </w:pPr>
      <w:r w:rsidRPr="009B3E18">
        <w:rPr>
          <w:color w:val="000000"/>
          <w:szCs w:val="22"/>
          <w:lang w:val="el-GR"/>
        </w:rPr>
        <w:t xml:space="preserve">PC </w:t>
      </w:r>
    </w:p>
    <w:p w14:paraId="3C0F2675" w14:textId="77777777" w:rsidR="008054E0" w:rsidRPr="009B3E18" w:rsidRDefault="008054E0" w:rsidP="008054E0">
      <w:pPr>
        <w:rPr>
          <w:color w:val="000000"/>
          <w:szCs w:val="22"/>
          <w:lang w:val="el-GR"/>
        </w:rPr>
      </w:pPr>
      <w:r w:rsidRPr="009B3E18">
        <w:rPr>
          <w:color w:val="000000"/>
          <w:szCs w:val="22"/>
          <w:lang w:val="el-GR"/>
        </w:rPr>
        <w:t xml:space="preserve">SN </w:t>
      </w:r>
    </w:p>
    <w:p w14:paraId="2C432D0C" w14:textId="77777777" w:rsidR="005B454A" w:rsidRPr="009B3E18" w:rsidRDefault="008054E0" w:rsidP="00FC28E9">
      <w:pPr>
        <w:rPr>
          <w:b/>
          <w:color w:val="000000"/>
          <w:lang w:val="el-GR"/>
        </w:rPr>
      </w:pPr>
      <w:r w:rsidRPr="009B3E18">
        <w:rPr>
          <w:color w:val="000000"/>
          <w:szCs w:val="22"/>
          <w:lang w:val="el-GR"/>
        </w:rPr>
        <w:t>NN</w:t>
      </w:r>
    </w:p>
    <w:p w14:paraId="2823F755" w14:textId="77777777" w:rsidR="005B454A" w:rsidRPr="009B3E18" w:rsidRDefault="005B454A" w:rsidP="00FC28E9">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714CD696" w14:textId="77777777">
        <w:tc>
          <w:tcPr>
            <w:tcW w:w="9276" w:type="dxa"/>
          </w:tcPr>
          <w:p w14:paraId="06D446C8"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8A1516" w:rsidRPr="009B3E18">
              <w:rPr>
                <w:b/>
                <w:color w:val="000000"/>
                <w:lang w:val="el-GR"/>
              </w:rPr>
              <w:t>ΚΥΨΕΛΗΣ (</w:t>
            </w:r>
            <w:r w:rsidRPr="009B3E18">
              <w:rPr>
                <w:b/>
                <w:color w:val="000000"/>
                <w:lang w:val="el-GR"/>
              </w:rPr>
              <w:t>BLISTER</w:t>
            </w:r>
            <w:r w:rsidR="008A1516" w:rsidRPr="009B3E18">
              <w:rPr>
                <w:b/>
                <w:color w:val="000000"/>
                <w:lang w:val="el-GR"/>
              </w:rPr>
              <w:t>)</w:t>
            </w:r>
            <w:r w:rsidRPr="009B3E18">
              <w:rPr>
                <w:b/>
                <w:color w:val="000000"/>
                <w:lang w:val="el-GR"/>
              </w:rPr>
              <w:t xml:space="preserve"> Ή ΣΤΙΣ ΤΑΙΝΙΕΣ</w:t>
            </w:r>
            <w:r w:rsidR="008A1516" w:rsidRPr="009B3E18">
              <w:rPr>
                <w:b/>
                <w:color w:val="000000"/>
                <w:lang w:val="el-GR"/>
              </w:rPr>
              <w:t xml:space="preserve"> (STRIPS)</w:t>
            </w:r>
          </w:p>
          <w:p w14:paraId="18AC2466" w14:textId="77777777" w:rsidR="005B454A" w:rsidRPr="009B3E18" w:rsidRDefault="005B454A" w:rsidP="00FC28E9">
            <w:pPr>
              <w:rPr>
                <w:b/>
                <w:color w:val="000000"/>
                <w:lang w:val="el-GR"/>
              </w:rPr>
            </w:pPr>
          </w:p>
          <w:p w14:paraId="1EFD2A4F" w14:textId="77777777" w:rsidR="005B454A" w:rsidRPr="009B3E18" w:rsidRDefault="005B454A" w:rsidP="00FC28E9">
            <w:pPr>
              <w:rPr>
                <w:bCs/>
                <w:color w:val="000000"/>
                <w:lang w:val="el-GR"/>
              </w:rPr>
            </w:pPr>
            <w:r w:rsidRPr="009B3E18">
              <w:rPr>
                <w:b/>
                <w:bCs/>
                <w:color w:val="000000"/>
                <w:lang w:val="el-GR"/>
              </w:rPr>
              <w:t xml:space="preserve">Συσκευασία </w:t>
            </w:r>
            <w:r w:rsidR="00B00436" w:rsidRPr="009B3E18">
              <w:rPr>
                <w:b/>
                <w:bCs/>
                <w:color w:val="000000"/>
                <w:lang w:val="el-GR"/>
              </w:rPr>
              <w:t xml:space="preserve">κυψέλης </w:t>
            </w:r>
            <w:r w:rsidRPr="009B3E18">
              <w:rPr>
                <w:b/>
                <w:bCs/>
                <w:color w:val="000000"/>
                <w:lang w:val="el-GR"/>
              </w:rPr>
              <w:t>(των 14, 56 ή 100) και συσκευασία διάτρητ</w:t>
            </w:r>
            <w:r w:rsidR="001A608E" w:rsidRPr="009B3E18">
              <w:rPr>
                <w:b/>
                <w:bCs/>
                <w:color w:val="000000"/>
                <w:lang w:val="el-GR"/>
              </w:rPr>
              <w:t>ης</w:t>
            </w:r>
            <w:r w:rsidRPr="009B3E18">
              <w:rPr>
                <w:b/>
                <w:bCs/>
                <w:color w:val="000000"/>
                <w:lang w:val="el-GR"/>
              </w:rPr>
              <w:t xml:space="preserve"> </w:t>
            </w:r>
            <w:r w:rsidR="001A608E" w:rsidRPr="009B3E18">
              <w:rPr>
                <w:b/>
                <w:bCs/>
                <w:color w:val="000000"/>
                <w:lang w:val="el-GR"/>
              </w:rPr>
              <w:t>κυψέλης</w:t>
            </w:r>
            <w:r w:rsidRPr="009B3E18">
              <w:rPr>
                <w:b/>
                <w:bCs/>
                <w:color w:val="000000"/>
                <w:lang w:val="el-GR"/>
              </w:rPr>
              <w:t>, μονάδων δόσης (100) για τα σκληρά καψάκια των 225 mg</w:t>
            </w:r>
          </w:p>
        </w:tc>
      </w:tr>
    </w:tbl>
    <w:p w14:paraId="2BD13A0B" w14:textId="77777777" w:rsidR="005B454A" w:rsidRPr="009B3E18" w:rsidRDefault="005B454A" w:rsidP="00FC28E9">
      <w:pPr>
        <w:rPr>
          <w:b/>
          <w:color w:val="000000"/>
          <w:lang w:val="el-GR"/>
        </w:rPr>
      </w:pPr>
    </w:p>
    <w:p w14:paraId="14AC9416"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1E8749E" w14:textId="77777777">
        <w:tc>
          <w:tcPr>
            <w:tcW w:w="9276" w:type="dxa"/>
          </w:tcPr>
          <w:p w14:paraId="3BB9CC89"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2DCEAADD" w14:textId="77777777" w:rsidR="005B454A" w:rsidRPr="009B3E18" w:rsidRDefault="005B454A" w:rsidP="00FC28E9">
      <w:pPr>
        <w:rPr>
          <w:color w:val="000000"/>
          <w:lang w:val="el-GR"/>
        </w:rPr>
      </w:pPr>
    </w:p>
    <w:p w14:paraId="6C7DB57A" w14:textId="5522D39E"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225 mg σκληρά καψάκια</w:t>
      </w:r>
    </w:p>
    <w:p w14:paraId="2DA7F751" w14:textId="77777777" w:rsidR="005B454A" w:rsidRPr="009B3E18" w:rsidRDefault="008A1516" w:rsidP="00FC28E9">
      <w:pPr>
        <w:rPr>
          <w:color w:val="000000"/>
          <w:lang w:val="el-GR"/>
        </w:rPr>
      </w:pPr>
      <w:r w:rsidRPr="009B3E18">
        <w:rPr>
          <w:color w:val="000000"/>
          <w:lang w:val="el-GR"/>
        </w:rPr>
        <w:t>π</w:t>
      </w:r>
      <w:r w:rsidR="002D07FB" w:rsidRPr="009B3E18">
        <w:rPr>
          <w:color w:val="000000"/>
          <w:lang w:val="el-GR"/>
        </w:rPr>
        <w:t>ρεγκαμπαλίνη</w:t>
      </w:r>
    </w:p>
    <w:p w14:paraId="1FC7AAC8" w14:textId="77777777" w:rsidR="005B454A" w:rsidRPr="009B3E18" w:rsidRDefault="005B454A" w:rsidP="00FC28E9">
      <w:pPr>
        <w:rPr>
          <w:color w:val="000000"/>
          <w:lang w:val="el-GR"/>
        </w:rPr>
      </w:pPr>
    </w:p>
    <w:p w14:paraId="49EF71A7"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B6C906E" w14:textId="77777777">
        <w:tc>
          <w:tcPr>
            <w:tcW w:w="9276" w:type="dxa"/>
          </w:tcPr>
          <w:p w14:paraId="01E7F9F3"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4EEDABCC" w14:textId="77777777" w:rsidR="005B454A" w:rsidRPr="009B3E18" w:rsidRDefault="005B454A" w:rsidP="00FC28E9">
      <w:pPr>
        <w:rPr>
          <w:color w:val="000000"/>
          <w:lang w:val="el-GR"/>
        </w:rPr>
      </w:pPr>
    </w:p>
    <w:p w14:paraId="0EE487CE" w14:textId="443E13B0" w:rsidR="005B454A" w:rsidRPr="004A12A7" w:rsidRDefault="00BD76B3" w:rsidP="007C519B">
      <w:pPr>
        <w:rPr>
          <w:color w:val="000000"/>
        </w:rPr>
      </w:pPr>
      <w:r>
        <w:rPr>
          <w:color w:val="000000"/>
        </w:rPr>
        <w:t>Viatris Healthcare Limited</w:t>
      </w:r>
    </w:p>
    <w:p w14:paraId="703AA361" w14:textId="77777777" w:rsidR="005B454A" w:rsidRPr="009B3E18" w:rsidRDefault="005B454A" w:rsidP="00FC28E9">
      <w:pPr>
        <w:rPr>
          <w:color w:val="000000"/>
          <w:lang w:val="el-GR"/>
        </w:rPr>
      </w:pPr>
    </w:p>
    <w:p w14:paraId="149AAD43"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6510E75" w14:textId="77777777">
        <w:tc>
          <w:tcPr>
            <w:tcW w:w="9276" w:type="dxa"/>
          </w:tcPr>
          <w:p w14:paraId="0CF5A1E9"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2EA47BCA" w14:textId="77777777" w:rsidR="005B454A" w:rsidRPr="009B3E18" w:rsidRDefault="005B454A" w:rsidP="00FC28E9">
      <w:pPr>
        <w:rPr>
          <w:color w:val="000000"/>
          <w:lang w:val="el-GR"/>
        </w:rPr>
      </w:pPr>
    </w:p>
    <w:p w14:paraId="772DD3B0" w14:textId="77777777" w:rsidR="005B454A" w:rsidRPr="009B3E18" w:rsidRDefault="005B454A" w:rsidP="00FC28E9">
      <w:pPr>
        <w:rPr>
          <w:color w:val="000000"/>
          <w:lang w:val="el-GR"/>
        </w:rPr>
      </w:pPr>
      <w:r w:rsidRPr="009B3E18">
        <w:rPr>
          <w:color w:val="000000"/>
          <w:lang w:val="el-GR"/>
        </w:rPr>
        <w:t xml:space="preserve">ΛΗΞΗ </w:t>
      </w:r>
    </w:p>
    <w:p w14:paraId="341F08F0" w14:textId="77777777" w:rsidR="005B454A" w:rsidRPr="009B3E18" w:rsidRDefault="005B454A" w:rsidP="00FC28E9">
      <w:pPr>
        <w:rPr>
          <w:color w:val="000000"/>
          <w:lang w:val="el-GR"/>
        </w:rPr>
      </w:pPr>
    </w:p>
    <w:p w14:paraId="25A6BEB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68766E0F" w14:textId="77777777">
        <w:tc>
          <w:tcPr>
            <w:tcW w:w="9276" w:type="dxa"/>
          </w:tcPr>
          <w:p w14:paraId="08EF8964"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22692026" w14:textId="77777777" w:rsidR="005B454A" w:rsidRPr="009B3E18" w:rsidRDefault="005B454A" w:rsidP="00FC28E9">
      <w:pPr>
        <w:rPr>
          <w:color w:val="000000"/>
          <w:lang w:val="el-GR"/>
        </w:rPr>
      </w:pPr>
    </w:p>
    <w:p w14:paraId="36031E75" w14:textId="77777777" w:rsidR="005B454A" w:rsidRPr="009B3E18" w:rsidRDefault="005B454A" w:rsidP="00FC28E9">
      <w:pPr>
        <w:rPr>
          <w:color w:val="000000"/>
          <w:lang w:val="el-GR"/>
        </w:rPr>
      </w:pPr>
      <w:r w:rsidRPr="009B3E18">
        <w:rPr>
          <w:color w:val="000000"/>
          <w:lang w:val="el-GR"/>
        </w:rPr>
        <w:t>Παρτίδα</w:t>
      </w:r>
    </w:p>
    <w:p w14:paraId="30B44160" w14:textId="77777777" w:rsidR="005B454A" w:rsidRPr="009B3E18" w:rsidRDefault="005B454A" w:rsidP="00FC28E9">
      <w:pPr>
        <w:rPr>
          <w:color w:val="000000"/>
          <w:lang w:val="el-GR"/>
        </w:rPr>
      </w:pPr>
    </w:p>
    <w:p w14:paraId="0E3CD5AC"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30064277" w14:textId="77777777">
        <w:tc>
          <w:tcPr>
            <w:tcW w:w="9276" w:type="dxa"/>
          </w:tcPr>
          <w:p w14:paraId="4EDDDA23"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7B308939" w14:textId="77777777" w:rsidR="005B454A" w:rsidRPr="009B3E18" w:rsidRDefault="005B454A" w:rsidP="00FC28E9">
      <w:pPr>
        <w:rPr>
          <w:color w:val="000000"/>
          <w:lang w:val="el-GR"/>
        </w:rPr>
      </w:pPr>
    </w:p>
    <w:p w14:paraId="100D402D" w14:textId="77777777" w:rsidR="005B454A" w:rsidRPr="009B3E18" w:rsidRDefault="005B454A" w:rsidP="00FC28E9">
      <w:pPr>
        <w:rPr>
          <w:color w:val="000000"/>
          <w:lang w:val="el-GR"/>
        </w:rPr>
      </w:pPr>
    </w:p>
    <w:p w14:paraId="6763CA8C" w14:textId="77777777" w:rsidR="0045450D" w:rsidRPr="009B3E18" w:rsidRDefault="005B454A" w:rsidP="00FC28E9">
      <w:pPr>
        <w:rPr>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1C7CE09A" w14:textId="77777777">
        <w:trPr>
          <w:trHeight w:val="1040"/>
        </w:trPr>
        <w:tc>
          <w:tcPr>
            <w:tcW w:w="9287" w:type="dxa"/>
            <w:tcBorders>
              <w:bottom w:val="single" w:sz="4" w:space="0" w:color="auto"/>
            </w:tcBorders>
          </w:tcPr>
          <w:p w14:paraId="7A5E52A5" w14:textId="77777777" w:rsidR="0045450D" w:rsidRPr="009B3E18" w:rsidRDefault="0045450D"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0F957277" w14:textId="77777777" w:rsidR="0045450D" w:rsidRPr="009B3E18" w:rsidRDefault="0045450D" w:rsidP="00FC28E9">
            <w:pPr>
              <w:rPr>
                <w:color w:val="000000"/>
                <w:lang w:val="el-GR"/>
              </w:rPr>
            </w:pPr>
          </w:p>
          <w:p w14:paraId="7354EFB5" w14:textId="77777777" w:rsidR="0045450D" w:rsidRPr="009B3E18" w:rsidRDefault="0045450D" w:rsidP="00FC28E9">
            <w:pPr>
              <w:pStyle w:val="Header"/>
              <w:tabs>
                <w:tab w:val="clear" w:pos="4153"/>
                <w:tab w:val="clear" w:pos="8306"/>
              </w:tabs>
              <w:rPr>
                <w:bCs/>
                <w:color w:val="000000"/>
                <w:lang w:val="el-GR"/>
              </w:rPr>
            </w:pPr>
            <w:r w:rsidRPr="009B3E18">
              <w:rPr>
                <w:b/>
                <w:color w:val="000000"/>
                <w:lang w:val="el-GR"/>
              </w:rPr>
              <w:t xml:space="preserve">Στοιχειώδης συσκευασία </w:t>
            </w:r>
            <w:r w:rsidR="001A608E" w:rsidRPr="009B3E18">
              <w:rPr>
                <w:b/>
                <w:color w:val="000000"/>
                <w:lang w:val="el-GR"/>
              </w:rPr>
              <w:t xml:space="preserve">φιάλης </w:t>
            </w:r>
            <w:r w:rsidRPr="009B3E18">
              <w:rPr>
                <w:b/>
                <w:color w:val="000000"/>
                <w:lang w:val="el-GR"/>
              </w:rPr>
              <w:t xml:space="preserve">για τα σκληρά καψάκια των 300 mg – </w:t>
            </w:r>
            <w:r w:rsidR="001A608E" w:rsidRPr="009B3E18">
              <w:rPr>
                <w:b/>
                <w:color w:val="000000"/>
                <w:lang w:val="el-GR"/>
              </w:rPr>
              <w:t>συσκευασία των</w:t>
            </w:r>
            <w:r w:rsidRPr="009B3E18">
              <w:rPr>
                <w:b/>
                <w:color w:val="000000"/>
                <w:lang w:val="el-GR"/>
              </w:rPr>
              <w:t xml:space="preserve"> 200</w:t>
            </w:r>
          </w:p>
        </w:tc>
      </w:tr>
    </w:tbl>
    <w:p w14:paraId="7DC13282" w14:textId="77777777" w:rsidR="0045450D" w:rsidRPr="009B3E18" w:rsidRDefault="0045450D" w:rsidP="00FC28E9">
      <w:pPr>
        <w:rPr>
          <w:color w:val="000000"/>
          <w:lang w:val="el-GR"/>
        </w:rPr>
      </w:pPr>
    </w:p>
    <w:p w14:paraId="77BB98C3"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27E77E89" w14:textId="77777777">
        <w:tc>
          <w:tcPr>
            <w:tcW w:w="9287" w:type="dxa"/>
          </w:tcPr>
          <w:p w14:paraId="72E074A3" w14:textId="77777777" w:rsidR="0045450D" w:rsidRPr="009B3E18" w:rsidRDefault="0045450D" w:rsidP="00FC28E9">
            <w:pPr>
              <w:rPr>
                <w:b/>
                <w:bCs/>
                <w:color w:val="000000"/>
                <w:lang w:val="el-GR"/>
              </w:rPr>
            </w:pPr>
            <w:r w:rsidRPr="009B3E18">
              <w:rPr>
                <w:b/>
                <w:bCs/>
                <w:color w:val="000000"/>
                <w:lang w:val="el-GR"/>
              </w:rPr>
              <w:t>1.</w:t>
            </w:r>
            <w:r w:rsidRPr="009B3E18">
              <w:rPr>
                <w:b/>
                <w:bCs/>
                <w:color w:val="000000"/>
                <w:lang w:val="el-GR"/>
              </w:rPr>
              <w:tab/>
            </w:r>
            <w:r w:rsidRPr="009B3E18">
              <w:rPr>
                <w:b/>
                <w:color w:val="000000"/>
                <w:lang w:val="el-GR"/>
              </w:rPr>
              <w:t>ΟΝΟΜΑΣΙΑ ΤΟΥ ΦΑΡΜΑΚΕΥΤΙΚΟΥ ΠΡΟΪΟΝΤΟΣ</w:t>
            </w:r>
          </w:p>
        </w:tc>
      </w:tr>
    </w:tbl>
    <w:p w14:paraId="76EE2834" w14:textId="77777777" w:rsidR="0045450D" w:rsidRPr="009B3E18" w:rsidRDefault="0045450D" w:rsidP="00FC28E9">
      <w:pPr>
        <w:rPr>
          <w:color w:val="000000"/>
          <w:lang w:val="el-GR"/>
        </w:rPr>
      </w:pPr>
    </w:p>
    <w:p w14:paraId="29895C50" w14:textId="341D2998" w:rsidR="0045450D"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45450D" w:rsidRPr="009B3E18">
        <w:rPr>
          <w:color w:val="000000"/>
          <w:lang w:val="el-GR"/>
        </w:rPr>
        <w:t xml:space="preserve"> 300 mg σκληρά καψάκια </w:t>
      </w:r>
    </w:p>
    <w:p w14:paraId="15A721A3" w14:textId="77777777" w:rsidR="0045450D" w:rsidRPr="009B3E18" w:rsidRDefault="00492EF5" w:rsidP="00FC28E9">
      <w:pPr>
        <w:rPr>
          <w:color w:val="000000"/>
          <w:lang w:val="el-GR"/>
        </w:rPr>
      </w:pPr>
      <w:r w:rsidRPr="009B3E18">
        <w:rPr>
          <w:color w:val="000000"/>
          <w:lang w:val="el-GR"/>
        </w:rPr>
        <w:t>π</w:t>
      </w:r>
      <w:r w:rsidR="002D07FB" w:rsidRPr="009B3E18">
        <w:rPr>
          <w:color w:val="000000"/>
          <w:lang w:val="el-GR"/>
        </w:rPr>
        <w:t>ρεγκαμπαλίνη</w:t>
      </w:r>
    </w:p>
    <w:p w14:paraId="47C22303" w14:textId="77777777" w:rsidR="0045450D" w:rsidRPr="009B3E18" w:rsidRDefault="0045450D" w:rsidP="00FC28E9">
      <w:pPr>
        <w:rPr>
          <w:color w:val="000000"/>
          <w:lang w:val="el-GR"/>
        </w:rPr>
      </w:pPr>
    </w:p>
    <w:p w14:paraId="7DC5F7C9"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13375675" w14:textId="77777777">
        <w:tc>
          <w:tcPr>
            <w:tcW w:w="9287" w:type="dxa"/>
          </w:tcPr>
          <w:p w14:paraId="2EBFE816" w14:textId="77777777" w:rsidR="0045450D" w:rsidRPr="009B3E18" w:rsidRDefault="0045450D" w:rsidP="00FC28E9">
            <w:pPr>
              <w:rPr>
                <w:b/>
                <w:bCs/>
                <w:color w:val="000000"/>
                <w:lang w:val="el-GR"/>
              </w:rPr>
            </w:pPr>
            <w:r w:rsidRPr="009B3E18">
              <w:rPr>
                <w:b/>
                <w:bCs/>
                <w:color w:val="000000"/>
                <w:lang w:val="el-GR"/>
              </w:rPr>
              <w:t>2.</w:t>
            </w:r>
            <w:r w:rsidRPr="009B3E18">
              <w:rPr>
                <w:b/>
                <w:bCs/>
                <w:color w:val="000000"/>
                <w:lang w:val="el-GR"/>
              </w:rPr>
              <w:tab/>
            </w:r>
            <w:r w:rsidRPr="009B3E18">
              <w:rPr>
                <w:b/>
                <w:color w:val="000000"/>
                <w:lang w:val="el-GR"/>
              </w:rPr>
              <w:t>ΣΥΝΘΕΣΗ ΣΕ ΔΡΑΣΤΙΚΗ(ΕΣ) ΟΥΣΙΑ(ΕΣ)</w:t>
            </w:r>
          </w:p>
        </w:tc>
      </w:tr>
    </w:tbl>
    <w:p w14:paraId="4CFC7E66" w14:textId="77777777" w:rsidR="0045450D" w:rsidRPr="009B3E18" w:rsidRDefault="0045450D" w:rsidP="00FC28E9">
      <w:pPr>
        <w:rPr>
          <w:color w:val="000000"/>
          <w:lang w:val="el-GR"/>
        </w:rPr>
      </w:pPr>
    </w:p>
    <w:p w14:paraId="0D89FC3B" w14:textId="77777777" w:rsidR="0045450D" w:rsidRPr="009B3E18" w:rsidRDefault="0045450D" w:rsidP="00FC28E9">
      <w:pPr>
        <w:rPr>
          <w:color w:val="000000"/>
          <w:lang w:val="el-GR"/>
        </w:rPr>
      </w:pPr>
      <w:r w:rsidRPr="009B3E18">
        <w:rPr>
          <w:color w:val="000000"/>
          <w:lang w:val="el-GR"/>
        </w:rPr>
        <w:t xml:space="preserve">Κάθε σκληρό καψάκιο περιέχει 300 mg </w:t>
      </w:r>
      <w:r w:rsidR="002D07FB" w:rsidRPr="009B3E18">
        <w:rPr>
          <w:color w:val="000000"/>
          <w:lang w:val="el-GR"/>
        </w:rPr>
        <w:t>πρεγκαμπαλίνης</w:t>
      </w:r>
      <w:r w:rsidR="00DA3A52" w:rsidRPr="009B3E18">
        <w:rPr>
          <w:color w:val="000000"/>
          <w:lang w:val="el-GR"/>
        </w:rPr>
        <w:t>.</w:t>
      </w:r>
    </w:p>
    <w:p w14:paraId="019E0980" w14:textId="77777777" w:rsidR="0045450D" w:rsidRPr="009B3E18" w:rsidRDefault="0045450D" w:rsidP="00FC28E9">
      <w:pPr>
        <w:rPr>
          <w:color w:val="000000"/>
          <w:lang w:val="el-GR"/>
        </w:rPr>
      </w:pPr>
    </w:p>
    <w:p w14:paraId="26DF3178"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5FD8AD5B" w14:textId="77777777">
        <w:tc>
          <w:tcPr>
            <w:tcW w:w="9287" w:type="dxa"/>
          </w:tcPr>
          <w:p w14:paraId="5B798463" w14:textId="77777777" w:rsidR="0045450D" w:rsidRPr="009B3E18" w:rsidRDefault="0045450D" w:rsidP="00FC28E9">
            <w:pPr>
              <w:rPr>
                <w:color w:val="000000"/>
                <w:lang w:val="el-GR"/>
              </w:rPr>
            </w:pPr>
            <w:r w:rsidRPr="009B3E18">
              <w:rPr>
                <w:b/>
                <w:bCs/>
                <w:color w:val="000000"/>
                <w:lang w:val="el-GR"/>
              </w:rPr>
              <w:t>3</w:t>
            </w:r>
            <w:r w:rsidRPr="009B3E18">
              <w:rPr>
                <w:color w:val="000000"/>
                <w:lang w:val="el-GR"/>
              </w:rPr>
              <w:t>.</w:t>
            </w:r>
            <w:r w:rsidRPr="009B3E18">
              <w:rPr>
                <w:color w:val="000000"/>
                <w:lang w:val="el-GR"/>
              </w:rPr>
              <w:tab/>
            </w:r>
            <w:r w:rsidRPr="009B3E18">
              <w:rPr>
                <w:b/>
                <w:color w:val="000000"/>
                <w:lang w:val="el-GR"/>
              </w:rPr>
              <w:t>ΚΑΤΑΛΟΓΟΣ ΕΚΔΟΧΩΝ</w:t>
            </w:r>
          </w:p>
        </w:tc>
      </w:tr>
    </w:tbl>
    <w:p w14:paraId="167F670F" w14:textId="77777777" w:rsidR="0045450D" w:rsidRPr="009B3E18" w:rsidRDefault="0045450D" w:rsidP="00FC28E9">
      <w:pPr>
        <w:rPr>
          <w:color w:val="000000"/>
          <w:lang w:val="el-GR"/>
        </w:rPr>
      </w:pPr>
    </w:p>
    <w:p w14:paraId="30A16C9D" w14:textId="77777777" w:rsidR="0045450D" w:rsidRPr="009B3E18" w:rsidRDefault="0045450D" w:rsidP="00FC28E9">
      <w:pPr>
        <w:rPr>
          <w:color w:val="000000"/>
          <w:lang w:val="el-GR"/>
        </w:rPr>
      </w:pPr>
      <w:r w:rsidRPr="009B3E18">
        <w:rPr>
          <w:color w:val="000000"/>
          <w:lang w:val="el-GR"/>
        </w:rPr>
        <w:t>Το προϊόν περιέχει λακτόζη</w:t>
      </w:r>
      <w:r w:rsidR="00DD6402" w:rsidRPr="009B3E18">
        <w:rPr>
          <w:color w:val="000000"/>
          <w:lang w:val="el-GR"/>
        </w:rPr>
        <w:t xml:space="preserve"> μονοϋδρική</w:t>
      </w:r>
      <w:r w:rsidR="000818CC" w:rsidRPr="009B3E18">
        <w:rPr>
          <w:color w:val="000000"/>
          <w:lang w:val="el-GR"/>
        </w:rPr>
        <w:t>.</w:t>
      </w:r>
      <w:r w:rsidRPr="009B3E18">
        <w:rPr>
          <w:color w:val="000000"/>
          <w:lang w:val="el-GR"/>
        </w:rPr>
        <w:t xml:space="preserve"> </w:t>
      </w:r>
      <w:r w:rsidR="000818CC" w:rsidRPr="009B3E18">
        <w:rPr>
          <w:color w:val="000000"/>
          <w:lang w:val="el-GR"/>
        </w:rPr>
        <w:t>Δ</w:t>
      </w:r>
      <w:r w:rsidRPr="009B3E18">
        <w:rPr>
          <w:color w:val="000000"/>
          <w:lang w:val="el-GR"/>
        </w:rPr>
        <w:t xml:space="preserve">είτε το φύλλο οδηγιών </w:t>
      </w:r>
      <w:r w:rsidR="001A608E" w:rsidRPr="009B3E18">
        <w:rPr>
          <w:color w:val="000000"/>
          <w:lang w:val="el-GR"/>
        </w:rPr>
        <w:t xml:space="preserve">χρήσης </w:t>
      </w:r>
      <w:r w:rsidRPr="009B3E18">
        <w:rPr>
          <w:color w:val="000000"/>
          <w:lang w:val="el-GR"/>
        </w:rPr>
        <w:t>για περισσότερες πληροφορίες.</w:t>
      </w:r>
    </w:p>
    <w:p w14:paraId="3BD0856C" w14:textId="77777777" w:rsidR="0045450D" w:rsidRPr="009B3E18" w:rsidRDefault="0045450D" w:rsidP="00FC28E9">
      <w:pPr>
        <w:rPr>
          <w:color w:val="000000"/>
          <w:lang w:val="el-GR"/>
        </w:rPr>
      </w:pPr>
    </w:p>
    <w:p w14:paraId="499B5787"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40213C82" w14:textId="77777777">
        <w:tc>
          <w:tcPr>
            <w:tcW w:w="9287" w:type="dxa"/>
          </w:tcPr>
          <w:p w14:paraId="6779A0F8" w14:textId="77777777" w:rsidR="0045450D" w:rsidRPr="009B3E18" w:rsidRDefault="0045450D" w:rsidP="00FC28E9">
            <w:pPr>
              <w:rPr>
                <w:b/>
                <w:bCs/>
                <w:color w:val="000000"/>
                <w:lang w:val="el-GR"/>
              </w:rPr>
            </w:pPr>
            <w:r w:rsidRPr="009B3E18">
              <w:rPr>
                <w:b/>
                <w:bCs/>
                <w:color w:val="000000"/>
                <w:lang w:val="el-GR"/>
              </w:rPr>
              <w:t>4.</w:t>
            </w:r>
            <w:r w:rsidRPr="009B3E18">
              <w:rPr>
                <w:b/>
                <w:bCs/>
                <w:color w:val="000000"/>
                <w:lang w:val="el-GR"/>
              </w:rPr>
              <w:tab/>
            </w:r>
            <w:r w:rsidRPr="009B3E18">
              <w:rPr>
                <w:b/>
                <w:color w:val="000000"/>
                <w:lang w:val="el-GR"/>
              </w:rPr>
              <w:t>ΦΑΡΜΑΚΟΤΕΧΝΙΚΗ ΜΟΡΦΗ ΚΑΙ ΠΕΡΙΕΧΟΜΕΝΟ</w:t>
            </w:r>
          </w:p>
        </w:tc>
      </w:tr>
    </w:tbl>
    <w:p w14:paraId="561B2F13" w14:textId="77777777" w:rsidR="0045450D" w:rsidRPr="009B3E18" w:rsidRDefault="0045450D" w:rsidP="00FC28E9">
      <w:pPr>
        <w:rPr>
          <w:color w:val="000000"/>
          <w:lang w:val="el-GR"/>
        </w:rPr>
      </w:pPr>
    </w:p>
    <w:p w14:paraId="6BE9E2A9" w14:textId="77777777" w:rsidR="0045450D" w:rsidRPr="009B3E18" w:rsidRDefault="0045450D" w:rsidP="00FC28E9">
      <w:pPr>
        <w:rPr>
          <w:color w:val="000000"/>
          <w:lang w:val="el-GR"/>
        </w:rPr>
      </w:pPr>
      <w:r w:rsidRPr="009B3E18">
        <w:rPr>
          <w:color w:val="000000"/>
          <w:lang w:val="el-GR"/>
        </w:rPr>
        <w:t>200</w:t>
      </w:r>
      <w:r w:rsidR="00231C7E" w:rsidRPr="009B3E18">
        <w:rPr>
          <w:bCs/>
          <w:iCs/>
          <w:color w:val="000000"/>
          <w:szCs w:val="22"/>
          <w:lang w:val="el-GR"/>
        </w:rPr>
        <w:t> </w:t>
      </w:r>
      <w:r w:rsidRPr="009B3E18">
        <w:rPr>
          <w:color w:val="000000"/>
          <w:lang w:val="el-GR"/>
        </w:rPr>
        <w:t>σκληρά καψάκια</w:t>
      </w:r>
    </w:p>
    <w:p w14:paraId="06A969C8" w14:textId="77777777" w:rsidR="0045450D" w:rsidRPr="009B3E18" w:rsidRDefault="0045450D" w:rsidP="00FC28E9">
      <w:pPr>
        <w:rPr>
          <w:color w:val="000000"/>
          <w:lang w:val="el-GR"/>
        </w:rPr>
      </w:pPr>
    </w:p>
    <w:p w14:paraId="2C4BBEDA"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2E02ED40" w14:textId="77777777">
        <w:tc>
          <w:tcPr>
            <w:tcW w:w="9287" w:type="dxa"/>
          </w:tcPr>
          <w:p w14:paraId="70E57694" w14:textId="77777777" w:rsidR="0045450D" w:rsidRPr="009B3E18" w:rsidRDefault="0045450D" w:rsidP="00FC28E9">
            <w:pPr>
              <w:rPr>
                <w:b/>
                <w:bCs/>
                <w:color w:val="000000"/>
                <w:lang w:val="el-GR"/>
              </w:rPr>
            </w:pPr>
            <w:r w:rsidRPr="009B3E18">
              <w:rPr>
                <w:b/>
                <w:bCs/>
                <w:color w:val="000000"/>
                <w:lang w:val="el-GR"/>
              </w:rPr>
              <w:t>5.</w:t>
            </w:r>
            <w:r w:rsidRPr="009B3E18">
              <w:rPr>
                <w:b/>
                <w:bCs/>
                <w:color w:val="000000"/>
                <w:lang w:val="el-GR"/>
              </w:rPr>
              <w:tab/>
            </w:r>
            <w:r w:rsidRPr="009B3E18">
              <w:rPr>
                <w:b/>
                <w:color w:val="000000"/>
                <w:lang w:val="el-GR"/>
              </w:rPr>
              <w:t>ΤΡΟΠΟΣ ΚΑΙ ΟΔΟΣ(ΟΙ) ΧΟΡΗΓΗΣΗΣ</w:t>
            </w:r>
          </w:p>
        </w:tc>
      </w:tr>
    </w:tbl>
    <w:p w14:paraId="41546FDD" w14:textId="77777777" w:rsidR="0045450D" w:rsidRPr="009B3E18" w:rsidRDefault="0045450D" w:rsidP="00FC28E9">
      <w:pPr>
        <w:rPr>
          <w:color w:val="000000"/>
          <w:lang w:val="el-GR"/>
        </w:rPr>
      </w:pPr>
    </w:p>
    <w:p w14:paraId="5F54534A" w14:textId="77777777" w:rsidR="0045450D" w:rsidRPr="009B3E18" w:rsidRDefault="001A608E" w:rsidP="00FC28E9">
      <w:pPr>
        <w:rPr>
          <w:color w:val="000000"/>
          <w:lang w:val="el-GR"/>
        </w:rPr>
      </w:pPr>
      <w:r w:rsidRPr="009B3E18">
        <w:rPr>
          <w:color w:val="000000"/>
          <w:lang w:val="el-GR"/>
        </w:rPr>
        <w:t>Α</w:t>
      </w:r>
      <w:r w:rsidR="0045450D" w:rsidRPr="009B3E18">
        <w:rPr>
          <w:color w:val="000000"/>
          <w:lang w:val="el-GR"/>
        </w:rPr>
        <w:t xml:space="preserve">πό στόματος </w:t>
      </w:r>
      <w:r w:rsidRPr="009B3E18">
        <w:rPr>
          <w:color w:val="000000"/>
          <w:lang w:val="el-GR"/>
        </w:rPr>
        <w:t>χρήση</w:t>
      </w:r>
      <w:r w:rsidR="00DA3A52" w:rsidRPr="009B3E18">
        <w:rPr>
          <w:color w:val="000000"/>
          <w:lang w:val="el-GR"/>
        </w:rPr>
        <w:t>.</w:t>
      </w:r>
      <w:r w:rsidR="0045450D" w:rsidRPr="009B3E18">
        <w:rPr>
          <w:color w:val="000000"/>
          <w:lang w:val="el-GR"/>
        </w:rPr>
        <w:t xml:space="preserve"> </w:t>
      </w:r>
    </w:p>
    <w:p w14:paraId="410C2E33" w14:textId="77777777" w:rsidR="0045450D" w:rsidRPr="009B3E18" w:rsidRDefault="0045450D" w:rsidP="00FC28E9">
      <w:pPr>
        <w:rPr>
          <w:color w:val="000000"/>
          <w:lang w:val="el-GR"/>
        </w:rPr>
      </w:pPr>
      <w:r w:rsidRPr="009B3E18">
        <w:rPr>
          <w:color w:val="000000"/>
          <w:lang w:val="el-GR"/>
        </w:rPr>
        <w:t xml:space="preserve">Διαβάστε το φύλλο οδηγιών </w:t>
      </w:r>
      <w:r w:rsidR="001A608E" w:rsidRPr="009B3E18">
        <w:rPr>
          <w:color w:val="000000"/>
          <w:lang w:val="el-GR"/>
        </w:rPr>
        <w:t xml:space="preserve">χρήσης </w:t>
      </w:r>
      <w:r w:rsidRPr="009B3E18">
        <w:rPr>
          <w:color w:val="000000"/>
          <w:lang w:val="el-GR"/>
        </w:rPr>
        <w:t>πριν από τη χ</w:t>
      </w:r>
      <w:r w:rsidR="005D17EC" w:rsidRPr="009B3E18">
        <w:rPr>
          <w:color w:val="000000"/>
          <w:lang w:val="el-GR"/>
        </w:rPr>
        <w:t>ρήση</w:t>
      </w:r>
      <w:r w:rsidR="00DA3A52" w:rsidRPr="009B3E18">
        <w:rPr>
          <w:color w:val="000000"/>
          <w:lang w:val="el-GR"/>
        </w:rPr>
        <w:t>.</w:t>
      </w:r>
    </w:p>
    <w:p w14:paraId="0B553F16" w14:textId="77777777" w:rsidR="0045450D" w:rsidRPr="009B3E18" w:rsidRDefault="0045450D" w:rsidP="00FC28E9">
      <w:pPr>
        <w:rPr>
          <w:color w:val="000000"/>
          <w:lang w:val="el-GR"/>
        </w:rPr>
      </w:pPr>
    </w:p>
    <w:p w14:paraId="6061D953"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08DB7E6F" w14:textId="77777777">
        <w:tc>
          <w:tcPr>
            <w:tcW w:w="9287" w:type="dxa"/>
          </w:tcPr>
          <w:p w14:paraId="24DB370C" w14:textId="77777777" w:rsidR="0045450D" w:rsidRPr="009B3E18" w:rsidRDefault="0045450D" w:rsidP="00FC28E9">
            <w:pPr>
              <w:ind w:left="544" w:hanging="544"/>
              <w:rPr>
                <w:b/>
                <w:bCs/>
                <w:color w:val="000000"/>
                <w:lang w:val="el-GR"/>
              </w:rPr>
            </w:pPr>
            <w:r w:rsidRPr="009B3E18">
              <w:rPr>
                <w:b/>
                <w:bCs/>
                <w:color w:val="000000"/>
                <w:lang w:val="el-GR"/>
              </w:rPr>
              <w:t>6.</w:t>
            </w:r>
            <w:r w:rsidRPr="009B3E18">
              <w:rPr>
                <w:b/>
                <w:bCs/>
                <w:color w:val="000000"/>
                <w:lang w:val="el-GR"/>
              </w:rPr>
              <w:tab/>
            </w:r>
            <w:r w:rsidRPr="009B3E18">
              <w:rPr>
                <w:b/>
                <w:color w:val="000000"/>
                <w:lang w:val="el-GR"/>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678E2F34" w14:textId="77777777" w:rsidR="0045450D" w:rsidRPr="009B3E18" w:rsidRDefault="0045450D" w:rsidP="00FC28E9">
      <w:pPr>
        <w:rPr>
          <w:color w:val="000000"/>
          <w:lang w:val="el-GR"/>
        </w:rPr>
      </w:pPr>
    </w:p>
    <w:p w14:paraId="54B5D7A6" w14:textId="77777777" w:rsidR="0045450D" w:rsidRPr="009B3E18" w:rsidRDefault="0045450D" w:rsidP="00FC28E9">
      <w:pPr>
        <w:rPr>
          <w:color w:val="000000"/>
          <w:lang w:val="el-GR"/>
        </w:rPr>
      </w:pPr>
      <w:r w:rsidRPr="009B3E18">
        <w:rPr>
          <w:color w:val="000000"/>
          <w:lang w:val="el-GR"/>
        </w:rPr>
        <w:t>Να φυλάσσεται σε θέση</w:t>
      </w:r>
      <w:r w:rsidR="000A0FDF" w:rsidRPr="009B3E18">
        <w:rPr>
          <w:color w:val="000000"/>
          <w:lang w:val="el-GR"/>
        </w:rPr>
        <w:t>,</w:t>
      </w:r>
      <w:r w:rsidRPr="009B3E18">
        <w:rPr>
          <w:color w:val="000000"/>
          <w:lang w:val="el-GR"/>
        </w:rPr>
        <w:t xml:space="preserve"> την οποία δεν βλέπουν και δεν προσεγγίζουν τα παιδιά.</w:t>
      </w:r>
    </w:p>
    <w:p w14:paraId="5F1EDB83" w14:textId="77777777" w:rsidR="0045450D" w:rsidRPr="009B3E18" w:rsidRDefault="0045450D" w:rsidP="00FC28E9">
      <w:pPr>
        <w:rPr>
          <w:color w:val="000000"/>
          <w:lang w:val="el-GR"/>
        </w:rPr>
      </w:pPr>
    </w:p>
    <w:p w14:paraId="3DD8131F" w14:textId="77777777" w:rsidR="0045450D" w:rsidRPr="009B3E18" w:rsidRDefault="0045450D" w:rsidP="00FC28E9">
      <w:pPr>
        <w:rPr>
          <w:color w:val="000000"/>
          <w:lang w:val="el-GR"/>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4A21EE8F" w14:textId="77777777">
        <w:tc>
          <w:tcPr>
            <w:tcW w:w="9287" w:type="dxa"/>
          </w:tcPr>
          <w:p w14:paraId="256260A2" w14:textId="77777777" w:rsidR="0045450D" w:rsidRPr="009B3E18" w:rsidRDefault="0045450D" w:rsidP="00FC28E9">
            <w:pPr>
              <w:rPr>
                <w:b/>
                <w:bCs/>
                <w:color w:val="000000"/>
                <w:lang w:val="el-GR"/>
              </w:rPr>
            </w:pPr>
            <w:r w:rsidRPr="009B3E18">
              <w:rPr>
                <w:b/>
                <w:bCs/>
                <w:color w:val="000000"/>
                <w:lang w:val="el-GR"/>
              </w:rPr>
              <w:t>7.</w:t>
            </w:r>
            <w:r w:rsidRPr="009B3E18">
              <w:rPr>
                <w:b/>
                <w:bCs/>
                <w:color w:val="000000"/>
                <w:lang w:val="el-GR"/>
              </w:rPr>
              <w:tab/>
            </w:r>
            <w:r w:rsidRPr="009B3E18">
              <w:rPr>
                <w:b/>
                <w:color w:val="000000"/>
                <w:lang w:val="el-GR"/>
              </w:rPr>
              <w:t>ΑΛΛΗ(ΕΣ) ΕΙΔΙΚΗ(ΕΣ) ΠΡΟΕΙΔΟΠΟΙΗΣΗ(ΕΙΣ), ΕΑΝ ΕΙΝΑΙ ΑΠΑΡΑΙΤΗΤΗ(ΕΣ)</w:t>
            </w:r>
          </w:p>
        </w:tc>
      </w:tr>
    </w:tbl>
    <w:p w14:paraId="12C9B746" w14:textId="77777777" w:rsidR="0045450D" w:rsidRPr="009B3E18" w:rsidRDefault="0045450D" w:rsidP="00FC28E9">
      <w:pPr>
        <w:rPr>
          <w:color w:val="000000"/>
          <w:lang w:val="el-GR"/>
        </w:rPr>
      </w:pPr>
    </w:p>
    <w:p w14:paraId="5F88AB4E"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16F27EE8" w14:textId="77777777">
        <w:tc>
          <w:tcPr>
            <w:tcW w:w="9287" w:type="dxa"/>
          </w:tcPr>
          <w:p w14:paraId="1920B5FE" w14:textId="77777777" w:rsidR="0045450D" w:rsidRPr="009B3E18" w:rsidRDefault="0045450D" w:rsidP="00FC28E9">
            <w:pPr>
              <w:rPr>
                <w:b/>
                <w:bCs/>
                <w:color w:val="000000"/>
                <w:lang w:val="el-GR"/>
              </w:rPr>
            </w:pPr>
            <w:r w:rsidRPr="009B3E18">
              <w:rPr>
                <w:b/>
                <w:bCs/>
                <w:color w:val="000000"/>
                <w:lang w:val="el-GR"/>
              </w:rPr>
              <w:t>8.</w:t>
            </w:r>
            <w:r w:rsidRPr="009B3E18">
              <w:rPr>
                <w:b/>
                <w:bCs/>
                <w:color w:val="000000"/>
                <w:lang w:val="el-GR"/>
              </w:rPr>
              <w:tab/>
            </w:r>
            <w:r w:rsidRPr="009B3E18">
              <w:rPr>
                <w:b/>
                <w:color w:val="000000"/>
                <w:lang w:val="el-GR"/>
              </w:rPr>
              <w:t>ΗΜΕΡΟΜΗΝΙΑ ΛΗΞΗΣ</w:t>
            </w:r>
          </w:p>
        </w:tc>
      </w:tr>
    </w:tbl>
    <w:p w14:paraId="6FFB5582" w14:textId="77777777" w:rsidR="0045450D" w:rsidRPr="009B3E18" w:rsidRDefault="0045450D" w:rsidP="00FC28E9">
      <w:pPr>
        <w:rPr>
          <w:color w:val="000000"/>
          <w:lang w:val="el-GR"/>
        </w:rPr>
      </w:pPr>
    </w:p>
    <w:p w14:paraId="180C4428" w14:textId="77777777" w:rsidR="0045450D" w:rsidRPr="009B3E18" w:rsidRDefault="0045450D" w:rsidP="00FC28E9">
      <w:pPr>
        <w:rPr>
          <w:color w:val="000000"/>
          <w:lang w:val="el-GR"/>
        </w:rPr>
      </w:pPr>
      <w:r w:rsidRPr="009B3E18">
        <w:rPr>
          <w:color w:val="000000"/>
          <w:lang w:val="el-GR"/>
        </w:rPr>
        <w:t xml:space="preserve">ΛΗΞΗ </w:t>
      </w:r>
    </w:p>
    <w:p w14:paraId="299F639C" w14:textId="77777777" w:rsidR="0045450D" w:rsidRPr="009B3E18" w:rsidRDefault="0045450D" w:rsidP="00FC28E9">
      <w:pPr>
        <w:rPr>
          <w:color w:val="000000"/>
          <w:lang w:val="el-GR"/>
        </w:rPr>
      </w:pPr>
    </w:p>
    <w:p w14:paraId="62BD3089"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7017C326" w14:textId="77777777">
        <w:tc>
          <w:tcPr>
            <w:tcW w:w="9287" w:type="dxa"/>
          </w:tcPr>
          <w:p w14:paraId="0EFBE1F2" w14:textId="77777777" w:rsidR="0045450D" w:rsidRPr="009B3E18" w:rsidRDefault="0045450D" w:rsidP="00FC28E9">
            <w:pPr>
              <w:rPr>
                <w:b/>
                <w:bCs/>
                <w:color w:val="000000"/>
                <w:lang w:val="el-GR"/>
              </w:rPr>
            </w:pPr>
            <w:r w:rsidRPr="009B3E18">
              <w:rPr>
                <w:b/>
                <w:bCs/>
                <w:color w:val="000000"/>
                <w:lang w:val="el-GR"/>
              </w:rPr>
              <w:t>9.</w:t>
            </w:r>
            <w:r w:rsidRPr="009B3E18">
              <w:rPr>
                <w:b/>
                <w:bCs/>
                <w:color w:val="000000"/>
                <w:lang w:val="el-GR"/>
              </w:rPr>
              <w:tab/>
            </w:r>
            <w:r w:rsidRPr="009B3E18">
              <w:rPr>
                <w:b/>
                <w:color w:val="000000"/>
                <w:lang w:val="el-GR"/>
              </w:rPr>
              <w:t>ΕΙΔΙΚΕΣ ΣΥΝΘΗΚΕΣ ΦΥΛΑΞΗΣ</w:t>
            </w:r>
          </w:p>
        </w:tc>
      </w:tr>
    </w:tbl>
    <w:p w14:paraId="5AA67885" w14:textId="77777777" w:rsidR="0045450D" w:rsidRPr="009B3E18" w:rsidRDefault="0045450D" w:rsidP="00FC28E9">
      <w:pPr>
        <w:rPr>
          <w:color w:val="000000"/>
          <w:lang w:val="el-GR"/>
        </w:rPr>
      </w:pPr>
    </w:p>
    <w:p w14:paraId="3F6A7FED" w14:textId="77777777" w:rsidR="00050E54" w:rsidRPr="009B3E18" w:rsidRDefault="00050E54"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53CEF5EC" w14:textId="77777777">
        <w:tc>
          <w:tcPr>
            <w:tcW w:w="9287" w:type="dxa"/>
          </w:tcPr>
          <w:p w14:paraId="73BA795E" w14:textId="77777777" w:rsidR="0045450D" w:rsidRPr="009B3E18" w:rsidRDefault="0045450D" w:rsidP="000A2E50">
            <w:pPr>
              <w:keepNext/>
              <w:ind w:left="544" w:hanging="544"/>
              <w:rPr>
                <w:b/>
                <w:bCs/>
                <w:color w:val="000000"/>
                <w:lang w:val="el-GR"/>
              </w:rPr>
            </w:pPr>
            <w:r w:rsidRPr="009B3E18">
              <w:rPr>
                <w:b/>
                <w:bCs/>
                <w:color w:val="000000"/>
                <w:lang w:val="el-GR"/>
              </w:rPr>
              <w:t>10.</w:t>
            </w:r>
            <w:r w:rsidRPr="009B3E18">
              <w:rPr>
                <w:b/>
                <w:bCs/>
                <w:color w:val="000000"/>
                <w:lang w:val="el-GR"/>
              </w:rPr>
              <w:tab/>
            </w:r>
            <w:r w:rsidRPr="009B3E18">
              <w:rPr>
                <w:b/>
                <w:color w:val="000000"/>
                <w:lang w:val="el-GR"/>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45BD326E" w14:textId="77777777" w:rsidR="0045450D" w:rsidRPr="009B3E18" w:rsidRDefault="0045450D" w:rsidP="00FC28E9">
      <w:pPr>
        <w:rPr>
          <w:color w:val="000000"/>
          <w:lang w:val="el-GR"/>
        </w:rPr>
      </w:pPr>
    </w:p>
    <w:p w14:paraId="06447BAF"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7DC97DD7" w14:textId="77777777">
        <w:tc>
          <w:tcPr>
            <w:tcW w:w="9287" w:type="dxa"/>
          </w:tcPr>
          <w:p w14:paraId="0C499443" w14:textId="77777777" w:rsidR="0045450D" w:rsidRPr="009B3E18" w:rsidRDefault="0045450D" w:rsidP="00FC28E9">
            <w:pPr>
              <w:rPr>
                <w:b/>
                <w:bCs/>
                <w:color w:val="000000"/>
                <w:lang w:val="el-GR"/>
              </w:rPr>
            </w:pPr>
            <w:r w:rsidRPr="009B3E18">
              <w:rPr>
                <w:b/>
                <w:bCs/>
                <w:color w:val="000000"/>
                <w:lang w:val="el-GR"/>
              </w:rPr>
              <w:t>11.</w:t>
            </w:r>
            <w:r w:rsidRPr="009B3E18">
              <w:rPr>
                <w:b/>
                <w:bCs/>
                <w:color w:val="000000"/>
                <w:lang w:val="el-GR"/>
              </w:rPr>
              <w:tab/>
            </w:r>
            <w:r w:rsidRPr="009B3E18">
              <w:rPr>
                <w:b/>
                <w:color w:val="000000"/>
                <w:lang w:val="el-GR"/>
              </w:rPr>
              <w:t>ΟΝΟΜΑ ΚΑΙ ΔΙΕΥΘΥΝΣΗ ΚΑΤΟΧΟΥ ΤΗΣ ΑΔΕΙΑΣ ΚΥΚΛΟΦΟΡΙΑΣ</w:t>
            </w:r>
          </w:p>
        </w:tc>
      </w:tr>
    </w:tbl>
    <w:p w14:paraId="35EDA774" w14:textId="77777777" w:rsidR="0045450D" w:rsidRPr="009B3E18" w:rsidRDefault="0045450D" w:rsidP="00FC28E9">
      <w:pPr>
        <w:rPr>
          <w:color w:val="000000"/>
          <w:lang w:val="el-GR"/>
        </w:rPr>
      </w:pPr>
    </w:p>
    <w:p w14:paraId="151C388F" w14:textId="77777777" w:rsidR="00BD76B3" w:rsidRPr="00B9724D" w:rsidRDefault="00BD76B3" w:rsidP="00BD76B3">
      <w:r w:rsidRPr="00B9724D">
        <w:t>Viatris Healthcare Limited</w:t>
      </w:r>
    </w:p>
    <w:p w14:paraId="76B28350" w14:textId="77777777" w:rsidR="00BD76B3" w:rsidRPr="00B9724D" w:rsidRDefault="00BD76B3" w:rsidP="00BD76B3">
      <w:r w:rsidRPr="00B9724D">
        <w:t>Damastown Industrial Park</w:t>
      </w:r>
    </w:p>
    <w:p w14:paraId="39648B33" w14:textId="77777777" w:rsidR="00BD76B3" w:rsidRPr="00B9724D" w:rsidRDefault="00BD76B3" w:rsidP="00BD76B3">
      <w:r w:rsidRPr="00B9724D">
        <w:t>Mulhuddart</w:t>
      </w:r>
    </w:p>
    <w:p w14:paraId="613CF62C" w14:textId="77777777" w:rsidR="00BD76B3" w:rsidRPr="00B9724D" w:rsidRDefault="00BD76B3" w:rsidP="00BD76B3">
      <w:r w:rsidRPr="00B9724D">
        <w:t>Dublin 15</w:t>
      </w:r>
    </w:p>
    <w:p w14:paraId="7ABCDD3B" w14:textId="77777777" w:rsidR="00BD76B3" w:rsidRPr="00B9724D" w:rsidRDefault="00BD76B3" w:rsidP="00BD76B3">
      <w:r w:rsidRPr="00B9724D">
        <w:t>DUBLIN</w:t>
      </w:r>
    </w:p>
    <w:p w14:paraId="1F6D15A8" w14:textId="4665F9E4" w:rsidR="001335BB" w:rsidRPr="009B3E18" w:rsidRDefault="00BD76B3" w:rsidP="001335BB">
      <w:pPr>
        <w:rPr>
          <w:color w:val="000000"/>
          <w:lang w:val="el-GR"/>
        </w:rPr>
      </w:pPr>
      <w:r>
        <w:rPr>
          <w:lang w:val="el-GR"/>
        </w:rPr>
        <w:t>Ιρλανδία</w:t>
      </w:r>
    </w:p>
    <w:p w14:paraId="36E494D7" w14:textId="77777777" w:rsidR="0045450D" w:rsidRPr="009B3E18" w:rsidRDefault="0045450D" w:rsidP="00FC28E9">
      <w:pPr>
        <w:rPr>
          <w:color w:val="000000"/>
          <w:lang w:val="el-GR"/>
        </w:rPr>
      </w:pPr>
    </w:p>
    <w:p w14:paraId="7A2EC887"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16E02788" w14:textId="77777777">
        <w:tc>
          <w:tcPr>
            <w:tcW w:w="9287" w:type="dxa"/>
          </w:tcPr>
          <w:p w14:paraId="6FCFEDBC" w14:textId="77777777" w:rsidR="0045450D" w:rsidRPr="009B3E18" w:rsidRDefault="0045450D" w:rsidP="00FC28E9">
            <w:pPr>
              <w:rPr>
                <w:b/>
                <w:bCs/>
                <w:color w:val="000000"/>
                <w:lang w:val="el-GR"/>
              </w:rPr>
            </w:pPr>
            <w:r w:rsidRPr="009B3E18">
              <w:rPr>
                <w:b/>
                <w:bCs/>
                <w:color w:val="000000"/>
                <w:lang w:val="el-GR"/>
              </w:rPr>
              <w:t>12.</w:t>
            </w:r>
            <w:r w:rsidRPr="009B3E18">
              <w:rPr>
                <w:b/>
                <w:bCs/>
                <w:color w:val="000000"/>
                <w:lang w:val="el-GR"/>
              </w:rPr>
              <w:tab/>
            </w:r>
            <w:r w:rsidRPr="009B3E18">
              <w:rPr>
                <w:b/>
                <w:color w:val="000000"/>
                <w:lang w:val="el-GR"/>
              </w:rPr>
              <w:t>ΑΡΙΘΜΟΣ(ΟΙ) ΑΔΕΙΑΣ ΚΥΚΛΟΦΟΡΙΑΣ</w:t>
            </w:r>
          </w:p>
        </w:tc>
      </w:tr>
    </w:tbl>
    <w:p w14:paraId="305944FA" w14:textId="77777777" w:rsidR="0045450D" w:rsidRPr="009B3E18" w:rsidRDefault="0045450D" w:rsidP="00FC28E9">
      <w:pPr>
        <w:rPr>
          <w:color w:val="000000"/>
          <w:lang w:val="el-GR"/>
        </w:rPr>
      </w:pPr>
    </w:p>
    <w:p w14:paraId="6BB809FA" w14:textId="77777777" w:rsidR="004159CC" w:rsidRPr="009B3E18" w:rsidRDefault="004159CC" w:rsidP="004159CC">
      <w:pPr>
        <w:rPr>
          <w:color w:val="000000"/>
          <w:lang w:val="el-GR"/>
        </w:rPr>
      </w:pPr>
      <w:r w:rsidRPr="009B3E18">
        <w:rPr>
          <w:color w:val="000000"/>
          <w:lang w:val="el-GR"/>
        </w:rPr>
        <w:t>EU/1/14/916/042</w:t>
      </w:r>
    </w:p>
    <w:p w14:paraId="0E63AFE3" w14:textId="77777777" w:rsidR="0045450D" w:rsidRPr="009B3E18" w:rsidRDefault="0045450D" w:rsidP="00FC28E9">
      <w:pPr>
        <w:rPr>
          <w:color w:val="000000"/>
          <w:lang w:val="el-GR"/>
        </w:rPr>
      </w:pPr>
    </w:p>
    <w:p w14:paraId="215F58E1"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21F240C3" w14:textId="77777777">
        <w:tc>
          <w:tcPr>
            <w:tcW w:w="9287" w:type="dxa"/>
          </w:tcPr>
          <w:p w14:paraId="61E1792B" w14:textId="77777777" w:rsidR="0045450D" w:rsidRPr="009B3E18" w:rsidRDefault="0045450D" w:rsidP="00FC28E9">
            <w:pPr>
              <w:rPr>
                <w:b/>
                <w:bCs/>
                <w:color w:val="000000"/>
                <w:lang w:val="el-GR"/>
              </w:rPr>
            </w:pPr>
            <w:r w:rsidRPr="009B3E18">
              <w:rPr>
                <w:b/>
                <w:bCs/>
                <w:color w:val="000000"/>
                <w:lang w:val="el-GR"/>
              </w:rPr>
              <w:t>13.</w:t>
            </w:r>
            <w:r w:rsidRPr="009B3E18">
              <w:rPr>
                <w:b/>
                <w:bCs/>
                <w:color w:val="000000"/>
                <w:lang w:val="el-GR"/>
              </w:rPr>
              <w:tab/>
            </w:r>
            <w:r w:rsidRPr="009B3E18">
              <w:rPr>
                <w:b/>
                <w:color w:val="000000"/>
                <w:lang w:val="el-GR"/>
              </w:rPr>
              <w:t xml:space="preserve">ΑΡΙΘΜΟΣ ΠΑΡΤΙΔΑΣ </w:t>
            </w:r>
          </w:p>
        </w:tc>
      </w:tr>
    </w:tbl>
    <w:p w14:paraId="65AB4005" w14:textId="77777777" w:rsidR="0045450D" w:rsidRPr="009B3E18" w:rsidRDefault="0045450D" w:rsidP="00FC28E9">
      <w:pPr>
        <w:rPr>
          <w:color w:val="000000"/>
          <w:lang w:val="el-GR"/>
        </w:rPr>
      </w:pPr>
    </w:p>
    <w:p w14:paraId="75C3EF15" w14:textId="77777777" w:rsidR="0045450D" w:rsidRPr="009B3E18" w:rsidRDefault="0045450D" w:rsidP="00FC28E9">
      <w:pPr>
        <w:rPr>
          <w:color w:val="000000"/>
          <w:lang w:val="el-GR"/>
        </w:rPr>
      </w:pPr>
      <w:r w:rsidRPr="009B3E18">
        <w:rPr>
          <w:color w:val="000000"/>
          <w:lang w:val="el-GR"/>
        </w:rPr>
        <w:t>Παρτίδα</w:t>
      </w:r>
    </w:p>
    <w:p w14:paraId="78B7EEB6" w14:textId="77777777" w:rsidR="0045450D" w:rsidRPr="009B3E18" w:rsidRDefault="0045450D" w:rsidP="00FC28E9">
      <w:pPr>
        <w:rPr>
          <w:color w:val="000000"/>
          <w:lang w:val="el-GR"/>
        </w:rPr>
      </w:pPr>
    </w:p>
    <w:p w14:paraId="434DC683"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6B2669" w14:paraId="427F1442" w14:textId="77777777">
        <w:tc>
          <w:tcPr>
            <w:tcW w:w="9287" w:type="dxa"/>
          </w:tcPr>
          <w:p w14:paraId="19C555F3" w14:textId="77777777" w:rsidR="0045450D" w:rsidRPr="009B3E18" w:rsidRDefault="0045450D" w:rsidP="00FC28E9">
            <w:pPr>
              <w:rPr>
                <w:b/>
                <w:bCs/>
                <w:color w:val="000000"/>
                <w:lang w:val="el-GR"/>
              </w:rPr>
            </w:pPr>
            <w:r w:rsidRPr="009B3E18">
              <w:rPr>
                <w:b/>
                <w:bCs/>
                <w:color w:val="000000"/>
                <w:lang w:val="el-GR"/>
              </w:rPr>
              <w:t>14.</w:t>
            </w:r>
            <w:r w:rsidRPr="009B3E18">
              <w:rPr>
                <w:b/>
                <w:bCs/>
                <w:color w:val="000000"/>
                <w:lang w:val="el-GR"/>
              </w:rPr>
              <w:tab/>
            </w:r>
            <w:r w:rsidRPr="009B3E18">
              <w:rPr>
                <w:b/>
                <w:color w:val="000000"/>
                <w:lang w:val="el-GR"/>
              </w:rPr>
              <w:t>ΓΕΝΙΚΗ ΚΑΤΑΤΑΞΗ ΓΙΑ ΤΗ ΔΙΑΘΕΣΗ</w:t>
            </w:r>
          </w:p>
        </w:tc>
      </w:tr>
    </w:tbl>
    <w:p w14:paraId="2038FEAC" w14:textId="77777777" w:rsidR="0045450D" w:rsidRPr="009B3E18" w:rsidRDefault="0045450D" w:rsidP="00FC28E9">
      <w:pPr>
        <w:rPr>
          <w:color w:val="000000"/>
          <w:lang w:val="el-GR"/>
        </w:rPr>
      </w:pPr>
    </w:p>
    <w:p w14:paraId="458EC607"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5450D" w:rsidRPr="009B3E18" w14:paraId="4173642B" w14:textId="77777777">
        <w:tc>
          <w:tcPr>
            <w:tcW w:w="9287" w:type="dxa"/>
          </w:tcPr>
          <w:p w14:paraId="114FE791" w14:textId="77777777" w:rsidR="0045450D" w:rsidRPr="009B3E18" w:rsidRDefault="0045450D" w:rsidP="00FC28E9">
            <w:pPr>
              <w:rPr>
                <w:b/>
                <w:bCs/>
                <w:color w:val="000000"/>
                <w:lang w:val="el-GR"/>
              </w:rPr>
            </w:pPr>
            <w:r w:rsidRPr="009B3E18">
              <w:rPr>
                <w:b/>
                <w:bCs/>
                <w:color w:val="000000"/>
                <w:lang w:val="el-GR"/>
              </w:rPr>
              <w:t>15.</w:t>
            </w:r>
            <w:r w:rsidRPr="009B3E18">
              <w:rPr>
                <w:b/>
                <w:bCs/>
                <w:color w:val="000000"/>
                <w:lang w:val="el-GR"/>
              </w:rPr>
              <w:tab/>
            </w:r>
            <w:r w:rsidRPr="009B3E18">
              <w:rPr>
                <w:b/>
                <w:color w:val="000000"/>
                <w:lang w:val="el-GR"/>
              </w:rPr>
              <w:t>ΟΔΗΓΙΕΣ ΧΡΗΣΗΣ</w:t>
            </w:r>
          </w:p>
        </w:tc>
      </w:tr>
    </w:tbl>
    <w:p w14:paraId="02D68BD5" w14:textId="77777777" w:rsidR="0045450D" w:rsidRPr="009B3E18" w:rsidRDefault="0045450D" w:rsidP="00FC28E9">
      <w:pPr>
        <w:rPr>
          <w:color w:val="000000"/>
          <w:lang w:val="el-GR"/>
        </w:rPr>
      </w:pPr>
    </w:p>
    <w:p w14:paraId="7BBF256B" w14:textId="77777777" w:rsidR="0045450D" w:rsidRPr="009B3E18" w:rsidRDefault="0045450D"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45450D" w:rsidRPr="009B3E18" w14:paraId="271A8AC9" w14:textId="77777777">
        <w:tc>
          <w:tcPr>
            <w:tcW w:w="9276" w:type="dxa"/>
          </w:tcPr>
          <w:p w14:paraId="6F0B7F2B" w14:textId="77777777" w:rsidR="0045450D" w:rsidRPr="009B3E18" w:rsidRDefault="0045450D"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404B05BB" w14:textId="77777777" w:rsidR="005B454A" w:rsidRPr="009B3E18" w:rsidRDefault="005B454A" w:rsidP="00FC28E9">
      <w:pPr>
        <w:rPr>
          <w:b/>
          <w:color w:val="000000"/>
          <w:lang w:val="el-GR"/>
        </w:rPr>
      </w:pPr>
    </w:p>
    <w:p w14:paraId="1927A011" w14:textId="5DD173D9" w:rsidR="00FA2958" w:rsidRPr="009B3E18" w:rsidRDefault="0042176B" w:rsidP="00FA2958">
      <w:pPr>
        <w:rPr>
          <w:color w:val="000000"/>
          <w:lang w:val="el-GR"/>
        </w:rPr>
      </w:pPr>
      <w:r w:rsidRPr="009B3E18">
        <w:rPr>
          <w:color w:val="000000"/>
          <w:lang w:val="el-GR"/>
        </w:rPr>
        <w:t xml:space="preserve">Pregabalin </w:t>
      </w:r>
      <w:r w:rsidR="009B3E18">
        <w:rPr>
          <w:color w:val="000000"/>
          <w:lang w:val="el-GR"/>
        </w:rPr>
        <w:t>Viatris Pharma</w:t>
      </w:r>
      <w:r w:rsidR="00FA2958" w:rsidRPr="009B3E18">
        <w:rPr>
          <w:color w:val="000000"/>
          <w:lang w:val="el-GR"/>
        </w:rPr>
        <w:t xml:space="preserve"> 300 mg</w:t>
      </w:r>
    </w:p>
    <w:p w14:paraId="20346A72" w14:textId="77777777" w:rsidR="008054E0" w:rsidRPr="009B3E18" w:rsidRDefault="008054E0" w:rsidP="008054E0">
      <w:pPr>
        <w:rPr>
          <w:color w:val="000000"/>
          <w:szCs w:val="22"/>
          <w:shd w:val="clear" w:color="auto" w:fill="CCCCCC"/>
          <w:lang w:val="el-GR"/>
        </w:rPr>
      </w:pPr>
    </w:p>
    <w:p w14:paraId="15E448B8" w14:textId="77777777" w:rsidR="008054E0" w:rsidRPr="009B3E18" w:rsidRDefault="008054E0" w:rsidP="008054E0">
      <w:pPr>
        <w:rPr>
          <w:color w:val="000000"/>
          <w:szCs w:val="22"/>
          <w:shd w:val="clear" w:color="auto" w:fill="CCCCCC"/>
          <w:lang w:val="el-GR"/>
        </w:rPr>
      </w:pPr>
    </w:p>
    <w:p w14:paraId="71C6823F"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677FAF0F" w14:textId="77777777" w:rsidR="008054E0" w:rsidRPr="009B3E18" w:rsidRDefault="008054E0" w:rsidP="008054E0">
      <w:pPr>
        <w:rPr>
          <w:color w:val="000000"/>
          <w:lang w:val="el-GR"/>
        </w:rPr>
      </w:pPr>
    </w:p>
    <w:p w14:paraId="286BBC2D" w14:textId="77777777" w:rsidR="008054E0" w:rsidRPr="009B3E18" w:rsidRDefault="008054E0" w:rsidP="008054E0">
      <w:pPr>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481EC923" w14:textId="77777777" w:rsidR="008054E0" w:rsidRPr="009B3E18" w:rsidRDefault="008054E0" w:rsidP="008054E0">
      <w:pPr>
        <w:rPr>
          <w:color w:val="000000"/>
          <w:lang w:val="el-GR"/>
        </w:rPr>
      </w:pPr>
    </w:p>
    <w:p w14:paraId="601725CB" w14:textId="77777777" w:rsidR="008054E0" w:rsidRPr="009B3E18" w:rsidRDefault="008054E0" w:rsidP="008054E0">
      <w:pPr>
        <w:rPr>
          <w:color w:val="000000"/>
          <w:lang w:val="el-GR"/>
        </w:rPr>
      </w:pPr>
    </w:p>
    <w:p w14:paraId="7311D407" w14:textId="77777777" w:rsidR="008054E0" w:rsidRPr="009B3E18" w:rsidRDefault="008054E0" w:rsidP="008054E0">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0E001758" w14:textId="77777777" w:rsidR="008054E0" w:rsidRPr="009B3E18" w:rsidRDefault="008054E0" w:rsidP="008054E0">
      <w:pPr>
        <w:rPr>
          <w:color w:val="000000"/>
          <w:lang w:val="el-GR"/>
        </w:rPr>
      </w:pPr>
    </w:p>
    <w:p w14:paraId="348C35C1" w14:textId="77777777" w:rsidR="008054E0" w:rsidRPr="009B3E18" w:rsidRDefault="008054E0" w:rsidP="008054E0">
      <w:pPr>
        <w:rPr>
          <w:color w:val="000000"/>
          <w:szCs w:val="22"/>
          <w:lang w:val="el-GR"/>
        </w:rPr>
      </w:pPr>
      <w:r w:rsidRPr="009B3E18">
        <w:rPr>
          <w:color w:val="000000"/>
          <w:szCs w:val="22"/>
          <w:lang w:val="el-GR"/>
        </w:rPr>
        <w:t xml:space="preserve">PC </w:t>
      </w:r>
    </w:p>
    <w:p w14:paraId="01F6FC18" w14:textId="77777777" w:rsidR="008054E0" w:rsidRPr="009B3E18" w:rsidRDefault="008054E0" w:rsidP="008054E0">
      <w:pPr>
        <w:rPr>
          <w:color w:val="000000"/>
          <w:szCs w:val="22"/>
          <w:lang w:val="el-GR"/>
        </w:rPr>
      </w:pPr>
      <w:r w:rsidRPr="009B3E18">
        <w:rPr>
          <w:color w:val="000000"/>
          <w:szCs w:val="22"/>
          <w:lang w:val="el-GR"/>
        </w:rPr>
        <w:t xml:space="preserve">SN </w:t>
      </w:r>
    </w:p>
    <w:p w14:paraId="7B31C310" w14:textId="77777777" w:rsidR="0045450D" w:rsidRPr="009B3E18" w:rsidRDefault="008054E0" w:rsidP="00FC28E9">
      <w:pPr>
        <w:rPr>
          <w:b/>
          <w:color w:val="000000"/>
          <w:lang w:val="el-GR"/>
        </w:rPr>
      </w:pPr>
      <w:r w:rsidRPr="009B3E18">
        <w:rPr>
          <w:color w:val="000000"/>
          <w:szCs w:val="22"/>
          <w:lang w:val="el-GR"/>
        </w:rPr>
        <w:t>NN</w:t>
      </w:r>
    </w:p>
    <w:p w14:paraId="3F152C4F" w14:textId="77777777" w:rsidR="00B4742C" w:rsidRPr="009B3E18" w:rsidRDefault="00300D0C" w:rsidP="00FC28E9">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606C9E21" w14:textId="77777777">
        <w:trPr>
          <w:trHeight w:val="1295"/>
        </w:trPr>
        <w:tc>
          <w:tcPr>
            <w:tcW w:w="9276" w:type="dxa"/>
            <w:tcBorders>
              <w:bottom w:val="single" w:sz="4" w:space="0" w:color="auto"/>
            </w:tcBorders>
          </w:tcPr>
          <w:p w14:paraId="2A51A80B" w14:textId="77777777" w:rsidR="00B4742C" w:rsidRPr="009B3E18" w:rsidRDefault="00B4742C" w:rsidP="00FC28E9">
            <w:pPr>
              <w:rPr>
                <w:color w:val="000000"/>
                <w:lang w:val="el-GR"/>
              </w:rPr>
            </w:pPr>
            <w:r w:rsidRPr="009B3E18">
              <w:rPr>
                <w:b/>
                <w:color w:val="000000"/>
                <w:lang w:val="el-GR"/>
              </w:rPr>
              <w:lastRenderedPageBreak/>
              <w:t xml:space="preserve">ΕΝΔΕΙΞΕΙΣ ΠΟΥ ΠΡΕΠΕΙ ΝΑ ΑΝΑΓΡΑΦΟΝΤΑΙ ΣΤΗΝ ΕΞΩΤΕΡΙΚΗ ΣΥΣΚΕΥΑΣΙΑ </w:t>
            </w:r>
          </w:p>
          <w:p w14:paraId="19A88391" w14:textId="77777777" w:rsidR="00B4742C" w:rsidRPr="009B3E18" w:rsidRDefault="00B4742C" w:rsidP="00FC28E9">
            <w:pPr>
              <w:rPr>
                <w:bCs/>
                <w:color w:val="000000"/>
                <w:lang w:val="el-GR"/>
              </w:rPr>
            </w:pPr>
          </w:p>
          <w:p w14:paraId="70CC15C8" w14:textId="77777777" w:rsidR="00B4742C" w:rsidRPr="009B3E18" w:rsidRDefault="00B4742C" w:rsidP="00F640A9">
            <w:pPr>
              <w:rPr>
                <w:bCs/>
                <w:color w:val="000000"/>
                <w:lang w:val="el-GR"/>
              </w:rPr>
            </w:pPr>
            <w:r w:rsidRPr="009B3E18">
              <w:rPr>
                <w:b/>
                <w:bCs/>
                <w:color w:val="000000"/>
                <w:lang w:val="el-GR"/>
              </w:rPr>
              <w:t xml:space="preserve">Κουτί της συσκευασίας </w:t>
            </w:r>
            <w:r w:rsidR="001A608E" w:rsidRPr="009B3E18">
              <w:rPr>
                <w:b/>
                <w:bCs/>
                <w:color w:val="000000"/>
                <w:lang w:val="el-GR"/>
              </w:rPr>
              <w:t>κυψέλης</w:t>
            </w:r>
            <w:r w:rsidRPr="009B3E18">
              <w:rPr>
                <w:b/>
                <w:bCs/>
                <w:color w:val="000000"/>
                <w:lang w:val="el-GR"/>
              </w:rPr>
              <w:t xml:space="preserve"> (των 14, 56</w:t>
            </w:r>
            <w:r w:rsidR="00F640A9" w:rsidRPr="009B3E18">
              <w:rPr>
                <w:b/>
                <w:bCs/>
                <w:color w:val="000000"/>
                <w:lang w:val="el-GR"/>
              </w:rPr>
              <w:t>,</w:t>
            </w:r>
            <w:r w:rsidRPr="009B3E18">
              <w:rPr>
                <w:b/>
                <w:bCs/>
                <w:color w:val="000000"/>
                <w:lang w:val="el-GR"/>
              </w:rPr>
              <w:t xml:space="preserve"> 100</w:t>
            </w:r>
            <w:r w:rsidR="00F640A9" w:rsidRPr="009B3E18">
              <w:rPr>
                <w:b/>
                <w:bCs/>
                <w:color w:val="000000"/>
                <w:lang w:val="el-GR"/>
              </w:rPr>
              <w:t xml:space="preserve"> και 112</w:t>
            </w:r>
            <w:r w:rsidRPr="009B3E18">
              <w:rPr>
                <w:b/>
                <w:bCs/>
                <w:color w:val="000000"/>
                <w:lang w:val="el-GR"/>
              </w:rPr>
              <w:t>) και της συσκευασίας διάτρητ</w:t>
            </w:r>
            <w:r w:rsidR="001A608E" w:rsidRPr="009B3E18">
              <w:rPr>
                <w:b/>
                <w:bCs/>
                <w:color w:val="000000"/>
                <w:lang w:val="el-GR"/>
              </w:rPr>
              <w:t>ης</w:t>
            </w:r>
            <w:r w:rsidRPr="009B3E18">
              <w:rPr>
                <w:b/>
                <w:bCs/>
                <w:color w:val="000000"/>
                <w:lang w:val="el-GR"/>
              </w:rPr>
              <w:t xml:space="preserve"> </w:t>
            </w:r>
            <w:r w:rsidR="001A608E" w:rsidRPr="009B3E18">
              <w:rPr>
                <w:b/>
                <w:bCs/>
                <w:color w:val="000000"/>
                <w:lang w:val="el-GR"/>
              </w:rPr>
              <w:t>κυψέλης</w:t>
            </w:r>
            <w:r w:rsidRPr="009B3E18">
              <w:rPr>
                <w:b/>
                <w:bCs/>
                <w:color w:val="000000"/>
                <w:lang w:val="el-GR"/>
              </w:rPr>
              <w:t>, μονάδων δόσης (100) για τα σκληρά καψάκια των 300 mg</w:t>
            </w:r>
          </w:p>
        </w:tc>
      </w:tr>
    </w:tbl>
    <w:p w14:paraId="41FB3739" w14:textId="77777777" w:rsidR="00B4742C" w:rsidRPr="009B3E18" w:rsidRDefault="00B4742C" w:rsidP="00FC28E9">
      <w:pPr>
        <w:rPr>
          <w:color w:val="000000"/>
          <w:lang w:val="el-GR"/>
        </w:rPr>
      </w:pPr>
    </w:p>
    <w:p w14:paraId="5D825A60"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4E356357" w14:textId="77777777">
        <w:tc>
          <w:tcPr>
            <w:tcW w:w="9276" w:type="dxa"/>
          </w:tcPr>
          <w:p w14:paraId="6CD1F874" w14:textId="77777777" w:rsidR="00B4742C" w:rsidRPr="009B3E18" w:rsidRDefault="00B4742C"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7130DB57" w14:textId="77777777" w:rsidR="00B4742C" w:rsidRPr="009B3E18" w:rsidRDefault="00B4742C" w:rsidP="00FC28E9">
      <w:pPr>
        <w:rPr>
          <w:color w:val="000000"/>
          <w:lang w:val="el-GR"/>
        </w:rPr>
      </w:pPr>
    </w:p>
    <w:p w14:paraId="7A5B9788" w14:textId="47563E8C" w:rsidR="00B4742C"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B4742C" w:rsidRPr="009B3E18">
        <w:rPr>
          <w:color w:val="000000"/>
          <w:lang w:val="el-GR"/>
        </w:rPr>
        <w:t xml:space="preserve"> 300 mg σκληρά καψάκια </w:t>
      </w:r>
    </w:p>
    <w:p w14:paraId="26D13139" w14:textId="77777777" w:rsidR="00B4742C" w:rsidRPr="009B3E18" w:rsidRDefault="00492EF5" w:rsidP="00FC28E9">
      <w:pPr>
        <w:rPr>
          <w:color w:val="000000"/>
          <w:lang w:val="el-GR"/>
        </w:rPr>
      </w:pPr>
      <w:r w:rsidRPr="009B3E18">
        <w:rPr>
          <w:color w:val="000000"/>
          <w:lang w:val="el-GR"/>
        </w:rPr>
        <w:t>π</w:t>
      </w:r>
      <w:r w:rsidR="002D07FB" w:rsidRPr="009B3E18">
        <w:rPr>
          <w:color w:val="000000"/>
          <w:lang w:val="el-GR"/>
        </w:rPr>
        <w:t>ρεγκαμπαλίνη</w:t>
      </w:r>
    </w:p>
    <w:p w14:paraId="425A1214" w14:textId="77777777" w:rsidR="00B4742C" w:rsidRPr="009B3E18" w:rsidRDefault="00B4742C" w:rsidP="00FC28E9">
      <w:pPr>
        <w:rPr>
          <w:color w:val="000000"/>
          <w:lang w:val="el-GR"/>
        </w:rPr>
      </w:pPr>
    </w:p>
    <w:p w14:paraId="14744FDA"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15D5FE2D" w14:textId="77777777">
        <w:tc>
          <w:tcPr>
            <w:tcW w:w="9276" w:type="dxa"/>
          </w:tcPr>
          <w:p w14:paraId="4D2815B7" w14:textId="77777777" w:rsidR="00B4742C" w:rsidRPr="009B3E18" w:rsidRDefault="00B4742C" w:rsidP="00FC28E9">
            <w:pPr>
              <w:rPr>
                <w:b/>
                <w:color w:val="000000"/>
                <w:lang w:val="el-GR"/>
              </w:rPr>
            </w:pPr>
            <w:r w:rsidRPr="009B3E18">
              <w:rPr>
                <w:b/>
                <w:color w:val="000000"/>
                <w:lang w:val="el-GR"/>
              </w:rPr>
              <w:t>2.</w:t>
            </w:r>
            <w:r w:rsidRPr="009B3E18">
              <w:rPr>
                <w:b/>
                <w:color w:val="000000"/>
                <w:lang w:val="el-GR"/>
              </w:rPr>
              <w:tab/>
              <w:t>ΣΥΝΘΕΣΗ ΣΕ ΔΡΑΣΤΙΚΗ(ΕΣ) ΟΥΣΙΑ(ΕΣ)</w:t>
            </w:r>
          </w:p>
        </w:tc>
      </w:tr>
    </w:tbl>
    <w:p w14:paraId="4D84BF04" w14:textId="77777777" w:rsidR="00B4742C" w:rsidRPr="009B3E18" w:rsidRDefault="00B4742C" w:rsidP="00FC28E9">
      <w:pPr>
        <w:rPr>
          <w:color w:val="000000"/>
          <w:lang w:val="el-GR"/>
        </w:rPr>
      </w:pPr>
    </w:p>
    <w:p w14:paraId="78A0DEE8" w14:textId="77777777" w:rsidR="00B4742C" w:rsidRPr="009B3E18" w:rsidRDefault="00B4742C" w:rsidP="00FC28E9">
      <w:pPr>
        <w:rPr>
          <w:color w:val="000000"/>
          <w:lang w:val="el-GR"/>
        </w:rPr>
      </w:pPr>
      <w:r w:rsidRPr="009B3E18">
        <w:rPr>
          <w:color w:val="000000"/>
          <w:lang w:val="el-GR"/>
        </w:rPr>
        <w:t xml:space="preserve">Κάθε σκληρό καψάκιο περιέχει 300 mg </w:t>
      </w:r>
      <w:r w:rsidR="002D07FB" w:rsidRPr="009B3E18">
        <w:rPr>
          <w:color w:val="000000"/>
          <w:lang w:val="el-GR"/>
        </w:rPr>
        <w:t>πρεγκαμπαλίνης</w:t>
      </w:r>
      <w:r w:rsidR="00DA3A52" w:rsidRPr="009B3E18">
        <w:rPr>
          <w:color w:val="000000"/>
          <w:lang w:val="el-GR"/>
        </w:rPr>
        <w:t>.</w:t>
      </w:r>
    </w:p>
    <w:p w14:paraId="4E945E0B" w14:textId="77777777" w:rsidR="00B4742C" w:rsidRPr="009B3E18" w:rsidRDefault="00B4742C" w:rsidP="00FC28E9">
      <w:pPr>
        <w:rPr>
          <w:color w:val="000000"/>
          <w:lang w:val="el-GR"/>
        </w:rPr>
      </w:pPr>
    </w:p>
    <w:p w14:paraId="2CE8BE43"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31429841" w14:textId="77777777">
        <w:tc>
          <w:tcPr>
            <w:tcW w:w="9276" w:type="dxa"/>
          </w:tcPr>
          <w:p w14:paraId="77D7EA40" w14:textId="77777777" w:rsidR="00B4742C" w:rsidRPr="009B3E18" w:rsidRDefault="00B4742C" w:rsidP="00FC28E9">
            <w:pPr>
              <w:rPr>
                <w:b/>
                <w:color w:val="000000"/>
                <w:lang w:val="el-GR"/>
              </w:rPr>
            </w:pPr>
            <w:r w:rsidRPr="009B3E18">
              <w:rPr>
                <w:b/>
                <w:color w:val="000000"/>
                <w:lang w:val="el-GR"/>
              </w:rPr>
              <w:t>3.</w:t>
            </w:r>
            <w:r w:rsidRPr="009B3E18">
              <w:rPr>
                <w:b/>
                <w:color w:val="000000"/>
                <w:lang w:val="el-GR"/>
              </w:rPr>
              <w:tab/>
              <w:t>ΚΑΤΑΛΟΓΟΣ ΕΚΔΟΧΩΝ</w:t>
            </w:r>
          </w:p>
        </w:tc>
      </w:tr>
    </w:tbl>
    <w:p w14:paraId="62D7CAF4" w14:textId="77777777" w:rsidR="00B4742C" w:rsidRPr="009B3E18" w:rsidRDefault="00B4742C" w:rsidP="00FC28E9">
      <w:pPr>
        <w:rPr>
          <w:color w:val="000000"/>
          <w:lang w:val="el-GR"/>
        </w:rPr>
      </w:pPr>
    </w:p>
    <w:p w14:paraId="0B91EE93" w14:textId="77777777" w:rsidR="00B4742C" w:rsidRPr="009B3E18" w:rsidRDefault="00B4742C" w:rsidP="00FC28E9">
      <w:pPr>
        <w:rPr>
          <w:color w:val="000000"/>
          <w:lang w:val="el-GR"/>
        </w:rPr>
      </w:pPr>
      <w:r w:rsidRPr="009B3E18">
        <w:rPr>
          <w:color w:val="000000"/>
          <w:lang w:val="el-GR"/>
        </w:rPr>
        <w:t>Το προϊόν περιέχει λακτόζη</w:t>
      </w:r>
      <w:r w:rsidR="00DD6402" w:rsidRPr="009B3E18">
        <w:rPr>
          <w:color w:val="000000"/>
          <w:lang w:val="el-GR"/>
        </w:rPr>
        <w:t xml:space="preserve"> μονοϋδρική</w:t>
      </w:r>
      <w:r w:rsidR="000818CC" w:rsidRPr="009B3E18">
        <w:rPr>
          <w:color w:val="000000"/>
          <w:lang w:val="el-GR"/>
        </w:rPr>
        <w:t>.</w:t>
      </w:r>
      <w:r w:rsidRPr="009B3E18">
        <w:rPr>
          <w:color w:val="000000"/>
          <w:lang w:val="el-GR"/>
        </w:rPr>
        <w:t xml:space="preserve"> </w:t>
      </w:r>
      <w:r w:rsidR="000818CC" w:rsidRPr="009B3E18">
        <w:rPr>
          <w:color w:val="000000"/>
          <w:lang w:val="el-GR"/>
        </w:rPr>
        <w:t>Δ</w:t>
      </w:r>
      <w:r w:rsidRPr="009B3E18">
        <w:rPr>
          <w:color w:val="000000"/>
          <w:lang w:val="el-GR"/>
        </w:rPr>
        <w:t xml:space="preserve">είτε το φύλλο οδηγιών </w:t>
      </w:r>
      <w:r w:rsidR="001A608E" w:rsidRPr="009B3E18">
        <w:rPr>
          <w:color w:val="000000"/>
          <w:lang w:val="el-GR"/>
        </w:rPr>
        <w:t xml:space="preserve">χρήσης </w:t>
      </w:r>
      <w:r w:rsidRPr="009B3E18">
        <w:rPr>
          <w:color w:val="000000"/>
          <w:lang w:val="el-GR"/>
        </w:rPr>
        <w:t>για περισσότερες πληροφορίες.</w:t>
      </w:r>
    </w:p>
    <w:p w14:paraId="787A4182" w14:textId="77777777" w:rsidR="00B4742C" w:rsidRPr="009B3E18" w:rsidRDefault="00B4742C" w:rsidP="00FC28E9">
      <w:pPr>
        <w:rPr>
          <w:color w:val="000000"/>
          <w:lang w:val="el-GR"/>
        </w:rPr>
      </w:pPr>
    </w:p>
    <w:p w14:paraId="05301CB4"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58608502" w14:textId="77777777">
        <w:tc>
          <w:tcPr>
            <w:tcW w:w="9276" w:type="dxa"/>
          </w:tcPr>
          <w:p w14:paraId="21C9DE43" w14:textId="77777777" w:rsidR="00B4742C" w:rsidRPr="009B3E18" w:rsidRDefault="00B4742C" w:rsidP="00FC28E9">
            <w:pPr>
              <w:rPr>
                <w:b/>
                <w:color w:val="000000"/>
                <w:lang w:val="el-GR"/>
              </w:rPr>
            </w:pPr>
            <w:r w:rsidRPr="009B3E18">
              <w:rPr>
                <w:b/>
                <w:color w:val="000000"/>
                <w:lang w:val="el-GR"/>
              </w:rPr>
              <w:t>4.</w:t>
            </w:r>
            <w:r w:rsidRPr="009B3E18">
              <w:rPr>
                <w:b/>
                <w:color w:val="000000"/>
                <w:lang w:val="el-GR"/>
              </w:rPr>
              <w:tab/>
              <w:t>ΦΑΡΜΑΚΟΤΕΧΝΙΚΗ ΜΟΡΦΗ ΚΑΙ ΠΕΡΙΕΧΟΜΕΝΟ</w:t>
            </w:r>
          </w:p>
        </w:tc>
      </w:tr>
    </w:tbl>
    <w:p w14:paraId="09DB814F" w14:textId="77777777" w:rsidR="00B4742C" w:rsidRPr="009B3E18" w:rsidRDefault="00B4742C" w:rsidP="00FC28E9">
      <w:pPr>
        <w:rPr>
          <w:color w:val="000000"/>
          <w:lang w:val="el-GR"/>
        </w:rPr>
      </w:pPr>
    </w:p>
    <w:p w14:paraId="44FC7689" w14:textId="77777777" w:rsidR="00B4742C" w:rsidRPr="009B3E18" w:rsidRDefault="00B4742C" w:rsidP="00FC28E9">
      <w:pPr>
        <w:rPr>
          <w:color w:val="000000"/>
          <w:lang w:val="el-GR"/>
        </w:rPr>
      </w:pPr>
      <w:r w:rsidRPr="009B3E18">
        <w:rPr>
          <w:color w:val="000000"/>
          <w:lang w:val="el-GR"/>
        </w:rPr>
        <w:t>14</w:t>
      </w:r>
      <w:r w:rsidR="00231C7E" w:rsidRPr="009B3E18">
        <w:rPr>
          <w:bCs/>
          <w:iCs/>
          <w:color w:val="000000"/>
          <w:szCs w:val="22"/>
          <w:lang w:val="el-GR"/>
        </w:rPr>
        <w:t> </w:t>
      </w:r>
      <w:r w:rsidRPr="009B3E18">
        <w:rPr>
          <w:color w:val="000000"/>
          <w:lang w:val="el-GR"/>
        </w:rPr>
        <w:t>σκληρά καψάκια</w:t>
      </w:r>
    </w:p>
    <w:p w14:paraId="245C4082" w14:textId="77777777" w:rsidR="00B4742C" w:rsidRPr="009B3E18" w:rsidRDefault="00B4742C" w:rsidP="00FC28E9">
      <w:pPr>
        <w:rPr>
          <w:color w:val="000000"/>
          <w:highlight w:val="lightGray"/>
          <w:lang w:val="el-GR"/>
        </w:rPr>
      </w:pPr>
      <w:r w:rsidRPr="009B3E18">
        <w:rPr>
          <w:color w:val="000000"/>
          <w:highlight w:val="lightGray"/>
          <w:lang w:val="el-GR"/>
        </w:rPr>
        <w:t>56</w:t>
      </w:r>
      <w:r w:rsidR="00231C7E" w:rsidRPr="009B3E18">
        <w:rPr>
          <w:bCs/>
          <w:iCs/>
          <w:color w:val="000000"/>
          <w:szCs w:val="22"/>
          <w:highlight w:val="lightGray"/>
          <w:lang w:val="el-GR"/>
        </w:rPr>
        <w:t> </w:t>
      </w:r>
      <w:r w:rsidRPr="009B3E18">
        <w:rPr>
          <w:color w:val="000000"/>
          <w:highlight w:val="lightGray"/>
          <w:lang w:val="el-GR"/>
        </w:rPr>
        <w:t>σκληρά καψάκια</w:t>
      </w:r>
    </w:p>
    <w:p w14:paraId="022393CC" w14:textId="77777777" w:rsidR="00B4742C" w:rsidRPr="009B3E18" w:rsidRDefault="00B4742C" w:rsidP="00FC28E9">
      <w:pPr>
        <w:rPr>
          <w:color w:val="000000"/>
          <w:highlight w:val="lightGray"/>
          <w:lang w:val="el-GR"/>
        </w:rPr>
      </w:pPr>
      <w:r w:rsidRPr="009B3E18">
        <w:rPr>
          <w:color w:val="000000"/>
          <w:highlight w:val="lightGray"/>
          <w:lang w:val="el-GR"/>
        </w:rPr>
        <w:t>100</w:t>
      </w:r>
      <w:r w:rsidR="00231C7E" w:rsidRPr="009B3E18">
        <w:rPr>
          <w:bCs/>
          <w:iCs/>
          <w:color w:val="000000"/>
          <w:szCs w:val="22"/>
          <w:highlight w:val="lightGray"/>
          <w:lang w:val="el-GR"/>
        </w:rPr>
        <w:t> </w:t>
      </w:r>
      <w:r w:rsidRPr="009B3E18">
        <w:rPr>
          <w:color w:val="000000"/>
          <w:highlight w:val="lightGray"/>
          <w:lang w:val="el-GR"/>
        </w:rPr>
        <w:t>σκληρά καψάκια</w:t>
      </w:r>
    </w:p>
    <w:p w14:paraId="29E9A10C" w14:textId="77777777" w:rsidR="00B4742C" w:rsidRPr="009B3E18" w:rsidRDefault="00B4742C" w:rsidP="00FC28E9">
      <w:pPr>
        <w:rPr>
          <w:color w:val="000000"/>
          <w:lang w:val="el-GR"/>
        </w:rPr>
      </w:pPr>
      <w:r w:rsidRPr="009B3E18">
        <w:rPr>
          <w:color w:val="000000"/>
          <w:highlight w:val="lightGray"/>
          <w:lang w:val="el-GR"/>
        </w:rPr>
        <w:t>100 x 1</w:t>
      </w:r>
      <w:r w:rsidR="00231C7E" w:rsidRPr="009B3E18">
        <w:rPr>
          <w:bCs/>
          <w:iCs/>
          <w:color w:val="000000"/>
          <w:szCs w:val="22"/>
          <w:highlight w:val="lightGray"/>
          <w:lang w:val="el-GR"/>
        </w:rPr>
        <w:t> </w:t>
      </w:r>
      <w:r w:rsidRPr="009B3E18">
        <w:rPr>
          <w:color w:val="000000"/>
          <w:highlight w:val="lightGray"/>
          <w:lang w:val="el-GR"/>
        </w:rPr>
        <w:t>σκληρά καψάκια</w:t>
      </w:r>
    </w:p>
    <w:p w14:paraId="02D41C16" w14:textId="77777777" w:rsidR="00F640A9" w:rsidRPr="009B3E18" w:rsidRDefault="00F640A9" w:rsidP="00FC28E9">
      <w:pPr>
        <w:rPr>
          <w:color w:val="000000"/>
          <w:lang w:val="el-GR"/>
        </w:rPr>
      </w:pPr>
      <w:r w:rsidRPr="009B3E18">
        <w:rPr>
          <w:color w:val="000000"/>
          <w:highlight w:val="lightGray"/>
          <w:lang w:val="el-GR"/>
        </w:rPr>
        <w:t>112</w:t>
      </w:r>
      <w:r w:rsidRPr="009B3E18">
        <w:rPr>
          <w:bCs/>
          <w:iCs/>
          <w:color w:val="000000"/>
          <w:szCs w:val="22"/>
          <w:highlight w:val="lightGray"/>
          <w:lang w:val="el-GR"/>
        </w:rPr>
        <w:t> </w:t>
      </w:r>
      <w:r w:rsidRPr="009B3E18">
        <w:rPr>
          <w:color w:val="000000"/>
          <w:highlight w:val="lightGray"/>
          <w:lang w:val="el-GR"/>
        </w:rPr>
        <w:t>σκληρά καψάκια</w:t>
      </w:r>
    </w:p>
    <w:p w14:paraId="1E46307E" w14:textId="77777777" w:rsidR="00B4742C" w:rsidRPr="009B3E18" w:rsidRDefault="00B4742C" w:rsidP="00FC28E9">
      <w:pPr>
        <w:rPr>
          <w:color w:val="000000"/>
          <w:lang w:val="el-GR"/>
        </w:rPr>
      </w:pPr>
    </w:p>
    <w:p w14:paraId="05BF039B"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13D54AD4" w14:textId="77777777">
        <w:tc>
          <w:tcPr>
            <w:tcW w:w="9276" w:type="dxa"/>
          </w:tcPr>
          <w:p w14:paraId="0BFA13C6" w14:textId="77777777" w:rsidR="00B4742C" w:rsidRPr="009B3E18" w:rsidRDefault="00B4742C" w:rsidP="00FC28E9">
            <w:pPr>
              <w:rPr>
                <w:b/>
                <w:color w:val="000000"/>
                <w:lang w:val="el-GR"/>
              </w:rPr>
            </w:pPr>
            <w:r w:rsidRPr="009B3E18">
              <w:rPr>
                <w:b/>
                <w:color w:val="000000"/>
                <w:lang w:val="el-GR"/>
              </w:rPr>
              <w:t>5.</w:t>
            </w:r>
            <w:r w:rsidRPr="009B3E18">
              <w:rPr>
                <w:b/>
                <w:color w:val="000000"/>
                <w:lang w:val="el-GR"/>
              </w:rPr>
              <w:tab/>
              <w:t>ΤΡΟΠΟΣ ΚΑΙ ΟΔΟΣ(ΟΙ) ΧΟΡΗΓΗΣΗΣ</w:t>
            </w:r>
          </w:p>
        </w:tc>
      </w:tr>
    </w:tbl>
    <w:p w14:paraId="78A46DD2" w14:textId="77777777" w:rsidR="00B4742C" w:rsidRPr="009B3E18" w:rsidRDefault="00B4742C" w:rsidP="00FC28E9">
      <w:pPr>
        <w:rPr>
          <w:color w:val="000000"/>
          <w:lang w:val="el-GR"/>
        </w:rPr>
      </w:pPr>
    </w:p>
    <w:p w14:paraId="57160414" w14:textId="77777777" w:rsidR="00B4742C" w:rsidRPr="009B3E18" w:rsidRDefault="001A608E" w:rsidP="00FC28E9">
      <w:pPr>
        <w:rPr>
          <w:color w:val="000000"/>
          <w:lang w:val="el-GR"/>
        </w:rPr>
      </w:pPr>
      <w:r w:rsidRPr="009B3E18">
        <w:rPr>
          <w:color w:val="000000"/>
          <w:lang w:val="el-GR"/>
        </w:rPr>
        <w:t>Α</w:t>
      </w:r>
      <w:r w:rsidR="00B4742C" w:rsidRPr="009B3E18">
        <w:rPr>
          <w:color w:val="000000"/>
          <w:lang w:val="el-GR"/>
        </w:rPr>
        <w:t xml:space="preserve">πό στόματος </w:t>
      </w:r>
      <w:r w:rsidRPr="009B3E18">
        <w:rPr>
          <w:color w:val="000000"/>
          <w:lang w:val="el-GR"/>
        </w:rPr>
        <w:t>χρήση</w:t>
      </w:r>
      <w:r w:rsidR="00DA3A52" w:rsidRPr="009B3E18">
        <w:rPr>
          <w:color w:val="000000"/>
          <w:lang w:val="el-GR"/>
        </w:rPr>
        <w:t>.</w:t>
      </w:r>
      <w:r w:rsidR="00B4742C" w:rsidRPr="009B3E18">
        <w:rPr>
          <w:color w:val="000000"/>
          <w:lang w:val="el-GR"/>
        </w:rPr>
        <w:t xml:space="preserve"> </w:t>
      </w:r>
    </w:p>
    <w:p w14:paraId="02A75799" w14:textId="77777777" w:rsidR="00B4742C" w:rsidRPr="009B3E18" w:rsidRDefault="00B4742C" w:rsidP="00FC28E9">
      <w:pPr>
        <w:rPr>
          <w:color w:val="000000"/>
          <w:lang w:val="el-GR"/>
        </w:rPr>
      </w:pPr>
      <w:r w:rsidRPr="009B3E18">
        <w:rPr>
          <w:color w:val="000000"/>
          <w:lang w:val="el-GR"/>
        </w:rPr>
        <w:t xml:space="preserve">Διαβάστε το φύλλο οδηγιών </w:t>
      </w:r>
      <w:r w:rsidR="001A608E" w:rsidRPr="009B3E18">
        <w:rPr>
          <w:color w:val="000000"/>
          <w:lang w:val="el-GR"/>
        </w:rPr>
        <w:t xml:space="preserve">χρήσης </w:t>
      </w:r>
      <w:r w:rsidRPr="009B3E18">
        <w:rPr>
          <w:color w:val="000000"/>
          <w:lang w:val="el-GR"/>
        </w:rPr>
        <w:t>πριν από τη χ</w:t>
      </w:r>
      <w:r w:rsidR="005D17EC" w:rsidRPr="009B3E18">
        <w:rPr>
          <w:color w:val="000000"/>
          <w:lang w:val="el-GR"/>
        </w:rPr>
        <w:t>ρήση</w:t>
      </w:r>
      <w:r w:rsidR="00DA3A52" w:rsidRPr="009B3E18">
        <w:rPr>
          <w:color w:val="000000"/>
          <w:lang w:val="el-GR"/>
        </w:rPr>
        <w:t>.</w:t>
      </w:r>
    </w:p>
    <w:p w14:paraId="68D8445F" w14:textId="77777777" w:rsidR="00B4742C" w:rsidRPr="009B3E18" w:rsidRDefault="00B4742C" w:rsidP="00FC28E9">
      <w:pPr>
        <w:rPr>
          <w:color w:val="000000"/>
          <w:lang w:val="el-GR"/>
        </w:rPr>
      </w:pPr>
    </w:p>
    <w:p w14:paraId="4BC3EEC5"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77385EB2" w14:textId="77777777">
        <w:tc>
          <w:tcPr>
            <w:tcW w:w="9276" w:type="dxa"/>
          </w:tcPr>
          <w:p w14:paraId="36ABC885" w14:textId="77777777" w:rsidR="00B4742C" w:rsidRPr="009B3E18" w:rsidRDefault="00B4742C" w:rsidP="00FC28E9">
            <w:pPr>
              <w:ind w:left="544" w:hanging="544"/>
              <w:rPr>
                <w:b/>
                <w:color w:val="000000"/>
                <w:lang w:val="el-GR"/>
              </w:rPr>
            </w:pPr>
            <w:r w:rsidRPr="009B3E18">
              <w:rPr>
                <w:b/>
                <w:color w:val="000000"/>
                <w:lang w:val="el-GR"/>
              </w:rPr>
              <w:t>6.</w:t>
            </w:r>
            <w:r w:rsidRPr="009B3E18">
              <w:rPr>
                <w:b/>
                <w:color w:val="000000"/>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4895BE56" w14:textId="77777777" w:rsidR="00B4742C" w:rsidRPr="009B3E18" w:rsidRDefault="00B4742C" w:rsidP="00FC28E9">
      <w:pPr>
        <w:rPr>
          <w:color w:val="000000"/>
          <w:lang w:val="el-GR"/>
        </w:rPr>
      </w:pPr>
    </w:p>
    <w:p w14:paraId="33B3C3D5" w14:textId="77777777" w:rsidR="00B4742C" w:rsidRPr="009B3E18" w:rsidRDefault="00B4742C" w:rsidP="00FC28E9">
      <w:pPr>
        <w:rPr>
          <w:color w:val="000000"/>
          <w:lang w:val="el-GR"/>
        </w:rPr>
      </w:pPr>
      <w:r w:rsidRPr="009B3E18">
        <w:rPr>
          <w:color w:val="000000"/>
          <w:lang w:val="el-GR"/>
        </w:rPr>
        <w:t>Να φυλάσσεται σε θέση</w:t>
      </w:r>
      <w:r w:rsidR="000A0FDF" w:rsidRPr="009B3E18">
        <w:rPr>
          <w:color w:val="000000"/>
          <w:lang w:val="el-GR"/>
        </w:rPr>
        <w:t>,</w:t>
      </w:r>
      <w:r w:rsidRPr="009B3E18">
        <w:rPr>
          <w:color w:val="000000"/>
          <w:lang w:val="el-GR"/>
        </w:rPr>
        <w:t xml:space="preserve"> την οποία δεν βλέπουν και δεν προσεγγίζουν τα παιδιά.</w:t>
      </w:r>
    </w:p>
    <w:p w14:paraId="126C8D03" w14:textId="77777777" w:rsidR="00B4742C" w:rsidRPr="009B3E18" w:rsidRDefault="00B4742C" w:rsidP="00FC28E9">
      <w:pPr>
        <w:rPr>
          <w:color w:val="000000"/>
          <w:lang w:val="el-GR"/>
        </w:rPr>
      </w:pPr>
    </w:p>
    <w:p w14:paraId="696A5C44"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50FC6F88" w14:textId="77777777">
        <w:tc>
          <w:tcPr>
            <w:tcW w:w="9276" w:type="dxa"/>
          </w:tcPr>
          <w:p w14:paraId="3062950A" w14:textId="77777777" w:rsidR="00B4742C" w:rsidRPr="009B3E18" w:rsidRDefault="00B4742C" w:rsidP="00FC28E9">
            <w:pPr>
              <w:rPr>
                <w:b/>
                <w:color w:val="000000"/>
                <w:lang w:val="el-GR"/>
              </w:rPr>
            </w:pPr>
            <w:r w:rsidRPr="009B3E18">
              <w:rPr>
                <w:b/>
                <w:color w:val="000000"/>
                <w:lang w:val="el-GR"/>
              </w:rPr>
              <w:t>7.</w:t>
            </w:r>
            <w:r w:rsidRPr="009B3E18">
              <w:rPr>
                <w:b/>
                <w:color w:val="000000"/>
                <w:lang w:val="el-GR"/>
              </w:rPr>
              <w:tab/>
              <w:t>ΑΛΛΗ(ΕΣ) ΕΙΔΙΚΗ(ΕΣ) ΠΡΟΕΙΔΟΠΟΙΗΣΗ(ΕΙΣ), ΕΑΝ ΕΙΝΑΙ ΑΠΑΡΑΙΤΗΤΗ(ΕΣ)</w:t>
            </w:r>
          </w:p>
        </w:tc>
      </w:tr>
    </w:tbl>
    <w:p w14:paraId="7F4F9882" w14:textId="77777777" w:rsidR="00B4742C" w:rsidRPr="009B3E18" w:rsidRDefault="00B4742C" w:rsidP="00FC28E9">
      <w:pPr>
        <w:rPr>
          <w:color w:val="000000"/>
          <w:lang w:val="el-GR"/>
        </w:rPr>
      </w:pPr>
    </w:p>
    <w:p w14:paraId="2B9AA6D8" w14:textId="77777777" w:rsidR="00B4742C" w:rsidRPr="009B3E18" w:rsidRDefault="001A608E" w:rsidP="00FC28E9">
      <w:pPr>
        <w:widowControl/>
        <w:autoSpaceDE w:val="0"/>
        <w:autoSpaceDN w:val="0"/>
        <w:adjustRightInd w:val="0"/>
        <w:rPr>
          <w:color w:val="000000"/>
          <w:lang w:val="el-GR"/>
        </w:rPr>
      </w:pPr>
      <w:r w:rsidRPr="009B3E18">
        <w:rPr>
          <w:color w:val="000000"/>
          <w:lang w:val="el-GR"/>
        </w:rPr>
        <w:t>Σφραγισμένη Συσκευασία</w:t>
      </w:r>
    </w:p>
    <w:p w14:paraId="66FF6A6F" w14:textId="77777777" w:rsidR="00B4742C" w:rsidRPr="009B3E18" w:rsidRDefault="00B4742C" w:rsidP="00FC28E9">
      <w:pPr>
        <w:rPr>
          <w:color w:val="000000"/>
          <w:lang w:val="el-GR"/>
        </w:rPr>
      </w:pPr>
      <w:r w:rsidRPr="009B3E18">
        <w:rPr>
          <w:color w:val="000000"/>
          <w:lang w:val="el-GR"/>
        </w:rPr>
        <w:t>Μην το χρησιμοποιείτε αν το κουτί έχει ανοιχτεί</w:t>
      </w:r>
      <w:r w:rsidR="00DA3A52" w:rsidRPr="009B3E18">
        <w:rPr>
          <w:color w:val="000000"/>
          <w:lang w:val="el-GR"/>
        </w:rPr>
        <w:t>.</w:t>
      </w:r>
    </w:p>
    <w:p w14:paraId="6FA3067A" w14:textId="77777777" w:rsidR="00B4742C" w:rsidRPr="009B3E18" w:rsidRDefault="00B4742C" w:rsidP="00FC28E9">
      <w:pPr>
        <w:rPr>
          <w:color w:val="000000"/>
          <w:lang w:val="el-GR"/>
        </w:rPr>
      </w:pPr>
    </w:p>
    <w:p w14:paraId="5C3C7493"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3DA4A8CC" w14:textId="77777777">
        <w:tc>
          <w:tcPr>
            <w:tcW w:w="9276" w:type="dxa"/>
          </w:tcPr>
          <w:p w14:paraId="165107CB" w14:textId="77777777" w:rsidR="00B4742C" w:rsidRPr="009B3E18" w:rsidRDefault="00B4742C" w:rsidP="00FC28E9">
            <w:pPr>
              <w:rPr>
                <w:b/>
                <w:color w:val="000000"/>
                <w:lang w:val="el-GR"/>
              </w:rPr>
            </w:pPr>
            <w:r w:rsidRPr="009B3E18">
              <w:rPr>
                <w:b/>
                <w:color w:val="000000"/>
                <w:lang w:val="el-GR"/>
              </w:rPr>
              <w:t>8.</w:t>
            </w:r>
            <w:r w:rsidRPr="009B3E18">
              <w:rPr>
                <w:b/>
                <w:color w:val="000000"/>
                <w:lang w:val="el-GR"/>
              </w:rPr>
              <w:tab/>
              <w:t>ΗΜΕΡΟΜΗΝΙΑ ΛΗΞΗΣ</w:t>
            </w:r>
          </w:p>
        </w:tc>
      </w:tr>
    </w:tbl>
    <w:p w14:paraId="70EC80D5" w14:textId="77777777" w:rsidR="00B4742C" w:rsidRPr="009B3E18" w:rsidRDefault="00B4742C" w:rsidP="00FC28E9">
      <w:pPr>
        <w:rPr>
          <w:color w:val="000000"/>
          <w:lang w:val="el-GR"/>
        </w:rPr>
      </w:pPr>
    </w:p>
    <w:p w14:paraId="3C176CB5" w14:textId="77777777" w:rsidR="00B4742C" w:rsidRPr="009B3E18" w:rsidRDefault="00B4742C" w:rsidP="00FC28E9">
      <w:pPr>
        <w:rPr>
          <w:color w:val="000000"/>
          <w:lang w:val="el-GR"/>
        </w:rPr>
      </w:pPr>
      <w:r w:rsidRPr="009B3E18">
        <w:rPr>
          <w:color w:val="000000"/>
          <w:lang w:val="el-GR"/>
        </w:rPr>
        <w:t xml:space="preserve">ΛΗΞΗ </w:t>
      </w:r>
    </w:p>
    <w:p w14:paraId="69B22302" w14:textId="77777777" w:rsidR="00B4742C" w:rsidRPr="009B3E18" w:rsidRDefault="00B4742C" w:rsidP="00FC28E9">
      <w:pPr>
        <w:rPr>
          <w:color w:val="000000"/>
          <w:lang w:val="el-GR"/>
        </w:rPr>
      </w:pPr>
    </w:p>
    <w:p w14:paraId="71F5F9F6"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3AE1555C" w14:textId="77777777">
        <w:tc>
          <w:tcPr>
            <w:tcW w:w="9276" w:type="dxa"/>
          </w:tcPr>
          <w:p w14:paraId="04834456" w14:textId="77777777" w:rsidR="00B4742C" w:rsidRPr="009B3E18" w:rsidRDefault="00B4742C" w:rsidP="00FC28E9">
            <w:pPr>
              <w:rPr>
                <w:b/>
                <w:color w:val="000000"/>
                <w:lang w:val="el-GR"/>
              </w:rPr>
            </w:pPr>
            <w:r w:rsidRPr="009B3E18">
              <w:rPr>
                <w:b/>
                <w:color w:val="000000"/>
                <w:lang w:val="el-GR"/>
              </w:rPr>
              <w:t>9.</w:t>
            </w:r>
            <w:r w:rsidRPr="009B3E18">
              <w:rPr>
                <w:b/>
                <w:color w:val="000000"/>
                <w:lang w:val="el-GR"/>
              </w:rPr>
              <w:tab/>
              <w:t>ΕΙΔΙΚΕΣ ΣΥΝΘΗΚΕΣ ΦΥΛΑΞΗΣ</w:t>
            </w:r>
          </w:p>
        </w:tc>
      </w:tr>
    </w:tbl>
    <w:p w14:paraId="71947426" w14:textId="77777777" w:rsidR="00B4742C" w:rsidRPr="009B3E18" w:rsidRDefault="00B4742C" w:rsidP="00FC28E9">
      <w:pPr>
        <w:rPr>
          <w:color w:val="000000"/>
          <w:lang w:val="el-GR"/>
        </w:rPr>
      </w:pPr>
    </w:p>
    <w:p w14:paraId="6738CBD1"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778CAD2E" w14:textId="77777777">
        <w:tc>
          <w:tcPr>
            <w:tcW w:w="9276" w:type="dxa"/>
          </w:tcPr>
          <w:p w14:paraId="08EFEE11" w14:textId="77777777" w:rsidR="00B4742C" w:rsidRPr="009B3E18" w:rsidRDefault="00B4742C" w:rsidP="00FC28E9">
            <w:pPr>
              <w:ind w:left="544" w:hanging="544"/>
              <w:rPr>
                <w:b/>
                <w:color w:val="000000"/>
                <w:lang w:val="el-GR"/>
              </w:rPr>
            </w:pPr>
            <w:r w:rsidRPr="009B3E18">
              <w:rPr>
                <w:b/>
                <w:color w:val="000000"/>
                <w:lang w:val="el-GR"/>
              </w:rPr>
              <w:t>10.</w:t>
            </w:r>
            <w:r w:rsidRPr="009B3E18">
              <w:rPr>
                <w:b/>
                <w:color w:val="000000"/>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6ADCC7F4" w14:textId="77777777" w:rsidR="00050E54" w:rsidRPr="009B3E18" w:rsidRDefault="00050E54" w:rsidP="00FC28E9">
      <w:pPr>
        <w:rPr>
          <w:color w:val="000000"/>
          <w:lang w:val="el-GR"/>
        </w:rPr>
      </w:pPr>
    </w:p>
    <w:p w14:paraId="32EFBA6D"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08F5061B" w14:textId="77777777">
        <w:tc>
          <w:tcPr>
            <w:tcW w:w="9276" w:type="dxa"/>
          </w:tcPr>
          <w:p w14:paraId="31CFB8E5" w14:textId="77777777" w:rsidR="00B4742C" w:rsidRPr="009B3E18" w:rsidRDefault="00B4742C" w:rsidP="00FC28E9">
            <w:pPr>
              <w:rPr>
                <w:b/>
                <w:color w:val="000000"/>
                <w:lang w:val="el-GR"/>
              </w:rPr>
            </w:pPr>
            <w:r w:rsidRPr="009B3E18">
              <w:rPr>
                <w:b/>
                <w:color w:val="000000"/>
                <w:lang w:val="el-GR"/>
              </w:rPr>
              <w:t>11.</w:t>
            </w:r>
            <w:r w:rsidRPr="009B3E18">
              <w:rPr>
                <w:b/>
                <w:color w:val="000000"/>
                <w:lang w:val="el-GR"/>
              </w:rPr>
              <w:tab/>
              <w:t>ΟΝΟΜΑ ΚΑΙ ΔΙΕΥΘΥΝΣΗ ΚΑΤΟΧΟΥ ΤΗΣ ΑΔΕΙΑΣ ΚΥΚΛΟΦΟΡΙΑΣ</w:t>
            </w:r>
          </w:p>
        </w:tc>
      </w:tr>
    </w:tbl>
    <w:p w14:paraId="3AF7F647" w14:textId="77777777" w:rsidR="00B4742C" w:rsidRPr="009B3E18" w:rsidRDefault="00B4742C" w:rsidP="00FC28E9">
      <w:pPr>
        <w:rPr>
          <w:color w:val="000000"/>
          <w:lang w:val="el-GR"/>
        </w:rPr>
      </w:pPr>
    </w:p>
    <w:p w14:paraId="2301932B" w14:textId="77777777" w:rsidR="00BD76B3" w:rsidRPr="00B9724D" w:rsidRDefault="00BD76B3" w:rsidP="00BD76B3">
      <w:r w:rsidRPr="00B9724D">
        <w:t>Viatris Healthcare Limited</w:t>
      </w:r>
    </w:p>
    <w:p w14:paraId="0E7792EB" w14:textId="77777777" w:rsidR="00BD76B3" w:rsidRPr="00B9724D" w:rsidRDefault="00BD76B3" w:rsidP="00BD76B3">
      <w:r w:rsidRPr="00B9724D">
        <w:t>Damastown Industrial Park</w:t>
      </w:r>
    </w:p>
    <w:p w14:paraId="1C4C00FD" w14:textId="77777777" w:rsidR="00BD76B3" w:rsidRPr="00B9724D" w:rsidRDefault="00BD76B3" w:rsidP="00BD76B3">
      <w:r w:rsidRPr="00B9724D">
        <w:t>Mulhuddart</w:t>
      </w:r>
    </w:p>
    <w:p w14:paraId="2ACEA58E" w14:textId="77777777" w:rsidR="00BD76B3" w:rsidRPr="00B9724D" w:rsidRDefault="00BD76B3" w:rsidP="00BD76B3">
      <w:r w:rsidRPr="00B9724D">
        <w:t>Dublin 15</w:t>
      </w:r>
    </w:p>
    <w:p w14:paraId="54B2028A" w14:textId="77777777" w:rsidR="00BD76B3" w:rsidRPr="00B9724D" w:rsidRDefault="00BD76B3" w:rsidP="00BD76B3">
      <w:r w:rsidRPr="00B9724D">
        <w:t>DUBLIN</w:t>
      </w:r>
    </w:p>
    <w:p w14:paraId="463A5A93" w14:textId="7C5EE6F3" w:rsidR="001335BB" w:rsidRPr="009B3E18" w:rsidRDefault="00BD76B3" w:rsidP="001335BB">
      <w:pPr>
        <w:rPr>
          <w:color w:val="000000"/>
          <w:lang w:val="el-GR"/>
        </w:rPr>
      </w:pPr>
      <w:r>
        <w:rPr>
          <w:lang w:val="el-GR"/>
        </w:rPr>
        <w:t>Ιρλανδία</w:t>
      </w:r>
    </w:p>
    <w:p w14:paraId="47B19A5C" w14:textId="77777777" w:rsidR="00B4742C" w:rsidRPr="009B3E18" w:rsidRDefault="00B4742C" w:rsidP="00FC28E9">
      <w:pPr>
        <w:rPr>
          <w:color w:val="000000"/>
          <w:lang w:val="el-GR"/>
        </w:rPr>
      </w:pPr>
    </w:p>
    <w:p w14:paraId="037B96EA"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75194F12" w14:textId="77777777">
        <w:tc>
          <w:tcPr>
            <w:tcW w:w="9276" w:type="dxa"/>
          </w:tcPr>
          <w:p w14:paraId="37593A2B" w14:textId="77777777" w:rsidR="00B4742C" w:rsidRPr="009B3E18" w:rsidRDefault="00B4742C" w:rsidP="00FC28E9">
            <w:pPr>
              <w:rPr>
                <w:b/>
                <w:color w:val="000000"/>
                <w:lang w:val="el-GR"/>
              </w:rPr>
            </w:pPr>
            <w:r w:rsidRPr="009B3E18">
              <w:rPr>
                <w:b/>
                <w:color w:val="000000"/>
                <w:lang w:val="el-GR"/>
              </w:rPr>
              <w:t>12.</w:t>
            </w:r>
            <w:r w:rsidRPr="009B3E18">
              <w:rPr>
                <w:b/>
                <w:color w:val="000000"/>
                <w:lang w:val="el-GR"/>
              </w:rPr>
              <w:tab/>
              <w:t>ΑΡΙΘΜΟΣ(ΟΙ) ΑΔΕΙΑΣ ΚΥΚΛΟΦΟΡΙΑΣ</w:t>
            </w:r>
          </w:p>
        </w:tc>
      </w:tr>
    </w:tbl>
    <w:p w14:paraId="66FB625E" w14:textId="77777777" w:rsidR="00B4742C" w:rsidRPr="009B3E18" w:rsidRDefault="00B4742C" w:rsidP="00FC28E9">
      <w:pPr>
        <w:rPr>
          <w:color w:val="000000"/>
          <w:lang w:val="el-GR"/>
        </w:rPr>
      </w:pPr>
    </w:p>
    <w:p w14:paraId="54F9A1AA" w14:textId="77777777" w:rsidR="004159CC" w:rsidRPr="009B3E18" w:rsidRDefault="004159CC" w:rsidP="004159CC">
      <w:pPr>
        <w:rPr>
          <w:color w:val="000000"/>
          <w:lang w:val="el-GR"/>
        </w:rPr>
      </w:pPr>
      <w:r w:rsidRPr="009B3E18">
        <w:rPr>
          <w:color w:val="000000"/>
          <w:lang w:val="el-GR"/>
        </w:rPr>
        <w:t>EU/1/14/916/038-040</w:t>
      </w:r>
    </w:p>
    <w:p w14:paraId="07BBD7B8" w14:textId="77777777" w:rsidR="00F640A9" w:rsidRPr="009B3E18" w:rsidRDefault="00F640A9" w:rsidP="004159CC">
      <w:pPr>
        <w:rPr>
          <w:color w:val="000000"/>
          <w:lang w:val="el-GR"/>
        </w:rPr>
      </w:pPr>
      <w:r w:rsidRPr="009B3E18">
        <w:rPr>
          <w:color w:val="000000"/>
          <w:highlight w:val="lightGray"/>
          <w:lang w:val="el-GR"/>
        </w:rPr>
        <w:t>EU/1/14/916/041</w:t>
      </w:r>
    </w:p>
    <w:p w14:paraId="4C4F62F8" w14:textId="77777777" w:rsidR="004159CC" w:rsidRPr="009B3E18" w:rsidRDefault="004159CC" w:rsidP="004159CC">
      <w:pPr>
        <w:rPr>
          <w:color w:val="000000"/>
          <w:lang w:val="el-GR"/>
        </w:rPr>
      </w:pPr>
      <w:r w:rsidRPr="009B3E18">
        <w:rPr>
          <w:color w:val="000000"/>
          <w:highlight w:val="lightGray"/>
          <w:lang w:val="el-GR"/>
        </w:rPr>
        <w:t>EU/1/14/916/043</w:t>
      </w:r>
    </w:p>
    <w:p w14:paraId="1C94959E" w14:textId="77777777" w:rsidR="00B4742C" w:rsidRPr="009B3E18" w:rsidRDefault="00B4742C" w:rsidP="00FC28E9">
      <w:pPr>
        <w:rPr>
          <w:color w:val="000000"/>
          <w:lang w:val="el-GR"/>
        </w:rPr>
      </w:pPr>
    </w:p>
    <w:p w14:paraId="0B3C99DB"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725D42C2" w14:textId="77777777">
        <w:tc>
          <w:tcPr>
            <w:tcW w:w="9276" w:type="dxa"/>
          </w:tcPr>
          <w:p w14:paraId="2EE716AA" w14:textId="77777777" w:rsidR="00B4742C" w:rsidRPr="009B3E18" w:rsidRDefault="00B4742C" w:rsidP="00FC28E9">
            <w:pPr>
              <w:rPr>
                <w:b/>
                <w:color w:val="000000"/>
                <w:lang w:val="el-GR"/>
              </w:rPr>
            </w:pPr>
            <w:r w:rsidRPr="009B3E18">
              <w:rPr>
                <w:b/>
                <w:color w:val="000000"/>
                <w:lang w:val="el-GR"/>
              </w:rPr>
              <w:t>13.</w:t>
            </w:r>
            <w:r w:rsidRPr="009B3E18">
              <w:rPr>
                <w:b/>
                <w:color w:val="000000"/>
                <w:lang w:val="el-GR"/>
              </w:rPr>
              <w:tab/>
              <w:t xml:space="preserve">ΑΡΙΘΜΟΣ ΠΑΡΤΙΔΑΣ </w:t>
            </w:r>
          </w:p>
        </w:tc>
      </w:tr>
    </w:tbl>
    <w:p w14:paraId="7ED705DB" w14:textId="77777777" w:rsidR="00B4742C" w:rsidRPr="009B3E18" w:rsidRDefault="00B4742C" w:rsidP="00FC28E9">
      <w:pPr>
        <w:rPr>
          <w:color w:val="000000"/>
          <w:lang w:val="el-GR"/>
        </w:rPr>
      </w:pPr>
    </w:p>
    <w:p w14:paraId="1A08ACA7" w14:textId="77777777" w:rsidR="00B4742C" w:rsidRPr="009B3E18" w:rsidRDefault="00B4742C" w:rsidP="00FC28E9">
      <w:pPr>
        <w:rPr>
          <w:color w:val="000000"/>
          <w:lang w:val="el-GR"/>
        </w:rPr>
      </w:pPr>
      <w:r w:rsidRPr="009B3E18">
        <w:rPr>
          <w:color w:val="000000"/>
          <w:lang w:val="el-GR"/>
        </w:rPr>
        <w:t>Παρτίδα</w:t>
      </w:r>
    </w:p>
    <w:p w14:paraId="59D45384" w14:textId="77777777" w:rsidR="00B4742C" w:rsidRPr="009B3E18" w:rsidRDefault="00B4742C" w:rsidP="00FC28E9">
      <w:pPr>
        <w:rPr>
          <w:color w:val="000000"/>
          <w:lang w:val="el-GR"/>
        </w:rPr>
      </w:pPr>
    </w:p>
    <w:p w14:paraId="4194C86B"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6B2669" w14:paraId="4AF901CF" w14:textId="77777777">
        <w:tc>
          <w:tcPr>
            <w:tcW w:w="9276" w:type="dxa"/>
          </w:tcPr>
          <w:p w14:paraId="03D98612" w14:textId="77777777" w:rsidR="00B4742C" w:rsidRPr="009B3E18" w:rsidRDefault="00B4742C" w:rsidP="00FC28E9">
            <w:pPr>
              <w:rPr>
                <w:b/>
                <w:color w:val="000000"/>
                <w:lang w:val="el-GR"/>
              </w:rPr>
            </w:pPr>
            <w:r w:rsidRPr="009B3E18">
              <w:rPr>
                <w:b/>
                <w:color w:val="000000"/>
                <w:lang w:val="el-GR"/>
              </w:rPr>
              <w:t>14.</w:t>
            </w:r>
            <w:r w:rsidRPr="009B3E18">
              <w:rPr>
                <w:b/>
                <w:color w:val="000000"/>
                <w:lang w:val="el-GR"/>
              </w:rPr>
              <w:tab/>
              <w:t>ΓΕΝΙΚΗ ΚΑΤΑΤΑΞΗ ΓΙΑ ΤΗ ΔΙΑΘΕΣΗ</w:t>
            </w:r>
          </w:p>
        </w:tc>
      </w:tr>
    </w:tbl>
    <w:p w14:paraId="4DC72E8D" w14:textId="77777777" w:rsidR="00B4742C" w:rsidRPr="009B3E18" w:rsidRDefault="00B4742C" w:rsidP="00FC28E9">
      <w:pPr>
        <w:rPr>
          <w:color w:val="000000"/>
          <w:lang w:val="el-GR"/>
        </w:rPr>
      </w:pPr>
    </w:p>
    <w:p w14:paraId="6D51B495"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248ED360" w14:textId="77777777">
        <w:tc>
          <w:tcPr>
            <w:tcW w:w="9276" w:type="dxa"/>
          </w:tcPr>
          <w:p w14:paraId="72899E67" w14:textId="77777777" w:rsidR="00B4742C" w:rsidRPr="009B3E18" w:rsidRDefault="00B4742C" w:rsidP="00FC28E9">
            <w:pPr>
              <w:rPr>
                <w:b/>
                <w:color w:val="000000"/>
                <w:lang w:val="el-GR"/>
              </w:rPr>
            </w:pPr>
            <w:r w:rsidRPr="009B3E18">
              <w:rPr>
                <w:b/>
                <w:color w:val="000000"/>
                <w:lang w:val="el-GR"/>
              </w:rPr>
              <w:t>15.</w:t>
            </w:r>
            <w:r w:rsidRPr="009B3E18">
              <w:rPr>
                <w:b/>
                <w:color w:val="000000"/>
                <w:lang w:val="el-GR"/>
              </w:rPr>
              <w:tab/>
              <w:t>ΟΔΗΓΙΕΣ ΧΡΗΣΗΣ</w:t>
            </w:r>
          </w:p>
        </w:tc>
      </w:tr>
    </w:tbl>
    <w:p w14:paraId="164FCA64" w14:textId="77777777" w:rsidR="00B4742C" w:rsidRPr="009B3E18" w:rsidRDefault="00B4742C" w:rsidP="00FC28E9">
      <w:pPr>
        <w:rPr>
          <w:color w:val="000000"/>
          <w:lang w:val="el-GR"/>
        </w:rPr>
      </w:pPr>
    </w:p>
    <w:p w14:paraId="0E1420DE" w14:textId="77777777" w:rsidR="00B4742C" w:rsidRPr="009B3E18" w:rsidRDefault="00B4742C"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B4742C" w:rsidRPr="009B3E18" w14:paraId="18B6C1A4" w14:textId="77777777">
        <w:tc>
          <w:tcPr>
            <w:tcW w:w="9276" w:type="dxa"/>
          </w:tcPr>
          <w:p w14:paraId="353DA384" w14:textId="77777777" w:rsidR="00B4742C" w:rsidRPr="009B3E18" w:rsidRDefault="00B4742C" w:rsidP="00FC28E9">
            <w:pPr>
              <w:rPr>
                <w:b/>
                <w:color w:val="000000"/>
                <w:lang w:val="el-GR"/>
              </w:rPr>
            </w:pPr>
            <w:r w:rsidRPr="009B3E18">
              <w:rPr>
                <w:b/>
                <w:color w:val="000000"/>
                <w:lang w:val="el-GR"/>
              </w:rPr>
              <w:t>16.</w:t>
            </w:r>
            <w:r w:rsidRPr="009B3E18">
              <w:rPr>
                <w:b/>
                <w:color w:val="000000"/>
                <w:lang w:val="el-GR"/>
              </w:rPr>
              <w:tab/>
              <w:t>ΠΛΗΡΟΦΟΡΙΕΣ ΣΕ BRAILLE</w:t>
            </w:r>
          </w:p>
        </w:tc>
      </w:tr>
    </w:tbl>
    <w:p w14:paraId="362F7D61" w14:textId="77777777" w:rsidR="00B4742C" w:rsidRPr="009B3E18" w:rsidRDefault="00B4742C" w:rsidP="00FC28E9">
      <w:pPr>
        <w:rPr>
          <w:color w:val="000000"/>
          <w:lang w:val="el-GR"/>
        </w:rPr>
      </w:pPr>
    </w:p>
    <w:p w14:paraId="56E9D30B" w14:textId="52AA5E38" w:rsidR="00B4742C"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B4742C" w:rsidRPr="009B3E18">
        <w:rPr>
          <w:color w:val="000000"/>
          <w:lang w:val="el-GR"/>
        </w:rPr>
        <w:t xml:space="preserve"> 300 mg</w:t>
      </w:r>
    </w:p>
    <w:p w14:paraId="635240E9" w14:textId="77777777" w:rsidR="008054E0" w:rsidRPr="009B3E18" w:rsidRDefault="008054E0" w:rsidP="008054E0">
      <w:pPr>
        <w:rPr>
          <w:color w:val="000000"/>
          <w:szCs w:val="22"/>
          <w:shd w:val="clear" w:color="auto" w:fill="CCCCCC"/>
          <w:lang w:val="el-GR"/>
        </w:rPr>
      </w:pPr>
    </w:p>
    <w:p w14:paraId="65910468" w14:textId="77777777" w:rsidR="008054E0" w:rsidRPr="009B3E18" w:rsidRDefault="008054E0" w:rsidP="008054E0">
      <w:pPr>
        <w:rPr>
          <w:color w:val="000000"/>
          <w:szCs w:val="22"/>
          <w:shd w:val="clear" w:color="auto" w:fill="CCCCCC"/>
          <w:lang w:val="el-GR"/>
        </w:rPr>
      </w:pPr>
    </w:p>
    <w:p w14:paraId="0762FADA" w14:textId="77777777" w:rsidR="008054E0" w:rsidRPr="009B3E18" w:rsidRDefault="008054E0" w:rsidP="00EF5873">
      <w:pPr>
        <w:keepNext/>
        <w:keepLines/>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7.</w:t>
      </w:r>
      <w:r w:rsidRPr="009B3E18">
        <w:rPr>
          <w:b/>
          <w:color w:val="000000"/>
          <w:lang w:val="el-GR"/>
        </w:rPr>
        <w:tab/>
        <w:t>ΜΟΝΑΔΙΚΟΣ ΑΝΑΓΝΩΡΙΣΤΙΚΟΣ ΚΩΔΙΚΟΣ – ΔΙΣΔΙΑΣΤΑΤΟΣ ΓΡΑΜΜΩΤΟΣ ΚΩΔΙΚΑΣ (2D)</w:t>
      </w:r>
    </w:p>
    <w:p w14:paraId="7B3E3457" w14:textId="77777777" w:rsidR="008054E0" w:rsidRPr="009B3E18" w:rsidRDefault="008054E0" w:rsidP="00EF5873">
      <w:pPr>
        <w:keepNext/>
        <w:keepLines/>
        <w:rPr>
          <w:color w:val="000000"/>
          <w:lang w:val="el-GR"/>
        </w:rPr>
      </w:pPr>
    </w:p>
    <w:p w14:paraId="1C6AE1D2" w14:textId="77777777" w:rsidR="008054E0" w:rsidRPr="009B3E18" w:rsidRDefault="008054E0" w:rsidP="00EF5873">
      <w:pPr>
        <w:keepNext/>
        <w:keepLines/>
        <w:rPr>
          <w:color w:val="000000"/>
          <w:szCs w:val="22"/>
          <w:shd w:val="clear" w:color="auto" w:fill="CCCCCC"/>
          <w:lang w:val="el-GR"/>
        </w:rPr>
      </w:pPr>
      <w:r w:rsidRPr="009B3E18">
        <w:rPr>
          <w:color w:val="000000"/>
          <w:highlight w:val="lightGray"/>
          <w:lang w:val="el-GR"/>
        </w:rPr>
        <w:t>Δισδιάστατος γραμμωτός κώδικας (2D) που φέρει τον περιληφθέντα μοναδικό αναγνωριστικό κωδικό.</w:t>
      </w:r>
    </w:p>
    <w:p w14:paraId="4B6604A3" w14:textId="77777777" w:rsidR="008054E0" w:rsidRPr="009B3E18" w:rsidRDefault="008054E0" w:rsidP="00EF5873">
      <w:pPr>
        <w:keepNext/>
        <w:keepLines/>
        <w:rPr>
          <w:color w:val="000000"/>
          <w:lang w:val="el-GR"/>
        </w:rPr>
      </w:pPr>
    </w:p>
    <w:p w14:paraId="23CCC8C5" w14:textId="77777777" w:rsidR="008054E0" w:rsidRPr="009B3E18" w:rsidRDefault="008054E0" w:rsidP="008054E0">
      <w:pPr>
        <w:rPr>
          <w:color w:val="000000"/>
          <w:lang w:val="el-GR"/>
        </w:rPr>
      </w:pPr>
    </w:p>
    <w:p w14:paraId="023EE218" w14:textId="77777777" w:rsidR="008054E0" w:rsidRPr="009B3E18" w:rsidRDefault="008054E0" w:rsidP="00487CE6">
      <w:pPr>
        <w:pBdr>
          <w:top w:val="single" w:sz="4" w:space="1" w:color="auto"/>
          <w:left w:val="single" w:sz="4" w:space="4" w:color="auto"/>
          <w:bottom w:val="single" w:sz="4" w:space="0" w:color="auto"/>
          <w:right w:val="single" w:sz="4" w:space="4" w:color="auto"/>
        </w:pBdr>
        <w:ind w:left="567" w:hanging="567"/>
        <w:rPr>
          <w:i/>
          <w:color w:val="000000"/>
          <w:lang w:val="el-GR"/>
        </w:rPr>
      </w:pPr>
      <w:r w:rsidRPr="009B3E18">
        <w:rPr>
          <w:b/>
          <w:color w:val="000000"/>
          <w:lang w:val="el-GR"/>
        </w:rPr>
        <w:t>18.</w:t>
      </w:r>
      <w:r w:rsidRPr="009B3E18">
        <w:rPr>
          <w:b/>
          <w:color w:val="000000"/>
          <w:lang w:val="el-GR"/>
        </w:rPr>
        <w:tab/>
        <w:t>ΜΟΝΑΔΙΚΟΣ ΑΝΑΓΝΩΡΙΣΤΙΚΟΣ ΚΩΔΙΚΟΣ – ΔΕΔΟΜΕΝΑ ΑΝΑΓΝΩΣΙΜΑ ΑΠΟ ΤΟΝ ΑΝΘΡΩΠΟ</w:t>
      </w:r>
    </w:p>
    <w:p w14:paraId="417472DC" w14:textId="77777777" w:rsidR="008054E0" w:rsidRPr="009B3E18" w:rsidRDefault="008054E0" w:rsidP="00487CE6">
      <w:pPr>
        <w:rPr>
          <w:color w:val="000000"/>
          <w:lang w:val="el-GR"/>
        </w:rPr>
      </w:pPr>
    </w:p>
    <w:p w14:paraId="2B6727FC" w14:textId="77777777" w:rsidR="008054E0" w:rsidRPr="009B3E18" w:rsidRDefault="008054E0" w:rsidP="00487CE6">
      <w:pPr>
        <w:rPr>
          <w:color w:val="000000"/>
          <w:szCs w:val="22"/>
          <w:lang w:val="el-GR"/>
        </w:rPr>
      </w:pPr>
      <w:r w:rsidRPr="009B3E18">
        <w:rPr>
          <w:color w:val="000000"/>
          <w:szCs w:val="22"/>
          <w:lang w:val="el-GR"/>
        </w:rPr>
        <w:t xml:space="preserve">PC </w:t>
      </w:r>
    </w:p>
    <w:p w14:paraId="2F75B2A8" w14:textId="77777777" w:rsidR="008054E0" w:rsidRPr="009B3E18" w:rsidRDefault="008054E0" w:rsidP="00487CE6">
      <w:pPr>
        <w:rPr>
          <w:color w:val="000000"/>
          <w:szCs w:val="22"/>
          <w:lang w:val="el-GR"/>
        </w:rPr>
      </w:pPr>
      <w:r w:rsidRPr="009B3E18">
        <w:rPr>
          <w:color w:val="000000"/>
          <w:szCs w:val="22"/>
          <w:lang w:val="el-GR"/>
        </w:rPr>
        <w:t xml:space="preserve">SN </w:t>
      </w:r>
    </w:p>
    <w:p w14:paraId="5153B524" w14:textId="77777777" w:rsidR="0021704A" w:rsidRPr="009B3E18" w:rsidRDefault="008054E0" w:rsidP="00487CE6">
      <w:pPr>
        <w:rPr>
          <w:b/>
          <w:color w:val="000000"/>
          <w:lang w:val="el-GR"/>
        </w:rPr>
      </w:pPr>
      <w:r w:rsidRPr="009B3E18">
        <w:rPr>
          <w:color w:val="000000"/>
          <w:szCs w:val="22"/>
          <w:lang w:val="el-GR"/>
        </w:rPr>
        <w:t>NN</w:t>
      </w:r>
    </w:p>
    <w:p w14:paraId="13590551" w14:textId="77777777" w:rsidR="005B454A" w:rsidRPr="009B3E18" w:rsidRDefault="0021704A" w:rsidP="00487CE6">
      <w:pPr>
        <w:rPr>
          <w:b/>
          <w:color w:val="000000"/>
          <w:lang w:val="el-GR"/>
        </w:rPr>
      </w:pPr>
      <w:r w:rsidRPr="009B3E18">
        <w:rPr>
          <w:b/>
          <w:color w:val="000000"/>
          <w:lang w:val="el-G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13115D20" w14:textId="77777777">
        <w:tc>
          <w:tcPr>
            <w:tcW w:w="9276" w:type="dxa"/>
          </w:tcPr>
          <w:p w14:paraId="592DA2BB" w14:textId="77777777" w:rsidR="005B454A" w:rsidRPr="009B3E18" w:rsidRDefault="005B454A" w:rsidP="00FC28E9">
            <w:pPr>
              <w:rPr>
                <w:b/>
                <w:color w:val="000000"/>
                <w:lang w:val="el-GR"/>
              </w:rPr>
            </w:pPr>
            <w:r w:rsidRPr="009B3E18">
              <w:rPr>
                <w:b/>
                <w:color w:val="000000"/>
                <w:lang w:val="el-GR"/>
              </w:rPr>
              <w:lastRenderedPageBreak/>
              <w:t xml:space="preserve">ΕΛΑΧΙΣΤΕΣ ΕΝΔΕΙΞΕΙΣ ΠΟΥ ΠΡΕΠΕΙ ΝΑ ΑΝΑΓΡΑΦΟΝΤΑΙ ΣΤΙΣ ΣΥΣΚΕΥΑΣΙΕΣ </w:t>
            </w:r>
            <w:r w:rsidR="00492EF5" w:rsidRPr="009B3E18">
              <w:rPr>
                <w:b/>
                <w:color w:val="000000"/>
                <w:lang w:val="el-GR"/>
              </w:rPr>
              <w:t>ΚΥΨΕΛΗΣ (</w:t>
            </w:r>
            <w:r w:rsidRPr="009B3E18">
              <w:rPr>
                <w:b/>
                <w:color w:val="000000"/>
                <w:lang w:val="el-GR"/>
              </w:rPr>
              <w:t>BLISTER</w:t>
            </w:r>
            <w:r w:rsidR="00492EF5" w:rsidRPr="009B3E18">
              <w:rPr>
                <w:b/>
                <w:color w:val="000000"/>
                <w:lang w:val="el-GR"/>
              </w:rPr>
              <w:t>)</w:t>
            </w:r>
            <w:r w:rsidRPr="009B3E18">
              <w:rPr>
                <w:b/>
                <w:color w:val="000000"/>
                <w:lang w:val="el-GR"/>
              </w:rPr>
              <w:t xml:space="preserve"> Ή ΣΤΙΣ ΤΑΙΝΙΕΣ</w:t>
            </w:r>
            <w:r w:rsidR="00492EF5" w:rsidRPr="009B3E18">
              <w:rPr>
                <w:b/>
                <w:color w:val="000000"/>
                <w:lang w:val="el-GR"/>
              </w:rPr>
              <w:t xml:space="preserve"> (STRIPS)</w:t>
            </w:r>
          </w:p>
          <w:p w14:paraId="46C8C383" w14:textId="77777777" w:rsidR="005B454A" w:rsidRPr="009B3E18" w:rsidRDefault="005B454A" w:rsidP="00FC28E9">
            <w:pPr>
              <w:rPr>
                <w:b/>
                <w:color w:val="000000"/>
                <w:lang w:val="el-GR"/>
              </w:rPr>
            </w:pPr>
          </w:p>
          <w:p w14:paraId="1F0161CB" w14:textId="77777777" w:rsidR="005B454A" w:rsidRPr="009B3E18" w:rsidRDefault="005B454A" w:rsidP="00F640A9">
            <w:pPr>
              <w:rPr>
                <w:bCs/>
                <w:color w:val="000000"/>
                <w:lang w:val="el-GR"/>
              </w:rPr>
            </w:pPr>
            <w:r w:rsidRPr="009B3E18">
              <w:rPr>
                <w:b/>
                <w:bCs/>
                <w:color w:val="000000"/>
                <w:lang w:val="el-GR"/>
              </w:rPr>
              <w:t xml:space="preserve">Συσκευασία </w:t>
            </w:r>
            <w:r w:rsidR="001A608E" w:rsidRPr="009B3E18">
              <w:rPr>
                <w:b/>
                <w:bCs/>
                <w:color w:val="000000"/>
                <w:lang w:val="el-GR"/>
              </w:rPr>
              <w:t>κυψέλης</w:t>
            </w:r>
            <w:r w:rsidRPr="009B3E18">
              <w:rPr>
                <w:b/>
                <w:bCs/>
                <w:color w:val="000000"/>
                <w:lang w:val="el-GR"/>
              </w:rPr>
              <w:t xml:space="preserve"> (των 14, 56</w:t>
            </w:r>
            <w:r w:rsidR="00F640A9" w:rsidRPr="009B3E18">
              <w:rPr>
                <w:b/>
                <w:bCs/>
                <w:color w:val="000000"/>
                <w:lang w:val="el-GR"/>
              </w:rPr>
              <w:t>,</w:t>
            </w:r>
            <w:r w:rsidRPr="009B3E18">
              <w:rPr>
                <w:b/>
                <w:bCs/>
                <w:color w:val="000000"/>
                <w:lang w:val="el-GR"/>
              </w:rPr>
              <w:t xml:space="preserve"> 100</w:t>
            </w:r>
            <w:r w:rsidR="00F640A9" w:rsidRPr="009B3E18">
              <w:rPr>
                <w:b/>
                <w:bCs/>
                <w:color w:val="000000"/>
                <w:lang w:val="el-GR"/>
              </w:rPr>
              <w:t xml:space="preserve"> ή 112</w:t>
            </w:r>
            <w:r w:rsidRPr="009B3E18">
              <w:rPr>
                <w:b/>
                <w:bCs/>
                <w:color w:val="000000"/>
                <w:lang w:val="el-GR"/>
              </w:rPr>
              <w:t>) και συσκευασία διάτρητ</w:t>
            </w:r>
            <w:r w:rsidR="001A608E" w:rsidRPr="009B3E18">
              <w:rPr>
                <w:b/>
                <w:bCs/>
                <w:color w:val="000000"/>
                <w:lang w:val="el-GR"/>
              </w:rPr>
              <w:t>ης</w:t>
            </w:r>
            <w:r w:rsidRPr="009B3E18">
              <w:rPr>
                <w:b/>
                <w:bCs/>
                <w:color w:val="000000"/>
                <w:lang w:val="el-GR"/>
              </w:rPr>
              <w:t xml:space="preserve"> </w:t>
            </w:r>
            <w:r w:rsidR="001A608E" w:rsidRPr="009B3E18">
              <w:rPr>
                <w:b/>
                <w:bCs/>
                <w:color w:val="000000"/>
                <w:lang w:val="el-GR"/>
              </w:rPr>
              <w:t>κυψέλης</w:t>
            </w:r>
            <w:r w:rsidRPr="009B3E18">
              <w:rPr>
                <w:b/>
                <w:bCs/>
                <w:color w:val="000000"/>
                <w:lang w:val="el-GR"/>
              </w:rPr>
              <w:t>, μονάδων δόσης (100) για τα σκληρά καψάκια των 300 mg</w:t>
            </w:r>
          </w:p>
        </w:tc>
      </w:tr>
    </w:tbl>
    <w:p w14:paraId="1C2E46D4" w14:textId="77777777" w:rsidR="005B454A" w:rsidRPr="009B3E18" w:rsidRDefault="005B454A" w:rsidP="00FC28E9">
      <w:pPr>
        <w:rPr>
          <w:b/>
          <w:color w:val="000000"/>
          <w:lang w:val="el-GR"/>
        </w:rPr>
      </w:pPr>
    </w:p>
    <w:p w14:paraId="3660015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78C5A0A8" w14:textId="77777777">
        <w:tc>
          <w:tcPr>
            <w:tcW w:w="9276" w:type="dxa"/>
          </w:tcPr>
          <w:p w14:paraId="1C1F5326" w14:textId="77777777" w:rsidR="005B454A" w:rsidRPr="009B3E18" w:rsidRDefault="005B454A" w:rsidP="00FC28E9">
            <w:pPr>
              <w:rPr>
                <w:b/>
                <w:color w:val="000000"/>
                <w:lang w:val="el-GR"/>
              </w:rPr>
            </w:pPr>
            <w:r w:rsidRPr="009B3E18">
              <w:rPr>
                <w:b/>
                <w:color w:val="000000"/>
                <w:lang w:val="el-GR"/>
              </w:rPr>
              <w:t>1.</w:t>
            </w:r>
            <w:r w:rsidRPr="009B3E18">
              <w:rPr>
                <w:b/>
                <w:color w:val="000000"/>
                <w:lang w:val="el-GR"/>
              </w:rPr>
              <w:tab/>
              <w:t>ΟΝΟΜΑΣΙΑ ΤΟΥ ΦΑΡΜΑΚΕΥΤΙΚΟΥ ΠΡΟΪΟΝΤΟΣ</w:t>
            </w:r>
          </w:p>
        </w:tc>
      </w:tr>
    </w:tbl>
    <w:p w14:paraId="50B154A7" w14:textId="77777777" w:rsidR="005B454A" w:rsidRPr="009B3E18" w:rsidRDefault="005B454A" w:rsidP="00FC28E9">
      <w:pPr>
        <w:rPr>
          <w:color w:val="000000"/>
          <w:lang w:val="el-GR"/>
        </w:rPr>
      </w:pPr>
    </w:p>
    <w:p w14:paraId="3E095BD1" w14:textId="6CED709E" w:rsidR="005B454A" w:rsidRPr="009B3E18" w:rsidRDefault="0042176B" w:rsidP="00FC28E9">
      <w:pPr>
        <w:rPr>
          <w:color w:val="000000"/>
          <w:lang w:val="el-GR"/>
        </w:rPr>
      </w:pPr>
      <w:r w:rsidRPr="009B3E18">
        <w:rPr>
          <w:color w:val="000000"/>
          <w:lang w:val="el-GR"/>
        </w:rPr>
        <w:t xml:space="preserve">Pregabalin </w:t>
      </w:r>
      <w:r w:rsidR="009B3E18">
        <w:rPr>
          <w:color w:val="000000"/>
          <w:lang w:val="el-GR"/>
        </w:rPr>
        <w:t>Viatris Pharma</w:t>
      </w:r>
      <w:r w:rsidR="005B454A" w:rsidRPr="009B3E18">
        <w:rPr>
          <w:color w:val="000000"/>
          <w:lang w:val="el-GR"/>
        </w:rPr>
        <w:t xml:space="preserve"> 300 mg σκληρά καψάκια</w:t>
      </w:r>
    </w:p>
    <w:p w14:paraId="08142FE7" w14:textId="77777777" w:rsidR="005B454A" w:rsidRPr="009B3E18" w:rsidRDefault="00492EF5" w:rsidP="00FC28E9">
      <w:pPr>
        <w:rPr>
          <w:color w:val="000000"/>
          <w:lang w:val="el-GR"/>
        </w:rPr>
      </w:pPr>
      <w:r w:rsidRPr="009B3E18">
        <w:rPr>
          <w:color w:val="000000"/>
          <w:lang w:val="el-GR"/>
        </w:rPr>
        <w:t>π</w:t>
      </w:r>
      <w:r w:rsidR="002D07FB" w:rsidRPr="009B3E18">
        <w:rPr>
          <w:color w:val="000000"/>
          <w:lang w:val="el-GR"/>
        </w:rPr>
        <w:t>ρεγκαμπαλίνη</w:t>
      </w:r>
    </w:p>
    <w:p w14:paraId="097E75A2" w14:textId="77777777" w:rsidR="005B454A" w:rsidRPr="009B3E18" w:rsidRDefault="005B454A" w:rsidP="00FC28E9">
      <w:pPr>
        <w:rPr>
          <w:color w:val="000000"/>
          <w:lang w:val="el-GR"/>
        </w:rPr>
      </w:pPr>
    </w:p>
    <w:p w14:paraId="53736A9E" w14:textId="77777777" w:rsidR="000C5E16" w:rsidRPr="009B3E18" w:rsidRDefault="000C5E16"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6B2669" w14:paraId="35E32836" w14:textId="77777777">
        <w:tc>
          <w:tcPr>
            <w:tcW w:w="9276" w:type="dxa"/>
          </w:tcPr>
          <w:p w14:paraId="0DCE1408" w14:textId="77777777" w:rsidR="005B454A" w:rsidRPr="009B3E18" w:rsidRDefault="005B454A" w:rsidP="00FC28E9">
            <w:pPr>
              <w:rPr>
                <w:b/>
                <w:color w:val="000000"/>
                <w:lang w:val="el-GR"/>
              </w:rPr>
            </w:pPr>
            <w:r w:rsidRPr="009B3E18">
              <w:rPr>
                <w:b/>
                <w:color w:val="000000"/>
                <w:lang w:val="el-GR"/>
              </w:rPr>
              <w:t>2.</w:t>
            </w:r>
            <w:r w:rsidRPr="009B3E18">
              <w:rPr>
                <w:b/>
                <w:color w:val="000000"/>
                <w:lang w:val="el-GR"/>
              </w:rPr>
              <w:tab/>
              <w:t>ΟΝΟΜΑ ΚΑΤΟΧΟΥ ΤΗΣ ΑΔΕΙΑΣ ΚΥΚΛΟΦΟΡΙΑΣ</w:t>
            </w:r>
          </w:p>
        </w:tc>
      </w:tr>
    </w:tbl>
    <w:p w14:paraId="668A6706" w14:textId="77777777" w:rsidR="005B454A" w:rsidRPr="009B3E18" w:rsidRDefault="005B454A" w:rsidP="00FC28E9">
      <w:pPr>
        <w:rPr>
          <w:color w:val="000000"/>
          <w:lang w:val="el-GR"/>
        </w:rPr>
      </w:pPr>
    </w:p>
    <w:p w14:paraId="669F2EFD" w14:textId="5FCEED04" w:rsidR="005B454A" w:rsidRPr="004A12A7" w:rsidRDefault="00BD76B3" w:rsidP="00DA3440">
      <w:pPr>
        <w:rPr>
          <w:color w:val="000000"/>
        </w:rPr>
      </w:pPr>
      <w:r>
        <w:rPr>
          <w:color w:val="000000"/>
        </w:rPr>
        <w:t>Viatris Healthcare Limited</w:t>
      </w:r>
    </w:p>
    <w:p w14:paraId="03DA89A3" w14:textId="77777777" w:rsidR="005B454A" w:rsidRPr="009B3E18" w:rsidRDefault="005B454A" w:rsidP="00FC28E9">
      <w:pPr>
        <w:rPr>
          <w:color w:val="000000"/>
          <w:lang w:val="el-GR"/>
        </w:rPr>
      </w:pPr>
    </w:p>
    <w:p w14:paraId="71DEF101"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D02076A" w14:textId="77777777">
        <w:tc>
          <w:tcPr>
            <w:tcW w:w="9276" w:type="dxa"/>
          </w:tcPr>
          <w:p w14:paraId="10D09573" w14:textId="77777777" w:rsidR="005B454A" w:rsidRPr="009B3E18" w:rsidRDefault="005B454A" w:rsidP="00FC28E9">
            <w:pPr>
              <w:rPr>
                <w:b/>
                <w:color w:val="000000"/>
                <w:lang w:val="el-GR"/>
              </w:rPr>
            </w:pPr>
            <w:r w:rsidRPr="009B3E18">
              <w:rPr>
                <w:b/>
                <w:color w:val="000000"/>
                <w:lang w:val="el-GR"/>
              </w:rPr>
              <w:t>3.</w:t>
            </w:r>
            <w:r w:rsidRPr="009B3E18">
              <w:rPr>
                <w:b/>
                <w:color w:val="000000"/>
                <w:lang w:val="el-GR"/>
              </w:rPr>
              <w:tab/>
              <w:t>ΗΜΕΡΟΜΗΝΙΑ ΛΗΞΗΣ</w:t>
            </w:r>
          </w:p>
        </w:tc>
      </w:tr>
    </w:tbl>
    <w:p w14:paraId="41E32E8C" w14:textId="77777777" w:rsidR="005B454A" w:rsidRPr="009B3E18" w:rsidRDefault="005B454A" w:rsidP="00FC28E9">
      <w:pPr>
        <w:rPr>
          <w:color w:val="000000"/>
          <w:lang w:val="el-GR"/>
        </w:rPr>
      </w:pPr>
    </w:p>
    <w:p w14:paraId="437D7DD0" w14:textId="77777777" w:rsidR="005B454A" w:rsidRPr="009B3E18" w:rsidRDefault="005B454A" w:rsidP="00FC28E9">
      <w:pPr>
        <w:rPr>
          <w:color w:val="000000"/>
          <w:lang w:val="el-GR"/>
        </w:rPr>
      </w:pPr>
      <w:r w:rsidRPr="009B3E18">
        <w:rPr>
          <w:color w:val="000000"/>
          <w:lang w:val="el-GR"/>
        </w:rPr>
        <w:t>ΛΗΞΗ</w:t>
      </w:r>
    </w:p>
    <w:p w14:paraId="40505CF2" w14:textId="77777777" w:rsidR="005B454A" w:rsidRPr="009B3E18" w:rsidRDefault="005B454A" w:rsidP="00FC28E9">
      <w:pPr>
        <w:rPr>
          <w:color w:val="000000"/>
          <w:lang w:val="el-GR"/>
        </w:rPr>
      </w:pPr>
    </w:p>
    <w:p w14:paraId="660A7539"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406FDC5E" w14:textId="77777777">
        <w:tc>
          <w:tcPr>
            <w:tcW w:w="9276" w:type="dxa"/>
          </w:tcPr>
          <w:p w14:paraId="3A3FE639" w14:textId="77777777" w:rsidR="005B454A" w:rsidRPr="009B3E18" w:rsidRDefault="005B454A" w:rsidP="00FC28E9">
            <w:pPr>
              <w:rPr>
                <w:b/>
                <w:color w:val="000000"/>
                <w:lang w:val="el-GR"/>
              </w:rPr>
            </w:pPr>
            <w:r w:rsidRPr="009B3E18">
              <w:rPr>
                <w:b/>
                <w:color w:val="000000"/>
                <w:lang w:val="el-GR"/>
              </w:rPr>
              <w:t>4.</w:t>
            </w:r>
            <w:r w:rsidRPr="009B3E18">
              <w:rPr>
                <w:b/>
                <w:color w:val="000000"/>
                <w:lang w:val="el-GR"/>
              </w:rPr>
              <w:tab/>
              <w:t>ΑΡΙΘΜΟΣ ΠΑΡΤΙΔΑΣ</w:t>
            </w:r>
          </w:p>
        </w:tc>
      </w:tr>
    </w:tbl>
    <w:p w14:paraId="1E65DCD0" w14:textId="77777777" w:rsidR="005B454A" w:rsidRPr="009B3E18" w:rsidRDefault="005B454A" w:rsidP="00FC28E9">
      <w:pPr>
        <w:rPr>
          <w:color w:val="000000"/>
          <w:lang w:val="el-GR"/>
        </w:rPr>
      </w:pPr>
    </w:p>
    <w:p w14:paraId="44D4E929" w14:textId="77777777" w:rsidR="005B454A" w:rsidRPr="009B3E18" w:rsidRDefault="005B454A" w:rsidP="00FC28E9">
      <w:pPr>
        <w:rPr>
          <w:color w:val="000000"/>
          <w:lang w:val="el-GR"/>
        </w:rPr>
      </w:pPr>
      <w:r w:rsidRPr="009B3E18">
        <w:rPr>
          <w:color w:val="000000"/>
          <w:lang w:val="el-GR"/>
        </w:rPr>
        <w:t>Παρτίδα</w:t>
      </w:r>
    </w:p>
    <w:p w14:paraId="37019C51" w14:textId="77777777" w:rsidR="005B454A" w:rsidRPr="009B3E18" w:rsidRDefault="005B454A" w:rsidP="00FC28E9">
      <w:pPr>
        <w:rPr>
          <w:color w:val="000000"/>
          <w:lang w:val="el-GR"/>
        </w:rPr>
      </w:pPr>
    </w:p>
    <w:p w14:paraId="53D6A1C5" w14:textId="77777777" w:rsidR="005B454A" w:rsidRPr="009B3E18" w:rsidRDefault="005B454A" w:rsidP="00FC28E9">
      <w:pPr>
        <w:rPr>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5B454A" w:rsidRPr="009B3E18" w14:paraId="2E914A33" w14:textId="77777777">
        <w:tc>
          <w:tcPr>
            <w:tcW w:w="9276" w:type="dxa"/>
          </w:tcPr>
          <w:p w14:paraId="6C08F44E" w14:textId="77777777" w:rsidR="005B454A" w:rsidRPr="009B3E18" w:rsidRDefault="005B454A" w:rsidP="00FC28E9">
            <w:pPr>
              <w:rPr>
                <w:b/>
                <w:color w:val="000000"/>
                <w:lang w:val="el-GR"/>
              </w:rPr>
            </w:pPr>
            <w:r w:rsidRPr="009B3E18">
              <w:rPr>
                <w:b/>
                <w:color w:val="000000"/>
                <w:lang w:val="el-GR"/>
              </w:rPr>
              <w:t>5.</w:t>
            </w:r>
            <w:r w:rsidRPr="009B3E18">
              <w:rPr>
                <w:b/>
                <w:color w:val="000000"/>
                <w:lang w:val="el-GR"/>
              </w:rPr>
              <w:tab/>
              <w:t>ΑΛΛΑ ΣΤΟΙΧΕΙΑ</w:t>
            </w:r>
          </w:p>
        </w:tc>
      </w:tr>
    </w:tbl>
    <w:p w14:paraId="16D855BB" w14:textId="77777777" w:rsidR="005B454A" w:rsidRPr="009B3E18" w:rsidRDefault="005B454A" w:rsidP="00FC28E9">
      <w:pPr>
        <w:rPr>
          <w:color w:val="000000"/>
          <w:lang w:val="el-GR"/>
        </w:rPr>
      </w:pPr>
    </w:p>
    <w:p w14:paraId="045D9A30" w14:textId="77777777" w:rsidR="005B454A" w:rsidRPr="009B3E18" w:rsidRDefault="005B454A" w:rsidP="00B13FCD">
      <w:pPr>
        <w:widowControl/>
        <w:jc w:val="center"/>
        <w:rPr>
          <w:color w:val="000000"/>
          <w:lang w:val="el-GR"/>
        </w:rPr>
      </w:pPr>
      <w:r w:rsidRPr="009B3E18">
        <w:rPr>
          <w:color w:val="000000"/>
          <w:lang w:val="el-GR"/>
        </w:rPr>
        <w:br w:type="page"/>
      </w:r>
    </w:p>
    <w:p w14:paraId="15F0E035" w14:textId="77777777" w:rsidR="005B454A" w:rsidRPr="009B3E18" w:rsidRDefault="005B454A" w:rsidP="00B13FCD">
      <w:pPr>
        <w:widowControl/>
        <w:jc w:val="center"/>
        <w:rPr>
          <w:color w:val="000000"/>
          <w:lang w:val="el-GR"/>
        </w:rPr>
      </w:pPr>
    </w:p>
    <w:p w14:paraId="54D610A4" w14:textId="77777777" w:rsidR="005B454A" w:rsidRPr="009B3E18" w:rsidRDefault="005B454A" w:rsidP="00B13FCD">
      <w:pPr>
        <w:widowControl/>
        <w:jc w:val="center"/>
        <w:rPr>
          <w:color w:val="000000"/>
          <w:lang w:val="el-GR"/>
        </w:rPr>
      </w:pPr>
    </w:p>
    <w:p w14:paraId="3349570B" w14:textId="77777777" w:rsidR="005B454A" w:rsidRPr="009B3E18" w:rsidRDefault="005B454A" w:rsidP="00B13FCD">
      <w:pPr>
        <w:widowControl/>
        <w:jc w:val="center"/>
        <w:rPr>
          <w:color w:val="000000"/>
          <w:lang w:val="el-GR"/>
        </w:rPr>
      </w:pPr>
    </w:p>
    <w:p w14:paraId="1F9D1751" w14:textId="77777777" w:rsidR="005B454A" w:rsidRPr="009B3E18" w:rsidRDefault="005B454A" w:rsidP="00B13FCD">
      <w:pPr>
        <w:widowControl/>
        <w:jc w:val="center"/>
        <w:rPr>
          <w:color w:val="000000"/>
          <w:lang w:val="el-GR"/>
        </w:rPr>
      </w:pPr>
    </w:p>
    <w:p w14:paraId="68943B7D" w14:textId="77777777" w:rsidR="005B454A" w:rsidRPr="009B3E18" w:rsidRDefault="005B454A" w:rsidP="00B13FCD">
      <w:pPr>
        <w:widowControl/>
        <w:jc w:val="center"/>
        <w:rPr>
          <w:color w:val="000000"/>
          <w:lang w:val="el-GR"/>
        </w:rPr>
      </w:pPr>
    </w:p>
    <w:p w14:paraId="19BB2C0A" w14:textId="77777777" w:rsidR="005B454A" w:rsidRPr="009B3E18" w:rsidRDefault="005B454A" w:rsidP="00B13FCD">
      <w:pPr>
        <w:widowControl/>
        <w:jc w:val="center"/>
        <w:rPr>
          <w:color w:val="000000"/>
          <w:lang w:val="el-GR"/>
        </w:rPr>
      </w:pPr>
    </w:p>
    <w:p w14:paraId="3C953840" w14:textId="77777777" w:rsidR="005B454A" w:rsidRPr="009B3E18" w:rsidRDefault="005B454A" w:rsidP="00B13FCD">
      <w:pPr>
        <w:widowControl/>
        <w:jc w:val="center"/>
        <w:rPr>
          <w:color w:val="000000"/>
          <w:lang w:val="el-GR"/>
        </w:rPr>
      </w:pPr>
    </w:p>
    <w:p w14:paraId="439BC711" w14:textId="77777777" w:rsidR="005B454A" w:rsidRPr="009B3E18" w:rsidRDefault="005B454A" w:rsidP="00B13FCD">
      <w:pPr>
        <w:widowControl/>
        <w:jc w:val="center"/>
        <w:rPr>
          <w:color w:val="000000"/>
          <w:lang w:val="el-GR"/>
        </w:rPr>
      </w:pPr>
    </w:p>
    <w:p w14:paraId="4A30AC85" w14:textId="77777777" w:rsidR="005B454A" w:rsidRPr="009B3E18" w:rsidRDefault="005B454A" w:rsidP="00B13FCD">
      <w:pPr>
        <w:widowControl/>
        <w:jc w:val="center"/>
        <w:rPr>
          <w:color w:val="000000"/>
          <w:lang w:val="el-GR"/>
        </w:rPr>
      </w:pPr>
    </w:p>
    <w:p w14:paraId="48573FE2" w14:textId="77777777" w:rsidR="005B454A" w:rsidRPr="009B3E18" w:rsidRDefault="005B454A" w:rsidP="00B13FCD">
      <w:pPr>
        <w:widowControl/>
        <w:jc w:val="center"/>
        <w:rPr>
          <w:color w:val="000000"/>
          <w:lang w:val="el-GR"/>
        </w:rPr>
      </w:pPr>
    </w:p>
    <w:p w14:paraId="563AAB93" w14:textId="77777777" w:rsidR="005B454A" w:rsidRPr="009B3E18" w:rsidRDefault="005B454A" w:rsidP="00B13FCD">
      <w:pPr>
        <w:widowControl/>
        <w:jc w:val="center"/>
        <w:rPr>
          <w:color w:val="000000"/>
          <w:lang w:val="el-GR"/>
        </w:rPr>
      </w:pPr>
    </w:p>
    <w:p w14:paraId="23D50484" w14:textId="77777777" w:rsidR="005B454A" w:rsidRPr="009B3E18" w:rsidRDefault="005B454A" w:rsidP="00B13FCD">
      <w:pPr>
        <w:widowControl/>
        <w:jc w:val="center"/>
        <w:rPr>
          <w:color w:val="000000"/>
          <w:lang w:val="el-GR"/>
        </w:rPr>
      </w:pPr>
    </w:p>
    <w:p w14:paraId="3E1AF4D3" w14:textId="77777777" w:rsidR="005B454A" w:rsidRPr="009B3E18" w:rsidRDefault="005B454A" w:rsidP="00B13FCD">
      <w:pPr>
        <w:widowControl/>
        <w:jc w:val="center"/>
        <w:rPr>
          <w:color w:val="000000"/>
          <w:lang w:val="el-GR"/>
        </w:rPr>
      </w:pPr>
    </w:p>
    <w:p w14:paraId="2B2F1753" w14:textId="77777777" w:rsidR="005B454A" w:rsidRPr="009B3E18" w:rsidRDefault="005B454A" w:rsidP="00B13FCD">
      <w:pPr>
        <w:widowControl/>
        <w:jc w:val="center"/>
        <w:rPr>
          <w:color w:val="000000"/>
          <w:lang w:val="el-GR"/>
        </w:rPr>
      </w:pPr>
    </w:p>
    <w:p w14:paraId="489E885E" w14:textId="77777777" w:rsidR="005B454A" w:rsidRPr="009B3E18" w:rsidRDefault="005B454A" w:rsidP="00B13FCD">
      <w:pPr>
        <w:widowControl/>
        <w:jc w:val="center"/>
        <w:rPr>
          <w:color w:val="000000"/>
          <w:lang w:val="el-GR"/>
        </w:rPr>
      </w:pPr>
    </w:p>
    <w:p w14:paraId="04E2675A" w14:textId="77777777" w:rsidR="005B454A" w:rsidRPr="009B3E18" w:rsidRDefault="005B454A" w:rsidP="00B13FCD">
      <w:pPr>
        <w:widowControl/>
        <w:jc w:val="center"/>
        <w:rPr>
          <w:color w:val="000000"/>
          <w:lang w:val="el-GR"/>
        </w:rPr>
      </w:pPr>
    </w:p>
    <w:p w14:paraId="7CA39C11" w14:textId="77777777" w:rsidR="005B454A" w:rsidRPr="009B3E18" w:rsidRDefault="005B454A" w:rsidP="00B13FCD">
      <w:pPr>
        <w:widowControl/>
        <w:jc w:val="center"/>
        <w:rPr>
          <w:color w:val="000000"/>
          <w:lang w:val="el-GR"/>
        </w:rPr>
      </w:pPr>
    </w:p>
    <w:p w14:paraId="2BA7371B" w14:textId="77777777" w:rsidR="005B454A" w:rsidRPr="009B3E18" w:rsidRDefault="005B454A" w:rsidP="00B13FCD">
      <w:pPr>
        <w:widowControl/>
        <w:jc w:val="center"/>
        <w:rPr>
          <w:color w:val="000000"/>
          <w:lang w:val="el-GR"/>
        </w:rPr>
      </w:pPr>
    </w:p>
    <w:p w14:paraId="48F9D542" w14:textId="77777777" w:rsidR="005B454A" w:rsidRPr="009B3E18" w:rsidRDefault="005B454A" w:rsidP="00B13FCD">
      <w:pPr>
        <w:widowControl/>
        <w:jc w:val="center"/>
        <w:rPr>
          <w:color w:val="000000"/>
          <w:lang w:val="el-GR"/>
        </w:rPr>
      </w:pPr>
    </w:p>
    <w:p w14:paraId="337725A3" w14:textId="77777777" w:rsidR="005B454A" w:rsidRPr="009B3E18" w:rsidRDefault="005B454A" w:rsidP="00B13FCD">
      <w:pPr>
        <w:widowControl/>
        <w:jc w:val="center"/>
        <w:rPr>
          <w:color w:val="000000"/>
          <w:lang w:val="el-GR"/>
        </w:rPr>
      </w:pPr>
    </w:p>
    <w:p w14:paraId="7CEB9DD3" w14:textId="77777777" w:rsidR="005B454A" w:rsidRPr="009B3E18" w:rsidRDefault="005B454A" w:rsidP="00B13FCD">
      <w:pPr>
        <w:widowControl/>
        <w:jc w:val="center"/>
        <w:rPr>
          <w:color w:val="000000"/>
          <w:lang w:val="el-GR"/>
        </w:rPr>
      </w:pPr>
    </w:p>
    <w:p w14:paraId="7612B005" w14:textId="77777777" w:rsidR="005B454A" w:rsidRPr="009B3E18" w:rsidRDefault="005B454A" w:rsidP="00B13FCD">
      <w:pPr>
        <w:widowControl/>
        <w:jc w:val="center"/>
        <w:rPr>
          <w:color w:val="000000"/>
          <w:lang w:val="el-GR"/>
        </w:rPr>
      </w:pPr>
    </w:p>
    <w:p w14:paraId="45F7A022" w14:textId="77777777" w:rsidR="00084634" w:rsidRPr="009B3E18" w:rsidRDefault="005B454A" w:rsidP="00FB65F1">
      <w:pPr>
        <w:pStyle w:val="Heading1"/>
        <w:jc w:val="center"/>
      </w:pPr>
      <w:r w:rsidRPr="009B3E18">
        <w:t>Β. ΦΥΛΛΟ ΟΔΗΓΙΩΝ ΧΡΗΣΗΣ</w:t>
      </w:r>
    </w:p>
    <w:p w14:paraId="47C71CFB" w14:textId="77777777" w:rsidR="003E1E1F" w:rsidRPr="009B3E18" w:rsidRDefault="00084634" w:rsidP="00FA2958">
      <w:pPr>
        <w:widowControl/>
        <w:jc w:val="center"/>
        <w:rPr>
          <w:b/>
          <w:color w:val="000000"/>
          <w:lang w:val="el-GR"/>
        </w:rPr>
      </w:pPr>
      <w:r w:rsidRPr="009B3E18">
        <w:rPr>
          <w:b/>
          <w:bCs/>
          <w:color w:val="000000"/>
          <w:lang w:val="el-GR"/>
        </w:rPr>
        <w:br w:type="page"/>
      </w:r>
      <w:r w:rsidR="003E1E1F" w:rsidRPr="009B3E18">
        <w:rPr>
          <w:b/>
          <w:color w:val="000000"/>
          <w:lang w:val="el-GR"/>
        </w:rPr>
        <w:lastRenderedPageBreak/>
        <w:t>Φύλλο οδηγιών χρήσης: Πληροφορίες για τον χρήστη</w:t>
      </w:r>
    </w:p>
    <w:p w14:paraId="3CAFA0DA" w14:textId="77777777" w:rsidR="005B454A" w:rsidRPr="009B3E18" w:rsidRDefault="005B454A" w:rsidP="007353BF">
      <w:pPr>
        <w:widowControl/>
        <w:jc w:val="center"/>
        <w:rPr>
          <w:b/>
          <w:color w:val="000000"/>
          <w:lang w:val="el-GR"/>
        </w:rPr>
      </w:pPr>
    </w:p>
    <w:p w14:paraId="38BA929A" w14:textId="6C065B47"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25</w:t>
      </w:r>
      <w:r w:rsidR="000E0465" w:rsidRPr="009B3E18">
        <w:rPr>
          <w:b/>
          <w:color w:val="000000"/>
          <w:lang w:val="el-GR"/>
        </w:rPr>
        <w:t> mg σκληρά καψάκια</w:t>
      </w:r>
      <w:r w:rsidR="005B454A" w:rsidRPr="009B3E18">
        <w:rPr>
          <w:b/>
          <w:color w:val="000000"/>
          <w:lang w:val="el-GR"/>
        </w:rPr>
        <w:t xml:space="preserve">, </w:t>
      </w:r>
    </w:p>
    <w:p w14:paraId="6896FBC1" w14:textId="4AE892A0"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50</w:t>
      </w:r>
      <w:r w:rsidR="000E0465" w:rsidRPr="009B3E18">
        <w:rPr>
          <w:b/>
          <w:color w:val="000000"/>
          <w:lang w:val="el-GR"/>
        </w:rPr>
        <w:t> mg σκληρά καψάκια</w:t>
      </w:r>
      <w:r w:rsidR="005B454A" w:rsidRPr="009B3E18">
        <w:rPr>
          <w:b/>
          <w:color w:val="000000"/>
          <w:lang w:val="el-GR"/>
        </w:rPr>
        <w:t xml:space="preserve">, </w:t>
      </w:r>
    </w:p>
    <w:p w14:paraId="034504D7" w14:textId="574DEA40"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75</w:t>
      </w:r>
      <w:r w:rsidR="000E0465" w:rsidRPr="009B3E18">
        <w:rPr>
          <w:b/>
          <w:color w:val="000000"/>
          <w:lang w:val="el-GR"/>
        </w:rPr>
        <w:t> mg σκληρά καψάκια</w:t>
      </w:r>
      <w:r w:rsidR="005B454A" w:rsidRPr="009B3E18">
        <w:rPr>
          <w:b/>
          <w:color w:val="000000"/>
          <w:lang w:val="el-GR"/>
        </w:rPr>
        <w:t xml:space="preserve">, </w:t>
      </w:r>
    </w:p>
    <w:p w14:paraId="09D76AE6" w14:textId="63208931"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100</w:t>
      </w:r>
      <w:r w:rsidR="000E0465" w:rsidRPr="009B3E18">
        <w:rPr>
          <w:b/>
          <w:color w:val="000000"/>
          <w:lang w:val="el-GR"/>
        </w:rPr>
        <w:t> mg σκληρά καψάκια</w:t>
      </w:r>
      <w:r w:rsidR="005B454A" w:rsidRPr="009B3E18">
        <w:rPr>
          <w:b/>
          <w:color w:val="000000"/>
          <w:lang w:val="el-GR"/>
        </w:rPr>
        <w:t xml:space="preserve">, </w:t>
      </w:r>
    </w:p>
    <w:p w14:paraId="282CB547" w14:textId="723C04E0"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150</w:t>
      </w:r>
      <w:r w:rsidR="000E0465" w:rsidRPr="009B3E18">
        <w:rPr>
          <w:b/>
          <w:color w:val="000000"/>
          <w:lang w:val="el-GR"/>
        </w:rPr>
        <w:t> mg σκληρά καψάκια</w:t>
      </w:r>
      <w:r w:rsidR="005B454A" w:rsidRPr="009B3E18">
        <w:rPr>
          <w:b/>
          <w:color w:val="000000"/>
          <w:lang w:val="el-GR"/>
        </w:rPr>
        <w:t xml:space="preserve">, </w:t>
      </w:r>
    </w:p>
    <w:p w14:paraId="56332658" w14:textId="0393EAAF"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200</w:t>
      </w:r>
      <w:r w:rsidR="000E0465" w:rsidRPr="009B3E18">
        <w:rPr>
          <w:b/>
          <w:color w:val="000000"/>
          <w:lang w:val="el-GR"/>
        </w:rPr>
        <w:t> mg σκληρά καψάκια</w:t>
      </w:r>
      <w:r w:rsidR="005B454A" w:rsidRPr="009B3E18">
        <w:rPr>
          <w:b/>
          <w:color w:val="000000"/>
          <w:lang w:val="el-GR"/>
        </w:rPr>
        <w:t xml:space="preserve">, </w:t>
      </w:r>
    </w:p>
    <w:p w14:paraId="0352EC74" w14:textId="5C9EDEDD" w:rsidR="000E0465"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225</w:t>
      </w:r>
      <w:r w:rsidR="000E0465" w:rsidRPr="009B3E18">
        <w:rPr>
          <w:b/>
          <w:color w:val="000000"/>
          <w:lang w:val="el-GR"/>
        </w:rPr>
        <w:t> mg σκληρά καψάκια</w:t>
      </w:r>
      <w:r w:rsidR="00492EF5" w:rsidRPr="009B3E18">
        <w:rPr>
          <w:b/>
          <w:color w:val="000000"/>
          <w:lang w:val="el-GR"/>
        </w:rPr>
        <w:t>,</w:t>
      </w:r>
    </w:p>
    <w:p w14:paraId="1F45DE48" w14:textId="55D8B354" w:rsidR="005B454A" w:rsidRPr="009B3E18" w:rsidRDefault="0042176B" w:rsidP="00FC28E9">
      <w:pPr>
        <w:widowControl/>
        <w:jc w:val="center"/>
        <w:rPr>
          <w:b/>
          <w:color w:val="000000"/>
          <w:lang w:val="el-GR"/>
        </w:rPr>
      </w:pPr>
      <w:r w:rsidRPr="009B3E18">
        <w:rPr>
          <w:b/>
          <w:color w:val="000000"/>
          <w:lang w:val="el-GR"/>
        </w:rPr>
        <w:t xml:space="preserve">Pregabalin </w:t>
      </w:r>
      <w:r w:rsidR="009B3E18">
        <w:rPr>
          <w:b/>
          <w:color w:val="000000"/>
          <w:lang w:val="el-GR"/>
        </w:rPr>
        <w:t>Viatris Pharma</w:t>
      </w:r>
      <w:r w:rsidR="00406FB2" w:rsidRPr="009B3E18">
        <w:rPr>
          <w:b/>
          <w:color w:val="000000"/>
          <w:lang w:val="el-GR"/>
        </w:rPr>
        <w:t xml:space="preserve"> </w:t>
      </w:r>
      <w:r w:rsidR="005B454A" w:rsidRPr="009B3E18">
        <w:rPr>
          <w:b/>
          <w:color w:val="000000"/>
          <w:lang w:val="el-GR"/>
        </w:rPr>
        <w:t>300 mg σκληρά καψάκια</w:t>
      </w:r>
    </w:p>
    <w:p w14:paraId="566D3637" w14:textId="77777777" w:rsidR="005B454A" w:rsidRPr="009B3E18" w:rsidRDefault="00492EF5" w:rsidP="00FC28E9">
      <w:pPr>
        <w:widowControl/>
        <w:jc w:val="center"/>
        <w:rPr>
          <w:color w:val="000000"/>
          <w:lang w:val="el-GR"/>
        </w:rPr>
      </w:pPr>
      <w:r w:rsidRPr="009B3E18">
        <w:rPr>
          <w:color w:val="000000"/>
          <w:lang w:val="el-GR"/>
        </w:rPr>
        <w:t>π</w:t>
      </w:r>
      <w:r w:rsidR="00074B08" w:rsidRPr="009B3E18">
        <w:rPr>
          <w:color w:val="000000"/>
          <w:lang w:val="el-GR"/>
        </w:rPr>
        <w:t>ρεγκαμπαλίνη</w:t>
      </w:r>
    </w:p>
    <w:p w14:paraId="36C5C674" w14:textId="77777777" w:rsidR="005B454A" w:rsidRPr="009B3E18" w:rsidRDefault="005B454A" w:rsidP="00FC28E9">
      <w:pPr>
        <w:widowControl/>
        <w:jc w:val="center"/>
        <w:rPr>
          <w:color w:val="000000"/>
          <w:lang w:val="el-GR"/>
        </w:rPr>
      </w:pPr>
    </w:p>
    <w:p w14:paraId="5C5B2E40" w14:textId="77777777" w:rsidR="00F35FB3" w:rsidRPr="009B3E18" w:rsidRDefault="005B454A" w:rsidP="00FC28E9">
      <w:pPr>
        <w:widowControl/>
        <w:rPr>
          <w:color w:val="000000"/>
          <w:lang w:val="el-GR"/>
        </w:rPr>
      </w:pPr>
      <w:r w:rsidRPr="009B3E18">
        <w:rPr>
          <w:b/>
          <w:color w:val="000000"/>
          <w:lang w:val="el-GR"/>
        </w:rPr>
        <w:t>Διαβάστε προσεκτικά ολόκληρο το φύλλο οδηγιών χρήσης πρ</w:t>
      </w:r>
      <w:r w:rsidR="00492EF5" w:rsidRPr="009B3E18">
        <w:rPr>
          <w:b/>
          <w:color w:val="000000"/>
          <w:lang w:val="el-GR"/>
        </w:rPr>
        <w:t>ιν</w:t>
      </w:r>
      <w:r w:rsidRPr="009B3E18">
        <w:rPr>
          <w:b/>
          <w:color w:val="000000"/>
          <w:lang w:val="el-GR"/>
        </w:rPr>
        <w:t xml:space="preserve"> αρχίσετε να παίρνετε αυτό το φάρμακο</w:t>
      </w:r>
      <w:r w:rsidR="003E1E1F" w:rsidRPr="009B3E18">
        <w:rPr>
          <w:b/>
          <w:color w:val="000000"/>
          <w:lang w:val="el-GR"/>
        </w:rPr>
        <w:t>, διότι περιλαμβάνει σημαντικές πληροφορίες για σας</w:t>
      </w:r>
      <w:r w:rsidRPr="009B3E18">
        <w:rPr>
          <w:b/>
          <w:color w:val="000000"/>
          <w:lang w:val="el-GR"/>
        </w:rPr>
        <w:t>.</w:t>
      </w:r>
    </w:p>
    <w:p w14:paraId="310A2C7C" w14:textId="77777777" w:rsidR="005B454A" w:rsidRPr="009B3E18" w:rsidRDefault="005B454A" w:rsidP="00FC28E9">
      <w:pPr>
        <w:widowControl/>
        <w:ind w:left="567" w:hanging="567"/>
        <w:rPr>
          <w:color w:val="000000"/>
          <w:lang w:val="el-GR"/>
        </w:rPr>
      </w:pPr>
      <w:r w:rsidRPr="009B3E18">
        <w:rPr>
          <w:color w:val="000000"/>
          <w:lang w:val="el-GR"/>
        </w:rPr>
        <w:t>-</w:t>
      </w:r>
      <w:r w:rsidRPr="009B3E18">
        <w:rPr>
          <w:color w:val="000000"/>
          <w:lang w:val="el-GR"/>
        </w:rPr>
        <w:tab/>
        <w:t>Φυλάξτε αυτό το φύλλο οδηγιών χρήσης. Ίσως χρειαστεί να το διαβάσετε ξανά.</w:t>
      </w:r>
    </w:p>
    <w:p w14:paraId="6E5965B7" w14:textId="77777777" w:rsidR="005B454A" w:rsidRPr="009B3E18" w:rsidRDefault="005B454A" w:rsidP="00FC28E9">
      <w:pPr>
        <w:widowControl/>
        <w:ind w:left="567" w:hanging="567"/>
        <w:rPr>
          <w:color w:val="000000"/>
          <w:lang w:val="el-GR"/>
        </w:rPr>
      </w:pPr>
      <w:r w:rsidRPr="009B3E18">
        <w:rPr>
          <w:color w:val="000000"/>
          <w:lang w:val="el-GR"/>
        </w:rPr>
        <w:t>-</w:t>
      </w:r>
      <w:r w:rsidRPr="009B3E18">
        <w:rPr>
          <w:color w:val="000000"/>
          <w:lang w:val="el-GR"/>
        </w:rPr>
        <w:tab/>
        <w:t>Εάν έχετε</w:t>
      </w:r>
      <w:r w:rsidR="00224A51" w:rsidRPr="009B3E18">
        <w:rPr>
          <w:color w:val="000000"/>
          <w:lang w:val="el-GR"/>
        </w:rPr>
        <w:t xml:space="preserve"> </w:t>
      </w:r>
      <w:r w:rsidR="00DD6402" w:rsidRPr="009B3E18">
        <w:rPr>
          <w:color w:val="000000"/>
          <w:lang w:val="el-GR"/>
        </w:rPr>
        <w:t xml:space="preserve">τυχόν </w:t>
      </w:r>
      <w:r w:rsidRPr="009B3E18">
        <w:rPr>
          <w:color w:val="000000"/>
          <w:lang w:val="el-GR"/>
        </w:rPr>
        <w:t>περαιτέρω απορίες, ρωτήστε το</w:t>
      </w:r>
      <w:r w:rsidR="003E1E1F" w:rsidRPr="009B3E18">
        <w:rPr>
          <w:color w:val="000000"/>
          <w:lang w:val="el-GR"/>
        </w:rPr>
        <w:t>ν</w:t>
      </w:r>
      <w:r w:rsidRPr="009B3E18">
        <w:rPr>
          <w:color w:val="000000"/>
          <w:lang w:val="el-GR"/>
        </w:rPr>
        <w:t xml:space="preserve"> γιατρό ή το</w:t>
      </w:r>
      <w:r w:rsidR="003E1E1F" w:rsidRPr="009B3E18">
        <w:rPr>
          <w:color w:val="000000"/>
          <w:lang w:val="el-GR"/>
        </w:rPr>
        <w:t>ν</w:t>
      </w:r>
      <w:r w:rsidRPr="009B3E18">
        <w:rPr>
          <w:color w:val="000000"/>
          <w:lang w:val="el-GR"/>
        </w:rPr>
        <w:t xml:space="preserve"> φαρμακοποιό σας.</w:t>
      </w:r>
    </w:p>
    <w:p w14:paraId="76A0010F" w14:textId="77777777" w:rsidR="005B454A" w:rsidRPr="009B3E18" w:rsidRDefault="005B454A" w:rsidP="00FC28E9">
      <w:pPr>
        <w:widowControl/>
        <w:ind w:left="567" w:hanging="567"/>
        <w:rPr>
          <w:color w:val="000000"/>
          <w:lang w:val="el-GR"/>
        </w:rPr>
      </w:pPr>
      <w:r w:rsidRPr="009B3E18">
        <w:rPr>
          <w:color w:val="000000"/>
          <w:lang w:val="el-GR"/>
        </w:rPr>
        <w:t>-</w:t>
      </w:r>
      <w:r w:rsidRPr="009B3E18">
        <w:rPr>
          <w:color w:val="000000"/>
          <w:lang w:val="el-GR"/>
        </w:rPr>
        <w:tab/>
        <w:t xml:space="preserve">Η συνταγή </w:t>
      </w:r>
      <w:r w:rsidR="003E1E1F" w:rsidRPr="009B3E18">
        <w:rPr>
          <w:color w:val="000000"/>
          <w:lang w:val="el-GR"/>
        </w:rPr>
        <w:t>γι</w:t>
      </w:r>
      <w:r w:rsidR="003245C8" w:rsidRPr="009B3E18">
        <w:rPr>
          <w:color w:val="000000"/>
          <w:lang w:val="el-GR"/>
        </w:rPr>
        <w:t>α</w:t>
      </w:r>
      <w:r w:rsidR="003E1E1F" w:rsidRPr="009B3E18">
        <w:rPr>
          <w:color w:val="000000"/>
          <w:lang w:val="el-GR"/>
        </w:rPr>
        <w:t xml:space="preserve"> </w:t>
      </w:r>
      <w:r w:rsidRPr="009B3E18">
        <w:rPr>
          <w:color w:val="000000"/>
          <w:lang w:val="el-GR"/>
        </w:rPr>
        <w:t xml:space="preserve">αυτό το φάρμακο χορηγήθηκε </w:t>
      </w:r>
      <w:r w:rsidR="003E1E1F" w:rsidRPr="009B3E18">
        <w:rPr>
          <w:color w:val="000000"/>
          <w:lang w:val="el-GR"/>
        </w:rPr>
        <w:t xml:space="preserve">αποκλειστικά </w:t>
      </w:r>
      <w:r w:rsidRPr="009B3E18">
        <w:rPr>
          <w:color w:val="000000"/>
          <w:lang w:val="el-GR"/>
        </w:rPr>
        <w:t xml:space="preserve">για σας. Δεν πρέπει να δώσετε το φάρμακο σε άλλους. Μπορεί να τους προκαλέσει βλάβη, ακόμα και όταν τα </w:t>
      </w:r>
      <w:r w:rsidR="00DD6402" w:rsidRPr="009B3E18">
        <w:rPr>
          <w:color w:val="000000"/>
          <w:lang w:val="el-GR"/>
        </w:rPr>
        <w:t>σημεία</w:t>
      </w:r>
      <w:r w:rsidR="00492EF5" w:rsidRPr="009B3E18">
        <w:rPr>
          <w:color w:val="000000"/>
          <w:lang w:val="el-GR"/>
        </w:rPr>
        <w:t xml:space="preserve"> </w:t>
      </w:r>
      <w:r w:rsidR="003E1E1F" w:rsidRPr="009B3E18">
        <w:rPr>
          <w:color w:val="000000"/>
          <w:lang w:val="el-GR"/>
        </w:rPr>
        <w:t xml:space="preserve">της ασθένειάς </w:t>
      </w:r>
      <w:r w:rsidRPr="009B3E18">
        <w:rPr>
          <w:color w:val="000000"/>
          <w:lang w:val="el-GR"/>
        </w:rPr>
        <w:t>τους είναι ίδια με τα δικά σας.</w:t>
      </w:r>
    </w:p>
    <w:p w14:paraId="735585B8" w14:textId="77777777" w:rsidR="005B454A" w:rsidRPr="009B3E18" w:rsidRDefault="005B454A" w:rsidP="00FC28E9">
      <w:pPr>
        <w:widowControl/>
        <w:ind w:left="567" w:hanging="567"/>
        <w:rPr>
          <w:color w:val="000000"/>
          <w:lang w:val="el-GR"/>
        </w:rPr>
      </w:pPr>
      <w:r w:rsidRPr="009B3E18">
        <w:rPr>
          <w:color w:val="000000"/>
          <w:lang w:val="el-GR"/>
        </w:rPr>
        <w:t>-</w:t>
      </w:r>
      <w:r w:rsidRPr="009B3E18">
        <w:rPr>
          <w:color w:val="000000"/>
          <w:lang w:val="el-GR"/>
        </w:rPr>
        <w:tab/>
        <w:t>Εάν παρατηρήσετε κάποια ανεπιθύμητη ενέργεια</w:t>
      </w:r>
      <w:r w:rsidR="003E1E1F" w:rsidRPr="009B3E18">
        <w:rPr>
          <w:color w:val="000000"/>
          <w:lang w:val="el-GR"/>
        </w:rPr>
        <w:t>, ενημερώστε τον γιατρό ή τον φαρμακοποιό σας. Αυτό ισχύει και για κάθε πιθανή ανεπιθύμητη ενέργεια</w:t>
      </w:r>
      <w:r w:rsidRPr="009B3E18">
        <w:rPr>
          <w:color w:val="000000"/>
          <w:lang w:val="el-GR"/>
        </w:rPr>
        <w:t xml:space="preserve"> που δεν αναφέρεται στο παρόν φύλλο οδηγιών</w:t>
      </w:r>
      <w:r w:rsidR="003E1E1F" w:rsidRPr="009B3E18">
        <w:rPr>
          <w:color w:val="000000"/>
          <w:lang w:val="el-GR"/>
        </w:rPr>
        <w:t xml:space="preserve"> χρήσης</w:t>
      </w:r>
      <w:r w:rsidRPr="009B3E18">
        <w:rPr>
          <w:color w:val="000000"/>
          <w:lang w:val="el-GR"/>
        </w:rPr>
        <w:t>.</w:t>
      </w:r>
      <w:r w:rsidR="00224A51" w:rsidRPr="009B3E18">
        <w:rPr>
          <w:color w:val="000000"/>
          <w:lang w:val="el-GR"/>
        </w:rPr>
        <w:t xml:space="preserve"> Βλ</w:t>
      </w:r>
      <w:r w:rsidR="003245C8" w:rsidRPr="009B3E18">
        <w:rPr>
          <w:color w:val="000000"/>
          <w:lang w:val="el-GR"/>
        </w:rPr>
        <w:t>έπε</w:t>
      </w:r>
      <w:r w:rsidR="00224A51" w:rsidRPr="009B3E18">
        <w:rPr>
          <w:color w:val="000000"/>
          <w:lang w:val="el-GR"/>
        </w:rPr>
        <w:t xml:space="preserve"> παράγραφο 4.</w:t>
      </w:r>
    </w:p>
    <w:p w14:paraId="32F7EBFD" w14:textId="77777777" w:rsidR="005B454A" w:rsidRPr="009B3E18" w:rsidRDefault="005B454A" w:rsidP="00FC28E9">
      <w:pPr>
        <w:widowControl/>
        <w:rPr>
          <w:color w:val="000000"/>
          <w:lang w:val="el-GR"/>
        </w:rPr>
      </w:pPr>
    </w:p>
    <w:p w14:paraId="6C252465" w14:textId="77777777" w:rsidR="005B454A" w:rsidRPr="009B3E18" w:rsidRDefault="003E1E1F" w:rsidP="00FC28E9">
      <w:pPr>
        <w:widowControl/>
        <w:rPr>
          <w:b/>
          <w:color w:val="000000"/>
          <w:lang w:val="el-GR"/>
        </w:rPr>
      </w:pPr>
      <w:r w:rsidRPr="009B3E18">
        <w:rPr>
          <w:b/>
          <w:color w:val="000000"/>
          <w:lang w:val="el-GR"/>
        </w:rPr>
        <w:t>Τι περιέχει τ</w:t>
      </w:r>
      <w:r w:rsidR="005B454A" w:rsidRPr="009B3E18">
        <w:rPr>
          <w:b/>
          <w:color w:val="000000"/>
          <w:lang w:val="el-GR"/>
        </w:rPr>
        <w:t>ο παρόν φύλλο οδηγιών</w:t>
      </w:r>
      <w:r w:rsidR="00492EF5" w:rsidRPr="009B3E18">
        <w:rPr>
          <w:b/>
          <w:color w:val="000000"/>
          <w:lang w:val="el-GR"/>
        </w:rPr>
        <w:t>:</w:t>
      </w:r>
    </w:p>
    <w:p w14:paraId="67F22E93" w14:textId="75647EB2" w:rsidR="005B454A" w:rsidRPr="009B3E18" w:rsidRDefault="005B454A" w:rsidP="00FC28E9">
      <w:pPr>
        <w:widowControl/>
        <w:rPr>
          <w:color w:val="000000"/>
          <w:lang w:val="el-GR"/>
        </w:rPr>
      </w:pPr>
      <w:r w:rsidRPr="009B3E18">
        <w:rPr>
          <w:color w:val="000000"/>
          <w:lang w:val="el-GR"/>
        </w:rPr>
        <w:t>1.</w:t>
      </w:r>
      <w:r w:rsidRPr="009B3E18">
        <w:rPr>
          <w:color w:val="000000"/>
          <w:lang w:val="el-GR"/>
        </w:rPr>
        <w:tab/>
        <w:t xml:space="preserve">Τι είναι το </w:t>
      </w:r>
      <w:r w:rsidR="0042176B" w:rsidRPr="009B3E18">
        <w:rPr>
          <w:color w:val="000000"/>
          <w:lang w:val="el-GR"/>
        </w:rPr>
        <w:t xml:space="preserve">Pregabalin </w:t>
      </w:r>
      <w:r w:rsidR="009B3E18">
        <w:rPr>
          <w:color w:val="000000"/>
          <w:lang w:val="el-GR"/>
        </w:rPr>
        <w:t>Viatris Pharma</w:t>
      </w:r>
      <w:r w:rsidR="00AC7373" w:rsidRPr="009B3E18">
        <w:rPr>
          <w:color w:val="000000"/>
          <w:lang w:val="el-GR"/>
        </w:rPr>
        <w:t xml:space="preserve"> </w:t>
      </w:r>
      <w:r w:rsidRPr="009B3E18">
        <w:rPr>
          <w:color w:val="000000"/>
          <w:lang w:val="el-GR"/>
        </w:rPr>
        <w:t>και ποια είναι η χρήση του</w:t>
      </w:r>
    </w:p>
    <w:p w14:paraId="50F1AF38" w14:textId="2B5D630F" w:rsidR="005B454A" w:rsidRPr="009B3E18" w:rsidRDefault="005B454A" w:rsidP="00FC28E9">
      <w:pPr>
        <w:widowControl/>
        <w:rPr>
          <w:color w:val="000000"/>
          <w:lang w:val="el-GR"/>
        </w:rPr>
      </w:pPr>
      <w:r w:rsidRPr="009B3E18">
        <w:rPr>
          <w:color w:val="000000"/>
          <w:lang w:val="el-GR"/>
        </w:rPr>
        <w:t>2.</w:t>
      </w:r>
      <w:r w:rsidRPr="009B3E18">
        <w:rPr>
          <w:color w:val="000000"/>
          <w:lang w:val="el-GR"/>
        </w:rPr>
        <w:tab/>
        <w:t>Τι πρέπει να γνωρίζετε πρ</w:t>
      </w:r>
      <w:r w:rsidR="00492EF5" w:rsidRPr="009B3E18">
        <w:rPr>
          <w:color w:val="000000"/>
          <w:lang w:val="el-GR"/>
        </w:rPr>
        <w:t>ιν</w:t>
      </w:r>
      <w:r w:rsidRPr="009B3E18">
        <w:rPr>
          <w:color w:val="000000"/>
          <w:lang w:val="el-GR"/>
        </w:rPr>
        <w:t xml:space="preserve"> πάρετε το </w:t>
      </w:r>
      <w:r w:rsidR="0042176B" w:rsidRPr="009B3E18">
        <w:rPr>
          <w:color w:val="000000"/>
          <w:lang w:val="el-GR"/>
        </w:rPr>
        <w:t xml:space="preserve">Pregabalin </w:t>
      </w:r>
      <w:r w:rsidR="009B3E18">
        <w:rPr>
          <w:color w:val="000000"/>
          <w:lang w:val="el-GR"/>
        </w:rPr>
        <w:t>Viatris Pharma</w:t>
      </w:r>
    </w:p>
    <w:p w14:paraId="62DBCDCF" w14:textId="38ADFB9C" w:rsidR="005B454A" w:rsidRPr="009B3E18" w:rsidRDefault="005B454A" w:rsidP="00FC28E9">
      <w:pPr>
        <w:widowControl/>
        <w:rPr>
          <w:color w:val="000000"/>
          <w:lang w:val="el-GR"/>
        </w:rPr>
      </w:pPr>
      <w:r w:rsidRPr="009B3E18">
        <w:rPr>
          <w:color w:val="000000"/>
          <w:lang w:val="el-GR"/>
        </w:rPr>
        <w:t>3.</w:t>
      </w:r>
      <w:r w:rsidRPr="009B3E18">
        <w:rPr>
          <w:color w:val="000000"/>
          <w:lang w:val="el-GR"/>
        </w:rPr>
        <w:tab/>
        <w:t xml:space="preserve">Πώς να πάρετε το </w:t>
      </w:r>
      <w:r w:rsidR="0042176B" w:rsidRPr="009B3E18">
        <w:rPr>
          <w:color w:val="000000"/>
          <w:lang w:val="el-GR"/>
        </w:rPr>
        <w:t xml:space="preserve">Pregabalin </w:t>
      </w:r>
      <w:r w:rsidR="009B3E18">
        <w:rPr>
          <w:color w:val="000000"/>
          <w:lang w:val="el-GR"/>
        </w:rPr>
        <w:t>Viatris Pharma</w:t>
      </w:r>
    </w:p>
    <w:p w14:paraId="25736F91" w14:textId="77777777" w:rsidR="005B454A" w:rsidRPr="009B3E18" w:rsidRDefault="005B454A" w:rsidP="00FC28E9">
      <w:pPr>
        <w:widowControl/>
        <w:rPr>
          <w:color w:val="000000"/>
          <w:lang w:val="el-GR"/>
        </w:rPr>
      </w:pPr>
      <w:r w:rsidRPr="009B3E18">
        <w:rPr>
          <w:color w:val="000000"/>
          <w:lang w:val="el-GR"/>
        </w:rPr>
        <w:t>4.</w:t>
      </w:r>
      <w:r w:rsidRPr="009B3E18">
        <w:rPr>
          <w:color w:val="000000"/>
          <w:lang w:val="el-GR"/>
        </w:rPr>
        <w:tab/>
        <w:t>Πιθανές ανεπιθύμητες ενέργειες</w:t>
      </w:r>
    </w:p>
    <w:p w14:paraId="588BE0B2" w14:textId="059A5C41" w:rsidR="005B454A" w:rsidRPr="009B3E18" w:rsidRDefault="005B454A" w:rsidP="00FC28E9">
      <w:pPr>
        <w:widowControl/>
        <w:rPr>
          <w:color w:val="000000"/>
          <w:lang w:val="el-GR"/>
        </w:rPr>
      </w:pPr>
      <w:r w:rsidRPr="009B3E18">
        <w:rPr>
          <w:color w:val="000000"/>
          <w:lang w:val="el-GR"/>
        </w:rPr>
        <w:t>5.</w:t>
      </w:r>
      <w:r w:rsidRPr="009B3E18">
        <w:rPr>
          <w:color w:val="000000"/>
          <w:lang w:val="el-GR"/>
        </w:rPr>
        <w:tab/>
        <w:t>Πώς να φυλάσσετ</w:t>
      </w:r>
      <w:r w:rsidR="00F3030B" w:rsidRPr="009B3E18">
        <w:rPr>
          <w:color w:val="000000"/>
          <w:lang w:val="el-GR"/>
        </w:rPr>
        <w:t>ε</w:t>
      </w:r>
      <w:r w:rsidRPr="009B3E18">
        <w:rPr>
          <w:color w:val="000000"/>
          <w:lang w:val="el-GR"/>
        </w:rPr>
        <w:t xml:space="preserve"> το </w:t>
      </w:r>
      <w:r w:rsidR="0042176B" w:rsidRPr="009B3E18">
        <w:rPr>
          <w:color w:val="000000"/>
          <w:lang w:val="el-GR"/>
        </w:rPr>
        <w:t xml:space="preserve">Pregabalin </w:t>
      </w:r>
      <w:r w:rsidR="009B3E18">
        <w:rPr>
          <w:color w:val="000000"/>
          <w:lang w:val="el-GR"/>
        </w:rPr>
        <w:t>Viatris Pharma</w:t>
      </w:r>
    </w:p>
    <w:p w14:paraId="0937F066" w14:textId="77777777" w:rsidR="005B454A" w:rsidRPr="009B3E18" w:rsidRDefault="005B454A" w:rsidP="00FC28E9">
      <w:pPr>
        <w:widowControl/>
        <w:rPr>
          <w:color w:val="000000"/>
          <w:lang w:val="el-GR"/>
        </w:rPr>
      </w:pPr>
      <w:r w:rsidRPr="009B3E18">
        <w:rPr>
          <w:color w:val="000000"/>
          <w:lang w:val="el-GR"/>
        </w:rPr>
        <w:t>6.</w:t>
      </w:r>
      <w:r w:rsidRPr="009B3E18">
        <w:rPr>
          <w:color w:val="000000"/>
          <w:lang w:val="el-GR"/>
        </w:rPr>
        <w:tab/>
      </w:r>
      <w:r w:rsidR="003E1E1F" w:rsidRPr="009B3E18">
        <w:rPr>
          <w:color w:val="000000"/>
          <w:lang w:val="el-GR"/>
        </w:rPr>
        <w:t>Περιεχόμεν</w:t>
      </w:r>
      <w:r w:rsidR="00492EF5" w:rsidRPr="009B3E18">
        <w:rPr>
          <w:color w:val="000000"/>
          <w:lang w:val="el-GR"/>
        </w:rPr>
        <w:t>α</w:t>
      </w:r>
      <w:r w:rsidR="003E1E1F" w:rsidRPr="009B3E18">
        <w:rPr>
          <w:color w:val="000000"/>
          <w:lang w:val="el-GR"/>
        </w:rPr>
        <w:t xml:space="preserve"> της συσκευασίας και λοιπές </w:t>
      </w:r>
      <w:r w:rsidRPr="009B3E18">
        <w:rPr>
          <w:color w:val="000000"/>
          <w:lang w:val="el-GR"/>
        </w:rPr>
        <w:t>πληροφορίες</w:t>
      </w:r>
    </w:p>
    <w:p w14:paraId="420E2377" w14:textId="77777777" w:rsidR="005B454A" w:rsidRPr="009B3E18" w:rsidRDefault="005B454A" w:rsidP="00FC28E9">
      <w:pPr>
        <w:widowControl/>
        <w:rPr>
          <w:color w:val="000000"/>
          <w:lang w:val="el-GR"/>
        </w:rPr>
      </w:pPr>
    </w:p>
    <w:p w14:paraId="33735EBA" w14:textId="77777777" w:rsidR="005B454A" w:rsidRPr="009B3E18" w:rsidRDefault="005B454A" w:rsidP="00FC28E9">
      <w:pPr>
        <w:widowControl/>
        <w:rPr>
          <w:color w:val="000000"/>
          <w:lang w:val="el-GR"/>
        </w:rPr>
      </w:pPr>
    </w:p>
    <w:p w14:paraId="6C05DEE2" w14:textId="0DD1CF28" w:rsidR="003E1E1F" w:rsidRPr="009B3E18" w:rsidRDefault="005B454A" w:rsidP="003E1E1F">
      <w:pPr>
        <w:rPr>
          <w:b/>
          <w:color w:val="000000"/>
          <w:lang w:val="el-GR"/>
        </w:rPr>
      </w:pPr>
      <w:r w:rsidRPr="009B3E18">
        <w:rPr>
          <w:b/>
          <w:color w:val="000000"/>
          <w:lang w:val="el-GR"/>
        </w:rPr>
        <w:t>1.</w:t>
      </w:r>
      <w:r w:rsidRPr="009B3E18">
        <w:rPr>
          <w:b/>
          <w:color w:val="000000"/>
          <w:lang w:val="el-GR"/>
        </w:rPr>
        <w:tab/>
      </w:r>
      <w:r w:rsidR="003E1E1F" w:rsidRPr="009B3E18">
        <w:rPr>
          <w:b/>
          <w:color w:val="000000"/>
          <w:lang w:val="el-GR"/>
        </w:rPr>
        <w:t>Τι είναι το</w:t>
      </w:r>
      <w:r w:rsidRPr="009B3E18">
        <w:rPr>
          <w:b/>
          <w:color w:val="000000"/>
          <w:lang w:val="el-GR"/>
        </w:rPr>
        <w:t xml:space="preserve"> </w:t>
      </w:r>
      <w:r w:rsidR="0042176B" w:rsidRPr="009B3E18">
        <w:rPr>
          <w:b/>
          <w:color w:val="000000"/>
          <w:lang w:val="el-GR"/>
        </w:rPr>
        <w:t xml:space="preserve">Pregabalin </w:t>
      </w:r>
      <w:r w:rsidR="009B3E18">
        <w:rPr>
          <w:b/>
          <w:color w:val="000000"/>
          <w:lang w:val="el-GR"/>
        </w:rPr>
        <w:t>Viatris Pharma</w:t>
      </w:r>
      <w:r w:rsidR="003E1E1F" w:rsidRPr="009B3E18">
        <w:rPr>
          <w:b/>
          <w:color w:val="000000"/>
          <w:lang w:val="el-GR"/>
        </w:rPr>
        <w:t xml:space="preserve"> και ποια είναι η χρήση του</w:t>
      </w:r>
    </w:p>
    <w:p w14:paraId="384471B9" w14:textId="77777777" w:rsidR="008E1007" w:rsidRPr="009B3E18" w:rsidRDefault="008E1007" w:rsidP="003E1E1F">
      <w:pPr>
        <w:rPr>
          <w:b/>
          <w:color w:val="000000"/>
          <w:lang w:val="el-GR"/>
        </w:rPr>
      </w:pPr>
    </w:p>
    <w:p w14:paraId="34CB9628" w14:textId="4504E515" w:rsidR="005B454A" w:rsidRPr="009B3E18" w:rsidRDefault="005B454A" w:rsidP="00FC28E9">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ανήκει σε μία ομάδα φαρμάκων που χρησιμοποιούνται για τη θεραπεία της επιληψίας, του νευροπαθητικού πόνου και της </w:t>
      </w:r>
      <w:r w:rsidRPr="009B3E18">
        <w:rPr>
          <w:bCs/>
          <w:color w:val="000000"/>
          <w:lang w:val="el-GR"/>
        </w:rPr>
        <w:t>Διαταραχής</w:t>
      </w:r>
      <w:r w:rsidRPr="009B3E18">
        <w:rPr>
          <w:color w:val="000000"/>
          <w:lang w:val="el-GR"/>
        </w:rPr>
        <w:t xml:space="preserve"> </w:t>
      </w:r>
      <w:r w:rsidR="0057706F" w:rsidRPr="009B3E18">
        <w:rPr>
          <w:color w:val="000000"/>
          <w:lang w:val="el-GR"/>
        </w:rPr>
        <w:t xml:space="preserve">Γενικευμένου Άγχους </w:t>
      </w:r>
      <w:r w:rsidRPr="009B3E18">
        <w:rPr>
          <w:color w:val="000000"/>
          <w:lang w:val="el-GR"/>
        </w:rPr>
        <w:t>(</w:t>
      </w:r>
      <w:r w:rsidR="0057706F" w:rsidRPr="009B3E18">
        <w:rPr>
          <w:color w:val="000000"/>
          <w:lang w:val="el-GR"/>
        </w:rPr>
        <w:t>ΔΓΑ</w:t>
      </w:r>
      <w:r w:rsidRPr="009B3E18">
        <w:rPr>
          <w:color w:val="000000"/>
          <w:lang w:val="el-GR"/>
        </w:rPr>
        <w:t>)</w:t>
      </w:r>
      <w:r w:rsidR="00FF272A" w:rsidRPr="009B3E18">
        <w:rPr>
          <w:color w:val="000000"/>
          <w:lang w:val="el-GR"/>
        </w:rPr>
        <w:t>, σε ενήλικες</w:t>
      </w:r>
      <w:r w:rsidRPr="009B3E18">
        <w:rPr>
          <w:color w:val="000000"/>
          <w:lang w:val="el-GR"/>
        </w:rPr>
        <w:t>.</w:t>
      </w:r>
    </w:p>
    <w:p w14:paraId="014C4F1B" w14:textId="77777777" w:rsidR="005B454A" w:rsidRPr="009B3E18" w:rsidRDefault="005B454A" w:rsidP="00FC28E9">
      <w:pPr>
        <w:widowControl/>
        <w:rPr>
          <w:b/>
          <w:color w:val="000000"/>
          <w:lang w:val="el-GR"/>
        </w:rPr>
      </w:pPr>
    </w:p>
    <w:p w14:paraId="678378BA" w14:textId="67D52F44" w:rsidR="005B454A" w:rsidRPr="009B3E18" w:rsidRDefault="005B454A" w:rsidP="00FC28E9">
      <w:pPr>
        <w:widowControl/>
        <w:rPr>
          <w:color w:val="000000"/>
          <w:lang w:val="el-GR"/>
        </w:rPr>
      </w:pPr>
      <w:r w:rsidRPr="009B3E18">
        <w:rPr>
          <w:b/>
          <w:color w:val="000000"/>
          <w:lang w:val="el-GR"/>
        </w:rPr>
        <w:t xml:space="preserve">Περιφερικός και κεντρικός </w:t>
      </w:r>
      <w:r w:rsidR="00AC7373" w:rsidRPr="009B3E18">
        <w:rPr>
          <w:b/>
          <w:color w:val="000000"/>
          <w:lang w:val="el-GR"/>
        </w:rPr>
        <w:t>ν</w:t>
      </w:r>
      <w:r w:rsidRPr="009B3E18">
        <w:rPr>
          <w:b/>
          <w:color w:val="000000"/>
          <w:lang w:val="el-GR"/>
        </w:rPr>
        <w:t>ευροπαθητικός πόνος:</w:t>
      </w:r>
      <w:r w:rsidRPr="009B3E18">
        <w:rPr>
          <w:color w:val="000000"/>
          <w:lang w:val="el-GR"/>
        </w:rPr>
        <w:t xml:space="preserve"> Το</w:t>
      </w:r>
      <w:r w:rsidRPr="009B3E18">
        <w:rPr>
          <w:b/>
          <w:color w:val="000000"/>
          <w:lang w:val="el-GR"/>
        </w:rPr>
        <w:t xml:space="preserve"> </w:t>
      </w:r>
      <w:r w:rsidR="0042176B" w:rsidRPr="009B3E18">
        <w:rPr>
          <w:color w:val="000000"/>
          <w:lang w:val="el-GR"/>
        </w:rPr>
        <w:t xml:space="preserve">Pregabalin </w:t>
      </w:r>
      <w:r w:rsidR="009B3E18">
        <w:rPr>
          <w:color w:val="000000"/>
          <w:lang w:val="el-GR"/>
        </w:rPr>
        <w:t>Viatris Pharma</w:t>
      </w:r>
      <w:r w:rsidR="00894F0D" w:rsidRPr="009B3E18">
        <w:rPr>
          <w:color w:val="000000"/>
          <w:lang w:val="el-GR"/>
        </w:rPr>
        <w:t xml:space="preserve"> </w:t>
      </w:r>
      <w:r w:rsidRPr="009B3E18">
        <w:rPr>
          <w:color w:val="000000"/>
          <w:lang w:val="el-GR"/>
        </w:rPr>
        <w:t xml:space="preserve">χρησιμοποιείται για τη θεραπεία του πόνου μακράς διάρκειας που οφείλεται σε βλάβη των νεύρων. Περιφερικός νευροπαθητικός πόνος μπορεί να προκληθεί από διάφορες ασθένειες, όπως ο διαβήτης ή ο έρπης ζωστήρας. Η αίσθηση του πόνου μπορεί να περιγραφεί σαν αίσθημα ζέστης, καύσου, έντονου σφιξίματος, τινάγματος, μαχαιριάς, σουβλιάς, κράμπας, πόνου, μυρμηκίασης, μουδιάσματος, τσιμπημάτων από καρφίτσες και βελόνες. Ο περιφερικός και κεντρικός νευροπαθητικός πόνος  μπορεί </w:t>
      </w:r>
      <w:r w:rsidR="00074B08" w:rsidRPr="009B3E18">
        <w:rPr>
          <w:color w:val="000000"/>
          <w:lang w:val="el-GR"/>
        </w:rPr>
        <w:t xml:space="preserve">επίσης </w:t>
      </w:r>
      <w:r w:rsidRPr="009B3E18">
        <w:rPr>
          <w:color w:val="000000"/>
          <w:lang w:val="el-GR"/>
        </w:rPr>
        <w:t>να συσχετιστ</w:t>
      </w:r>
      <w:r w:rsidR="00074B08" w:rsidRPr="009B3E18">
        <w:rPr>
          <w:color w:val="000000"/>
          <w:lang w:val="el-GR"/>
        </w:rPr>
        <w:t>ούν</w:t>
      </w:r>
      <w:r w:rsidRPr="009B3E18">
        <w:rPr>
          <w:color w:val="000000"/>
          <w:lang w:val="el-GR"/>
        </w:rPr>
        <w:t xml:space="preserve"> με αλλαγές διάθεσης, διαταραχές ύπνου, κόπωση </w:t>
      </w:r>
      <w:r w:rsidR="0058294C" w:rsidRPr="009B3E18">
        <w:rPr>
          <w:color w:val="000000"/>
          <w:lang w:val="el-GR"/>
        </w:rPr>
        <w:t xml:space="preserve">(κούραση) </w:t>
      </w:r>
      <w:r w:rsidRPr="009B3E18">
        <w:rPr>
          <w:color w:val="000000"/>
          <w:lang w:val="el-GR"/>
        </w:rPr>
        <w:t>και μπορεί να επηρεάσ</w:t>
      </w:r>
      <w:r w:rsidR="00074B08" w:rsidRPr="009B3E18">
        <w:rPr>
          <w:color w:val="000000"/>
          <w:lang w:val="el-GR"/>
        </w:rPr>
        <w:t>ο</w:t>
      </w:r>
      <w:r w:rsidR="00DD6402" w:rsidRPr="009B3E18">
        <w:rPr>
          <w:color w:val="000000"/>
          <w:lang w:val="el-GR"/>
        </w:rPr>
        <w:t>υ</w:t>
      </w:r>
      <w:r w:rsidR="00074B08" w:rsidRPr="009B3E18">
        <w:rPr>
          <w:color w:val="000000"/>
          <w:lang w:val="el-GR"/>
        </w:rPr>
        <w:t>ν</w:t>
      </w:r>
      <w:r w:rsidRPr="009B3E18">
        <w:rPr>
          <w:color w:val="000000"/>
          <w:lang w:val="el-GR"/>
        </w:rPr>
        <w:t xml:space="preserve"> την φυσική και κοινωνική λειτουργικότητα, καθώς και την συνολική ποιότητα ζωής.</w:t>
      </w:r>
    </w:p>
    <w:p w14:paraId="39BB6112" w14:textId="77777777" w:rsidR="005B454A" w:rsidRPr="009B3E18" w:rsidRDefault="005B454A" w:rsidP="00FC28E9">
      <w:pPr>
        <w:widowControl/>
        <w:rPr>
          <w:color w:val="000000"/>
          <w:lang w:val="el-GR"/>
        </w:rPr>
      </w:pPr>
    </w:p>
    <w:p w14:paraId="6487CB40" w14:textId="4CD692A2" w:rsidR="005B454A" w:rsidRPr="009B3E18" w:rsidRDefault="005B454A" w:rsidP="00FC28E9">
      <w:pPr>
        <w:widowControl/>
        <w:rPr>
          <w:color w:val="000000"/>
          <w:lang w:val="el-GR"/>
        </w:rPr>
      </w:pPr>
      <w:r w:rsidRPr="009B3E18">
        <w:rPr>
          <w:b/>
          <w:color w:val="000000"/>
          <w:lang w:val="el-GR"/>
        </w:rPr>
        <w:t xml:space="preserve">Επιληψία: </w:t>
      </w: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AC7373" w:rsidRPr="009B3E18">
        <w:rPr>
          <w:color w:val="000000"/>
          <w:lang w:val="el-GR"/>
        </w:rPr>
        <w:t xml:space="preserve"> </w:t>
      </w:r>
      <w:r w:rsidRPr="009B3E18">
        <w:rPr>
          <w:color w:val="000000"/>
          <w:lang w:val="el-GR"/>
        </w:rPr>
        <w:t xml:space="preserve">χρησιμοποιείται για τη θεραπεία </w:t>
      </w:r>
      <w:r w:rsidR="00074B08" w:rsidRPr="009B3E18">
        <w:rPr>
          <w:color w:val="000000"/>
          <w:lang w:val="el-GR"/>
        </w:rPr>
        <w:t>μ</w:t>
      </w:r>
      <w:r w:rsidR="00DD6402" w:rsidRPr="009B3E18">
        <w:rPr>
          <w:color w:val="000000"/>
          <w:lang w:val="el-GR"/>
        </w:rPr>
        <w:t>ί</w:t>
      </w:r>
      <w:r w:rsidR="00074B08" w:rsidRPr="009B3E18">
        <w:rPr>
          <w:color w:val="000000"/>
          <w:lang w:val="el-GR"/>
        </w:rPr>
        <w:t xml:space="preserve">ας </w:t>
      </w:r>
      <w:r w:rsidRPr="009B3E18">
        <w:rPr>
          <w:color w:val="000000"/>
          <w:lang w:val="el-GR"/>
        </w:rPr>
        <w:t>συγκεκριμένης μορφής επιληψίας (εστιακές επιληπτικές κρίσεις με ή χωρίς δευτερογενή γενίκευση), σε ενήλικες. Ο γιατρός σας θα σ</w:t>
      </w:r>
      <w:r w:rsidR="009A2781" w:rsidRPr="009B3E18">
        <w:rPr>
          <w:color w:val="000000"/>
          <w:lang w:val="el-GR"/>
        </w:rPr>
        <w:t>ά</w:t>
      </w:r>
      <w:r w:rsidRPr="009B3E18">
        <w:rPr>
          <w:color w:val="000000"/>
          <w:lang w:val="el-GR"/>
        </w:rPr>
        <w:t xml:space="preserve">ς συνταγογραφήσει το </w:t>
      </w:r>
      <w:r w:rsidR="0042176B" w:rsidRPr="009B3E18">
        <w:rPr>
          <w:color w:val="000000"/>
          <w:lang w:val="el-GR"/>
        </w:rPr>
        <w:t xml:space="preserve">Pregabalin </w:t>
      </w:r>
      <w:r w:rsidR="009B3E18">
        <w:rPr>
          <w:color w:val="000000"/>
          <w:lang w:val="el-GR"/>
        </w:rPr>
        <w:t>Viatris Pharma</w:t>
      </w:r>
      <w:r w:rsidR="00AC7373" w:rsidRPr="009B3E18">
        <w:rPr>
          <w:color w:val="000000"/>
          <w:lang w:val="el-GR"/>
        </w:rPr>
        <w:t xml:space="preserve"> </w:t>
      </w:r>
      <w:r w:rsidRPr="009B3E18">
        <w:rPr>
          <w:color w:val="000000"/>
          <w:lang w:val="el-GR"/>
        </w:rPr>
        <w:t xml:space="preserve">για τη θεραπεία της επιληψίας, όταν η αγωγή που ακολουθείτε σήμερα δεν ελέγχει την κατάστασή σας. Θα πρέπει να λαμβάνετε το </w:t>
      </w:r>
      <w:r w:rsidR="0042176B" w:rsidRPr="009B3E18">
        <w:rPr>
          <w:color w:val="000000"/>
          <w:lang w:val="el-GR"/>
        </w:rPr>
        <w:t xml:space="preserve">Pregabalin </w:t>
      </w:r>
      <w:r w:rsidR="009B3E18">
        <w:rPr>
          <w:color w:val="000000"/>
          <w:lang w:val="el-GR"/>
        </w:rPr>
        <w:t>Viatris Pharma</w:t>
      </w:r>
      <w:r w:rsidR="00AC7373" w:rsidRPr="009B3E18">
        <w:rPr>
          <w:color w:val="000000"/>
          <w:lang w:val="el-GR"/>
        </w:rPr>
        <w:t xml:space="preserve"> </w:t>
      </w:r>
      <w:r w:rsidRPr="009B3E18">
        <w:rPr>
          <w:color w:val="000000"/>
          <w:lang w:val="el-GR"/>
        </w:rPr>
        <w:t xml:space="preserve">επιπλέον της αγωγής που ακολουθείτε σήμερα. 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δεν προορίζεται για να χρησιμοποιείται μόνο του, αλλά </w:t>
      </w:r>
      <w:r w:rsidR="00557B21" w:rsidRPr="009B3E18">
        <w:rPr>
          <w:color w:val="000000"/>
          <w:lang w:val="el-GR"/>
        </w:rPr>
        <w:t xml:space="preserve">θα πρέπει </w:t>
      </w:r>
      <w:r w:rsidRPr="009B3E18">
        <w:rPr>
          <w:color w:val="000000"/>
          <w:lang w:val="el-GR"/>
        </w:rPr>
        <w:t xml:space="preserve">πάντα </w:t>
      </w:r>
      <w:r w:rsidR="00557B21" w:rsidRPr="009B3E18">
        <w:rPr>
          <w:color w:val="000000"/>
          <w:lang w:val="el-GR"/>
        </w:rPr>
        <w:t xml:space="preserve">να χρησιμοποιείται </w:t>
      </w:r>
      <w:r w:rsidRPr="009B3E18">
        <w:rPr>
          <w:color w:val="000000"/>
          <w:lang w:val="el-GR"/>
        </w:rPr>
        <w:t>σε συνδυασμό με άλλη αντιεπιληπτική θεραπεία.</w:t>
      </w:r>
    </w:p>
    <w:p w14:paraId="488D3CAD" w14:textId="77777777" w:rsidR="005B454A" w:rsidRPr="009B3E18" w:rsidRDefault="005B454A" w:rsidP="00FC28E9">
      <w:pPr>
        <w:widowControl/>
        <w:rPr>
          <w:color w:val="000000"/>
          <w:lang w:val="el-GR"/>
        </w:rPr>
      </w:pPr>
    </w:p>
    <w:p w14:paraId="6D5D9E4C" w14:textId="5EC42F7C" w:rsidR="005B454A" w:rsidRPr="009B3E18" w:rsidRDefault="005B454A" w:rsidP="00FC28E9">
      <w:pPr>
        <w:widowControl/>
        <w:rPr>
          <w:b/>
          <w:color w:val="000000"/>
          <w:lang w:val="el-GR"/>
        </w:rPr>
      </w:pPr>
      <w:bookmarkStart w:id="118" w:name="OLE_LINK6"/>
      <w:bookmarkStart w:id="119" w:name="OLE_LINK7"/>
      <w:r w:rsidRPr="009B3E18">
        <w:rPr>
          <w:b/>
          <w:bCs/>
          <w:color w:val="000000"/>
          <w:lang w:val="el-GR"/>
        </w:rPr>
        <w:t>Διαταραχή</w:t>
      </w:r>
      <w:bookmarkEnd w:id="118"/>
      <w:bookmarkEnd w:id="119"/>
      <w:r w:rsidR="0057706F" w:rsidRPr="009B3E18">
        <w:rPr>
          <w:b/>
          <w:bCs/>
          <w:color w:val="000000"/>
          <w:lang w:val="el-GR"/>
        </w:rPr>
        <w:t xml:space="preserve"> </w:t>
      </w:r>
      <w:r w:rsidR="0057706F" w:rsidRPr="009B3E18">
        <w:rPr>
          <w:b/>
          <w:color w:val="000000"/>
          <w:lang w:val="el-GR"/>
        </w:rPr>
        <w:t>Γενικευμένου Άγχους</w:t>
      </w:r>
      <w:r w:rsidRPr="009B3E18">
        <w:rPr>
          <w:b/>
          <w:bCs/>
          <w:color w:val="000000"/>
          <w:lang w:val="el-GR"/>
        </w:rPr>
        <w:t>:</w:t>
      </w:r>
      <w:r w:rsidRPr="009B3E18">
        <w:rPr>
          <w:color w:val="000000"/>
          <w:lang w:val="el-GR"/>
        </w:rPr>
        <w:t xml:space="preserve"> 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χρησιμοποιείται για τη θεραπεία της </w:t>
      </w:r>
      <w:r w:rsidRPr="009B3E18">
        <w:rPr>
          <w:bCs/>
          <w:color w:val="000000"/>
          <w:lang w:val="el-GR"/>
        </w:rPr>
        <w:t>Διαταραχής</w:t>
      </w:r>
      <w:r w:rsidRPr="009B3E18">
        <w:rPr>
          <w:color w:val="000000"/>
          <w:lang w:val="el-GR"/>
        </w:rPr>
        <w:t xml:space="preserve"> </w:t>
      </w:r>
      <w:r w:rsidR="0057706F" w:rsidRPr="009B3E18">
        <w:rPr>
          <w:color w:val="000000"/>
          <w:lang w:val="el-GR"/>
        </w:rPr>
        <w:t xml:space="preserve">Γενικευμένου Άγχους </w:t>
      </w:r>
      <w:r w:rsidRPr="009B3E18">
        <w:rPr>
          <w:color w:val="000000"/>
          <w:lang w:val="el-GR"/>
        </w:rPr>
        <w:t>(</w:t>
      </w:r>
      <w:r w:rsidR="0057706F" w:rsidRPr="009B3E18">
        <w:rPr>
          <w:color w:val="000000"/>
          <w:lang w:val="el-GR"/>
        </w:rPr>
        <w:t>ΔΓΑ</w:t>
      </w:r>
      <w:r w:rsidRPr="009B3E18">
        <w:rPr>
          <w:color w:val="000000"/>
          <w:lang w:val="el-GR"/>
        </w:rPr>
        <w:t xml:space="preserve">). Τα συμπτώματα της </w:t>
      </w:r>
      <w:r w:rsidR="009F1E2F" w:rsidRPr="009B3E18">
        <w:rPr>
          <w:color w:val="000000"/>
          <w:lang w:val="el-GR"/>
        </w:rPr>
        <w:t>Δ</w:t>
      </w:r>
      <w:r w:rsidR="0057706F" w:rsidRPr="009B3E18">
        <w:rPr>
          <w:color w:val="000000"/>
          <w:lang w:val="el-GR"/>
        </w:rPr>
        <w:t>ΓΑ</w:t>
      </w:r>
      <w:r w:rsidRPr="009B3E18">
        <w:rPr>
          <w:color w:val="000000"/>
          <w:lang w:val="el-GR"/>
        </w:rPr>
        <w:t xml:space="preserve"> είναι παρατεταμένο </w:t>
      </w:r>
      <w:r w:rsidRPr="009B3E18">
        <w:rPr>
          <w:color w:val="000000"/>
          <w:lang w:val="el-GR"/>
        </w:rPr>
        <w:lastRenderedPageBreak/>
        <w:t>υπερβολικό άγχος και ανησυχία, που είναι δύσκολο να ελεγχθ</w:t>
      </w:r>
      <w:r w:rsidR="00557B21" w:rsidRPr="009B3E18">
        <w:rPr>
          <w:color w:val="000000"/>
          <w:lang w:val="el-GR"/>
        </w:rPr>
        <w:t>ούν</w:t>
      </w:r>
      <w:r w:rsidRPr="009B3E18">
        <w:rPr>
          <w:color w:val="000000"/>
          <w:lang w:val="el-GR"/>
        </w:rPr>
        <w:t xml:space="preserve">. Η </w:t>
      </w:r>
      <w:r w:rsidR="009F1E2F" w:rsidRPr="009B3E18">
        <w:rPr>
          <w:color w:val="000000"/>
          <w:lang w:val="el-GR"/>
        </w:rPr>
        <w:t>Δ</w:t>
      </w:r>
      <w:r w:rsidR="0057706F" w:rsidRPr="009B3E18">
        <w:rPr>
          <w:color w:val="000000"/>
          <w:lang w:val="el-GR"/>
        </w:rPr>
        <w:t>ΓΑ</w:t>
      </w:r>
      <w:r w:rsidRPr="009B3E18">
        <w:rPr>
          <w:color w:val="000000"/>
          <w:lang w:val="el-GR"/>
        </w:rPr>
        <w:t xml:space="preserve"> μπορεί επίσης να προκαλέσει νευρικότητα ή αίσθημα έντονης ταραχής ή φόβου απώλειας ελέγχου, αίσθημα εύκολης κόπωσης</w:t>
      </w:r>
      <w:r w:rsidR="00644486" w:rsidRPr="009B3E18">
        <w:rPr>
          <w:color w:val="000000"/>
          <w:lang w:val="el-GR"/>
        </w:rPr>
        <w:t xml:space="preserve"> (κούραση</w:t>
      </w:r>
      <w:r w:rsidR="004364D5" w:rsidRPr="009B3E18">
        <w:rPr>
          <w:color w:val="000000"/>
          <w:lang w:val="el-GR"/>
        </w:rPr>
        <w:t>ς</w:t>
      </w:r>
      <w:r w:rsidR="00644486" w:rsidRPr="009B3E18">
        <w:rPr>
          <w:color w:val="000000"/>
          <w:lang w:val="el-GR"/>
        </w:rPr>
        <w:t>)</w:t>
      </w:r>
      <w:r w:rsidRPr="009B3E18">
        <w:rPr>
          <w:color w:val="000000"/>
          <w:lang w:val="el-GR"/>
        </w:rPr>
        <w:t xml:space="preserve">, δυσκολία στη συγκέντρωση ή αίσθημα αδειάσματος του μυαλού, </w:t>
      </w:r>
      <w:bookmarkStart w:id="120" w:name="OLE_LINK10"/>
      <w:bookmarkStart w:id="121" w:name="OLE_LINK11"/>
      <w:r w:rsidRPr="009B3E18">
        <w:rPr>
          <w:color w:val="000000"/>
          <w:lang w:val="el-GR"/>
        </w:rPr>
        <w:t xml:space="preserve">αίσθημα </w:t>
      </w:r>
      <w:bookmarkEnd w:id="120"/>
      <w:bookmarkEnd w:id="121"/>
      <w:r w:rsidRPr="009B3E18">
        <w:rPr>
          <w:color w:val="000000"/>
          <w:lang w:val="el-GR"/>
        </w:rPr>
        <w:t>ευερεθιστότητας, μυϊκή τάση ή διαταραχή του ύπνου. Αυτά διαφέρουν από το στρες και την υπερένταση της καθημερινής ζωής.</w:t>
      </w:r>
    </w:p>
    <w:p w14:paraId="3B8EC790" w14:textId="77777777" w:rsidR="005B454A" w:rsidRPr="009B3E18" w:rsidRDefault="005B454A" w:rsidP="00FC28E9">
      <w:pPr>
        <w:widowControl/>
        <w:rPr>
          <w:color w:val="000000"/>
          <w:lang w:val="el-GR"/>
        </w:rPr>
      </w:pPr>
    </w:p>
    <w:p w14:paraId="6F8AC630" w14:textId="77777777" w:rsidR="005B454A" w:rsidRPr="009B3E18" w:rsidRDefault="005B454A" w:rsidP="00FC28E9">
      <w:pPr>
        <w:widowControl/>
        <w:rPr>
          <w:color w:val="000000"/>
          <w:lang w:val="el-GR"/>
        </w:rPr>
      </w:pPr>
    </w:p>
    <w:p w14:paraId="39E20856" w14:textId="275E91B3" w:rsidR="005B454A" w:rsidRPr="009B3E18" w:rsidRDefault="005B454A" w:rsidP="00FC28E9">
      <w:pPr>
        <w:widowControl/>
        <w:rPr>
          <w:b/>
          <w:color w:val="000000"/>
          <w:lang w:val="el-GR"/>
        </w:rPr>
      </w:pPr>
      <w:r w:rsidRPr="009B3E18">
        <w:rPr>
          <w:b/>
          <w:color w:val="000000"/>
          <w:lang w:val="el-GR"/>
        </w:rPr>
        <w:t>2.</w:t>
      </w:r>
      <w:r w:rsidRPr="009B3E18">
        <w:rPr>
          <w:b/>
          <w:color w:val="000000"/>
          <w:lang w:val="el-GR"/>
        </w:rPr>
        <w:tab/>
      </w:r>
      <w:r w:rsidR="006E4044" w:rsidRPr="009B3E18">
        <w:rPr>
          <w:b/>
          <w:color w:val="000000"/>
          <w:lang w:val="el-GR"/>
        </w:rPr>
        <w:t xml:space="preserve">Τι πρέπει να γνωρίζετε πριν </w:t>
      </w:r>
      <w:r w:rsidR="00894F0D" w:rsidRPr="009B3E18">
        <w:rPr>
          <w:b/>
          <w:color w:val="000000"/>
          <w:lang w:val="el-GR"/>
        </w:rPr>
        <w:t xml:space="preserve">πάρετε </w:t>
      </w:r>
      <w:r w:rsidR="006E4044" w:rsidRPr="009B3E18">
        <w:rPr>
          <w:b/>
          <w:color w:val="000000"/>
          <w:lang w:val="el-GR"/>
        </w:rPr>
        <w:t xml:space="preserve">το </w:t>
      </w:r>
      <w:r w:rsidR="0042176B" w:rsidRPr="009B3E18">
        <w:rPr>
          <w:b/>
          <w:color w:val="000000"/>
          <w:lang w:val="el-GR"/>
        </w:rPr>
        <w:t xml:space="preserve">Pregabalin </w:t>
      </w:r>
      <w:r w:rsidR="009B3E18">
        <w:rPr>
          <w:b/>
          <w:color w:val="000000"/>
          <w:lang w:val="el-GR"/>
        </w:rPr>
        <w:t>Viatris Pharma</w:t>
      </w:r>
    </w:p>
    <w:p w14:paraId="2F66B079" w14:textId="77777777" w:rsidR="008E1007" w:rsidRPr="009B3E18" w:rsidRDefault="008E1007" w:rsidP="00FC28E9">
      <w:pPr>
        <w:widowControl/>
        <w:rPr>
          <w:color w:val="000000"/>
          <w:lang w:val="el-GR"/>
        </w:rPr>
      </w:pPr>
    </w:p>
    <w:p w14:paraId="118CD4A5" w14:textId="720837D9" w:rsidR="00BB12BA" w:rsidRPr="009B3E18" w:rsidRDefault="005B454A" w:rsidP="00491536">
      <w:pPr>
        <w:widowControl/>
        <w:rPr>
          <w:b/>
          <w:color w:val="000000"/>
          <w:lang w:val="el-GR"/>
        </w:rPr>
      </w:pPr>
      <w:r w:rsidRPr="009B3E18">
        <w:rPr>
          <w:b/>
          <w:color w:val="000000"/>
          <w:lang w:val="el-GR"/>
        </w:rPr>
        <w:t xml:space="preserve">Μην πάρετε το </w:t>
      </w:r>
      <w:r w:rsidR="0042176B" w:rsidRPr="009B3E18">
        <w:rPr>
          <w:b/>
          <w:color w:val="000000"/>
          <w:lang w:val="el-GR"/>
        </w:rPr>
        <w:t xml:space="preserve">Pregabalin </w:t>
      </w:r>
      <w:r w:rsidR="009B3E18">
        <w:rPr>
          <w:b/>
          <w:color w:val="000000"/>
          <w:lang w:val="el-GR"/>
        </w:rPr>
        <w:t>Viatris Pharma</w:t>
      </w:r>
    </w:p>
    <w:p w14:paraId="62C68ABE" w14:textId="77777777" w:rsidR="005B454A" w:rsidRPr="009B3E18" w:rsidRDefault="00491536" w:rsidP="00491536">
      <w:pPr>
        <w:widowControl/>
        <w:rPr>
          <w:color w:val="000000"/>
          <w:lang w:val="el-GR"/>
        </w:rPr>
      </w:pPr>
      <w:r w:rsidRPr="009B3E18">
        <w:rPr>
          <w:color w:val="000000"/>
          <w:lang w:val="el-GR"/>
        </w:rPr>
        <w:t>Σ</w:t>
      </w:r>
      <w:r w:rsidR="005B454A" w:rsidRPr="009B3E18">
        <w:rPr>
          <w:color w:val="000000"/>
          <w:lang w:val="el-GR"/>
        </w:rPr>
        <w:t>ε περίπτωση αλλεργίας στ</w:t>
      </w:r>
      <w:r w:rsidR="00E13B39" w:rsidRPr="009B3E18">
        <w:rPr>
          <w:color w:val="000000"/>
          <w:lang w:val="el-GR"/>
        </w:rPr>
        <w:t>ην</w:t>
      </w:r>
      <w:r w:rsidR="005B454A" w:rsidRPr="009B3E18">
        <w:rPr>
          <w:color w:val="000000"/>
          <w:lang w:val="el-GR"/>
        </w:rPr>
        <w:t xml:space="preserve"> </w:t>
      </w:r>
      <w:r w:rsidR="00E13B39" w:rsidRPr="009B3E18">
        <w:rPr>
          <w:color w:val="000000"/>
          <w:lang w:val="el-GR"/>
        </w:rPr>
        <w:t>πρεγκαμπαλίνη</w:t>
      </w:r>
      <w:r w:rsidR="005B454A" w:rsidRPr="009B3E18">
        <w:rPr>
          <w:color w:val="000000"/>
          <w:lang w:val="el-GR"/>
        </w:rPr>
        <w:t xml:space="preserve"> ή σε οποιοδήποτε άλλο </w:t>
      </w:r>
      <w:r w:rsidR="00603133" w:rsidRPr="009B3E18">
        <w:rPr>
          <w:color w:val="000000"/>
          <w:lang w:val="el-GR"/>
        </w:rPr>
        <w:t>από τα συστατικά αυτού του φαρμάκου (αναφέρονται στην παράγραφο 6).</w:t>
      </w:r>
    </w:p>
    <w:p w14:paraId="75C57BD4" w14:textId="77777777" w:rsidR="0058294C" w:rsidRPr="009B3E18" w:rsidRDefault="0058294C" w:rsidP="00FC28E9">
      <w:pPr>
        <w:widowControl/>
        <w:rPr>
          <w:color w:val="000000"/>
          <w:lang w:val="el-GR"/>
        </w:rPr>
      </w:pPr>
    </w:p>
    <w:p w14:paraId="342C67EE" w14:textId="77777777" w:rsidR="000C5E16" w:rsidRPr="009B3E18" w:rsidRDefault="00C435CC" w:rsidP="00FC28E9">
      <w:pPr>
        <w:widowControl/>
        <w:rPr>
          <w:b/>
          <w:color w:val="000000"/>
          <w:lang w:val="el-GR"/>
        </w:rPr>
      </w:pPr>
      <w:r w:rsidRPr="009B3E18">
        <w:rPr>
          <w:b/>
          <w:color w:val="000000"/>
          <w:lang w:val="el-GR"/>
        </w:rPr>
        <w:t>Προειδοποιήσεις και προφυλάξεις</w:t>
      </w:r>
    </w:p>
    <w:p w14:paraId="269BEF4D" w14:textId="40536609" w:rsidR="00224A51" w:rsidRPr="009B3E18" w:rsidRDefault="0011382F" w:rsidP="00FC28E9">
      <w:pPr>
        <w:widowControl/>
        <w:rPr>
          <w:color w:val="000000"/>
          <w:lang w:val="el-GR"/>
        </w:rPr>
      </w:pPr>
      <w:r w:rsidRPr="009B3E18">
        <w:rPr>
          <w:color w:val="000000"/>
          <w:lang w:val="el-GR"/>
        </w:rPr>
        <w:t>Απευθυνθείτε στον γιατρό ή τον φαρμακοποιό σας πρ</w:t>
      </w:r>
      <w:r w:rsidR="00DD6402" w:rsidRPr="009B3E18">
        <w:rPr>
          <w:color w:val="000000"/>
          <w:lang w:val="el-GR"/>
        </w:rPr>
        <w:t>ιν</w:t>
      </w:r>
      <w:r w:rsidRPr="009B3E18">
        <w:rPr>
          <w:color w:val="000000"/>
          <w:lang w:val="el-GR"/>
        </w:rPr>
        <w:t xml:space="preserve"> πάρετε το Pregabalin</w:t>
      </w:r>
      <w:r w:rsidR="004C1C94" w:rsidRPr="009B3E18">
        <w:rPr>
          <w:color w:val="000000"/>
          <w:lang w:val="el-GR"/>
        </w:rPr>
        <w:t xml:space="preserve"> </w:t>
      </w:r>
      <w:r w:rsidR="009B3E18">
        <w:rPr>
          <w:color w:val="000000"/>
          <w:lang w:val="el-GR"/>
        </w:rPr>
        <w:t>Viatris Pharma</w:t>
      </w:r>
      <w:r w:rsidR="00224A51" w:rsidRPr="009B3E18">
        <w:rPr>
          <w:color w:val="000000"/>
          <w:lang w:val="el-GR"/>
        </w:rPr>
        <w:t>.</w:t>
      </w:r>
    </w:p>
    <w:p w14:paraId="47382EA5" w14:textId="77777777" w:rsidR="008E1007" w:rsidRPr="009B3E18" w:rsidRDefault="008E1007" w:rsidP="00FC28E9">
      <w:pPr>
        <w:widowControl/>
        <w:rPr>
          <w:b/>
          <w:color w:val="000000"/>
          <w:lang w:val="el-GR"/>
        </w:rPr>
      </w:pPr>
    </w:p>
    <w:p w14:paraId="51624955" w14:textId="5A7E37D1" w:rsidR="00A0516C" w:rsidRPr="009B3E18" w:rsidRDefault="00A0516C" w:rsidP="00A37476">
      <w:pPr>
        <w:widowControl/>
        <w:numPr>
          <w:ilvl w:val="0"/>
          <w:numId w:val="8"/>
        </w:numPr>
        <w:tabs>
          <w:tab w:val="clear" w:pos="360"/>
        </w:tabs>
        <w:ind w:left="567" w:hanging="567"/>
        <w:rPr>
          <w:color w:val="000000"/>
          <w:lang w:val="el-GR"/>
        </w:rPr>
      </w:pPr>
      <w:r w:rsidRPr="009B3E18">
        <w:rPr>
          <w:color w:val="000000"/>
          <w:lang w:val="el-GR"/>
        </w:rPr>
        <w:t xml:space="preserve">Ορισμένοι ασθενείς που λαμβάνουν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έχουν αναφέρει συμπτώματα που υποδηλώνουν αλλεργική αντίδραση. Αυτά τα συμπτώματα περιλαμβάνουν οίδημα </w:t>
      </w:r>
      <w:r w:rsidR="00375C24" w:rsidRPr="009B3E18">
        <w:rPr>
          <w:color w:val="000000"/>
          <w:lang w:val="el-GR"/>
        </w:rPr>
        <w:t xml:space="preserve">(πρήξιμο) </w:t>
      </w:r>
      <w:r w:rsidRPr="009B3E18">
        <w:rPr>
          <w:color w:val="000000"/>
          <w:lang w:val="el-GR"/>
        </w:rPr>
        <w:t xml:space="preserve">στο πρόσωπο, στα χείλη, στη γλώσσα και στο λαιμό, καθώς και </w:t>
      </w:r>
      <w:r w:rsidR="00C36C22" w:rsidRPr="009B3E18">
        <w:rPr>
          <w:color w:val="000000"/>
          <w:lang w:val="el-GR"/>
        </w:rPr>
        <w:t>διάχυτο</w:t>
      </w:r>
      <w:r w:rsidRPr="009B3E18">
        <w:rPr>
          <w:color w:val="000000"/>
          <w:lang w:val="el-GR"/>
        </w:rPr>
        <w:t xml:space="preserve"> εξάνθημα </w:t>
      </w:r>
      <w:r w:rsidR="00375C24" w:rsidRPr="009B3E18">
        <w:rPr>
          <w:color w:val="000000"/>
          <w:lang w:val="el-GR"/>
        </w:rPr>
        <w:t>στο δ</w:t>
      </w:r>
      <w:r w:rsidR="00C36C22" w:rsidRPr="009B3E18">
        <w:rPr>
          <w:color w:val="000000"/>
          <w:lang w:val="el-GR"/>
        </w:rPr>
        <w:t>έ</w:t>
      </w:r>
      <w:r w:rsidR="00375C24" w:rsidRPr="009B3E18">
        <w:rPr>
          <w:color w:val="000000"/>
          <w:lang w:val="el-GR"/>
        </w:rPr>
        <w:t xml:space="preserve">ρμα. Εάν </w:t>
      </w:r>
      <w:r w:rsidR="00CF0EA3" w:rsidRPr="009B3E18">
        <w:rPr>
          <w:color w:val="000000"/>
          <w:lang w:val="el-GR"/>
        </w:rPr>
        <w:t xml:space="preserve">παρουσιάσετε </w:t>
      </w:r>
      <w:r w:rsidR="00375C24" w:rsidRPr="009B3E18">
        <w:rPr>
          <w:color w:val="000000"/>
          <w:lang w:val="el-GR"/>
        </w:rPr>
        <w:t>κάποια από αυτές τις αντιδράσεις, θα πρέπει να επικοινωνήσετε αμέσως με τον γιατρό σας.</w:t>
      </w:r>
    </w:p>
    <w:p w14:paraId="42A4101B" w14:textId="77777777" w:rsidR="00F02767" w:rsidRPr="009B3E18" w:rsidRDefault="00F02767" w:rsidP="00F02767">
      <w:pPr>
        <w:widowControl/>
        <w:ind w:left="567"/>
        <w:rPr>
          <w:color w:val="000000"/>
          <w:lang w:val="el-GR"/>
        </w:rPr>
      </w:pPr>
    </w:p>
    <w:p w14:paraId="2B0AA790" w14:textId="77777777" w:rsidR="00F02767" w:rsidRPr="009B3E18" w:rsidRDefault="00F02767" w:rsidP="00F02767">
      <w:pPr>
        <w:widowControl/>
        <w:numPr>
          <w:ilvl w:val="0"/>
          <w:numId w:val="8"/>
        </w:numPr>
        <w:tabs>
          <w:tab w:val="clear" w:pos="360"/>
          <w:tab w:val="num" w:pos="588"/>
        </w:tabs>
        <w:ind w:left="574" w:hanging="574"/>
        <w:rPr>
          <w:color w:val="000000"/>
          <w:lang w:val="el-GR"/>
        </w:rPr>
      </w:pPr>
      <w:r w:rsidRPr="009B3E18">
        <w:rPr>
          <w:color w:val="000000"/>
          <w:lang w:val="el-GR"/>
        </w:rPr>
        <w:t>Σε σχέση με τη θεραπεία με πρεγκαμπαλίνη έχουν αναφερθεί σοβαρά δερματικά εξανθήματα, μεταξύ άλλων, σύνδρομο Stevens</w:t>
      </w:r>
      <w:r w:rsidRPr="009B3E18">
        <w:rPr>
          <w:color w:val="000000"/>
          <w:lang w:val="el-GR"/>
        </w:rPr>
        <w:noBreakHyphen/>
        <w:t>Johnson και τοξική επιδερμική νεκρόλυση. Εάν παρατηρήσετε οποιοδήποτε σύμπτωμα που σχετίζεται με τις σοβαρές δερματικές αντιδράσεις που περιγράφονται στην παράγραφο 4, σταματήστε να χρησιμοποιείτε πρεγκαμπαλίνη και αναζητήστε αμέσως ιατρική βοήθεια.</w:t>
      </w:r>
    </w:p>
    <w:p w14:paraId="52CB0B4A" w14:textId="77777777" w:rsidR="00F02767" w:rsidRPr="009B3E18" w:rsidRDefault="00F02767" w:rsidP="00F02767">
      <w:pPr>
        <w:widowControl/>
        <w:ind w:left="567" w:hanging="567"/>
        <w:rPr>
          <w:color w:val="000000"/>
          <w:lang w:val="el-GR"/>
        </w:rPr>
      </w:pPr>
    </w:p>
    <w:p w14:paraId="527CF6C4" w14:textId="373030E2" w:rsidR="005B454A" w:rsidRPr="009B3E18" w:rsidRDefault="005B454A" w:rsidP="00A37476">
      <w:pPr>
        <w:widowControl/>
        <w:numPr>
          <w:ilvl w:val="0"/>
          <w:numId w:val="8"/>
        </w:numPr>
        <w:tabs>
          <w:tab w:val="clear" w:pos="360"/>
        </w:tabs>
        <w:ind w:left="567" w:hanging="567"/>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έχει συσχετιστεί με ζάλη και υπνηλία, που μπορεί να αυξήσουν την πιθανότητα τραυματισμού από ατύχημα (πτώση) σε ηλικιωμένους ασθενείς. Ως εκ τούτου, πρέπει να είστε προσεκτικοί, μέχρι να συνηθίσετε οποιαδήποτε αντίδραση μπορεί να έχετε στο φάρμακο. </w:t>
      </w:r>
    </w:p>
    <w:p w14:paraId="1F1391B9" w14:textId="77777777" w:rsidR="005B454A" w:rsidRPr="009B3E18" w:rsidRDefault="005B454A" w:rsidP="00A37476">
      <w:pPr>
        <w:widowControl/>
        <w:ind w:left="567" w:hanging="567"/>
        <w:rPr>
          <w:color w:val="000000"/>
          <w:lang w:val="el-GR"/>
        </w:rPr>
      </w:pPr>
    </w:p>
    <w:p w14:paraId="4CCA3BDA" w14:textId="4ED00D6A" w:rsidR="00375C24" w:rsidRPr="009B3E18" w:rsidRDefault="00375C24" w:rsidP="00A37476">
      <w:pPr>
        <w:widowControl/>
        <w:numPr>
          <w:ilvl w:val="0"/>
          <w:numId w:val="8"/>
        </w:numPr>
        <w:tabs>
          <w:tab w:val="clear" w:pos="360"/>
        </w:tabs>
        <w:ind w:left="567" w:hanging="567"/>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μπορεί να </w:t>
      </w:r>
      <w:r w:rsidR="00A53C33" w:rsidRPr="009B3E18">
        <w:rPr>
          <w:color w:val="000000"/>
          <w:lang w:val="el-GR"/>
        </w:rPr>
        <w:t xml:space="preserve">προκαλέσει θαμπή όραση ή απώλεια της </w:t>
      </w:r>
      <w:r w:rsidRPr="009B3E18">
        <w:rPr>
          <w:color w:val="000000"/>
          <w:lang w:val="el-GR"/>
        </w:rPr>
        <w:t>όρασης ή άλλες μεταβολές στην όραση</w:t>
      </w:r>
      <w:r w:rsidR="00A53C33" w:rsidRPr="009B3E18">
        <w:rPr>
          <w:color w:val="000000"/>
          <w:lang w:val="el-GR"/>
        </w:rPr>
        <w:t>, οι περισσότερες από τις οποίες είναι προσωρινές</w:t>
      </w:r>
      <w:r w:rsidRPr="009B3E18">
        <w:rPr>
          <w:color w:val="000000"/>
          <w:lang w:val="el-GR"/>
        </w:rPr>
        <w:t xml:space="preserve">. Θα πρέπει να </w:t>
      </w:r>
      <w:r w:rsidR="001A3503" w:rsidRPr="009B3E18">
        <w:rPr>
          <w:color w:val="000000"/>
          <w:lang w:val="el-GR"/>
        </w:rPr>
        <w:t xml:space="preserve">ενημερώσετε </w:t>
      </w:r>
      <w:r w:rsidRPr="009B3E18">
        <w:rPr>
          <w:color w:val="000000"/>
          <w:lang w:val="el-GR"/>
        </w:rPr>
        <w:t xml:space="preserve">αμέσως τον γιατρό </w:t>
      </w:r>
      <w:r w:rsidR="001A3503" w:rsidRPr="009B3E18">
        <w:rPr>
          <w:color w:val="000000"/>
          <w:lang w:val="el-GR"/>
        </w:rPr>
        <w:t>σας,</w:t>
      </w:r>
      <w:r w:rsidRPr="009B3E18">
        <w:rPr>
          <w:color w:val="000000"/>
          <w:lang w:val="el-GR"/>
        </w:rPr>
        <w:t xml:space="preserve"> εάν </w:t>
      </w:r>
      <w:r w:rsidR="001A3503" w:rsidRPr="009B3E18">
        <w:rPr>
          <w:color w:val="000000"/>
          <w:lang w:val="el-GR"/>
        </w:rPr>
        <w:t xml:space="preserve">παρουσιάσετε </w:t>
      </w:r>
      <w:r w:rsidRPr="009B3E18">
        <w:rPr>
          <w:color w:val="000000"/>
          <w:lang w:val="el-GR"/>
        </w:rPr>
        <w:t xml:space="preserve">οποιαδήποτε μεταβολή στην </w:t>
      </w:r>
      <w:r w:rsidR="00EE626C" w:rsidRPr="009B3E18">
        <w:rPr>
          <w:color w:val="000000"/>
          <w:lang w:val="el-GR"/>
        </w:rPr>
        <w:t>όρασή σας</w:t>
      </w:r>
      <w:r w:rsidRPr="009B3E18">
        <w:rPr>
          <w:color w:val="000000"/>
          <w:lang w:val="el-GR"/>
        </w:rPr>
        <w:t xml:space="preserve">. </w:t>
      </w:r>
    </w:p>
    <w:p w14:paraId="0566E547" w14:textId="77777777" w:rsidR="00375C24" w:rsidRPr="009B3E18" w:rsidRDefault="00375C24" w:rsidP="00A37476">
      <w:pPr>
        <w:widowControl/>
        <w:ind w:left="567" w:hanging="567"/>
        <w:rPr>
          <w:color w:val="000000"/>
          <w:lang w:val="el-GR"/>
        </w:rPr>
      </w:pPr>
    </w:p>
    <w:p w14:paraId="5776886B" w14:textId="77777777" w:rsidR="005B454A" w:rsidRPr="009B3E18" w:rsidRDefault="005B454A" w:rsidP="00A37476">
      <w:pPr>
        <w:widowControl/>
        <w:numPr>
          <w:ilvl w:val="0"/>
          <w:numId w:val="8"/>
        </w:numPr>
        <w:tabs>
          <w:tab w:val="clear" w:pos="360"/>
        </w:tabs>
        <w:ind w:left="567" w:hanging="567"/>
        <w:rPr>
          <w:color w:val="000000"/>
          <w:lang w:val="el-GR"/>
        </w:rPr>
      </w:pPr>
      <w:r w:rsidRPr="009B3E18">
        <w:rPr>
          <w:color w:val="000000"/>
          <w:lang w:val="el-GR"/>
        </w:rPr>
        <w:t xml:space="preserve">Κάποιοι διαβητικοί ασθενείς, που παίρνουν βάρος, ενόσω λαμβάνουν </w:t>
      </w:r>
      <w:r w:rsidR="008F5879" w:rsidRPr="009B3E18">
        <w:rPr>
          <w:color w:val="000000"/>
          <w:lang w:val="el-GR"/>
        </w:rPr>
        <w:t>πρεγκαμπαλίνη</w:t>
      </w:r>
      <w:r w:rsidRPr="009B3E18">
        <w:rPr>
          <w:color w:val="000000"/>
          <w:lang w:val="el-GR"/>
        </w:rPr>
        <w:t xml:space="preserve"> μπορεί να χρειαστούν αλλαγή στα αντιδιαβητικά φάρμακά τους.</w:t>
      </w:r>
    </w:p>
    <w:p w14:paraId="795C507A" w14:textId="77777777" w:rsidR="005B454A" w:rsidRPr="009B3E18" w:rsidRDefault="005B454A" w:rsidP="00A37476">
      <w:pPr>
        <w:widowControl/>
        <w:ind w:left="567" w:hanging="567"/>
        <w:rPr>
          <w:b/>
          <w:color w:val="000000"/>
          <w:szCs w:val="22"/>
          <w:lang w:val="el-GR"/>
        </w:rPr>
      </w:pPr>
    </w:p>
    <w:p w14:paraId="65884FD4" w14:textId="77777777" w:rsidR="005B454A" w:rsidRPr="009B3E18" w:rsidRDefault="005B454A" w:rsidP="00A37476">
      <w:pPr>
        <w:widowControl/>
        <w:numPr>
          <w:ilvl w:val="0"/>
          <w:numId w:val="8"/>
        </w:numPr>
        <w:tabs>
          <w:tab w:val="clear" w:pos="360"/>
        </w:tabs>
        <w:ind w:left="567" w:hanging="567"/>
        <w:rPr>
          <w:color w:val="000000"/>
          <w:szCs w:val="22"/>
          <w:lang w:val="el-GR" w:eastAsia="el-GR"/>
        </w:rPr>
      </w:pPr>
      <w:r w:rsidRPr="009B3E18">
        <w:rPr>
          <w:color w:val="000000"/>
          <w:szCs w:val="22"/>
          <w:lang w:val="el-GR" w:eastAsia="el-GR"/>
        </w:rPr>
        <w:t xml:space="preserve">Ορισμένες ανεπιθύμητες ενέργειες, όπως η υπνηλία, μπορεί να είναι πιο συχνές, γιατί οι ασθενείς με βλάβη του νωτιαίου μυελού μπορεί να λαμβάνουν και άλλα φάρμακα για την θεραπεία, παραδείγματος χάριν, του πόνου ή της σπαστικότητας, τα οποία έχουν παρόμοιες ανεπιθύμητες ενέργειες με </w:t>
      </w:r>
      <w:r w:rsidR="008F5879" w:rsidRPr="009B3E18">
        <w:rPr>
          <w:color w:val="000000"/>
          <w:szCs w:val="22"/>
          <w:lang w:val="el-GR" w:eastAsia="el-GR"/>
        </w:rPr>
        <w:t xml:space="preserve">την </w:t>
      </w:r>
      <w:r w:rsidR="008F5879" w:rsidRPr="009B3E18">
        <w:rPr>
          <w:color w:val="000000"/>
          <w:lang w:val="el-GR"/>
        </w:rPr>
        <w:t>πρεγκαμπαλίνη</w:t>
      </w:r>
      <w:r w:rsidR="008F5879" w:rsidRPr="009B3E18" w:rsidDel="008F5879">
        <w:rPr>
          <w:color w:val="000000"/>
          <w:szCs w:val="22"/>
          <w:lang w:val="el-GR" w:eastAsia="el-GR"/>
        </w:rPr>
        <w:t xml:space="preserve"> </w:t>
      </w:r>
      <w:r w:rsidRPr="009B3E18">
        <w:rPr>
          <w:color w:val="000000"/>
          <w:szCs w:val="22"/>
          <w:lang w:val="el-GR" w:eastAsia="el-GR"/>
        </w:rPr>
        <w:t>και η σοβαρότητα αυτών των ανεπιθύμητων ενεργειών μπορεί να αυξηθεί όταν λαμβάνονται μαζί.</w:t>
      </w:r>
    </w:p>
    <w:p w14:paraId="396B6D6E" w14:textId="77777777" w:rsidR="005B454A" w:rsidRPr="009B3E18" w:rsidRDefault="005B454A" w:rsidP="00A37476">
      <w:pPr>
        <w:widowControl/>
        <w:ind w:left="567" w:hanging="567"/>
        <w:rPr>
          <w:color w:val="000000"/>
          <w:szCs w:val="22"/>
          <w:lang w:val="el-GR"/>
        </w:rPr>
      </w:pPr>
    </w:p>
    <w:p w14:paraId="6951E0A3" w14:textId="1E9F8802" w:rsidR="005B454A" w:rsidRPr="009B3E18" w:rsidRDefault="005B454A" w:rsidP="00A37476">
      <w:pPr>
        <w:numPr>
          <w:ilvl w:val="0"/>
          <w:numId w:val="8"/>
        </w:numPr>
        <w:tabs>
          <w:tab w:val="clear" w:pos="360"/>
        </w:tabs>
        <w:ind w:left="567" w:hanging="567"/>
        <w:rPr>
          <w:color w:val="000000"/>
          <w:szCs w:val="22"/>
          <w:lang w:val="el-GR"/>
        </w:rPr>
      </w:pPr>
      <w:r w:rsidRPr="009B3E18">
        <w:rPr>
          <w:color w:val="000000"/>
          <w:szCs w:val="22"/>
          <w:lang w:val="el-GR"/>
        </w:rPr>
        <w:t xml:space="preserve">Έχουν υπάρξει αναφορές καρδιακής ανεπάρκειας σε ορισμένους ασθενείς που λάμβαναν το </w:t>
      </w:r>
      <w:r w:rsidR="0042176B" w:rsidRPr="009B3E18">
        <w:rPr>
          <w:color w:val="000000"/>
          <w:szCs w:val="22"/>
          <w:lang w:val="el-GR"/>
        </w:rPr>
        <w:t xml:space="preserve">Pregabalin </w:t>
      </w:r>
      <w:r w:rsidR="009B3E18">
        <w:rPr>
          <w:color w:val="000000"/>
          <w:szCs w:val="22"/>
          <w:lang w:val="el-GR"/>
        </w:rPr>
        <w:t>Viatris Pharma</w:t>
      </w:r>
      <w:r w:rsidRPr="009B3E18">
        <w:rPr>
          <w:color w:val="000000"/>
          <w:szCs w:val="22"/>
          <w:lang w:val="el-GR"/>
        </w:rPr>
        <w:t xml:space="preserve">. Αυτοί οι ασθενείς ήταν κυρίως ηλικιωμένοι, με καρδιαγγειακά προβλήματα. </w:t>
      </w:r>
      <w:r w:rsidRPr="009B3E18">
        <w:rPr>
          <w:b/>
          <w:color w:val="000000"/>
          <w:szCs w:val="22"/>
          <w:lang w:val="el-GR"/>
        </w:rPr>
        <w:t>Πριν να λάβετε αυτό το φάρμακο πρέπει να ενημερώσετε τον γιατρό σας εάν έχετε ιστορικό καρδιακής πάθησης.</w:t>
      </w:r>
    </w:p>
    <w:p w14:paraId="0523B897" w14:textId="77777777" w:rsidR="005118F2" w:rsidRPr="009B3E18" w:rsidRDefault="005118F2" w:rsidP="00A37476">
      <w:pPr>
        <w:ind w:left="567" w:hanging="567"/>
        <w:rPr>
          <w:color w:val="000000"/>
          <w:szCs w:val="22"/>
          <w:lang w:val="el-GR"/>
        </w:rPr>
      </w:pPr>
    </w:p>
    <w:p w14:paraId="466D377F" w14:textId="278E6388" w:rsidR="005118F2" w:rsidRPr="009B3E18" w:rsidRDefault="005118F2" w:rsidP="00A37476">
      <w:pPr>
        <w:numPr>
          <w:ilvl w:val="0"/>
          <w:numId w:val="8"/>
        </w:numPr>
        <w:tabs>
          <w:tab w:val="clear" w:pos="360"/>
        </w:tabs>
        <w:ind w:left="567" w:hanging="567"/>
        <w:rPr>
          <w:color w:val="000000"/>
          <w:szCs w:val="22"/>
          <w:lang w:val="el-GR"/>
        </w:rPr>
      </w:pPr>
      <w:r w:rsidRPr="009B3E18">
        <w:rPr>
          <w:color w:val="000000"/>
          <w:szCs w:val="22"/>
          <w:lang w:val="el-GR"/>
        </w:rPr>
        <w:t xml:space="preserve">Έχουν υπάρξει αναφορές νεφρικής ανεπάρκειας σε ορισμένους ασθενείς που λάμβαναν το </w:t>
      </w:r>
      <w:r w:rsidR="0042176B" w:rsidRPr="009B3E18">
        <w:rPr>
          <w:color w:val="000000"/>
          <w:szCs w:val="22"/>
          <w:lang w:val="el-GR"/>
        </w:rPr>
        <w:t xml:space="preserve">Pregabalin </w:t>
      </w:r>
      <w:r w:rsidR="009B3E18">
        <w:rPr>
          <w:color w:val="000000"/>
          <w:szCs w:val="22"/>
          <w:lang w:val="el-GR"/>
        </w:rPr>
        <w:t>Viatris Pharma</w:t>
      </w:r>
      <w:r w:rsidRPr="009B3E18">
        <w:rPr>
          <w:color w:val="000000"/>
          <w:szCs w:val="22"/>
          <w:lang w:val="el-GR"/>
        </w:rPr>
        <w:t xml:space="preserve">. Εάν παρατηρήσετε μείωση στην ούρηση, ενώ λαμβάνετε το </w:t>
      </w:r>
      <w:r w:rsidR="0042176B" w:rsidRPr="009B3E18">
        <w:rPr>
          <w:color w:val="000000"/>
          <w:szCs w:val="22"/>
          <w:lang w:val="el-GR"/>
        </w:rPr>
        <w:t xml:space="preserve">Pregabalin </w:t>
      </w:r>
      <w:r w:rsidR="009B3E18">
        <w:rPr>
          <w:color w:val="000000"/>
          <w:szCs w:val="22"/>
          <w:lang w:val="el-GR"/>
        </w:rPr>
        <w:t>Viatris Pharma</w:t>
      </w:r>
      <w:r w:rsidRPr="009B3E18">
        <w:rPr>
          <w:color w:val="000000"/>
          <w:szCs w:val="22"/>
          <w:lang w:val="el-GR"/>
        </w:rPr>
        <w:t>, θα πρέπει να ενημερώσετε τον γιατρό σας, καθώς η διακοπή του φαρμά</w:t>
      </w:r>
      <w:r w:rsidR="00AC7373" w:rsidRPr="009B3E18">
        <w:rPr>
          <w:color w:val="000000"/>
          <w:szCs w:val="22"/>
          <w:lang w:val="el-GR"/>
        </w:rPr>
        <w:t>κ</w:t>
      </w:r>
      <w:r w:rsidRPr="009B3E18">
        <w:rPr>
          <w:color w:val="000000"/>
          <w:szCs w:val="22"/>
          <w:lang w:val="el-GR"/>
        </w:rPr>
        <w:t>ου μπορεί να το βελτιώσει αυτό.</w:t>
      </w:r>
    </w:p>
    <w:p w14:paraId="66F6D747" w14:textId="77777777" w:rsidR="005B454A" w:rsidRPr="009B3E18" w:rsidRDefault="005B454A" w:rsidP="00A37476">
      <w:pPr>
        <w:widowControl/>
        <w:ind w:left="567" w:hanging="567"/>
        <w:rPr>
          <w:b/>
          <w:color w:val="000000"/>
          <w:lang w:val="el-GR"/>
        </w:rPr>
      </w:pPr>
    </w:p>
    <w:p w14:paraId="26ADBE53" w14:textId="1C8D10D4" w:rsidR="000F6B89" w:rsidRPr="009B3E18" w:rsidRDefault="00C42593" w:rsidP="00A37476">
      <w:pPr>
        <w:widowControl/>
        <w:numPr>
          <w:ilvl w:val="0"/>
          <w:numId w:val="8"/>
        </w:numPr>
        <w:tabs>
          <w:tab w:val="clear" w:pos="360"/>
        </w:tabs>
        <w:ind w:left="567" w:hanging="567"/>
        <w:rPr>
          <w:b/>
          <w:color w:val="000000"/>
          <w:lang w:val="el-GR"/>
        </w:rPr>
      </w:pPr>
      <w:r w:rsidRPr="009B3E18">
        <w:rPr>
          <w:color w:val="000000"/>
          <w:lang w:val="el-GR"/>
        </w:rPr>
        <w:lastRenderedPageBreak/>
        <w:t>Ορισμένοι ασθενείς</w:t>
      </w:r>
      <w:r w:rsidR="000F6B89" w:rsidRPr="009B3E18">
        <w:rPr>
          <w:color w:val="000000"/>
          <w:lang w:val="el-GR"/>
        </w:rPr>
        <w:t xml:space="preserve"> που ελάμβαναν αντιεπιληπτική αγωγή, όπως </w:t>
      </w:r>
      <w:r w:rsidR="009B519A" w:rsidRPr="009B3E18">
        <w:rPr>
          <w:color w:val="000000"/>
          <w:szCs w:val="22"/>
          <w:lang w:val="el-GR"/>
        </w:rPr>
        <w:t xml:space="preserve">το </w:t>
      </w:r>
      <w:r w:rsidR="00557B21" w:rsidRPr="009B3E18">
        <w:rPr>
          <w:color w:val="000000"/>
          <w:szCs w:val="22"/>
          <w:lang w:val="el-GR"/>
        </w:rPr>
        <w:t>P</w:t>
      </w:r>
      <w:r w:rsidR="009B519A" w:rsidRPr="009B3E18">
        <w:rPr>
          <w:color w:val="000000"/>
          <w:szCs w:val="22"/>
          <w:lang w:val="el-GR"/>
        </w:rPr>
        <w:t>regabalin</w:t>
      </w:r>
      <w:r w:rsidR="00557B21" w:rsidRPr="009B3E18">
        <w:rPr>
          <w:color w:val="000000"/>
          <w:szCs w:val="22"/>
          <w:lang w:val="el-GR"/>
        </w:rPr>
        <w:t xml:space="preserve"> </w:t>
      </w:r>
      <w:r w:rsidR="009B3E18">
        <w:rPr>
          <w:color w:val="000000"/>
          <w:szCs w:val="22"/>
          <w:lang w:val="el-GR"/>
        </w:rPr>
        <w:t>Viatris Pharma</w:t>
      </w:r>
      <w:r w:rsidR="000F6B89" w:rsidRPr="009B3E18">
        <w:rPr>
          <w:color w:val="000000"/>
          <w:lang w:val="el-GR"/>
        </w:rPr>
        <w:t xml:space="preserve">, είχαν σκέψεις πρόκλησης βλάβης ή θανάτου στον εαυτό </w:t>
      </w:r>
      <w:r w:rsidRPr="009B3E18">
        <w:rPr>
          <w:color w:val="000000"/>
          <w:lang w:val="el-GR"/>
        </w:rPr>
        <w:t>τους ή εμφάνισαν αυτοκτονική συμπεριφορά</w:t>
      </w:r>
      <w:r w:rsidR="000F6B89" w:rsidRPr="009B3E18">
        <w:rPr>
          <w:color w:val="000000"/>
          <w:lang w:val="el-GR"/>
        </w:rPr>
        <w:t>. Εάν οποιαδήποτε στιγμή έχε</w:t>
      </w:r>
      <w:r w:rsidR="00557B21" w:rsidRPr="009B3E18">
        <w:rPr>
          <w:color w:val="000000"/>
          <w:lang w:val="el-GR"/>
        </w:rPr>
        <w:t>τε</w:t>
      </w:r>
      <w:r w:rsidR="000F6B89" w:rsidRPr="009B3E18">
        <w:rPr>
          <w:color w:val="000000"/>
          <w:lang w:val="el-GR"/>
        </w:rPr>
        <w:t xml:space="preserve"> παρόμοιες σκέψεις</w:t>
      </w:r>
      <w:r w:rsidRPr="009B3E18">
        <w:rPr>
          <w:color w:val="000000"/>
          <w:lang w:val="el-GR"/>
        </w:rPr>
        <w:t xml:space="preserve"> ή εμφανίσετε τέτοια συμπεριφορά</w:t>
      </w:r>
      <w:r w:rsidR="000F6B89" w:rsidRPr="009B3E18">
        <w:rPr>
          <w:color w:val="000000"/>
          <w:lang w:val="el-GR"/>
        </w:rPr>
        <w:t>, επικοιν</w:t>
      </w:r>
      <w:r w:rsidR="00557B21" w:rsidRPr="009B3E18">
        <w:rPr>
          <w:color w:val="000000"/>
          <w:lang w:val="el-GR"/>
        </w:rPr>
        <w:t>ω</w:t>
      </w:r>
      <w:r w:rsidR="000F6B89" w:rsidRPr="009B3E18">
        <w:rPr>
          <w:color w:val="000000"/>
          <w:lang w:val="el-GR"/>
        </w:rPr>
        <w:t>ν</w:t>
      </w:r>
      <w:r w:rsidR="00557B21" w:rsidRPr="009B3E18">
        <w:rPr>
          <w:color w:val="000000"/>
          <w:lang w:val="el-GR"/>
        </w:rPr>
        <w:t>ή</w:t>
      </w:r>
      <w:r w:rsidR="000F6B89" w:rsidRPr="009B3E18">
        <w:rPr>
          <w:color w:val="000000"/>
          <w:lang w:val="el-GR"/>
        </w:rPr>
        <w:t>σ</w:t>
      </w:r>
      <w:r w:rsidR="00557B21" w:rsidRPr="009B3E18">
        <w:rPr>
          <w:color w:val="000000"/>
          <w:lang w:val="el-GR"/>
        </w:rPr>
        <w:t>τ</w:t>
      </w:r>
      <w:r w:rsidR="000F6B89" w:rsidRPr="009B3E18">
        <w:rPr>
          <w:color w:val="000000"/>
          <w:lang w:val="el-GR"/>
        </w:rPr>
        <w:t xml:space="preserve">ε αμέσως με τον </w:t>
      </w:r>
      <w:r w:rsidR="00AC7373" w:rsidRPr="009B3E18">
        <w:rPr>
          <w:color w:val="000000"/>
          <w:lang w:val="el-GR"/>
        </w:rPr>
        <w:t>γ</w:t>
      </w:r>
      <w:r w:rsidR="000F6B89" w:rsidRPr="009B3E18">
        <w:rPr>
          <w:color w:val="000000"/>
          <w:lang w:val="el-GR"/>
        </w:rPr>
        <w:t>ιατρό σ</w:t>
      </w:r>
      <w:r w:rsidR="00557B21" w:rsidRPr="009B3E18">
        <w:rPr>
          <w:color w:val="000000"/>
          <w:lang w:val="el-GR"/>
        </w:rPr>
        <w:t>ας</w:t>
      </w:r>
      <w:r w:rsidR="000F6B89" w:rsidRPr="009B3E18">
        <w:rPr>
          <w:color w:val="000000"/>
          <w:lang w:val="el-GR"/>
        </w:rPr>
        <w:t>.</w:t>
      </w:r>
    </w:p>
    <w:p w14:paraId="726B2F78" w14:textId="77777777" w:rsidR="001A5091" w:rsidRPr="009B3E18" w:rsidRDefault="001A5091" w:rsidP="00A37476">
      <w:pPr>
        <w:widowControl/>
        <w:ind w:left="567" w:hanging="567"/>
        <w:rPr>
          <w:b/>
          <w:color w:val="000000"/>
          <w:lang w:val="el-GR"/>
        </w:rPr>
      </w:pPr>
    </w:p>
    <w:p w14:paraId="15090D13" w14:textId="6ACB663C" w:rsidR="001A5091" w:rsidRPr="009B3E18" w:rsidRDefault="001A5091" w:rsidP="00A37476">
      <w:pPr>
        <w:widowControl/>
        <w:numPr>
          <w:ilvl w:val="0"/>
          <w:numId w:val="8"/>
        </w:numPr>
        <w:tabs>
          <w:tab w:val="clear" w:pos="360"/>
        </w:tabs>
        <w:ind w:left="567" w:hanging="567"/>
        <w:rPr>
          <w:iCs/>
          <w:color w:val="000000"/>
          <w:lang w:val="el-GR"/>
        </w:rPr>
      </w:pPr>
      <w:r w:rsidRPr="009B3E18">
        <w:rPr>
          <w:iCs/>
          <w:color w:val="000000"/>
          <w:lang w:val="el-GR"/>
        </w:rPr>
        <w:t xml:space="preserve">Όταν το </w:t>
      </w:r>
      <w:r w:rsidR="0042176B" w:rsidRPr="009B3E18">
        <w:rPr>
          <w:iCs/>
          <w:color w:val="000000"/>
          <w:lang w:val="el-GR"/>
        </w:rPr>
        <w:t xml:space="preserve">Pregabalin </w:t>
      </w:r>
      <w:r w:rsidR="009B3E18">
        <w:rPr>
          <w:iCs/>
          <w:color w:val="000000"/>
          <w:lang w:val="el-GR"/>
        </w:rPr>
        <w:t>Viatris Pharma</w:t>
      </w:r>
      <w:r w:rsidRPr="009B3E18">
        <w:rPr>
          <w:iCs/>
          <w:color w:val="000000"/>
          <w:lang w:val="el-GR"/>
        </w:rPr>
        <w:t xml:space="preserve"> λαμβάνεται μαζί με άλλα φάρμακα που μπορεί να προκαλέσουν δυσκοιλιότητα (όπως κάποια είδη παυσίπονων φαρμάκων), είναι πιθανό να εμφανισθούν γαστρεντερικά προβλήματα (π.χ. δυσκοιλιότητα, έντερο που έχει φράξει ή παραλύσει). Ενημερώστε τον γιατρό σας εάν εμφανίσετε δυσκοιλιότητα, ιδιαίτερα εάν είστε επιρρεπής σε αυτό το πρόβλημα.</w:t>
      </w:r>
    </w:p>
    <w:p w14:paraId="17475CC2" w14:textId="77777777" w:rsidR="00AF28B9" w:rsidRPr="009B3E18" w:rsidRDefault="00AF28B9" w:rsidP="00A37476">
      <w:pPr>
        <w:widowControl/>
        <w:ind w:left="567" w:hanging="567"/>
        <w:rPr>
          <w:iCs/>
          <w:color w:val="000000"/>
          <w:lang w:val="el-GR"/>
        </w:rPr>
      </w:pPr>
    </w:p>
    <w:p w14:paraId="27BE4390" w14:textId="181E081B" w:rsidR="00AF28B9" w:rsidRPr="009B3E18" w:rsidRDefault="004905B8" w:rsidP="00A37476">
      <w:pPr>
        <w:widowControl/>
        <w:numPr>
          <w:ilvl w:val="0"/>
          <w:numId w:val="8"/>
        </w:numPr>
        <w:tabs>
          <w:tab w:val="clear" w:pos="360"/>
        </w:tabs>
        <w:ind w:left="567" w:hanging="567"/>
        <w:rPr>
          <w:iCs/>
          <w:color w:val="000000"/>
          <w:lang w:val="el-GR"/>
        </w:rPr>
      </w:pPr>
      <w:r w:rsidRPr="009B3E18">
        <w:rPr>
          <w:iCs/>
          <w:color w:val="000000"/>
          <w:lang w:val="el-GR"/>
        </w:rPr>
        <w:t xml:space="preserve">Πριν πάρετε αυτό το φάρμακο, ενημερώστε τον γιατρό σας εάν έχετε ποτέ κάνει κατάχρηση ή είχατε εξάρτηση από το αλκοόλ, από συνταγογραφούμενα φάρμακα ή από παράνομες ουσίες. Αυτό ενδέχεται να σημαίνει ότι διατρέχετε μεγαλύτερο κίνδυνο να αναπτύξετε εξάρτηση από το Pregabalin </w:t>
      </w:r>
      <w:r w:rsidR="009B3E18">
        <w:rPr>
          <w:iCs/>
          <w:color w:val="000000"/>
          <w:lang w:val="el-GR"/>
        </w:rPr>
        <w:t>Viatris Pharma</w:t>
      </w:r>
      <w:r w:rsidRPr="009B3E18">
        <w:rPr>
          <w:iCs/>
          <w:color w:val="000000"/>
          <w:lang w:val="el-GR"/>
        </w:rPr>
        <w:t>.</w:t>
      </w:r>
    </w:p>
    <w:p w14:paraId="4932B0EC" w14:textId="77777777" w:rsidR="00AF28B9" w:rsidRPr="009B3E18" w:rsidRDefault="00AF28B9" w:rsidP="00A37476">
      <w:pPr>
        <w:ind w:left="567" w:hanging="567"/>
        <w:rPr>
          <w:iCs/>
          <w:color w:val="000000"/>
          <w:lang w:val="el-GR"/>
        </w:rPr>
      </w:pPr>
    </w:p>
    <w:p w14:paraId="38BA1DC2" w14:textId="01FD566F" w:rsidR="00AF28B9" w:rsidRPr="009B3E18" w:rsidRDefault="00AF28B9" w:rsidP="00A37476">
      <w:pPr>
        <w:widowControl/>
        <w:numPr>
          <w:ilvl w:val="0"/>
          <w:numId w:val="8"/>
        </w:numPr>
        <w:tabs>
          <w:tab w:val="clear" w:pos="360"/>
        </w:tabs>
        <w:ind w:left="567" w:hanging="567"/>
        <w:rPr>
          <w:iCs/>
          <w:color w:val="000000"/>
          <w:lang w:val="el-GR"/>
        </w:rPr>
      </w:pPr>
      <w:r w:rsidRPr="009B3E18">
        <w:rPr>
          <w:iCs/>
          <w:color w:val="000000"/>
          <w:lang w:val="el-GR"/>
        </w:rPr>
        <w:t xml:space="preserve">Έχουν υπάρξει αναφορές σπασμών με τη χρήση του </w:t>
      </w:r>
      <w:r w:rsidR="0042176B" w:rsidRPr="009B3E18">
        <w:rPr>
          <w:iCs/>
          <w:color w:val="000000"/>
          <w:lang w:val="el-GR"/>
        </w:rPr>
        <w:t xml:space="preserve">Pregabalin </w:t>
      </w:r>
      <w:r w:rsidR="009B3E18">
        <w:rPr>
          <w:iCs/>
          <w:color w:val="000000"/>
          <w:lang w:val="el-GR"/>
        </w:rPr>
        <w:t>Viatris Pharma</w:t>
      </w:r>
      <w:r w:rsidRPr="009B3E18">
        <w:rPr>
          <w:iCs/>
          <w:color w:val="000000"/>
          <w:lang w:val="el-GR"/>
        </w:rPr>
        <w:t xml:space="preserve"> ή σύντομα μετά τη διακοπή του </w:t>
      </w:r>
      <w:r w:rsidR="0042176B" w:rsidRPr="009B3E18">
        <w:rPr>
          <w:iCs/>
          <w:color w:val="000000"/>
          <w:lang w:val="el-GR"/>
        </w:rPr>
        <w:t xml:space="preserve">Pregabalin </w:t>
      </w:r>
      <w:r w:rsidR="009B3E18">
        <w:rPr>
          <w:iCs/>
          <w:color w:val="000000"/>
          <w:lang w:val="el-GR"/>
        </w:rPr>
        <w:t>Viatris Pharma</w:t>
      </w:r>
      <w:r w:rsidRPr="009B3E18">
        <w:rPr>
          <w:iCs/>
          <w:color w:val="000000"/>
          <w:lang w:val="el-GR"/>
        </w:rPr>
        <w:t>. Εάν εμφανίσετε σπασμό, επικοινωνήστε με τον γιατρό σας αμέσως.</w:t>
      </w:r>
    </w:p>
    <w:p w14:paraId="57147504" w14:textId="77777777" w:rsidR="00AF28B9" w:rsidRPr="009B3E18" w:rsidRDefault="00AF28B9" w:rsidP="00A37476">
      <w:pPr>
        <w:ind w:left="567" w:hanging="567"/>
        <w:rPr>
          <w:iCs/>
          <w:color w:val="000000"/>
          <w:lang w:val="el-GR"/>
        </w:rPr>
      </w:pPr>
    </w:p>
    <w:p w14:paraId="46D9F69D" w14:textId="6EE996F2" w:rsidR="00AF28B9" w:rsidRPr="009B3E18" w:rsidRDefault="00AF28B9" w:rsidP="00A37476">
      <w:pPr>
        <w:widowControl/>
        <w:numPr>
          <w:ilvl w:val="0"/>
          <w:numId w:val="8"/>
        </w:numPr>
        <w:tabs>
          <w:tab w:val="clear" w:pos="360"/>
        </w:tabs>
        <w:ind w:left="567" w:hanging="567"/>
        <w:rPr>
          <w:iCs/>
          <w:color w:val="000000"/>
          <w:lang w:val="el-GR"/>
        </w:rPr>
      </w:pPr>
      <w:r w:rsidRPr="009B3E18">
        <w:rPr>
          <w:iCs/>
          <w:color w:val="000000"/>
          <w:lang w:val="el-GR"/>
        </w:rPr>
        <w:t xml:space="preserve">Έχουν υπάρξει αναφορές μείωσης της εγκεφαλικής λειτουργίας (εγκεφαλοπάθεια), σε μερικούς ασθενείς που λαμβάνουν </w:t>
      </w:r>
      <w:r w:rsidR="0042176B" w:rsidRPr="009B3E18">
        <w:rPr>
          <w:iCs/>
          <w:color w:val="000000"/>
          <w:lang w:val="el-GR"/>
        </w:rPr>
        <w:t xml:space="preserve">Pregabalin </w:t>
      </w:r>
      <w:r w:rsidR="009B3E18">
        <w:rPr>
          <w:iCs/>
          <w:color w:val="000000"/>
          <w:lang w:val="el-GR"/>
        </w:rPr>
        <w:t>Viatris Pharma</w:t>
      </w:r>
      <w:r w:rsidRPr="009B3E18">
        <w:rPr>
          <w:iCs/>
          <w:color w:val="000000"/>
          <w:lang w:val="el-GR"/>
        </w:rPr>
        <w:t>, όταν έχουν και άλλες παθήσεις. Ενημερώστε τον γιατρό σας εάν έχετε ιστορικό οποιασδήποτε σοβαρής ιατρικής κατάστασης, συμπεριλαμβανομένης της ηπατικής ή νεφρικής νόσου.</w:t>
      </w:r>
    </w:p>
    <w:p w14:paraId="32D6CEE9" w14:textId="77777777" w:rsidR="00467FEA" w:rsidRPr="009B3E18" w:rsidRDefault="00467FEA" w:rsidP="00467FEA">
      <w:pPr>
        <w:rPr>
          <w:color w:val="000000"/>
          <w:lang w:val="el-GR"/>
        </w:rPr>
      </w:pPr>
    </w:p>
    <w:p w14:paraId="75CC8D5E" w14:textId="77777777" w:rsidR="00467FEA" w:rsidRPr="009B3E18" w:rsidRDefault="00467FEA" w:rsidP="00467FEA">
      <w:pPr>
        <w:widowControl/>
        <w:numPr>
          <w:ilvl w:val="0"/>
          <w:numId w:val="8"/>
        </w:numPr>
        <w:tabs>
          <w:tab w:val="clear" w:pos="360"/>
        </w:tabs>
        <w:ind w:left="567" w:hanging="567"/>
        <w:rPr>
          <w:iCs/>
          <w:color w:val="000000"/>
          <w:lang w:val="el-GR"/>
        </w:rPr>
      </w:pPr>
      <w:r w:rsidRPr="009B3E18">
        <w:rPr>
          <w:color w:val="000000"/>
          <w:lang w:val="el-GR"/>
        </w:rPr>
        <w:t>Έχουν υπάρξει αναφορές δυσκολιών στην αναπνοή. Εάν έχετε διαταραχές του νευρικού συστήματος, διαταραχές του αναπνευστικού συστήματος, νεφρική δυσλειτουργία ή εάν είστε άνω των 65 ετών, ο γιατρός σας μπορεί να σας συνταγογραφήσει ένα διαφορετικό δοσολογικό σχήμα. Επικοινωνήστε με τον γιατρό σας εάν παρουσιάζετε προβλήματα στην αναπνοή ή εάν έχετε ρηχές αναπνοές.</w:t>
      </w:r>
    </w:p>
    <w:p w14:paraId="43584F5A" w14:textId="77777777" w:rsidR="000F6B89" w:rsidRPr="009B3E18" w:rsidRDefault="000F6B89" w:rsidP="001A5091">
      <w:pPr>
        <w:widowControl/>
        <w:rPr>
          <w:b/>
          <w:color w:val="000000"/>
          <w:lang w:val="el-GR"/>
        </w:rPr>
      </w:pPr>
    </w:p>
    <w:p w14:paraId="2DE90172" w14:textId="77777777" w:rsidR="004905B8" w:rsidRPr="009B3E18" w:rsidRDefault="004905B8" w:rsidP="004905B8">
      <w:pPr>
        <w:rPr>
          <w:color w:val="000000"/>
          <w:u w:val="single"/>
          <w:lang w:val="el-GR"/>
        </w:rPr>
      </w:pPr>
      <w:r w:rsidRPr="009B3E18">
        <w:rPr>
          <w:color w:val="000000"/>
          <w:u w:val="single"/>
          <w:lang w:val="el-GR"/>
        </w:rPr>
        <w:t xml:space="preserve">Εξάρτηση </w:t>
      </w:r>
    </w:p>
    <w:p w14:paraId="5EE92C68" w14:textId="77777777" w:rsidR="004905B8" w:rsidRPr="009B3E18" w:rsidRDefault="004905B8" w:rsidP="004905B8">
      <w:pPr>
        <w:rPr>
          <w:color w:val="000000"/>
          <w:u w:val="single"/>
          <w:lang w:val="el-GR"/>
        </w:rPr>
      </w:pPr>
    </w:p>
    <w:p w14:paraId="32598240" w14:textId="6F11CE62" w:rsidR="004905B8" w:rsidRPr="009B3E18" w:rsidRDefault="004905B8" w:rsidP="004905B8">
      <w:pPr>
        <w:rPr>
          <w:color w:val="000000"/>
          <w:lang w:val="el-GR"/>
        </w:rPr>
      </w:pPr>
      <w:r w:rsidRPr="009B3E18">
        <w:rPr>
          <w:color w:val="000000"/>
          <w:lang w:val="el-GR"/>
        </w:rPr>
        <w:t xml:space="preserve">Ορισμένα άτομα ενδέχεται να αναπτύξουν εξάρτηση από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ανάγκη να συνεχίζουν να παίρνουν το φάρμακο). Ενδέχεται να παρουσιάσουν στερητικά συμπτώματα όταν διακόψουν τη χρήση του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βλ. παράγραφο 3, «Πώς να πάρετε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και «Εάν σταματήσετε να παίρνετε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Εάν προβληματίζεστε ότι ενδέχεται να αναπτύξετε εξάρτηση από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είναι σημαντικό να συμβουλευτείτε τον γιατρό σας. </w:t>
      </w:r>
    </w:p>
    <w:p w14:paraId="2EE69D61" w14:textId="77777777" w:rsidR="004905B8" w:rsidRPr="009B3E18" w:rsidRDefault="004905B8" w:rsidP="004905B8">
      <w:pPr>
        <w:rPr>
          <w:color w:val="000000"/>
          <w:lang w:val="el-GR"/>
        </w:rPr>
      </w:pPr>
    </w:p>
    <w:p w14:paraId="60305AB1" w14:textId="19278B47" w:rsidR="004905B8" w:rsidRPr="009B3E18" w:rsidRDefault="004905B8" w:rsidP="004905B8">
      <w:pPr>
        <w:rPr>
          <w:color w:val="000000"/>
          <w:lang w:val="el-GR"/>
        </w:rPr>
      </w:pPr>
      <w:r w:rsidRPr="009B3E18">
        <w:rPr>
          <w:color w:val="000000"/>
          <w:lang w:val="el-GR"/>
        </w:rPr>
        <w:t xml:space="preserve">Εάν παρατηρήσετε οποιαδήποτε από τις παρακάτω ενδείξεις ενόσω παίρνετε το </w:t>
      </w:r>
      <w:r w:rsidRPr="009B3E18">
        <w:rPr>
          <w:iCs/>
          <w:color w:val="000000"/>
          <w:lang w:val="el-GR"/>
        </w:rPr>
        <w:t xml:space="preserve">Pregabalin </w:t>
      </w:r>
      <w:r w:rsidR="009B3E18">
        <w:rPr>
          <w:iCs/>
          <w:color w:val="000000"/>
          <w:lang w:val="el-GR"/>
        </w:rPr>
        <w:t>Viatris Pharma</w:t>
      </w:r>
      <w:r w:rsidRPr="009B3E18">
        <w:rPr>
          <w:color w:val="000000"/>
          <w:lang w:val="el-GR"/>
        </w:rPr>
        <w:t>, θα μπορούσε να αποτελεί ένδειξη ότι αναπτύσσετε εξάρτηση:</w:t>
      </w:r>
    </w:p>
    <w:p w14:paraId="3A142AF1" w14:textId="77777777" w:rsidR="004905B8" w:rsidRPr="009B3E18" w:rsidRDefault="004905B8" w:rsidP="004905B8">
      <w:pPr>
        <w:widowControl/>
        <w:numPr>
          <w:ilvl w:val="0"/>
          <w:numId w:val="21"/>
        </w:numPr>
        <w:tabs>
          <w:tab w:val="left" w:pos="709"/>
        </w:tabs>
        <w:ind w:hanging="720"/>
        <w:rPr>
          <w:color w:val="000000"/>
          <w:lang w:val="el-GR"/>
        </w:rPr>
      </w:pPr>
      <w:r w:rsidRPr="009B3E18">
        <w:rPr>
          <w:color w:val="000000"/>
          <w:lang w:val="el-GR"/>
        </w:rPr>
        <w:t xml:space="preserve">Αισθάνεστε την ανάγκη να πάρετε το φάρμακο για μεγαλύτερο διάστημα από εκείνο που σας συμβούλευσε ο γιατρός που σας το συνταγογράφησε </w:t>
      </w:r>
    </w:p>
    <w:p w14:paraId="32C035F2" w14:textId="77777777" w:rsidR="004905B8" w:rsidRPr="009B3E18" w:rsidRDefault="004905B8" w:rsidP="004905B8">
      <w:pPr>
        <w:widowControl/>
        <w:numPr>
          <w:ilvl w:val="0"/>
          <w:numId w:val="21"/>
        </w:numPr>
        <w:tabs>
          <w:tab w:val="left" w:pos="709"/>
        </w:tabs>
        <w:ind w:hanging="720"/>
        <w:rPr>
          <w:color w:val="000000"/>
          <w:lang w:val="el-GR"/>
        </w:rPr>
      </w:pPr>
      <w:r w:rsidRPr="009B3E18">
        <w:rPr>
          <w:color w:val="000000"/>
          <w:lang w:val="el-GR"/>
        </w:rPr>
        <w:t xml:space="preserve">Αισθάνεστε ότι χρειάζεστε να πάρετε περισσότερο από τη συνιστώμενη δόση </w:t>
      </w:r>
    </w:p>
    <w:p w14:paraId="12E248F4" w14:textId="77777777" w:rsidR="004905B8" w:rsidRPr="009B3E18" w:rsidRDefault="004905B8" w:rsidP="004905B8">
      <w:pPr>
        <w:widowControl/>
        <w:numPr>
          <w:ilvl w:val="0"/>
          <w:numId w:val="21"/>
        </w:numPr>
        <w:tabs>
          <w:tab w:val="left" w:pos="709"/>
        </w:tabs>
        <w:ind w:hanging="720"/>
        <w:rPr>
          <w:color w:val="000000"/>
          <w:lang w:val="el-GR"/>
        </w:rPr>
      </w:pPr>
      <w:r w:rsidRPr="009B3E18">
        <w:rPr>
          <w:color w:val="000000"/>
          <w:lang w:val="el-GR"/>
        </w:rPr>
        <w:t xml:space="preserve">Χρησιμοποιείτε το φάρμακο για άλλους λόγους εκτός από εκείνους για τους οποίους συνταγογραφήθηκε </w:t>
      </w:r>
    </w:p>
    <w:p w14:paraId="0E15696C" w14:textId="77777777" w:rsidR="004905B8" w:rsidRPr="009B3E18" w:rsidRDefault="004905B8" w:rsidP="004905B8">
      <w:pPr>
        <w:widowControl/>
        <w:numPr>
          <w:ilvl w:val="0"/>
          <w:numId w:val="21"/>
        </w:numPr>
        <w:tabs>
          <w:tab w:val="left" w:pos="709"/>
        </w:tabs>
        <w:ind w:hanging="720"/>
        <w:rPr>
          <w:color w:val="000000"/>
          <w:lang w:val="el-GR"/>
        </w:rPr>
      </w:pPr>
      <w:r w:rsidRPr="009B3E18">
        <w:rPr>
          <w:color w:val="000000"/>
          <w:lang w:val="el-GR"/>
        </w:rPr>
        <w:t>Έχετε κάνει επανειλημμένες, αποτυχημένες προσπάθειες να διακόψετε ή να ελέγξετε τη χρήση του φαρμάκου</w:t>
      </w:r>
    </w:p>
    <w:p w14:paraId="667A1139" w14:textId="77777777" w:rsidR="004905B8" w:rsidRPr="009B3E18" w:rsidRDefault="004905B8" w:rsidP="004905B8">
      <w:pPr>
        <w:widowControl/>
        <w:numPr>
          <w:ilvl w:val="0"/>
          <w:numId w:val="21"/>
        </w:numPr>
        <w:tabs>
          <w:tab w:val="left" w:pos="709"/>
        </w:tabs>
        <w:ind w:hanging="720"/>
        <w:rPr>
          <w:color w:val="000000"/>
          <w:lang w:val="el-GR"/>
        </w:rPr>
      </w:pPr>
      <w:r w:rsidRPr="009B3E18">
        <w:rPr>
          <w:color w:val="000000"/>
          <w:lang w:val="el-GR"/>
        </w:rPr>
        <w:t xml:space="preserve">Όταν διακόπτετε τη λήψη του φαρμάκου αισθάνεστε αδιαθεσία και αισθάνεστε καλύτερα όταν αρχίσετε να παίρνετε και πάλι το φάρμακο </w:t>
      </w:r>
    </w:p>
    <w:p w14:paraId="73F3B25D" w14:textId="77777777" w:rsidR="004905B8" w:rsidRPr="009B3E18" w:rsidRDefault="004905B8" w:rsidP="004905B8">
      <w:pPr>
        <w:spacing w:after="120"/>
        <w:rPr>
          <w:b/>
          <w:color w:val="000000"/>
          <w:lang w:val="el-GR"/>
        </w:rPr>
      </w:pPr>
      <w:r w:rsidRPr="009B3E18">
        <w:rPr>
          <w:color w:val="000000"/>
          <w:lang w:val="el-GR"/>
        </w:rPr>
        <w:t>Εάν παρατηρήσετε οποιαδήποτε από τις παραπάνω ενδείξεις, μιλήστε με τον γιατρό σας για να συζητήσετε την καλύτερη οδό θεραπείας για εσάς, καθώς και πότε είναι σωστό να διακόψετε το φάρμακο και πώς να το κάνετε με ασφάλεια.</w:t>
      </w:r>
    </w:p>
    <w:p w14:paraId="670E80E2" w14:textId="77777777" w:rsidR="00603133" w:rsidRPr="009B3E18" w:rsidRDefault="00603133" w:rsidP="004905B8">
      <w:pPr>
        <w:keepNext/>
        <w:rPr>
          <w:b/>
          <w:bCs/>
          <w:color w:val="000000"/>
          <w:lang w:val="el-GR"/>
        </w:rPr>
      </w:pPr>
      <w:r w:rsidRPr="009B3E18">
        <w:rPr>
          <w:b/>
          <w:bCs/>
          <w:color w:val="000000"/>
          <w:lang w:val="el-GR"/>
        </w:rPr>
        <w:lastRenderedPageBreak/>
        <w:t>Παιδιά και έφηβοι</w:t>
      </w:r>
    </w:p>
    <w:p w14:paraId="32735BE8" w14:textId="77777777" w:rsidR="00E83E31" w:rsidRPr="009B3E18" w:rsidRDefault="00E83E31" w:rsidP="004905B8">
      <w:pPr>
        <w:keepNext/>
        <w:rPr>
          <w:b/>
          <w:bCs/>
          <w:color w:val="000000"/>
          <w:lang w:val="el-GR"/>
        </w:rPr>
      </w:pPr>
    </w:p>
    <w:p w14:paraId="0E99AC26" w14:textId="77777777" w:rsidR="00603133" w:rsidRPr="009B3E18" w:rsidRDefault="00603133" w:rsidP="004905B8">
      <w:pPr>
        <w:keepNext/>
        <w:widowControl/>
        <w:rPr>
          <w:color w:val="000000"/>
          <w:lang w:val="el-GR"/>
        </w:rPr>
      </w:pPr>
      <w:r w:rsidRPr="009B3E18">
        <w:rPr>
          <w:color w:val="000000"/>
          <w:lang w:val="el-GR"/>
        </w:rPr>
        <w:t>Η ασφάλεια και η αποτελεσματικότητα σε παιδιά και εφήβους (ηλικίας κάτω των 18</w:t>
      </w:r>
      <w:r w:rsidR="00A703F4" w:rsidRPr="009B3E18">
        <w:rPr>
          <w:color w:val="000000"/>
          <w:lang w:val="el-GR"/>
        </w:rPr>
        <w:t> </w:t>
      </w:r>
      <w:r w:rsidRPr="009B3E18">
        <w:rPr>
          <w:color w:val="000000"/>
          <w:lang w:val="el-GR"/>
        </w:rPr>
        <w:t xml:space="preserve">ετών), δεν έχει τεκμηριωθεί και συνεπώς </w:t>
      </w:r>
      <w:r w:rsidR="00E13B39" w:rsidRPr="009B3E18">
        <w:rPr>
          <w:color w:val="000000"/>
          <w:lang w:val="el-GR"/>
        </w:rPr>
        <w:t xml:space="preserve">η πρεγκαμπαλίνη </w:t>
      </w:r>
      <w:r w:rsidRPr="009B3E18">
        <w:rPr>
          <w:color w:val="000000"/>
          <w:lang w:val="el-GR"/>
        </w:rPr>
        <w:t>δεν θα πρέπει να χρησιμοποιείται σε αυτήν την ηλικιακή ομάδα.</w:t>
      </w:r>
    </w:p>
    <w:p w14:paraId="386DF19E" w14:textId="77777777" w:rsidR="00603133" w:rsidRPr="009B3E18" w:rsidRDefault="00603133" w:rsidP="00603133">
      <w:pPr>
        <w:rPr>
          <w:b/>
          <w:bCs/>
          <w:color w:val="000000"/>
          <w:lang w:val="el-GR"/>
        </w:rPr>
      </w:pPr>
    </w:p>
    <w:p w14:paraId="6CDAFCA2" w14:textId="1D16EF26" w:rsidR="005B454A" w:rsidRPr="009B3E18" w:rsidRDefault="00603133" w:rsidP="00FC28E9">
      <w:pPr>
        <w:widowControl/>
        <w:rPr>
          <w:b/>
          <w:color w:val="000000"/>
          <w:lang w:val="el-GR"/>
        </w:rPr>
      </w:pPr>
      <w:r w:rsidRPr="009B3E18">
        <w:rPr>
          <w:b/>
          <w:bCs/>
          <w:color w:val="000000"/>
          <w:lang w:val="el-GR"/>
        </w:rPr>
        <w:t xml:space="preserve">Άλλα φάρμακα και </w:t>
      </w:r>
      <w:r w:rsidR="0042176B" w:rsidRPr="009B3E18">
        <w:rPr>
          <w:b/>
          <w:bCs/>
          <w:color w:val="000000"/>
          <w:lang w:val="el-GR"/>
        </w:rPr>
        <w:t xml:space="preserve">Pregabalin </w:t>
      </w:r>
      <w:r w:rsidR="009B3E18">
        <w:rPr>
          <w:b/>
          <w:bCs/>
          <w:color w:val="000000"/>
          <w:lang w:val="el-GR"/>
        </w:rPr>
        <w:t>Viatris Pharma</w:t>
      </w:r>
      <w:r w:rsidR="005B454A" w:rsidRPr="009B3E18">
        <w:rPr>
          <w:b/>
          <w:color w:val="000000"/>
          <w:lang w:val="el-GR"/>
        </w:rPr>
        <w:t xml:space="preserve"> </w:t>
      </w:r>
    </w:p>
    <w:p w14:paraId="281AC292" w14:textId="77777777" w:rsidR="00E83E31" w:rsidRPr="009B3E18" w:rsidRDefault="00E83E31" w:rsidP="00FC28E9">
      <w:pPr>
        <w:widowControl/>
        <w:rPr>
          <w:b/>
          <w:color w:val="000000"/>
          <w:lang w:val="el-GR"/>
        </w:rPr>
      </w:pPr>
    </w:p>
    <w:p w14:paraId="25A72E49" w14:textId="77777777" w:rsidR="00A37476" w:rsidRPr="009B3E18" w:rsidRDefault="00603133" w:rsidP="00FC28E9">
      <w:pPr>
        <w:widowControl/>
        <w:rPr>
          <w:color w:val="000000"/>
          <w:lang w:val="el-GR"/>
        </w:rPr>
      </w:pPr>
      <w:r w:rsidRPr="009B3E18">
        <w:rPr>
          <w:color w:val="000000"/>
          <w:lang w:val="el-GR"/>
        </w:rPr>
        <w:t>Ενημερώστε τον γιατρό ή τον φαρμακοποιό σας εάν παίρνετε, έχετε πρόσφατα πάρει ή μπορεί να πάρετε άλλα φάρμακα.</w:t>
      </w:r>
      <w:r w:rsidRPr="009B3E18" w:rsidDel="00603133">
        <w:rPr>
          <w:color w:val="000000"/>
          <w:lang w:val="el-GR"/>
        </w:rPr>
        <w:t xml:space="preserve"> </w:t>
      </w:r>
    </w:p>
    <w:p w14:paraId="19A778CB" w14:textId="77777777" w:rsidR="00A35F97" w:rsidRPr="009B3E18" w:rsidRDefault="00A35F97" w:rsidP="00FC28E9">
      <w:pPr>
        <w:widowControl/>
        <w:rPr>
          <w:color w:val="000000"/>
          <w:lang w:val="el-GR"/>
        </w:rPr>
      </w:pPr>
    </w:p>
    <w:p w14:paraId="48D1C828" w14:textId="5CDC5644" w:rsidR="005B454A" w:rsidRPr="009B3E18" w:rsidRDefault="005B454A" w:rsidP="00FC28E9">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και ορισμένα άλλα φάρμακα μπορεί να επηρεάζουν το ένα το άλλο (αλληλεπίδραση). Όταν 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λαμβάνεται μαζί με συγκεκριμένα φάρμακα</w:t>
      </w:r>
      <w:r w:rsidR="00836D1D" w:rsidRPr="009B3E18">
        <w:rPr>
          <w:color w:val="000000"/>
          <w:lang w:val="el-GR"/>
        </w:rPr>
        <w:t xml:space="preserve"> τα οποία </w:t>
      </w:r>
      <w:r w:rsidR="0038278B" w:rsidRPr="009B3E18">
        <w:rPr>
          <w:color w:val="000000"/>
          <w:lang w:val="el-GR"/>
        </w:rPr>
        <w:t>έχουν ηρεμιστικές δράσεις</w:t>
      </w:r>
      <w:r w:rsidR="00836D1D" w:rsidRPr="009B3E18">
        <w:rPr>
          <w:color w:val="000000"/>
          <w:lang w:val="el-GR"/>
        </w:rPr>
        <w:t xml:space="preserve"> (συμπεριλαμβανομένων των οπιοειδών)</w:t>
      </w:r>
      <w:r w:rsidRPr="009B3E18">
        <w:rPr>
          <w:color w:val="000000"/>
          <w:lang w:val="el-GR"/>
        </w:rPr>
        <w:t xml:space="preserve">, μπορεί να ενισχύσει τις </w:t>
      </w:r>
      <w:r w:rsidR="0038278B" w:rsidRPr="009B3E18">
        <w:rPr>
          <w:color w:val="000000"/>
          <w:lang w:val="el-GR"/>
        </w:rPr>
        <w:t>δράσεις</w:t>
      </w:r>
      <w:r w:rsidR="008C086C" w:rsidRPr="009B3E18">
        <w:rPr>
          <w:color w:val="000000"/>
          <w:lang w:val="el-GR"/>
        </w:rPr>
        <w:t xml:space="preserve"> αυτές</w:t>
      </w:r>
      <w:r w:rsidR="003C2FEB" w:rsidRPr="009B3E18">
        <w:rPr>
          <w:color w:val="000000"/>
          <w:lang w:val="el-GR"/>
        </w:rPr>
        <w:t>,</w:t>
      </w:r>
      <w:r w:rsidRPr="009B3E18">
        <w:rPr>
          <w:color w:val="000000"/>
          <w:lang w:val="el-GR"/>
        </w:rPr>
        <w:t xml:space="preserve"> </w:t>
      </w:r>
      <w:r w:rsidR="007F698F" w:rsidRPr="009B3E18">
        <w:rPr>
          <w:color w:val="000000"/>
          <w:lang w:val="el-GR"/>
        </w:rPr>
        <w:t>και θα μπορούσε να οδηγήσει σε</w:t>
      </w:r>
      <w:r w:rsidRPr="009B3E18">
        <w:rPr>
          <w:color w:val="000000"/>
          <w:lang w:val="el-GR"/>
        </w:rPr>
        <w:t xml:space="preserve"> αναπνευστική ανεπάρκεια</w:t>
      </w:r>
      <w:r w:rsidR="007F698F" w:rsidRPr="009B3E18">
        <w:rPr>
          <w:color w:val="000000"/>
          <w:lang w:val="el-GR"/>
        </w:rPr>
        <w:t>, κώμα και θάνατο</w:t>
      </w:r>
      <w:r w:rsidRPr="009B3E18">
        <w:rPr>
          <w:color w:val="000000"/>
          <w:lang w:val="el-GR"/>
        </w:rPr>
        <w:t xml:space="preserve">. Ο βαθμός ζάλης, υπνηλίας και μειωμένης συγκέντρωσης, μπορεί να αυξηθεί αν 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λαμβάνεται με </w:t>
      </w:r>
      <w:r w:rsidR="00493347" w:rsidRPr="009B3E18">
        <w:rPr>
          <w:color w:val="000000"/>
          <w:lang w:val="el-GR"/>
        </w:rPr>
        <w:t>φάρμακα</w:t>
      </w:r>
      <w:r w:rsidRPr="009B3E18">
        <w:rPr>
          <w:color w:val="000000"/>
          <w:lang w:val="el-GR"/>
        </w:rPr>
        <w:t xml:space="preserve"> που περιέχουν:</w:t>
      </w:r>
    </w:p>
    <w:p w14:paraId="32F87A27" w14:textId="77777777" w:rsidR="005B454A" w:rsidRPr="009B3E18" w:rsidRDefault="005B454A" w:rsidP="00FC28E9">
      <w:pPr>
        <w:widowControl/>
        <w:rPr>
          <w:color w:val="000000"/>
          <w:lang w:val="el-GR"/>
        </w:rPr>
      </w:pPr>
    </w:p>
    <w:p w14:paraId="0172F8EC" w14:textId="77777777" w:rsidR="005B454A" w:rsidRPr="009B3E18" w:rsidRDefault="005B454A" w:rsidP="00FC28E9">
      <w:pPr>
        <w:widowControl/>
        <w:rPr>
          <w:color w:val="000000"/>
          <w:lang w:val="el-GR"/>
        </w:rPr>
      </w:pPr>
      <w:r w:rsidRPr="009B3E18">
        <w:rPr>
          <w:color w:val="000000"/>
          <w:lang w:val="el-GR"/>
        </w:rPr>
        <w:t>Οξυκ</w:t>
      </w:r>
      <w:r w:rsidR="00AC7373" w:rsidRPr="009B3E18">
        <w:rPr>
          <w:color w:val="000000"/>
          <w:lang w:val="el-GR"/>
        </w:rPr>
        <w:t>ω</w:t>
      </w:r>
      <w:r w:rsidRPr="009B3E18">
        <w:rPr>
          <w:color w:val="000000"/>
          <w:lang w:val="el-GR"/>
        </w:rPr>
        <w:t>δ</w:t>
      </w:r>
      <w:r w:rsidR="00AC7373" w:rsidRPr="009B3E18">
        <w:rPr>
          <w:color w:val="000000"/>
          <w:lang w:val="el-GR"/>
        </w:rPr>
        <w:t>ό</w:t>
      </w:r>
      <w:r w:rsidRPr="009B3E18">
        <w:rPr>
          <w:color w:val="000000"/>
          <w:lang w:val="el-GR"/>
        </w:rPr>
        <w:t xml:space="preserve">νη </w:t>
      </w:r>
      <w:r w:rsidR="008C086C" w:rsidRPr="009B3E18">
        <w:rPr>
          <w:color w:val="000000"/>
          <w:lang w:val="el-GR"/>
        </w:rPr>
        <w:t xml:space="preserve">– </w:t>
      </w:r>
      <w:r w:rsidRPr="009B3E18">
        <w:rPr>
          <w:color w:val="000000"/>
          <w:lang w:val="el-GR"/>
        </w:rPr>
        <w:t>(χρησιμοποιείται ως παυσίπονο)</w:t>
      </w:r>
    </w:p>
    <w:p w14:paraId="32C4258A" w14:textId="77777777" w:rsidR="005B454A" w:rsidRPr="009B3E18" w:rsidRDefault="005B454A" w:rsidP="00FC28E9">
      <w:pPr>
        <w:widowControl/>
        <w:rPr>
          <w:color w:val="000000"/>
          <w:lang w:val="el-GR"/>
        </w:rPr>
      </w:pPr>
      <w:r w:rsidRPr="009B3E18">
        <w:rPr>
          <w:color w:val="000000"/>
          <w:lang w:val="el-GR"/>
        </w:rPr>
        <w:t xml:space="preserve">Λοραζεπάμη </w:t>
      </w:r>
      <w:r w:rsidR="008C086C" w:rsidRPr="009B3E18">
        <w:rPr>
          <w:color w:val="000000"/>
          <w:lang w:val="el-GR"/>
        </w:rPr>
        <w:t xml:space="preserve">– </w:t>
      </w:r>
      <w:r w:rsidRPr="009B3E18">
        <w:rPr>
          <w:color w:val="000000"/>
          <w:lang w:val="el-GR"/>
        </w:rPr>
        <w:t>(χρησιμοποιείται για την θεραπεία του άγχους)</w:t>
      </w:r>
    </w:p>
    <w:p w14:paraId="29E0F4A1" w14:textId="77777777" w:rsidR="005B454A" w:rsidRPr="009B3E18" w:rsidRDefault="005B454A" w:rsidP="00FC28E9">
      <w:pPr>
        <w:widowControl/>
        <w:rPr>
          <w:color w:val="000000"/>
          <w:lang w:val="el-GR"/>
        </w:rPr>
      </w:pPr>
      <w:r w:rsidRPr="009B3E18">
        <w:rPr>
          <w:color w:val="000000"/>
          <w:lang w:val="el-GR"/>
        </w:rPr>
        <w:t>Αλκοόλ</w:t>
      </w:r>
    </w:p>
    <w:p w14:paraId="36158D22" w14:textId="77777777" w:rsidR="005B454A" w:rsidRPr="009B3E18" w:rsidRDefault="005B454A" w:rsidP="00FC28E9">
      <w:pPr>
        <w:widowControl/>
        <w:rPr>
          <w:color w:val="000000"/>
          <w:lang w:val="el-GR"/>
        </w:rPr>
      </w:pPr>
    </w:p>
    <w:p w14:paraId="73D41BDD" w14:textId="0BE64E8A" w:rsidR="005B454A" w:rsidRPr="009B3E18" w:rsidRDefault="005B454A" w:rsidP="00FC28E9">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μπορεί να λαμβάνεται με από του στόματος αντισυλληπτικά. </w:t>
      </w:r>
    </w:p>
    <w:p w14:paraId="2B3DF2F5" w14:textId="77777777" w:rsidR="005B454A" w:rsidRPr="009B3E18" w:rsidRDefault="005B454A" w:rsidP="00FC28E9">
      <w:pPr>
        <w:widowControl/>
        <w:rPr>
          <w:color w:val="000000"/>
          <w:lang w:val="el-GR"/>
        </w:rPr>
      </w:pPr>
    </w:p>
    <w:p w14:paraId="029E7CA5" w14:textId="1D5FC3D3" w:rsidR="000C5E16" w:rsidRPr="009B3E18" w:rsidRDefault="003F2E1D" w:rsidP="00FC28E9">
      <w:pPr>
        <w:widowControl/>
        <w:rPr>
          <w:b/>
          <w:color w:val="000000"/>
          <w:lang w:val="el-GR"/>
        </w:rPr>
      </w:pPr>
      <w:r w:rsidRPr="009B3E18">
        <w:rPr>
          <w:b/>
          <w:color w:val="000000"/>
          <w:lang w:val="el-GR"/>
        </w:rPr>
        <w:t>Το</w:t>
      </w:r>
      <w:r w:rsidR="005B454A" w:rsidRPr="009B3E18">
        <w:rPr>
          <w:b/>
          <w:color w:val="000000"/>
          <w:lang w:val="el-GR"/>
        </w:rPr>
        <w:t xml:space="preserve"> </w:t>
      </w:r>
      <w:r w:rsidR="0042176B" w:rsidRPr="009B3E18">
        <w:rPr>
          <w:b/>
          <w:color w:val="000000"/>
          <w:lang w:val="el-GR"/>
        </w:rPr>
        <w:t xml:space="preserve">Pregabalin </w:t>
      </w:r>
      <w:r w:rsidR="009B3E18">
        <w:rPr>
          <w:b/>
          <w:color w:val="000000"/>
          <w:lang w:val="el-GR"/>
        </w:rPr>
        <w:t>Viatris Pharma</w:t>
      </w:r>
      <w:r w:rsidR="005B454A" w:rsidRPr="009B3E18">
        <w:rPr>
          <w:b/>
          <w:color w:val="000000"/>
          <w:lang w:val="el-GR"/>
        </w:rPr>
        <w:t xml:space="preserve"> με τροφ</w:t>
      </w:r>
      <w:r w:rsidR="00623CB8" w:rsidRPr="009B3E18">
        <w:rPr>
          <w:b/>
          <w:color w:val="000000"/>
          <w:lang w:val="el-GR"/>
        </w:rPr>
        <w:t>ή</w:t>
      </w:r>
      <w:r w:rsidR="00603133" w:rsidRPr="009B3E18">
        <w:rPr>
          <w:b/>
          <w:color w:val="000000"/>
          <w:lang w:val="el-GR"/>
        </w:rPr>
        <w:t>,</w:t>
      </w:r>
      <w:r w:rsidR="005B454A" w:rsidRPr="009B3E18">
        <w:rPr>
          <w:b/>
          <w:color w:val="000000"/>
          <w:lang w:val="el-GR"/>
        </w:rPr>
        <w:t xml:space="preserve"> ποτ</w:t>
      </w:r>
      <w:r w:rsidR="00623CB8" w:rsidRPr="009B3E18">
        <w:rPr>
          <w:b/>
          <w:color w:val="000000"/>
          <w:lang w:val="el-GR"/>
        </w:rPr>
        <w:t>ό</w:t>
      </w:r>
      <w:r w:rsidR="00603133" w:rsidRPr="009B3E18">
        <w:rPr>
          <w:b/>
          <w:color w:val="000000"/>
          <w:lang w:val="el-GR"/>
        </w:rPr>
        <w:t xml:space="preserve"> και οιν</w:t>
      </w:r>
      <w:r w:rsidR="00623CB8" w:rsidRPr="009B3E18">
        <w:rPr>
          <w:b/>
          <w:color w:val="000000"/>
          <w:lang w:val="el-GR"/>
        </w:rPr>
        <w:t>ο</w:t>
      </w:r>
      <w:r w:rsidR="00603133" w:rsidRPr="009B3E18">
        <w:rPr>
          <w:b/>
          <w:color w:val="000000"/>
          <w:lang w:val="el-GR"/>
        </w:rPr>
        <w:t>πνευμα</w:t>
      </w:r>
      <w:r w:rsidR="00623CB8" w:rsidRPr="009B3E18">
        <w:rPr>
          <w:b/>
          <w:color w:val="000000"/>
          <w:lang w:val="el-GR"/>
        </w:rPr>
        <w:t>τώδη</w:t>
      </w:r>
    </w:p>
    <w:p w14:paraId="15207F0A" w14:textId="7DE83843" w:rsidR="005B454A" w:rsidRPr="009B3E18" w:rsidRDefault="005B454A" w:rsidP="00FC28E9">
      <w:pPr>
        <w:widowControl/>
        <w:rPr>
          <w:color w:val="000000"/>
          <w:lang w:val="el-GR"/>
        </w:rPr>
      </w:pPr>
      <w:r w:rsidRPr="009B3E18">
        <w:rPr>
          <w:color w:val="000000"/>
          <w:lang w:val="el-GR"/>
        </w:rPr>
        <w:t xml:space="preserve">Τα καψάκια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μπορούν να λαμβάνονται με ή χωρίς τροφή. </w:t>
      </w:r>
    </w:p>
    <w:p w14:paraId="1AB665D9" w14:textId="77777777" w:rsidR="005B454A" w:rsidRPr="009B3E18" w:rsidRDefault="005B454A" w:rsidP="00FC28E9">
      <w:pPr>
        <w:widowControl/>
        <w:rPr>
          <w:color w:val="000000"/>
          <w:lang w:val="el-GR"/>
        </w:rPr>
      </w:pPr>
    </w:p>
    <w:p w14:paraId="626DFDB0" w14:textId="50C34E89" w:rsidR="005B454A" w:rsidRPr="009B3E18" w:rsidRDefault="005B454A" w:rsidP="00FC28E9">
      <w:pPr>
        <w:widowControl/>
        <w:rPr>
          <w:color w:val="000000"/>
          <w:lang w:val="el-GR"/>
        </w:rPr>
      </w:pPr>
      <w:r w:rsidRPr="009B3E18">
        <w:rPr>
          <w:color w:val="000000"/>
          <w:lang w:val="el-GR"/>
        </w:rPr>
        <w:t xml:space="preserve">Συνιστάται να μην καταναλώνετε αλκοόλ, ενώ λαμβάνετε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w:t>
      </w:r>
    </w:p>
    <w:p w14:paraId="30AA2A32" w14:textId="77777777" w:rsidR="005B454A" w:rsidRPr="009B3E18" w:rsidRDefault="005B454A" w:rsidP="00FC28E9">
      <w:pPr>
        <w:widowControl/>
        <w:rPr>
          <w:color w:val="000000"/>
          <w:lang w:val="el-GR"/>
        </w:rPr>
      </w:pPr>
    </w:p>
    <w:p w14:paraId="0B21912A" w14:textId="77777777" w:rsidR="000C5E16" w:rsidRPr="009B3E18" w:rsidRDefault="005B454A" w:rsidP="00B87EC0">
      <w:pPr>
        <w:keepNext/>
        <w:widowControl/>
        <w:rPr>
          <w:b/>
          <w:color w:val="000000"/>
          <w:lang w:val="el-GR"/>
        </w:rPr>
      </w:pPr>
      <w:r w:rsidRPr="009B3E18">
        <w:rPr>
          <w:b/>
          <w:color w:val="000000"/>
          <w:lang w:val="el-GR"/>
        </w:rPr>
        <w:t>Κύηση και θηλασμός</w:t>
      </w:r>
    </w:p>
    <w:p w14:paraId="21CAB94C" w14:textId="6FA8C2B2" w:rsidR="004805CE" w:rsidRPr="009B3E18" w:rsidRDefault="005B454A" w:rsidP="00B87EC0">
      <w:pPr>
        <w:keepNext/>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δεν πρέπει να λαμβάνεται κατά τη διάρκεια της εγκυμοσύνης</w:t>
      </w:r>
      <w:r w:rsidR="00224A51" w:rsidRPr="009B3E18">
        <w:rPr>
          <w:color w:val="000000"/>
          <w:lang w:val="el-GR"/>
        </w:rPr>
        <w:t xml:space="preserve"> ή όταν θηλάζετε</w:t>
      </w:r>
      <w:r w:rsidRPr="009B3E18">
        <w:rPr>
          <w:color w:val="000000"/>
          <w:lang w:val="el-GR"/>
        </w:rPr>
        <w:t xml:space="preserve">, εκτός εάν ο γιατρός σας σάς δώσει άλλες οδηγίες. </w:t>
      </w:r>
      <w:r w:rsidR="004805CE" w:rsidRPr="009B3E18">
        <w:rPr>
          <w:color w:val="000000"/>
          <w:lang w:val="el-GR"/>
        </w:rPr>
        <w:t>Η χρήση της πρεγκαμπαλίνης κατά τη διάρκεια των πρώτων 3 μηνών της κύησης ενδέχεται να προκαλέσει συγγενείς ανωμαλίες στο αγέννητο παιδί που χρειάζονται ιατρική αντιμετώπιση. Σε μια μελέτη που εξέτασε δεδομένα από γυναίκες στις σκανδιναβικές χώρες που πήραν πρεγκαμπαλίνη κατά τους πρώτους 3 μήνες της κύησης, 6 μωρά σε κάθε 100 είχαν τέτοιου είδους συγγενείς ανωμαλίες. Αυτό συγκρίνεται με 4 μωρά στα 100 που γεννήθηκαν από γυναίκες που δεν έλαβαν θεραπεία με πρεγκαμπαλίνη στη μελέτη. Αναφέρθηκαν ανωμαλίες του προσώπου (στοματοπροσωπικές σχιστίες), των οφθαλμών, του νευρικού συστήματος (συμπεριλαμβανομένου του εγκεφάλου), των νεφρών και των γεννητικών οργάνων.</w:t>
      </w:r>
    </w:p>
    <w:p w14:paraId="7933658F" w14:textId="77777777" w:rsidR="004805CE" w:rsidRPr="009B3E18" w:rsidRDefault="004805CE" w:rsidP="00B87EC0">
      <w:pPr>
        <w:keepNext/>
        <w:widowControl/>
        <w:rPr>
          <w:color w:val="000000"/>
          <w:lang w:val="el-GR"/>
        </w:rPr>
      </w:pPr>
    </w:p>
    <w:p w14:paraId="43CC0DB1" w14:textId="77777777" w:rsidR="00796F37" w:rsidRPr="009B3E18" w:rsidRDefault="005B454A" w:rsidP="00B87EC0">
      <w:pPr>
        <w:keepNext/>
        <w:widowControl/>
        <w:rPr>
          <w:color w:val="000000"/>
          <w:lang w:val="el-GR"/>
        </w:rPr>
      </w:pPr>
      <w:r w:rsidRPr="009B3E18">
        <w:rPr>
          <w:color w:val="000000"/>
          <w:lang w:val="el-GR"/>
        </w:rPr>
        <w:t>Οι γυναίκες που βρίσκονται σε αναπαραγωγική ηλικία πρέπει να λαμβάνουν αποτελεσματικά μέτρα αντισύλληψης</w:t>
      </w:r>
      <w:r w:rsidR="000E46E9" w:rsidRPr="009B3E18">
        <w:rPr>
          <w:color w:val="000000"/>
          <w:lang w:val="el-GR"/>
        </w:rPr>
        <w:t xml:space="preserve">. </w:t>
      </w:r>
      <w:r w:rsidR="00A94A3B" w:rsidRPr="009B3E18">
        <w:rPr>
          <w:color w:val="000000"/>
          <w:lang w:val="el-GR"/>
        </w:rPr>
        <w:t>Εάν είσθε έγκυος ή θηλάζετε, νομίζετε ότι μπορεί να είσθε έγκυος ή σχεδιάζετε να αποκτήσετε παιδί, ζητήστε τη συμβουλή του γιατρού ή του φαρμακοποιού σας προτού πάρετε αυτό το φάρμακο</w:t>
      </w:r>
      <w:r w:rsidR="00AC7373" w:rsidRPr="009B3E18">
        <w:rPr>
          <w:color w:val="000000"/>
          <w:lang w:val="el-GR"/>
        </w:rPr>
        <w:t>.</w:t>
      </w:r>
    </w:p>
    <w:p w14:paraId="06362B20" w14:textId="77777777" w:rsidR="005B454A" w:rsidRPr="009B3E18" w:rsidRDefault="005B454A" w:rsidP="00FC28E9">
      <w:pPr>
        <w:widowControl/>
        <w:rPr>
          <w:color w:val="000000"/>
          <w:lang w:val="el-GR"/>
        </w:rPr>
      </w:pPr>
    </w:p>
    <w:p w14:paraId="67212CB6" w14:textId="77777777" w:rsidR="00F3030B" w:rsidRPr="009B3E18" w:rsidRDefault="00F3030B" w:rsidP="00F3030B">
      <w:pPr>
        <w:keepNext/>
        <w:keepLines/>
        <w:widowControl/>
        <w:rPr>
          <w:b/>
          <w:color w:val="000000"/>
          <w:lang w:val="el-GR"/>
        </w:rPr>
      </w:pPr>
      <w:r w:rsidRPr="009B3E18">
        <w:rPr>
          <w:b/>
          <w:color w:val="000000"/>
          <w:lang w:val="el-GR"/>
        </w:rPr>
        <w:t>Οδήγηση και χειρισμός μηχανημάτων</w:t>
      </w:r>
    </w:p>
    <w:p w14:paraId="7EBD23E5" w14:textId="38421A34" w:rsidR="00F3030B" w:rsidRPr="009B3E18" w:rsidRDefault="00F3030B" w:rsidP="00F3030B">
      <w:pPr>
        <w:keepNext/>
        <w:keepLines/>
        <w:widowControl/>
        <w:rPr>
          <w:color w:val="000000"/>
          <w:lang w:val="el-GR"/>
        </w:rPr>
      </w:pPr>
      <w:r w:rsidRPr="009B3E18">
        <w:rPr>
          <w:color w:val="000000"/>
          <w:lang w:val="el-GR"/>
        </w:rPr>
        <w:t xml:space="preserve">Το Pregabalin </w:t>
      </w:r>
      <w:r w:rsidR="009B3E18">
        <w:rPr>
          <w:color w:val="000000"/>
          <w:lang w:val="el-GR"/>
        </w:rPr>
        <w:t>Viatris Pharma</w:t>
      </w:r>
      <w:r w:rsidRPr="009B3E18">
        <w:rPr>
          <w:color w:val="000000"/>
          <w:lang w:val="el-GR"/>
        </w:rPr>
        <w:t xml:space="preserve"> μπορεί να προκαλέσει ζάλη, υπνηλία και μειωμένη συγκέντρωση. Δεν θα πρέπει να οδηγήσετε, να χειρισθείτε πολύπλοκα μηχανήματα ή να εμπλακείτε σε άλλες, πιθανώς επικίνδυνες δραστηριότητες, έως ότου διαπιστώσετε αν αυτό το φάρμακο επηρεάζει την ικανότητά σας να διεξάγετε αυτές τις δραστηριότητες. </w:t>
      </w:r>
    </w:p>
    <w:p w14:paraId="391709F8" w14:textId="77777777" w:rsidR="005B454A" w:rsidRPr="009B3E18" w:rsidRDefault="005B454A" w:rsidP="00FC28E9">
      <w:pPr>
        <w:widowControl/>
        <w:rPr>
          <w:color w:val="000000"/>
          <w:lang w:val="el-GR"/>
        </w:rPr>
      </w:pPr>
    </w:p>
    <w:p w14:paraId="43E639A6" w14:textId="5AF41A53" w:rsidR="000C5E16" w:rsidRPr="009B3E18" w:rsidRDefault="00F60BFA" w:rsidP="00FC28E9">
      <w:pPr>
        <w:widowControl/>
        <w:rPr>
          <w:color w:val="000000"/>
          <w:lang w:val="el-GR"/>
        </w:rPr>
      </w:pPr>
      <w:r w:rsidRPr="009B3E18">
        <w:rPr>
          <w:b/>
          <w:color w:val="000000"/>
          <w:lang w:val="el-GR"/>
        </w:rPr>
        <w:t xml:space="preserve">Το </w:t>
      </w:r>
      <w:r w:rsidR="0042176B" w:rsidRPr="009B3E18">
        <w:rPr>
          <w:b/>
          <w:color w:val="000000"/>
          <w:lang w:val="el-GR"/>
        </w:rPr>
        <w:t xml:space="preserve">Pregabalin </w:t>
      </w:r>
      <w:r w:rsidR="009B3E18">
        <w:rPr>
          <w:b/>
          <w:color w:val="000000"/>
          <w:lang w:val="el-GR"/>
        </w:rPr>
        <w:t>Viatris Pharma</w:t>
      </w:r>
      <w:r w:rsidRPr="009B3E18">
        <w:rPr>
          <w:b/>
          <w:color w:val="000000"/>
          <w:lang w:val="el-GR"/>
        </w:rPr>
        <w:t xml:space="preserve"> περιέχει μονοϋδρική λακτόζη</w:t>
      </w:r>
      <w:r w:rsidRPr="009B3E18">
        <w:rPr>
          <w:color w:val="000000"/>
          <w:lang w:val="el-GR"/>
        </w:rPr>
        <w:t xml:space="preserve"> </w:t>
      </w:r>
    </w:p>
    <w:p w14:paraId="723E64E0" w14:textId="77777777" w:rsidR="005B454A" w:rsidRPr="009B3E18" w:rsidRDefault="005B454A" w:rsidP="00FC28E9">
      <w:pPr>
        <w:widowControl/>
        <w:rPr>
          <w:color w:val="000000"/>
          <w:lang w:val="el-GR"/>
        </w:rPr>
      </w:pPr>
      <w:r w:rsidRPr="009B3E18">
        <w:rPr>
          <w:color w:val="000000"/>
          <w:lang w:val="el-GR"/>
        </w:rPr>
        <w:t>Αν ο γιατρός σας</w:t>
      </w:r>
      <w:r w:rsidR="00FC2816" w:rsidRPr="009B3E18">
        <w:rPr>
          <w:color w:val="000000"/>
          <w:lang w:val="el-GR"/>
        </w:rPr>
        <w:t>, σας ενημέρωσε ότι</w:t>
      </w:r>
      <w:r w:rsidRPr="009B3E18">
        <w:rPr>
          <w:color w:val="000000"/>
          <w:lang w:val="el-GR"/>
        </w:rPr>
        <w:t xml:space="preserve"> </w:t>
      </w:r>
      <w:r w:rsidR="00FC2816" w:rsidRPr="009B3E18">
        <w:rPr>
          <w:color w:val="000000"/>
          <w:lang w:val="el-GR"/>
        </w:rPr>
        <w:t>έχετε</w:t>
      </w:r>
      <w:r w:rsidRPr="009B3E18">
        <w:rPr>
          <w:color w:val="000000"/>
          <w:lang w:val="el-GR"/>
        </w:rPr>
        <w:t xml:space="preserve"> </w:t>
      </w:r>
      <w:r w:rsidR="00493347" w:rsidRPr="009B3E18">
        <w:rPr>
          <w:color w:val="000000"/>
          <w:lang w:val="el-GR"/>
        </w:rPr>
        <w:t xml:space="preserve">κάποια </w:t>
      </w:r>
      <w:r w:rsidRPr="009B3E18">
        <w:rPr>
          <w:color w:val="000000"/>
          <w:lang w:val="el-GR"/>
        </w:rPr>
        <w:t xml:space="preserve">δυσανεξία σε </w:t>
      </w:r>
      <w:r w:rsidR="00FC2816" w:rsidRPr="009B3E18">
        <w:rPr>
          <w:color w:val="000000"/>
          <w:lang w:val="el-GR"/>
        </w:rPr>
        <w:t xml:space="preserve">ορισμένα </w:t>
      </w:r>
      <w:r w:rsidRPr="009B3E18">
        <w:rPr>
          <w:color w:val="000000"/>
          <w:lang w:val="el-GR"/>
        </w:rPr>
        <w:t xml:space="preserve">σάκχαρα, επικοινωνήστε </w:t>
      </w:r>
      <w:r w:rsidR="00FC2816" w:rsidRPr="009B3E18">
        <w:rPr>
          <w:color w:val="000000"/>
          <w:lang w:val="el-GR"/>
        </w:rPr>
        <w:t>με τον γιατρό σας</w:t>
      </w:r>
      <w:r w:rsidRPr="009B3E18">
        <w:rPr>
          <w:color w:val="000000"/>
          <w:lang w:val="el-GR"/>
        </w:rPr>
        <w:t xml:space="preserve"> πριν </w:t>
      </w:r>
      <w:r w:rsidR="00FC2816" w:rsidRPr="009B3E18">
        <w:rPr>
          <w:color w:val="000000"/>
          <w:lang w:val="el-GR"/>
        </w:rPr>
        <w:t>πάρετε</w:t>
      </w:r>
      <w:r w:rsidRPr="009B3E18">
        <w:rPr>
          <w:color w:val="000000"/>
          <w:lang w:val="el-GR"/>
        </w:rPr>
        <w:t xml:space="preserve"> αυτό το </w:t>
      </w:r>
      <w:r w:rsidR="00493347" w:rsidRPr="009B3E18">
        <w:rPr>
          <w:color w:val="000000"/>
          <w:lang w:val="el-GR"/>
        </w:rPr>
        <w:t>φάρμακο</w:t>
      </w:r>
      <w:r w:rsidRPr="009B3E18">
        <w:rPr>
          <w:color w:val="000000"/>
          <w:lang w:val="el-GR"/>
        </w:rPr>
        <w:t>.</w:t>
      </w:r>
    </w:p>
    <w:p w14:paraId="5EB0E1D4" w14:textId="77777777" w:rsidR="00623CB8" w:rsidRPr="009B3E18" w:rsidRDefault="00623CB8" w:rsidP="00FC28E9">
      <w:pPr>
        <w:widowControl/>
        <w:rPr>
          <w:color w:val="000000"/>
          <w:lang w:val="el-GR"/>
        </w:rPr>
      </w:pPr>
    </w:p>
    <w:p w14:paraId="42D476FB" w14:textId="61A2CF65" w:rsidR="00623CB8" w:rsidRPr="0081623B" w:rsidRDefault="00623CB8" w:rsidP="00623CB8">
      <w:pPr>
        <w:keepNext/>
        <w:keepLines/>
        <w:rPr>
          <w:b/>
          <w:color w:val="000000"/>
          <w:rPrChange w:id="122" w:author="Author">
            <w:rPr>
              <w:b/>
              <w:color w:val="000000"/>
              <w:lang w:val="el-GR"/>
            </w:rPr>
          </w:rPrChange>
        </w:rPr>
      </w:pPr>
      <w:r w:rsidRPr="009B3E18">
        <w:rPr>
          <w:b/>
          <w:color w:val="000000"/>
          <w:lang w:val="el-GR"/>
        </w:rPr>
        <w:lastRenderedPageBreak/>
        <w:t>Το</w:t>
      </w:r>
      <w:r w:rsidRPr="0081623B">
        <w:rPr>
          <w:b/>
          <w:color w:val="000000"/>
          <w:rPrChange w:id="123" w:author="Author">
            <w:rPr>
              <w:b/>
              <w:color w:val="000000"/>
              <w:lang w:val="el-GR"/>
            </w:rPr>
          </w:rPrChange>
        </w:rPr>
        <w:t xml:space="preserve"> Pregabalin </w:t>
      </w:r>
      <w:r w:rsidR="009B3E18" w:rsidRPr="0081623B">
        <w:rPr>
          <w:b/>
          <w:color w:val="000000"/>
          <w:rPrChange w:id="124" w:author="Author">
            <w:rPr>
              <w:b/>
              <w:color w:val="000000"/>
              <w:lang w:val="el-GR"/>
            </w:rPr>
          </w:rPrChange>
        </w:rPr>
        <w:t>Viatris Pharma</w:t>
      </w:r>
      <w:r w:rsidRPr="0081623B">
        <w:rPr>
          <w:b/>
          <w:color w:val="000000"/>
          <w:rPrChange w:id="125" w:author="Author">
            <w:rPr>
              <w:b/>
              <w:color w:val="000000"/>
              <w:lang w:val="el-GR"/>
            </w:rPr>
          </w:rPrChange>
        </w:rPr>
        <w:t xml:space="preserve"> </w:t>
      </w:r>
      <w:r w:rsidRPr="009B3E18">
        <w:rPr>
          <w:b/>
          <w:color w:val="000000"/>
          <w:lang w:val="el-GR"/>
        </w:rPr>
        <w:t>περιέχει</w:t>
      </w:r>
      <w:r w:rsidRPr="0081623B">
        <w:rPr>
          <w:b/>
          <w:color w:val="000000"/>
          <w:rPrChange w:id="126" w:author="Author">
            <w:rPr>
              <w:b/>
              <w:color w:val="000000"/>
              <w:lang w:val="el-GR"/>
            </w:rPr>
          </w:rPrChange>
        </w:rPr>
        <w:t xml:space="preserve"> </w:t>
      </w:r>
      <w:r w:rsidRPr="009B3E18">
        <w:rPr>
          <w:b/>
          <w:color w:val="000000"/>
          <w:lang w:val="el-GR"/>
        </w:rPr>
        <w:t>νάτριο</w:t>
      </w:r>
    </w:p>
    <w:p w14:paraId="6BE5436A" w14:textId="77777777" w:rsidR="00623CB8" w:rsidRPr="009B3E18" w:rsidRDefault="00623CB8" w:rsidP="0082409F">
      <w:pPr>
        <w:keepNext/>
        <w:keepLines/>
        <w:rPr>
          <w:bCs/>
          <w:color w:val="000000"/>
          <w:lang w:val="el-GR"/>
        </w:rPr>
      </w:pPr>
      <w:r w:rsidRPr="009B3E18">
        <w:rPr>
          <w:bCs/>
          <w:color w:val="000000"/>
          <w:lang w:val="el-GR"/>
        </w:rPr>
        <w:t xml:space="preserve">Το φάρμακο αυτό </w:t>
      </w:r>
      <w:r w:rsidRPr="009B3E18">
        <w:rPr>
          <w:color w:val="000000"/>
          <w:lang w:val="el-GR"/>
        </w:rPr>
        <w:t>περιέχει λιγότερο από 1 mmol νατρίου (23 mg) ανά σκληρό καψάκιο, είναι αυτό που ονομάζουμε «ελεύθερο νατρίου».</w:t>
      </w:r>
    </w:p>
    <w:p w14:paraId="5558173E" w14:textId="77777777" w:rsidR="005B454A" w:rsidRPr="009B3E18" w:rsidRDefault="005B454A" w:rsidP="00FC28E9">
      <w:pPr>
        <w:widowControl/>
        <w:rPr>
          <w:color w:val="000000"/>
          <w:lang w:val="el-GR"/>
        </w:rPr>
      </w:pPr>
    </w:p>
    <w:p w14:paraId="2F80885B" w14:textId="77777777" w:rsidR="005B454A" w:rsidRPr="009B3E18" w:rsidRDefault="005B454A" w:rsidP="00FC28E9">
      <w:pPr>
        <w:widowControl/>
        <w:rPr>
          <w:color w:val="000000"/>
          <w:lang w:val="el-GR"/>
        </w:rPr>
      </w:pPr>
    </w:p>
    <w:p w14:paraId="70FBD4EF" w14:textId="3DFB4F73" w:rsidR="005B454A" w:rsidRPr="009B3E18" w:rsidRDefault="005B454A" w:rsidP="00FC28E9">
      <w:pPr>
        <w:widowControl/>
        <w:rPr>
          <w:color w:val="000000"/>
          <w:lang w:val="el-GR"/>
        </w:rPr>
      </w:pPr>
      <w:r w:rsidRPr="009B3E18">
        <w:rPr>
          <w:b/>
          <w:color w:val="000000"/>
          <w:lang w:val="el-GR"/>
        </w:rPr>
        <w:t>3.</w:t>
      </w:r>
      <w:r w:rsidRPr="009B3E18">
        <w:rPr>
          <w:b/>
          <w:color w:val="000000"/>
          <w:lang w:val="el-GR"/>
        </w:rPr>
        <w:tab/>
      </w:r>
      <w:r w:rsidR="006E4044" w:rsidRPr="009B3E18">
        <w:rPr>
          <w:b/>
          <w:color w:val="000000"/>
          <w:lang w:val="el-GR"/>
        </w:rPr>
        <w:t>Πώς να πάρετε το</w:t>
      </w:r>
      <w:r w:rsidR="006E4044" w:rsidRPr="009B3E18" w:rsidDel="006E4044">
        <w:rPr>
          <w:b/>
          <w:color w:val="000000"/>
          <w:lang w:val="el-GR"/>
        </w:rPr>
        <w:t xml:space="preserve"> </w:t>
      </w:r>
      <w:r w:rsidR="0042176B" w:rsidRPr="009B3E18">
        <w:rPr>
          <w:b/>
          <w:color w:val="000000"/>
          <w:lang w:val="el-GR"/>
        </w:rPr>
        <w:t xml:space="preserve">Pregabalin </w:t>
      </w:r>
      <w:r w:rsidR="009B3E18">
        <w:rPr>
          <w:b/>
          <w:color w:val="000000"/>
          <w:lang w:val="el-GR"/>
        </w:rPr>
        <w:t>Viatris Pharma</w:t>
      </w:r>
    </w:p>
    <w:p w14:paraId="0824D8C7" w14:textId="77777777" w:rsidR="005B454A" w:rsidRPr="009B3E18" w:rsidRDefault="005B454A" w:rsidP="00FC28E9">
      <w:pPr>
        <w:widowControl/>
        <w:rPr>
          <w:color w:val="000000"/>
          <w:lang w:val="el-GR"/>
        </w:rPr>
      </w:pPr>
    </w:p>
    <w:p w14:paraId="089CF8D4" w14:textId="77777777" w:rsidR="005B454A" w:rsidRPr="009B3E18" w:rsidRDefault="005B454A" w:rsidP="00FC28E9">
      <w:pPr>
        <w:widowControl/>
        <w:rPr>
          <w:color w:val="000000"/>
          <w:lang w:val="el-GR"/>
        </w:rPr>
      </w:pPr>
      <w:r w:rsidRPr="009B3E18">
        <w:rPr>
          <w:color w:val="000000"/>
          <w:lang w:val="el-GR"/>
        </w:rPr>
        <w:t xml:space="preserve">Πάντοτε να παίρνετε το </w:t>
      </w:r>
      <w:r w:rsidR="00603133" w:rsidRPr="009B3E18">
        <w:rPr>
          <w:color w:val="000000"/>
          <w:lang w:val="el-GR"/>
        </w:rPr>
        <w:t xml:space="preserve">φάρμακο αυτό </w:t>
      </w:r>
      <w:r w:rsidRPr="009B3E18">
        <w:rPr>
          <w:color w:val="000000"/>
          <w:lang w:val="el-GR"/>
        </w:rPr>
        <w:t>αυστηρά σύμφωνα με τις οδηγίες του γιατρού σας. Εάν έχετε αμφιβολίες, ρωτήστε το</w:t>
      </w:r>
      <w:r w:rsidR="00603133" w:rsidRPr="009B3E18">
        <w:rPr>
          <w:color w:val="000000"/>
          <w:lang w:val="el-GR"/>
        </w:rPr>
        <w:t>ν</w:t>
      </w:r>
      <w:r w:rsidRPr="009B3E18">
        <w:rPr>
          <w:color w:val="000000"/>
          <w:lang w:val="el-GR"/>
        </w:rPr>
        <w:t xml:space="preserve"> γιατρό ή το</w:t>
      </w:r>
      <w:r w:rsidR="00603133" w:rsidRPr="009B3E18">
        <w:rPr>
          <w:color w:val="000000"/>
          <w:lang w:val="el-GR"/>
        </w:rPr>
        <w:t>ν</w:t>
      </w:r>
      <w:r w:rsidRPr="009B3E18">
        <w:rPr>
          <w:color w:val="000000"/>
          <w:lang w:val="el-GR"/>
        </w:rPr>
        <w:t xml:space="preserve"> φαρμακοποιό σας.</w:t>
      </w:r>
      <w:r w:rsidR="004905B8" w:rsidRPr="009B3E18">
        <w:rPr>
          <w:color w:val="000000"/>
          <w:lang w:val="el-GR"/>
        </w:rPr>
        <w:t xml:space="preserve"> Μην παίρνετε περισσότερο φάρμακο από όσο συνταγογραφήθηκε.</w:t>
      </w:r>
    </w:p>
    <w:p w14:paraId="090288C7" w14:textId="77777777" w:rsidR="005B454A" w:rsidRPr="009B3E18" w:rsidRDefault="005B454A" w:rsidP="00FC28E9">
      <w:pPr>
        <w:widowControl/>
        <w:rPr>
          <w:color w:val="000000"/>
          <w:lang w:val="el-GR"/>
        </w:rPr>
      </w:pPr>
    </w:p>
    <w:p w14:paraId="4145F0C4" w14:textId="77777777" w:rsidR="005B454A" w:rsidRPr="009B3E18" w:rsidRDefault="005B454A" w:rsidP="00FC28E9">
      <w:pPr>
        <w:widowControl/>
        <w:rPr>
          <w:color w:val="000000"/>
          <w:lang w:val="el-GR"/>
        </w:rPr>
      </w:pPr>
      <w:r w:rsidRPr="009B3E18">
        <w:rPr>
          <w:color w:val="000000"/>
          <w:lang w:val="el-GR"/>
        </w:rPr>
        <w:t xml:space="preserve">Ο γιατρός σας θα αποφασίσει ποια δόση είναι κατάλληλη για εσάς. </w:t>
      </w:r>
    </w:p>
    <w:p w14:paraId="33326B11" w14:textId="77777777" w:rsidR="005B454A" w:rsidRPr="009B3E18" w:rsidRDefault="005B454A" w:rsidP="00FC28E9">
      <w:pPr>
        <w:widowControl/>
        <w:rPr>
          <w:b/>
          <w:color w:val="000000"/>
          <w:lang w:val="el-GR"/>
        </w:rPr>
      </w:pPr>
    </w:p>
    <w:p w14:paraId="3042392D" w14:textId="6D23CEFC" w:rsidR="005B454A" w:rsidRPr="009B3E18" w:rsidRDefault="005B454A" w:rsidP="00FC28E9">
      <w:pPr>
        <w:widowControl/>
        <w:rPr>
          <w:b/>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είναι μόνο για χρήση από του στόματος.</w:t>
      </w:r>
    </w:p>
    <w:p w14:paraId="7798508E" w14:textId="77777777" w:rsidR="005B454A" w:rsidRPr="009B3E18" w:rsidRDefault="005B454A" w:rsidP="00FC28E9">
      <w:pPr>
        <w:widowControl/>
        <w:rPr>
          <w:b/>
          <w:color w:val="000000"/>
          <w:lang w:val="el-GR"/>
        </w:rPr>
      </w:pPr>
    </w:p>
    <w:p w14:paraId="2957564B" w14:textId="77777777" w:rsidR="00E83E31" w:rsidRPr="009B3E18" w:rsidRDefault="005B454A" w:rsidP="00FC28E9">
      <w:pPr>
        <w:widowControl/>
        <w:rPr>
          <w:b/>
          <w:color w:val="000000"/>
          <w:lang w:val="el-GR"/>
        </w:rPr>
      </w:pPr>
      <w:r w:rsidRPr="009B3E18">
        <w:rPr>
          <w:b/>
          <w:color w:val="000000"/>
          <w:lang w:val="el-GR"/>
        </w:rPr>
        <w:t>Περιφερικός και κεντρικός νευροπαθητικός πόνος, επιληψία ή Διαταραχή</w:t>
      </w:r>
      <w:r w:rsidR="0057706F" w:rsidRPr="009B3E18">
        <w:rPr>
          <w:b/>
          <w:color w:val="000000"/>
          <w:lang w:val="el-GR"/>
        </w:rPr>
        <w:t xml:space="preserve"> Γενικευμένου Άγχους</w:t>
      </w:r>
      <w:r w:rsidRPr="009B3E18">
        <w:rPr>
          <w:b/>
          <w:color w:val="000000"/>
          <w:lang w:val="el-GR"/>
        </w:rPr>
        <w:t xml:space="preserve">: </w:t>
      </w:r>
    </w:p>
    <w:p w14:paraId="169634B8" w14:textId="77777777" w:rsidR="005B454A" w:rsidRPr="009B3E18" w:rsidRDefault="005B454A" w:rsidP="0054124D">
      <w:pPr>
        <w:widowControl/>
        <w:numPr>
          <w:ilvl w:val="0"/>
          <w:numId w:val="9"/>
        </w:numPr>
        <w:tabs>
          <w:tab w:val="clear" w:pos="360"/>
          <w:tab w:val="num" w:pos="567"/>
        </w:tabs>
        <w:ind w:left="567" w:hanging="567"/>
        <w:rPr>
          <w:color w:val="000000"/>
          <w:lang w:val="el-GR"/>
        </w:rPr>
      </w:pPr>
      <w:r w:rsidRPr="009B3E18">
        <w:rPr>
          <w:color w:val="000000"/>
          <w:lang w:val="el-GR"/>
        </w:rPr>
        <w:t xml:space="preserve">Να λαμβάνετε τον αριθμό των καψακίων, σύμφωνα με τις οδηγίες του γιατρού σας. </w:t>
      </w:r>
    </w:p>
    <w:p w14:paraId="1B713689" w14:textId="77777777" w:rsidR="00F60BFA" w:rsidRPr="009B3E18" w:rsidRDefault="005B454A" w:rsidP="0054124D">
      <w:pPr>
        <w:widowControl/>
        <w:numPr>
          <w:ilvl w:val="0"/>
          <w:numId w:val="9"/>
        </w:numPr>
        <w:tabs>
          <w:tab w:val="clear" w:pos="360"/>
          <w:tab w:val="num" w:pos="567"/>
        </w:tabs>
        <w:ind w:left="567" w:hanging="567"/>
        <w:rPr>
          <w:color w:val="000000"/>
          <w:lang w:val="el-GR"/>
        </w:rPr>
      </w:pPr>
      <w:r w:rsidRPr="009B3E18">
        <w:rPr>
          <w:color w:val="000000"/>
          <w:lang w:val="el-GR"/>
        </w:rPr>
        <w:t xml:space="preserve">Η δόση, η οποία έχει προσαρμοστεί σε εσάς και την κατάστασή σας, θα κυμαίνεται γενικά μεταξύ των 150 mg και των 600 mg την ημέρα. </w:t>
      </w:r>
    </w:p>
    <w:p w14:paraId="6145E861" w14:textId="472F17CB" w:rsidR="005B454A" w:rsidRPr="009B3E18" w:rsidRDefault="005B454A" w:rsidP="0054124D">
      <w:pPr>
        <w:widowControl/>
        <w:numPr>
          <w:ilvl w:val="0"/>
          <w:numId w:val="9"/>
        </w:numPr>
        <w:tabs>
          <w:tab w:val="clear" w:pos="360"/>
          <w:tab w:val="num" w:pos="567"/>
        </w:tabs>
        <w:ind w:left="567" w:hanging="567"/>
        <w:rPr>
          <w:color w:val="000000"/>
          <w:lang w:val="el-GR"/>
        </w:rPr>
      </w:pPr>
      <w:r w:rsidRPr="009B3E18">
        <w:rPr>
          <w:color w:val="000000"/>
          <w:lang w:val="el-GR"/>
        </w:rPr>
        <w:t xml:space="preserve">Ο γιατρός σας θα σας πει να λαμβάνετε 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είτε δύο είτε τρεις φορές την ημέρα. Για την περίπτωση λήψης δύο φορές την ημέρα, να λαμβάνετε 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μία το πρωί και μία το βράδυ, περίπου την ίδια ώρα κάθε ημέρα. Για την περίπτωση λήψης τρεις φορές την ημέρα, να λαμβάνετε 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μία το πρωί, μία το απόγευμα και μία το βράδυ, περίπου την ίδια ώρα κάθε ημέρα.  </w:t>
      </w:r>
    </w:p>
    <w:p w14:paraId="51F0BD6F" w14:textId="77777777" w:rsidR="005B454A" w:rsidRPr="009B3E18" w:rsidRDefault="005B454A" w:rsidP="00FC28E9">
      <w:pPr>
        <w:widowControl/>
        <w:rPr>
          <w:color w:val="000000"/>
          <w:lang w:val="el-GR"/>
        </w:rPr>
      </w:pPr>
    </w:p>
    <w:p w14:paraId="1BA03041" w14:textId="74B095F1" w:rsidR="005B454A" w:rsidRPr="009B3E18" w:rsidRDefault="005B454A" w:rsidP="00FC28E9">
      <w:pPr>
        <w:widowControl/>
        <w:rPr>
          <w:color w:val="000000"/>
          <w:lang w:val="el-GR"/>
        </w:rPr>
      </w:pPr>
      <w:r w:rsidRPr="009B3E18">
        <w:rPr>
          <w:color w:val="000000"/>
          <w:lang w:val="el-GR"/>
        </w:rPr>
        <w:t xml:space="preserve">Εάν έχετε την εντύπωση ότι η δράση του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 xml:space="preserve">είναι είτε υπερβολικά ισχυρή είτε υπερβολικά </w:t>
      </w:r>
      <w:r w:rsidR="00FC2816" w:rsidRPr="009B3E18">
        <w:rPr>
          <w:color w:val="000000"/>
          <w:lang w:val="el-GR"/>
        </w:rPr>
        <w:t>ασθενής</w:t>
      </w:r>
      <w:r w:rsidRPr="009B3E18">
        <w:rPr>
          <w:color w:val="000000"/>
          <w:lang w:val="el-GR"/>
        </w:rPr>
        <w:t>, ενημερώστε το</w:t>
      </w:r>
      <w:r w:rsidR="00FC2816" w:rsidRPr="009B3E18">
        <w:rPr>
          <w:color w:val="000000"/>
          <w:lang w:val="el-GR"/>
        </w:rPr>
        <w:t>ν</w:t>
      </w:r>
      <w:r w:rsidRPr="009B3E18">
        <w:rPr>
          <w:color w:val="000000"/>
          <w:lang w:val="el-GR"/>
        </w:rPr>
        <w:t xml:space="preserve"> γιατρό ή το</w:t>
      </w:r>
      <w:r w:rsidR="00FC2816" w:rsidRPr="009B3E18">
        <w:rPr>
          <w:color w:val="000000"/>
          <w:lang w:val="el-GR"/>
        </w:rPr>
        <w:t>ν</w:t>
      </w:r>
      <w:r w:rsidRPr="009B3E18">
        <w:rPr>
          <w:color w:val="000000"/>
          <w:lang w:val="el-GR"/>
        </w:rPr>
        <w:t xml:space="preserve"> φαρμακοποιό σας.</w:t>
      </w:r>
    </w:p>
    <w:p w14:paraId="6B67FAC9" w14:textId="77777777" w:rsidR="005B454A" w:rsidRPr="009B3E18" w:rsidRDefault="005B454A" w:rsidP="00FC28E9">
      <w:pPr>
        <w:widowControl/>
        <w:rPr>
          <w:color w:val="000000"/>
          <w:lang w:val="el-GR"/>
        </w:rPr>
      </w:pPr>
    </w:p>
    <w:p w14:paraId="0F0CF4AC" w14:textId="35753E87" w:rsidR="005B454A" w:rsidRPr="009B3E18" w:rsidRDefault="005B454A" w:rsidP="00FC28E9">
      <w:pPr>
        <w:widowControl/>
        <w:rPr>
          <w:color w:val="000000"/>
          <w:lang w:val="el-GR"/>
        </w:rPr>
      </w:pPr>
      <w:r w:rsidRPr="009B3E18">
        <w:rPr>
          <w:color w:val="000000"/>
          <w:lang w:val="el-GR"/>
        </w:rPr>
        <w:t>Αν είστε ηλικιωμένος ασθενής (ηλικίας άνω των 65</w:t>
      </w:r>
      <w:r w:rsidR="00A703F4" w:rsidRPr="009B3E18">
        <w:rPr>
          <w:color w:val="000000"/>
          <w:lang w:val="el-GR"/>
        </w:rPr>
        <w:t> </w:t>
      </w:r>
      <w:r w:rsidRPr="009B3E18">
        <w:rPr>
          <w:color w:val="000000"/>
          <w:lang w:val="el-GR"/>
        </w:rPr>
        <w:t xml:space="preserve">ετών), πρέπει να λαμβάνετε κανονικά το </w:t>
      </w:r>
      <w:r w:rsidR="0042176B" w:rsidRPr="009B3E18">
        <w:rPr>
          <w:color w:val="000000"/>
          <w:lang w:val="el-GR"/>
        </w:rPr>
        <w:t xml:space="preserve">Pregabalin </w:t>
      </w:r>
      <w:r w:rsidR="009B3E18">
        <w:rPr>
          <w:color w:val="000000"/>
          <w:lang w:val="el-GR"/>
        </w:rPr>
        <w:t>Viatris Pharma</w:t>
      </w:r>
      <w:r w:rsidRPr="009B3E18">
        <w:rPr>
          <w:color w:val="000000"/>
          <w:lang w:val="el-GR"/>
        </w:rPr>
        <w:t>, εκτός κι αν έχετε προβλήματα με τους νεφρούς σας.</w:t>
      </w:r>
    </w:p>
    <w:p w14:paraId="7F132380" w14:textId="77777777" w:rsidR="005B454A" w:rsidRPr="009B3E18" w:rsidRDefault="005B454A" w:rsidP="00FC28E9">
      <w:pPr>
        <w:widowControl/>
        <w:rPr>
          <w:color w:val="000000"/>
          <w:lang w:val="el-GR"/>
        </w:rPr>
      </w:pPr>
    </w:p>
    <w:p w14:paraId="1C45EE79" w14:textId="77777777" w:rsidR="005B454A" w:rsidRPr="009B3E18" w:rsidRDefault="005B454A" w:rsidP="00FC28E9">
      <w:pPr>
        <w:widowControl/>
        <w:rPr>
          <w:color w:val="000000"/>
          <w:lang w:val="el-GR"/>
        </w:rPr>
      </w:pPr>
      <w:r w:rsidRPr="009B3E18">
        <w:rPr>
          <w:color w:val="000000"/>
          <w:lang w:val="el-GR"/>
        </w:rPr>
        <w:t>Ο γιατρός σας μπορεί να σ</w:t>
      </w:r>
      <w:r w:rsidR="009A2781" w:rsidRPr="009B3E18">
        <w:rPr>
          <w:color w:val="000000"/>
          <w:lang w:val="el-GR"/>
        </w:rPr>
        <w:t>ά</w:t>
      </w:r>
      <w:r w:rsidRPr="009B3E18">
        <w:rPr>
          <w:color w:val="000000"/>
          <w:lang w:val="el-GR"/>
        </w:rPr>
        <w:t xml:space="preserve">ς </w:t>
      </w:r>
      <w:r w:rsidR="00FC2816" w:rsidRPr="009B3E18">
        <w:rPr>
          <w:color w:val="000000"/>
          <w:lang w:val="el-GR"/>
        </w:rPr>
        <w:t xml:space="preserve">συνταγογραφήσει ένα </w:t>
      </w:r>
      <w:r w:rsidRPr="009B3E18">
        <w:rPr>
          <w:color w:val="000000"/>
          <w:lang w:val="el-GR"/>
        </w:rPr>
        <w:t>διαφορετικό δοσολογικό πρόγραμμα και/ή δόση, αν έχετε πρόβλημα με τους νεφρούς σας.</w:t>
      </w:r>
    </w:p>
    <w:p w14:paraId="41DA4CEE" w14:textId="77777777" w:rsidR="005B454A" w:rsidRPr="009B3E18" w:rsidRDefault="005B454A" w:rsidP="00FC28E9">
      <w:pPr>
        <w:widowControl/>
        <w:rPr>
          <w:color w:val="000000"/>
          <w:lang w:val="el-GR"/>
        </w:rPr>
      </w:pPr>
    </w:p>
    <w:p w14:paraId="6EC63068" w14:textId="77777777" w:rsidR="005B454A" w:rsidRPr="009B3E18" w:rsidRDefault="005B454A" w:rsidP="00FC28E9">
      <w:pPr>
        <w:widowControl/>
        <w:rPr>
          <w:color w:val="000000"/>
          <w:lang w:val="el-GR"/>
        </w:rPr>
      </w:pPr>
      <w:r w:rsidRPr="009B3E18">
        <w:rPr>
          <w:color w:val="000000"/>
          <w:lang w:val="el-GR"/>
        </w:rPr>
        <w:t>Να καταπίνετε το καψάκιο ολόκληρο, με νερό.</w:t>
      </w:r>
    </w:p>
    <w:p w14:paraId="443BFFD7" w14:textId="77777777" w:rsidR="005B454A" w:rsidRPr="009B3E18" w:rsidRDefault="005B454A" w:rsidP="00FC28E9">
      <w:pPr>
        <w:widowControl/>
        <w:rPr>
          <w:color w:val="000000"/>
          <w:lang w:val="el-GR"/>
        </w:rPr>
      </w:pPr>
    </w:p>
    <w:p w14:paraId="4CD2B0E6" w14:textId="6DECA42C" w:rsidR="005B454A" w:rsidRPr="009B3E18" w:rsidRDefault="005B454A" w:rsidP="00FC28E9">
      <w:pPr>
        <w:widowControl/>
        <w:rPr>
          <w:b/>
          <w:color w:val="000000"/>
          <w:lang w:val="el-GR"/>
        </w:rPr>
      </w:pPr>
      <w:r w:rsidRPr="009B3E18">
        <w:rPr>
          <w:color w:val="000000"/>
          <w:lang w:val="el-GR"/>
        </w:rPr>
        <w:t xml:space="preserve">Να συνεχίζετε να παίρνετε 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μέχρι ο γιατρός σας να σάς πει να το σταματήσετε. </w:t>
      </w:r>
      <w:r w:rsidRPr="009B3E18">
        <w:rPr>
          <w:b/>
          <w:color w:val="000000"/>
          <w:lang w:val="el-GR"/>
        </w:rPr>
        <w:t xml:space="preserve"> </w:t>
      </w:r>
    </w:p>
    <w:p w14:paraId="49D94092" w14:textId="77777777" w:rsidR="005B454A" w:rsidRPr="009B3E18" w:rsidRDefault="005B454A" w:rsidP="00FC28E9">
      <w:pPr>
        <w:widowControl/>
        <w:rPr>
          <w:color w:val="000000"/>
          <w:lang w:val="el-GR"/>
        </w:rPr>
      </w:pPr>
    </w:p>
    <w:p w14:paraId="2E8EF2CA" w14:textId="2A6311BD" w:rsidR="00E83E31" w:rsidRPr="009B3E18" w:rsidRDefault="005B454A" w:rsidP="007D74A5">
      <w:pPr>
        <w:keepNext/>
        <w:widowControl/>
        <w:rPr>
          <w:b/>
          <w:color w:val="000000"/>
          <w:lang w:val="el-GR"/>
        </w:rPr>
      </w:pPr>
      <w:r w:rsidRPr="009B3E18">
        <w:rPr>
          <w:b/>
          <w:color w:val="000000"/>
          <w:lang w:val="el-GR"/>
        </w:rPr>
        <w:t xml:space="preserve">Εάν πάρετε μεγαλύτερη δόση </w:t>
      </w:r>
      <w:r w:rsidR="0042176B" w:rsidRPr="009B3E18">
        <w:rPr>
          <w:b/>
          <w:color w:val="000000"/>
          <w:lang w:val="el-GR"/>
        </w:rPr>
        <w:t xml:space="preserve">Pregabalin </w:t>
      </w:r>
      <w:r w:rsidR="009B3E18">
        <w:rPr>
          <w:b/>
          <w:color w:val="000000"/>
          <w:lang w:val="el-GR"/>
        </w:rPr>
        <w:t>Viatris Pharma</w:t>
      </w:r>
      <w:r w:rsidRPr="009B3E18">
        <w:rPr>
          <w:b/>
          <w:color w:val="000000"/>
          <w:lang w:val="el-GR"/>
        </w:rPr>
        <w:t xml:space="preserve"> από την κανονική</w:t>
      </w:r>
    </w:p>
    <w:p w14:paraId="3D04E961" w14:textId="2E0F6AE6" w:rsidR="004905B8" w:rsidRPr="009B3E18" w:rsidRDefault="005B454A" w:rsidP="004905B8">
      <w:pPr>
        <w:keepNext/>
        <w:widowControl/>
        <w:rPr>
          <w:color w:val="000000"/>
          <w:lang w:val="el-GR"/>
        </w:rPr>
      </w:pPr>
      <w:r w:rsidRPr="009B3E18">
        <w:rPr>
          <w:color w:val="000000"/>
          <w:lang w:val="el-GR"/>
        </w:rPr>
        <w:t>Επικοινωνήστε με το</w:t>
      </w:r>
      <w:r w:rsidR="00FC2816" w:rsidRPr="009B3E18">
        <w:rPr>
          <w:color w:val="000000"/>
          <w:lang w:val="el-GR"/>
        </w:rPr>
        <w:t>ν</w:t>
      </w:r>
      <w:r w:rsidRPr="009B3E18">
        <w:rPr>
          <w:color w:val="000000"/>
          <w:lang w:val="el-GR"/>
        </w:rPr>
        <w:t xml:space="preserve"> γιατρό σας ή πηγαίνετε αμέσως στο πλησιέστερο νοσοκομείο, στη μονάδα για τα επείγοντα περιστατικά. Να έχετε μαζί σας το κουτί ή την φιάλη των καψακίων </w:t>
      </w:r>
      <w:r w:rsidR="0042176B" w:rsidRPr="009B3E18">
        <w:rPr>
          <w:color w:val="000000"/>
          <w:lang w:val="el-GR"/>
        </w:rPr>
        <w:t xml:space="preserve">Pregabalin </w:t>
      </w:r>
      <w:r w:rsidR="009B3E18">
        <w:rPr>
          <w:color w:val="000000"/>
          <w:lang w:val="el-GR"/>
        </w:rPr>
        <w:t>Viatris Pharma</w:t>
      </w:r>
      <w:r w:rsidRPr="009B3E18">
        <w:rPr>
          <w:color w:val="000000"/>
          <w:lang w:val="el-GR"/>
        </w:rPr>
        <w:t>.</w:t>
      </w:r>
      <w:r w:rsidR="00644486" w:rsidRPr="009B3E18">
        <w:rPr>
          <w:color w:val="000000"/>
          <w:lang w:val="el-GR"/>
        </w:rPr>
        <w:t xml:space="preserve"> </w:t>
      </w:r>
      <w:r w:rsidR="003F1024" w:rsidRPr="009B3E18">
        <w:rPr>
          <w:color w:val="000000"/>
          <w:lang w:val="el-GR"/>
        </w:rPr>
        <w:t xml:space="preserve">Σε περίπτωση που πάρετε μεγαλύτερη δόση </w:t>
      </w:r>
      <w:r w:rsidR="0042176B" w:rsidRPr="009B3E18">
        <w:rPr>
          <w:color w:val="000000"/>
          <w:lang w:val="el-GR"/>
        </w:rPr>
        <w:t xml:space="preserve">Pregabalin </w:t>
      </w:r>
      <w:r w:rsidR="009B3E18">
        <w:rPr>
          <w:color w:val="000000"/>
          <w:lang w:val="el-GR"/>
        </w:rPr>
        <w:t>Viatris Pharma</w:t>
      </w:r>
      <w:r w:rsidR="00AC7373" w:rsidRPr="009B3E18">
        <w:rPr>
          <w:color w:val="000000"/>
          <w:lang w:val="el-GR"/>
        </w:rPr>
        <w:t xml:space="preserve"> </w:t>
      </w:r>
      <w:r w:rsidR="003F1024" w:rsidRPr="009B3E18">
        <w:rPr>
          <w:color w:val="000000"/>
          <w:lang w:val="el-GR"/>
        </w:rPr>
        <w:t>από την κανονική, είναι πιθανόν να αισθανθείτε υπνηλία, σύγχυση, διέγερση ή ανησυχία.</w:t>
      </w:r>
      <w:r w:rsidR="00897EF5" w:rsidRPr="009B3E18">
        <w:rPr>
          <w:color w:val="000000"/>
          <w:lang w:val="el-GR"/>
        </w:rPr>
        <w:t xml:space="preserve"> Έχουν αναφερθεί επίσης επιληπτικές </w:t>
      </w:r>
      <w:r w:rsidR="004905B8" w:rsidRPr="009B3E18">
        <w:rPr>
          <w:color w:val="000000"/>
          <w:lang w:val="el-GR"/>
        </w:rPr>
        <w:t>κρίσεις και απώλεια των αισθήσεων (κώμα).</w:t>
      </w:r>
    </w:p>
    <w:p w14:paraId="0079F859" w14:textId="77777777" w:rsidR="008C372A" w:rsidRPr="009B3E18" w:rsidRDefault="008C372A" w:rsidP="00FC28E9">
      <w:pPr>
        <w:widowControl/>
        <w:rPr>
          <w:b/>
          <w:color w:val="000000"/>
          <w:lang w:val="el-GR"/>
        </w:rPr>
      </w:pPr>
    </w:p>
    <w:p w14:paraId="62391418" w14:textId="2084D4BF" w:rsidR="00E83E31" w:rsidRPr="009B3E18" w:rsidRDefault="005B454A" w:rsidP="00A37476">
      <w:pPr>
        <w:keepNext/>
        <w:widowControl/>
        <w:rPr>
          <w:b/>
          <w:color w:val="000000"/>
          <w:lang w:val="el-GR"/>
        </w:rPr>
      </w:pPr>
      <w:r w:rsidRPr="009B3E18">
        <w:rPr>
          <w:b/>
          <w:color w:val="000000"/>
          <w:lang w:val="el-GR"/>
        </w:rPr>
        <w:t xml:space="preserve">Εάν ξεχάσετε να πάρετε το </w:t>
      </w:r>
      <w:r w:rsidR="0042176B" w:rsidRPr="009B3E18">
        <w:rPr>
          <w:b/>
          <w:color w:val="000000"/>
          <w:lang w:val="el-GR"/>
        </w:rPr>
        <w:t xml:space="preserve">Pregabalin </w:t>
      </w:r>
      <w:r w:rsidR="009B3E18">
        <w:rPr>
          <w:b/>
          <w:color w:val="000000"/>
          <w:lang w:val="el-GR"/>
        </w:rPr>
        <w:t>Viatris Pharma</w:t>
      </w:r>
    </w:p>
    <w:p w14:paraId="42C4CB8A" w14:textId="22E2590A" w:rsidR="005B454A" w:rsidRPr="009B3E18" w:rsidRDefault="005B454A" w:rsidP="00A37476">
      <w:pPr>
        <w:keepNext/>
        <w:widowControl/>
        <w:rPr>
          <w:color w:val="000000"/>
          <w:lang w:val="el-GR"/>
        </w:rPr>
      </w:pPr>
      <w:r w:rsidRPr="009B3E18">
        <w:rPr>
          <w:color w:val="000000"/>
          <w:lang w:val="el-GR"/>
        </w:rPr>
        <w:t xml:space="preserve">Είναι σημαντικό να λαμβάνετε τα καψάκια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00FC2816" w:rsidRPr="009B3E18">
        <w:rPr>
          <w:color w:val="000000"/>
          <w:lang w:val="el-GR"/>
        </w:rPr>
        <w:t xml:space="preserve">τακτικά, </w:t>
      </w:r>
      <w:r w:rsidRPr="009B3E18">
        <w:rPr>
          <w:color w:val="000000"/>
          <w:lang w:val="el-GR"/>
        </w:rPr>
        <w:t xml:space="preserve">την ίδια ώρα κάθε ημέρα. Εάν ξεχάσετε να πάρετε </w:t>
      </w:r>
      <w:r w:rsidR="00FC2816" w:rsidRPr="009B3E18">
        <w:rPr>
          <w:color w:val="000000"/>
          <w:lang w:val="el-GR"/>
        </w:rPr>
        <w:t>μ</w:t>
      </w:r>
      <w:r w:rsidR="0091049C" w:rsidRPr="009B3E18">
        <w:rPr>
          <w:color w:val="000000"/>
          <w:lang w:val="el-GR"/>
        </w:rPr>
        <w:t>ί</w:t>
      </w:r>
      <w:r w:rsidR="00FC2816" w:rsidRPr="009B3E18">
        <w:rPr>
          <w:color w:val="000000"/>
          <w:lang w:val="el-GR"/>
        </w:rPr>
        <w:t xml:space="preserve">α </w:t>
      </w:r>
      <w:r w:rsidRPr="009B3E18">
        <w:rPr>
          <w:color w:val="000000"/>
          <w:lang w:val="el-GR"/>
        </w:rPr>
        <w:t>δόση, πάρτε τη μόλις το θυμηθείτε εκτός εάν πλησιάζει η ώρα για την επόμενη δόση. Σε αυτήν την περίπτωση, συνεχίστε κανονικά με την επόμενη δόση. Μην πάρετε διπλή δόση για να αναπληρώσετε τη δόση που ξεχάσατε.</w:t>
      </w:r>
    </w:p>
    <w:p w14:paraId="12C144E0" w14:textId="77777777" w:rsidR="005B454A" w:rsidRPr="009B3E18" w:rsidRDefault="005B454A" w:rsidP="00FC28E9">
      <w:pPr>
        <w:widowControl/>
        <w:rPr>
          <w:color w:val="000000"/>
          <w:lang w:val="el-GR"/>
        </w:rPr>
      </w:pPr>
    </w:p>
    <w:p w14:paraId="1B7C13C1" w14:textId="607E8A34" w:rsidR="00E83E31" w:rsidRPr="009B3E18" w:rsidRDefault="005B454A" w:rsidP="00FC28E9">
      <w:pPr>
        <w:widowControl/>
        <w:rPr>
          <w:b/>
          <w:color w:val="000000"/>
          <w:lang w:val="el-GR"/>
        </w:rPr>
      </w:pPr>
      <w:r w:rsidRPr="009B3E18">
        <w:rPr>
          <w:b/>
          <w:color w:val="000000"/>
          <w:lang w:val="el-GR"/>
        </w:rPr>
        <w:t xml:space="preserve">Εάν σταματήσετε να παίρνετε το </w:t>
      </w:r>
      <w:r w:rsidR="0042176B" w:rsidRPr="009B3E18">
        <w:rPr>
          <w:b/>
          <w:color w:val="000000"/>
          <w:lang w:val="el-GR"/>
        </w:rPr>
        <w:t xml:space="preserve">Pregabalin </w:t>
      </w:r>
      <w:r w:rsidR="009B3E18">
        <w:rPr>
          <w:b/>
          <w:color w:val="000000"/>
          <w:lang w:val="el-GR"/>
        </w:rPr>
        <w:t>Viatris Pharma</w:t>
      </w:r>
    </w:p>
    <w:p w14:paraId="020E8671" w14:textId="2C41ABCC" w:rsidR="005B454A" w:rsidRPr="009B3E18" w:rsidRDefault="004905B8" w:rsidP="00FC28E9">
      <w:pPr>
        <w:widowControl/>
        <w:rPr>
          <w:color w:val="000000"/>
          <w:lang w:val="el-GR"/>
        </w:rPr>
      </w:pPr>
      <w:r w:rsidRPr="009B3E18">
        <w:rPr>
          <w:color w:val="000000"/>
          <w:lang w:val="el-GR"/>
        </w:rPr>
        <w:t xml:space="preserve">Μη σταματήσετε ξαφνικά να παίρνετε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Εάν θέλετε να σταματήσετε να παίρνετε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συζητήστε το πρώτα με τον γιατρό σας. Εκείνος θα σας πει πώς να το κάνετε. </w:t>
      </w:r>
      <w:r w:rsidR="005B454A" w:rsidRPr="009B3E18">
        <w:rPr>
          <w:color w:val="000000"/>
          <w:lang w:val="el-GR"/>
        </w:rPr>
        <w:t>Αν η θεραπεία σας σταματήσει, η διακοπή θα πρέπει να γίνει βαθμιαία, σε χρονικό διάστημα τουλάχιστον μιας</w:t>
      </w:r>
      <w:r w:rsidR="00A703F4" w:rsidRPr="009B3E18">
        <w:rPr>
          <w:color w:val="000000"/>
          <w:lang w:val="el-GR"/>
        </w:rPr>
        <w:t> </w:t>
      </w:r>
      <w:r w:rsidR="005B454A" w:rsidRPr="009B3E18">
        <w:rPr>
          <w:color w:val="000000"/>
          <w:lang w:val="el-GR"/>
        </w:rPr>
        <w:t xml:space="preserve">εβδομάδας. </w:t>
      </w:r>
    </w:p>
    <w:p w14:paraId="024860CA" w14:textId="77777777" w:rsidR="005B454A" w:rsidRPr="009B3E18" w:rsidRDefault="005B454A" w:rsidP="00FC28E9">
      <w:pPr>
        <w:widowControl/>
        <w:rPr>
          <w:color w:val="000000"/>
          <w:szCs w:val="22"/>
          <w:lang w:val="el-GR"/>
        </w:rPr>
      </w:pPr>
    </w:p>
    <w:p w14:paraId="2DB5E0A8" w14:textId="3B7F1FC3" w:rsidR="005B454A" w:rsidRPr="009B3E18" w:rsidRDefault="005B454A" w:rsidP="00FC28E9">
      <w:pPr>
        <w:widowControl/>
        <w:rPr>
          <w:color w:val="000000"/>
          <w:szCs w:val="22"/>
          <w:lang w:val="el-GR" w:eastAsia="el-GR"/>
        </w:rPr>
      </w:pPr>
      <w:r w:rsidRPr="009B3E18">
        <w:rPr>
          <w:color w:val="000000"/>
          <w:szCs w:val="22"/>
          <w:lang w:val="el-GR" w:eastAsia="el-GR"/>
        </w:rPr>
        <w:t xml:space="preserve">Μετά τη διακοπή </w:t>
      </w:r>
      <w:r w:rsidR="004905B8" w:rsidRPr="009B3E18">
        <w:rPr>
          <w:color w:val="000000"/>
          <w:szCs w:val="22"/>
          <w:lang w:val="el-GR" w:eastAsia="el-GR"/>
        </w:rPr>
        <w:t>βραχυχρόνιας ή μακροχρόνιας</w:t>
      </w:r>
      <w:r w:rsidRPr="009B3E18">
        <w:rPr>
          <w:color w:val="000000"/>
          <w:szCs w:val="22"/>
          <w:lang w:val="el-GR" w:eastAsia="el-GR"/>
        </w:rPr>
        <w:t xml:space="preserve"> θεραπείας με </w:t>
      </w:r>
      <w:r w:rsidR="0042176B" w:rsidRPr="009B3E18">
        <w:rPr>
          <w:color w:val="000000"/>
          <w:lang w:val="el-GR"/>
        </w:rPr>
        <w:t xml:space="preserve">Pregabalin </w:t>
      </w:r>
      <w:r w:rsidR="009B3E18">
        <w:rPr>
          <w:color w:val="000000"/>
          <w:lang w:val="el-GR"/>
        </w:rPr>
        <w:t>Viatris Pharma</w:t>
      </w:r>
      <w:r w:rsidRPr="009B3E18">
        <w:rPr>
          <w:color w:val="000000"/>
          <w:szCs w:val="22"/>
          <w:lang w:val="el-GR" w:eastAsia="el-GR"/>
        </w:rPr>
        <w:t>, πρέπει να γνωρίζετε ότι μπορεί να εμφανίσετε ορισμένες ανεπιθύμητες ενέργειες</w:t>
      </w:r>
      <w:r w:rsidR="004905B8" w:rsidRPr="009B3E18">
        <w:rPr>
          <w:color w:val="000000"/>
          <w:szCs w:val="22"/>
          <w:lang w:val="el-GR" w:eastAsia="el-GR"/>
        </w:rPr>
        <w:t>, γνωστές και ως ανεπιθύμητες ενέργειες στέρησης</w:t>
      </w:r>
      <w:r w:rsidRPr="009B3E18">
        <w:rPr>
          <w:color w:val="000000"/>
          <w:szCs w:val="22"/>
          <w:lang w:val="el-GR" w:eastAsia="el-GR"/>
        </w:rPr>
        <w:t xml:space="preserve">. Αυτές </w:t>
      </w:r>
      <w:r w:rsidR="004905B8" w:rsidRPr="009B3E18">
        <w:rPr>
          <w:color w:val="000000"/>
          <w:szCs w:val="22"/>
          <w:lang w:val="el-GR" w:eastAsia="el-GR"/>
        </w:rPr>
        <w:t xml:space="preserve">οι ανεπιθύμητες ενέργειες </w:t>
      </w:r>
      <w:r w:rsidRPr="009B3E18">
        <w:rPr>
          <w:color w:val="000000"/>
          <w:szCs w:val="22"/>
          <w:lang w:val="el-GR" w:eastAsia="el-GR"/>
        </w:rPr>
        <w:t xml:space="preserve">περιλαμβάνουν δυσκολία στον ύπνο, πονοκέφαλο, ναυτία, </w:t>
      </w:r>
      <w:r w:rsidR="001A5091" w:rsidRPr="009B3E18">
        <w:rPr>
          <w:color w:val="000000"/>
          <w:szCs w:val="22"/>
          <w:lang w:val="el-GR" w:eastAsia="el-GR"/>
        </w:rPr>
        <w:t xml:space="preserve">αίσθημα άγχους, </w:t>
      </w:r>
      <w:r w:rsidRPr="009B3E18">
        <w:rPr>
          <w:color w:val="000000"/>
          <w:szCs w:val="22"/>
          <w:lang w:val="el-GR" w:eastAsia="el-GR"/>
        </w:rPr>
        <w:t xml:space="preserve">διάρροια, συμπτώματα που ομοιάζουν με αυτά της γρίππης, </w:t>
      </w:r>
      <w:r w:rsidR="00AF28B9" w:rsidRPr="009B3E18">
        <w:rPr>
          <w:color w:val="000000"/>
          <w:szCs w:val="22"/>
          <w:lang w:val="el-GR" w:eastAsia="el-GR"/>
        </w:rPr>
        <w:t xml:space="preserve">σπασμούς, </w:t>
      </w:r>
      <w:r w:rsidRPr="009B3E18">
        <w:rPr>
          <w:color w:val="000000"/>
          <w:szCs w:val="22"/>
          <w:lang w:val="el-GR" w:eastAsia="el-GR"/>
        </w:rPr>
        <w:t xml:space="preserve">νευρικότητα, κατάθλιψη, </w:t>
      </w:r>
      <w:r w:rsidR="00DF446A" w:rsidRPr="009B3E18">
        <w:rPr>
          <w:lang w:val="el-GR"/>
        </w:rPr>
        <w:t>σκέψεις πρόκλησης βλάβης ή θανάτου στον εαυτό σας,</w:t>
      </w:r>
      <w:r w:rsidR="00DF446A" w:rsidRPr="009B3E18">
        <w:rPr>
          <w:color w:val="000000"/>
          <w:szCs w:val="22"/>
          <w:lang w:val="el-GR" w:eastAsia="el-GR"/>
        </w:rPr>
        <w:t xml:space="preserve"> </w:t>
      </w:r>
      <w:r w:rsidRPr="009B3E18">
        <w:rPr>
          <w:color w:val="000000"/>
          <w:szCs w:val="22"/>
          <w:lang w:val="el-GR" w:eastAsia="el-GR"/>
        </w:rPr>
        <w:t xml:space="preserve">πόνο, εφίδρωση και ζάλη. </w:t>
      </w:r>
      <w:r w:rsidR="004905B8" w:rsidRPr="009B3E18">
        <w:rPr>
          <w:color w:val="000000"/>
          <w:szCs w:val="22"/>
          <w:lang w:val="el-GR" w:eastAsia="el-GR"/>
        </w:rPr>
        <w:t xml:space="preserve">Αυτές οι ανεπιθύμητες ενέργειες </w:t>
      </w:r>
      <w:r w:rsidR="00381A53" w:rsidRPr="009B3E18">
        <w:rPr>
          <w:color w:val="000000"/>
          <w:szCs w:val="22"/>
          <w:lang w:val="el-GR" w:eastAsia="el-GR"/>
        </w:rPr>
        <w:t xml:space="preserve">μπορεί να </w:t>
      </w:r>
      <w:r w:rsidRPr="009B3E18">
        <w:rPr>
          <w:color w:val="000000"/>
          <w:szCs w:val="22"/>
          <w:lang w:val="el-GR" w:eastAsia="el-GR"/>
        </w:rPr>
        <w:t>συμβ</w:t>
      </w:r>
      <w:r w:rsidR="00381A53" w:rsidRPr="009B3E18">
        <w:rPr>
          <w:color w:val="000000"/>
          <w:szCs w:val="22"/>
          <w:lang w:val="el-GR" w:eastAsia="el-GR"/>
        </w:rPr>
        <w:t>ούν</w:t>
      </w:r>
      <w:r w:rsidRPr="009B3E18">
        <w:rPr>
          <w:color w:val="000000"/>
          <w:szCs w:val="22"/>
          <w:lang w:val="el-GR" w:eastAsia="el-GR"/>
        </w:rPr>
        <w:t xml:space="preserve"> πιο συχνά ή με μεγαλύτερη σοβαρότητα εάν λαμβάνατε </w:t>
      </w:r>
      <w:r w:rsidR="00E6380B" w:rsidRPr="009B3E18">
        <w:rPr>
          <w:color w:val="000000"/>
          <w:szCs w:val="22"/>
          <w:lang w:val="el-GR" w:eastAsia="el-GR"/>
        </w:rPr>
        <w:t>P</w:t>
      </w:r>
      <w:r w:rsidRPr="009B3E18">
        <w:rPr>
          <w:color w:val="000000"/>
          <w:szCs w:val="22"/>
          <w:lang w:val="el-GR" w:eastAsia="el-GR"/>
        </w:rPr>
        <w:t xml:space="preserve">regabalin </w:t>
      </w:r>
      <w:r w:rsidR="009B3E18">
        <w:rPr>
          <w:color w:val="000000"/>
          <w:szCs w:val="22"/>
          <w:lang w:val="el-GR" w:eastAsia="el-GR"/>
        </w:rPr>
        <w:t>Viatris Pharma</w:t>
      </w:r>
      <w:r w:rsidR="00E6380B" w:rsidRPr="009B3E18">
        <w:rPr>
          <w:color w:val="000000"/>
          <w:szCs w:val="22"/>
          <w:lang w:val="el-GR" w:eastAsia="el-GR"/>
        </w:rPr>
        <w:t xml:space="preserve"> </w:t>
      </w:r>
      <w:r w:rsidRPr="009B3E18">
        <w:rPr>
          <w:color w:val="000000"/>
          <w:szCs w:val="22"/>
          <w:lang w:val="el-GR" w:eastAsia="el-GR"/>
        </w:rPr>
        <w:t>για μεγαλύτερη χρονική περίοδο.</w:t>
      </w:r>
      <w:r w:rsidR="004905B8" w:rsidRPr="009B3E18">
        <w:rPr>
          <w:color w:val="000000"/>
          <w:szCs w:val="22"/>
          <w:lang w:val="el-GR" w:eastAsia="el-GR"/>
        </w:rPr>
        <w:t xml:space="preserve"> Εάν παρουσιάσετε ανεπιθύμητες ενέργειες στέρησης, θα πρέπει να επικοινωνήσετε με τον γιατρό σας.</w:t>
      </w:r>
    </w:p>
    <w:p w14:paraId="35784B25" w14:textId="77777777" w:rsidR="005B454A" w:rsidRPr="009B3E18" w:rsidRDefault="005B454A" w:rsidP="00FC28E9">
      <w:pPr>
        <w:widowControl/>
        <w:rPr>
          <w:color w:val="000000"/>
          <w:szCs w:val="22"/>
          <w:lang w:val="el-GR"/>
        </w:rPr>
      </w:pPr>
    </w:p>
    <w:p w14:paraId="62E78C87" w14:textId="77777777" w:rsidR="005B454A" w:rsidRPr="009B3E18" w:rsidRDefault="00603133" w:rsidP="00FC28E9">
      <w:pPr>
        <w:widowControl/>
        <w:rPr>
          <w:color w:val="000000"/>
          <w:lang w:val="el-GR"/>
        </w:rPr>
      </w:pPr>
      <w:r w:rsidRPr="009B3E18">
        <w:rPr>
          <w:color w:val="000000"/>
          <w:lang w:val="el-GR"/>
        </w:rPr>
        <w:t>Εάν έχετε περισσότερες ερωτήσεις σχετικά με τη χρήση αυτού του φαρμάκου, ρωτήστε τον γιατρό ή τον φαρμακοποιό σας.</w:t>
      </w:r>
    </w:p>
    <w:p w14:paraId="6806F8D3" w14:textId="77777777" w:rsidR="00603133" w:rsidRPr="009B3E18" w:rsidRDefault="00603133" w:rsidP="00FC28E9">
      <w:pPr>
        <w:widowControl/>
        <w:rPr>
          <w:color w:val="000000"/>
          <w:szCs w:val="22"/>
          <w:lang w:val="el-GR"/>
        </w:rPr>
      </w:pPr>
    </w:p>
    <w:p w14:paraId="6E849210" w14:textId="77777777" w:rsidR="007B1009" w:rsidRPr="009B3E18" w:rsidRDefault="007B1009" w:rsidP="00FC28E9">
      <w:pPr>
        <w:widowControl/>
        <w:rPr>
          <w:color w:val="000000"/>
          <w:szCs w:val="22"/>
          <w:lang w:val="el-GR"/>
        </w:rPr>
      </w:pPr>
    </w:p>
    <w:p w14:paraId="6EE460BA" w14:textId="77777777" w:rsidR="005B454A" w:rsidRPr="009B3E18" w:rsidRDefault="005B454A" w:rsidP="00FC28E9">
      <w:pPr>
        <w:widowControl/>
        <w:rPr>
          <w:color w:val="000000"/>
          <w:lang w:val="el-GR"/>
        </w:rPr>
      </w:pPr>
      <w:r w:rsidRPr="009B3E18">
        <w:rPr>
          <w:b/>
          <w:color w:val="000000"/>
          <w:lang w:val="el-GR"/>
        </w:rPr>
        <w:t>4.</w:t>
      </w:r>
      <w:r w:rsidRPr="009B3E18">
        <w:rPr>
          <w:b/>
          <w:color w:val="000000"/>
          <w:lang w:val="el-GR"/>
        </w:rPr>
        <w:tab/>
      </w:r>
      <w:r w:rsidR="006E4044" w:rsidRPr="009B3E18">
        <w:rPr>
          <w:b/>
          <w:color w:val="000000"/>
          <w:lang w:val="el-GR"/>
        </w:rPr>
        <w:t>Πιθανές ανεπιθύμητες ενέργειες</w:t>
      </w:r>
    </w:p>
    <w:p w14:paraId="4A5FB595" w14:textId="77777777" w:rsidR="005B454A" w:rsidRPr="009B3E18" w:rsidRDefault="005B454A" w:rsidP="00FC28E9">
      <w:pPr>
        <w:widowControl/>
        <w:rPr>
          <w:color w:val="000000"/>
          <w:lang w:val="el-GR"/>
        </w:rPr>
      </w:pPr>
    </w:p>
    <w:p w14:paraId="54C5F244" w14:textId="77777777" w:rsidR="005B454A" w:rsidRPr="009B3E18" w:rsidRDefault="005B454A" w:rsidP="00FC28E9">
      <w:pPr>
        <w:widowControl/>
        <w:rPr>
          <w:color w:val="000000"/>
          <w:lang w:val="el-GR"/>
        </w:rPr>
      </w:pPr>
      <w:r w:rsidRPr="009B3E18">
        <w:rPr>
          <w:color w:val="000000"/>
          <w:lang w:val="el-GR"/>
        </w:rPr>
        <w:t xml:space="preserve">Όπως όλα τα φάρμακα, έτσι και </w:t>
      </w:r>
      <w:r w:rsidR="00A94A3B" w:rsidRPr="009B3E18">
        <w:rPr>
          <w:color w:val="000000"/>
          <w:lang w:val="el-GR"/>
        </w:rPr>
        <w:t xml:space="preserve">αυτό </w:t>
      </w:r>
      <w:r w:rsidRPr="009B3E18">
        <w:rPr>
          <w:color w:val="000000"/>
          <w:lang w:val="el-GR"/>
        </w:rPr>
        <w:t xml:space="preserve">το </w:t>
      </w:r>
      <w:r w:rsidR="00A94A3B" w:rsidRPr="009B3E18">
        <w:rPr>
          <w:color w:val="000000"/>
          <w:lang w:val="el-GR"/>
        </w:rPr>
        <w:t xml:space="preserve">φάρμακο </w:t>
      </w:r>
      <w:r w:rsidRPr="009B3E18">
        <w:rPr>
          <w:color w:val="000000"/>
          <w:lang w:val="el-GR"/>
        </w:rPr>
        <w:t>μπορεί να προκαλέσει ανεπιθύμητες ενέργειες</w:t>
      </w:r>
      <w:r w:rsidR="004C1C94" w:rsidRPr="009B3E18">
        <w:rPr>
          <w:color w:val="000000"/>
          <w:lang w:val="el-GR"/>
        </w:rPr>
        <w:t>,</w:t>
      </w:r>
      <w:r w:rsidRPr="009B3E18">
        <w:rPr>
          <w:color w:val="000000"/>
          <w:lang w:val="el-GR"/>
        </w:rPr>
        <w:t xml:space="preserve"> αν και δεν παρουσιάζονται σε όλους τους ανθρώπους.</w:t>
      </w:r>
    </w:p>
    <w:p w14:paraId="48EBEC13" w14:textId="77777777" w:rsidR="005B454A" w:rsidRPr="009B3E18" w:rsidRDefault="005B454A" w:rsidP="00FC28E9">
      <w:pPr>
        <w:widowControl/>
        <w:rPr>
          <w:color w:val="000000"/>
          <w:lang w:val="el-GR"/>
        </w:rPr>
      </w:pPr>
    </w:p>
    <w:p w14:paraId="1DCC78C9" w14:textId="77777777" w:rsidR="005B454A" w:rsidRPr="009B3E18" w:rsidRDefault="005B454A" w:rsidP="00FC28E9">
      <w:pPr>
        <w:widowControl/>
        <w:rPr>
          <w:b/>
          <w:bCs/>
          <w:color w:val="000000"/>
          <w:lang w:val="el-GR"/>
        </w:rPr>
      </w:pPr>
      <w:r w:rsidRPr="009B3E18">
        <w:rPr>
          <w:b/>
          <w:bCs/>
          <w:color w:val="000000"/>
          <w:lang w:val="el-GR"/>
        </w:rPr>
        <w:t>Πολύ συχνές</w:t>
      </w:r>
      <w:r w:rsidR="00224A51" w:rsidRPr="009B3E18">
        <w:rPr>
          <w:b/>
          <w:bCs/>
          <w:color w:val="000000"/>
          <w:lang w:val="el-GR"/>
        </w:rPr>
        <w:t>:</w:t>
      </w:r>
      <w:r w:rsidRPr="009B3E18">
        <w:rPr>
          <w:b/>
          <w:bCs/>
          <w:color w:val="000000"/>
          <w:lang w:val="el-GR"/>
        </w:rPr>
        <w:t xml:space="preserve"> μπορεί να επηρεάσουν περισσότερους από 1</w:t>
      </w:r>
      <w:r w:rsidR="00A703F4" w:rsidRPr="009B3E18">
        <w:rPr>
          <w:color w:val="000000"/>
          <w:lang w:val="el-GR"/>
        </w:rPr>
        <w:t> </w:t>
      </w:r>
      <w:r w:rsidRPr="009B3E18">
        <w:rPr>
          <w:b/>
          <w:bCs/>
          <w:color w:val="000000"/>
          <w:lang w:val="el-GR"/>
        </w:rPr>
        <w:t>στους 10</w:t>
      </w:r>
      <w:r w:rsidR="00224A51" w:rsidRPr="009B3E18">
        <w:rPr>
          <w:b/>
          <w:bCs/>
          <w:color w:val="000000"/>
          <w:lang w:val="el-GR"/>
        </w:rPr>
        <w:t xml:space="preserve"> ανθρώπους</w:t>
      </w:r>
    </w:p>
    <w:p w14:paraId="48426F5E" w14:textId="77777777" w:rsidR="00FA2958" w:rsidRPr="009B3E18" w:rsidRDefault="00FA2958" w:rsidP="00BB12BA">
      <w:pPr>
        <w:widowControl/>
        <w:rPr>
          <w:bCs/>
          <w:color w:val="000000"/>
          <w:lang w:val="el-GR"/>
        </w:rPr>
      </w:pPr>
    </w:p>
    <w:p w14:paraId="37B73367" w14:textId="77777777" w:rsidR="005B454A" w:rsidRPr="009B3E18" w:rsidRDefault="005B454A" w:rsidP="00BB12BA">
      <w:pPr>
        <w:widowControl/>
        <w:rPr>
          <w:bCs/>
          <w:color w:val="000000"/>
          <w:lang w:val="el-GR"/>
        </w:rPr>
      </w:pPr>
      <w:r w:rsidRPr="009B3E18">
        <w:rPr>
          <w:bCs/>
          <w:color w:val="000000"/>
          <w:lang w:val="el-GR"/>
        </w:rPr>
        <w:t xml:space="preserve">Ζάλη, </w:t>
      </w:r>
      <w:r w:rsidR="0013457A" w:rsidRPr="009B3E18">
        <w:rPr>
          <w:bCs/>
          <w:color w:val="000000"/>
          <w:lang w:val="el-GR"/>
        </w:rPr>
        <w:t>υπνηλία</w:t>
      </w:r>
      <w:r w:rsidR="00FA2958" w:rsidRPr="009B3E18">
        <w:rPr>
          <w:bCs/>
          <w:color w:val="000000"/>
          <w:lang w:val="el-GR"/>
        </w:rPr>
        <w:t xml:space="preserve">, </w:t>
      </w:r>
      <w:r w:rsidR="003144EC" w:rsidRPr="009B3E18">
        <w:rPr>
          <w:bCs/>
          <w:color w:val="000000"/>
          <w:lang w:val="el-GR"/>
        </w:rPr>
        <w:t>πονοκέφαλος</w:t>
      </w:r>
      <w:r w:rsidR="00E6380B" w:rsidRPr="009B3E18">
        <w:rPr>
          <w:bCs/>
          <w:color w:val="000000"/>
          <w:lang w:val="el-GR"/>
        </w:rPr>
        <w:t>.</w:t>
      </w:r>
    </w:p>
    <w:p w14:paraId="0A3BD07C" w14:textId="77777777" w:rsidR="005B454A" w:rsidRPr="009B3E18" w:rsidRDefault="005B454A" w:rsidP="00FC28E9">
      <w:pPr>
        <w:widowControl/>
        <w:ind w:left="544" w:hanging="544"/>
        <w:rPr>
          <w:bCs/>
          <w:color w:val="000000"/>
          <w:lang w:val="el-GR"/>
        </w:rPr>
      </w:pPr>
    </w:p>
    <w:p w14:paraId="33B9E543" w14:textId="77777777" w:rsidR="005B454A" w:rsidRPr="009B3E18" w:rsidRDefault="005B454A" w:rsidP="00E06408">
      <w:pPr>
        <w:keepNext/>
        <w:keepLines/>
        <w:widowControl/>
        <w:rPr>
          <w:b/>
          <w:color w:val="000000"/>
          <w:lang w:val="el-GR"/>
        </w:rPr>
      </w:pPr>
      <w:r w:rsidRPr="009B3E18">
        <w:rPr>
          <w:b/>
          <w:color w:val="000000"/>
          <w:lang w:val="el-GR"/>
        </w:rPr>
        <w:t>Συχνές</w:t>
      </w:r>
      <w:r w:rsidR="00224A51" w:rsidRPr="009B3E18">
        <w:rPr>
          <w:b/>
          <w:color w:val="000000"/>
          <w:lang w:val="el-GR"/>
        </w:rPr>
        <w:t>:</w:t>
      </w:r>
      <w:r w:rsidRPr="009B3E18">
        <w:rPr>
          <w:b/>
          <w:color w:val="000000"/>
          <w:lang w:val="el-GR"/>
        </w:rPr>
        <w:t xml:space="preserve"> μπορεί να επηρεάσουν </w:t>
      </w:r>
      <w:r w:rsidR="00224A51" w:rsidRPr="009B3E18">
        <w:rPr>
          <w:b/>
          <w:color w:val="000000"/>
          <w:lang w:val="el-GR"/>
        </w:rPr>
        <w:t>έως και</w:t>
      </w:r>
      <w:r w:rsidRPr="009B3E18">
        <w:rPr>
          <w:b/>
          <w:color w:val="000000"/>
          <w:lang w:val="el-GR"/>
        </w:rPr>
        <w:t xml:space="preserve"> 1</w:t>
      </w:r>
      <w:r w:rsidR="00A703F4" w:rsidRPr="009B3E18">
        <w:rPr>
          <w:color w:val="000000"/>
          <w:lang w:val="el-GR"/>
        </w:rPr>
        <w:t> </w:t>
      </w:r>
      <w:r w:rsidRPr="009B3E18">
        <w:rPr>
          <w:b/>
          <w:color w:val="000000"/>
          <w:lang w:val="el-GR"/>
        </w:rPr>
        <w:t>στους 10</w:t>
      </w:r>
      <w:r w:rsidR="00224A51" w:rsidRPr="009B3E18">
        <w:rPr>
          <w:b/>
          <w:color w:val="000000"/>
          <w:lang w:val="el-GR"/>
        </w:rPr>
        <w:t xml:space="preserve"> ανθρώπους</w:t>
      </w:r>
    </w:p>
    <w:p w14:paraId="7D9D085D" w14:textId="77777777" w:rsidR="00BB12BA" w:rsidRPr="009B3E18" w:rsidRDefault="00BB12BA" w:rsidP="00FC28E9">
      <w:pPr>
        <w:widowControl/>
        <w:rPr>
          <w:b/>
          <w:color w:val="000000"/>
          <w:lang w:val="el-GR"/>
        </w:rPr>
      </w:pPr>
    </w:p>
    <w:p w14:paraId="0C56CD80"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color w:val="000000"/>
          <w:lang w:val="el-GR"/>
        </w:rPr>
        <w:t>Αυξημένη όρεξη</w:t>
      </w:r>
      <w:r w:rsidR="00224A51" w:rsidRPr="009B3E18">
        <w:rPr>
          <w:color w:val="000000"/>
          <w:lang w:val="el-GR"/>
        </w:rPr>
        <w:t>.</w:t>
      </w:r>
    </w:p>
    <w:p w14:paraId="791668C2"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bCs/>
          <w:color w:val="000000"/>
          <w:lang w:val="el-GR"/>
        </w:rPr>
        <w:t xml:space="preserve">Αίσθηση ευφορίας, σύγχυση, </w:t>
      </w:r>
      <w:r w:rsidR="00234642" w:rsidRPr="009B3E18">
        <w:rPr>
          <w:bCs/>
          <w:color w:val="000000"/>
          <w:lang w:val="el-GR"/>
        </w:rPr>
        <w:t xml:space="preserve">αποπροσανατολισμός, </w:t>
      </w:r>
      <w:r w:rsidR="00D37156" w:rsidRPr="009B3E18">
        <w:rPr>
          <w:bCs/>
          <w:color w:val="000000"/>
          <w:lang w:val="el-GR"/>
        </w:rPr>
        <w:t>μείωση της</w:t>
      </w:r>
      <w:r w:rsidRPr="009B3E18">
        <w:rPr>
          <w:bCs/>
          <w:color w:val="000000"/>
          <w:lang w:val="el-GR"/>
        </w:rPr>
        <w:t xml:space="preserve"> σεξουαλική</w:t>
      </w:r>
      <w:r w:rsidR="00D37156" w:rsidRPr="009B3E18">
        <w:rPr>
          <w:bCs/>
          <w:color w:val="000000"/>
          <w:lang w:val="el-GR"/>
        </w:rPr>
        <w:t>ς</w:t>
      </w:r>
      <w:r w:rsidRPr="009B3E18">
        <w:rPr>
          <w:bCs/>
          <w:color w:val="000000"/>
          <w:lang w:val="el-GR"/>
        </w:rPr>
        <w:t xml:space="preserve"> </w:t>
      </w:r>
      <w:r w:rsidR="00D37156" w:rsidRPr="009B3E18">
        <w:rPr>
          <w:bCs/>
          <w:color w:val="000000"/>
          <w:lang w:val="el-GR"/>
        </w:rPr>
        <w:t>επιθυμίας</w:t>
      </w:r>
      <w:r w:rsidRPr="009B3E18">
        <w:rPr>
          <w:bCs/>
          <w:color w:val="000000"/>
          <w:lang w:val="el-GR"/>
        </w:rPr>
        <w:t>, ευερεθιστότητα</w:t>
      </w:r>
      <w:r w:rsidR="00224A51" w:rsidRPr="009B3E18">
        <w:rPr>
          <w:bCs/>
          <w:color w:val="000000"/>
          <w:lang w:val="el-GR"/>
        </w:rPr>
        <w:t>.</w:t>
      </w:r>
    </w:p>
    <w:p w14:paraId="6BBDE2B2"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bCs/>
          <w:color w:val="000000"/>
          <w:lang w:val="el-GR"/>
        </w:rPr>
        <w:t xml:space="preserve">Διαταραχή στην προσοχή, αδεξιότητα, επηρεασμένη μνήμη, </w:t>
      </w:r>
      <w:r w:rsidR="00FA2958" w:rsidRPr="009B3E18">
        <w:rPr>
          <w:bCs/>
          <w:color w:val="000000"/>
          <w:lang w:val="el-GR"/>
        </w:rPr>
        <w:t xml:space="preserve">απώλεια μνήμης, </w:t>
      </w:r>
      <w:r w:rsidRPr="009B3E18">
        <w:rPr>
          <w:bCs/>
          <w:color w:val="000000"/>
          <w:lang w:val="el-GR"/>
        </w:rPr>
        <w:t>τρόμος, δυσκολία στην ομιλία, αίσθηση μυρμηκίασης</w:t>
      </w:r>
      <w:r w:rsidR="00234642" w:rsidRPr="009B3E18">
        <w:rPr>
          <w:bCs/>
          <w:color w:val="000000"/>
          <w:lang w:val="el-GR"/>
        </w:rPr>
        <w:t xml:space="preserve">, </w:t>
      </w:r>
      <w:r w:rsidR="00FA2958" w:rsidRPr="009B3E18">
        <w:rPr>
          <w:bCs/>
          <w:color w:val="000000"/>
          <w:lang w:val="el-GR"/>
        </w:rPr>
        <w:t xml:space="preserve">μούδιασμα, </w:t>
      </w:r>
      <w:r w:rsidR="00234642" w:rsidRPr="009B3E18">
        <w:rPr>
          <w:bCs/>
          <w:color w:val="000000"/>
          <w:lang w:val="el-GR"/>
        </w:rPr>
        <w:t>καταστολή, λήθαργος, αϋπνία</w:t>
      </w:r>
      <w:r w:rsidR="00AF28B9" w:rsidRPr="009B3E18">
        <w:rPr>
          <w:bCs/>
          <w:color w:val="000000"/>
          <w:lang w:val="el-GR"/>
        </w:rPr>
        <w:t>, κόπωση</w:t>
      </w:r>
      <w:r w:rsidR="00A949E8" w:rsidRPr="009B3E18">
        <w:rPr>
          <w:bCs/>
          <w:color w:val="000000"/>
          <w:lang w:val="el-GR"/>
        </w:rPr>
        <w:t xml:space="preserve">, </w:t>
      </w:r>
      <w:r w:rsidR="003144EC" w:rsidRPr="009B3E18">
        <w:rPr>
          <w:bCs/>
          <w:color w:val="000000"/>
          <w:lang w:val="el-GR"/>
        </w:rPr>
        <w:t xml:space="preserve">μη φυσιολογική </w:t>
      </w:r>
      <w:r w:rsidR="00A949E8" w:rsidRPr="009B3E18">
        <w:rPr>
          <w:bCs/>
          <w:color w:val="000000"/>
          <w:lang w:val="el-GR"/>
        </w:rPr>
        <w:t>αίσθηση</w:t>
      </w:r>
      <w:r w:rsidR="00224A51" w:rsidRPr="009B3E18">
        <w:rPr>
          <w:bCs/>
          <w:color w:val="000000"/>
          <w:lang w:val="el-GR"/>
        </w:rPr>
        <w:t>.</w:t>
      </w:r>
    </w:p>
    <w:p w14:paraId="6EAEA931"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bCs/>
          <w:color w:val="000000"/>
          <w:lang w:val="el-GR"/>
        </w:rPr>
        <w:t>Θαμπή όραση, διπλωπία</w:t>
      </w:r>
      <w:r w:rsidR="00224A51" w:rsidRPr="009B3E18">
        <w:rPr>
          <w:bCs/>
          <w:color w:val="000000"/>
          <w:lang w:val="el-GR"/>
        </w:rPr>
        <w:t>.</w:t>
      </w:r>
    </w:p>
    <w:p w14:paraId="3D9DB79C"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color w:val="000000"/>
          <w:lang w:val="el-GR"/>
        </w:rPr>
        <w:t>Ίλιγγος</w:t>
      </w:r>
      <w:r w:rsidR="00234642" w:rsidRPr="009B3E18">
        <w:rPr>
          <w:color w:val="000000"/>
          <w:lang w:val="el-GR"/>
        </w:rPr>
        <w:t>, προβλήματα με την ισορροπία</w:t>
      </w:r>
      <w:r w:rsidR="00A949E8" w:rsidRPr="009B3E18">
        <w:rPr>
          <w:color w:val="000000"/>
          <w:lang w:val="el-GR"/>
        </w:rPr>
        <w:t>, πτώση</w:t>
      </w:r>
      <w:r w:rsidR="00224A51" w:rsidRPr="009B3E18">
        <w:rPr>
          <w:color w:val="000000"/>
          <w:lang w:val="el-GR"/>
        </w:rPr>
        <w:t>.</w:t>
      </w:r>
    </w:p>
    <w:p w14:paraId="6699AA6B"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bCs/>
          <w:color w:val="000000"/>
          <w:lang w:val="el-GR"/>
        </w:rPr>
        <w:t>Ξηροστομία, δυσκοιλιότητα, έμετος, μετεωρισμός</w:t>
      </w:r>
      <w:r w:rsidR="00A949E8" w:rsidRPr="009B3E18">
        <w:rPr>
          <w:bCs/>
          <w:color w:val="000000"/>
          <w:lang w:val="el-GR"/>
        </w:rPr>
        <w:t xml:space="preserve">, διάρροια, ναυτία, </w:t>
      </w:r>
      <w:r w:rsidR="004A643E" w:rsidRPr="009B3E18">
        <w:rPr>
          <w:bCs/>
          <w:color w:val="000000"/>
          <w:lang w:val="el-GR"/>
        </w:rPr>
        <w:t>πρήξιμο στην κοιλιά</w:t>
      </w:r>
      <w:r w:rsidR="00224A51" w:rsidRPr="009B3E18">
        <w:rPr>
          <w:bCs/>
          <w:color w:val="000000"/>
          <w:lang w:val="el-GR"/>
        </w:rPr>
        <w:t>.</w:t>
      </w:r>
    </w:p>
    <w:p w14:paraId="302BC767" w14:textId="77777777" w:rsidR="005B454A" w:rsidRPr="009B3E18" w:rsidRDefault="005B454A" w:rsidP="00FC28E9">
      <w:pPr>
        <w:widowControl/>
        <w:numPr>
          <w:ilvl w:val="0"/>
          <w:numId w:val="1"/>
        </w:numPr>
        <w:tabs>
          <w:tab w:val="clear" w:pos="360"/>
        </w:tabs>
        <w:ind w:left="544" w:hanging="544"/>
        <w:rPr>
          <w:color w:val="000000"/>
          <w:lang w:val="el-GR"/>
        </w:rPr>
      </w:pPr>
      <w:r w:rsidRPr="009B3E18">
        <w:rPr>
          <w:bCs/>
          <w:color w:val="000000"/>
          <w:lang w:val="el-GR"/>
        </w:rPr>
        <w:t>Δυσκολίες στην στύση</w:t>
      </w:r>
      <w:r w:rsidR="00224A51" w:rsidRPr="009B3E18">
        <w:rPr>
          <w:bCs/>
          <w:color w:val="000000"/>
          <w:lang w:val="el-GR"/>
        </w:rPr>
        <w:t>.</w:t>
      </w:r>
    </w:p>
    <w:p w14:paraId="1A8D8FEA" w14:textId="77777777" w:rsidR="00234642" w:rsidRPr="009B3E18" w:rsidRDefault="004A643E" w:rsidP="00FC28E9">
      <w:pPr>
        <w:widowControl/>
        <w:numPr>
          <w:ilvl w:val="0"/>
          <w:numId w:val="1"/>
        </w:numPr>
        <w:tabs>
          <w:tab w:val="clear" w:pos="360"/>
        </w:tabs>
        <w:ind w:left="544" w:hanging="544"/>
        <w:rPr>
          <w:color w:val="000000"/>
          <w:lang w:val="el-GR"/>
        </w:rPr>
      </w:pPr>
      <w:r w:rsidRPr="009B3E18">
        <w:rPr>
          <w:color w:val="000000"/>
          <w:lang w:val="el-GR"/>
        </w:rPr>
        <w:t xml:space="preserve">Πρήξιμο </w:t>
      </w:r>
      <w:r w:rsidR="00AF28B9" w:rsidRPr="009B3E18">
        <w:rPr>
          <w:color w:val="000000"/>
          <w:lang w:val="el-GR"/>
        </w:rPr>
        <w:t xml:space="preserve">του σώματος, συμπεριλαμβανομένων των </w:t>
      </w:r>
      <w:r w:rsidR="005B454A" w:rsidRPr="009B3E18">
        <w:rPr>
          <w:color w:val="000000"/>
          <w:lang w:val="el-GR"/>
        </w:rPr>
        <w:t>άκρων</w:t>
      </w:r>
      <w:r w:rsidR="00224A51" w:rsidRPr="009B3E18">
        <w:rPr>
          <w:color w:val="000000"/>
          <w:lang w:val="el-GR"/>
        </w:rPr>
        <w:t>.</w:t>
      </w:r>
    </w:p>
    <w:p w14:paraId="43D6C126" w14:textId="77777777" w:rsidR="005B454A" w:rsidRPr="009B3E18" w:rsidRDefault="00234642" w:rsidP="00FC28E9">
      <w:pPr>
        <w:widowControl/>
        <w:numPr>
          <w:ilvl w:val="0"/>
          <w:numId w:val="1"/>
        </w:numPr>
        <w:tabs>
          <w:tab w:val="clear" w:pos="360"/>
        </w:tabs>
        <w:ind w:left="544" w:hanging="544"/>
        <w:rPr>
          <w:color w:val="000000"/>
          <w:lang w:val="el-GR"/>
        </w:rPr>
      </w:pPr>
      <w:r w:rsidRPr="009B3E18">
        <w:rPr>
          <w:color w:val="000000"/>
          <w:lang w:val="el-GR"/>
        </w:rPr>
        <w:t>Α</w:t>
      </w:r>
      <w:r w:rsidR="005B454A" w:rsidRPr="009B3E18">
        <w:rPr>
          <w:color w:val="000000"/>
          <w:lang w:val="el-GR"/>
        </w:rPr>
        <w:t>ίσθηση μέθης, μη φυσιολογικό βάδισμα</w:t>
      </w:r>
      <w:r w:rsidR="00224A51" w:rsidRPr="009B3E18">
        <w:rPr>
          <w:color w:val="000000"/>
          <w:lang w:val="el-GR"/>
        </w:rPr>
        <w:t>.</w:t>
      </w:r>
    </w:p>
    <w:p w14:paraId="20BCB10A" w14:textId="77777777" w:rsidR="00B1540C" w:rsidRPr="009B3E18" w:rsidRDefault="005B454A" w:rsidP="00B1540C">
      <w:pPr>
        <w:widowControl/>
        <w:numPr>
          <w:ilvl w:val="0"/>
          <w:numId w:val="1"/>
        </w:numPr>
        <w:tabs>
          <w:tab w:val="clear" w:pos="360"/>
        </w:tabs>
        <w:ind w:left="544" w:hanging="544"/>
        <w:rPr>
          <w:color w:val="000000"/>
          <w:lang w:val="el-GR"/>
        </w:rPr>
      </w:pPr>
      <w:r w:rsidRPr="009B3E18">
        <w:rPr>
          <w:color w:val="000000"/>
          <w:lang w:val="el-GR"/>
        </w:rPr>
        <w:t>Αύξηση σωματικού βάρους</w:t>
      </w:r>
      <w:r w:rsidR="00224A51" w:rsidRPr="009B3E18">
        <w:rPr>
          <w:color w:val="000000"/>
          <w:lang w:val="el-GR"/>
        </w:rPr>
        <w:t>.</w:t>
      </w:r>
    </w:p>
    <w:p w14:paraId="01E08522" w14:textId="77777777" w:rsidR="004B7401" w:rsidRPr="009B3E18" w:rsidRDefault="003F2E1D" w:rsidP="00B1540C">
      <w:pPr>
        <w:widowControl/>
        <w:numPr>
          <w:ilvl w:val="0"/>
          <w:numId w:val="1"/>
        </w:numPr>
        <w:tabs>
          <w:tab w:val="clear" w:pos="360"/>
        </w:tabs>
        <w:ind w:left="544" w:hanging="544"/>
        <w:rPr>
          <w:color w:val="000000"/>
          <w:lang w:val="el-GR"/>
        </w:rPr>
      </w:pPr>
      <w:r w:rsidRPr="009B3E18">
        <w:rPr>
          <w:color w:val="000000"/>
          <w:lang w:val="el-GR"/>
        </w:rPr>
        <w:t>Μ</w:t>
      </w:r>
      <w:r w:rsidR="004B7401" w:rsidRPr="009B3E18">
        <w:rPr>
          <w:color w:val="000000"/>
          <w:lang w:val="el-GR"/>
        </w:rPr>
        <w:t xml:space="preserve">υϊκές κράμπες, </w:t>
      </w:r>
      <w:r w:rsidR="003144EC" w:rsidRPr="009B3E18">
        <w:rPr>
          <w:color w:val="000000"/>
          <w:lang w:val="el-GR"/>
        </w:rPr>
        <w:t>πόνος στις αρθρώσεις</w:t>
      </w:r>
      <w:r w:rsidR="004B7401" w:rsidRPr="009B3E18">
        <w:rPr>
          <w:color w:val="000000"/>
          <w:lang w:val="el-GR"/>
        </w:rPr>
        <w:t xml:space="preserve">, </w:t>
      </w:r>
      <w:r w:rsidR="001A5198" w:rsidRPr="009B3E18">
        <w:rPr>
          <w:color w:val="000000"/>
          <w:lang w:val="el-GR"/>
        </w:rPr>
        <w:t>πόνος στη μέση (</w:t>
      </w:r>
      <w:r w:rsidR="004B7401" w:rsidRPr="009B3E18">
        <w:rPr>
          <w:color w:val="000000"/>
          <w:lang w:val="el-GR"/>
        </w:rPr>
        <w:t>οσφυαλγία</w:t>
      </w:r>
      <w:r w:rsidR="001A5198" w:rsidRPr="009B3E18">
        <w:rPr>
          <w:color w:val="000000"/>
          <w:lang w:val="el-GR"/>
        </w:rPr>
        <w:t>)</w:t>
      </w:r>
      <w:r w:rsidR="004B7401" w:rsidRPr="009B3E18">
        <w:rPr>
          <w:color w:val="000000"/>
          <w:lang w:val="el-GR"/>
        </w:rPr>
        <w:t>, πόνος σε άκρο</w:t>
      </w:r>
      <w:r w:rsidR="00224A51" w:rsidRPr="009B3E18">
        <w:rPr>
          <w:color w:val="000000"/>
          <w:lang w:val="el-GR"/>
        </w:rPr>
        <w:t>.</w:t>
      </w:r>
    </w:p>
    <w:p w14:paraId="1D601B2E" w14:textId="77777777" w:rsidR="004B7401" w:rsidRPr="009B3E18" w:rsidRDefault="004B7401" w:rsidP="00FC28E9">
      <w:pPr>
        <w:widowControl/>
        <w:numPr>
          <w:ilvl w:val="0"/>
          <w:numId w:val="1"/>
        </w:numPr>
        <w:tabs>
          <w:tab w:val="clear" w:pos="360"/>
        </w:tabs>
        <w:ind w:left="544" w:hanging="544"/>
        <w:rPr>
          <w:color w:val="000000"/>
          <w:lang w:val="el-GR"/>
        </w:rPr>
      </w:pPr>
      <w:r w:rsidRPr="009B3E18">
        <w:rPr>
          <w:bCs/>
          <w:color w:val="000000"/>
          <w:lang w:val="el-GR"/>
        </w:rPr>
        <w:t>Πονόλαιμος</w:t>
      </w:r>
      <w:r w:rsidR="00224A51" w:rsidRPr="009B3E18">
        <w:rPr>
          <w:bCs/>
          <w:color w:val="000000"/>
          <w:lang w:val="el-GR"/>
        </w:rPr>
        <w:t>.</w:t>
      </w:r>
    </w:p>
    <w:p w14:paraId="0AFF858A" w14:textId="77777777" w:rsidR="005B454A" w:rsidRPr="009B3E18" w:rsidRDefault="005B454A" w:rsidP="00FC28E9">
      <w:pPr>
        <w:widowControl/>
        <w:ind w:left="544" w:hanging="544"/>
        <w:rPr>
          <w:color w:val="000000"/>
          <w:lang w:val="el-GR"/>
        </w:rPr>
      </w:pPr>
    </w:p>
    <w:p w14:paraId="07B2B0BD" w14:textId="77777777" w:rsidR="005B454A" w:rsidRPr="009B3E18" w:rsidRDefault="005B454A" w:rsidP="00A37476">
      <w:pPr>
        <w:keepNext/>
        <w:keepLines/>
        <w:widowControl/>
        <w:rPr>
          <w:b/>
          <w:color w:val="000000"/>
          <w:lang w:val="el-GR"/>
        </w:rPr>
      </w:pPr>
      <w:r w:rsidRPr="009B3E18">
        <w:rPr>
          <w:b/>
          <w:color w:val="000000"/>
          <w:lang w:val="el-GR"/>
        </w:rPr>
        <w:t>Όχι συχνές</w:t>
      </w:r>
      <w:r w:rsidR="00224A51" w:rsidRPr="009B3E18">
        <w:rPr>
          <w:b/>
          <w:color w:val="000000"/>
          <w:lang w:val="el-GR"/>
        </w:rPr>
        <w:t>:</w:t>
      </w:r>
      <w:r w:rsidRPr="009B3E18">
        <w:rPr>
          <w:b/>
          <w:color w:val="000000"/>
          <w:lang w:val="el-GR"/>
        </w:rPr>
        <w:t xml:space="preserve"> μπορεί να επηρεάσουν </w:t>
      </w:r>
      <w:r w:rsidR="00224A51" w:rsidRPr="009B3E18">
        <w:rPr>
          <w:b/>
          <w:color w:val="000000"/>
          <w:lang w:val="el-GR"/>
        </w:rPr>
        <w:t>έως και</w:t>
      </w:r>
      <w:r w:rsidRPr="009B3E18">
        <w:rPr>
          <w:b/>
          <w:color w:val="000000"/>
          <w:lang w:val="el-GR"/>
        </w:rPr>
        <w:t xml:space="preserve"> 1</w:t>
      </w:r>
      <w:r w:rsidR="00A703F4" w:rsidRPr="009B3E18">
        <w:rPr>
          <w:color w:val="000000"/>
          <w:lang w:val="el-GR"/>
        </w:rPr>
        <w:t> </w:t>
      </w:r>
      <w:r w:rsidRPr="009B3E18">
        <w:rPr>
          <w:b/>
          <w:color w:val="000000"/>
          <w:lang w:val="el-GR"/>
        </w:rPr>
        <w:t>στους 100</w:t>
      </w:r>
      <w:r w:rsidR="00224A51" w:rsidRPr="009B3E18">
        <w:rPr>
          <w:b/>
          <w:color w:val="000000"/>
          <w:lang w:val="el-GR"/>
        </w:rPr>
        <w:t xml:space="preserve"> ανθρώπους</w:t>
      </w:r>
    </w:p>
    <w:p w14:paraId="6D32FF93" w14:textId="77777777" w:rsidR="00BB12BA" w:rsidRPr="009B3E18" w:rsidRDefault="00BB12BA" w:rsidP="00A37476">
      <w:pPr>
        <w:keepNext/>
        <w:keepLines/>
        <w:widowControl/>
        <w:rPr>
          <w:b/>
          <w:color w:val="000000"/>
          <w:lang w:val="el-GR"/>
        </w:rPr>
      </w:pPr>
    </w:p>
    <w:p w14:paraId="58839E17" w14:textId="77777777" w:rsidR="005B454A" w:rsidRPr="009B3E18" w:rsidRDefault="005B454A" w:rsidP="004B7401">
      <w:pPr>
        <w:widowControl/>
        <w:numPr>
          <w:ilvl w:val="0"/>
          <w:numId w:val="3"/>
        </w:numPr>
        <w:tabs>
          <w:tab w:val="clear" w:pos="360"/>
        </w:tabs>
        <w:ind w:left="0" w:firstLine="0"/>
        <w:rPr>
          <w:bCs/>
          <w:color w:val="000000"/>
          <w:lang w:val="el-GR"/>
        </w:rPr>
      </w:pPr>
      <w:r w:rsidRPr="009B3E18">
        <w:rPr>
          <w:color w:val="000000"/>
          <w:lang w:val="el-GR"/>
        </w:rPr>
        <w:t>Απώλεια όρεξης</w:t>
      </w:r>
      <w:r w:rsidR="00234642" w:rsidRPr="009B3E18">
        <w:rPr>
          <w:color w:val="000000"/>
          <w:lang w:val="el-GR"/>
        </w:rPr>
        <w:t xml:space="preserve">, </w:t>
      </w:r>
      <w:r w:rsidR="004B7401" w:rsidRPr="009B3E18">
        <w:rPr>
          <w:color w:val="000000"/>
          <w:lang w:val="el-GR"/>
        </w:rPr>
        <w:t>α</w:t>
      </w:r>
      <w:r w:rsidR="004B7401" w:rsidRPr="009B3E18">
        <w:rPr>
          <w:bCs/>
          <w:color w:val="000000"/>
          <w:lang w:val="el-GR"/>
        </w:rPr>
        <w:t xml:space="preserve">πώλεια βάρους, </w:t>
      </w:r>
      <w:r w:rsidR="00234642" w:rsidRPr="009B3E18">
        <w:rPr>
          <w:color w:val="000000"/>
          <w:lang w:val="el-GR"/>
        </w:rPr>
        <w:t>χαμηλ</w:t>
      </w:r>
      <w:r w:rsidR="00833F84" w:rsidRPr="009B3E18">
        <w:rPr>
          <w:color w:val="000000"/>
          <w:lang w:val="el-GR"/>
        </w:rPr>
        <w:t>ά</w:t>
      </w:r>
      <w:r w:rsidR="00234642" w:rsidRPr="009B3E18">
        <w:rPr>
          <w:color w:val="000000"/>
          <w:lang w:val="el-GR"/>
        </w:rPr>
        <w:t xml:space="preserve"> </w:t>
      </w:r>
      <w:r w:rsidR="00833F84" w:rsidRPr="009B3E18">
        <w:rPr>
          <w:color w:val="000000"/>
          <w:lang w:val="el-GR"/>
        </w:rPr>
        <w:t>επίπεδα σακχά</w:t>
      </w:r>
      <w:r w:rsidR="00234642" w:rsidRPr="009B3E18">
        <w:rPr>
          <w:color w:val="000000"/>
          <w:lang w:val="el-GR"/>
        </w:rPr>
        <w:t>ρο</w:t>
      </w:r>
      <w:r w:rsidR="00833F84" w:rsidRPr="009B3E18">
        <w:rPr>
          <w:color w:val="000000"/>
          <w:lang w:val="el-GR"/>
        </w:rPr>
        <w:t>υ</w:t>
      </w:r>
      <w:r w:rsidR="00234642" w:rsidRPr="009B3E18">
        <w:rPr>
          <w:color w:val="000000"/>
          <w:lang w:val="el-GR"/>
        </w:rPr>
        <w:t xml:space="preserve"> αίματος</w:t>
      </w:r>
      <w:r w:rsidR="004B7401" w:rsidRPr="009B3E18">
        <w:rPr>
          <w:color w:val="000000"/>
          <w:lang w:val="el-GR"/>
        </w:rPr>
        <w:t xml:space="preserve">, </w:t>
      </w:r>
      <w:r w:rsidR="004B7401" w:rsidRPr="009B3E18">
        <w:rPr>
          <w:bCs/>
          <w:color w:val="000000"/>
          <w:lang w:val="el-GR"/>
        </w:rPr>
        <w:t xml:space="preserve">υψηλά επίπεδα </w:t>
      </w:r>
      <w:r w:rsidR="004B7401" w:rsidRPr="009B3E18">
        <w:rPr>
          <w:bCs/>
          <w:color w:val="000000"/>
          <w:lang w:val="el-GR"/>
        </w:rPr>
        <w:tab/>
        <w:t>σακχάρου αίματος</w:t>
      </w:r>
    </w:p>
    <w:p w14:paraId="4C54C394" w14:textId="77777777" w:rsidR="005B454A" w:rsidRPr="009B3E18" w:rsidRDefault="005B454A" w:rsidP="00A37476">
      <w:pPr>
        <w:keepNext/>
        <w:keepLines/>
        <w:widowControl/>
        <w:numPr>
          <w:ilvl w:val="0"/>
          <w:numId w:val="2"/>
        </w:numPr>
        <w:tabs>
          <w:tab w:val="clear" w:pos="360"/>
        </w:tabs>
        <w:ind w:left="544" w:hanging="544"/>
        <w:rPr>
          <w:color w:val="000000"/>
          <w:lang w:val="el-GR"/>
        </w:rPr>
      </w:pPr>
      <w:r w:rsidRPr="009B3E18">
        <w:rPr>
          <w:bCs/>
          <w:color w:val="000000"/>
          <w:lang w:val="el-GR"/>
        </w:rPr>
        <w:t xml:space="preserve">Αποπροσωποποίηση, ανησυχία, κατάθλιψη, διέγερση, διακυμάνσεις της συναισθηματικής διάθεσης, δυσκολία ανάκλησης λέξεων, ψευδαισθήσεις, </w:t>
      </w:r>
      <w:r w:rsidR="00F43DB6" w:rsidRPr="009B3E18">
        <w:rPr>
          <w:bCs/>
          <w:color w:val="000000"/>
          <w:lang w:val="el-GR"/>
        </w:rPr>
        <w:t xml:space="preserve">παράξενα </w:t>
      </w:r>
      <w:r w:rsidRPr="009B3E18">
        <w:rPr>
          <w:bCs/>
          <w:color w:val="000000"/>
          <w:lang w:val="el-GR"/>
        </w:rPr>
        <w:t>όνειρα, κρίσεις πανικού, απάθεια</w:t>
      </w:r>
      <w:r w:rsidR="00BD2E50" w:rsidRPr="009B3E18">
        <w:rPr>
          <w:bCs/>
          <w:color w:val="000000"/>
          <w:lang w:val="el-GR"/>
        </w:rPr>
        <w:t xml:space="preserve">, </w:t>
      </w:r>
      <w:r w:rsidR="004B7401" w:rsidRPr="009B3E18">
        <w:rPr>
          <w:color w:val="000000"/>
          <w:lang w:val="el-GR"/>
        </w:rPr>
        <w:t>επιθετικότητα</w:t>
      </w:r>
      <w:r w:rsidR="004B7401" w:rsidRPr="009B3E18">
        <w:rPr>
          <w:bCs/>
          <w:color w:val="000000"/>
          <w:lang w:val="el-GR"/>
        </w:rPr>
        <w:t xml:space="preserve">, έξαρση συναισθηματικής διάθεσης, </w:t>
      </w:r>
      <w:r w:rsidR="00F43DB6" w:rsidRPr="009B3E18">
        <w:rPr>
          <w:color w:val="000000"/>
          <w:lang w:val="el-GR"/>
        </w:rPr>
        <w:t>επηρεασμένη διανοητική κατάσταση</w:t>
      </w:r>
      <w:r w:rsidR="000D48F2" w:rsidRPr="009B3E18">
        <w:rPr>
          <w:bCs/>
          <w:color w:val="000000"/>
          <w:lang w:val="el-GR"/>
        </w:rPr>
        <w:t xml:space="preserve">, </w:t>
      </w:r>
      <w:r w:rsidR="00FD18CA" w:rsidRPr="009B3E18">
        <w:rPr>
          <w:bCs/>
          <w:color w:val="000000"/>
          <w:lang w:val="el-GR"/>
        </w:rPr>
        <w:t xml:space="preserve">δυσκολία στην σκέψη, </w:t>
      </w:r>
      <w:r w:rsidR="00D37156" w:rsidRPr="009B3E18">
        <w:rPr>
          <w:bCs/>
          <w:color w:val="000000"/>
          <w:lang w:val="el-GR"/>
        </w:rPr>
        <w:t xml:space="preserve">αύξηση της σεξουαλικής επιθυμίας, </w:t>
      </w:r>
      <w:r w:rsidR="00AF28B9" w:rsidRPr="009B3E18">
        <w:rPr>
          <w:bCs/>
          <w:color w:val="000000"/>
          <w:lang w:val="el-GR"/>
        </w:rPr>
        <w:t>προβλήματα με τη σεξουαλική λειτουργία, συμπεριλαμβανομένης της ανικανότητας να επιτύχετε σεξουαλικό οργασμό, καθυστερημένη εκσπερμάτιση</w:t>
      </w:r>
    </w:p>
    <w:p w14:paraId="6ADFDBD4" w14:textId="77777777" w:rsidR="005B454A" w:rsidRPr="009B3E18" w:rsidRDefault="003F2E1D" w:rsidP="000D48F2">
      <w:pPr>
        <w:widowControl/>
        <w:numPr>
          <w:ilvl w:val="0"/>
          <w:numId w:val="2"/>
        </w:numPr>
        <w:tabs>
          <w:tab w:val="clear" w:pos="360"/>
        </w:tabs>
        <w:ind w:left="544" w:hanging="544"/>
        <w:rPr>
          <w:bCs/>
          <w:color w:val="000000"/>
          <w:lang w:val="el-GR"/>
        </w:rPr>
      </w:pPr>
      <w:r w:rsidRPr="009B3E18">
        <w:rPr>
          <w:bCs/>
          <w:color w:val="000000"/>
          <w:lang w:val="el-GR"/>
        </w:rPr>
        <w:t>Μ</w:t>
      </w:r>
      <w:r w:rsidR="00AF28B9" w:rsidRPr="009B3E18">
        <w:rPr>
          <w:bCs/>
          <w:color w:val="000000"/>
          <w:lang w:val="el-GR"/>
        </w:rPr>
        <w:t>εταβολές στην όραση</w:t>
      </w:r>
      <w:r w:rsidR="00AF28B9" w:rsidRPr="009B3E18">
        <w:rPr>
          <w:color w:val="000000"/>
          <w:lang w:val="el-GR"/>
        </w:rPr>
        <w:t xml:space="preserve">, </w:t>
      </w:r>
      <w:r w:rsidR="005B454A" w:rsidRPr="009B3E18">
        <w:rPr>
          <w:bCs/>
          <w:color w:val="000000"/>
          <w:lang w:val="el-GR"/>
        </w:rPr>
        <w:t xml:space="preserve">ασυνήθεις κινήσεις των </w:t>
      </w:r>
      <w:r w:rsidR="00151667" w:rsidRPr="009B3E18">
        <w:rPr>
          <w:bCs/>
          <w:color w:val="000000"/>
          <w:lang w:val="el-GR"/>
        </w:rPr>
        <w:t>ματιών</w:t>
      </w:r>
      <w:r w:rsidR="005B454A" w:rsidRPr="009B3E18">
        <w:rPr>
          <w:bCs/>
          <w:color w:val="000000"/>
          <w:lang w:val="el-GR"/>
        </w:rPr>
        <w:t xml:space="preserve">, </w:t>
      </w:r>
      <w:r w:rsidR="000D48F2" w:rsidRPr="009B3E18">
        <w:rPr>
          <w:bCs/>
          <w:color w:val="000000"/>
          <w:lang w:val="el-GR"/>
        </w:rPr>
        <w:t>μεταβολές στην όραση, συμπεριλαμβανομένης της όρασης κατά την οποία τα αντικείμενα φαίνονται σαν μέσα από σ</w:t>
      </w:r>
      <w:r w:rsidR="00AC7373" w:rsidRPr="009B3E18">
        <w:rPr>
          <w:bCs/>
          <w:color w:val="000000"/>
          <w:lang w:val="el-GR"/>
        </w:rPr>
        <w:t>ω</w:t>
      </w:r>
      <w:r w:rsidR="000D48F2" w:rsidRPr="009B3E18">
        <w:rPr>
          <w:bCs/>
          <w:color w:val="000000"/>
          <w:lang w:val="el-GR"/>
        </w:rPr>
        <w:t>λ</w:t>
      </w:r>
      <w:r w:rsidR="00AC7373" w:rsidRPr="009B3E18">
        <w:rPr>
          <w:bCs/>
          <w:color w:val="000000"/>
          <w:lang w:val="el-GR"/>
        </w:rPr>
        <w:t>ή</w:t>
      </w:r>
      <w:r w:rsidR="000D48F2" w:rsidRPr="009B3E18">
        <w:rPr>
          <w:bCs/>
          <w:color w:val="000000"/>
          <w:lang w:val="el-GR"/>
        </w:rPr>
        <w:t xml:space="preserve">να, </w:t>
      </w:r>
      <w:r w:rsidR="0045336F" w:rsidRPr="009B3E18">
        <w:rPr>
          <w:bCs/>
          <w:color w:val="000000"/>
          <w:lang w:val="el-GR"/>
        </w:rPr>
        <w:t xml:space="preserve">λάμψεις φωτός, </w:t>
      </w:r>
      <w:r w:rsidR="005B454A" w:rsidRPr="009B3E18">
        <w:rPr>
          <w:bCs/>
          <w:color w:val="000000"/>
          <w:lang w:val="el-GR"/>
        </w:rPr>
        <w:t xml:space="preserve">απότομες κινήσεις (τινάγματα), ελάττωση αντανακλαστικών, υπερκινητικότητα, ζάλη σε όρθια θέση, ευαισθησία στο δέρμα, απώλεια γεύσης, αίσθηση </w:t>
      </w:r>
      <w:r w:rsidR="005B454A" w:rsidRPr="009B3E18">
        <w:rPr>
          <w:bCs/>
          <w:color w:val="000000"/>
          <w:lang w:val="el-GR"/>
        </w:rPr>
        <w:lastRenderedPageBreak/>
        <w:t xml:space="preserve">καύσου, τρόμος κατά </w:t>
      </w:r>
      <w:r w:rsidR="00151667" w:rsidRPr="009B3E18">
        <w:rPr>
          <w:bCs/>
          <w:color w:val="000000"/>
          <w:lang w:val="el-GR"/>
        </w:rPr>
        <w:t>την κίνηση</w:t>
      </w:r>
      <w:r w:rsidR="005B454A" w:rsidRPr="009B3E18">
        <w:rPr>
          <w:bCs/>
          <w:color w:val="000000"/>
          <w:lang w:val="el-GR"/>
        </w:rPr>
        <w:t xml:space="preserve">, μειωμένη συνείδηση, </w:t>
      </w:r>
      <w:r w:rsidR="0045336F" w:rsidRPr="009B3E18">
        <w:rPr>
          <w:color w:val="000000"/>
          <w:lang w:val="el-GR"/>
        </w:rPr>
        <w:t>απώλεια συνείδησης</w:t>
      </w:r>
      <w:r w:rsidR="000D48F2" w:rsidRPr="009B3E18">
        <w:rPr>
          <w:bCs/>
          <w:color w:val="000000"/>
          <w:lang w:val="el-GR"/>
        </w:rPr>
        <w:t xml:space="preserve">, </w:t>
      </w:r>
      <w:r w:rsidR="005B454A" w:rsidRPr="009B3E18">
        <w:rPr>
          <w:bCs/>
          <w:color w:val="000000"/>
          <w:lang w:val="el-GR"/>
        </w:rPr>
        <w:t>λιποθυμία</w:t>
      </w:r>
      <w:r w:rsidR="00234642" w:rsidRPr="009B3E18">
        <w:rPr>
          <w:bCs/>
          <w:color w:val="000000"/>
          <w:lang w:val="el-GR"/>
        </w:rPr>
        <w:t>, αυξημένη ευαισθησία στο θόρυβο</w:t>
      </w:r>
      <w:r w:rsidR="000D48F2" w:rsidRPr="009B3E18">
        <w:rPr>
          <w:bCs/>
          <w:color w:val="000000"/>
          <w:lang w:val="el-GR"/>
        </w:rPr>
        <w:t xml:space="preserve">, </w:t>
      </w:r>
      <w:r w:rsidR="0045336F" w:rsidRPr="009B3E18">
        <w:rPr>
          <w:color w:val="000000"/>
          <w:lang w:val="el-GR"/>
        </w:rPr>
        <w:t xml:space="preserve">αίσθημα </w:t>
      </w:r>
      <w:r w:rsidR="000903E9" w:rsidRPr="009B3E18">
        <w:rPr>
          <w:color w:val="000000"/>
          <w:lang w:val="el-GR"/>
        </w:rPr>
        <w:t>αδιαθεσίας</w:t>
      </w:r>
      <w:r w:rsidR="008C086C" w:rsidRPr="009B3E18">
        <w:rPr>
          <w:color w:val="000000"/>
          <w:lang w:val="el-GR"/>
        </w:rPr>
        <w:t>.</w:t>
      </w:r>
    </w:p>
    <w:p w14:paraId="290156C4" w14:textId="77777777" w:rsidR="005B454A" w:rsidRPr="009B3E18" w:rsidRDefault="005B454A" w:rsidP="00FC28E9">
      <w:pPr>
        <w:widowControl/>
        <w:numPr>
          <w:ilvl w:val="0"/>
          <w:numId w:val="2"/>
        </w:numPr>
        <w:tabs>
          <w:tab w:val="clear" w:pos="360"/>
        </w:tabs>
        <w:ind w:left="544" w:hanging="544"/>
        <w:rPr>
          <w:bCs/>
          <w:color w:val="000000"/>
          <w:lang w:val="el-GR"/>
        </w:rPr>
      </w:pPr>
      <w:r w:rsidRPr="009B3E18">
        <w:rPr>
          <w:bCs/>
          <w:color w:val="000000"/>
          <w:lang w:val="el-GR"/>
        </w:rPr>
        <w:t xml:space="preserve">Ξηροφθαλμία, </w:t>
      </w:r>
      <w:r w:rsidR="000903E9" w:rsidRPr="009B3E18">
        <w:rPr>
          <w:bCs/>
          <w:color w:val="000000"/>
          <w:lang w:val="el-GR"/>
        </w:rPr>
        <w:t>πρήξιμο ματιού</w:t>
      </w:r>
      <w:r w:rsidRPr="009B3E18">
        <w:rPr>
          <w:bCs/>
          <w:color w:val="000000"/>
          <w:lang w:val="el-GR"/>
        </w:rPr>
        <w:t xml:space="preserve">, πόνος </w:t>
      </w:r>
      <w:r w:rsidR="000903E9" w:rsidRPr="009B3E18">
        <w:rPr>
          <w:bCs/>
          <w:color w:val="000000"/>
          <w:lang w:val="el-GR"/>
        </w:rPr>
        <w:t>στο μάτι</w:t>
      </w:r>
      <w:r w:rsidRPr="009B3E18">
        <w:rPr>
          <w:bCs/>
          <w:color w:val="000000"/>
          <w:lang w:val="el-GR"/>
        </w:rPr>
        <w:t>, εξασθενημένη όραση, δακρύρροια</w:t>
      </w:r>
      <w:r w:rsidR="000D48F2" w:rsidRPr="009B3E18">
        <w:rPr>
          <w:bCs/>
          <w:color w:val="000000"/>
          <w:lang w:val="el-GR"/>
        </w:rPr>
        <w:t xml:space="preserve">, </w:t>
      </w:r>
      <w:r w:rsidR="0045336F" w:rsidRPr="009B3E18">
        <w:rPr>
          <w:bCs/>
          <w:color w:val="000000"/>
          <w:lang w:val="el-GR"/>
        </w:rPr>
        <w:t xml:space="preserve">ερεθισμός </w:t>
      </w:r>
      <w:r w:rsidR="000903E9" w:rsidRPr="009B3E18">
        <w:rPr>
          <w:bCs/>
          <w:color w:val="000000"/>
          <w:lang w:val="el-GR"/>
        </w:rPr>
        <w:t>ματιού</w:t>
      </w:r>
      <w:r w:rsidR="008C086C" w:rsidRPr="009B3E18">
        <w:rPr>
          <w:bCs/>
          <w:color w:val="000000"/>
          <w:lang w:val="el-GR"/>
        </w:rPr>
        <w:t>.</w:t>
      </w:r>
    </w:p>
    <w:p w14:paraId="336A75B2" w14:textId="77777777" w:rsidR="005B454A" w:rsidRPr="009B3E18" w:rsidRDefault="00CE0463" w:rsidP="00FC28E9">
      <w:pPr>
        <w:widowControl/>
        <w:numPr>
          <w:ilvl w:val="0"/>
          <w:numId w:val="2"/>
        </w:numPr>
        <w:tabs>
          <w:tab w:val="clear" w:pos="360"/>
        </w:tabs>
        <w:ind w:left="544" w:hanging="544"/>
        <w:rPr>
          <w:color w:val="000000"/>
          <w:lang w:val="el-GR"/>
        </w:rPr>
      </w:pPr>
      <w:r w:rsidRPr="009B3E18">
        <w:rPr>
          <w:bCs/>
          <w:color w:val="000000"/>
          <w:lang w:val="el-GR"/>
        </w:rPr>
        <w:t>Διαταραχ</w:t>
      </w:r>
      <w:r w:rsidR="0002546C" w:rsidRPr="009B3E18">
        <w:rPr>
          <w:bCs/>
          <w:color w:val="000000"/>
          <w:lang w:val="el-GR"/>
        </w:rPr>
        <w:t xml:space="preserve">ές </w:t>
      </w:r>
      <w:r w:rsidRPr="009B3E18">
        <w:rPr>
          <w:bCs/>
          <w:color w:val="000000"/>
          <w:lang w:val="el-GR"/>
        </w:rPr>
        <w:t>καρδιακού ρυθμού, α</w:t>
      </w:r>
      <w:r w:rsidR="005B454A" w:rsidRPr="009B3E18">
        <w:rPr>
          <w:bCs/>
          <w:color w:val="000000"/>
          <w:lang w:val="el-GR"/>
        </w:rPr>
        <w:t>ύξηση καρδιακού ρυθμού</w:t>
      </w:r>
      <w:r w:rsidRPr="009B3E18">
        <w:rPr>
          <w:bCs/>
          <w:color w:val="000000"/>
          <w:lang w:val="el-GR"/>
        </w:rPr>
        <w:t>, χαμηλ</w:t>
      </w:r>
      <w:r w:rsidR="0002546C" w:rsidRPr="009B3E18">
        <w:rPr>
          <w:bCs/>
          <w:color w:val="000000"/>
          <w:lang w:val="el-GR"/>
        </w:rPr>
        <w:t>ή αρτηριακή πίεση</w:t>
      </w:r>
      <w:r w:rsidRPr="009B3E18">
        <w:rPr>
          <w:bCs/>
          <w:color w:val="000000"/>
          <w:lang w:val="el-GR"/>
        </w:rPr>
        <w:t xml:space="preserve">, υψηλή </w:t>
      </w:r>
      <w:r w:rsidR="0002546C" w:rsidRPr="009B3E18">
        <w:rPr>
          <w:bCs/>
          <w:color w:val="000000"/>
          <w:lang w:val="el-GR"/>
        </w:rPr>
        <w:t xml:space="preserve">αρτηριακή </w:t>
      </w:r>
      <w:r w:rsidRPr="009B3E18">
        <w:rPr>
          <w:bCs/>
          <w:color w:val="000000"/>
          <w:lang w:val="el-GR"/>
        </w:rPr>
        <w:t>πίεσ</w:t>
      </w:r>
      <w:r w:rsidR="0002546C" w:rsidRPr="009B3E18">
        <w:rPr>
          <w:bCs/>
          <w:color w:val="000000"/>
          <w:lang w:val="el-GR"/>
        </w:rPr>
        <w:t>η</w:t>
      </w:r>
      <w:r w:rsidR="000D48F2" w:rsidRPr="009B3E18">
        <w:rPr>
          <w:bCs/>
          <w:color w:val="000000"/>
          <w:lang w:val="el-GR"/>
        </w:rPr>
        <w:t xml:space="preserve">, </w:t>
      </w:r>
      <w:r w:rsidR="0045336F" w:rsidRPr="009B3E18">
        <w:rPr>
          <w:bCs/>
          <w:color w:val="000000"/>
          <w:lang w:val="el-GR"/>
        </w:rPr>
        <w:t xml:space="preserve">μεταβολές στον καρδιακό ρυθμό, </w:t>
      </w:r>
      <w:r w:rsidR="0045336F" w:rsidRPr="009B3E18">
        <w:rPr>
          <w:color w:val="000000"/>
          <w:lang w:val="el-GR"/>
        </w:rPr>
        <w:t>καρδιακή ανεπάρκεια</w:t>
      </w:r>
      <w:r w:rsidR="008C086C" w:rsidRPr="009B3E18">
        <w:rPr>
          <w:color w:val="000000"/>
          <w:lang w:val="el-GR"/>
        </w:rPr>
        <w:t>.</w:t>
      </w:r>
    </w:p>
    <w:p w14:paraId="1631F500" w14:textId="77777777" w:rsidR="005B454A" w:rsidRPr="009B3E18" w:rsidRDefault="005B454A" w:rsidP="00FC28E9">
      <w:pPr>
        <w:widowControl/>
        <w:numPr>
          <w:ilvl w:val="0"/>
          <w:numId w:val="2"/>
        </w:numPr>
        <w:tabs>
          <w:tab w:val="clear" w:pos="360"/>
        </w:tabs>
        <w:ind w:left="544" w:hanging="544"/>
        <w:rPr>
          <w:color w:val="000000"/>
          <w:lang w:val="el-GR"/>
        </w:rPr>
      </w:pPr>
      <w:r w:rsidRPr="009B3E18">
        <w:rPr>
          <w:bCs/>
          <w:color w:val="000000"/>
          <w:lang w:val="el-GR"/>
        </w:rPr>
        <w:t>Έξαψη, εξάψεις</w:t>
      </w:r>
      <w:r w:rsidR="008C086C" w:rsidRPr="009B3E18">
        <w:rPr>
          <w:bCs/>
          <w:color w:val="000000"/>
          <w:lang w:val="el-GR"/>
        </w:rPr>
        <w:t>.</w:t>
      </w:r>
    </w:p>
    <w:p w14:paraId="1590B17B" w14:textId="77777777" w:rsidR="005B454A" w:rsidRPr="009B3E18" w:rsidRDefault="005B454A" w:rsidP="00CE0463">
      <w:pPr>
        <w:widowControl/>
        <w:numPr>
          <w:ilvl w:val="0"/>
          <w:numId w:val="2"/>
        </w:numPr>
        <w:tabs>
          <w:tab w:val="clear" w:pos="360"/>
        </w:tabs>
        <w:ind w:left="544" w:hanging="544"/>
        <w:rPr>
          <w:color w:val="000000"/>
          <w:lang w:val="el-GR"/>
        </w:rPr>
      </w:pPr>
      <w:r w:rsidRPr="009B3E18">
        <w:rPr>
          <w:bCs/>
          <w:color w:val="000000"/>
          <w:lang w:val="el-GR"/>
        </w:rPr>
        <w:t>Δυσκολία στην αναπνοή</w:t>
      </w:r>
      <w:r w:rsidR="00AF28B9" w:rsidRPr="009B3E18">
        <w:rPr>
          <w:bCs/>
          <w:color w:val="000000"/>
          <w:lang w:val="el-GR"/>
        </w:rPr>
        <w:t xml:space="preserve">, </w:t>
      </w:r>
      <w:r w:rsidR="00AF28B9" w:rsidRPr="009B3E18">
        <w:rPr>
          <w:color w:val="000000"/>
          <w:lang w:val="el-GR"/>
        </w:rPr>
        <w:t>ξηρότητα στη μύτη</w:t>
      </w:r>
      <w:r w:rsidR="000D48F2" w:rsidRPr="009B3E18">
        <w:rPr>
          <w:color w:val="000000"/>
          <w:lang w:val="el-GR"/>
        </w:rPr>
        <w:t xml:space="preserve">, </w:t>
      </w:r>
      <w:r w:rsidR="0045336F" w:rsidRPr="009B3E18">
        <w:rPr>
          <w:bCs/>
          <w:color w:val="000000"/>
          <w:lang w:val="el-GR"/>
        </w:rPr>
        <w:t>ρινική συμφόρηση</w:t>
      </w:r>
      <w:r w:rsidR="008C086C" w:rsidRPr="009B3E18">
        <w:rPr>
          <w:bCs/>
          <w:color w:val="000000"/>
          <w:lang w:val="el-GR"/>
        </w:rPr>
        <w:t>.</w:t>
      </w:r>
    </w:p>
    <w:p w14:paraId="6AF5832A" w14:textId="77777777" w:rsidR="005B454A" w:rsidRPr="009B3E18" w:rsidRDefault="00C81706" w:rsidP="00FC28E9">
      <w:pPr>
        <w:widowControl/>
        <w:numPr>
          <w:ilvl w:val="0"/>
          <w:numId w:val="2"/>
        </w:numPr>
        <w:tabs>
          <w:tab w:val="clear" w:pos="360"/>
        </w:tabs>
        <w:ind w:left="544" w:hanging="544"/>
        <w:rPr>
          <w:bCs/>
          <w:color w:val="000000"/>
          <w:lang w:val="el-GR"/>
        </w:rPr>
      </w:pPr>
      <w:r w:rsidRPr="009B3E18">
        <w:rPr>
          <w:bCs/>
          <w:color w:val="000000"/>
          <w:lang w:val="el-GR"/>
        </w:rPr>
        <w:t>Αυξημένη παραγωγή σιέλου</w:t>
      </w:r>
      <w:r w:rsidR="005B454A" w:rsidRPr="009B3E18">
        <w:rPr>
          <w:bCs/>
          <w:color w:val="000000"/>
          <w:lang w:val="el-GR"/>
        </w:rPr>
        <w:t>, καούρα, μούδιασμα γύρω από το στόμα</w:t>
      </w:r>
      <w:r w:rsidR="008C086C" w:rsidRPr="009B3E18">
        <w:rPr>
          <w:bCs/>
          <w:color w:val="000000"/>
          <w:lang w:val="el-GR"/>
        </w:rPr>
        <w:t>.</w:t>
      </w:r>
      <w:r w:rsidR="005B454A" w:rsidRPr="009B3E18">
        <w:rPr>
          <w:bCs/>
          <w:color w:val="000000"/>
          <w:lang w:val="el-GR"/>
        </w:rPr>
        <w:t xml:space="preserve"> </w:t>
      </w:r>
    </w:p>
    <w:p w14:paraId="67B5C709" w14:textId="77777777" w:rsidR="005B454A" w:rsidRPr="009B3E18" w:rsidRDefault="005B454A" w:rsidP="00FC28E9">
      <w:pPr>
        <w:widowControl/>
        <w:numPr>
          <w:ilvl w:val="0"/>
          <w:numId w:val="2"/>
        </w:numPr>
        <w:tabs>
          <w:tab w:val="clear" w:pos="360"/>
        </w:tabs>
        <w:ind w:left="544" w:hanging="544"/>
        <w:rPr>
          <w:color w:val="000000"/>
          <w:lang w:val="el-GR"/>
        </w:rPr>
      </w:pPr>
      <w:r w:rsidRPr="009B3E18">
        <w:rPr>
          <w:color w:val="000000"/>
          <w:lang w:val="el-GR"/>
        </w:rPr>
        <w:t>Εφίδρωση, εξάνθημα</w:t>
      </w:r>
      <w:r w:rsidR="00A167A5" w:rsidRPr="009B3E18">
        <w:rPr>
          <w:color w:val="000000"/>
          <w:lang w:val="el-GR"/>
        </w:rPr>
        <w:t>, ρίγη</w:t>
      </w:r>
      <w:r w:rsidR="004B7401" w:rsidRPr="009B3E18">
        <w:rPr>
          <w:color w:val="000000"/>
          <w:lang w:val="el-GR"/>
        </w:rPr>
        <w:t xml:space="preserve">, </w:t>
      </w:r>
      <w:r w:rsidR="004B7401" w:rsidRPr="009B3E18">
        <w:rPr>
          <w:bCs/>
          <w:color w:val="000000"/>
          <w:lang w:val="el-GR"/>
        </w:rPr>
        <w:t>πυρετός</w:t>
      </w:r>
      <w:r w:rsidR="008C086C" w:rsidRPr="009B3E18">
        <w:rPr>
          <w:bCs/>
          <w:color w:val="000000"/>
          <w:lang w:val="el-GR"/>
        </w:rPr>
        <w:t>.</w:t>
      </w:r>
    </w:p>
    <w:p w14:paraId="43A189F3" w14:textId="77777777" w:rsidR="0045336F" w:rsidRPr="009B3E18" w:rsidRDefault="005B454A" w:rsidP="0045336F">
      <w:pPr>
        <w:widowControl/>
        <w:numPr>
          <w:ilvl w:val="0"/>
          <w:numId w:val="18"/>
        </w:numPr>
        <w:tabs>
          <w:tab w:val="clear" w:pos="360"/>
        </w:tabs>
        <w:ind w:left="539" w:hanging="539"/>
        <w:rPr>
          <w:color w:val="000000"/>
          <w:lang w:val="el-GR"/>
        </w:rPr>
      </w:pPr>
      <w:r w:rsidRPr="009B3E18">
        <w:rPr>
          <w:color w:val="000000"/>
          <w:lang w:val="el-GR"/>
        </w:rPr>
        <w:t xml:space="preserve">Επαναλαμβανόμενες μυϊκές συσπάσεις (τικ), </w:t>
      </w:r>
      <w:r w:rsidR="00C81706" w:rsidRPr="009B3E18">
        <w:rPr>
          <w:color w:val="000000"/>
          <w:lang w:val="el-GR"/>
        </w:rPr>
        <w:t xml:space="preserve">πρήξιμο </w:t>
      </w:r>
      <w:r w:rsidRPr="009B3E18">
        <w:rPr>
          <w:color w:val="000000"/>
          <w:lang w:val="el-GR"/>
        </w:rPr>
        <w:t xml:space="preserve">άρθρωσης, </w:t>
      </w:r>
      <w:r w:rsidR="00AF28B9" w:rsidRPr="009B3E18">
        <w:rPr>
          <w:color w:val="000000"/>
          <w:lang w:val="el-GR"/>
        </w:rPr>
        <w:t>μυϊκή δυσκαμψία, πόνος, συμπεριλαμβανομένου του μυϊκού πόνου</w:t>
      </w:r>
      <w:r w:rsidR="0045336F" w:rsidRPr="009B3E18">
        <w:rPr>
          <w:color w:val="000000"/>
          <w:lang w:val="el-GR"/>
        </w:rPr>
        <w:t xml:space="preserve">, </w:t>
      </w:r>
      <w:r w:rsidR="0045336F" w:rsidRPr="009B3E18">
        <w:rPr>
          <w:bCs/>
          <w:color w:val="000000"/>
          <w:lang w:val="el-GR"/>
        </w:rPr>
        <w:t>πόνος στον αυχένα</w:t>
      </w:r>
      <w:r w:rsidR="008C086C" w:rsidRPr="009B3E18">
        <w:rPr>
          <w:bCs/>
          <w:color w:val="000000"/>
          <w:lang w:val="el-GR"/>
        </w:rPr>
        <w:t>.</w:t>
      </w:r>
    </w:p>
    <w:p w14:paraId="2735F569" w14:textId="77777777" w:rsidR="005B454A" w:rsidRPr="009B3E18" w:rsidRDefault="00C81706" w:rsidP="0045336F">
      <w:pPr>
        <w:widowControl/>
        <w:numPr>
          <w:ilvl w:val="0"/>
          <w:numId w:val="18"/>
        </w:numPr>
        <w:tabs>
          <w:tab w:val="clear" w:pos="360"/>
        </w:tabs>
        <w:ind w:left="539" w:hanging="539"/>
        <w:rPr>
          <w:color w:val="000000"/>
          <w:lang w:val="el-GR"/>
        </w:rPr>
      </w:pPr>
      <w:r w:rsidRPr="009B3E18">
        <w:rPr>
          <w:bCs/>
          <w:color w:val="000000"/>
          <w:lang w:val="el-GR"/>
        </w:rPr>
        <w:t xml:space="preserve">Πόνος </w:t>
      </w:r>
      <w:r w:rsidR="001E4DE0" w:rsidRPr="009B3E18">
        <w:rPr>
          <w:bCs/>
          <w:color w:val="000000"/>
          <w:lang w:val="el-GR"/>
        </w:rPr>
        <w:t>του μαστού</w:t>
      </w:r>
      <w:r w:rsidR="008C086C" w:rsidRPr="009B3E18">
        <w:rPr>
          <w:bCs/>
          <w:color w:val="000000"/>
          <w:lang w:val="el-GR"/>
        </w:rPr>
        <w:t>.</w:t>
      </w:r>
    </w:p>
    <w:p w14:paraId="5C149795" w14:textId="77777777" w:rsidR="005B454A" w:rsidRPr="009B3E18" w:rsidRDefault="005B454A" w:rsidP="00FC28E9">
      <w:pPr>
        <w:widowControl/>
        <w:numPr>
          <w:ilvl w:val="0"/>
          <w:numId w:val="2"/>
        </w:numPr>
        <w:tabs>
          <w:tab w:val="clear" w:pos="360"/>
        </w:tabs>
        <w:ind w:left="0" w:firstLine="0"/>
        <w:rPr>
          <w:bCs/>
          <w:color w:val="000000"/>
          <w:lang w:val="el-GR"/>
        </w:rPr>
      </w:pPr>
      <w:r w:rsidRPr="009B3E18">
        <w:rPr>
          <w:bCs/>
          <w:color w:val="000000"/>
          <w:lang w:val="el-GR"/>
        </w:rPr>
        <w:t>Δυσκολία στην ούρηση ή επώδυνη ούρηση, ακράτεια ούρων</w:t>
      </w:r>
      <w:r w:rsidR="008C086C" w:rsidRPr="009B3E18">
        <w:rPr>
          <w:bCs/>
          <w:color w:val="000000"/>
          <w:lang w:val="el-GR"/>
        </w:rPr>
        <w:t>.</w:t>
      </w:r>
      <w:r w:rsidRPr="009B3E18">
        <w:rPr>
          <w:bCs/>
          <w:color w:val="000000"/>
          <w:lang w:val="el-GR"/>
        </w:rPr>
        <w:t xml:space="preserve"> </w:t>
      </w:r>
    </w:p>
    <w:p w14:paraId="1D081230" w14:textId="77777777" w:rsidR="00AF28B9" w:rsidRPr="009B3E18" w:rsidRDefault="005B454A" w:rsidP="00FC28E9">
      <w:pPr>
        <w:widowControl/>
        <w:numPr>
          <w:ilvl w:val="0"/>
          <w:numId w:val="2"/>
        </w:numPr>
        <w:tabs>
          <w:tab w:val="clear" w:pos="360"/>
        </w:tabs>
        <w:ind w:left="0" w:firstLine="0"/>
        <w:rPr>
          <w:color w:val="000000"/>
          <w:lang w:val="el-GR"/>
        </w:rPr>
      </w:pPr>
      <w:r w:rsidRPr="009B3E18">
        <w:rPr>
          <w:color w:val="000000"/>
          <w:lang w:val="el-GR"/>
        </w:rPr>
        <w:t>Αδυναμία, δίψα, αίσθημα σύσφιγξης του θώρακα</w:t>
      </w:r>
      <w:r w:rsidR="008C086C" w:rsidRPr="009B3E18">
        <w:rPr>
          <w:color w:val="000000"/>
          <w:lang w:val="el-GR"/>
        </w:rPr>
        <w:t>.</w:t>
      </w:r>
    </w:p>
    <w:p w14:paraId="59AE73DB" w14:textId="77777777" w:rsidR="000D48F2" w:rsidRPr="009B3E18" w:rsidRDefault="00AF28B9" w:rsidP="00936E96">
      <w:pPr>
        <w:widowControl/>
        <w:numPr>
          <w:ilvl w:val="0"/>
          <w:numId w:val="2"/>
        </w:numPr>
        <w:tabs>
          <w:tab w:val="clear" w:pos="360"/>
        </w:tabs>
        <w:ind w:left="0" w:firstLine="0"/>
        <w:rPr>
          <w:color w:val="000000"/>
          <w:lang w:val="el-GR"/>
        </w:rPr>
      </w:pPr>
      <w:r w:rsidRPr="009B3E18">
        <w:rPr>
          <w:bCs/>
          <w:color w:val="000000"/>
          <w:lang w:val="el-GR"/>
        </w:rPr>
        <w:t>Μεταβολές στα αποτελέσματα αιματολογικών και ηπατικών εξετάσεων</w:t>
      </w:r>
      <w:r w:rsidR="003E12D6" w:rsidRPr="009B3E18">
        <w:rPr>
          <w:bCs/>
          <w:color w:val="000000"/>
          <w:lang w:val="el-GR"/>
        </w:rPr>
        <w:t xml:space="preserve"> </w:t>
      </w:r>
      <w:r w:rsidRPr="009B3E18">
        <w:rPr>
          <w:bCs/>
          <w:color w:val="000000"/>
          <w:lang w:val="el-GR"/>
        </w:rPr>
        <w:t xml:space="preserve">(αυξημένη </w:t>
      </w:r>
      <w:r w:rsidR="003E12D6" w:rsidRPr="009B3E18">
        <w:rPr>
          <w:bCs/>
          <w:color w:val="000000"/>
          <w:lang w:val="el-GR"/>
        </w:rPr>
        <w:tab/>
      </w:r>
      <w:r w:rsidRPr="009B3E18">
        <w:rPr>
          <w:bCs/>
          <w:color w:val="000000"/>
          <w:lang w:val="el-GR"/>
        </w:rPr>
        <w:t xml:space="preserve">κρεατινοφωσφοκινάση αίματος, αυξημένη αμινοτρανσφεράση της αλανίνης, αυξημένη </w:t>
      </w:r>
      <w:r w:rsidR="003E12D6" w:rsidRPr="009B3E18">
        <w:rPr>
          <w:bCs/>
          <w:color w:val="000000"/>
          <w:lang w:val="el-GR"/>
        </w:rPr>
        <w:tab/>
      </w:r>
      <w:r w:rsidRPr="009B3E18">
        <w:rPr>
          <w:bCs/>
          <w:color w:val="000000"/>
          <w:lang w:val="el-GR"/>
        </w:rPr>
        <w:t>ασπαρτική αμινοτρανσφεράση, μειωμένος αριθμός αιμοπεταλίων</w:t>
      </w:r>
      <w:r w:rsidR="000D48F2" w:rsidRPr="009B3E18">
        <w:rPr>
          <w:iCs/>
          <w:color w:val="000000"/>
          <w:lang w:val="el-GR"/>
        </w:rPr>
        <w:t xml:space="preserve">, </w:t>
      </w:r>
      <w:r w:rsidR="001E4DE0" w:rsidRPr="009B3E18">
        <w:rPr>
          <w:iCs/>
          <w:color w:val="000000"/>
          <w:lang w:val="el-GR"/>
        </w:rPr>
        <w:t xml:space="preserve">ουδετεροπενία, </w:t>
      </w:r>
      <w:r w:rsidR="00936E96" w:rsidRPr="009B3E18">
        <w:rPr>
          <w:bCs/>
          <w:color w:val="000000"/>
          <w:lang w:val="el-GR"/>
        </w:rPr>
        <w:t xml:space="preserve">αύξηση στην </w:t>
      </w:r>
      <w:r w:rsidR="001E4DE0" w:rsidRPr="009B3E18">
        <w:rPr>
          <w:bCs/>
          <w:color w:val="000000"/>
          <w:lang w:val="el-GR"/>
        </w:rPr>
        <w:tab/>
      </w:r>
      <w:r w:rsidR="00936E96" w:rsidRPr="009B3E18">
        <w:rPr>
          <w:bCs/>
          <w:color w:val="000000"/>
          <w:lang w:val="el-GR"/>
        </w:rPr>
        <w:t>κρεατίνη αίματος, μείωση στο κάλιο αίματος</w:t>
      </w:r>
      <w:r w:rsidR="000D48F2" w:rsidRPr="009B3E18">
        <w:rPr>
          <w:iCs/>
          <w:color w:val="000000"/>
          <w:lang w:val="el-GR"/>
        </w:rPr>
        <w:t>)</w:t>
      </w:r>
      <w:r w:rsidR="008C086C" w:rsidRPr="009B3E18">
        <w:rPr>
          <w:iCs/>
          <w:color w:val="000000"/>
          <w:lang w:val="el-GR"/>
        </w:rPr>
        <w:t>.</w:t>
      </w:r>
    </w:p>
    <w:p w14:paraId="149F9026" w14:textId="77777777" w:rsidR="000D48F2" w:rsidRPr="009B3E18" w:rsidRDefault="00936E96" w:rsidP="000D48F2">
      <w:pPr>
        <w:widowControl/>
        <w:numPr>
          <w:ilvl w:val="0"/>
          <w:numId w:val="18"/>
        </w:numPr>
        <w:tabs>
          <w:tab w:val="clear" w:pos="360"/>
        </w:tabs>
        <w:ind w:left="539" w:hanging="539"/>
        <w:rPr>
          <w:color w:val="000000"/>
          <w:lang w:val="el-GR"/>
        </w:rPr>
      </w:pPr>
      <w:r w:rsidRPr="009B3E18">
        <w:rPr>
          <w:color w:val="000000"/>
          <w:lang w:val="el-GR"/>
        </w:rPr>
        <w:t>Yπερευαισθησία</w:t>
      </w:r>
      <w:r w:rsidR="000D48F2" w:rsidRPr="009B3E18">
        <w:rPr>
          <w:color w:val="000000"/>
          <w:lang w:val="el-GR"/>
        </w:rPr>
        <w:t xml:space="preserve">, </w:t>
      </w:r>
      <w:r w:rsidRPr="009B3E18">
        <w:rPr>
          <w:color w:val="000000"/>
          <w:lang w:val="el-GR"/>
        </w:rPr>
        <w:t>πρησμένο πρόσωπο</w:t>
      </w:r>
      <w:r w:rsidR="000D48F2" w:rsidRPr="009B3E18">
        <w:rPr>
          <w:color w:val="000000"/>
          <w:lang w:val="el-GR"/>
        </w:rPr>
        <w:t xml:space="preserve">, </w:t>
      </w:r>
      <w:r w:rsidR="008D7A4F" w:rsidRPr="009B3E18">
        <w:rPr>
          <w:color w:val="000000"/>
          <w:lang w:val="el-GR"/>
        </w:rPr>
        <w:t>φαγούρα</w:t>
      </w:r>
      <w:r w:rsidR="000D48F2" w:rsidRPr="009B3E18">
        <w:rPr>
          <w:color w:val="000000"/>
          <w:lang w:val="el-GR"/>
        </w:rPr>
        <w:t xml:space="preserve">, </w:t>
      </w:r>
      <w:r w:rsidR="008D7A4F" w:rsidRPr="009B3E18">
        <w:rPr>
          <w:color w:val="000000"/>
          <w:lang w:val="el-GR"/>
        </w:rPr>
        <w:t>ε</w:t>
      </w:r>
      <w:r w:rsidR="008D7A4F" w:rsidRPr="009B3E18">
        <w:rPr>
          <w:bCs/>
          <w:color w:val="000000"/>
          <w:lang w:val="el-GR"/>
        </w:rPr>
        <w:t>ξάνθημα</w:t>
      </w:r>
      <w:r w:rsidR="000D48F2" w:rsidRPr="009B3E18">
        <w:rPr>
          <w:color w:val="000000"/>
          <w:lang w:val="el-GR"/>
        </w:rPr>
        <w:t xml:space="preserve">, </w:t>
      </w:r>
      <w:r w:rsidR="008D7A4F" w:rsidRPr="009B3E18">
        <w:rPr>
          <w:bCs/>
          <w:color w:val="000000"/>
          <w:lang w:val="el-GR"/>
        </w:rPr>
        <w:t>καταρροή</w:t>
      </w:r>
      <w:r w:rsidR="000D48F2" w:rsidRPr="009B3E18">
        <w:rPr>
          <w:color w:val="000000"/>
          <w:lang w:val="el-GR"/>
        </w:rPr>
        <w:t xml:space="preserve">, </w:t>
      </w:r>
      <w:r w:rsidR="008D7A4F" w:rsidRPr="009B3E18">
        <w:rPr>
          <w:bCs/>
          <w:color w:val="000000"/>
          <w:lang w:val="el-GR"/>
        </w:rPr>
        <w:t>αιμορ</w:t>
      </w:r>
      <w:r w:rsidR="00AC7373" w:rsidRPr="009B3E18">
        <w:rPr>
          <w:bCs/>
          <w:color w:val="000000"/>
          <w:lang w:val="el-GR"/>
        </w:rPr>
        <w:t>ρ</w:t>
      </w:r>
      <w:r w:rsidR="008D7A4F" w:rsidRPr="009B3E18">
        <w:rPr>
          <w:bCs/>
          <w:color w:val="000000"/>
          <w:lang w:val="el-GR"/>
        </w:rPr>
        <w:t>αγία μύτης</w:t>
      </w:r>
      <w:r w:rsidR="000D48F2" w:rsidRPr="009B3E18">
        <w:rPr>
          <w:color w:val="000000"/>
          <w:lang w:val="el-GR"/>
        </w:rPr>
        <w:t xml:space="preserve">, </w:t>
      </w:r>
      <w:r w:rsidR="008D7A4F" w:rsidRPr="009B3E18">
        <w:rPr>
          <w:bCs/>
          <w:color w:val="000000"/>
          <w:lang w:val="el-GR"/>
        </w:rPr>
        <w:t>βήχας</w:t>
      </w:r>
      <w:r w:rsidR="000D48F2" w:rsidRPr="009B3E18">
        <w:rPr>
          <w:color w:val="000000"/>
          <w:lang w:val="el-GR"/>
        </w:rPr>
        <w:t xml:space="preserve">, </w:t>
      </w:r>
      <w:r w:rsidR="008D7A4F" w:rsidRPr="009B3E18">
        <w:rPr>
          <w:bCs/>
          <w:color w:val="000000"/>
          <w:lang w:val="el-GR"/>
        </w:rPr>
        <w:t>ρογχαλητό</w:t>
      </w:r>
      <w:r w:rsidR="008C086C" w:rsidRPr="009B3E18">
        <w:rPr>
          <w:bCs/>
          <w:color w:val="000000"/>
          <w:lang w:val="el-GR"/>
        </w:rPr>
        <w:t>.</w:t>
      </w:r>
    </w:p>
    <w:p w14:paraId="4869B162" w14:textId="77777777" w:rsidR="00936E96" w:rsidRPr="009B3E18" w:rsidRDefault="00936E96" w:rsidP="00936E96">
      <w:pPr>
        <w:widowControl/>
        <w:numPr>
          <w:ilvl w:val="0"/>
          <w:numId w:val="18"/>
        </w:numPr>
        <w:rPr>
          <w:bCs/>
          <w:color w:val="000000"/>
          <w:lang w:val="el-GR"/>
        </w:rPr>
      </w:pPr>
      <w:r w:rsidRPr="009B3E18">
        <w:rPr>
          <w:bCs/>
          <w:color w:val="000000"/>
          <w:lang w:val="el-GR"/>
        </w:rPr>
        <w:tab/>
        <w:t>Επώδυνες έμμηνες ρύσεις</w:t>
      </w:r>
      <w:r w:rsidR="008C086C" w:rsidRPr="009B3E18">
        <w:rPr>
          <w:bCs/>
          <w:color w:val="000000"/>
          <w:lang w:val="el-GR"/>
        </w:rPr>
        <w:t>.</w:t>
      </w:r>
      <w:r w:rsidRPr="009B3E18">
        <w:rPr>
          <w:bCs/>
          <w:color w:val="000000"/>
          <w:lang w:val="el-GR"/>
        </w:rPr>
        <w:tab/>
      </w:r>
    </w:p>
    <w:p w14:paraId="19C6E38E" w14:textId="77777777" w:rsidR="00936E96" w:rsidRPr="009B3E18" w:rsidRDefault="00936E96" w:rsidP="00936E96">
      <w:pPr>
        <w:widowControl/>
        <w:numPr>
          <w:ilvl w:val="0"/>
          <w:numId w:val="18"/>
        </w:numPr>
        <w:rPr>
          <w:bCs/>
          <w:color w:val="000000"/>
          <w:lang w:val="el-GR"/>
        </w:rPr>
      </w:pPr>
      <w:r w:rsidRPr="009B3E18">
        <w:rPr>
          <w:bCs/>
          <w:color w:val="000000"/>
          <w:lang w:val="el-GR"/>
        </w:rPr>
        <w:tab/>
        <w:t>Ψυχρότητα των χεριών και ποδιών</w:t>
      </w:r>
      <w:r w:rsidR="008C086C" w:rsidRPr="009B3E18">
        <w:rPr>
          <w:bCs/>
          <w:color w:val="000000"/>
          <w:lang w:val="el-GR"/>
        </w:rPr>
        <w:t>.</w:t>
      </w:r>
    </w:p>
    <w:p w14:paraId="7E148816" w14:textId="77777777" w:rsidR="005B454A" w:rsidRPr="009B3E18" w:rsidRDefault="005B454A" w:rsidP="00AF28B9">
      <w:pPr>
        <w:widowControl/>
        <w:ind w:left="562"/>
        <w:rPr>
          <w:bCs/>
          <w:color w:val="000000"/>
          <w:lang w:val="el-GR"/>
        </w:rPr>
      </w:pPr>
    </w:p>
    <w:p w14:paraId="74B5BB76" w14:textId="77777777" w:rsidR="005B454A" w:rsidRPr="009B3E18" w:rsidRDefault="005B454A" w:rsidP="00FC28E9">
      <w:pPr>
        <w:widowControl/>
        <w:rPr>
          <w:b/>
          <w:color w:val="000000"/>
          <w:lang w:val="el-GR"/>
        </w:rPr>
      </w:pPr>
      <w:r w:rsidRPr="009B3E18">
        <w:rPr>
          <w:b/>
          <w:color w:val="000000"/>
          <w:lang w:val="el-GR"/>
        </w:rPr>
        <w:t>Σπάνιες</w:t>
      </w:r>
      <w:r w:rsidR="00224A51" w:rsidRPr="009B3E18">
        <w:rPr>
          <w:b/>
          <w:color w:val="000000"/>
          <w:lang w:val="el-GR"/>
        </w:rPr>
        <w:t xml:space="preserve">: </w:t>
      </w:r>
      <w:r w:rsidRPr="009B3E18">
        <w:rPr>
          <w:b/>
          <w:color w:val="000000"/>
          <w:lang w:val="el-GR"/>
        </w:rPr>
        <w:t xml:space="preserve">μπορεί να επηρεάσουν </w:t>
      </w:r>
      <w:r w:rsidR="00224A51" w:rsidRPr="009B3E18">
        <w:rPr>
          <w:b/>
          <w:color w:val="000000"/>
          <w:lang w:val="el-GR"/>
        </w:rPr>
        <w:t>έως και 1</w:t>
      </w:r>
      <w:r w:rsidR="00A703F4" w:rsidRPr="009B3E18">
        <w:rPr>
          <w:color w:val="000000"/>
          <w:lang w:val="el-GR"/>
        </w:rPr>
        <w:t> </w:t>
      </w:r>
      <w:r w:rsidR="00224A51" w:rsidRPr="009B3E18">
        <w:rPr>
          <w:b/>
          <w:color w:val="000000"/>
          <w:lang w:val="el-GR"/>
        </w:rPr>
        <w:t>στους 1</w:t>
      </w:r>
      <w:r w:rsidR="00A703F4" w:rsidRPr="009B3E18">
        <w:rPr>
          <w:b/>
          <w:color w:val="000000"/>
          <w:lang w:val="el-GR"/>
        </w:rPr>
        <w:t>.</w:t>
      </w:r>
      <w:r w:rsidR="00224A51" w:rsidRPr="009B3E18">
        <w:rPr>
          <w:b/>
          <w:color w:val="000000"/>
          <w:lang w:val="el-GR"/>
        </w:rPr>
        <w:t>000 ανθρώπους</w:t>
      </w:r>
    </w:p>
    <w:p w14:paraId="7AE5874A" w14:textId="77777777" w:rsidR="00BB12BA" w:rsidRPr="009B3E18" w:rsidRDefault="00BB12BA" w:rsidP="00FC28E9">
      <w:pPr>
        <w:widowControl/>
        <w:rPr>
          <w:b/>
          <w:color w:val="000000"/>
          <w:lang w:val="el-GR"/>
        </w:rPr>
      </w:pPr>
    </w:p>
    <w:p w14:paraId="5284119A" w14:textId="77777777" w:rsidR="00AF28B9" w:rsidRPr="009B3E18" w:rsidRDefault="00AF28B9" w:rsidP="00A27794">
      <w:pPr>
        <w:widowControl/>
        <w:numPr>
          <w:ilvl w:val="0"/>
          <w:numId w:val="3"/>
        </w:numPr>
        <w:tabs>
          <w:tab w:val="clear" w:pos="360"/>
        </w:tabs>
        <w:ind w:left="567" w:hanging="567"/>
        <w:rPr>
          <w:bCs/>
          <w:color w:val="000000"/>
          <w:lang w:val="el-GR"/>
        </w:rPr>
      </w:pPr>
      <w:r w:rsidRPr="009B3E18">
        <w:rPr>
          <w:bCs/>
          <w:color w:val="000000"/>
          <w:lang w:val="el-GR"/>
        </w:rPr>
        <w:t>Μη φυσιολογική αίσθηση όσφρησης, όραση κατά την οποία τα αντικείμενα φαίνονται ταλαντευόμενα, αλλοιωμένη αντίληψη του βάθους, οπτική φωτεινότητα</w:t>
      </w:r>
      <w:r w:rsidR="0045336F" w:rsidRPr="009B3E18">
        <w:rPr>
          <w:bCs/>
          <w:color w:val="000000"/>
          <w:lang w:val="el-GR"/>
        </w:rPr>
        <w:t>, απώλεια όρασης</w:t>
      </w:r>
      <w:r w:rsidR="00224A51" w:rsidRPr="009B3E18">
        <w:rPr>
          <w:bCs/>
          <w:color w:val="000000"/>
          <w:lang w:val="el-GR"/>
        </w:rPr>
        <w:t>.</w:t>
      </w:r>
    </w:p>
    <w:p w14:paraId="2FA41431"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Διεσταλμένες κόρες, αλληθώρισμα</w:t>
      </w:r>
      <w:r w:rsidR="00224A51" w:rsidRPr="009B3E18">
        <w:rPr>
          <w:bCs/>
          <w:color w:val="000000"/>
          <w:lang w:val="el-GR"/>
        </w:rPr>
        <w:t>.</w:t>
      </w:r>
    </w:p>
    <w:p w14:paraId="44A76E12" w14:textId="77777777" w:rsidR="00AF28B9" w:rsidRPr="009B3E18" w:rsidRDefault="004B7401" w:rsidP="00AF28B9">
      <w:pPr>
        <w:widowControl/>
        <w:numPr>
          <w:ilvl w:val="0"/>
          <w:numId w:val="3"/>
        </w:numPr>
        <w:tabs>
          <w:tab w:val="clear" w:pos="360"/>
        </w:tabs>
        <w:ind w:left="0" w:firstLine="0"/>
        <w:rPr>
          <w:bCs/>
          <w:color w:val="000000"/>
          <w:lang w:val="el-GR"/>
        </w:rPr>
      </w:pPr>
      <w:r w:rsidRPr="009B3E18">
        <w:rPr>
          <w:bCs/>
          <w:color w:val="000000"/>
          <w:lang w:val="el-GR"/>
        </w:rPr>
        <w:t>Κ</w:t>
      </w:r>
      <w:r w:rsidR="00AF28B9" w:rsidRPr="009B3E18">
        <w:rPr>
          <w:bCs/>
          <w:color w:val="000000"/>
          <w:lang w:val="el-GR"/>
        </w:rPr>
        <w:t>ρύος ιδρώτας, συσφιγκτικό αίσθημα λαιμού</w:t>
      </w:r>
      <w:r w:rsidR="00A86E0C" w:rsidRPr="009B3E18">
        <w:rPr>
          <w:bCs/>
          <w:color w:val="000000"/>
          <w:lang w:val="el-GR"/>
        </w:rPr>
        <w:t xml:space="preserve">, </w:t>
      </w:r>
      <w:r w:rsidR="00C81706" w:rsidRPr="009B3E18">
        <w:rPr>
          <w:color w:val="000000"/>
          <w:lang w:val="el-GR"/>
        </w:rPr>
        <w:t>πρησμένη γλώσσα</w:t>
      </w:r>
      <w:r w:rsidR="00224A51" w:rsidRPr="009B3E18">
        <w:rPr>
          <w:color w:val="000000"/>
          <w:lang w:val="el-GR"/>
        </w:rPr>
        <w:t>.</w:t>
      </w:r>
    </w:p>
    <w:p w14:paraId="6636934F"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Φλεγμονή στο πάγκρεας</w:t>
      </w:r>
      <w:r w:rsidR="00224A51" w:rsidRPr="009B3E18">
        <w:rPr>
          <w:bCs/>
          <w:color w:val="000000"/>
          <w:lang w:val="el-GR"/>
        </w:rPr>
        <w:t>.</w:t>
      </w:r>
    </w:p>
    <w:p w14:paraId="56BE37AE"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Δυσκολία στην κατάποση</w:t>
      </w:r>
      <w:r w:rsidR="00224A51" w:rsidRPr="009B3E18">
        <w:rPr>
          <w:bCs/>
          <w:color w:val="000000"/>
          <w:lang w:val="el-GR"/>
        </w:rPr>
        <w:t>.</w:t>
      </w:r>
    </w:p>
    <w:p w14:paraId="5A6B0353"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Αργή ή μειωμένη κίνηση του σώματος</w:t>
      </w:r>
      <w:r w:rsidR="00224A51" w:rsidRPr="009B3E18">
        <w:rPr>
          <w:bCs/>
          <w:color w:val="000000"/>
          <w:lang w:val="el-GR"/>
        </w:rPr>
        <w:t>.</w:t>
      </w:r>
    </w:p>
    <w:p w14:paraId="566B5D52"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Δυσκολία στην ορθή γραφή</w:t>
      </w:r>
      <w:r w:rsidR="00224A51" w:rsidRPr="009B3E18">
        <w:rPr>
          <w:bCs/>
          <w:color w:val="000000"/>
          <w:lang w:val="el-GR"/>
        </w:rPr>
        <w:t>.</w:t>
      </w:r>
    </w:p>
    <w:p w14:paraId="6FE7E848" w14:textId="77777777" w:rsidR="00AF28B9" w:rsidRPr="009B3E18" w:rsidRDefault="00AF28B9" w:rsidP="007A6814">
      <w:pPr>
        <w:widowControl/>
        <w:numPr>
          <w:ilvl w:val="0"/>
          <w:numId w:val="3"/>
        </w:numPr>
        <w:tabs>
          <w:tab w:val="clear" w:pos="360"/>
          <w:tab w:val="num" w:pos="567"/>
        </w:tabs>
        <w:ind w:left="567" w:hanging="567"/>
        <w:rPr>
          <w:bCs/>
          <w:color w:val="000000"/>
          <w:lang w:val="el-GR"/>
        </w:rPr>
      </w:pPr>
      <w:r w:rsidRPr="009B3E18">
        <w:rPr>
          <w:bCs/>
          <w:color w:val="000000"/>
          <w:lang w:val="el-GR"/>
        </w:rPr>
        <w:t>Αυξημένο υγρό στην κοιλιά</w:t>
      </w:r>
      <w:r w:rsidR="00224A51" w:rsidRPr="009B3E18">
        <w:rPr>
          <w:bCs/>
          <w:color w:val="000000"/>
          <w:lang w:val="el-GR"/>
        </w:rPr>
        <w:t>.</w:t>
      </w:r>
    </w:p>
    <w:p w14:paraId="2EC6F5AA" w14:textId="77777777" w:rsidR="008D7A4F" w:rsidRPr="009B3E18" w:rsidRDefault="008D7A4F" w:rsidP="008D7A4F">
      <w:pPr>
        <w:widowControl/>
        <w:numPr>
          <w:ilvl w:val="0"/>
          <w:numId w:val="3"/>
        </w:numPr>
        <w:rPr>
          <w:color w:val="000000"/>
          <w:lang w:val="el-GR"/>
        </w:rPr>
      </w:pPr>
      <w:r w:rsidRPr="009B3E18">
        <w:rPr>
          <w:color w:val="000000"/>
          <w:lang w:val="el-GR"/>
        </w:rPr>
        <w:tab/>
      </w:r>
      <w:r w:rsidR="00B97A6D" w:rsidRPr="009B3E18">
        <w:rPr>
          <w:color w:val="000000"/>
          <w:lang w:val="el-GR"/>
        </w:rPr>
        <w:t>Υγρό στους πνεύμονες</w:t>
      </w:r>
      <w:r w:rsidR="00224A51" w:rsidRPr="009B3E18">
        <w:rPr>
          <w:color w:val="000000"/>
          <w:lang w:val="el-GR"/>
        </w:rPr>
        <w:t>.</w:t>
      </w:r>
    </w:p>
    <w:p w14:paraId="21CB36A1" w14:textId="77777777" w:rsidR="008D7A4F" w:rsidRPr="009B3E18" w:rsidRDefault="008D7A4F" w:rsidP="008D7A4F">
      <w:pPr>
        <w:widowControl/>
        <w:numPr>
          <w:ilvl w:val="0"/>
          <w:numId w:val="3"/>
        </w:numPr>
        <w:rPr>
          <w:color w:val="000000"/>
          <w:lang w:val="el-GR"/>
        </w:rPr>
      </w:pPr>
      <w:r w:rsidRPr="009B3E18">
        <w:rPr>
          <w:color w:val="000000"/>
          <w:lang w:val="el-GR"/>
        </w:rPr>
        <w:tab/>
      </w:r>
      <w:r w:rsidR="00B97A6D" w:rsidRPr="009B3E18">
        <w:rPr>
          <w:color w:val="000000"/>
          <w:lang w:val="el-GR"/>
        </w:rPr>
        <w:t>Σπασμοί</w:t>
      </w:r>
      <w:r w:rsidR="00224A51" w:rsidRPr="009B3E18">
        <w:rPr>
          <w:color w:val="000000"/>
          <w:lang w:val="el-GR"/>
        </w:rPr>
        <w:t>.</w:t>
      </w:r>
    </w:p>
    <w:p w14:paraId="0BFB76FD" w14:textId="77777777" w:rsidR="008D7A4F" w:rsidRPr="009B3E18" w:rsidRDefault="008D7A4F" w:rsidP="008D7A4F">
      <w:pPr>
        <w:widowControl/>
        <w:numPr>
          <w:ilvl w:val="0"/>
          <w:numId w:val="3"/>
        </w:numPr>
        <w:rPr>
          <w:color w:val="000000"/>
          <w:lang w:val="el-GR"/>
        </w:rPr>
      </w:pPr>
      <w:r w:rsidRPr="009B3E18">
        <w:rPr>
          <w:color w:val="000000"/>
          <w:lang w:val="el-GR"/>
        </w:rPr>
        <w:tab/>
      </w:r>
      <w:r w:rsidR="00B97A6D" w:rsidRPr="009B3E18">
        <w:rPr>
          <w:color w:val="000000"/>
          <w:lang w:val="el-GR"/>
        </w:rPr>
        <w:t>Μεταβολές στο ηλεκτροκαρδιογράφημα (ΗΚΓ)</w:t>
      </w:r>
      <w:r w:rsidR="00C81706" w:rsidRPr="009B3E18">
        <w:rPr>
          <w:color w:val="000000"/>
          <w:lang w:val="el-GR"/>
        </w:rPr>
        <w:t>,</w:t>
      </w:r>
      <w:r w:rsidR="00B97A6D" w:rsidRPr="009B3E18">
        <w:rPr>
          <w:color w:val="000000"/>
          <w:lang w:val="el-GR"/>
        </w:rPr>
        <w:t xml:space="preserve"> που</w:t>
      </w:r>
      <w:r w:rsidR="0053404C" w:rsidRPr="009B3E18">
        <w:rPr>
          <w:color w:val="000000"/>
          <w:lang w:val="el-GR"/>
        </w:rPr>
        <w:t xml:space="preserve"> αντιστοιχούν με διαταραχές του </w:t>
      </w:r>
      <w:r w:rsidR="0053404C" w:rsidRPr="009B3E18">
        <w:rPr>
          <w:color w:val="000000"/>
          <w:lang w:val="el-GR"/>
        </w:rPr>
        <w:tab/>
      </w:r>
      <w:r w:rsidR="00B97A6D" w:rsidRPr="009B3E18">
        <w:rPr>
          <w:color w:val="000000"/>
          <w:lang w:val="el-GR"/>
        </w:rPr>
        <w:t>καρδιακού ρυθμού</w:t>
      </w:r>
      <w:r w:rsidR="00224A51" w:rsidRPr="009B3E18">
        <w:rPr>
          <w:color w:val="000000"/>
          <w:lang w:val="el-GR"/>
        </w:rPr>
        <w:t>.</w:t>
      </w:r>
    </w:p>
    <w:p w14:paraId="491079BD"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Μυϊκή κάκωση</w:t>
      </w:r>
      <w:r w:rsidR="00224A51" w:rsidRPr="009B3E18">
        <w:rPr>
          <w:bCs/>
          <w:color w:val="000000"/>
          <w:lang w:val="el-GR"/>
        </w:rPr>
        <w:t>.</w:t>
      </w:r>
    </w:p>
    <w:p w14:paraId="181B197C" w14:textId="77777777" w:rsidR="00936E96" w:rsidRPr="009B3E18" w:rsidRDefault="0045336F" w:rsidP="00936E96">
      <w:pPr>
        <w:widowControl/>
        <w:numPr>
          <w:ilvl w:val="0"/>
          <w:numId w:val="3"/>
        </w:numPr>
        <w:tabs>
          <w:tab w:val="clear" w:pos="360"/>
        </w:tabs>
        <w:ind w:left="0" w:firstLine="0"/>
        <w:rPr>
          <w:bCs/>
          <w:color w:val="000000"/>
          <w:lang w:val="el-GR"/>
        </w:rPr>
      </w:pPr>
      <w:r w:rsidRPr="009B3E18">
        <w:rPr>
          <w:bCs/>
          <w:color w:val="000000"/>
          <w:lang w:val="el-GR"/>
        </w:rPr>
        <w:t>Έ</w:t>
      </w:r>
      <w:r w:rsidR="00AF28B9" w:rsidRPr="009B3E18">
        <w:rPr>
          <w:bCs/>
          <w:color w:val="000000"/>
          <w:lang w:val="el-GR"/>
        </w:rPr>
        <w:t xml:space="preserve">κκριση μαστού, μη φυσιολογική αύξηση </w:t>
      </w:r>
      <w:r w:rsidR="00BB7FDC" w:rsidRPr="009B3E18">
        <w:rPr>
          <w:bCs/>
          <w:color w:val="000000"/>
          <w:lang w:val="el-GR"/>
        </w:rPr>
        <w:t>μαστού</w:t>
      </w:r>
      <w:r w:rsidR="00B97A6D" w:rsidRPr="009B3E18">
        <w:rPr>
          <w:bCs/>
          <w:color w:val="000000"/>
          <w:lang w:val="el-GR"/>
        </w:rPr>
        <w:t xml:space="preserve">, </w:t>
      </w:r>
      <w:r w:rsidR="00B97A6D" w:rsidRPr="009B3E18">
        <w:rPr>
          <w:color w:val="000000"/>
          <w:lang w:val="el-GR"/>
        </w:rPr>
        <w:t>ανάπτυξη μαστών στους άνδρες</w:t>
      </w:r>
      <w:r w:rsidR="00224A51" w:rsidRPr="009B3E18">
        <w:rPr>
          <w:color w:val="000000"/>
          <w:lang w:val="el-GR"/>
        </w:rPr>
        <w:t>.</w:t>
      </w:r>
    </w:p>
    <w:p w14:paraId="62AD6B02" w14:textId="77777777" w:rsidR="00AF28B9" w:rsidRPr="009B3E18" w:rsidRDefault="00B97A6D" w:rsidP="00936E96">
      <w:pPr>
        <w:widowControl/>
        <w:numPr>
          <w:ilvl w:val="0"/>
          <w:numId w:val="3"/>
        </w:numPr>
        <w:tabs>
          <w:tab w:val="clear" w:pos="360"/>
        </w:tabs>
        <w:ind w:left="0" w:firstLine="0"/>
        <w:rPr>
          <w:bCs/>
          <w:color w:val="000000"/>
          <w:lang w:val="el-GR"/>
        </w:rPr>
      </w:pPr>
      <w:r w:rsidRPr="009B3E18">
        <w:rPr>
          <w:bCs/>
          <w:color w:val="000000"/>
          <w:lang w:val="el-GR"/>
        </w:rPr>
        <w:t>Δ</w:t>
      </w:r>
      <w:r w:rsidR="00AF28B9" w:rsidRPr="009B3E18">
        <w:rPr>
          <w:bCs/>
          <w:color w:val="000000"/>
          <w:lang w:val="el-GR"/>
        </w:rPr>
        <w:t>ιακοπτόμενες έμμηνες ρύσεις</w:t>
      </w:r>
      <w:r w:rsidR="00224A51" w:rsidRPr="009B3E18">
        <w:rPr>
          <w:bCs/>
          <w:color w:val="000000"/>
          <w:lang w:val="el-GR"/>
        </w:rPr>
        <w:t>.</w:t>
      </w:r>
    </w:p>
    <w:p w14:paraId="31EF1813"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Νεφρική ανεπάρκεια, μειωμένος όγκος ούρων</w:t>
      </w:r>
      <w:r w:rsidR="00B97A6D" w:rsidRPr="009B3E18">
        <w:rPr>
          <w:bCs/>
          <w:color w:val="000000"/>
          <w:lang w:val="el-GR"/>
        </w:rPr>
        <w:t>,</w:t>
      </w:r>
      <w:r w:rsidR="00B97A6D" w:rsidRPr="009B3E18">
        <w:rPr>
          <w:color w:val="000000"/>
          <w:lang w:val="el-GR"/>
        </w:rPr>
        <w:t xml:space="preserve"> κατακράτηση ούρων</w:t>
      </w:r>
      <w:r w:rsidR="00224A51" w:rsidRPr="009B3E18">
        <w:rPr>
          <w:color w:val="000000"/>
          <w:lang w:val="el-GR"/>
        </w:rPr>
        <w:t>.</w:t>
      </w:r>
    </w:p>
    <w:p w14:paraId="3C7B5D68" w14:textId="77777777" w:rsidR="0053404C" w:rsidRPr="009B3E18" w:rsidRDefault="0053404C" w:rsidP="00936E96">
      <w:pPr>
        <w:widowControl/>
        <w:numPr>
          <w:ilvl w:val="0"/>
          <w:numId w:val="3"/>
        </w:numPr>
        <w:tabs>
          <w:tab w:val="clear" w:pos="360"/>
        </w:tabs>
        <w:ind w:left="0" w:firstLine="0"/>
        <w:rPr>
          <w:bCs/>
          <w:color w:val="000000"/>
          <w:lang w:val="el-GR"/>
        </w:rPr>
      </w:pPr>
      <w:r w:rsidRPr="009B3E18">
        <w:rPr>
          <w:bCs/>
          <w:color w:val="000000"/>
          <w:lang w:val="el-GR"/>
        </w:rPr>
        <w:t>Μείωση στον αριθμό λευκοκυττάρων</w:t>
      </w:r>
      <w:r w:rsidR="00224A51" w:rsidRPr="009B3E18">
        <w:rPr>
          <w:bCs/>
          <w:color w:val="000000"/>
          <w:lang w:val="el-GR"/>
        </w:rPr>
        <w:t>.</w:t>
      </w:r>
    </w:p>
    <w:p w14:paraId="63BB23B7" w14:textId="77777777" w:rsidR="00AF28B9" w:rsidRPr="009B3E18" w:rsidRDefault="00AF28B9" w:rsidP="00AF28B9">
      <w:pPr>
        <w:widowControl/>
        <w:numPr>
          <w:ilvl w:val="0"/>
          <w:numId w:val="3"/>
        </w:numPr>
        <w:tabs>
          <w:tab w:val="clear" w:pos="360"/>
        </w:tabs>
        <w:ind w:left="0" w:firstLine="0"/>
        <w:rPr>
          <w:bCs/>
          <w:color w:val="000000"/>
          <w:lang w:val="el-GR"/>
        </w:rPr>
      </w:pPr>
      <w:r w:rsidRPr="009B3E18">
        <w:rPr>
          <w:bCs/>
          <w:color w:val="000000"/>
          <w:lang w:val="el-GR"/>
        </w:rPr>
        <w:t>Ανάρμοστη συμπεριφορά</w:t>
      </w:r>
      <w:r w:rsidR="00C42593" w:rsidRPr="009B3E18">
        <w:rPr>
          <w:bCs/>
          <w:color w:val="000000"/>
          <w:lang w:val="el-GR"/>
        </w:rPr>
        <w:t>, αυτοκτονική συμπεριφορά, αυτοκτονικές σκέψεις</w:t>
      </w:r>
      <w:r w:rsidR="00224A51" w:rsidRPr="009B3E18">
        <w:rPr>
          <w:bCs/>
          <w:color w:val="000000"/>
          <w:lang w:val="el-GR"/>
        </w:rPr>
        <w:t>.</w:t>
      </w:r>
    </w:p>
    <w:p w14:paraId="1D560185" w14:textId="77777777" w:rsidR="00782112" w:rsidRPr="009B3E18" w:rsidRDefault="00782112" w:rsidP="00782112">
      <w:pPr>
        <w:widowControl/>
        <w:numPr>
          <w:ilvl w:val="0"/>
          <w:numId w:val="3"/>
        </w:numPr>
        <w:tabs>
          <w:tab w:val="clear" w:pos="360"/>
        </w:tabs>
        <w:ind w:left="567" w:hanging="567"/>
        <w:rPr>
          <w:bCs/>
          <w:color w:val="000000"/>
          <w:lang w:val="el-GR"/>
        </w:rPr>
      </w:pPr>
      <w:r w:rsidRPr="009B3E18">
        <w:rPr>
          <w:color w:val="000000"/>
          <w:lang w:val="el-GR"/>
        </w:rPr>
        <w:t xml:space="preserve">Αλλεργικές αντιδράσεις που μπορεί να περιλαμβάνουν δυσκολία στην αναπνοή, φλεγμονή στα μάτια (κερατίτιδα) και </w:t>
      </w:r>
      <w:r w:rsidR="00F02767" w:rsidRPr="009B3E18">
        <w:rPr>
          <w:color w:val="000000"/>
          <w:lang w:val="el-GR"/>
        </w:rPr>
        <w:t>σ</w:t>
      </w:r>
      <w:r w:rsidRPr="009B3E18">
        <w:rPr>
          <w:color w:val="000000"/>
          <w:lang w:val="el-GR"/>
        </w:rPr>
        <w:t>οβαρ</w:t>
      </w:r>
      <w:r w:rsidR="00F02767" w:rsidRPr="009B3E18">
        <w:rPr>
          <w:color w:val="000000"/>
          <w:lang w:val="el-GR"/>
        </w:rPr>
        <w:t>ές</w:t>
      </w:r>
      <w:r w:rsidRPr="009B3E18">
        <w:rPr>
          <w:color w:val="000000"/>
          <w:lang w:val="el-GR"/>
        </w:rPr>
        <w:t xml:space="preserve"> δερματικ</w:t>
      </w:r>
      <w:r w:rsidR="00F02767" w:rsidRPr="009B3E18">
        <w:rPr>
          <w:color w:val="000000"/>
          <w:lang w:val="el-GR"/>
        </w:rPr>
        <w:t>ές</w:t>
      </w:r>
      <w:r w:rsidRPr="009B3E18">
        <w:rPr>
          <w:color w:val="000000"/>
          <w:lang w:val="el-GR"/>
        </w:rPr>
        <w:t xml:space="preserve"> αντ</w:t>
      </w:r>
      <w:r w:rsidR="00F02767" w:rsidRPr="009B3E18">
        <w:rPr>
          <w:color w:val="000000"/>
          <w:lang w:val="el-GR"/>
        </w:rPr>
        <w:t>ι</w:t>
      </w:r>
      <w:r w:rsidRPr="009B3E18">
        <w:rPr>
          <w:color w:val="000000"/>
          <w:lang w:val="el-GR"/>
        </w:rPr>
        <w:t>δρ</w:t>
      </w:r>
      <w:r w:rsidR="00F02767" w:rsidRPr="009B3E18">
        <w:rPr>
          <w:color w:val="000000"/>
          <w:lang w:val="el-GR"/>
        </w:rPr>
        <w:t>ά</w:t>
      </w:r>
      <w:r w:rsidRPr="009B3E18">
        <w:rPr>
          <w:color w:val="000000"/>
          <w:lang w:val="el-GR"/>
        </w:rPr>
        <w:t>σ</w:t>
      </w:r>
      <w:r w:rsidR="00F02767" w:rsidRPr="009B3E18">
        <w:rPr>
          <w:color w:val="000000"/>
          <w:lang w:val="el-GR"/>
        </w:rPr>
        <w:t>εις</w:t>
      </w:r>
      <w:r w:rsidRPr="009B3E18">
        <w:rPr>
          <w:color w:val="000000"/>
          <w:lang w:val="el-GR"/>
        </w:rPr>
        <w:t xml:space="preserve"> που χαρακτηρίζ</w:t>
      </w:r>
      <w:r w:rsidR="00F02767" w:rsidRPr="009B3E18">
        <w:rPr>
          <w:color w:val="000000"/>
          <w:lang w:val="el-GR"/>
        </w:rPr>
        <w:t>ον</w:t>
      </w:r>
      <w:r w:rsidRPr="009B3E18">
        <w:rPr>
          <w:color w:val="000000"/>
          <w:lang w:val="el-GR"/>
        </w:rPr>
        <w:t xml:space="preserve">ται από </w:t>
      </w:r>
      <w:r w:rsidR="00F02767" w:rsidRPr="009B3E18">
        <w:rPr>
          <w:color w:val="000000"/>
          <w:lang w:val="el-GR"/>
        </w:rPr>
        <w:t>κοκκινωπές, επίπεδες στοχοειδείς ή κυκλικές πλάκες στον κορμό, συχνά με φλύκταινες στο κέντρο, ξεφλούδισμα του δέρματος, έλκη στο στόμα, τον φάρυγγα, τη μύτη, τα γεννητικά όργανα και τα μάτια. Αυτά τα σοβαρά δερματικά εξανθήματα μπορεί να εκδηλώνονται μετά από πυρετό και γριπώδη συμπτώματα (σύνδρομο Stevens-Johnson, τοξική επιδερμική νεκρόλυση)</w:t>
      </w:r>
      <w:r w:rsidR="00224A51" w:rsidRPr="009B3E18">
        <w:rPr>
          <w:color w:val="000000"/>
          <w:lang w:val="el-GR"/>
        </w:rPr>
        <w:t>.</w:t>
      </w:r>
    </w:p>
    <w:p w14:paraId="0784FD39" w14:textId="77777777" w:rsidR="006E1947" w:rsidRPr="009B3E18" w:rsidRDefault="008054E0" w:rsidP="006E1947">
      <w:pPr>
        <w:widowControl/>
        <w:numPr>
          <w:ilvl w:val="0"/>
          <w:numId w:val="3"/>
        </w:numPr>
        <w:tabs>
          <w:tab w:val="clear" w:pos="360"/>
        </w:tabs>
        <w:ind w:left="567" w:hanging="567"/>
        <w:rPr>
          <w:color w:val="000000"/>
          <w:lang w:val="el-GR"/>
        </w:rPr>
      </w:pPr>
      <w:r w:rsidRPr="009B3E18">
        <w:rPr>
          <w:color w:val="000000"/>
          <w:lang w:val="el-GR"/>
        </w:rPr>
        <w:t xml:space="preserve">Ίκτερος (κιτρίνισμα του δέρματος και των </w:t>
      </w:r>
      <w:r w:rsidR="00226326" w:rsidRPr="009B3E18">
        <w:rPr>
          <w:color w:val="000000"/>
          <w:lang w:val="el-GR"/>
        </w:rPr>
        <w:t>ματιών</w:t>
      </w:r>
      <w:r w:rsidRPr="009B3E18">
        <w:rPr>
          <w:color w:val="000000"/>
          <w:lang w:val="el-GR"/>
        </w:rPr>
        <w:t>).</w:t>
      </w:r>
    </w:p>
    <w:p w14:paraId="13F32623" w14:textId="77777777" w:rsidR="008054E0" w:rsidRPr="009B3E18" w:rsidRDefault="006E1947" w:rsidP="006E1947">
      <w:pPr>
        <w:widowControl/>
        <w:numPr>
          <w:ilvl w:val="0"/>
          <w:numId w:val="3"/>
        </w:numPr>
        <w:tabs>
          <w:tab w:val="clear" w:pos="360"/>
        </w:tabs>
        <w:ind w:left="567" w:hanging="567"/>
        <w:rPr>
          <w:color w:val="000000"/>
          <w:lang w:val="el-GR"/>
        </w:rPr>
      </w:pPr>
      <w:r w:rsidRPr="009B3E18">
        <w:rPr>
          <w:color w:val="000000"/>
          <w:lang w:val="el-GR"/>
        </w:rPr>
        <w:t>Παρκινσονισμός, δηλαδή συμπτώματα που ομοιάζουν με την νόσο του Πάρκινσον, όπως τρόμος, βραδυκινησία (μειωμένη ικανότητα κίνησης), και ακαμψία (μυϊκή δυσκαμψία).</w:t>
      </w:r>
    </w:p>
    <w:p w14:paraId="720AC98E" w14:textId="77777777" w:rsidR="008054E0" w:rsidRPr="009B3E18" w:rsidRDefault="008054E0" w:rsidP="008054E0">
      <w:pPr>
        <w:widowControl/>
        <w:rPr>
          <w:bCs/>
          <w:color w:val="000000"/>
          <w:lang w:val="el-GR"/>
        </w:rPr>
      </w:pPr>
    </w:p>
    <w:p w14:paraId="22E3394F" w14:textId="77777777" w:rsidR="008054E0" w:rsidRPr="009B3E18" w:rsidRDefault="008054E0" w:rsidP="00135688">
      <w:pPr>
        <w:keepNext/>
        <w:widowControl/>
        <w:rPr>
          <w:b/>
          <w:color w:val="000000"/>
          <w:lang w:val="el-GR"/>
        </w:rPr>
      </w:pPr>
      <w:r w:rsidRPr="009B3E18">
        <w:rPr>
          <w:b/>
          <w:bCs/>
          <w:color w:val="000000"/>
          <w:lang w:val="el-GR"/>
        </w:rPr>
        <w:lastRenderedPageBreak/>
        <w:t xml:space="preserve">Πολύ σπάνιες: </w:t>
      </w:r>
      <w:r w:rsidRPr="009B3E18">
        <w:rPr>
          <w:b/>
          <w:color w:val="000000"/>
          <w:lang w:val="el-GR"/>
        </w:rPr>
        <w:t>μπορεί να επηρεάσουν έως και 1 στους 10.000 ανθρώπους</w:t>
      </w:r>
    </w:p>
    <w:p w14:paraId="021A54C2" w14:textId="77777777" w:rsidR="008054E0" w:rsidRPr="009B3E18" w:rsidRDefault="008054E0" w:rsidP="008054E0">
      <w:pPr>
        <w:keepNext/>
        <w:ind w:left="539" w:hanging="539"/>
        <w:rPr>
          <w:b/>
          <w:bCs/>
          <w:color w:val="000000"/>
          <w:lang w:val="el-GR"/>
        </w:rPr>
      </w:pPr>
    </w:p>
    <w:p w14:paraId="47324DC6" w14:textId="77777777" w:rsidR="008054E0" w:rsidRPr="009B3E18" w:rsidRDefault="008054E0" w:rsidP="008054E0">
      <w:pPr>
        <w:keepNext/>
        <w:widowControl/>
        <w:numPr>
          <w:ilvl w:val="0"/>
          <w:numId w:val="19"/>
        </w:numPr>
        <w:tabs>
          <w:tab w:val="clear" w:pos="360"/>
        </w:tabs>
        <w:ind w:left="539" w:hanging="539"/>
        <w:rPr>
          <w:bCs/>
          <w:color w:val="000000"/>
          <w:lang w:val="el-GR"/>
        </w:rPr>
      </w:pPr>
      <w:r w:rsidRPr="009B3E18">
        <w:rPr>
          <w:color w:val="000000"/>
          <w:lang w:val="el-GR"/>
        </w:rPr>
        <w:t>Ηπατική ανεπάρκεια</w:t>
      </w:r>
      <w:r w:rsidRPr="009B3E18">
        <w:rPr>
          <w:bCs/>
          <w:color w:val="000000"/>
          <w:lang w:val="el-GR"/>
        </w:rPr>
        <w:t>.</w:t>
      </w:r>
    </w:p>
    <w:p w14:paraId="6FDE80B7" w14:textId="77777777" w:rsidR="008054E0" w:rsidRPr="009B3E18" w:rsidRDefault="008054E0" w:rsidP="004905B8">
      <w:pPr>
        <w:keepNext/>
        <w:widowControl/>
        <w:numPr>
          <w:ilvl w:val="0"/>
          <w:numId w:val="19"/>
        </w:numPr>
        <w:tabs>
          <w:tab w:val="clear" w:pos="360"/>
        </w:tabs>
        <w:ind w:left="539" w:hanging="539"/>
        <w:rPr>
          <w:bCs/>
          <w:color w:val="000000"/>
          <w:lang w:val="el-GR"/>
        </w:rPr>
      </w:pPr>
      <w:r w:rsidRPr="009B3E18">
        <w:rPr>
          <w:color w:val="000000"/>
          <w:lang w:val="el-GR"/>
        </w:rPr>
        <w:t>Ηπατίτιδα</w:t>
      </w:r>
      <w:r w:rsidRPr="009B3E18">
        <w:rPr>
          <w:bCs/>
          <w:color w:val="000000"/>
          <w:lang w:val="el-GR"/>
        </w:rPr>
        <w:t xml:space="preserve"> (φλεγμονή του ήπατος).</w:t>
      </w:r>
    </w:p>
    <w:p w14:paraId="45FCF0E1" w14:textId="77777777" w:rsidR="005B454A" w:rsidRPr="009B3E18" w:rsidRDefault="005B454A" w:rsidP="00FC28E9">
      <w:pPr>
        <w:widowControl/>
        <w:rPr>
          <w:bCs/>
          <w:color w:val="000000"/>
          <w:lang w:val="el-GR"/>
        </w:rPr>
      </w:pPr>
    </w:p>
    <w:p w14:paraId="13B1C015" w14:textId="77777777" w:rsidR="004905B8" w:rsidRPr="009B3E18" w:rsidRDefault="004905B8" w:rsidP="004905B8">
      <w:pPr>
        <w:rPr>
          <w:b/>
          <w:bCs/>
          <w:color w:val="000000"/>
          <w:lang w:val="el-GR"/>
        </w:rPr>
      </w:pPr>
      <w:r w:rsidRPr="009B3E18">
        <w:rPr>
          <w:b/>
          <w:bCs/>
          <w:color w:val="000000"/>
          <w:lang w:val="el-GR"/>
        </w:rPr>
        <w:t>Μη γνωστές: η συχνότητα δεν μπορεί να εκτιμηθεί με βάση τα διαθέσιμα δεδομένα</w:t>
      </w:r>
    </w:p>
    <w:p w14:paraId="25229F07" w14:textId="77777777" w:rsidR="004905B8" w:rsidRPr="009B3E18" w:rsidRDefault="004905B8" w:rsidP="004905B8">
      <w:pPr>
        <w:rPr>
          <w:b/>
          <w:bCs/>
          <w:color w:val="000000"/>
          <w:lang w:val="el-GR"/>
        </w:rPr>
      </w:pPr>
    </w:p>
    <w:p w14:paraId="3C3B8844" w14:textId="16F24233" w:rsidR="004905B8" w:rsidRPr="009B3E18" w:rsidRDefault="004905B8" w:rsidP="004905B8">
      <w:pPr>
        <w:widowControl/>
        <w:numPr>
          <w:ilvl w:val="0"/>
          <w:numId w:val="22"/>
        </w:numPr>
        <w:ind w:left="567" w:hanging="567"/>
        <w:rPr>
          <w:color w:val="000000"/>
          <w:lang w:val="el-GR"/>
        </w:rPr>
      </w:pPr>
      <w:r w:rsidRPr="009B3E18">
        <w:rPr>
          <w:color w:val="000000"/>
          <w:lang w:val="el-GR"/>
        </w:rPr>
        <w:t xml:space="preserve">Ανάπτυξη εξάρτησης από το Pregabalin </w:t>
      </w:r>
      <w:r w:rsidR="009B3E18">
        <w:rPr>
          <w:color w:val="000000"/>
          <w:lang w:val="el-GR"/>
        </w:rPr>
        <w:t>Viatris Pharma</w:t>
      </w:r>
      <w:r w:rsidRPr="009B3E18">
        <w:rPr>
          <w:color w:val="000000"/>
          <w:lang w:val="el-GR"/>
        </w:rPr>
        <w:t xml:space="preserve"> («φαρμακευτική εξάρτηση»).</w:t>
      </w:r>
    </w:p>
    <w:p w14:paraId="52E75F6F" w14:textId="77777777" w:rsidR="004905B8" w:rsidRPr="009B3E18" w:rsidRDefault="004905B8" w:rsidP="004905B8">
      <w:pPr>
        <w:rPr>
          <w:color w:val="000000"/>
          <w:lang w:val="el-GR"/>
        </w:rPr>
      </w:pPr>
    </w:p>
    <w:p w14:paraId="11451126" w14:textId="16A9BCEC" w:rsidR="004905B8" w:rsidRPr="009B3E18" w:rsidRDefault="004905B8" w:rsidP="004905B8">
      <w:pPr>
        <w:rPr>
          <w:color w:val="000000"/>
          <w:lang w:val="el-GR"/>
        </w:rPr>
      </w:pPr>
      <w:r w:rsidRPr="009B3E18">
        <w:rPr>
          <w:color w:val="000000"/>
          <w:lang w:val="el-GR"/>
        </w:rPr>
        <w:t xml:space="preserve">Αφού διακόψετε μια βραχυχρόνια ή μακροχρόνια θεραπεία με το </w:t>
      </w:r>
      <w:r w:rsidRPr="009B3E18">
        <w:rPr>
          <w:iCs/>
          <w:color w:val="000000"/>
          <w:lang w:val="el-GR"/>
        </w:rPr>
        <w:t xml:space="preserve">Pregabalin </w:t>
      </w:r>
      <w:r w:rsidR="009B3E18">
        <w:rPr>
          <w:iCs/>
          <w:color w:val="000000"/>
          <w:lang w:val="el-GR"/>
        </w:rPr>
        <w:t>Viatris Pharma</w:t>
      </w:r>
      <w:r w:rsidRPr="009B3E18">
        <w:rPr>
          <w:color w:val="000000"/>
          <w:lang w:val="el-GR"/>
        </w:rPr>
        <w:t xml:space="preserve">, πρέπει να γνωρίζετε ότι ενδέχεται να παρουσιάσετε ορισμένες ανεπιθύμητες ενέργειες, που ονομάζονται ανεπιθύμητες ενέργειες στέρησης (βλ. «Εάν σταματήσετε να παίρνετε το </w:t>
      </w:r>
      <w:r w:rsidRPr="009B3E18">
        <w:rPr>
          <w:iCs/>
          <w:color w:val="000000"/>
          <w:lang w:val="el-GR"/>
        </w:rPr>
        <w:t xml:space="preserve">Pregabalin </w:t>
      </w:r>
      <w:r w:rsidR="009B3E18">
        <w:rPr>
          <w:iCs/>
          <w:color w:val="000000"/>
          <w:lang w:val="el-GR"/>
        </w:rPr>
        <w:t>Viatris Pharma</w:t>
      </w:r>
      <w:r w:rsidRPr="009B3E18">
        <w:rPr>
          <w:color w:val="000000"/>
          <w:lang w:val="el-GR"/>
        </w:rPr>
        <w:t>»).</w:t>
      </w:r>
    </w:p>
    <w:p w14:paraId="21AFA0E5" w14:textId="77777777" w:rsidR="004905B8" w:rsidRPr="009B3E18" w:rsidRDefault="004905B8" w:rsidP="00FC28E9">
      <w:pPr>
        <w:widowControl/>
        <w:rPr>
          <w:bCs/>
          <w:color w:val="000000"/>
          <w:lang w:val="el-GR"/>
        </w:rPr>
      </w:pPr>
    </w:p>
    <w:p w14:paraId="69BC2C9B" w14:textId="77777777" w:rsidR="00DF22CD" w:rsidRPr="009B3E18" w:rsidRDefault="00DF22CD" w:rsidP="00FC28E9">
      <w:pPr>
        <w:widowControl/>
        <w:rPr>
          <w:b/>
          <w:color w:val="000000"/>
          <w:szCs w:val="22"/>
          <w:lang w:val="el-GR"/>
        </w:rPr>
      </w:pPr>
      <w:r w:rsidRPr="009B3E18">
        <w:rPr>
          <w:b/>
          <w:color w:val="000000"/>
          <w:szCs w:val="22"/>
          <w:lang w:val="el-GR"/>
        </w:rPr>
        <w:t xml:space="preserve">Αν εμφανισθεί πρήξιμο στο πρόσωπό σας ή στη γλώσσα σας ή εάν το δέρμα σας κοκκινίσει και αρχίσει να </w:t>
      </w:r>
      <w:r w:rsidR="0042558F" w:rsidRPr="009B3E18">
        <w:rPr>
          <w:b/>
          <w:color w:val="000000"/>
          <w:szCs w:val="22"/>
          <w:lang w:val="el-GR"/>
        </w:rPr>
        <w:t>βγάζει</w:t>
      </w:r>
      <w:r w:rsidRPr="009B3E18">
        <w:rPr>
          <w:b/>
          <w:color w:val="000000"/>
          <w:szCs w:val="22"/>
          <w:lang w:val="el-GR"/>
        </w:rPr>
        <w:t xml:space="preserve"> φουσκάλες ή να ξεφλουδίζει</w:t>
      </w:r>
      <w:r w:rsidR="00621D54" w:rsidRPr="009B3E18">
        <w:rPr>
          <w:b/>
          <w:color w:val="000000"/>
          <w:szCs w:val="22"/>
          <w:lang w:val="el-GR"/>
        </w:rPr>
        <w:t>,</w:t>
      </w:r>
      <w:r w:rsidRPr="009B3E18">
        <w:rPr>
          <w:b/>
          <w:color w:val="000000"/>
          <w:szCs w:val="22"/>
          <w:lang w:val="el-GR"/>
        </w:rPr>
        <w:t xml:space="preserve"> πρέπει να αναζητήσετε αμέσως ιατρική συμβουλή.</w:t>
      </w:r>
    </w:p>
    <w:p w14:paraId="73083815" w14:textId="77777777" w:rsidR="005B454A" w:rsidRPr="009B3E18" w:rsidRDefault="005B454A" w:rsidP="00FC28E9">
      <w:pPr>
        <w:widowControl/>
        <w:rPr>
          <w:color w:val="000000"/>
          <w:szCs w:val="22"/>
          <w:lang w:val="el-GR"/>
        </w:rPr>
      </w:pPr>
    </w:p>
    <w:p w14:paraId="1D5C6E8C" w14:textId="77777777" w:rsidR="005B454A" w:rsidRPr="009B3E18" w:rsidRDefault="005B454A" w:rsidP="00FC28E9">
      <w:pPr>
        <w:widowControl/>
        <w:rPr>
          <w:color w:val="000000"/>
          <w:szCs w:val="22"/>
          <w:lang w:val="el-GR" w:eastAsia="el-GR"/>
        </w:rPr>
      </w:pPr>
      <w:r w:rsidRPr="009B3E18">
        <w:rPr>
          <w:color w:val="000000"/>
          <w:szCs w:val="22"/>
          <w:lang w:val="el-GR" w:eastAsia="el-GR"/>
        </w:rPr>
        <w:t xml:space="preserve">Ορισμένες ανεπιθύμητες ενέργειες, όπως η υπνηλία, μπορεί να είναι πιο συχνές, γιατί οι ασθενείς με βλάβη του νωτιαίου μυελού μπορεί να λαμβάνουν και άλλα φάρμακα για την θεραπεία, παραδείγματος χάριν, του πόνου ή της σπαστικότητας, τα οποία έχουν παρόμοιες ανεπιθύμητες ενέργειες με </w:t>
      </w:r>
      <w:r w:rsidR="005A6507" w:rsidRPr="009B3E18">
        <w:rPr>
          <w:color w:val="000000"/>
          <w:szCs w:val="22"/>
          <w:lang w:val="el-GR" w:eastAsia="el-GR"/>
        </w:rPr>
        <w:t>την πρεγκαμπαλίνη</w:t>
      </w:r>
      <w:r w:rsidRPr="009B3E18">
        <w:rPr>
          <w:color w:val="000000"/>
          <w:szCs w:val="22"/>
          <w:lang w:val="el-GR" w:eastAsia="el-GR"/>
        </w:rPr>
        <w:t xml:space="preserve"> και η σοβαρότητα αυτών των ανεπιθύμητων ενεργειών μπορεί να αυξηθεί όταν λαμβάνονται μαζί.</w:t>
      </w:r>
    </w:p>
    <w:p w14:paraId="7E09C081" w14:textId="77777777" w:rsidR="005B454A" w:rsidRPr="009B3E18" w:rsidRDefault="005B454A" w:rsidP="00FC28E9">
      <w:pPr>
        <w:widowControl/>
        <w:rPr>
          <w:color w:val="000000"/>
          <w:lang w:val="el-GR"/>
        </w:rPr>
      </w:pPr>
    </w:p>
    <w:p w14:paraId="572B1849" w14:textId="77777777" w:rsidR="006B0A09" w:rsidRPr="009B3E18" w:rsidRDefault="006B0A09" w:rsidP="006B0A09">
      <w:pPr>
        <w:widowControl/>
        <w:rPr>
          <w:color w:val="000000"/>
          <w:lang w:val="el-GR"/>
        </w:rPr>
      </w:pPr>
      <w:r w:rsidRPr="009B3E18">
        <w:rPr>
          <w:color w:val="000000"/>
          <w:lang w:val="el-GR"/>
        </w:rPr>
        <w:t>Έχει αναφερθεί η παρακάτω ανεπιθύμητη ενέργεια από την εμπειρία μετά την κυκλοφορία στην αγορά: Πρόβλημα στην αναπνοή, ρηχές αναπνοές.</w:t>
      </w:r>
    </w:p>
    <w:p w14:paraId="2B4F9970" w14:textId="77777777" w:rsidR="006B0A09" w:rsidRPr="009B3E18" w:rsidRDefault="006B0A09" w:rsidP="00FC28E9">
      <w:pPr>
        <w:widowControl/>
        <w:rPr>
          <w:color w:val="000000"/>
          <w:lang w:val="el-GR"/>
        </w:rPr>
      </w:pPr>
    </w:p>
    <w:p w14:paraId="27BE2D43" w14:textId="77777777" w:rsidR="000C5E16" w:rsidRPr="009B3E18" w:rsidRDefault="00364A55" w:rsidP="00364A55">
      <w:pPr>
        <w:rPr>
          <w:b/>
          <w:color w:val="000000"/>
          <w:szCs w:val="22"/>
          <w:lang w:val="el-GR"/>
        </w:rPr>
      </w:pPr>
      <w:r w:rsidRPr="009B3E18">
        <w:rPr>
          <w:b/>
          <w:color w:val="000000"/>
          <w:szCs w:val="22"/>
          <w:lang w:val="el-GR"/>
        </w:rPr>
        <w:t>Αναφορά ανεπιθύμητων ενεργειών</w:t>
      </w:r>
    </w:p>
    <w:p w14:paraId="45DB396F" w14:textId="1CFF5E6A" w:rsidR="00364A55" w:rsidRPr="009B3E18" w:rsidRDefault="00364A55" w:rsidP="00364A55">
      <w:pPr>
        <w:widowControl/>
        <w:rPr>
          <w:color w:val="000000"/>
          <w:lang w:val="el-GR"/>
        </w:rPr>
      </w:pPr>
      <w:r w:rsidRPr="009B3E18">
        <w:rPr>
          <w:color w:val="000000"/>
          <w:lang w:val="el-GR"/>
        </w:rPr>
        <w:t>Εάν παρατηρήσετε κάποια ανεπιθύμητη ενέργεια, ενημερώστε τον γιατρό ή τον φαρμακοποιό</w:t>
      </w:r>
      <w:r w:rsidR="00A22C09" w:rsidRPr="009B3E18">
        <w:rPr>
          <w:color w:val="000000"/>
          <w:lang w:val="el-GR"/>
        </w:rPr>
        <w:t xml:space="preserve"> σας</w:t>
      </w:r>
      <w:r w:rsidRPr="009B3E18">
        <w:rPr>
          <w:color w:val="000000"/>
          <w:lang w:val="el-GR"/>
        </w:rPr>
        <w:t>. Αυτό ισχύει και για κάθε πιθανή ανεπιθύμητη ενέργεια που δεν αναφέρεται στο παρόν φύλλο οδηγιών χρήσης.</w:t>
      </w:r>
      <w:r w:rsidRPr="009B3E18">
        <w:rPr>
          <w:color w:val="000000"/>
          <w:szCs w:val="22"/>
          <w:lang w:val="el-GR"/>
        </w:rPr>
        <w:t xml:space="preserve"> Μπορείτε επίσης να αναφέρετε ανεπιθύμητες ενέργειες απευθείας, μέσω </w:t>
      </w:r>
      <w:r w:rsidRPr="009B3E18">
        <w:rPr>
          <w:color w:val="000000"/>
          <w:szCs w:val="22"/>
          <w:highlight w:val="lightGray"/>
          <w:lang w:val="el-GR"/>
        </w:rPr>
        <w:t xml:space="preserve">του εθνικού συστήματος αναφοράς που αναγράφεται στο </w:t>
      </w:r>
      <w:r w:rsidR="006B2669">
        <w:fldChar w:fldCharType="begin"/>
      </w:r>
      <w:r w:rsidR="006B2669">
        <w:instrText>HYPERLINK</w:instrText>
      </w:r>
      <w:r w:rsidR="006B2669" w:rsidRPr="0081623B">
        <w:rPr>
          <w:lang w:val="el-GR"/>
          <w:rPrChange w:id="127" w:author="Author">
            <w:rPr/>
          </w:rPrChange>
        </w:rPr>
        <w:instrText xml:space="preserve"> "</w:instrText>
      </w:r>
      <w:r w:rsidR="006B2669">
        <w:instrText>http</w:instrText>
      </w:r>
      <w:r w:rsidR="006B2669" w:rsidRPr="0081623B">
        <w:rPr>
          <w:lang w:val="el-GR"/>
          <w:rPrChange w:id="128" w:author="Author">
            <w:rPr/>
          </w:rPrChange>
        </w:rPr>
        <w:instrText>://</w:instrText>
      </w:r>
      <w:r w:rsidR="006B2669">
        <w:instrText>www</w:instrText>
      </w:r>
      <w:r w:rsidR="006B2669" w:rsidRPr="0081623B">
        <w:rPr>
          <w:lang w:val="el-GR"/>
          <w:rPrChange w:id="129" w:author="Author">
            <w:rPr/>
          </w:rPrChange>
        </w:rPr>
        <w:instrText>.</w:instrText>
      </w:r>
      <w:r w:rsidR="006B2669">
        <w:instrText>ema</w:instrText>
      </w:r>
      <w:r w:rsidR="006B2669" w:rsidRPr="0081623B">
        <w:rPr>
          <w:lang w:val="el-GR"/>
          <w:rPrChange w:id="130" w:author="Author">
            <w:rPr/>
          </w:rPrChange>
        </w:rPr>
        <w:instrText>.</w:instrText>
      </w:r>
      <w:r w:rsidR="006B2669">
        <w:instrText>europa</w:instrText>
      </w:r>
      <w:r w:rsidR="006B2669" w:rsidRPr="0081623B">
        <w:rPr>
          <w:lang w:val="el-GR"/>
          <w:rPrChange w:id="131" w:author="Author">
            <w:rPr/>
          </w:rPrChange>
        </w:rPr>
        <w:instrText>.</w:instrText>
      </w:r>
      <w:r w:rsidR="006B2669">
        <w:instrText>eu</w:instrText>
      </w:r>
      <w:r w:rsidR="006B2669" w:rsidRPr="0081623B">
        <w:rPr>
          <w:lang w:val="el-GR"/>
          <w:rPrChange w:id="132" w:author="Author">
            <w:rPr/>
          </w:rPrChange>
        </w:rPr>
        <w:instrText>/</w:instrText>
      </w:r>
      <w:r w:rsidR="006B2669">
        <w:instrText>docs</w:instrText>
      </w:r>
      <w:r w:rsidR="006B2669" w:rsidRPr="0081623B">
        <w:rPr>
          <w:lang w:val="el-GR"/>
          <w:rPrChange w:id="133" w:author="Author">
            <w:rPr/>
          </w:rPrChange>
        </w:rPr>
        <w:instrText>/</w:instrText>
      </w:r>
      <w:r w:rsidR="006B2669">
        <w:instrText>en</w:instrText>
      </w:r>
      <w:r w:rsidR="006B2669" w:rsidRPr="0081623B">
        <w:rPr>
          <w:lang w:val="el-GR"/>
          <w:rPrChange w:id="134" w:author="Author">
            <w:rPr/>
          </w:rPrChange>
        </w:rPr>
        <w:instrText>_</w:instrText>
      </w:r>
      <w:r w:rsidR="006B2669">
        <w:instrText>GB</w:instrText>
      </w:r>
      <w:r w:rsidR="006B2669" w:rsidRPr="0081623B">
        <w:rPr>
          <w:lang w:val="el-GR"/>
          <w:rPrChange w:id="135" w:author="Author">
            <w:rPr/>
          </w:rPrChange>
        </w:rPr>
        <w:instrText>/</w:instrText>
      </w:r>
      <w:r w:rsidR="006B2669">
        <w:instrText>document</w:instrText>
      </w:r>
      <w:r w:rsidR="006B2669" w:rsidRPr="0081623B">
        <w:rPr>
          <w:lang w:val="el-GR"/>
          <w:rPrChange w:id="136" w:author="Author">
            <w:rPr/>
          </w:rPrChange>
        </w:rPr>
        <w:instrText>_</w:instrText>
      </w:r>
      <w:r w:rsidR="006B2669">
        <w:instrText>library</w:instrText>
      </w:r>
      <w:r w:rsidR="006B2669" w:rsidRPr="0081623B">
        <w:rPr>
          <w:lang w:val="el-GR"/>
          <w:rPrChange w:id="137" w:author="Author">
            <w:rPr/>
          </w:rPrChange>
        </w:rPr>
        <w:instrText>/</w:instrText>
      </w:r>
      <w:r w:rsidR="006B2669">
        <w:instrText>Template</w:instrText>
      </w:r>
      <w:r w:rsidR="006B2669" w:rsidRPr="0081623B">
        <w:rPr>
          <w:lang w:val="el-GR"/>
          <w:rPrChange w:id="138" w:author="Author">
            <w:rPr/>
          </w:rPrChange>
        </w:rPr>
        <w:instrText>_</w:instrText>
      </w:r>
      <w:r w:rsidR="006B2669">
        <w:instrText>or</w:instrText>
      </w:r>
      <w:r w:rsidR="006B2669" w:rsidRPr="0081623B">
        <w:rPr>
          <w:lang w:val="el-GR"/>
          <w:rPrChange w:id="139" w:author="Author">
            <w:rPr/>
          </w:rPrChange>
        </w:rPr>
        <w:instrText>_</w:instrText>
      </w:r>
      <w:r w:rsidR="006B2669">
        <w:instrText>form</w:instrText>
      </w:r>
      <w:r w:rsidR="006B2669" w:rsidRPr="0081623B">
        <w:rPr>
          <w:lang w:val="el-GR"/>
          <w:rPrChange w:id="140" w:author="Author">
            <w:rPr/>
          </w:rPrChange>
        </w:rPr>
        <w:instrText>/2013/03/</w:instrText>
      </w:r>
      <w:r w:rsidR="006B2669">
        <w:instrText>WC</w:instrText>
      </w:r>
      <w:r w:rsidR="006B2669" w:rsidRPr="0081623B">
        <w:rPr>
          <w:lang w:val="el-GR"/>
          <w:rPrChange w:id="141" w:author="Author">
            <w:rPr/>
          </w:rPrChange>
        </w:rPr>
        <w:instrText>500139752.</w:instrText>
      </w:r>
      <w:r w:rsidR="006B2669">
        <w:instrText>doc</w:instrText>
      </w:r>
      <w:r w:rsidR="006B2669" w:rsidRPr="0081623B">
        <w:rPr>
          <w:lang w:val="el-GR"/>
          <w:rPrChange w:id="142" w:author="Author">
            <w:rPr/>
          </w:rPrChange>
        </w:rPr>
        <w:instrText>"</w:instrText>
      </w:r>
      <w:r w:rsidR="006B2669">
        <w:fldChar w:fldCharType="separate"/>
      </w:r>
      <w:r w:rsidRPr="009B3E18">
        <w:rPr>
          <w:rStyle w:val="Hyperlink"/>
          <w:highlight w:val="lightGray"/>
          <w:lang w:val="el-GR"/>
        </w:rPr>
        <w:t>Παράρτημα V</w:t>
      </w:r>
      <w:r w:rsidR="006B2669">
        <w:rPr>
          <w:rStyle w:val="Hyperlink"/>
          <w:highlight w:val="lightGray"/>
          <w:lang w:val="el-GR"/>
        </w:rPr>
        <w:fldChar w:fldCharType="end"/>
      </w:r>
      <w:r w:rsidRPr="009B3E18">
        <w:rPr>
          <w:color w:val="000000"/>
          <w:szCs w:val="22"/>
          <w:lang w:val="el-GR"/>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063725DA" w14:textId="77777777" w:rsidR="005B454A" w:rsidRPr="009B3E18" w:rsidRDefault="005B454A" w:rsidP="00FC28E9">
      <w:pPr>
        <w:widowControl/>
        <w:rPr>
          <w:color w:val="000000"/>
          <w:lang w:val="el-GR"/>
        </w:rPr>
      </w:pPr>
    </w:p>
    <w:p w14:paraId="0CB3DD76" w14:textId="77777777" w:rsidR="00E46BFC" w:rsidRPr="009B3E18" w:rsidRDefault="00E46BFC" w:rsidP="00FC28E9">
      <w:pPr>
        <w:widowControl/>
        <w:rPr>
          <w:color w:val="000000"/>
          <w:lang w:val="el-GR"/>
        </w:rPr>
      </w:pPr>
    </w:p>
    <w:p w14:paraId="6B43B35C" w14:textId="08C16348" w:rsidR="005B454A" w:rsidRPr="009B3E18" w:rsidRDefault="005B454A" w:rsidP="00FC28E9">
      <w:pPr>
        <w:widowControl/>
        <w:rPr>
          <w:color w:val="000000"/>
          <w:lang w:val="el-GR"/>
        </w:rPr>
      </w:pPr>
      <w:r w:rsidRPr="009B3E18">
        <w:rPr>
          <w:b/>
          <w:color w:val="000000"/>
          <w:lang w:val="el-GR"/>
        </w:rPr>
        <w:t>5.</w:t>
      </w:r>
      <w:r w:rsidRPr="009B3E18">
        <w:rPr>
          <w:b/>
          <w:color w:val="000000"/>
          <w:lang w:val="el-GR"/>
        </w:rPr>
        <w:tab/>
      </w:r>
      <w:r w:rsidR="006E4044" w:rsidRPr="009B3E18">
        <w:rPr>
          <w:b/>
          <w:color w:val="000000"/>
          <w:lang w:val="el-GR"/>
        </w:rPr>
        <w:t>Πώς να φυλάσσετ</w:t>
      </w:r>
      <w:r w:rsidR="00F3030B" w:rsidRPr="009B3E18">
        <w:rPr>
          <w:b/>
          <w:color w:val="000000"/>
          <w:lang w:val="el-GR"/>
        </w:rPr>
        <w:t>ε</w:t>
      </w:r>
      <w:r w:rsidR="006E4044" w:rsidRPr="009B3E18">
        <w:rPr>
          <w:b/>
          <w:color w:val="000000"/>
          <w:lang w:val="el-GR"/>
        </w:rPr>
        <w:t xml:space="preserve"> το </w:t>
      </w:r>
      <w:r w:rsidR="0042176B" w:rsidRPr="009B3E18">
        <w:rPr>
          <w:b/>
          <w:color w:val="000000"/>
          <w:lang w:val="el-GR"/>
        </w:rPr>
        <w:t xml:space="preserve">Pregabalin </w:t>
      </w:r>
      <w:r w:rsidR="009B3E18">
        <w:rPr>
          <w:b/>
          <w:color w:val="000000"/>
          <w:lang w:val="el-GR"/>
        </w:rPr>
        <w:t>Viatris Pharma</w:t>
      </w:r>
    </w:p>
    <w:p w14:paraId="1F44B2CE" w14:textId="77777777" w:rsidR="005B454A" w:rsidRPr="009B3E18" w:rsidRDefault="005B454A" w:rsidP="00FC28E9">
      <w:pPr>
        <w:widowControl/>
        <w:rPr>
          <w:color w:val="000000"/>
          <w:lang w:val="el-GR"/>
        </w:rPr>
      </w:pPr>
    </w:p>
    <w:p w14:paraId="298C4F58" w14:textId="77777777" w:rsidR="005B454A" w:rsidRPr="009B3E18" w:rsidRDefault="005B454A" w:rsidP="00FC28E9">
      <w:pPr>
        <w:widowControl/>
        <w:rPr>
          <w:color w:val="000000"/>
          <w:lang w:val="el-GR"/>
        </w:rPr>
      </w:pPr>
      <w:r w:rsidRPr="009B3E18">
        <w:rPr>
          <w:color w:val="000000"/>
          <w:lang w:val="el-GR"/>
        </w:rPr>
        <w:t xml:space="preserve">Το </w:t>
      </w:r>
      <w:r w:rsidR="0013457A" w:rsidRPr="009B3E18">
        <w:rPr>
          <w:color w:val="000000"/>
          <w:lang w:val="el-GR"/>
        </w:rPr>
        <w:t xml:space="preserve">φάρμακο αυτό πρέπει </w:t>
      </w:r>
      <w:r w:rsidRPr="009B3E18">
        <w:rPr>
          <w:color w:val="000000"/>
          <w:lang w:val="el-GR"/>
        </w:rPr>
        <w:t xml:space="preserve">να φυλάσσεται σε μέρη που δεν το </w:t>
      </w:r>
      <w:r w:rsidR="0013457A" w:rsidRPr="009B3E18">
        <w:rPr>
          <w:color w:val="000000"/>
          <w:lang w:val="el-GR"/>
        </w:rPr>
        <w:t xml:space="preserve">βλέπουν </w:t>
      </w:r>
      <w:r w:rsidRPr="009B3E18">
        <w:rPr>
          <w:color w:val="000000"/>
          <w:lang w:val="el-GR"/>
        </w:rPr>
        <w:t xml:space="preserve">και δεν το </w:t>
      </w:r>
      <w:r w:rsidR="0013457A" w:rsidRPr="009B3E18">
        <w:rPr>
          <w:color w:val="000000"/>
          <w:lang w:val="el-GR"/>
        </w:rPr>
        <w:t xml:space="preserve">φθάνουν </w:t>
      </w:r>
      <w:r w:rsidRPr="009B3E18">
        <w:rPr>
          <w:color w:val="000000"/>
          <w:lang w:val="el-GR"/>
        </w:rPr>
        <w:t>τα παιδιά.</w:t>
      </w:r>
    </w:p>
    <w:p w14:paraId="06CCB9E4" w14:textId="77777777" w:rsidR="005B454A" w:rsidRPr="009B3E18" w:rsidRDefault="005B454A" w:rsidP="00FC28E9">
      <w:pPr>
        <w:widowControl/>
        <w:rPr>
          <w:color w:val="000000"/>
          <w:lang w:val="el-GR"/>
        </w:rPr>
      </w:pPr>
    </w:p>
    <w:p w14:paraId="770407E9" w14:textId="77777777" w:rsidR="00F60BFA" w:rsidRPr="009B3E18" w:rsidRDefault="00F60BFA" w:rsidP="00FC28E9">
      <w:pPr>
        <w:widowControl/>
        <w:rPr>
          <w:color w:val="000000"/>
          <w:lang w:val="el-GR"/>
        </w:rPr>
      </w:pPr>
      <w:r w:rsidRPr="009B3E18">
        <w:rPr>
          <w:color w:val="000000"/>
          <w:lang w:val="el-GR"/>
        </w:rPr>
        <w:t xml:space="preserve">Να μη χρησιμοποιείτε </w:t>
      </w:r>
      <w:r w:rsidR="0013457A" w:rsidRPr="009B3E18">
        <w:rPr>
          <w:color w:val="000000"/>
          <w:lang w:val="el-GR"/>
        </w:rPr>
        <w:t xml:space="preserve">αυτό το φάρμακο </w:t>
      </w:r>
      <w:r w:rsidRPr="009B3E18">
        <w:rPr>
          <w:color w:val="000000"/>
          <w:lang w:val="el-GR"/>
        </w:rPr>
        <w:t>μετά την ημερομηνία λήξης που αναφέρεται στο κουτί ή στη</w:t>
      </w:r>
      <w:r w:rsidR="008C086C" w:rsidRPr="009B3E18">
        <w:rPr>
          <w:color w:val="000000"/>
          <w:lang w:val="el-GR"/>
        </w:rPr>
        <w:t>ν</w:t>
      </w:r>
      <w:r w:rsidRPr="009B3E18">
        <w:rPr>
          <w:color w:val="000000"/>
          <w:lang w:val="el-GR"/>
        </w:rPr>
        <w:t xml:space="preserve"> φιάλη. </w:t>
      </w:r>
      <w:r w:rsidR="0013457A" w:rsidRPr="009B3E18">
        <w:rPr>
          <w:color w:val="000000"/>
          <w:lang w:val="el-GR"/>
        </w:rPr>
        <w:t>Η ημερομηνία λήξης είναι η τελευταία ημέρα του μήνα που αναφέρεται εκεί.</w:t>
      </w:r>
    </w:p>
    <w:p w14:paraId="70B07CAA" w14:textId="77777777" w:rsidR="00F60BFA" w:rsidRPr="009B3E18" w:rsidRDefault="00F60BFA" w:rsidP="00FC28E9">
      <w:pPr>
        <w:widowControl/>
        <w:rPr>
          <w:color w:val="000000"/>
          <w:lang w:val="el-GR"/>
        </w:rPr>
      </w:pPr>
    </w:p>
    <w:p w14:paraId="3DAB6BE3" w14:textId="77777777" w:rsidR="005B454A" w:rsidRPr="009B3E18" w:rsidRDefault="005B454A" w:rsidP="00FC28E9">
      <w:pPr>
        <w:widowControl/>
        <w:rPr>
          <w:color w:val="000000"/>
          <w:lang w:val="el-GR"/>
        </w:rPr>
      </w:pPr>
      <w:r w:rsidRPr="009B3E18">
        <w:rPr>
          <w:color w:val="000000"/>
          <w:lang w:val="el-GR"/>
        </w:rPr>
        <w:t xml:space="preserve">Δεν υπάρχουν ειδικές οδηγίες διατήρησης για το </w:t>
      </w:r>
      <w:r w:rsidR="00897EF5" w:rsidRPr="009B3E18">
        <w:rPr>
          <w:color w:val="000000"/>
          <w:lang w:val="el-GR"/>
        </w:rPr>
        <w:t xml:space="preserve">φάρμακο </w:t>
      </w:r>
      <w:r w:rsidRPr="009B3E18">
        <w:rPr>
          <w:color w:val="000000"/>
          <w:lang w:val="el-GR"/>
        </w:rPr>
        <w:t>αυτό.</w:t>
      </w:r>
    </w:p>
    <w:p w14:paraId="7456AD1E" w14:textId="77777777" w:rsidR="005B454A" w:rsidRPr="009B3E18" w:rsidRDefault="005B454A" w:rsidP="00FC28E9">
      <w:pPr>
        <w:widowControl/>
        <w:rPr>
          <w:color w:val="000000"/>
          <w:lang w:val="el-GR"/>
        </w:rPr>
      </w:pPr>
    </w:p>
    <w:p w14:paraId="3C3C46F1" w14:textId="77777777" w:rsidR="005B454A" w:rsidRPr="009B3E18" w:rsidRDefault="0013457A" w:rsidP="00FC28E9">
      <w:pPr>
        <w:widowControl/>
        <w:rPr>
          <w:color w:val="000000"/>
          <w:lang w:val="el-GR"/>
        </w:rPr>
      </w:pPr>
      <w:r w:rsidRPr="009B3E18">
        <w:rPr>
          <w:color w:val="000000"/>
          <w:lang w:val="el-GR"/>
        </w:rPr>
        <w:t xml:space="preserve">Μην πετάτε </w:t>
      </w:r>
      <w:r w:rsidR="005B454A" w:rsidRPr="009B3E18">
        <w:rPr>
          <w:color w:val="000000"/>
          <w:lang w:val="el-GR"/>
        </w:rPr>
        <w:t xml:space="preserve">φάρμακα στο νερό της αποχέτευσης ή στα </w:t>
      </w:r>
      <w:r w:rsidR="00623CB8" w:rsidRPr="009B3E18">
        <w:rPr>
          <w:color w:val="000000"/>
          <w:lang w:val="el-GR"/>
        </w:rPr>
        <w:t>οικιακά απορρίμματα</w:t>
      </w:r>
      <w:r w:rsidR="005B454A" w:rsidRPr="009B3E18">
        <w:rPr>
          <w:color w:val="000000"/>
          <w:lang w:val="el-GR"/>
        </w:rPr>
        <w:t xml:space="preserve">. </w:t>
      </w:r>
      <w:r w:rsidRPr="009B3E18">
        <w:rPr>
          <w:color w:val="000000"/>
          <w:lang w:val="el-GR"/>
        </w:rPr>
        <w:t xml:space="preserve">Ρωτήστε </w:t>
      </w:r>
      <w:r w:rsidR="005B454A" w:rsidRPr="009B3E18">
        <w:rPr>
          <w:color w:val="000000"/>
          <w:lang w:val="el-GR"/>
        </w:rPr>
        <w:t>το</w:t>
      </w:r>
      <w:r w:rsidRPr="009B3E18">
        <w:rPr>
          <w:color w:val="000000"/>
          <w:lang w:val="el-GR"/>
        </w:rPr>
        <w:t>ν</w:t>
      </w:r>
      <w:r w:rsidR="005B454A" w:rsidRPr="009B3E18">
        <w:rPr>
          <w:color w:val="000000"/>
          <w:lang w:val="el-GR"/>
        </w:rPr>
        <w:t xml:space="preserve"> φαρμακοποιό σας</w:t>
      </w:r>
      <w:r w:rsidRPr="009B3E18">
        <w:rPr>
          <w:color w:val="000000"/>
          <w:lang w:val="el-GR"/>
        </w:rPr>
        <w:t xml:space="preserve"> για το</w:t>
      </w:r>
      <w:r w:rsidR="005B454A" w:rsidRPr="009B3E18">
        <w:rPr>
          <w:color w:val="000000"/>
          <w:lang w:val="el-GR"/>
        </w:rPr>
        <w:t xml:space="preserve"> πώς να πετάξετε τα φάρμακα που δεν </w:t>
      </w:r>
      <w:r w:rsidRPr="009B3E18">
        <w:rPr>
          <w:color w:val="000000"/>
          <w:lang w:val="el-GR"/>
        </w:rPr>
        <w:t xml:space="preserve">χρησιμοποιείτε </w:t>
      </w:r>
      <w:r w:rsidR="005B454A" w:rsidRPr="009B3E18">
        <w:rPr>
          <w:color w:val="000000"/>
          <w:lang w:val="el-GR"/>
        </w:rPr>
        <w:t>πια. Αυτά τα μέτρα θα βοηθήσουν στην προστασία του περιβάλλοντος.</w:t>
      </w:r>
    </w:p>
    <w:p w14:paraId="6F7A6CE1" w14:textId="77777777" w:rsidR="005B454A" w:rsidRPr="009B3E18" w:rsidRDefault="005B454A" w:rsidP="00FC28E9">
      <w:pPr>
        <w:widowControl/>
        <w:rPr>
          <w:color w:val="000000"/>
          <w:lang w:val="el-GR"/>
        </w:rPr>
      </w:pPr>
    </w:p>
    <w:p w14:paraId="46AFF211" w14:textId="77777777" w:rsidR="005B454A" w:rsidRPr="009B3E18" w:rsidRDefault="005B454A" w:rsidP="00FC28E9">
      <w:pPr>
        <w:widowControl/>
        <w:rPr>
          <w:b/>
          <w:color w:val="000000"/>
          <w:lang w:val="el-GR"/>
        </w:rPr>
      </w:pPr>
    </w:p>
    <w:p w14:paraId="66E6599B" w14:textId="77777777" w:rsidR="005B454A" w:rsidRPr="009B3E18" w:rsidRDefault="005B454A" w:rsidP="00E83E31">
      <w:pPr>
        <w:keepNext/>
        <w:widowControl/>
        <w:rPr>
          <w:color w:val="000000"/>
          <w:lang w:val="el-GR"/>
        </w:rPr>
      </w:pPr>
      <w:r w:rsidRPr="009B3E18">
        <w:rPr>
          <w:b/>
          <w:color w:val="000000"/>
          <w:lang w:val="el-GR"/>
        </w:rPr>
        <w:t>6.</w:t>
      </w:r>
      <w:r w:rsidRPr="009B3E18">
        <w:rPr>
          <w:b/>
          <w:color w:val="000000"/>
          <w:lang w:val="el-GR"/>
        </w:rPr>
        <w:tab/>
      </w:r>
      <w:r w:rsidR="0013457A" w:rsidRPr="009B3E18">
        <w:rPr>
          <w:b/>
          <w:color w:val="000000"/>
          <w:lang w:val="el-GR"/>
        </w:rPr>
        <w:t>Περιεχόμεν</w:t>
      </w:r>
      <w:r w:rsidR="00623CB8" w:rsidRPr="009B3E18">
        <w:rPr>
          <w:b/>
          <w:color w:val="000000"/>
          <w:lang w:val="el-GR"/>
        </w:rPr>
        <w:t>α</w:t>
      </w:r>
      <w:r w:rsidR="0013457A" w:rsidRPr="009B3E18">
        <w:rPr>
          <w:b/>
          <w:color w:val="000000"/>
          <w:lang w:val="el-GR"/>
        </w:rPr>
        <w:t xml:space="preserve"> της συσκευασίας και λοιπές πληροφορίες</w:t>
      </w:r>
    </w:p>
    <w:p w14:paraId="2E086A93" w14:textId="77777777" w:rsidR="005B454A" w:rsidRPr="009B3E18" w:rsidRDefault="005B454A" w:rsidP="00E83E31">
      <w:pPr>
        <w:keepNext/>
        <w:widowControl/>
        <w:rPr>
          <w:color w:val="000000"/>
          <w:lang w:val="el-GR"/>
        </w:rPr>
      </w:pPr>
    </w:p>
    <w:p w14:paraId="13ED4606" w14:textId="7E0A87CF" w:rsidR="005B454A" w:rsidRPr="009B3E18" w:rsidRDefault="005B454A" w:rsidP="00E83E31">
      <w:pPr>
        <w:keepNext/>
        <w:widowControl/>
        <w:rPr>
          <w:b/>
          <w:color w:val="000000"/>
          <w:lang w:val="el-GR"/>
        </w:rPr>
      </w:pPr>
      <w:r w:rsidRPr="009B3E18">
        <w:rPr>
          <w:b/>
          <w:color w:val="000000"/>
          <w:lang w:val="el-GR"/>
        </w:rPr>
        <w:t xml:space="preserve">Τι περιέχει το </w:t>
      </w:r>
      <w:r w:rsidR="0042176B" w:rsidRPr="009B3E18">
        <w:rPr>
          <w:b/>
          <w:color w:val="000000"/>
          <w:lang w:val="el-GR"/>
        </w:rPr>
        <w:t xml:space="preserve">Pregabalin </w:t>
      </w:r>
      <w:r w:rsidR="009B3E18">
        <w:rPr>
          <w:b/>
          <w:color w:val="000000"/>
          <w:lang w:val="el-GR"/>
        </w:rPr>
        <w:t>Viatris Pharma</w:t>
      </w:r>
    </w:p>
    <w:p w14:paraId="10A405A3" w14:textId="77777777" w:rsidR="005B454A" w:rsidRPr="009B3E18" w:rsidRDefault="005B454A" w:rsidP="00E83E31">
      <w:pPr>
        <w:keepNext/>
        <w:widowControl/>
        <w:rPr>
          <w:b/>
          <w:color w:val="000000"/>
          <w:lang w:val="el-GR"/>
        </w:rPr>
      </w:pPr>
    </w:p>
    <w:p w14:paraId="7F78ED31" w14:textId="77777777" w:rsidR="005B454A" w:rsidRPr="009B3E18" w:rsidRDefault="005B454A" w:rsidP="000C5E16">
      <w:pPr>
        <w:keepNext/>
        <w:widowControl/>
        <w:rPr>
          <w:color w:val="000000"/>
          <w:lang w:val="el-GR"/>
        </w:rPr>
      </w:pPr>
      <w:r w:rsidRPr="009B3E18">
        <w:rPr>
          <w:color w:val="000000"/>
          <w:lang w:val="el-GR"/>
        </w:rPr>
        <w:t xml:space="preserve">Η δραστική ουσία είναι </w:t>
      </w:r>
      <w:r w:rsidR="005A6507" w:rsidRPr="009B3E18">
        <w:rPr>
          <w:color w:val="000000"/>
          <w:lang w:val="el-GR"/>
        </w:rPr>
        <w:t>η πρεγκαμπαλίνη</w:t>
      </w:r>
      <w:r w:rsidRPr="009B3E18">
        <w:rPr>
          <w:color w:val="000000"/>
          <w:lang w:val="el-GR"/>
        </w:rPr>
        <w:t>. Κάθε σκληρό καψάκιο περιέχει 25 mg, 50 mg, 75 mg, 100 mg,</w:t>
      </w:r>
      <w:r w:rsidR="005A6507" w:rsidRPr="009B3E18">
        <w:rPr>
          <w:color w:val="000000"/>
          <w:lang w:val="el-GR"/>
        </w:rPr>
        <w:t xml:space="preserve"> </w:t>
      </w:r>
      <w:r w:rsidRPr="009B3E18">
        <w:rPr>
          <w:color w:val="000000"/>
          <w:lang w:val="el-GR"/>
        </w:rPr>
        <w:t xml:space="preserve">150 mg, 200 mg, 225 mg ή 300 mg </w:t>
      </w:r>
      <w:r w:rsidR="005A6507" w:rsidRPr="009B3E18">
        <w:rPr>
          <w:color w:val="000000"/>
          <w:szCs w:val="22"/>
          <w:lang w:val="el-GR" w:eastAsia="el-GR"/>
        </w:rPr>
        <w:t>πρεγκαμπαλίνη</w:t>
      </w:r>
      <w:r w:rsidRPr="009B3E18">
        <w:rPr>
          <w:color w:val="000000"/>
          <w:lang w:val="el-GR"/>
        </w:rPr>
        <w:t>.</w:t>
      </w:r>
    </w:p>
    <w:p w14:paraId="5D306CBB" w14:textId="77777777" w:rsidR="00364A55" w:rsidRPr="009B3E18" w:rsidRDefault="00364A55" w:rsidP="005A6507">
      <w:pPr>
        <w:widowControl/>
        <w:rPr>
          <w:color w:val="000000"/>
          <w:lang w:val="el-GR"/>
        </w:rPr>
      </w:pPr>
    </w:p>
    <w:p w14:paraId="25C82C8F" w14:textId="77777777" w:rsidR="00364A55" w:rsidRPr="009B3E18" w:rsidRDefault="005B454A" w:rsidP="009B519A">
      <w:pPr>
        <w:widowControl/>
        <w:rPr>
          <w:color w:val="000000"/>
          <w:lang w:val="el-GR"/>
        </w:rPr>
      </w:pPr>
      <w:r w:rsidRPr="009B3E18">
        <w:rPr>
          <w:color w:val="000000"/>
          <w:lang w:val="el-GR"/>
        </w:rPr>
        <w:lastRenderedPageBreak/>
        <w:t>Τα άλλα συστατικά είναι: λακτόζη</w:t>
      </w:r>
      <w:r w:rsidR="008C086C" w:rsidRPr="009B3E18">
        <w:rPr>
          <w:color w:val="000000"/>
          <w:lang w:val="el-GR"/>
        </w:rPr>
        <w:t xml:space="preserve"> μονοϋδρική</w:t>
      </w:r>
      <w:r w:rsidRPr="009B3E18">
        <w:rPr>
          <w:color w:val="000000"/>
          <w:lang w:val="el-GR"/>
        </w:rPr>
        <w:t>, αραβοσίτου</w:t>
      </w:r>
      <w:r w:rsidR="008C086C" w:rsidRPr="009B3E18">
        <w:rPr>
          <w:color w:val="000000"/>
          <w:lang w:val="el-GR"/>
        </w:rPr>
        <w:t xml:space="preserve"> άμυλο</w:t>
      </w:r>
      <w:r w:rsidRPr="009B3E18">
        <w:rPr>
          <w:color w:val="000000"/>
          <w:lang w:val="el-GR"/>
        </w:rPr>
        <w:t>, τάλκης, ζελατίνη, τιτανίου</w:t>
      </w:r>
      <w:r w:rsidR="008C086C" w:rsidRPr="009B3E18">
        <w:rPr>
          <w:color w:val="000000"/>
          <w:lang w:val="el-GR"/>
        </w:rPr>
        <w:t xml:space="preserve"> διοξείδιο</w:t>
      </w:r>
      <w:r w:rsidRPr="009B3E18">
        <w:rPr>
          <w:color w:val="000000"/>
          <w:lang w:val="el-GR"/>
        </w:rPr>
        <w:t xml:space="preserve"> (Ε171), νάτριο</w:t>
      </w:r>
      <w:r w:rsidR="008C086C" w:rsidRPr="009B3E18">
        <w:rPr>
          <w:color w:val="000000"/>
          <w:lang w:val="el-GR"/>
        </w:rPr>
        <w:t xml:space="preserve"> λαουρυλοθειικό</w:t>
      </w:r>
      <w:r w:rsidRPr="009B3E18">
        <w:rPr>
          <w:color w:val="000000"/>
          <w:lang w:val="el-GR"/>
        </w:rPr>
        <w:t>, διοξείδιο του πυριτίου κολλοειδές</w:t>
      </w:r>
      <w:r w:rsidR="008C086C" w:rsidRPr="009B3E18">
        <w:rPr>
          <w:color w:val="000000"/>
          <w:lang w:val="el-GR"/>
        </w:rPr>
        <w:t xml:space="preserve"> άνυδρο</w:t>
      </w:r>
      <w:r w:rsidRPr="009B3E18">
        <w:rPr>
          <w:color w:val="000000"/>
          <w:lang w:val="el-GR"/>
        </w:rPr>
        <w:t>, μαύρο μελάνι (το οποίο περιέχει κόμμεα λάκκας, μέλαν σιδήρου</w:t>
      </w:r>
      <w:r w:rsidR="008C4886" w:rsidRPr="009B3E18">
        <w:rPr>
          <w:color w:val="000000"/>
          <w:lang w:val="el-GR"/>
        </w:rPr>
        <w:t xml:space="preserve"> οξείδιο</w:t>
      </w:r>
      <w:r w:rsidRPr="009B3E18">
        <w:rPr>
          <w:color w:val="000000"/>
          <w:lang w:val="el-GR"/>
        </w:rPr>
        <w:t xml:space="preserve"> (Ε172), προπυλενογλυκόλη, καλίου</w:t>
      </w:r>
      <w:r w:rsidR="008C4886" w:rsidRPr="009B3E18">
        <w:rPr>
          <w:color w:val="000000"/>
          <w:lang w:val="el-GR"/>
        </w:rPr>
        <w:t xml:space="preserve"> υδροξείδιο</w:t>
      </w:r>
      <w:r w:rsidRPr="009B3E18">
        <w:rPr>
          <w:color w:val="000000"/>
          <w:lang w:val="el-GR"/>
        </w:rPr>
        <w:t>) και ύδωρ.</w:t>
      </w:r>
    </w:p>
    <w:p w14:paraId="0B622FA3" w14:textId="77777777" w:rsidR="00364A55" w:rsidRPr="009B3E18" w:rsidRDefault="00364A55" w:rsidP="009B519A">
      <w:pPr>
        <w:widowControl/>
        <w:rPr>
          <w:color w:val="000000"/>
          <w:lang w:val="el-GR"/>
        </w:rPr>
      </w:pPr>
    </w:p>
    <w:p w14:paraId="50CA30D8" w14:textId="77777777" w:rsidR="005B454A" w:rsidRPr="009B3E18" w:rsidRDefault="005B454A" w:rsidP="009B519A">
      <w:pPr>
        <w:widowControl/>
        <w:rPr>
          <w:color w:val="000000"/>
          <w:lang w:val="el-GR"/>
        </w:rPr>
      </w:pPr>
      <w:r w:rsidRPr="009B3E18">
        <w:rPr>
          <w:color w:val="000000"/>
          <w:lang w:val="el-GR"/>
        </w:rPr>
        <w:t>Τα καψάκια των 75</w:t>
      </w:r>
      <w:r w:rsidR="00F578A7" w:rsidRPr="009B3E18">
        <w:rPr>
          <w:color w:val="000000"/>
          <w:lang w:val="el-GR"/>
        </w:rPr>
        <w:t> </w:t>
      </w:r>
      <w:r w:rsidR="00364A55" w:rsidRPr="009B3E18">
        <w:rPr>
          <w:color w:val="000000"/>
          <w:lang w:val="el-GR"/>
        </w:rPr>
        <w:t>mg</w:t>
      </w:r>
      <w:r w:rsidRPr="009B3E18">
        <w:rPr>
          <w:color w:val="000000"/>
          <w:lang w:val="el-GR"/>
        </w:rPr>
        <w:t>, 100</w:t>
      </w:r>
      <w:r w:rsidR="00F578A7" w:rsidRPr="009B3E18">
        <w:rPr>
          <w:color w:val="000000"/>
          <w:lang w:val="el-GR"/>
        </w:rPr>
        <w:t> </w:t>
      </w:r>
      <w:r w:rsidR="00364A55" w:rsidRPr="009B3E18">
        <w:rPr>
          <w:color w:val="000000"/>
          <w:lang w:val="el-GR"/>
        </w:rPr>
        <w:t>mg</w:t>
      </w:r>
      <w:r w:rsidRPr="009B3E18">
        <w:rPr>
          <w:color w:val="000000"/>
          <w:lang w:val="el-GR"/>
        </w:rPr>
        <w:t>, 200</w:t>
      </w:r>
      <w:r w:rsidR="00F578A7" w:rsidRPr="009B3E18">
        <w:rPr>
          <w:color w:val="000000"/>
          <w:lang w:val="el-GR"/>
        </w:rPr>
        <w:t> </w:t>
      </w:r>
      <w:r w:rsidR="00364A55" w:rsidRPr="009B3E18">
        <w:rPr>
          <w:color w:val="000000"/>
          <w:lang w:val="el-GR"/>
        </w:rPr>
        <w:t>mg</w:t>
      </w:r>
      <w:r w:rsidRPr="009B3E18">
        <w:rPr>
          <w:color w:val="000000"/>
          <w:lang w:val="el-GR"/>
        </w:rPr>
        <w:t>, 225</w:t>
      </w:r>
      <w:r w:rsidR="00F578A7" w:rsidRPr="009B3E18">
        <w:rPr>
          <w:color w:val="000000"/>
          <w:lang w:val="el-GR"/>
        </w:rPr>
        <w:t> </w:t>
      </w:r>
      <w:r w:rsidR="00364A55" w:rsidRPr="009B3E18">
        <w:rPr>
          <w:color w:val="000000"/>
          <w:lang w:val="el-GR"/>
        </w:rPr>
        <w:t>mg</w:t>
      </w:r>
      <w:r w:rsidRPr="009B3E18">
        <w:rPr>
          <w:color w:val="000000"/>
          <w:lang w:val="el-GR"/>
        </w:rPr>
        <w:t xml:space="preserve"> και των 300</w:t>
      </w:r>
      <w:r w:rsidR="00F578A7" w:rsidRPr="009B3E18">
        <w:rPr>
          <w:color w:val="000000"/>
          <w:lang w:val="el-GR"/>
        </w:rPr>
        <w:t> </w:t>
      </w:r>
      <w:r w:rsidRPr="009B3E18">
        <w:rPr>
          <w:color w:val="000000"/>
          <w:lang w:val="el-GR"/>
        </w:rPr>
        <w:t>mg, περιέχουν επίσης ερυθρό σιδήρου</w:t>
      </w:r>
      <w:r w:rsidR="008C4886" w:rsidRPr="009B3E18">
        <w:rPr>
          <w:color w:val="000000"/>
          <w:lang w:val="el-GR"/>
        </w:rPr>
        <w:t xml:space="preserve"> οξείδιο</w:t>
      </w:r>
      <w:r w:rsidRPr="009B3E18">
        <w:rPr>
          <w:color w:val="000000"/>
          <w:lang w:val="el-GR"/>
        </w:rPr>
        <w:t xml:space="preserve"> (Ε172).</w:t>
      </w:r>
    </w:p>
    <w:p w14:paraId="77C0A3E2" w14:textId="77777777" w:rsidR="005B454A" w:rsidRPr="009B3E18" w:rsidRDefault="005B454A" w:rsidP="00E039FF">
      <w:pPr>
        <w:keepNext/>
        <w:widowControl/>
        <w:rPr>
          <w:color w:val="000000"/>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8"/>
        <w:gridCol w:w="6605"/>
      </w:tblGrid>
      <w:tr w:rsidR="005118F2" w:rsidRPr="006B2669" w14:paraId="4C119E6D" w14:textId="77777777" w:rsidTr="00E06408">
        <w:trPr>
          <w:tblHeader/>
        </w:trPr>
        <w:tc>
          <w:tcPr>
            <w:tcW w:w="9170" w:type="dxa"/>
            <w:gridSpan w:val="2"/>
          </w:tcPr>
          <w:p w14:paraId="345C1801" w14:textId="75091B6A" w:rsidR="005118F2" w:rsidRPr="009B3E18" w:rsidRDefault="005118F2" w:rsidP="00E039FF">
            <w:pPr>
              <w:keepNext/>
              <w:widowControl/>
              <w:rPr>
                <w:b/>
                <w:bCs/>
                <w:color w:val="000000"/>
                <w:lang w:val="el-GR"/>
              </w:rPr>
            </w:pPr>
            <w:r w:rsidRPr="009B3E18">
              <w:rPr>
                <w:b/>
                <w:bCs/>
                <w:color w:val="000000"/>
                <w:lang w:val="el-GR"/>
              </w:rPr>
              <w:t xml:space="preserve">Εμφάνιση του </w:t>
            </w:r>
            <w:r w:rsidR="0042176B" w:rsidRPr="009B3E18">
              <w:rPr>
                <w:b/>
                <w:color w:val="000000"/>
                <w:lang w:val="el-GR"/>
              </w:rPr>
              <w:t xml:space="preserve">Pregabalin </w:t>
            </w:r>
            <w:r w:rsidR="009B3E18">
              <w:rPr>
                <w:b/>
                <w:color w:val="000000"/>
                <w:lang w:val="el-GR"/>
              </w:rPr>
              <w:t>Viatris Pharma</w:t>
            </w:r>
            <w:r w:rsidRPr="009B3E18">
              <w:rPr>
                <w:color w:val="000000"/>
                <w:lang w:val="el-GR"/>
              </w:rPr>
              <w:t xml:space="preserve"> </w:t>
            </w:r>
            <w:r w:rsidRPr="009B3E18">
              <w:rPr>
                <w:b/>
                <w:bCs/>
                <w:color w:val="000000"/>
                <w:lang w:val="el-GR"/>
              </w:rPr>
              <w:t>και περιεχόμεν</w:t>
            </w:r>
            <w:r w:rsidR="00623CB8" w:rsidRPr="009B3E18">
              <w:rPr>
                <w:b/>
                <w:bCs/>
                <w:color w:val="000000"/>
                <w:lang w:val="el-GR"/>
              </w:rPr>
              <w:t>α</w:t>
            </w:r>
            <w:r w:rsidRPr="009B3E18">
              <w:rPr>
                <w:b/>
                <w:bCs/>
                <w:color w:val="000000"/>
                <w:lang w:val="el-GR"/>
              </w:rPr>
              <w:t xml:space="preserve"> της συσκευασίας</w:t>
            </w:r>
          </w:p>
        </w:tc>
      </w:tr>
      <w:tr w:rsidR="005118F2" w:rsidRPr="006B2669" w14:paraId="7EBEAEDC" w14:textId="77777777" w:rsidTr="002860A6">
        <w:tc>
          <w:tcPr>
            <w:tcW w:w="2394" w:type="dxa"/>
          </w:tcPr>
          <w:p w14:paraId="5AF7A10D" w14:textId="77777777" w:rsidR="005118F2" w:rsidRPr="009B3E18" w:rsidRDefault="005118F2" w:rsidP="00E039FF">
            <w:pPr>
              <w:keepNext/>
              <w:widowControl/>
              <w:jc w:val="center"/>
              <w:rPr>
                <w:b/>
                <w:bCs/>
                <w:color w:val="000000"/>
                <w:lang w:val="el-GR"/>
              </w:rPr>
            </w:pPr>
            <w:r w:rsidRPr="009B3E18">
              <w:rPr>
                <w:color w:val="000000"/>
                <w:lang w:val="el-GR"/>
              </w:rPr>
              <w:t>25 mg καψάκια</w:t>
            </w:r>
          </w:p>
        </w:tc>
        <w:tc>
          <w:tcPr>
            <w:tcW w:w="6776" w:type="dxa"/>
          </w:tcPr>
          <w:p w14:paraId="68EA4750" w14:textId="796D9E3A" w:rsidR="005118F2" w:rsidRPr="009B3E18" w:rsidRDefault="00A75B27" w:rsidP="001854CE">
            <w:pPr>
              <w:keepNext/>
              <w:widowControl/>
              <w:rPr>
                <w:b/>
                <w:bCs/>
                <w:color w:val="000000"/>
                <w:lang w:val="el-GR"/>
              </w:rPr>
            </w:pPr>
            <w:r w:rsidRPr="009B3E18">
              <w:rPr>
                <w:color w:val="000000"/>
                <w:lang w:val="el-GR"/>
              </w:rPr>
              <w:t>Λ</w:t>
            </w:r>
            <w:r w:rsidR="005118F2" w:rsidRPr="009B3E18">
              <w:rPr>
                <w:color w:val="000000"/>
                <w:lang w:val="el-GR"/>
              </w:rPr>
              <w:t xml:space="preserve">ευκού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25”</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r w:rsidR="005118F2" w:rsidRPr="009B3E18" w14:paraId="3E5CF023" w14:textId="77777777" w:rsidTr="002860A6">
        <w:tc>
          <w:tcPr>
            <w:tcW w:w="2394" w:type="dxa"/>
          </w:tcPr>
          <w:p w14:paraId="74473637" w14:textId="77777777" w:rsidR="005118F2" w:rsidRPr="009B3E18" w:rsidRDefault="005118F2" w:rsidP="002860A6">
            <w:pPr>
              <w:widowControl/>
              <w:jc w:val="center"/>
              <w:rPr>
                <w:b/>
                <w:bCs/>
                <w:color w:val="000000"/>
                <w:lang w:val="el-GR"/>
              </w:rPr>
            </w:pPr>
            <w:r w:rsidRPr="009B3E18">
              <w:rPr>
                <w:color w:val="000000"/>
                <w:lang w:val="el-GR"/>
              </w:rPr>
              <w:t>50 mg καψάκια</w:t>
            </w:r>
          </w:p>
        </w:tc>
        <w:tc>
          <w:tcPr>
            <w:tcW w:w="6776" w:type="dxa"/>
          </w:tcPr>
          <w:p w14:paraId="6AF7C567" w14:textId="7D5C067C" w:rsidR="005118F2" w:rsidRPr="009B3E18" w:rsidRDefault="00A75B27" w:rsidP="001854CE">
            <w:pPr>
              <w:widowControl/>
              <w:rPr>
                <w:b/>
                <w:bCs/>
                <w:color w:val="000000"/>
                <w:lang w:val="el-GR"/>
              </w:rPr>
            </w:pPr>
            <w:r w:rsidRPr="009B3E18">
              <w:rPr>
                <w:color w:val="000000"/>
                <w:lang w:val="el-GR"/>
              </w:rPr>
              <w:t>Λ</w:t>
            </w:r>
            <w:r w:rsidR="005118F2" w:rsidRPr="009B3E18">
              <w:rPr>
                <w:color w:val="000000"/>
                <w:lang w:val="el-GR"/>
              </w:rPr>
              <w:t xml:space="preserve">ευκού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50”</w:t>
            </w:r>
            <w:r w:rsidR="00AC7373" w:rsidRPr="009B3E18">
              <w:rPr>
                <w:color w:val="000000"/>
                <w:lang w:val="el-GR"/>
              </w:rPr>
              <w:t xml:space="preserve"> </w:t>
            </w:r>
            <w:r w:rsidR="005118F2" w:rsidRPr="009B3E18">
              <w:rPr>
                <w:color w:val="000000"/>
                <w:lang w:val="el-GR"/>
              </w:rPr>
              <w:t>στο σώμα. Το σώμα του καψακίου επισημαίνεται με μία μαύρη λωρίδα</w:t>
            </w:r>
            <w:r w:rsidR="008C4886" w:rsidRPr="009B3E18">
              <w:rPr>
                <w:color w:val="000000"/>
                <w:lang w:val="el-GR"/>
              </w:rPr>
              <w:t>.</w:t>
            </w:r>
          </w:p>
        </w:tc>
      </w:tr>
      <w:tr w:rsidR="005118F2" w:rsidRPr="006B2669" w14:paraId="4638F3FD" w14:textId="77777777" w:rsidTr="002860A6">
        <w:tc>
          <w:tcPr>
            <w:tcW w:w="2394" w:type="dxa"/>
          </w:tcPr>
          <w:p w14:paraId="0E7541F7" w14:textId="77777777" w:rsidR="005118F2" w:rsidRPr="009B3E18" w:rsidRDefault="005118F2" w:rsidP="002860A6">
            <w:pPr>
              <w:widowControl/>
              <w:jc w:val="center"/>
              <w:rPr>
                <w:b/>
                <w:bCs/>
                <w:color w:val="000000"/>
                <w:lang w:val="el-GR"/>
              </w:rPr>
            </w:pPr>
            <w:r w:rsidRPr="009B3E18">
              <w:rPr>
                <w:color w:val="000000"/>
                <w:lang w:val="el-GR"/>
              </w:rPr>
              <w:t>75 mg καψάκια</w:t>
            </w:r>
          </w:p>
        </w:tc>
        <w:tc>
          <w:tcPr>
            <w:tcW w:w="6776" w:type="dxa"/>
          </w:tcPr>
          <w:p w14:paraId="43704CA3" w14:textId="4E71C725" w:rsidR="005118F2" w:rsidRPr="009B3E18" w:rsidRDefault="00A75B27" w:rsidP="001854CE">
            <w:pPr>
              <w:widowControl/>
              <w:rPr>
                <w:b/>
                <w:bCs/>
                <w:color w:val="000000"/>
                <w:lang w:val="el-GR"/>
              </w:rPr>
            </w:pPr>
            <w:r w:rsidRPr="009B3E18">
              <w:rPr>
                <w:color w:val="000000"/>
                <w:lang w:val="el-GR"/>
              </w:rPr>
              <w:t>Λ</w:t>
            </w:r>
            <w:r w:rsidR="005118F2" w:rsidRPr="009B3E18">
              <w:rPr>
                <w:color w:val="000000"/>
                <w:lang w:val="el-GR"/>
              </w:rPr>
              <w:t xml:space="preserve">ευκού και πορτοκαλί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75”</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r w:rsidR="005118F2" w:rsidRPr="006B2669" w14:paraId="5C9568B3" w14:textId="77777777" w:rsidTr="002860A6">
        <w:tc>
          <w:tcPr>
            <w:tcW w:w="2394" w:type="dxa"/>
          </w:tcPr>
          <w:p w14:paraId="11F50489" w14:textId="77777777" w:rsidR="005118F2" w:rsidRPr="009B3E18" w:rsidRDefault="005118F2" w:rsidP="002860A6">
            <w:pPr>
              <w:widowControl/>
              <w:jc w:val="center"/>
              <w:rPr>
                <w:b/>
                <w:bCs/>
                <w:color w:val="000000"/>
                <w:lang w:val="el-GR"/>
              </w:rPr>
            </w:pPr>
            <w:r w:rsidRPr="009B3E18">
              <w:rPr>
                <w:color w:val="000000"/>
                <w:lang w:val="el-GR"/>
              </w:rPr>
              <w:t>100 mg καψάκια</w:t>
            </w:r>
          </w:p>
        </w:tc>
        <w:tc>
          <w:tcPr>
            <w:tcW w:w="6776" w:type="dxa"/>
          </w:tcPr>
          <w:p w14:paraId="7FBBA427" w14:textId="7DF1B945" w:rsidR="005118F2" w:rsidRPr="009B3E18" w:rsidRDefault="00A75B27" w:rsidP="002860A6">
            <w:pPr>
              <w:widowControl/>
              <w:rPr>
                <w:b/>
                <w:bCs/>
                <w:color w:val="000000"/>
                <w:lang w:val="el-GR"/>
              </w:rPr>
            </w:pPr>
            <w:r w:rsidRPr="009B3E18">
              <w:rPr>
                <w:color w:val="000000"/>
                <w:lang w:val="el-GR"/>
              </w:rPr>
              <w:t>Π</w:t>
            </w:r>
            <w:r w:rsidR="005118F2" w:rsidRPr="009B3E18">
              <w:rPr>
                <w:color w:val="000000"/>
                <w:lang w:val="el-GR"/>
              </w:rPr>
              <w:t xml:space="preserve">ορτοκαλί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100”</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r w:rsidR="005118F2" w:rsidRPr="006B2669" w14:paraId="63010B73" w14:textId="77777777" w:rsidTr="002860A6">
        <w:tc>
          <w:tcPr>
            <w:tcW w:w="2394" w:type="dxa"/>
          </w:tcPr>
          <w:p w14:paraId="6ADE70AB" w14:textId="77777777" w:rsidR="005118F2" w:rsidRPr="009B3E18" w:rsidRDefault="005118F2" w:rsidP="000E7356">
            <w:pPr>
              <w:keepNext/>
              <w:widowControl/>
              <w:jc w:val="center"/>
              <w:rPr>
                <w:b/>
                <w:bCs/>
                <w:color w:val="000000"/>
                <w:lang w:val="el-GR"/>
              </w:rPr>
            </w:pPr>
            <w:r w:rsidRPr="009B3E18">
              <w:rPr>
                <w:color w:val="000000"/>
                <w:lang w:val="el-GR"/>
              </w:rPr>
              <w:t>150 mg καψάκια</w:t>
            </w:r>
          </w:p>
        </w:tc>
        <w:tc>
          <w:tcPr>
            <w:tcW w:w="6776" w:type="dxa"/>
          </w:tcPr>
          <w:p w14:paraId="7295418F" w14:textId="3D5D7C4F" w:rsidR="005118F2" w:rsidRPr="009B3E18" w:rsidRDefault="00A75B27" w:rsidP="000E7356">
            <w:pPr>
              <w:keepNext/>
              <w:widowControl/>
              <w:rPr>
                <w:b/>
                <w:bCs/>
                <w:color w:val="000000"/>
                <w:lang w:val="el-GR"/>
              </w:rPr>
            </w:pPr>
            <w:r w:rsidRPr="009B3E18">
              <w:rPr>
                <w:color w:val="000000"/>
                <w:lang w:val="el-GR"/>
              </w:rPr>
              <w:t>Λ</w:t>
            </w:r>
            <w:r w:rsidR="005118F2" w:rsidRPr="009B3E18">
              <w:rPr>
                <w:color w:val="000000"/>
                <w:lang w:val="el-GR"/>
              </w:rPr>
              <w:t xml:space="preserve">ευκού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150”</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r w:rsidR="005118F2" w:rsidRPr="006B2669" w14:paraId="16859611" w14:textId="77777777" w:rsidTr="002860A6">
        <w:tc>
          <w:tcPr>
            <w:tcW w:w="2394" w:type="dxa"/>
          </w:tcPr>
          <w:p w14:paraId="3A212866" w14:textId="77777777" w:rsidR="005118F2" w:rsidRPr="009B3E18" w:rsidRDefault="005118F2" w:rsidP="002860A6">
            <w:pPr>
              <w:widowControl/>
              <w:jc w:val="center"/>
              <w:rPr>
                <w:b/>
                <w:bCs/>
                <w:color w:val="000000"/>
                <w:lang w:val="el-GR"/>
              </w:rPr>
            </w:pPr>
            <w:r w:rsidRPr="009B3E18">
              <w:rPr>
                <w:color w:val="000000"/>
                <w:lang w:val="el-GR"/>
              </w:rPr>
              <w:t>200 mg καψάκια</w:t>
            </w:r>
          </w:p>
        </w:tc>
        <w:tc>
          <w:tcPr>
            <w:tcW w:w="6776" w:type="dxa"/>
          </w:tcPr>
          <w:p w14:paraId="2517A0EE" w14:textId="4676C06F" w:rsidR="005118F2" w:rsidRPr="009B3E18" w:rsidRDefault="00A75B27" w:rsidP="002860A6">
            <w:pPr>
              <w:widowControl/>
              <w:rPr>
                <w:b/>
                <w:bCs/>
                <w:color w:val="000000"/>
                <w:lang w:val="el-GR"/>
              </w:rPr>
            </w:pPr>
            <w:r w:rsidRPr="009B3E18">
              <w:rPr>
                <w:color w:val="000000"/>
                <w:lang w:val="el-GR"/>
              </w:rPr>
              <w:t>Α</w:t>
            </w:r>
            <w:r w:rsidR="005118F2" w:rsidRPr="009B3E18">
              <w:rPr>
                <w:color w:val="000000"/>
                <w:lang w:val="el-GR"/>
              </w:rPr>
              <w:t xml:space="preserve">νοικτού πορτοκαλί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200”</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r w:rsidR="005118F2" w:rsidRPr="006B2669" w14:paraId="43F91294" w14:textId="77777777" w:rsidTr="002860A6">
        <w:tc>
          <w:tcPr>
            <w:tcW w:w="2394" w:type="dxa"/>
          </w:tcPr>
          <w:p w14:paraId="1DDAC838" w14:textId="77777777" w:rsidR="005118F2" w:rsidRPr="009B3E18" w:rsidRDefault="005118F2" w:rsidP="002860A6">
            <w:pPr>
              <w:widowControl/>
              <w:jc w:val="center"/>
              <w:rPr>
                <w:b/>
                <w:bCs/>
                <w:color w:val="000000"/>
                <w:lang w:val="el-GR"/>
              </w:rPr>
            </w:pPr>
            <w:r w:rsidRPr="009B3E18">
              <w:rPr>
                <w:color w:val="000000"/>
                <w:lang w:val="el-GR"/>
              </w:rPr>
              <w:t>225 mg καψάκια</w:t>
            </w:r>
          </w:p>
        </w:tc>
        <w:tc>
          <w:tcPr>
            <w:tcW w:w="6776" w:type="dxa"/>
          </w:tcPr>
          <w:p w14:paraId="6D3FCF1A" w14:textId="54C14514" w:rsidR="005118F2" w:rsidRPr="009B3E18" w:rsidRDefault="00A75B27" w:rsidP="002860A6">
            <w:pPr>
              <w:widowControl/>
              <w:rPr>
                <w:b/>
                <w:bCs/>
                <w:color w:val="000000"/>
                <w:lang w:val="el-GR"/>
              </w:rPr>
            </w:pPr>
            <w:r w:rsidRPr="009B3E18">
              <w:rPr>
                <w:color w:val="000000"/>
                <w:lang w:val="el-GR"/>
              </w:rPr>
              <w:t>Λ</w:t>
            </w:r>
            <w:r w:rsidR="005118F2" w:rsidRPr="009B3E18">
              <w:rPr>
                <w:color w:val="000000"/>
                <w:lang w:val="el-GR"/>
              </w:rPr>
              <w:t xml:space="preserve">ευκού και ανοικτού πορτοκαλί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225”</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r w:rsidR="005118F2" w:rsidRPr="006B2669" w14:paraId="2F85DA33" w14:textId="77777777" w:rsidTr="002860A6">
        <w:tc>
          <w:tcPr>
            <w:tcW w:w="2394" w:type="dxa"/>
          </w:tcPr>
          <w:p w14:paraId="454A949A" w14:textId="77777777" w:rsidR="005118F2" w:rsidRPr="009B3E18" w:rsidRDefault="005118F2" w:rsidP="00E06408">
            <w:pPr>
              <w:keepNext/>
              <w:keepLines/>
              <w:widowControl/>
              <w:jc w:val="center"/>
              <w:rPr>
                <w:b/>
                <w:bCs/>
                <w:color w:val="000000"/>
                <w:lang w:val="el-GR"/>
              </w:rPr>
            </w:pPr>
            <w:r w:rsidRPr="009B3E18">
              <w:rPr>
                <w:color w:val="000000"/>
                <w:lang w:val="el-GR"/>
              </w:rPr>
              <w:t>300 mg καψάκια</w:t>
            </w:r>
          </w:p>
        </w:tc>
        <w:tc>
          <w:tcPr>
            <w:tcW w:w="6776" w:type="dxa"/>
          </w:tcPr>
          <w:p w14:paraId="5933B3CE" w14:textId="1583F98B" w:rsidR="005118F2" w:rsidRPr="009B3E18" w:rsidRDefault="00A75B27" w:rsidP="00E06408">
            <w:pPr>
              <w:keepNext/>
              <w:keepLines/>
              <w:widowControl/>
              <w:rPr>
                <w:b/>
                <w:bCs/>
                <w:color w:val="000000"/>
                <w:lang w:val="el-GR"/>
              </w:rPr>
            </w:pPr>
            <w:r w:rsidRPr="009B3E18">
              <w:rPr>
                <w:color w:val="000000"/>
                <w:lang w:val="el-GR"/>
              </w:rPr>
              <w:t>Λ</w:t>
            </w:r>
            <w:r w:rsidR="005118F2" w:rsidRPr="009B3E18">
              <w:rPr>
                <w:color w:val="000000"/>
                <w:lang w:val="el-GR"/>
              </w:rPr>
              <w:t xml:space="preserve">ευκού και πορτοκαλί χρώματος </w:t>
            </w:r>
            <w:r w:rsidR="001854CE" w:rsidRPr="009B3E18">
              <w:rPr>
                <w:color w:val="000000"/>
                <w:lang w:val="el-GR"/>
              </w:rPr>
              <w:t xml:space="preserve">σκληρά </w:t>
            </w:r>
            <w:r w:rsidR="005118F2" w:rsidRPr="009B3E18">
              <w:rPr>
                <w:color w:val="000000"/>
                <w:lang w:val="el-GR"/>
              </w:rPr>
              <w:t>καψάκια, που φέρουν την επισήμανση “</w:t>
            </w:r>
            <w:r w:rsidR="009B3E18">
              <w:rPr>
                <w:color w:val="000000"/>
                <w:lang w:val="el-GR"/>
              </w:rPr>
              <w:t>V</w:t>
            </w:r>
            <w:r w:rsidR="005A2FED">
              <w:rPr>
                <w:color w:val="000000"/>
              </w:rPr>
              <w:t>TRS</w:t>
            </w:r>
            <w:r w:rsidR="005118F2" w:rsidRPr="009B3E18">
              <w:rPr>
                <w:color w:val="000000"/>
                <w:lang w:val="el-GR"/>
              </w:rPr>
              <w:t>” στο καπάκι και “PGN 300”</w:t>
            </w:r>
            <w:r w:rsidR="00AC7373" w:rsidRPr="009B3E18">
              <w:rPr>
                <w:color w:val="000000"/>
                <w:lang w:val="el-GR"/>
              </w:rPr>
              <w:t xml:space="preserve"> </w:t>
            </w:r>
            <w:r w:rsidR="005118F2" w:rsidRPr="009B3E18">
              <w:rPr>
                <w:color w:val="000000"/>
                <w:lang w:val="el-GR"/>
              </w:rPr>
              <w:t>στο σώμα</w:t>
            </w:r>
            <w:r w:rsidR="008C4886" w:rsidRPr="009B3E18">
              <w:rPr>
                <w:color w:val="000000"/>
                <w:lang w:val="el-GR"/>
              </w:rPr>
              <w:t>.</w:t>
            </w:r>
          </w:p>
        </w:tc>
      </w:tr>
    </w:tbl>
    <w:p w14:paraId="3D10B3BD" w14:textId="77777777" w:rsidR="005B454A" w:rsidRPr="009B3E18" w:rsidRDefault="005B454A" w:rsidP="00FC28E9">
      <w:pPr>
        <w:widowControl/>
        <w:rPr>
          <w:color w:val="000000"/>
          <w:lang w:val="el-GR"/>
        </w:rPr>
      </w:pPr>
    </w:p>
    <w:p w14:paraId="44CC3200" w14:textId="030904D8" w:rsidR="005B454A" w:rsidRPr="009B3E18" w:rsidRDefault="005B454A" w:rsidP="00FC28E9">
      <w:pPr>
        <w:widowControl/>
        <w:rPr>
          <w:color w:val="000000"/>
          <w:lang w:val="el-GR"/>
        </w:rPr>
      </w:pPr>
      <w:r w:rsidRPr="009B3E18">
        <w:rPr>
          <w:color w:val="000000"/>
          <w:lang w:val="el-GR"/>
        </w:rPr>
        <w:t xml:space="preserve">Το </w:t>
      </w:r>
      <w:r w:rsidR="0042176B" w:rsidRPr="009B3E18">
        <w:rPr>
          <w:color w:val="000000"/>
          <w:lang w:val="el-GR"/>
        </w:rPr>
        <w:t xml:space="preserve">Pregabalin </w:t>
      </w:r>
      <w:r w:rsidR="009B3E18">
        <w:rPr>
          <w:color w:val="000000"/>
          <w:lang w:val="el-GR"/>
        </w:rPr>
        <w:t>Viatris Pharma</w:t>
      </w:r>
      <w:r w:rsidRPr="009B3E18">
        <w:rPr>
          <w:color w:val="000000"/>
          <w:lang w:val="el-GR"/>
        </w:rPr>
        <w:t xml:space="preserve"> διατίθεται σε επτά </w:t>
      </w:r>
      <w:r w:rsidR="001854CE" w:rsidRPr="009B3E18">
        <w:rPr>
          <w:color w:val="000000"/>
          <w:lang w:val="el-GR"/>
        </w:rPr>
        <w:t xml:space="preserve">μεγέθη </w:t>
      </w:r>
      <w:r w:rsidRPr="009B3E18">
        <w:rPr>
          <w:color w:val="000000"/>
          <w:lang w:val="el-GR"/>
        </w:rPr>
        <w:t>συσκευασί</w:t>
      </w:r>
      <w:r w:rsidR="001854CE" w:rsidRPr="009B3E18">
        <w:rPr>
          <w:color w:val="000000"/>
          <w:lang w:val="el-GR"/>
        </w:rPr>
        <w:t>α</w:t>
      </w:r>
      <w:r w:rsidRPr="009B3E18">
        <w:rPr>
          <w:color w:val="000000"/>
          <w:lang w:val="el-GR"/>
        </w:rPr>
        <w:t>ς</w:t>
      </w:r>
      <w:r w:rsidRPr="009B3E18">
        <w:rPr>
          <w:bCs/>
          <w:color w:val="000000"/>
          <w:lang w:val="el-GR"/>
        </w:rPr>
        <w:t xml:space="preserve"> από PVC με οπίσθιο κάλυμ</w:t>
      </w:r>
      <w:r w:rsidR="00AC7373" w:rsidRPr="009B3E18">
        <w:rPr>
          <w:bCs/>
          <w:color w:val="000000"/>
          <w:lang w:val="el-GR"/>
        </w:rPr>
        <w:t>μ</w:t>
      </w:r>
      <w:r w:rsidRPr="009B3E18">
        <w:rPr>
          <w:bCs/>
          <w:color w:val="000000"/>
          <w:lang w:val="el-GR"/>
        </w:rPr>
        <w:t>α από αλουμίνιο</w:t>
      </w:r>
      <w:r w:rsidRPr="009B3E18">
        <w:rPr>
          <w:color w:val="000000"/>
          <w:lang w:val="el-GR"/>
        </w:rPr>
        <w:t>: μία συσκευασία των 14</w:t>
      </w:r>
      <w:r w:rsidR="00F578A7" w:rsidRPr="009B3E18">
        <w:rPr>
          <w:color w:val="000000"/>
          <w:lang w:val="el-GR"/>
        </w:rPr>
        <w:t> </w:t>
      </w:r>
      <w:r w:rsidRPr="009B3E18">
        <w:rPr>
          <w:color w:val="000000"/>
          <w:lang w:val="el-GR"/>
        </w:rPr>
        <w:t>καψακίων που περιέχει 1</w:t>
      </w:r>
      <w:r w:rsidR="00F578A7" w:rsidRPr="009B3E18">
        <w:rPr>
          <w:color w:val="000000"/>
          <w:lang w:val="el-GR"/>
        </w:rPr>
        <w:t> </w:t>
      </w:r>
      <w:r w:rsidR="001854CE" w:rsidRPr="009B3E18">
        <w:rPr>
          <w:color w:val="000000"/>
          <w:lang w:val="el-GR"/>
        </w:rPr>
        <w:t>ταινία κυψέλης (</w:t>
      </w:r>
      <w:r w:rsidRPr="009B3E18">
        <w:rPr>
          <w:color w:val="000000"/>
          <w:lang w:val="el-GR"/>
        </w:rPr>
        <w:t>blister</w:t>
      </w:r>
      <w:r w:rsidR="001854CE" w:rsidRPr="009B3E18">
        <w:rPr>
          <w:color w:val="000000"/>
          <w:lang w:val="el-GR"/>
        </w:rPr>
        <w:t>)</w:t>
      </w:r>
      <w:r w:rsidRPr="009B3E18">
        <w:rPr>
          <w:color w:val="000000"/>
          <w:lang w:val="el-GR"/>
        </w:rPr>
        <w:t>, μία συσκευασία των 21</w:t>
      </w:r>
      <w:r w:rsidR="00F578A7" w:rsidRPr="009B3E18">
        <w:rPr>
          <w:color w:val="000000"/>
          <w:lang w:val="el-GR"/>
        </w:rPr>
        <w:t> </w:t>
      </w:r>
      <w:r w:rsidRPr="009B3E18">
        <w:rPr>
          <w:color w:val="000000"/>
          <w:lang w:val="el-GR"/>
        </w:rPr>
        <w:t>καψακίων που περιέχει 1</w:t>
      </w:r>
      <w:r w:rsidR="00F578A7" w:rsidRPr="009B3E18">
        <w:rPr>
          <w:color w:val="000000"/>
          <w:lang w:val="el-GR"/>
        </w:rPr>
        <w:t> </w:t>
      </w:r>
      <w:r w:rsidR="001854CE" w:rsidRPr="009B3E18">
        <w:rPr>
          <w:color w:val="000000"/>
          <w:lang w:val="el-GR"/>
        </w:rPr>
        <w:t>ταινία κυψέλης (</w:t>
      </w:r>
      <w:r w:rsidRPr="009B3E18">
        <w:rPr>
          <w:color w:val="000000"/>
          <w:lang w:val="el-GR"/>
        </w:rPr>
        <w:t>blister</w:t>
      </w:r>
      <w:r w:rsidR="001854CE" w:rsidRPr="009B3E18">
        <w:rPr>
          <w:color w:val="000000"/>
          <w:lang w:val="el-GR"/>
        </w:rPr>
        <w:t>)</w:t>
      </w:r>
      <w:r w:rsidRPr="009B3E18">
        <w:rPr>
          <w:color w:val="000000"/>
          <w:lang w:val="el-GR"/>
        </w:rPr>
        <w:t>, μία συσκευασία των 56</w:t>
      </w:r>
      <w:r w:rsidR="00F578A7" w:rsidRPr="009B3E18">
        <w:rPr>
          <w:color w:val="000000"/>
          <w:lang w:val="el-GR"/>
        </w:rPr>
        <w:t> </w:t>
      </w:r>
      <w:r w:rsidRPr="009B3E18">
        <w:rPr>
          <w:color w:val="000000"/>
          <w:lang w:val="el-GR"/>
        </w:rPr>
        <w:t>καψακίων που περιέχει 4</w:t>
      </w:r>
      <w:r w:rsidR="00F578A7" w:rsidRPr="009B3E18">
        <w:rPr>
          <w:color w:val="000000"/>
          <w:lang w:val="el-GR"/>
        </w:rPr>
        <w:t> </w:t>
      </w:r>
      <w:r w:rsidR="001854CE" w:rsidRPr="009B3E18">
        <w:rPr>
          <w:color w:val="000000"/>
          <w:lang w:val="el-GR"/>
        </w:rPr>
        <w:t>ταινίες κυψέλης (</w:t>
      </w:r>
      <w:r w:rsidRPr="009B3E18">
        <w:rPr>
          <w:color w:val="000000"/>
          <w:lang w:val="el-GR"/>
        </w:rPr>
        <w:t>blister</w:t>
      </w:r>
      <w:r w:rsidR="001854CE" w:rsidRPr="009B3E18">
        <w:rPr>
          <w:color w:val="000000"/>
          <w:lang w:val="el-GR"/>
        </w:rPr>
        <w:t>)</w:t>
      </w:r>
      <w:r w:rsidRPr="009B3E18">
        <w:rPr>
          <w:color w:val="000000"/>
          <w:lang w:val="el-GR"/>
        </w:rPr>
        <w:t>, μία συσκευασία των 84</w:t>
      </w:r>
      <w:r w:rsidR="00F578A7" w:rsidRPr="009B3E18">
        <w:rPr>
          <w:color w:val="000000"/>
          <w:lang w:val="el-GR"/>
        </w:rPr>
        <w:t> </w:t>
      </w:r>
      <w:r w:rsidRPr="009B3E18">
        <w:rPr>
          <w:color w:val="000000"/>
          <w:lang w:val="el-GR"/>
        </w:rPr>
        <w:t>καψακίων που περιέχει 4</w:t>
      </w:r>
      <w:r w:rsidR="00F578A7" w:rsidRPr="009B3E18">
        <w:rPr>
          <w:color w:val="000000"/>
          <w:lang w:val="el-GR"/>
        </w:rPr>
        <w:t> </w:t>
      </w:r>
      <w:r w:rsidR="001854CE" w:rsidRPr="009B3E18">
        <w:rPr>
          <w:color w:val="000000"/>
          <w:lang w:val="el-GR"/>
        </w:rPr>
        <w:t>ταινίες κυψέλης (</w:t>
      </w:r>
      <w:r w:rsidRPr="009B3E18">
        <w:rPr>
          <w:color w:val="000000"/>
          <w:lang w:val="el-GR"/>
        </w:rPr>
        <w:t>blister</w:t>
      </w:r>
      <w:r w:rsidR="001854CE" w:rsidRPr="009B3E18">
        <w:rPr>
          <w:color w:val="000000"/>
          <w:lang w:val="el-GR"/>
        </w:rPr>
        <w:t>)</w:t>
      </w:r>
      <w:r w:rsidRPr="009B3E18">
        <w:rPr>
          <w:color w:val="000000"/>
          <w:lang w:val="el-GR"/>
        </w:rPr>
        <w:t>, μία συσκευασία των 100</w:t>
      </w:r>
      <w:r w:rsidR="00F578A7" w:rsidRPr="009B3E18">
        <w:rPr>
          <w:color w:val="000000"/>
          <w:lang w:val="el-GR"/>
        </w:rPr>
        <w:t> </w:t>
      </w:r>
      <w:r w:rsidRPr="009B3E18">
        <w:rPr>
          <w:color w:val="000000"/>
          <w:lang w:val="el-GR"/>
        </w:rPr>
        <w:t>καψακίων που περιέχει 10</w:t>
      </w:r>
      <w:r w:rsidR="00F578A7" w:rsidRPr="009B3E18">
        <w:rPr>
          <w:color w:val="000000"/>
          <w:lang w:val="el-GR"/>
        </w:rPr>
        <w:t> </w:t>
      </w:r>
      <w:r w:rsidR="001854CE" w:rsidRPr="009B3E18">
        <w:rPr>
          <w:color w:val="000000"/>
          <w:lang w:val="el-GR"/>
        </w:rPr>
        <w:t>ταινίες κυψέλης (</w:t>
      </w:r>
      <w:r w:rsidRPr="009B3E18">
        <w:rPr>
          <w:color w:val="000000"/>
          <w:lang w:val="el-GR"/>
        </w:rPr>
        <w:t>blister</w:t>
      </w:r>
      <w:r w:rsidR="001854CE" w:rsidRPr="009B3E18">
        <w:rPr>
          <w:color w:val="000000"/>
          <w:lang w:val="el-GR"/>
        </w:rPr>
        <w:t>)</w:t>
      </w:r>
      <w:r w:rsidRPr="009B3E18">
        <w:rPr>
          <w:color w:val="000000"/>
          <w:lang w:val="el-GR"/>
        </w:rPr>
        <w:t>, μ</w:t>
      </w:r>
      <w:r w:rsidR="001854CE" w:rsidRPr="009B3E18">
        <w:rPr>
          <w:color w:val="000000"/>
          <w:lang w:val="el-GR"/>
        </w:rPr>
        <w:t>ι</w:t>
      </w:r>
      <w:r w:rsidRPr="009B3E18">
        <w:rPr>
          <w:color w:val="000000"/>
          <w:lang w:val="el-GR"/>
        </w:rPr>
        <w:t xml:space="preserve">α συσκευασία των 112 καψακίων </w:t>
      </w:r>
      <w:r w:rsidR="00327172" w:rsidRPr="009B3E18">
        <w:rPr>
          <w:color w:val="000000"/>
          <w:lang w:val="el-GR"/>
        </w:rPr>
        <w:t xml:space="preserve">που περιέχει 8 ταινίες κυψέλης (blister) </w:t>
      </w:r>
      <w:r w:rsidRPr="009B3E18">
        <w:rPr>
          <w:color w:val="000000"/>
          <w:lang w:val="el-GR"/>
        </w:rPr>
        <w:t>και μία συσκευασία των 100 x 1</w:t>
      </w:r>
      <w:r w:rsidR="00F578A7" w:rsidRPr="009B3E18">
        <w:rPr>
          <w:color w:val="000000"/>
          <w:lang w:val="el-GR"/>
        </w:rPr>
        <w:t> </w:t>
      </w:r>
      <w:r w:rsidRPr="009B3E18">
        <w:rPr>
          <w:color w:val="000000"/>
          <w:lang w:val="el-GR"/>
        </w:rPr>
        <w:t>καψακίων ως διάτρητ</w:t>
      </w:r>
      <w:r w:rsidR="001854CE" w:rsidRPr="009B3E18">
        <w:rPr>
          <w:color w:val="000000"/>
          <w:lang w:val="el-GR"/>
        </w:rPr>
        <w:t>ες</w:t>
      </w:r>
      <w:r w:rsidRPr="009B3E18">
        <w:rPr>
          <w:color w:val="000000"/>
          <w:lang w:val="el-GR"/>
        </w:rPr>
        <w:t xml:space="preserve"> </w:t>
      </w:r>
      <w:r w:rsidR="001854CE" w:rsidRPr="009B3E18">
        <w:rPr>
          <w:color w:val="000000"/>
          <w:lang w:val="el-GR"/>
        </w:rPr>
        <w:t>κυψέλες (</w:t>
      </w:r>
      <w:r w:rsidRPr="009B3E18">
        <w:rPr>
          <w:color w:val="000000"/>
          <w:lang w:val="el-GR"/>
        </w:rPr>
        <w:t>blister</w:t>
      </w:r>
      <w:r w:rsidR="001854CE" w:rsidRPr="009B3E18">
        <w:rPr>
          <w:color w:val="000000"/>
          <w:lang w:val="el-GR"/>
        </w:rPr>
        <w:t>s)</w:t>
      </w:r>
      <w:r w:rsidRPr="009B3E18">
        <w:rPr>
          <w:color w:val="000000"/>
          <w:lang w:val="el-GR"/>
        </w:rPr>
        <w:t xml:space="preserve">, μονάδων δόσης. </w:t>
      </w:r>
    </w:p>
    <w:p w14:paraId="68A709C2" w14:textId="77777777" w:rsidR="00364A55" w:rsidRPr="009B3E18" w:rsidRDefault="00364A55" w:rsidP="00FC28E9">
      <w:pPr>
        <w:widowControl/>
        <w:rPr>
          <w:color w:val="000000"/>
          <w:lang w:val="el-GR"/>
        </w:rPr>
      </w:pPr>
    </w:p>
    <w:p w14:paraId="6B2E368F" w14:textId="0C0B808E" w:rsidR="005B454A" w:rsidRPr="009B3E18" w:rsidRDefault="005B454A" w:rsidP="00FC28E9">
      <w:pPr>
        <w:widowControl/>
        <w:rPr>
          <w:color w:val="000000"/>
          <w:lang w:val="el-GR"/>
        </w:rPr>
      </w:pPr>
      <w:r w:rsidRPr="009B3E18">
        <w:rPr>
          <w:color w:val="000000"/>
          <w:lang w:val="el-GR"/>
        </w:rPr>
        <w:t xml:space="preserve">Επιπλέον, το </w:t>
      </w:r>
      <w:r w:rsidR="0042176B" w:rsidRPr="009B3E18">
        <w:rPr>
          <w:color w:val="000000"/>
          <w:lang w:val="el-GR"/>
        </w:rPr>
        <w:t xml:space="preserve">Pregabalin </w:t>
      </w:r>
      <w:r w:rsidR="009B3E18">
        <w:rPr>
          <w:color w:val="000000"/>
          <w:lang w:val="el-GR"/>
        </w:rPr>
        <w:t>Viatris Pharma</w:t>
      </w:r>
      <w:r w:rsidR="000E46E9" w:rsidRPr="009B3E18">
        <w:rPr>
          <w:color w:val="000000"/>
          <w:lang w:val="el-GR"/>
        </w:rPr>
        <w:t xml:space="preserve"> </w:t>
      </w:r>
      <w:r w:rsidRPr="009B3E18">
        <w:rPr>
          <w:color w:val="000000"/>
          <w:lang w:val="el-GR"/>
        </w:rPr>
        <w:t>διατίθεται σε φιάλη πολυαιθυλενίου υψηλής πυκνότητας (HDPE) που περιέχει 200</w:t>
      </w:r>
      <w:r w:rsidR="00F578A7" w:rsidRPr="009B3E18">
        <w:rPr>
          <w:color w:val="000000"/>
          <w:lang w:val="el-GR"/>
        </w:rPr>
        <w:t> </w:t>
      </w:r>
      <w:r w:rsidRPr="009B3E18">
        <w:rPr>
          <w:color w:val="000000"/>
          <w:lang w:val="el-GR"/>
        </w:rPr>
        <w:t xml:space="preserve">καψάκια, για τις περιεκτικότητες των </w:t>
      </w:r>
      <w:r w:rsidR="00AB4B71" w:rsidRPr="009B3E18">
        <w:rPr>
          <w:color w:val="000000"/>
          <w:lang w:val="el-GR"/>
        </w:rPr>
        <w:t xml:space="preserve">25 mg, </w:t>
      </w:r>
      <w:r w:rsidRPr="009B3E18">
        <w:rPr>
          <w:color w:val="000000"/>
          <w:lang w:val="el-GR"/>
        </w:rPr>
        <w:t>75</w:t>
      </w:r>
      <w:r w:rsidR="00F578A7" w:rsidRPr="009B3E18">
        <w:rPr>
          <w:color w:val="000000"/>
          <w:lang w:val="el-GR"/>
        </w:rPr>
        <w:t> </w:t>
      </w:r>
      <w:r w:rsidR="00364A55" w:rsidRPr="009B3E18">
        <w:rPr>
          <w:color w:val="000000"/>
          <w:lang w:val="el-GR"/>
        </w:rPr>
        <w:t>mg</w:t>
      </w:r>
      <w:r w:rsidRPr="009B3E18">
        <w:rPr>
          <w:color w:val="000000"/>
          <w:lang w:val="el-GR"/>
        </w:rPr>
        <w:t>, 150</w:t>
      </w:r>
      <w:r w:rsidR="00F578A7" w:rsidRPr="009B3E18">
        <w:rPr>
          <w:color w:val="000000"/>
          <w:lang w:val="el-GR"/>
        </w:rPr>
        <w:t> </w:t>
      </w:r>
      <w:r w:rsidR="00364A55" w:rsidRPr="009B3E18">
        <w:rPr>
          <w:color w:val="000000"/>
          <w:lang w:val="el-GR"/>
        </w:rPr>
        <w:t>mg</w:t>
      </w:r>
      <w:r w:rsidRPr="009B3E18">
        <w:rPr>
          <w:color w:val="000000"/>
          <w:lang w:val="el-GR"/>
        </w:rPr>
        <w:t xml:space="preserve"> και 300 mg.</w:t>
      </w:r>
    </w:p>
    <w:p w14:paraId="66EFF90B" w14:textId="77777777" w:rsidR="005B454A" w:rsidRPr="009B3E18" w:rsidRDefault="005B454A" w:rsidP="00FC28E9">
      <w:pPr>
        <w:pStyle w:val="Header"/>
        <w:widowControl/>
        <w:tabs>
          <w:tab w:val="clear" w:pos="4153"/>
          <w:tab w:val="clear" w:pos="8306"/>
        </w:tabs>
        <w:rPr>
          <w:color w:val="000000"/>
          <w:lang w:val="el-GR"/>
        </w:rPr>
      </w:pPr>
    </w:p>
    <w:p w14:paraId="1F3206D2" w14:textId="77777777" w:rsidR="005B454A" w:rsidRPr="009B3E18" w:rsidRDefault="005B454A" w:rsidP="00FC28E9">
      <w:pPr>
        <w:widowControl/>
        <w:rPr>
          <w:bCs/>
          <w:color w:val="000000"/>
          <w:lang w:val="el-GR"/>
        </w:rPr>
      </w:pPr>
      <w:r w:rsidRPr="009B3E18">
        <w:rPr>
          <w:color w:val="000000"/>
          <w:lang w:val="el-GR"/>
        </w:rPr>
        <w:t>Μπορεί να μη</w:t>
      </w:r>
      <w:r w:rsidR="00623CB8" w:rsidRPr="009B3E18">
        <w:rPr>
          <w:color w:val="000000"/>
          <w:lang w:val="el-GR"/>
        </w:rPr>
        <w:t>ν</w:t>
      </w:r>
      <w:r w:rsidRPr="009B3E18">
        <w:rPr>
          <w:color w:val="000000"/>
          <w:lang w:val="el-GR"/>
        </w:rPr>
        <w:t xml:space="preserve"> κυκλοφορούν όλες οι συσκευασίες</w:t>
      </w:r>
      <w:r w:rsidRPr="009B3E18">
        <w:rPr>
          <w:bCs/>
          <w:color w:val="000000"/>
          <w:lang w:val="el-GR"/>
        </w:rPr>
        <w:t>.</w:t>
      </w:r>
    </w:p>
    <w:p w14:paraId="5D3C6860" w14:textId="77777777" w:rsidR="005B454A" w:rsidRPr="009B3E18" w:rsidRDefault="005B454A" w:rsidP="00FC28E9">
      <w:pPr>
        <w:widowControl/>
        <w:rPr>
          <w:b/>
          <w:bCs/>
          <w:color w:val="000000"/>
          <w:lang w:val="el-GR"/>
        </w:rPr>
      </w:pPr>
    </w:p>
    <w:p w14:paraId="717D0CA7" w14:textId="77777777" w:rsidR="005B454A" w:rsidRPr="009B3E18" w:rsidRDefault="005B454A" w:rsidP="00FC28E9">
      <w:pPr>
        <w:widowControl/>
        <w:rPr>
          <w:color w:val="000000"/>
          <w:lang w:val="el-GR"/>
        </w:rPr>
      </w:pPr>
      <w:r w:rsidRPr="009B3E18">
        <w:rPr>
          <w:b/>
          <w:bCs/>
          <w:color w:val="000000"/>
          <w:lang w:val="el-GR"/>
        </w:rPr>
        <w:t xml:space="preserve">Κάτοχος </w:t>
      </w:r>
      <w:r w:rsidR="00623CB8" w:rsidRPr="009B3E18">
        <w:rPr>
          <w:b/>
          <w:bCs/>
          <w:color w:val="000000"/>
          <w:lang w:val="el-GR"/>
        </w:rPr>
        <w:t>Ά</w:t>
      </w:r>
      <w:r w:rsidR="0013457A" w:rsidRPr="009B3E18">
        <w:rPr>
          <w:b/>
          <w:bCs/>
          <w:color w:val="000000"/>
          <w:lang w:val="el-GR"/>
        </w:rPr>
        <w:t>δειας</w:t>
      </w:r>
      <w:r w:rsidR="00AC7373" w:rsidRPr="009B3E18">
        <w:rPr>
          <w:b/>
          <w:bCs/>
          <w:color w:val="000000"/>
          <w:lang w:val="el-GR"/>
        </w:rPr>
        <w:t xml:space="preserve"> </w:t>
      </w:r>
      <w:r w:rsidR="00623CB8" w:rsidRPr="009B3E18">
        <w:rPr>
          <w:b/>
          <w:bCs/>
          <w:color w:val="000000"/>
          <w:lang w:val="el-GR"/>
        </w:rPr>
        <w:t>Κ</w:t>
      </w:r>
      <w:r w:rsidRPr="009B3E18">
        <w:rPr>
          <w:b/>
          <w:bCs/>
          <w:color w:val="000000"/>
          <w:lang w:val="el-GR"/>
        </w:rPr>
        <w:t xml:space="preserve">υκλοφορίας και </w:t>
      </w:r>
      <w:r w:rsidR="00623CB8" w:rsidRPr="009B3E18">
        <w:rPr>
          <w:b/>
          <w:bCs/>
          <w:color w:val="000000"/>
          <w:lang w:val="el-GR"/>
        </w:rPr>
        <w:t>Παρασκευαστής</w:t>
      </w:r>
    </w:p>
    <w:p w14:paraId="655B6471" w14:textId="77777777" w:rsidR="005B454A" w:rsidRPr="009B3E18" w:rsidRDefault="005B454A" w:rsidP="00FC28E9">
      <w:pPr>
        <w:widowControl/>
        <w:rPr>
          <w:color w:val="000000"/>
          <w:lang w:val="el-GR"/>
        </w:rPr>
      </w:pPr>
    </w:p>
    <w:p w14:paraId="7E2933F7" w14:textId="77777777" w:rsidR="005B454A" w:rsidRPr="009B3E18" w:rsidRDefault="005B454A" w:rsidP="00FC28E9">
      <w:pPr>
        <w:widowControl/>
        <w:rPr>
          <w:color w:val="000000"/>
          <w:lang w:val="el-GR"/>
        </w:rPr>
      </w:pPr>
      <w:r w:rsidRPr="009B3E18">
        <w:rPr>
          <w:color w:val="000000"/>
          <w:lang w:val="el-GR"/>
        </w:rPr>
        <w:t xml:space="preserve">Κάτοχος </w:t>
      </w:r>
      <w:r w:rsidR="00B33749" w:rsidRPr="009B3E18">
        <w:rPr>
          <w:color w:val="000000"/>
          <w:lang w:val="el-GR"/>
        </w:rPr>
        <w:t xml:space="preserve">Άδειας </w:t>
      </w:r>
      <w:r w:rsidRPr="009B3E18">
        <w:rPr>
          <w:color w:val="000000"/>
          <w:lang w:val="el-GR"/>
        </w:rPr>
        <w:t>Κυκλοφορίας:</w:t>
      </w:r>
    </w:p>
    <w:p w14:paraId="0DBB80AC" w14:textId="5CAA12C2" w:rsidR="005B454A" w:rsidRPr="0081623B" w:rsidRDefault="00BD76B3" w:rsidP="004A12A7">
      <w:pPr>
        <w:rPr>
          <w:color w:val="000000"/>
          <w:rPrChange w:id="143" w:author="Author">
            <w:rPr>
              <w:color w:val="000000"/>
              <w:lang w:val="el-GR"/>
            </w:rPr>
          </w:rPrChange>
        </w:rPr>
      </w:pPr>
      <w:r w:rsidRPr="00B9724D">
        <w:t>Viatris Healthcare Limited</w:t>
      </w:r>
      <w:r>
        <w:t xml:space="preserve">, </w:t>
      </w:r>
      <w:r w:rsidRPr="00B9724D">
        <w:t>Damastown Industrial Park</w:t>
      </w:r>
      <w:r>
        <w:t xml:space="preserve">, </w:t>
      </w:r>
      <w:r w:rsidRPr="00B9724D">
        <w:t>Mulhuddart</w:t>
      </w:r>
      <w:r>
        <w:t xml:space="preserve">, </w:t>
      </w:r>
      <w:r w:rsidRPr="00B9724D">
        <w:t>Dublin 15</w:t>
      </w:r>
      <w:r>
        <w:t xml:space="preserve">, </w:t>
      </w:r>
      <w:r w:rsidRPr="00B9724D">
        <w:t>DUBLIN</w:t>
      </w:r>
      <w:r>
        <w:t xml:space="preserve">, </w:t>
      </w:r>
      <w:r>
        <w:rPr>
          <w:lang w:val="el-GR"/>
        </w:rPr>
        <w:t>Ιρλανδία</w:t>
      </w:r>
    </w:p>
    <w:p w14:paraId="6D43F65C" w14:textId="77777777" w:rsidR="005B454A" w:rsidRPr="0081623B" w:rsidRDefault="000970F7" w:rsidP="00FC28E9">
      <w:pPr>
        <w:widowControl/>
        <w:rPr>
          <w:color w:val="000000"/>
          <w:rPrChange w:id="144" w:author="Author">
            <w:rPr>
              <w:color w:val="000000"/>
              <w:lang w:val="el-GR"/>
            </w:rPr>
          </w:rPrChange>
        </w:rPr>
      </w:pPr>
      <w:r w:rsidRPr="0081623B">
        <w:rPr>
          <w:color w:val="000000"/>
          <w:rPrChange w:id="145" w:author="Author">
            <w:rPr>
              <w:color w:val="000000"/>
              <w:lang w:val="el-GR"/>
            </w:rPr>
          </w:rPrChange>
        </w:rPr>
        <w:t xml:space="preserve"> </w:t>
      </w:r>
    </w:p>
    <w:p w14:paraId="634F2A3F" w14:textId="77777777" w:rsidR="005B454A" w:rsidRPr="0081623B" w:rsidRDefault="005B454A" w:rsidP="00A87CA5">
      <w:pPr>
        <w:keepNext/>
        <w:widowControl/>
        <w:rPr>
          <w:color w:val="000000"/>
          <w:rPrChange w:id="146" w:author="Author">
            <w:rPr>
              <w:color w:val="000000"/>
              <w:lang w:val="el-GR"/>
            </w:rPr>
          </w:rPrChange>
        </w:rPr>
      </w:pPr>
      <w:r w:rsidRPr="009B3E18">
        <w:rPr>
          <w:color w:val="000000"/>
          <w:lang w:val="el-GR"/>
        </w:rPr>
        <w:t>Παρα</w:t>
      </w:r>
      <w:r w:rsidR="00623CB8" w:rsidRPr="009B3E18">
        <w:rPr>
          <w:color w:val="000000"/>
          <w:lang w:val="el-GR"/>
        </w:rPr>
        <w:t>σκευαστής</w:t>
      </w:r>
      <w:r w:rsidRPr="0081623B">
        <w:rPr>
          <w:color w:val="000000"/>
          <w:rPrChange w:id="147" w:author="Author">
            <w:rPr>
              <w:color w:val="000000"/>
              <w:lang w:val="el-GR"/>
            </w:rPr>
          </w:rPrChange>
        </w:rPr>
        <w:t>:</w:t>
      </w:r>
    </w:p>
    <w:p w14:paraId="1814CB12" w14:textId="1D5F49E9" w:rsidR="00000B98" w:rsidRPr="0081623B" w:rsidRDefault="00D86ED4" w:rsidP="00000B98">
      <w:pPr>
        <w:rPr>
          <w:color w:val="000000"/>
          <w:rPrChange w:id="148" w:author="Author">
            <w:rPr>
              <w:color w:val="000000"/>
              <w:lang w:val="el-GR"/>
            </w:rPr>
          </w:rPrChange>
        </w:rPr>
      </w:pPr>
      <w:r w:rsidRPr="0081623B">
        <w:rPr>
          <w:color w:val="000000"/>
          <w:rPrChange w:id="149" w:author="Author">
            <w:rPr>
              <w:color w:val="000000"/>
              <w:lang w:val="el-GR"/>
            </w:rPr>
          </w:rPrChange>
        </w:rPr>
        <w:t>Pfizer Manufacturing Deutschland</w:t>
      </w:r>
      <w:r w:rsidR="00872DFB" w:rsidRPr="0081623B">
        <w:rPr>
          <w:color w:val="000000"/>
          <w:rPrChange w:id="150" w:author="Author">
            <w:rPr>
              <w:color w:val="000000"/>
              <w:lang w:val="el-GR"/>
            </w:rPr>
          </w:rPrChange>
        </w:rPr>
        <w:t xml:space="preserve"> </w:t>
      </w:r>
      <w:r w:rsidR="00DC2C9C" w:rsidRPr="0081623B">
        <w:rPr>
          <w:color w:val="000000"/>
          <w:rPrChange w:id="151" w:author="Author">
            <w:rPr>
              <w:color w:val="000000"/>
              <w:lang w:val="el-GR"/>
            </w:rPr>
          </w:rPrChange>
        </w:rPr>
        <w:t>GmbH</w:t>
      </w:r>
      <w:r w:rsidR="005B454A" w:rsidRPr="0081623B">
        <w:rPr>
          <w:color w:val="000000"/>
          <w:rPrChange w:id="152" w:author="Author">
            <w:rPr>
              <w:color w:val="000000"/>
              <w:lang w:val="el-GR"/>
            </w:rPr>
          </w:rPrChange>
        </w:rPr>
        <w:t>, Mooswaldallee 1, 79</w:t>
      </w:r>
      <w:r w:rsidR="005F3AE5" w:rsidRPr="0081623B">
        <w:rPr>
          <w:color w:val="000000"/>
          <w:rPrChange w:id="153" w:author="Author">
            <w:rPr>
              <w:color w:val="000000"/>
              <w:lang w:val="el-GR"/>
            </w:rPr>
          </w:rPrChange>
        </w:rPr>
        <w:t>108</w:t>
      </w:r>
      <w:r w:rsidR="005B454A" w:rsidRPr="0081623B">
        <w:rPr>
          <w:color w:val="000000"/>
          <w:rPrChange w:id="154" w:author="Author">
            <w:rPr>
              <w:color w:val="000000"/>
              <w:lang w:val="el-GR"/>
            </w:rPr>
          </w:rPrChange>
        </w:rPr>
        <w:t xml:space="preserve"> Freiburg</w:t>
      </w:r>
      <w:r w:rsidR="005F3AE5" w:rsidRPr="0081623B">
        <w:rPr>
          <w:color w:val="000000"/>
          <w:rPrChange w:id="155" w:author="Author">
            <w:rPr>
              <w:color w:val="000000"/>
              <w:lang w:val="el-GR"/>
            </w:rPr>
          </w:rPrChange>
        </w:rPr>
        <w:t xml:space="preserve"> Im Breisgau</w:t>
      </w:r>
      <w:r w:rsidR="005B454A" w:rsidRPr="0081623B">
        <w:rPr>
          <w:color w:val="000000"/>
          <w:rPrChange w:id="156" w:author="Author">
            <w:rPr>
              <w:color w:val="000000"/>
              <w:lang w:val="el-GR"/>
            </w:rPr>
          </w:rPrChange>
        </w:rPr>
        <w:t xml:space="preserve">, </w:t>
      </w:r>
      <w:r w:rsidR="005B454A" w:rsidRPr="009B3E18">
        <w:rPr>
          <w:color w:val="000000"/>
          <w:lang w:val="el-GR"/>
        </w:rPr>
        <w:t>Γερμανία</w:t>
      </w:r>
      <w:r w:rsidR="005B454A" w:rsidRPr="0081623B">
        <w:rPr>
          <w:color w:val="000000"/>
          <w:rPrChange w:id="157" w:author="Author">
            <w:rPr>
              <w:color w:val="000000"/>
              <w:lang w:val="el-GR"/>
            </w:rPr>
          </w:rPrChange>
        </w:rPr>
        <w:t>.</w:t>
      </w:r>
    </w:p>
    <w:p w14:paraId="3EDBBE53" w14:textId="77777777" w:rsidR="00000B98" w:rsidRPr="0081623B" w:rsidRDefault="00000B98" w:rsidP="00000B98">
      <w:pPr>
        <w:rPr>
          <w:szCs w:val="22"/>
          <w:rPrChange w:id="158" w:author="Author">
            <w:rPr>
              <w:szCs w:val="22"/>
              <w:lang w:val="el-GR"/>
            </w:rPr>
          </w:rPrChange>
        </w:rPr>
      </w:pPr>
    </w:p>
    <w:p w14:paraId="70BF29E2" w14:textId="1F729DD0" w:rsidR="00000B98" w:rsidRPr="0081623B" w:rsidRDefault="00000B98" w:rsidP="00000B98">
      <w:pPr>
        <w:rPr>
          <w:szCs w:val="22"/>
          <w:rPrChange w:id="159" w:author="Author">
            <w:rPr>
              <w:szCs w:val="22"/>
              <w:lang w:val="el-GR"/>
            </w:rPr>
          </w:rPrChange>
        </w:rPr>
      </w:pPr>
      <w:r w:rsidRPr="009B3E18">
        <w:rPr>
          <w:szCs w:val="22"/>
          <w:lang w:val="el-GR"/>
        </w:rPr>
        <w:t>ή</w:t>
      </w:r>
      <w:r w:rsidRPr="0081623B">
        <w:rPr>
          <w:szCs w:val="22"/>
          <w:rPrChange w:id="160" w:author="Author">
            <w:rPr>
              <w:szCs w:val="22"/>
              <w:lang w:val="el-GR"/>
            </w:rPr>
          </w:rPrChange>
        </w:rPr>
        <w:t xml:space="preserve"> </w:t>
      </w:r>
    </w:p>
    <w:p w14:paraId="70B6B3B7" w14:textId="77777777" w:rsidR="00000B98" w:rsidRPr="0081623B" w:rsidRDefault="00000B98" w:rsidP="00000B98">
      <w:pPr>
        <w:rPr>
          <w:szCs w:val="22"/>
          <w:rPrChange w:id="161" w:author="Author">
            <w:rPr>
              <w:szCs w:val="22"/>
              <w:lang w:val="el-GR"/>
            </w:rPr>
          </w:rPrChange>
        </w:rPr>
      </w:pPr>
    </w:p>
    <w:p w14:paraId="6F14926B" w14:textId="2A930CD4" w:rsidR="005B454A" w:rsidRPr="0081623B" w:rsidRDefault="00000B98" w:rsidP="00577F26">
      <w:pPr>
        <w:keepNext/>
        <w:widowControl/>
        <w:rPr>
          <w:bCs/>
          <w:rPrChange w:id="162" w:author="Author">
            <w:rPr>
              <w:bCs/>
              <w:lang w:val="el-GR"/>
            </w:rPr>
          </w:rPrChange>
        </w:rPr>
      </w:pPr>
      <w:r w:rsidRPr="0081623B">
        <w:rPr>
          <w:bCs/>
          <w:rPrChange w:id="163" w:author="Author">
            <w:rPr>
              <w:bCs/>
              <w:lang w:val="el-GR"/>
            </w:rPr>
          </w:rPrChange>
        </w:rPr>
        <w:t xml:space="preserve">Mylan Hungary Kft., Mylan utca 1, Komárom 2900, </w:t>
      </w:r>
      <w:r w:rsidRPr="009B3E18">
        <w:rPr>
          <w:bCs/>
          <w:lang w:val="el-GR"/>
        </w:rPr>
        <w:t>Ουγγαρία</w:t>
      </w:r>
      <w:r w:rsidRPr="0081623B">
        <w:rPr>
          <w:bCs/>
          <w:rPrChange w:id="164" w:author="Author">
            <w:rPr>
              <w:bCs/>
              <w:lang w:val="el-GR"/>
            </w:rPr>
          </w:rPrChange>
        </w:rPr>
        <w:t>.</w:t>
      </w:r>
    </w:p>
    <w:p w14:paraId="714FBB40" w14:textId="77777777" w:rsidR="004A12A7" w:rsidRPr="0081623B" w:rsidRDefault="004A12A7" w:rsidP="004A12A7">
      <w:pPr>
        <w:rPr>
          <w:szCs w:val="22"/>
          <w:rPrChange w:id="165" w:author="Author">
            <w:rPr>
              <w:szCs w:val="22"/>
              <w:lang w:val="el-GR"/>
            </w:rPr>
          </w:rPrChange>
        </w:rPr>
      </w:pPr>
    </w:p>
    <w:p w14:paraId="5A6FFAE0" w14:textId="68833359" w:rsidR="004A12A7" w:rsidRPr="0081623B" w:rsidRDefault="004A12A7" w:rsidP="004A12A7">
      <w:pPr>
        <w:rPr>
          <w:szCs w:val="22"/>
          <w:rPrChange w:id="166" w:author="Author">
            <w:rPr>
              <w:szCs w:val="22"/>
              <w:lang w:val="de-DE"/>
            </w:rPr>
          </w:rPrChange>
        </w:rPr>
      </w:pPr>
      <w:r>
        <w:rPr>
          <w:szCs w:val="22"/>
          <w:lang w:val="el-GR"/>
        </w:rPr>
        <w:t>ή</w:t>
      </w:r>
      <w:r w:rsidRPr="0081623B">
        <w:rPr>
          <w:szCs w:val="22"/>
          <w:rPrChange w:id="167" w:author="Author">
            <w:rPr>
              <w:szCs w:val="22"/>
              <w:lang w:val="de-DE"/>
            </w:rPr>
          </w:rPrChange>
        </w:rPr>
        <w:t xml:space="preserve"> </w:t>
      </w:r>
    </w:p>
    <w:p w14:paraId="14F85053" w14:textId="77777777" w:rsidR="004A12A7" w:rsidRPr="0081623B" w:rsidRDefault="004A12A7" w:rsidP="004A12A7">
      <w:pPr>
        <w:rPr>
          <w:szCs w:val="22"/>
          <w:rPrChange w:id="168" w:author="Author">
            <w:rPr>
              <w:szCs w:val="22"/>
              <w:lang w:val="de-DE"/>
            </w:rPr>
          </w:rPrChange>
        </w:rPr>
      </w:pPr>
    </w:p>
    <w:p w14:paraId="7D4DCF9E" w14:textId="76351D3D" w:rsidR="004A12A7" w:rsidRPr="0081623B" w:rsidRDefault="004A12A7" w:rsidP="006F4EFF">
      <w:pPr>
        <w:rPr>
          <w:szCs w:val="22"/>
          <w:rPrChange w:id="169" w:author="Author">
            <w:rPr>
              <w:szCs w:val="22"/>
              <w:lang w:val="de-DE"/>
            </w:rPr>
          </w:rPrChange>
        </w:rPr>
      </w:pPr>
      <w:r w:rsidRPr="0081623B">
        <w:rPr>
          <w:szCs w:val="22"/>
          <w:rPrChange w:id="170" w:author="Author">
            <w:rPr>
              <w:szCs w:val="22"/>
              <w:lang w:val="de-DE"/>
            </w:rPr>
          </w:rPrChange>
        </w:rPr>
        <w:t>MEDIS INTERNATIONAL a.s., výrobní závod Bolatice, Průmyslová 961/16, 747 23 Bolatice,</w:t>
      </w:r>
      <w:r w:rsidRPr="0081623B">
        <w:rPr>
          <w:szCs w:val="22"/>
          <w:rPrChange w:id="171" w:author="Author">
            <w:rPr>
              <w:szCs w:val="22"/>
              <w:lang w:val="el-GR"/>
            </w:rPr>
          </w:rPrChange>
        </w:rPr>
        <w:t xml:space="preserve"> </w:t>
      </w:r>
      <w:r>
        <w:rPr>
          <w:lang w:val="el-GR"/>
        </w:rPr>
        <w:t>Τσεχική</w:t>
      </w:r>
      <w:r w:rsidRPr="00C146AE">
        <w:rPr>
          <w:lang w:val="cs-CZ"/>
        </w:rPr>
        <w:t xml:space="preserve"> </w:t>
      </w:r>
      <w:r>
        <w:rPr>
          <w:lang w:val="el-GR"/>
        </w:rPr>
        <w:t>Δημοκρατία</w:t>
      </w:r>
      <w:r w:rsidRPr="0081623B">
        <w:rPr>
          <w:rPrChange w:id="172" w:author="Author">
            <w:rPr>
              <w:lang w:val="el-GR"/>
            </w:rPr>
          </w:rPrChange>
        </w:rPr>
        <w:t>.</w:t>
      </w:r>
    </w:p>
    <w:p w14:paraId="0342036B" w14:textId="77777777" w:rsidR="00BB12BA" w:rsidRPr="0081623B" w:rsidRDefault="00BB12BA" w:rsidP="00BB12BA">
      <w:pPr>
        <w:widowControl/>
        <w:rPr>
          <w:color w:val="000000"/>
          <w:rPrChange w:id="173" w:author="Author">
            <w:rPr>
              <w:color w:val="000000"/>
              <w:lang w:val="el-GR"/>
            </w:rPr>
          </w:rPrChange>
        </w:rPr>
      </w:pPr>
    </w:p>
    <w:p w14:paraId="1689CCC2" w14:textId="77777777" w:rsidR="00BB12BA" w:rsidRPr="009B3E18" w:rsidRDefault="00BB12BA" w:rsidP="00BB12BA">
      <w:pPr>
        <w:widowControl/>
        <w:rPr>
          <w:color w:val="000000"/>
          <w:lang w:val="el-GR"/>
        </w:rPr>
      </w:pPr>
      <w:r w:rsidRPr="009B3E18">
        <w:rPr>
          <w:color w:val="000000"/>
          <w:lang w:val="el-GR"/>
        </w:rPr>
        <w:lastRenderedPageBreak/>
        <w:t>Για οποιαδήποτε πληροφορία σχετικά με το παρόν φαρμακευτικό προϊόν, παρακαλείσ</w:t>
      </w:r>
      <w:r w:rsidR="00623CB8" w:rsidRPr="009B3E18">
        <w:rPr>
          <w:color w:val="000000"/>
          <w:lang w:val="el-GR"/>
        </w:rPr>
        <w:t>τ</w:t>
      </w:r>
      <w:r w:rsidRPr="009B3E18">
        <w:rPr>
          <w:color w:val="000000"/>
          <w:lang w:val="el-GR"/>
        </w:rPr>
        <w:t>ε</w:t>
      </w:r>
      <w:r w:rsidR="00AC7373" w:rsidRPr="009B3E18">
        <w:rPr>
          <w:color w:val="000000"/>
          <w:lang w:val="el-GR"/>
        </w:rPr>
        <w:t xml:space="preserve"> </w:t>
      </w:r>
      <w:r w:rsidRPr="009B3E18">
        <w:rPr>
          <w:color w:val="000000"/>
          <w:lang w:val="el-GR"/>
        </w:rPr>
        <w:t xml:space="preserve">να απευθυνθείτε στον τοπικό αντιπρόσωπο του </w:t>
      </w:r>
      <w:r w:rsidR="00623CB8" w:rsidRPr="009B3E18">
        <w:rPr>
          <w:color w:val="000000"/>
          <w:lang w:val="el-GR"/>
        </w:rPr>
        <w:t>Κ</w:t>
      </w:r>
      <w:r w:rsidRPr="009B3E18">
        <w:rPr>
          <w:color w:val="000000"/>
          <w:lang w:val="el-GR"/>
        </w:rPr>
        <w:t xml:space="preserve">ατόχου της </w:t>
      </w:r>
      <w:r w:rsidR="00623CB8" w:rsidRPr="009B3E18">
        <w:rPr>
          <w:color w:val="000000"/>
          <w:lang w:val="el-GR"/>
        </w:rPr>
        <w:t>Ά</w:t>
      </w:r>
      <w:r w:rsidRPr="009B3E18">
        <w:rPr>
          <w:color w:val="000000"/>
          <w:lang w:val="el-GR"/>
        </w:rPr>
        <w:t xml:space="preserve">δειας </w:t>
      </w:r>
      <w:r w:rsidR="00623CB8" w:rsidRPr="009B3E18">
        <w:rPr>
          <w:color w:val="000000"/>
          <w:lang w:val="el-GR"/>
        </w:rPr>
        <w:t>Κ</w:t>
      </w:r>
      <w:r w:rsidRPr="009B3E18">
        <w:rPr>
          <w:color w:val="000000"/>
          <w:lang w:val="el-GR"/>
        </w:rPr>
        <w:t>υκλοφορίας:</w:t>
      </w:r>
    </w:p>
    <w:p w14:paraId="3F80DA63" w14:textId="77777777" w:rsidR="00BB12BA" w:rsidRPr="009B3E18" w:rsidRDefault="00BB12BA" w:rsidP="00BB12BA">
      <w:pPr>
        <w:rPr>
          <w:color w:val="000000"/>
          <w:lang w:val="el-GR"/>
        </w:rPr>
      </w:pPr>
    </w:p>
    <w:tbl>
      <w:tblPr>
        <w:tblW w:w="9325" w:type="dxa"/>
        <w:tblInd w:w="-2" w:type="dxa"/>
        <w:tblLayout w:type="fixed"/>
        <w:tblLook w:val="0000" w:firstRow="0" w:lastRow="0" w:firstColumn="0" w:lastColumn="0" w:noHBand="0" w:noVBand="0"/>
      </w:tblPr>
      <w:tblGrid>
        <w:gridCol w:w="4646"/>
        <w:gridCol w:w="4679"/>
      </w:tblGrid>
      <w:tr w:rsidR="001F1C12" w:rsidRPr="009B3E18" w14:paraId="486170BC" w14:textId="77777777" w:rsidTr="00A74E7E">
        <w:trPr>
          <w:cantSplit/>
        </w:trPr>
        <w:tc>
          <w:tcPr>
            <w:tcW w:w="4646" w:type="dxa"/>
          </w:tcPr>
          <w:p w14:paraId="4D46E360" w14:textId="77777777" w:rsidR="001F1C12" w:rsidRPr="009B3E18" w:rsidRDefault="001F1C12" w:rsidP="001F1C12">
            <w:pPr>
              <w:widowControl/>
              <w:rPr>
                <w:b/>
                <w:bCs/>
                <w:color w:val="000000"/>
                <w:lang w:val="el-GR"/>
              </w:rPr>
            </w:pPr>
            <w:bookmarkStart w:id="174" w:name="_Hlk107073705"/>
            <w:r w:rsidRPr="009B3E18">
              <w:rPr>
                <w:b/>
                <w:bCs/>
                <w:color w:val="000000"/>
                <w:lang w:val="el-GR"/>
              </w:rPr>
              <w:t>België/Belgique/Belgien</w:t>
            </w:r>
          </w:p>
          <w:p w14:paraId="338DCACB" w14:textId="6166ED92" w:rsidR="001F1C12" w:rsidRPr="009B3E18" w:rsidRDefault="00C50FCB" w:rsidP="001F1C12">
            <w:pPr>
              <w:widowControl/>
              <w:rPr>
                <w:color w:val="000000"/>
                <w:lang w:val="el-GR"/>
              </w:rPr>
            </w:pPr>
            <w:r w:rsidRPr="009B3E18">
              <w:rPr>
                <w:lang w:val="el-GR"/>
              </w:rPr>
              <w:t>Viatris</w:t>
            </w:r>
          </w:p>
          <w:p w14:paraId="61A99D51" w14:textId="77777777" w:rsidR="001F1C12" w:rsidRPr="009B3E18" w:rsidRDefault="001F1C12" w:rsidP="001F1C12">
            <w:pPr>
              <w:widowControl/>
              <w:rPr>
                <w:color w:val="000000"/>
                <w:lang w:val="el-GR"/>
              </w:rPr>
            </w:pPr>
            <w:r w:rsidRPr="009B3E18">
              <w:rPr>
                <w:color w:val="000000"/>
                <w:lang w:val="el-GR"/>
              </w:rPr>
              <w:t>Tél/Tel: +32 (0)2 658 61 00</w:t>
            </w:r>
          </w:p>
          <w:p w14:paraId="430528E2" w14:textId="77777777" w:rsidR="001F1C12" w:rsidRPr="009B3E18" w:rsidRDefault="001F1C12" w:rsidP="001F1C12">
            <w:pPr>
              <w:widowControl/>
              <w:rPr>
                <w:color w:val="000000"/>
                <w:lang w:val="el-GR"/>
              </w:rPr>
            </w:pPr>
          </w:p>
        </w:tc>
        <w:tc>
          <w:tcPr>
            <w:tcW w:w="4679" w:type="dxa"/>
          </w:tcPr>
          <w:p w14:paraId="37FE34A1" w14:textId="77777777" w:rsidR="001F1C12" w:rsidRPr="009B3E18" w:rsidRDefault="001F1C12" w:rsidP="001F1C12">
            <w:pPr>
              <w:widowControl/>
              <w:rPr>
                <w:b/>
                <w:bCs/>
                <w:color w:val="000000"/>
                <w:lang w:val="el-GR"/>
              </w:rPr>
            </w:pPr>
            <w:r w:rsidRPr="009B3E18">
              <w:rPr>
                <w:b/>
                <w:bCs/>
                <w:color w:val="000000"/>
                <w:lang w:val="el-GR"/>
              </w:rPr>
              <w:t>Lietuva</w:t>
            </w:r>
          </w:p>
          <w:p w14:paraId="2E35C5C1" w14:textId="44B4DE85" w:rsidR="001F1C12" w:rsidRPr="009B3E18" w:rsidRDefault="00C50FCB" w:rsidP="001F1C12">
            <w:pPr>
              <w:widowControl/>
              <w:rPr>
                <w:color w:val="000000"/>
                <w:lang w:val="el-GR"/>
              </w:rPr>
            </w:pPr>
            <w:r w:rsidRPr="009B3E18">
              <w:rPr>
                <w:lang w:val="el-GR"/>
              </w:rPr>
              <w:t xml:space="preserve">Viatris </w:t>
            </w:r>
            <w:r w:rsidR="001F1C12" w:rsidRPr="009B3E18">
              <w:rPr>
                <w:color w:val="000000"/>
                <w:lang w:val="el-GR"/>
              </w:rPr>
              <w:t>UAB</w:t>
            </w:r>
          </w:p>
          <w:p w14:paraId="5FF0389B" w14:textId="16A91FE8" w:rsidR="001F1C12" w:rsidRPr="009B3E18" w:rsidRDefault="001F1C12" w:rsidP="001F1C12">
            <w:pPr>
              <w:widowControl/>
              <w:rPr>
                <w:color w:val="000000"/>
                <w:lang w:val="el-GR"/>
              </w:rPr>
            </w:pPr>
            <w:r w:rsidRPr="009B3E18">
              <w:rPr>
                <w:color w:val="000000"/>
                <w:lang w:val="el-GR"/>
              </w:rPr>
              <w:t>Tel</w:t>
            </w:r>
            <w:r w:rsidR="00135688" w:rsidRPr="009B3E18">
              <w:rPr>
                <w:color w:val="000000"/>
                <w:lang w:val="el-GR"/>
              </w:rPr>
              <w:t>:</w:t>
            </w:r>
            <w:r w:rsidRPr="009B3E18">
              <w:rPr>
                <w:color w:val="000000"/>
                <w:lang w:val="el-GR"/>
              </w:rPr>
              <w:t xml:space="preserve"> +370 52051288</w:t>
            </w:r>
          </w:p>
          <w:p w14:paraId="1DB874B1" w14:textId="77777777" w:rsidR="001F1C12" w:rsidRPr="009B3E18" w:rsidRDefault="001F1C12" w:rsidP="001F1C12">
            <w:pPr>
              <w:widowControl/>
              <w:rPr>
                <w:color w:val="000000"/>
                <w:lang w:val="el-GR"/>
              </w:rPr>
            </w:pPr>
          </w:p>
        </w:tc>
      </w:tr>
      <w:tr w:rsidR="001F1C12" w:rsidRPr="009B3E18" w14:paraId="6164C16D" w14:textId="77777777" w:rsidTr="00A74E7E">
        <w:trPr>
          <w:cantSplit/>
        </w:trPr>
        <w:tc>
          <w:tcPr>
            <w:tcW w:w="4646" w:type="dxa"/>
          </w:tcPr>
          <w:p w14:paraId="5D2EAC3E" w14:textId="77777777" w:rsidR="001F1C12" w:rsidRPr="009B3E18" w:rsidRDefault="001F1C12" w:rsidP="001F1C12">
            <w:pPr>
              <w:widowControl/>
              <w:rPr>
                <w:b/>
                <w:bCs/>
                <w:color w:val="000000"/>
                <w:lang w:val="el-GR"/>
              </w:rPr>
            </w:pPr>
            <w:r w:rsidRPr="009B3E18">
              <w:rPr>
                <w:b/>
                <w:bCs/>
                <w:color w:val="000000"/>
                <w:lang w:val="el-GR"/>
              </w:rPr>
              <w:t>България</w:t>
            </w:r>
          </w:p>
          <w:p w14:paraId="6292BF75" w14:textId="77777777" w:rsidR="001F1C12" w:rsidRPr="009B3E18" w:rsidRDefault="001F1C12" w:rsidP="001F1C12">
            <w:pPr>
              <w:widowControl/>
              <w:rPr>
                <w:color w:val="000000"/>
                <w:lang w:val="el-GR"/>
              </w:rPr>
            </w:pPr>
            <w:r w:rsidRPr="009B3E18">
              <w:rPr>
                <w:bCs/>
                <w:color w:val="000000"/>
                <w:lang w:val="el-GR"/>
              </w:rPr>
              <w:t>Майлан ЕООД</w:t>
            </w:r>
          </w:p>
          <w:p w14:paraId="32C7CBCA" w14:textId="77777777" w:rsidR="001F1C12" w:rsidRPr="009B3E18" w:rsidRDefault="001F1C12" w:rsidP="001F1C12">
            <w:pPr>
              <w:widowControl/>
              <w:rPr>
                <w:b/>
                <w:color w:val="000000"/>
                <w:lang w:val="el-GR"/>
              </w:rPr>
            </w:pPr>
            <w:r w:rsidRPr="009B3E18">
              <w:rPr>
                <w:color w:val="000000"/>
                <w:lang w:val="el-GR"/>
              </w:rPr>
              <w:t>Тел.: +359 2 44 55 400</w:t>
            </w:r>
          </w:p>
        </w:tc>
        <w:tc>
          <w:tcPr>
            <w:tcW w:w="4679" w:type="dxa"/>
          </w:tcPr>
          <w:p w14:paraId="35E1C785" w14:textId="77777777" w:rsidR="001F1C12" w:rsidRPr="0081623B" w:rsidRDefault="001F1C12" w:rsidP="001F1C12">
            <w:pPr>
              <w:widowControl/>
              <w:rPr>
                <w:b/>
                <w:bCs/>
                <w:color w:val="000000"/>
                <w:lang w:val="de-DE"/>
                <w:rPrChange w:id="175" w:author="Author">
                  <w:rPr>
                    <w:b/>
                    <w:bCs/>
                    <w:color w:val="000000"/>
                    <w:lang w:val="el-GR"/>
                  </w:rPr>
                </w:rPrChange>
              </w:rPr>
            </w:pPr>
            <w:r w:rsidRPr="0081623B">
              <w:rPr>
                <w:b/>
                <w:bCs/>
                <w:color w:val="000000"/>
                <w:lang w:val="de-DE"/>
                <w:rPrChange w:id="176" w:author="Author">
                  <w:rPr>
                    <w:b/>
                    <w:bCs/>
                    <w:color w:val="000000"/>
                    <w:lang w:val="el-GR"/>
                  </w:rPr>
                </w:rPrChange>
              </w:rPr>
              <w:t>Luxembourg/Luxemburg</w:t>
            </w:r>
          </w:p>
          <w:p w14:paraId="31B00991" w14:textId="69C95E0B" w:rsidR="001F1C12" w:rsidRPr="0081623B" w:rsidRDefault="00C50FCB" w:rsidP="001F1C12">
            <w:pPr>
              <w:widowControl/>
              <w:rPr>
                <w:color w:val="000000"/>
                <w:lang w:val="de-DE"/>
                <w:rPrChange w:id="177" w:author="Author">
                  <w:rPr>
                    <w:color w:val="000000"/>
                    <w:lang w:val="el-GR"/>
                  </w:rPr>
                </w:rPrChange>
              </w:rPr>
            </w:pPr>
            <w:r w:rsidRPr="0081623B">
              <w:rPr>
                <w:lang w:val="de-DE"/>
                <w:rPrChange w:id="178" w:author="Author">
                  <w:rPr>
                    <w:lang w:val="el-GR"/>
                  </w:rPr>
                </w:rPrChange>
              </w:rPr>
              <w:t>Viatris</w:t>
            </w:r>
          </w:p>
          <w:p w14:paraId="496BC7C2" w14:textId="07930B09" w:rsidR="001F1C12" w:rsidRPr="0081623B" w:rsidRDefault="001F1C12" w:rsidP="001F1C12">
            <w:pPr>
              <w:widowControl/>
              <w:rPr>
                <w:color w:val="000000"/>
                <w:lang w:val="de-DE"/>
                <w:rPrChange w:id="179" w:author="Author">
                  <w:rPr>
                    <w:color w:val="000000"/>
                    <w:lang w:val="el-GR"/>
                  </w:rPr>
                </w:rPrChange>
              </w:rPr>
            </w:pPr>
            <w:r w:rsidRPr="0081623B">
              <w:rPr>
                <w:color w:val="000000"/>
                <w:lang w:val="de-DE"/>
                <w:rPrChange w:id="180" w:author="Author">
                  <w:rPr>
                    <w:color w:val="000000"/>
                    <w:lang w:val="el-GR"/>
                  </w:rPr>
                </w:rPrChange>
              </w:rPr>
              <w:t>Tél/Tel: +32 (0)2 658 61 00</w:t>
            </w:r>
          </w:p>
          <w:p w14:paraId="2F1AFEC9" w14:textId="71FCADB4" w:rsidR="00C50FCB" w:rsidRPr="009B3E18" w:rsidRDefault="00C50FCB" w:rsidP="002B58CD">
            <w:pPr>
              <w:rPr>
                <w:lang w:val="el-GR" w:eastAsia="en-GB"/>
              </w:rPr>
            </w:pPr>
            <w:r w:rsidRPr="009B3E18">
              <w:rPr>
                <w:lang w:val="el-GR"/>
              </w:rPr>
              <w:t>(Belgique/Belgien)</w:t>
            </w:r>
          </w:p>
          <w:p w14:paraId="46DB2D46" w14:textId="77777777" w:rsidR="001F1C12" w:rsidRPr="009B3E18" w:rsidRDefault="001F1C12" w:rsidP="001F1C12">
            <w:pPr>
              <w:widowControl/>
              <w:rPr>
                <w:color w:val="000000"/>
                <w:lang w:val="el-GR"/>
              </w:rPr>
            </w:pPr>
          </w:p>
        </w:tc>
      </w:tr>
      <w:tr w:rsidR="001F1C12" w:rsidRPr="009B3E18" w14:paraId="326FC78C" w14:textId="77777777" w:rsidTr="00A74E7E">
        <w:trPr>
          <w:cantSplit/>
        </w:trPr>
        <w:tc>
          <w:tcPr>
            <w:tcW w:w="4646" w:type="dxa"/>
          </w:tcPr>
          <w:p w14:paraId="715D5B1F" w14:textId="77777777" w:rsidR="001F1C12" w:rsidRPr="009B3E18" w:rsidRDefault="001F1C12" w:rsidP="001F1C12">
            <w:pPr>
              <w:widowControl/>
              <w:rPr>
                <w:b/>
                <w:bCs/>
                <w:color w:val="000000"/>
                <w:lang w:val="el-GR"/>
              </w:rPr>
            </w:pPr>
            <w:r w:rsidRPr="009B3E18">
              <w:rPr>
                <w:b/>
                <w:bCs/>
                <w:color w:val="000000"/>
                <w:lang w:val="el-GR"/>
              </w:rPr>
              <w:t>Česká republika</w:t>
            </w:r>
          </w:p>
          <w:p w14:paraId="257D9D03" w14:textId="77777777" w:rsidR="001F1C12" w:rsidRPr="009B3E18" w:rsidRDefault="001F1C12" w:rsidP="001F1C12">
            <w:pPr>
              <w:widowControl/>
              <w:rPr>
                <w:color w:val="000000"/>
                <w:lang w:val="el-GR"/>
              </w:rPr>
            </w:pPr>
            <w:r w:rsidRPr="009B3E18">
              <w:rPr>
                <w:color w:val="000000"/>
                <w:lang w:val="el-GR"/>
              </w:rPr>
              <w:t>Viatris CZ s.r.o.</w:t>
            </w:r>
          </w:p>
          <w:p w14:paraId="5EFD5388" w14:textId="77777777" w:rsidR="001F1C12" w:rsidRPr="009B3E18" w:rsidRDefault="001F1C12" w:rsidP="001F1C12">
            <w:pPr>
              <w:widowControl/>
              <w:rPr>
                <w:color w:val="000000"/>
                <w:lang w:val="el-GR"/>
              </w:rPr>
            </w:pPr>
            <w:r w:rsidRPr="009B3E18">
              <w:rPr>
                <w:color w:val="000000"/>
                <w:lang w:val="el-GR"/>
              </w:rPr>
              <w:t>Tel: +420 222 004 400</w:t>
            </w:r>
          </w:p>
          <w:p w14:paraId="377A6146" w14:textId="77777777" w:rsidR="001F1C12" w:rsidRPr="009B3E18" w:rsidRDefault="001F1C12" w:rsidP="001F1C12">
            <w:pPr>
              <w:widowControl/>
              <w:rPr>
                <w:color w:val="000000"/>
                <w:lang w:val="el-GR"/>
              </w:rPr>
            </w:pPr>
          </w:p>
        </w:tc>
        <w:tc>
          <w:tcPr>
            <w:tcW w:w="4679" w:type="dxa"/>
          </w:tcPr>
          <w:p w14:paraId="6CF27E3D" w14:textId="77777777" w:rsidR="001F1C12" w:rsidRPr="0081623B" w:rsidRDefault="001F1C12" w:rsidP="001F1C12">
            <w:pPr>
              <w:widowControl/>
              <w:rPr>
                <w:b/>
                <w:bCs/>
                <w:color w:val="000000"/>
                <w:rPrChange w:id="181" w:author="Author">
                  <w:rPr>
                    <w:b/>
                    <w:bCs/>
                    <w:color w:val="000000"/>
                    <w:lang w:val="el-GR"/>
                  </w:rPr>
                </w:rPrChange>
              </w:rPr>
            </w:pPr>
            <w:r w:rsidRPr="0081623B">
              <w:rPr>
                <w:b/>
                <w:bCs/>
                <w:color w:val="000000"/>
                <w:rPrChange w:id="182" w:author="Author">
                  <w:rPr>
                    <w:b/>
                    <w:bCs/>
                    <w:color w:val="000000"/>
                    <w:lang w:val="el-GR"/>
                  </w:rPr>
                </w:rPrChange>
              </w:rPr>
              <w:t>Magyarország</w:t>
            </w:r>
          </w:p>
          <w:p w14:paraId="2DE1D2C3" w14:textId="6D29C201" w:rsidR="001F1C12" w:rsidRPr="0081623B" w:rsidRDefault="00C50FCB" w:rsidP="001F1C12">
            <w:pPr>
              <w:widowControl/>
              <w:rPr>
                <w:color w:val="000000"/>
                <w:rPrChange w:id="183" w:author="Author">
                  <w:rPr>
                    <w:color w:val="000000"/>
                    <w:lang w:val="el-GR"/>
                  </w:rPr>
                </w:rPrChange>
              </w:rPr>
            </w:pPr>
            <w:r w:rsidRPr="0081623B">
              <w:rPr>
                <w:rPrChange w:id="184" w:author="Author">
                  <w:rPr>
                    <w:lang w:val="el-GR"/>
                  </w:rPr>
                </w:rPrChange>
              </w:rPr>
              <w:t>Viatris Healthcare Kft.</w:t>
            </w:r>
          </w:p>
          <w:p w14:paraId="4B5F4C32" w14:textId="77777777" w:rsidR="001F1C12" w:rsidRPr="0081623B" w:rsidRDefault="001F1C12" w:rsidP="001F1C12">
            <w:pPr>
              <w:widowControl/>
              <w:rPr>
                <w:color w:val="000000"/>
                <w:rPrChange w:id="185" w:author="Author">
                  <w:rPr>
                    <w:color w:val="000000"/>
                    <w:lang w:val="el-GR"/>
                  </w:rPr>
                </w:rPrChange>
              </w:rPr>
            </w:pPr>
            <w:r w:rsidRPr="0081623B">
              <w:rPr>
                <w:color w:val="000000"/>
                <w:rPrChange w:id="186" w:author="Author">
                  <w:rPr>
                    <w:color w:val="000000"/>
                    <w:lang w:val="el-GR"/>
                  </w:rPr>
                </w:rPrChange>
              </w:rPr>
              <w:t>Tel.</w:t>
            </w:r>
            <w:r w:rsidR="00135688" w:rsidRPr="0081623B">
              <w:rPr>
                <w:color w:val="000000"/>
                <w:rPrChange w:id="187" w:author="Author">
                  <w:rPr>
                    <w:color w:val="000000"/>
                    <w:lang w:val="el-GR"/>
                  </w:rPr>
                </w:rPrChange>
              </w:rPr>
              <w:t>:</w:t>
            </w:r>
            <w:r w:rsidRPr="0081623B">
              <w:rPr>
                <w:color w:val="000000"/>
                <w:rPrChange w:id="188" w:author="Author">
                  <w:rPr>
                    <w:color w:val="000000"/>
                    <w:lang w:val="el-GR"/>
                  </w:rPr>
                </w:rPrChange>
              </w:rPr>
              <w:t xml:space="preserve"> + 36 1 465 2100</w:t>
            </w:r>
          </w:p>
          <w:p w14:paraId="21FAED56" w14:textId="77777777" w:rsidR="001F1C12" w:rsidRPr="0081623B" w:rsidRDefault="001F1C12" w:rsidP="001F1C12">
            <w:pPr>
              <w:widowControl/>
              <w:rPr>
                <w:color w:val="000000"/>
                <w:rPrChange w:id="189" w:author="Author">
                  <w:rPr>
                    <w:color w:val="000000"/>
                    <w:lang w:val="el-GR"/>
                  </w:rPr>
                </w:rPrChange>
              </w:rPr>
            </w:pPr>
          </w:p>
        </w:tc>
      </w:tr>
      <w:tr w:rsidR="001F1C12" w:rsidRPr="009B3E18" w14:paraId="04E8FADB" w14:textId="77777777" w:rsidTr="00A74E7E">
        <w:trPr>
          <w:cantSplit/>
        </w:trPr>
        <w:tc>
          <w:tcPr>
            <w:tcW w:w="4646" w:type="dxa"/>
          </w:tcPr>
          <w:p w14:paraId="05470E65" w14:textId="77777777" w:rsidR="001F1C12" w:rsidRPr="009B3E18" w:rsidRDefault="001F1C12" w:rsidP="001F1C12">
            <w:pPr>
              <w:widowControl/>
              <w:rPr>
                <w:b/>
                <w:bCs/>
                <w:color w:val="000000"/>
                <w:lang w:val="el-GR"/>
              </w:rPr>
            </w:pPr>
            <w:r w:rsidRPr="009B3E18">
              <w:rPr>
                <w:b/>
                <w:bCs/>
                <w:color w:val="000000"/>
                <w:lang w:val="el-GR"/>
              </w:rPr>
              <w:t>Danmark</w:t>
            </w:r>
          </w:p>
          <w:p w14:paraId="11FFE594" w14:textId="77777777" w:rsidR="001F1C12" w:rsidRPr="009B3E18" w:rsidRDefault="001F1C12" w:rsidP="001F1C12">
            <w:pPr>
              <w:widowControl/>
              <w:rPr>
                <w:color w:val="000000"/>
                <w:lang w:val="el-GR"/>
              </w:rPr>
            </w:pPr>
            <w:r w:rsidRPr="009B3E18">
              <w:rPr>
                <w:color w:val="000000"/>
                <w:lang w:val="el-GR"/>
              </w:rPr>
              <w:t>Viatris ApS</w:t>
            </w:r>
          </w:p>
          <w:p w14:paraId="21170AAD" w14:textId="77777777" w:rsidR="001F1C12" w:rsidRPr="009B3E18" w:rsidRDefault="001F1C12" w:rsidP="001F1C12">
            <w:pPr>
              <w:widowControl/>
              <w:rPr>
                <w:color w:val="000000"/>
                <w:lang w:val="el-GR"/>
              </w:rPr>
            </w:pPr>
            <w:r w:rsidRPr="009B3E18">
              <w:rPr>
                <w:color w:val="000000"/>
                <w:lang w:val="el-GR"/>
              </w:rPr>
              <w:t>Tlf: +45 28 11 69 32</w:t>
            </w:r>
          </w:p>
          <w:p w14:paraId="0C015343" w14:textId="77777777" w:rsidR="001F1C12" w:rsidRPr="009B3E18" w:rsidRDefault="001F1C12" w:rsidP="001F1C12">
            <w:pPr>
              <w:widowControl/>
              <w:rPr>
                <w:color w:val="000000"/>
                <w:lang w:val="el-GR"/>
              </w:rPr>
            </w:pPr>
          </w:p>
        </w:tc>
        <w:tc>
          <w:tcPr>
            <w:tcW w:w="4679" w:type="dxa"/>
          </w:tcPr>
          <w:p w14:paraId="29E3DE99" w14:textId="77777777" w:rsidR="001F1C12" w:rsidRPr="0081623B" w:rsidRDefault="001F1C12" w:rsidP="001F1C12">
            <w:pPr>
              <w:widowControl/>
              <w:rPr>
                <w:b/>
                <w:bCs/>
                <w:color w:val="000000"/>
                <w:rPrChange w:id="190" w:author="Author">
                  <w:rPr>
                    <w:b/>
                    <w:bCs/>
                    <w:color w:val="000000"/>
                    <w:lang w:val="el-GR"/>
                  </w:rPr>
                </w:rPrChange>
              </w:rPr>
            </w:pPr>
            <w:r w:rsidRPr="0081623B">
              <w:rPr>
                <w:b/>
                <w:bCs/>
                <w:color w:val="000000"/>
                <w:rPrChange w:id="191" w:author="Author">
                  <w:rPr>
                    <w:b/>
                    <w:bCs/>
                    <w:color w:val="000000"/>
                    <w:lang w:val="el-GR"/>
                  </w:rPr>
                </w:rPrChange>
              </w:rPr>
              <w:t>Malta</w:t>
            </w:r>
          </w:p>
          <w:p w14:paraId="25DF6255" w14:textId="7139C3E5" w:rsidR="001F1C12" w:rsidRPr="0081623B" w:rsidRDefault="00B921B7" w:rsidP="001F1C12">
            <w:pPr>
              <w:widowControl/>
              <w:rPr>
                <w:color w:val="000000"/>
                <w:rPrChange w:id="192" w:author="Author">
                  <w:rPr>
                    <w:color w:val="000000"/>
                    <w:lang w:val="el-GR"/>
                  </w:rPr>
                </w:rPrChange>
              </w:rPr>
            </w:pPr>
            <w:r w:rsidRPr="0081623B">
              <w:rPr>
                <w:rPrChange w:id="193" w:author="Author">
                  <w:rPr>
                    <w:lang w:val="el-GR"/>
                  </w:rPr>
                </w:rPrChange>
              </w:rPr>
              <w:t>V.J. Salomone Pharma Limited</w:t>
            </w:r>
          </w:p>
          <w:p w14:paraId="05CC2D0D" w14:textId="501D265F" w:rsidR="001F1C12" w:rsidRPr="009B3E18" w:rsidRDefault="001F1C12" w:rsidP="001F1C12">
            <w:pPr>
              <w:widowControl/>
              <w:rPr>
                <w:color w:val="000000"/>
                <w:lang w:val="el-GR"/>
              </w:rPr>
            </w:pPr>
            <w:r w:rsidRPr="009B3E18">
              <w:rPr>
                <w:color w:val="000000"/>
                <w:lang w:val="el-GR"/>
              </w:rPr>
              <w:t xml:space="preserve">Tel: </w:t>
            </w:r>
            <w:r w:rsidR="00B921B7" w:rsidRPr="009B3E18">
              <w:rPr>
                <w:lang w:val="el-GR"/>
              </w:rPr>
              <w:t>(+356) 21 220 174</w:t>
            </w:r>
          </w:p>
        </w:tc>
      </w:tr>
      <w:tr w:rsidR="001F1C12" w:rsidRPr="009B3E18" w14:paraId="4B99DE47" w14:textId="77777777" w:rsidTr="00A74E7E">
        <w:trPr>
          <w:cantSplit/>
        </w:trPr>
        <w:tc>
          <w:tcPr>
            <w:tcW w:w="4646" w:type="dxa"/>
          </w:tcPr>
          <w:p w14:paraId="78EC60B2" w14:textId="77777777" w:rsidR="001F1C12" w:rsidRPr="0081623B" w:rsidRDefault="001F1C12" w:rsidP="001F1C12">
            <w:pPr>
              <w:widowControl/>
              <w:rPr>
                <w:b/>
                <w:bCs/>
                <w:color w:val="000000"/>
                <w:lang w:val="de-DE"/>
                <w:rPrChange w:id="194" w:author="Author">
                  <w:rPr>
                    <w:b/>
                    <w:bCs/>
                    <w:color w:val="000000"/>
                    <w:lang w:val="el-GR"/>
                  </w:rPr>
                </w:rPrChange>
              </w:rPr>
            </w:pPr>
            <w:r w:rsidRPr="0081623B">
              <w:rPr>
                <w:b/>
                <w:bCs/>
                <w:color w:val="000000"/>
                <w:lang w:val="de-DE"/>
                <w:rPrChange w:id="195" w:author="Author">
                  <w:rPr>
                    <w:b/>
                    <w:bCs/>
                    <w:color w:val="000000"/>
                    <w:lang w:val="el-GR"/>
                  </w:rPr>
                </w:rPrChange>
              </w:rPr>
              <w:t>Deutschland</w:t>
            </w:r>
          </w:p>
          <w:p w14:paraId="1F469543" w14:textId="77777777" w:rsidR="001F1C12" w:rsidRPr="0081623B" w:rsidRDefault="001F1C12" w:rsidP="001F1C12">
            <w:pPr>
              <w:widowControl/>
              <w:rPr>
                <w:color w:val="000000"/>
                <w:lang w:val="de-DE"/>
                <w:rPrChange w:id="196" w:author="Author">
                  <w:rPr>
                    <w:color w:val="000000"/>
                    <w:lang w:val="el-GR"/>
                  </w:rPr>
                </w:rPrChange>
              </w:rPr>
            </w:pPr>
            <w:r w:rsidRPr="0081623B">
              <w:rPr>
                <w:color w:val="000000"/>
                <w:lang w:val="de-DE"/>
                <w:rPrChange w:id="197" w:author="Author">
                  <w:rPr>
                    <w:color w:val="000000"/>
                    <w:lang w:val="el-GR"/>
                  </w:rPr>
                </w:rPrChange>
              </w:rPr>
              <w:t>Viatris Healthcare GmbH</w:t>
            </w:r>
          </w:p>
          <w:p w14:paraId="71D8E3E8" w14:textId="77777777" w:rsidR="001F1C12" w:rsidRPr="0081623B" w:rsidRDefault="001F1C12" w:rsidP="001F1C12">
            <w:pPr>
              <w:widowControl/>
              <w:rPr>
                <w:color w:val="000000"/>
                <w:lang w:val="de-DE"/>
                <w:rPrChange w:id="198" w:author="Author">
                  <w:rPr>
                    <w:color w:val="000000"/>
                    <w:lang w:val="el-GR"/>
                  </w:rPr>
                </w:rPrChange>
              </w:rPr>
            </w:pPr>
            <w:r w:rsidRPr="0081623B">
              <w:rPr>
                <w:color w:val="000000"/>
                <w:lang w:val="de-DE"/>
                <w:rPrChange w:id="199" w:author="Author">
                  <w:rPr>
                    <w:color w:val="000000"/>
                    <w:lang w:val="el-GR"/>
                  </w:rPr>
                </w:rPrChange>
              </w:rPr>
              <w:t>Tel: +49 (0)800 0700 800</w:t>
            </w:r>
          </w:p>
          <w:p w14:paraId="28AC40CE" w14:textId="77777777" w:rsidR="001F1C12" w:rsidRPr="0081623B" w:rsidRDefault="001F1C12" w:rsidP="001F1C12">
            <w:pPr>
              <w:widowControl/>
              <w:rPr>
                <w:color w:val="000000"/>
                <w:lang w:val="de-DE"/>
                <w:rPrChange w:id="200" w:author="Author">
                  <w:rPr>
                    <w:color w:val="000000"/>
                    <w:lang w:val="el-GR"/>
                  </w:rPr>
                </w:rPrChange>
              </w:rPr>
            </w:pPr>
          </w:p>
        </w:tc>
        <w:tc>
          <w:tcPr>
            <w:tcW w:w="4679" w:type="dxa"/>
          </w:tcPr>
          <w:p w14:paraId="733EECAF" w14:textId="77777777" w:rsidR="001F1C12" w:rsidRPr="0081623B" w:rsidRDefault="001F1C12" w:rsidP="001F1C12">
            <w:pPr>
              <w:widowControl/>
              <w:rPr>
                <w:b/>
                <w:bCs/>
                <w:color w:val="000000"/>
                <w:rPrChange w:id="201" w:author="Author">
                  <w:rPr>
                    <w:b/>
                    <w:bCs/>
                    <w:color w:val="000000"/>
                    <w:lang w:val="el-GR"/>
                  </w:rPr>
                </w:rPrChange>
              </w:rPr>
            </w:pPr>
            <w:r w:rsidRPr="0081623B">
              <w:rPr>
                <w:b/>
                <w:bCs/>
                <w:color w:val="000000"/>
                <w:rPrChange w:id="202" w:author="Author">
                  <w:rPr>
                    <w:b/>
                    <w:bCs/>
                    <w:color w:val="000000"/>
                    <w:lang w:val="el-GR"/>
                  </w:rPr>
                </w:rPrChange>
              </w:rPr>
              <w:t>Nederland</w:t>
            </w:r>
          </w:p>
          <w:p w14:paraId="500AEB36" w14:textId="77777777" w:rsidR="001F1C12" w:rsidRPr="0081623B" w:rsidRDefault="001F1C12" w:rsidP="001F1C12">
            <w:pPr>
              <w:widowControl/>
              <w:rPr>
                <w:color w:val="000000"/>
                <w:rPrChange w:id="203" w:author="Author">
                  <w:rPr>
                    <w:color w:val="000000"/>
                    <w:lang w:val="el-GR"/>
                  </w:rPr>
                </w:rPrChange>
              </w:rPr>
            </w:pPr>
            <w:r w:rsidRPr="0081623B">
              <w:rPr>
                <w:color w:val="000000"/>
                <w:rPrChange w:id="204" w:author="Author">
                  <w:rPr>
                    <w:color w:val="000000"/>
                    <w:lang w:val="el-GR"/>
                  </w:rPr>
                </w:rPrChange>
              </w:rPr>
              <w:t>Mylan Healthcare BV</w:t>
            </w:r>
          </w:p>
          <w:p w14:paraId="4DEE5759" w14:textId="77777777" w:rsidR="001F1C12" w:rsidRPr="0081623B" w:rsidRDefault="001F1C12" w:rsidP="001F1C12">
            <w:pPr>
              <w:widowControl/>
              <w:rPr>
                <w:color w:val="000000"/>
                <w:rPrChange w:id="205" w:author="Author">
                  <w:rPr>
                    <w:color w:val="000000"/>
                    <w:lang w:val="el-GR"/>
                  </w:rPr>
                </w:rPrChange>
              </w:rPr>
            </w:pPr>
            <w:r w:rsidRPr="0081623B">
              <w:rPr>
                <w:color w:val="000000"/>
                <w:rPrChange w:id="206" w:author="Author">
                  <w:rPr>
                    <w:color w:val="000000"/>
                    <w:lang w:val="el-GR"/>
                  </w:rPr>
                </w:rPrChange>
              </w:rPr>
              <w:t>Tel: +31 (0)20 426 3300</w:t>
            </w:r>
          </w:p>
        </w:tc>
      </w:tr>
      <w:tr w:rsidR="001F1C12" w:rsidRPr="009B3E18" w14:paraId="664BFB6E" w14:textId="77777777" w:rsidTr="00A74E7E">
        <w:trPr>
          <w:cantSplit/>
        </w:trPr>
        <w:tc>
          <w:tcPr>
            <w:tcW w:w="4646" w:type="dxa"/>
          </w:tcPr>
          <w:p w14:paraId="68F127AD" w14:textId="77777777" w:rsidR="001F1C12" w:rsidRPr="009B3E18" w:rsidRDefault="001F1C12" w:rsidP="001F1C12">
            <w:pPr>
              <w:widowControl/>
              <w:rPr>
                <w:b/>
                <w:bCs/>
                <w:color w:val="000000"/>
                <w:lang w:val="el-GR"/>
              </w:rPr>
            </w:pPr>
            <w:r w:rsidRPr="009B3E18">
              <w:rPr>
                <w:b/>
                <w:bCs/>
                <w:color w:val="000000"/>
                <w:lang w:val="el-GR"/>
              </w:rPr>
              <w:t>Eesti</w:t>
            </w:r>
          </w:p>
          <w:p w14:paraId="068C088B" w14:textId="7604A3C9" w:rsidR="001F1C12" w:rsidRPr="009B3E18" w:rsidRDefault="00C50FCB" w:rsidP="001F1C12">
            <w:pPr>
              <w:widowControl/>
              <w:rPr>
                <w:color w:val="000000"/>
                <w:lang w:val="el-GR"/>
              </w:rPr>
            </w:pPr>
            <w:r w:rsidRPr="009B3E18">
              <w:rPr>
                <w:lang w:val="el-GR"/>
              </w:rPr>
              <w:t xml:space="preserve">Viatris </w:t>
            </w:r>
            <w:r w:rsidRPr="009B3E18">
              <w:rPr>
                <w:color w:val="000000"/>
                <w:lang w:val="el-GR"/>
              </w:rPr>
              <w:t>OÜ</w:t>
            </w:r>
          </w:p>
          <w:p w14:paraId="4530772A" w14:textId="77777777" w:rsidR="001F1C12" w:rsidRPr="009B3E18" w:rsidRDefault="001F1C12" w:rsidP="001F1C12">
            <w:pPr>
              <w:widowControl/>
              <w:rPr>
                <w:color w:val="000000"/>
                <w:lang w:val="el-GR"/>
              </w:rPr>
            </w:pPr>
            <w:r w:rsidRPr="009B3E18">
              <w:rPr>
                <w:color w:val="000000"/>
                <w:lang w:val="el-GR"/>
              </w:rPr>
              <w:t>Tel: +372 6363 052</w:t>
            </w:r>
          </w:p>
          <w:p w14:paraId="6F5868B6" w14:textId="77777777" w:rsidR="001F1C12" w:rsidRPr="009B3E18" w:rsidRDefault="001F1C12" w:rsidP="001F1C12">
            <w:pPr>
              <w:widowControl/>
              <w:rPr>
                <w:color w:val="000000"/>
                <w:lang w:val="el-GR"/>
              </w:rPr>
            </w:pPr>
          </w:p>
        </w:tc>
        <w:tc>
          <w:tcPr>
            <w:tcW w:w="4679" w:type="dxa"/>
          </w:tcPr>
          <w:p w14:paraId="2DB601E2" w14:textId="77777777" w:rsidR="001F1C12" w:rsidRPr="009B3E18" w:rsidRDefault="001F1C12" w:rsidP="001F1C12">
            <w:pPr>
              <w:widowControl/>
              <w:rPr>
                <w:b/>
                <w:bCs/>
                <w:color w:val="000000"/>
                <w:lang w:val="el-GR"/>
              </w:rPr>
            </w:pPr>
            <w:r w:rsidRPr="009B3E18">
              <w:rPr>
                <w:b/>
                <w:bCs/>
                <w:color w:val="000000"/>
                <w:lang w:val="el-GR"/>
              </w:rPr>
              <w:t>Norge</w:t>
            </w:r>
          </w:p>
          <w:p w14:paraId="3A730701" w14:textId="77777777" w:rsidR="001F1C12" w:rsidRPr="009B3E18" w:rsidRDefault="001F1C12" w:rsidP="001F1C12">
            <w:pPr>
              <w:widowControl/>
              <w:rPr>
                <w:color w:val="000000"/>
                <w:lang w:val="el-GR"/>
              </w:rPr>
            </w:pPr>
            <w:r w:rsidRPr="009B3E18">
              <w:rPr>
                <w:snapToGrid w:val="0"/>
                <w:color w:val="000000"/>
                <w:lang w:val="el-GR"/>
              </w:rPr>
              <w:t>Viatris AS</w:t>
            </w:r>
          </w:p>
          <w:p w14:paraId="69E08B46" w14:textId="77777777" w:rsidR="001F1C12" w:rsidRPr="009B3E18" w:rsidRDefault="001F1C12" w:rsidP="001F1C12">
            <w:pPr>
              <w:widowControl/>
              <w:rPr>
                <w:color w:val="000000"/>
                <w:lang w:val="el-GR"/>
              </w:rPr>
            </w:pPr>
            <w:r w:rsidRPr="009B3E18">
              <w:rPr>
                <w:snapToGrid w:val="0"/>
                <w:color w:val="000000"/>
                <w:lang w:val="el-GR"/>
              </w:rPr>
              <w:t>Tlf: +47 66 75 33 00</w:t>
            </w:r>
          </w:p>
        </w:tc>
      </w:tr>
      <w:tr w:rsidR="001F1C12" w:rsidRPr="006B2669" w14:paraId="4D80F98B" w14:textId="77777777" w:rsidTr="00A74E7E">
        <w:trPr>
          <w:cantSplit/>
        </w:trPr>
        <w:tc>
          <w:tcPr>
            <w:tcW w:w="4646" w:type="dxa"/>
          </w:tcPr>
          <w:p w14:paraId="0BF9A699" w14:textId="77777777" w:rsidR="001F1C12" w:rsidRPr="0081623B" w:rsidRDefault="001F1C12" w:rsidP="001F1C12">
            <w:pPr>
              <w:widowControl/>
              <w:rPr>
                <w:b/>
                <w:bCs/>
                <w:color w:val="000000"/>
                <w:rPrChange w:id="207" w:author="Author">
                  <w:rPr>
                    <w:b/>
                    <w:bCs/>
                    <w:color w:val="000000"/>
                    <w:lang w:val="el-GR"/>
                  </w:rPr>
                </w:rPrChange>
              </w:rPr>
            </w:pPr>
            <w:r w:rsidRPr="009B3E18">
              <w:rPr>
                <w:b/>
                <w:bCs/>
                <w:color w:val="000000"/>
                <w:lang w:val="el-GR"/>
              </w:rPr>
              <w:t>Ελλάδα</w:t>
            </w:r>
          </w:p>
          <w:p w14:paraId="0378E3D3" w14:textId="110A34D7" w:rsidR="001F1C12" w:rsidRPr="0081623B" w:rsidRDefault="00C50FCB" w:rsidP="001F1C12">
            <w:pPr>
              <w:widowControl/>
              <w:rPr>
                <w:color w:val="000000"/>
                <w:rPrChange w:id="208" w:author="Author">
                  <w:rPr>
                    <w:color w:val="000000"/>
                    <w:lang w:val="el-GR"/>
                  </w:rPr>
                </w:rPrChange>
              </w:rPr>
            </w:pPr>
            <w:r w:rsidRPr="0081623B">
              <w:rPr>
                <w:rPrChange w:id="209" w:author="Author">
                  <w:rPr>
                    <w:lang w:val="el-GR"/>
                  </w:rPr>
                </w:rPrChange>
              </w:rPr>
              <w:t>Viatris Hellas Ltd</w:t>
            </w:r>
          </w:p>
          <w:p w14:paraId="4FC8B785" w14:textId="77777777" w:rsidR="001F1C12" w:rsidRPr="0081623B" w:rsidRDefault="001F1C12" w:rsidP="001F1C12">
            <w:pPr>
              <w:widowControl/>
              <w:rPr>
                <w:color w:val="000000"/>
                <w:rPrChange w:id="210" w:author="Author">
                  <w:rPr>
                    <w:color w:val="000000"/>
                    <w:lang w:val="el-GR"/>
                  </w:rPr>
                </w:rPrChange>
              </w:rPr>
            </w:pPr>
            <w:r w:rsidRPr="009B3E18">
              <w:rPr>
                <w:color w:val="000000"/>
                <w:lang w:val="el-GR"/>
              </w:rPr>
              <w:t>Τηλ</w:t>
            </w:r>
            <w:r w:rsidRPr="0081623B">
              <w:rPr>
                <w:color w:val="000000"/>
                <w:rPrChange w:id="211" w:author="Author">
                  <w:rPr>
                    <w:color w:val="000000"/>
                    <w:lang w:val="el-GR"/>
                  </w:rPr>
                </w:rPrChange>
              </w:rPr>
              <w:t>.: +30 2100 100 002</w:t>
            </w:r>
          </w:p>
          <w:p w14:paraId="6235470D" w14:textId="77777777" w:rsidR="001F1C12" w:rsidRPr="0081623B" w:rsidRDefault="001F1C12" w:rsidP="001F1C12">
            <w:pPr>
              <w:widowControl/>
              <w:rPr>
                <w:color w:val="000000"/>
                <w:rPrChange w:id="212" w:author="Author">
                  <w:rPr>
                    <w:color w:val="000000"/>
                    <w:lang w:val="el-GR"/>
                  </w:rPr>
                </w:rPrChange>
              </w:rPr>
            </w:pPr>
          </w:p>
        </w:tc>
        <w:tc>
          <w:tcPr>
            <w:tcW w:w="4679" w:type="dxa"/>
          </w:tcPr>
          <w:p w14:paraId="30F3A07B" w14:textId="77777777" w:rsidR="001F1C12" w:rsidRPr="0081623B" w:rsidRDefault="001F1C12" w:rsidP="001F1C12">
            <w:pPr>
              <w:widowControl/>
              <w:rPr>
                <w:b/>
                <w:bCs/>
                <w:color w:val="000000"/>
                <w:lang w:val="de-DE"/>
                <w:rPrChange w:id="213" w:author="Author">
                  <w:rPr>
                    <w:b/>
                    <w:bCs/>
                    <w:color w:val="000000"/>
                    <w:lang w:val="el-GR"/>
                  </w:rPr>
                </w:rPrChange>
              </w:rPr>
            </w:pPr>
            <w:r w:rsidRPr="0081623B">
              <w:rPr>
                <w:b/>
                <w:bCs/>
                <w:color w:val="000000"/>
                <w:lang w:val="de-DE"/>
                <w:rPrChange w:id="214" w:author="Author">
                  <w:rPr>
                    <w:b/>
                    <w:bCs/>
                    <w:color w:val="000000"/>
                    <w:lang w:val="el-GR"/>
                  </w:rPr>
                </w:rPrChange>
              </w:rPr>
              <w:t>Österreich</w:t>
            </w:r>
          </w:p>
          <w:p w14:paraId="0D605199" w14:textId="7C979B4F" w:rsidR="001F1C12" w:rsidRPr="0081623B" w:rsidRDefault="00577EBF" w:rsidP="001F1C12">
            <w:pPr>
              <w:widowControl/>
              <w:rPr>
                <w:b/>
                <w:color w:val="000000"/>
                <w:lang w:val="de-DE"/>
                <w:rPrChange w:id="215" w:author="Author">
                  <w:rPr>
                    <w:b/>
                    <w:color w:val="000000"/>
                    <w:lang w:val="el-GR"/>
                  </w:rPr>
                </w:rPrChange>
              </w:rPr>
            </w:pPr>
            <w:r w:rsidRPr="0081623B">
              <w:rPr>
                <w:color w:val="000000"/>
                <w:lang w:val="de-DE"/>
                <w:rPrChange w:id="216" w:author="Author">
                  <w:rPr>
                    <w:color w:val="000000"/>
                    <w:lang w:val="el-GR"/>
                  </w:rPr>
                </w:rPrChange>
              </w:rPr>
              <w:t>Viatris</w:t>
            </w:r>
            <w:r w:rsidR="001F1C12" w:rsidRPr="0081623B">
              <w:rPr>
                <w:color w:val="000000"/>
                <w:lang w:val="de-DE"/>
                <w:rPrChange w:id="217" w:author="Author">
                  <w:rPr>
                    <w:color w:val="000000"/>
                    <w:lang w:val="el-GR"/>
                  </w:rPr>
                </w:rPrChange>
              </w:rPr>
              <w:t xml:space="preserve"> </w:t>
            </w:r>
            <w:r w:rsidRPr="0081623B">
              <w:rPr>
                <w:color w:val="000000"/>
                <w:lang w:val="de-DE"/>
                <w:rPrChange w:id="218" w:author="Author">
                  <w:rPr>
                    <w:color w:val="000000"/>
                    <w:lang w:val="el-GR"/>
                  </w:rPr>
                </w:rPrChange>
              </w:rPr>
              <w:t>Austria</w:t>
            </w:r>
            <w:r w:rsidR="001F1C12" w:rsidRPr="0081623B">
              <w:rPr>
                <w:color w:val="000000"/>
                <w:lang w:val="de-DE"/>
                <w:rPrChange w:id="219" w:author="Author">
                  <w:rPr>
                    <w:color w:val="000000"/>
                    <w:lang w:val="el-GR"/>
                  </w:rPr>
                </w:rPrChange>
              </w:rPr>
              <w:t xml:space="preserve"> GmbH</w:t>
            </w:r>
          </w:p>
          <w:p w14:paraId="432715ED" w14:textId="77777777" w:rsidR="001F1C12" w:rsidRPr="0081623B" w:rsidRDefault="001F1C12" w:rsidP="001F1C12">
            <w:pPr>
              <w:widowControl/>
              <w:rPr>
                <w:color w:val="000000"/>
                <w:lang w:val="de-DE"/>
                <w:rPrChange w:id="220" w:author="Author">
                  <w:rPr>
                    <w:color w:val="000000"/>
                    <w:lang w:val="el-GR"/>
                  </w:rPr>
                </w:rPrChange>
              </w:rPr>
            </w:pPr>
            <w:r w:rsidRPr="0081623B">
              <w:rPr>
                <w:color w:val="000000"/>
                <w:lang w:val="de-DE"/>
                <w:rPrChange w:id="221" w:author="Author">
                  <w:rPr>
                    <w:color w:val="000000"/>
                    <w:lang w:val="el-GR"/>
                  </w:rPr>
                </w:rPrChange>
              </w:rPr>
              <w:t>Tel: +43 1 86390</w:t>
            </w:r>
            <w:r w:rsidRPr="0081623B" w:rsidDel="00355A6A">
              <w:rPr>
                <w:color w:val="000000"/>
                <w:lang w:val="de-DE"/>
                <w:rPrChange w:id="222" w:author="Author">
                  <w:rPr>
                    <w:color w:val="000000"/>
                    <w:lang w:val="el-GR"/>
                  </w:rPr>
                </w:rPrChange>
              </w:rPr>
              <w:t xml:space="preserve"> </w:t>
            </w:r>
          </w:p>
        </w:tc>
      </w:tr>
      <w:tr w:rsidR="001F1C12" w:rsidRPr="009B3E18" w14:paraId="5A94F7EB" w14:textId="77777777" w:rsidTr="00A74E7E">
        <w:trPr>
          <w:cantSplit/>
        </w:trPr>
        <w:tc>
          <w:tcPr>
            <w:tcW w:w="4646" w:type="dxa"/>
          </w:tcPr>
          <w:p w14:paraId="67F2182B" w14:textId="77777777" w:rsidR="001F1C12" w:rsidRPr="0081623B" w:rsidRDefault="001F1C12" w:rsidP="001F1C12">
            <w:pPr>
              <w:widowControl/>
              <w:rPr>
                <w:b/>
                <w:bCs/>
                <w:color w:val="000000"/>
                <w:rPrChange w:id="223" w:author="Author">
                  <w:rPr>
                    <w:b/>
                    <w:bCs/>
                    <w:color w:val="000000"/>
                    <w:lang w:val="el-GR"/>
                  </w:rPr>
                </w:rPrChange>
              </w:rPr>
            </w:pPr>
            <w:r w:rsidRPr="0081623B">
              <w:rPr>
                <w:b/>
                <w:bCs/>
                <w:color w:val="000000"/>
                <w:rPrChange w:id="224" w:author="Author">
                  <w:rPr>
                    <w:b/>
                    <w:bCs/>
                    <w:color w:val="000000"/>
                    <w:lang w:val="el-GR"/>
                  </w:rPr>
                </w:rPrChange>
              </w:rPr>
              <w:t>España</w:t>
            </w:r>
          </w:p>
          <w:p w14:paraId="4D961F2F" w14:textId="5F2E3170" w:rsidR="001F1C12" w:rsidRPr="0081623B" w:rsidRDefault="001F1C12" w:rsidP="001F1C12">
            <w:pPr>
              <w:widowControl/>
              <w:rPr>
                <w:color w:val="000000"/>
                <w:rPrChange w:id="225" w:author="Author">
                  <w:rPr>
                    <w:color w:val="000000"/>
                    <w:lang w:val="el-GR"/>
                  </w:rPr>
                </w:rPrChange>
              </w:rPr>
            </w:pPr>
            <w:r w:rsidRPr="0081623B">
              <w:rPr>
                <w:color w:val="000000"/>
                <w:rPrChange w:id="226" w:author="Author">
                  <w:rPr>
                    <w:color w:val="000000"/>
                    <w:lang w:val="el-GR"/>
                  </w:rPr>
                </w:rPrChange>
              </w:rPr>
              <w:t>Viatris Pharmaceuticals, S.L.</w:t>
            </w:r>
          </w:p>
          <w:p w14:paraId="133727B1" w14:textId="77777777" w:rsidR="001F1C12" w:rsidRPr="009B3E18" w:rsidRDefault="001F1C12" w:rsidP="001F1C12">
            <w:pPr>
              <w:widowControl/>
              <w:rPr>
                <w:color w:val="000000"/>
                <w:lang w:val="el-GR"/>
              </w:rPr>
            </w:pPr>
            <w:r w:rsidRPr="009B3E18">
              <w:rPr>
                <w:color w:val="000000"/>
                <w:lang w:val="el-GR"/>
              </w:rPr>
              <w:t>Tel: +34 900 102 712</w:t>
            </w:r>
          </w:p>
          <w:p w14:paraId="45FA6E11" w14:textId="77777777" w:rsidR="001F1C12" w:rsidRPr="009B3E18" w:rsidRDefault="001F1C12" w:rsidP="001F1C12">
            <w:pPr>
              <w:widowControl/>
              <w:rPr>
                <w:color w:val="000000"/>
                <w:lang w:val="el-GR"/>
              </w:rPr>
            </w:pPr>
          </w:p>
        </w:tc>
        <w:tc>
          <w:tcPr>
            <w:tcW w:w="4679" w:type="dxa"/>
          </w:tcPr>
          <w:p w14:paraId="335D67EE" w14:textId="77777777" w:rsidR="001F1C12" w:rsidRPr="0081623B" w:rsidRDefault="001F1C12" w:rsidP="001F1C12">
            <w:pPr>
              <w:keepNext/>
              <w:widowControl/>
              <w:suppressAutoHyphens/>
              <w:outlineLvl w:val="6"/>
              <w:rPr>
                <w:b/>
                <w:bCs/>
                <w:color w:val="000000"/>
                <w:rPrChange w:id="227" w:author="Author">
                  <w:rPr>
                    <w:b/>
                    <w:bCs/>
                    <w:color w:val="000000"/>
                    <w:lang w:val="el-GR"/>
                  </w:rPr>
                </w:rPrChange>
              </w:rPr>
            </w:pPr>
            <w:r w:rsidRPr="0081623B">
              <w:rPr>
                <w:b/>
                <w:bCs/>
                <w:color w:val="000000"/>
                <w:rPrChange w:id="228" w:author="Author">
                  <w:rPr>
                    <w:b/>
                    <w:bCs/>
                    <w:color w:val="000000"/>
                    <w:lang w:val="el-GR"/>
                  </w:rPr>
                </w:rPrChange>
              </w:rPr>
              <w:t>Polska</w:t>
            </w:r>
          </w:p>
          <w:p w14:paraId="2168E290" w14:textId="0A2B8CC1" w:rsidR="001F1C12" w:rsidRPr="0081623B" w:rsidRDefault="00577EBF" w:rsidP="001F1C12">
            <w:pPr>
              <w:widowControl/>
              <w:rPr>
                <w:color w:val="000000"/>
                <w:rPrChange w:id="229" w:author="Author">
                  <w:rPr>
                    <w:color w:val="000000"/>
                    <w:lang w:val="el-GR"/>
                  </w:rPr>
                </w:rPrChange>
              </w:rPr>
            </w:pPr>
            <w:r w:rsidRPr="0081623B">
              <w:rPr>
                <w:color w:val="000000"/>
                <w:rPrChange w:id="230" w:author="Author">
                  <w:rPr>
                    <w:color w:val="000000"/>
                    <w:lang w:val="el-GR"/>
                  </w:rPr>
                </w:rPrChange>
              </w:rPr>
              <w:t>Viatris</w:t>
            </w:r>
            <w:r w:rsidR="001F1C12" w:rsidRPr="0081623B">
              <w:rPr>
                <w:color w:val="000000"/>
                <w:rPrChange w:id="231" w:author="Author">
                  <w:rPr>
                    <w:color w:val="000000"/>
                    <w:lang w:val="el-GR"/>
                  </w:rPr>
                </w:rPrChange>
              </w:rPr>
              <w:t xml:space="preserve"> Healthcare Sp. z o.o.</w:t>
            </w:r>
          </w:p>
          <w:p w14:paraId="4FC884A1" w14:textId="77777777" w:rsidR="001F1C12" w:rsidRPr="009B3E18" w:rsidRDefault="001F1C12" w:rsidP="001F1C12">
            <w:pPr>
              <w:widowControl/>
              <w:rPr>
                <w:color w:val="000000"/>
                <w:lang w:val="el-GR"/>
              </w:rPr>
            </w:pPr>
            <w:r w:rsidRPr="009B3E18">
              <w:rPr>
                <w:color w:val="000000"/>
                <w:szCs w:val="22"/>
                <w:lang w:val="el-GR"/>
              </w:rPr>
              <w:t xml:space="preserve">Tel.: </w:t>
            </w:r>
            <w:r w:rsidRPr="009B3E18">
              <w:rPr>
                <w:color w:val="000000"/>
                <w:lang w:val="el-GR"/>
              </w:rPr>
              <w:t>+48 22 546 64 00</w:t>
            </w:r>
          </w:p>
        </w:tc>
      </w:tr>
      <w:tr w:rsidR="001F1C12" w:rsidRPr="009B3E18" w14:paraId="43A6FCCE" w14:textId="77777777" w:rsidTr="00A74E7E">
        <w:trPr>
          <w:cantSplit/>
        </w:trPr>
        <w:tc>
          <w:tcPr>
            <w:tcW w:w="4646" w:type="dxa"/>
          </w:tcPr>
          <w:p w14:paraId="1FF7CDA3" w14:textId="77777777" w:rsidR="001F1C12" w:rsidRPr="009B3E18" w:rsidRDefault="001F1C12" w:rsidP="001F1C12">
            <w:pPr>
              <w:widowControl/>
              <w:rPr>
                <w:b/>
                <w:bCs/>
                <w:color w:val="000000"/>
                <w:lang w:val="el-GR"/>
              </w:rPr>
            </w:pPr>
            <w:r w:rsidRPr="009B3E18">
              <w:rPr>
                <w:b/>
                <w:bCs/>
                <w:color w:val="000000"/>
                <w:lang w:val="el-GR"/>
              </w:rPr>
              <w:t>France</w:t>
            </w:r>
          </w:p>
          <w:p w14:paraId="0098A2D6" w14:textId="77777777" w:rsidR="001F1C12" w:rsidRPr="009B3E18" w:rsidRDefault="001F1C12" w:rsidP="001F1C12">
            <w:pPr>
              <w:widowControl/>
              <w:rPr>
                <w:color w:val="000000"/>
                <w:lang w:val="el-GR"/>
              </w:rPr>
            </w:pPr>
            <w:r w:rsidRPr="009B3E18">
              <w:rPr>
                <w:color w:val="000000"/>
                <w:lang w:val="el-GR"/>
              </w:rPr>
              <w:t>Viatris Santé</w:t>
            </w:r>
          </w:p>
          <w:p w14:paraId="7AAB9D31" w14:textId="77777777" w:rsidR="001F1C12" w:rsidRPr="009B3E18" w:rsidRDefault="001F1C12" w:rsidP="001F1C12">
            <w:pPr>
              <w:widowControl/>
              <w:rPr>
                <w:color w:val="000000"/>
                <w:lang w:val="el-GR"/>
              </w:rPr>
            </w:pPr>
            <w:r w:rsidRPr="009B3E18">
              <w:rPr>
                <w:color w:val="000000"/>
                <w:lang w:val="el-GR"/>
              </w:rPr>
              <w:t>Tél: +33 (0)4 37 25 75 00</w:t>
            </w:r>
          </w:p>
          <w:p w14:paraId="24BA5C83" w14:textId="77777777" w:rsidR="001F1C12" w:rsidRPr="009B3E18" w:rsidRDefault="001F1C12" w:rsidP="001F1C12">
            <w:pPr>
              <w:widowControl/>
              <w:rPr>
                <w:color w:val="000000"/>
                <w:lang w:val="el-GR"/>
              </w:rPr>
            </w:pPr>
          </w:p>
        </w:tc>
        <w:tc>
          <w:tcPr>
            <w:tcW w:w="4679" w:type="dxa"/>
          </w:tcPr>
          <w:p w14:paraId="1C7BC869" w14:textId="77777777" w:rsidR="001F1C12" w:rsidRPr="0081623B" w:rsidRDefault="001F1C12" w:rsidP="001F1C12">
            <w:pPr>
              <w:widowControl/>
              <w:rPr>
                <w:b/>
                <w:bCs/>
                <w:color w:val="000000"/>
                <w:rPrChange w:id="232" w:author="Author">
                  <w:rPr>
                    <w:b/>
                    <w:bCs/>
                    <w:color w:val="000000"/>
                    <w:lang w:val="el-GR"/>
                  </w:rPr>
                </w:rPrChange>
              </w:rPr>
            </w:pPr>
            <w:r w:rsidRPr="0081623B">
              <w:rPr>
                <w:b/>
                <w:bCs/>
                <w:color w:val="000000"/>
                <w:rPrChange w:id="233" w:author="Author">
                  <w:rPr>
                    <w:b/>
                    <w:bCs/>
                    <w:color w:val="000000"/>
                    <w:lang w:val="el-GR"/>
                  </w:rPr>
                </w:rPrChange>
              </w:rPr>
              <w:t>Portugal</w:t>
            </w:r>
          </w:p>
          <w:p w14:paraId="53C42E2C" w14:textId="5B38F33D" w:rsidR="001F1C12" w:rsidRPr="0081623B" w:rsidRDefault="00C50FCB" w:rsidP="001F1C12">
            <w:pPr>
              <w:widowControl/>
              <w:rPr>
                <w:color w:val="000000"/>
                <w:rPrChange w:id="234" w:author="Author">
                  <w:rPr>
                    <w:color w:val="000000"/>
                    <w:lang w:val="el-GR"/>
                  </w:rPr>
                </w:rPrChange>
              </w:rPr>
            </w:pPr>
            <w:r w:rsidRPr="0081623B">
              <w:rPr>
                <w:rPrChange w:id="235" w:author="Author">
                  <w:rPr>
                    <w:lang w:val="el-GR"/>
                  </w:rPr>
                </w:rPrChange>
              </w:rPr>
              <w:t>Viatris Healthcare, Lda.</w:t>
            </w:r>
          </w:p>
          <w:p w14:paraId="282C3982" w14:textId="32D85329" w:rsidR="001F1C12" w:rsidRPr="0081623B" w:rsidRDefault="001F1C12" w:rsidP="001F1C12">
            <w:pPr>
              <w:widowControl/>
              <w:rPr>
                <w:color w:val="000000"/>
                <w:szCs w:val="22"/>
                <w:rPrChange w:id="236" w:author="Author">
                  <w:rPr>
                    <w:color w:val="000000"/>
                    <w:szCs w:val="22"/>
                    <w:lang w:val="el-GR"/>
                  </w:rPr>
                </w:rPrChange>
              </w:rPr>
            </w:pPr>
            <w:r w:rsidRPr="0081623B">
              <w:rPr>
                <w:color w:val="000000"/>
                <w:rPrChange w:id="237" w:author="Author">
                  <w:rPr>
                    <w:color w:val="000000"/>
                    <w:lang w:val="el-GR"/>
                  </w:rPr>
                </w:rPrChange>
              </w:rPr>
              <w:t xml:space="preserve">Tel: +351 </w:t>
            </w:r>
            <w:r w:rsidR="00C50FCB" w:rsidRPr="0081623B">
              <w:rPr>
                <w:rPrChange w:id="238" w:author="Author">
                  <w:rPr>
                    <w:lang w:val="el-GR"/>
                  </w:rPr>
                </w:rPrChange>
              </w:rPr>
              <w:t>21 412 72 00</w:t>
            </w:r>
          </w:p>
        </w:tc>
      </w:tr>
      <w:tr w:rsidR="001F1C12" w:rsidRPr="009B3E18" w14:paraId="6B6CA591" w14:textId="77777777" w:rsidTr="00A74E7E">
        <w:trPr>
          <w:cantSplit/>
        </w:trPr>
        <w:tc>
          <w:tcPr>
            <w:tcW w:w="4646" w:type="dxa"/>
          </w:tcPr>
          <w:p w14:paraId="783D36BC" w14:textId="77777777" w:rsidR="001F1C12" w:rsidRPr="0081623B" w:rsidRDefault="001F1C12" w:rsidP="001F1C12">
            <w:pPr>
              <w:widowControl/>
              <w:rPr>
                <w:b/>
                <w:bCs/>
                <w:color w:val="000000"/>
                <w:lang w:val="de-DE"/>
                <w:rPrChange w:id="239" w:author="Author">
                  <w:rPr>
                    <w:b/>
                    <w:bCs/>
                    <w:color w:val="000000"/>
                    <w:lang w:val="el-GR"/>
                  </w:rPr>
                </w:rPrChange>
              </w:rPr>
            </w:pPr>
            <w:r w:rsidRPr="0081623B">
              <w:rPr>
                <w:b/>
                <w:bCs/>
                <w:color w:val="000000"/>
                <w:lang w:val="de-DE"/>
                <w:rPrChange w:id="240" w:author="Author">
                  <w:rPr>
                    <w:b/>
                    <w:bCs/>
                    <w:color w:val="000000"/>
                    <w:lang w:val="el-GR"/>
                  </w:rPr>
                </w:rPrChange>
              </w:rPr>
              <w:t>Hrvatska</w:t>
            </w:r>
          </w:p>
          <w:p w14:paraId="5F69CA93" w14:textId="2FFB2A3B" w:rsidR="001F1C12" w:rsidRPr="0081623B" w:rsidRDefault="00C50FCB" w:rsidP="001F1C12">
            <w:pPr>
              <w:widowControl/>
              <w:rPr>
                <w:color w:val="000000"/>
                <w:lang w:val="de-DE"/>
                <w:rPrChange w:id="241" w:author="Author">
                  <w:rPr>
                    <w:color w:val="000000"/>
                    <w:lang w:val="el-GR"/>
                  </w:rPr>
                </w:rPrChange>
              </w:rPr>
            </w:pPr>
            <w:r w:rsidRPr="0081623B">
              <w:rPr>
                <w:lang w:val="de-DE"/>
                <w:rPrChange w:id="242" w:author="Author">
                  <w:rPr>
                    <w:lang w:val="el-GR"/>
                  </w:rPr>
                </w:rPrChange>
              </w:rPr>
              <w:t xml:space="preserve">Viatris </w:t>
            </w:r>
            <w:r w:rsidR="001F1C12" w:rsidRPr="0081623B">
              <w:rPr>
                <w:color w:val="000000"/>
                <w:lang w:val="de-DE"/>
                <w:rPrChange w:id="243" w:author="Author">
                  <w:rPr>
                    <w:color w:val="000000"/>
                    <w:lang w:val="el-GR"/>
                  </w:rPr>
                </w:rPrChange>
              </w:rPr>
              <w:t>Hrvatska d.o.o.</w:t>
            </w:r>
          </w:p>
          <w:p w14:paraId="788D420A" w14:textId="77777777" w:rsidR="001F1C12" w:rsidRPr="009B3E18" w:rsidRDefault="001F1C12" w:rsidP="001F1C12">
            <w:pPr>
              <w:widowControl/>
              <w:rPr>
                <w:b/>
                <w:bCs/>
                <w:color w:val="000000"/>
                <w:lang w:val="el-GR"/>
              </w:rPr>
            </w:pPr>
            <w:r w:rsidRPr="009B3E18">
              <w:rPr>
                <w:color w:val="000000"/>
                <w:lang w:val="el-GR"/>
              </w:rPr>
              <w:t>Tel: + 385 1 23 50 599</w:t>
            </w:r>
          </w:p>
          <w:p w14:paraId="5E2B7543" w14:textId="77777777" w:rsidR="001F1C12" w:rsidRPr="009B3E18" w:rsidRDefault="001F1C12" w:rsidP="001F1C12">
            <w:pPr>
              <w:widowControl/>
              <w:rPr>
                <w:color w:val="000000"/>
                <w:lang w:val="el-GR"/>
              </w:rPr>
            </w:pPr>
          </w:p>
        </w:tc>
        <w:tc>
          <w:tcPr>
            <w:tcW w:w="4679" w:type="dxa"/>
          </w:tcPr>
          <w:p w14:paraId="443E8074" w14:textId="77777777" w:rsidR="001F1C12" w:rsidRPr="0081623B" w:rsidRDefault="001F1C12" w:rsidP="001F1C12">
            <w:pPr>
              <w:widowControl/>
              <w:rPr>
                <w:b/>
                <w:bCs/>
                <w:color w:val="000000"/>
                <w:rPrChange w:id="244" w:author="Author">
                  <w:rPr>
                    <w:b/>
                    <w:bCs/>
                    <w:color w:val="000000"/>
                    <w:lang w:val="el-GR"/>
                  </w:rPr>
                </w:rPrChange>
              </w:rPr>
            </w:pPr>
            <w:r w:rsidRPr="0081623B">
              <w:rPr>
                <w:b/>
                <w:bCs/>
                <w:color w:val="000000"/>
                <w:rPrChange w:id="245" w:author="Author">
                  <w:rPr>
                    <w:b/>
                    <w:bCs/>
                    <w:color w:val="000000"/>
                    <w:lang w:val="el-GR"/>
                  </w:rPr>
                </w:rPrChange>
              </w:rPr>
              <w:t>România</w:t>
            </w:r>
          </w:p>
          <w:p w14:paraId="2CD2B84F" w14:textId="77777777" w:rsidR="001F1C12" w:rsidRPr="0081623B" w:rsidRDefault="001F1C12" w:rsidP="001F1C12">
            <w:pPr>
              <w:widowControl/>
              <w:rPr>
                <w:bCs/>
                <w:color w:val="000000"/>
                <w:rPrChange w:id="246" w:author="Author">
                  <w:rPr>
                    <w:bCs/>
                    <w:color w:val="000000"/>
                    <w:lang w:val="el-GR"/>
                  </w:rPr>
                </w:rPrChange>
              </w:rPr>
            </w:pPr>
            <w:r w:rsidRPr="0081623B">
              <w:rPr>
                <w:bCs/>
                <w:color w:val="000000"/>
                <w:rPrChange w:id="247" w:author="Author">
                  <w:rPr>
                    <w:bCs/>
                    <w:color w:val="000000"/>
                    <w:lang w:val="el-GR"/>
                  </w:rPr>
                </w:rPrChange>
              </w:rPr>
              <w:t>BGP Products SRL</w:t>
            </w:r>
          </w:p>
          <w:p w14:paraId="2AF58432" w14:textId="77777777" w:rsidR="001F1C12" w:rsidRPr="0081623B" w:rsidRDefault="001F1C12" w:rsidP="001F1C12">
            <w:pPr>
              <w:widowControl/>
              <w:rPr>
                <w:color w:val="000000"/>
                <w:rPrChange w:id="248" w:author="Author">
                  <w:rPr>
                    <w:color w:val="000000"/>
                    <w:lang w:val="el-GR"/>
                  </w:rPr>
                </w:rPrChange>
              </w:rPr>
            </w:pPr>
            <w:r w:rsidRPr="0081623B">
              <w:rPr>
                <w:color w:val="000000"/>
                <w:rPrChange w:id="249" w:author="Author">
                  <w:rPr>
                    <w:color w:val="000000"/>
                    <w:lang w:val="el-GR"/>
                  </w:rPr>
                </w:rPrChange>
              </w:rPr>
              <w:t>Tel: +40 372 579 000</w:t>
            </w:r>
            <w:r w:rsidRPr="0081623B" w:rsidDel="00ED77AA">
              <w:rPr>
                <w:color w:val="000000"/>
                <w:rPrChange w:id="250" w:author="Author">
                  <w:rPr>
                    <w:color w:val="000000"/>
                    <w:lang w:val="el-GR"/>
                  </w:rPr>
                </w:rPrChange>
              </w:rPr>
              <w:t xml:space="preserve"> </w:t>
            </w:r>
          </w:p>
          <w:p w14:paraId="27DD2F4F" w14:textId="77777777" w:rsidR="001F1C12" w:rsidRPr="0081623B" w:rsidRDefault="001F1C12" w:rsidP="001F1C12">
            <w:pPr>
              <w:widowControl/>
              <w:rPr>
                <w:color w:val="000000"/>
                <w:rPrChange w:id="251" w:author="Author">
                  <w:rPr>
                    <w:color w:val="000000"/>
                    <w:lang w:val="el-GR"/>
                  </w:rPr>
                </w:rPrChange>
              </w:rPr>
            </w:pPr>
          </w:p>
        </w:tc>
      </w:tr>
      <w:tr w:rsidR="001F1C12" w:rsidRPr="009B3E18" w14:paraId="0D719ABE" w14:textId="77777777" w:rsidTr="00A74E7E">
        <w:trPr>
          <w:cantSplit/>
        </w:trPr>
        <w:tc>
          <w:tcPr>
            <w:tcW w:w="4646" w:type="dxa"/>
          </w:tcPr>
          <w:p w14:paraId="42188A89" w14:textId="77777777" w:rsidR="001F1C12" w:rsidRPr="009B3E18" w:rsidRDefault="001F1C12" w:rsidP="001F1C12">
            <w:pPr>
              <w:widowControl/>
              <w:rPr>
                <w:b/>
                <w:bCs/>
                <w:color w:val="000000"/>
                <w:lang w:val="el-GR"/>
              </w:rPr>
            </w:pPr>
            <w:r w:rsidRPr="009B3E18">
              <w:rPr>
                <w:b/>
                <w:bCs/>
                <w:color w:val="000000"/>
                <w:lang w:val="el-GR"/>
              </w:rPr>
              <w:t>Ireland</w:t>
            </w:r>
          </w:p>
          <w:p w14:paraId="4287821C" w14:textId="43C36D47" w:rsidR="001F1C12" w:rsidRPr="009B3E18" w:rsidRDefault="00577EBF" w:rsidP="001F1C12">
            <w:pPr>
              <w:widowControl/>
              <w:rPr>
                <w:color w:val="000000"/>
                <w:lang w:val="el-GR"/>
              </w:rPr>
            </w:pPr>
            <w:r w:rsidRPr="009B3E18">
              <w:rPr>
                <w:color w:val="000000"/>
                <w:lang w:val="el-GR"/>
              </w:rPr>
              <w:t>Viatris</w:t>
            </w:r>
            <w:r w:rsidR="001F1C12" w:rsidRPr="009B3E18">
              <w:rPr>
                <w:color w:val="000000"/>
                <w:lang w:val="el-GR"/>
              </w:rPr>
              <w:t xml:space="preserve"> Limited </w:t>
            </w:r>
          </w:p>
          <w:p w14:paraId="63974BEE" w14:textId="77777777" w:rsidR="001F1C12" w:rsidRPr="009B3E18" w:rsidRDefault="001F1C12" w:rsidP="001F1C12">
            <w:pPr>
              <w:widowControl/>
              <w:rPr>
                <w:color w:val="000000"/>
                <w:lang w:val="el-GR"/>
              </w:rPr>
            </w:pPr>
            <w:r w:rsidRPr="009B3E18">
              <w:rPr>
                <w:color w:val="000000"/>
                <w:lang w:val="el-GR"/>
              </w:rPr>
              <w:t>Tel: +353 1 8711600</w:t>
            </w:r>
          </w:p>
          <w:p w14:paraId="3E48C88C" w14:textId="77777777" w:rsidR="001F1C12" w:rsidRPr="009B3E18" w:rsidRDefault="001F1C12" w:rsidP="001F1C12">
            <w:pPr>
              <w:widowControl/>
              <w:rPr>
                <w:color w:val="000000"/>
                <w:lang w:val="el-GR"/>
              </w:rPr>
            </w:pPr>
          </w:p>
        </w:tc>
        <w:tc>
          <w:tcPr>
            <w:tcW w:w="4679" w:type="dxa"/>
          </w:tcPr>
          <w:p w14:paraId="09426998" w14:textId="77777777" w:rsidR="001F1C12" w:rsidRPr="0081623B" w:rsidRDefault="001F1C12" w:rsidP="001F1C12">
            <w:pPr>
              <w:keepNext/>
              <w:widowControl/>
              <w:outlineLvl w:val="1"/>
              <w:rPr>
                <w:b/>
                <w:bCs/>
                <w:color w:val="000000"/>
                <w:rPrChange w:id="252" w:author="Author">
                  <w:rPr>
                    <w:b/>
                    <w:bCs/>
                    <w:color w:val="000000"/>
                    <w:lang w:val="el-GR"/>
                  </w:rPr>
                </w:rPrChange>
              </w:rPr>
            </w:pPr>
            <w:r w:rsidRPr="0081623B">
              <w:rPr>
                <w:b/>
                <w:bCs/>
                <w:color w:val="000000"/>
                <w:rPrChange w:id="253" w:author="Author">
                  <w:rPr>
                    <w:b/>
                    <w:bCs/>
                    <w:color w:val="000000"/>
                    <w:lang w:val="el-GR"/>
                  </w:rPr>
                </w:rPrChange>
              </w:rPr>
              <w:t>Slovenija</w:t>
            </w:r>
          </w:p>
          <w:p w14:paraId="53D9B1AD" w14:textId="77777777" w:rsidR="001F1C12" w:rsidRPr="0081623B" w:rsidRDefault="001F1C12" w:rsidP="001F1C12">
            <w:pPr>
              <w:widowControl/>
              <w:rPr>
                <w:color w:val="000000"/>
                <w:rPrChange w:id="254" w:author="Author">
                  <w:rPr>
                    <w:color w:val="000000"/>
                    <w:lang w:val="el-GR"/>
                  </w:rPr>
                </w:rPrChange>
              </w:rPr>
            </w:pPr>
            <w:r w:rsidRPr="0081623B">
              <w:rPr>
                <w:color w:val="000000"/>
                <w:rPrChange w:id="255" w:author="Author">
                  <w:rPr>
                    <w:color w:val="000000"/>
                    <w:lang w:val="el-GR"/>
                  </w:rPr>
                </w:rPrChange>
              </w:rPr>
              <w:t>Viatris d.o.o.</w:t>
            </w:r>
          </w:p>
          <w:p w14:paraId="6182224C" w14:textId="77777777" w:rsidR="001F1C12" w:rsidRPr="009B3E18" w:rsidRDefault="001F1C12" w:rsidP="001F1C12">
            <w:pPr>
              <w:widowControl/>
              <w:rPr>
                <w:color w:val="000000"/>
                <w:lang w:val="el-GR"/>
              </w:rPr>
            </w:pPr>
            <w:r w:rsidRPr="009B3E18">
              <w:rPr>
                <w:color w:val="000000"/>
                <w:lang w:val="el-GR"/>
              </w:rPr>
              <w:t>Tel: +386 1 236 31 80</w:t>
            </w:r>
            <w:r w:rsidRPr="009B3E18" w:rsidDel="0021458E">
              <w:rPr>
                <w:color w:val="000000"/>
                <w:lang w:val="el-GR"/>
              </w:rPr>
              <w:t xml:space="preserve"> </w:t>
            </w:r>
          </w:p>
          <w:p w14:paraId="586A9F64" w14:textId="77777777" w:rsidR="001F1C12" w:rsidRPr="009B3E18" w:rsidRDefault="001F1C12" w:rsidP="001F1C12">
            <w:pPr>
              <w:widowControl/>
              <w:rPr>
                <w:color w:val="000000"/>
                <w:lang w:val="el-GR"/>
              </w:rPr>
            </w:pPr>
          </w:p>
        </w:tc>
      </w:tr>
      <w:tr w:rsidR="001F1C12" w:rsidRPr="009B3E18" w14:paraId="730EAF8F" w14:textId="77777777" w:rsidTr="00A74E7E">
        <w:trPr>
          <w:cantSplit/>
        </w:trPr>
        <w:tc>
          <w:tcPr>
            <w:tcW w:w="4646" w:type="dxa"/>
          </w:tcPr>
          <w:p w14:paraId="5A4A3593" w14:textId="77777777" w:rsidR="001F1C12" w:rsidRPr="009B3E18" w:rsidRDefault="001F1C12" w:rsidP="001F1C12">
            <w:pPr>
              <w:widowControl/>
              <w:rPr>
                <w:b/>
                <w:bCs/>
                <w:color w:val="000000"/>
                <w:lang w:val="el-GR"/>
              </w:rPr>
            </w:pPr>
            <w:r w:rsidRPr="009B3E18">
              <w:rPr>
                <w:b/>
                <w:bCs/>
                <w:color w:val="000000"/>
                <w:lang w:val="el-GR"/>
              </w:rPr>
              <w:t>Ísland</w:t>
            </w:r>
          </w:p>
          <w:p w14:paraId="6BF63E56" w14:textId="77777777" w:rsidR="001F1C12" w:rsidRPr="009B3E18" w:rsidRDefault="001F1C12" w:rsidP="001F1C12">
            <w:pPr>
              <w:widowControl/>
              <w:rPr>
                <w:color w:val="000000"/>
                <w:szCs w:val="22"/>
                <w:lang w:val="el-GR"/>
              </w:rPr>
            </w:pPr>
            <w:r w:rsidRPr="009B3E18">
              <w:rPr>
                <w:color w:val="000000"/>
                <w:szCs w:val="22"/>
                <w:lang w:val="el-GR"/>
              </w:rPr>
              <w:t>Icepharma hf.</w:t>
            </w:r>
          </w:p>
          <w:p w14:paraId="60C265B2" w14:textId="77777777" w:rsidR="001F1C12" w:rsidRPr="009B3E18" w:rsidRDefault="001F1C12" w:rsidP="001F1C12">
            <w:pPr>
              <w:widowControl/>
              <w:rPr>
                <w:color w:val="000000"/>
                <w:szCs w:val="22"/>
                <w:lang w:val="el-GR"/>
              </w:rPr>
            </w:pPr>
            <w:r w:rsidRPr="009B3E18">
              <w:rPr>
                <w:color w:val="000000"/>
                <w:szCs w:val="22"/>
                <w:lang w:val="el-GR"/>
              </w:rPr>
              <w:t>Sími: +354 540 8000</w:t>
            </w:r>
          </w:p>
          <w:p w14:paraId="1CC452A1" w14:textId="77777777" w:rsidR="001F1C12" w:rsidRPr="009B3E18" w:rsidRDefault="001F1C12" w:rsidP="001F1C12">
            <w:pPr>
              <w:widowControl/>
              <w:rPr>
                <w:color w:val="000000"/>
                <w:lang w:val="el-GR"/>
              </w:rPr>
            </w:pPr>
          </w:p>
        </w:tc>
        <w:tc>
          <w:tcPr>
            <w:tcW w:w="4679" w:type="dxa"/>
          </w:tcPr>
          <w:p w14:paraId="32A2B2B8" w14:textId="77777777" w:rsidR="001F1C12" w:rsidRPr="0081623B" w:rsidRDefault="001F1C12" w:rsidP="001F1C12">
            <w:pPr>
              <w:widowControl/>
              <w:rPr>
                <w:b/>
                <w:bCs/>
                <w:color w:val="000000"/>
                <w:rPrChange w:id="256" w:author="Author">
                  <w:rPr>
                    <w:b/>
                    <w:bCs/>
                    <w:color w:val="000000"/>
                    <w:lang w:val="el-GR"/>
                  </w:rPr>
                </w:rPrChange>
              </w:rPr>
            </w:pPr>
            <w:r w:rsidRPr="0081623B">
              <w:rPr>
                <w:b/>
                <w:bCs/>
                <w:color w:val="000000"/>
                <w:rPrChange w:id="257" w:author="Author">
                  <w:rPr>
                    <w:b/>
                    <w:bCs/>
                    <w:color w:val="000000"/>
                    <w:lang w:val="el-GR"/>
                  </w:rPr>
                </w:rPrChange>
              </w:rPr>
              <w:t>Slovenská republika</w:t>
            </w:r>
          </w:p>
          <w:p w14:paraId="26AF1A95" w14:textId="77777777" w:rsidR="001F1C12" w:rsidRPr="0081623B" w:rsidRDefault="001F1C12" w:rsidP="001F1C12">
            <w:pPr>
              <w:widowControl/>
              <w:rPr>
                <w:color w:val="000000"/>
                <w:szCs w:val="22"/>
                <w:rPrChange w:id="258" w:author="Author">
                  <w:rPr>
                    <w:color w:val="000000"/>
                    <w:szCs w:val="22"/>
                    <w:lang w:val="el-GR"/>
                  </w:rPr>
                </w:rPrChange>
              </w:rPr>
            </w:pPr>
            <w:r w:rsidRPr="0081623B">
              <w:rPr>
                <w:color w:val="000000"/>
                <w:rPrChange w:id="259" w:author="Author">
                  <w:rPr>
                    <w:color w:val="000000"/>
                    <w:lang w:val="el-GR"/>
                  </w:rPr>
                </w:rPrChange>
              </w:rPr>
              <w:t>Viatris Slovakia s.r.o.</w:t>
            </w:r>
          </w:p>
          <w:p w14:paraId="269B8286" w14:textId="77777777" w:rsidR="001F1C12" w:rsidRPr="009B3E18" w:rsidRDefault="001F1C12" w:rsidP="001F1C12">
            <w:pPr>
              <w:widowControl/>
              <w:rPr>
                <w:color w:val="000000"/>
                <w:szCs w:val="22"/>
                <w:lang w:val="el-GR"/>
              </w:rPr>
            </w:pPr>
            <w:r w:rsidRPr="009B3E18">
              <w:rPr>
                <w:color w:val="000000"/>
                <w:szCs w:val="22"/>
                <w:lang w:val="el-GR"/>
              </w:rPr>
              <w:t>Tel: +</w:t>
            </w:r>
            <w:r w:rsidRPr="009B3E18">
              <w:rPr>
                <w:color w:val="000000"/>
                <w:lang w:val="el-GR"/>
              </w:rPr>
              <w:t>421 2 32 199 100</w:t>
            </w:r>
          </w:p>
          <w:p w14:paraId="36EB1197" w14:textId="77777777" w:rsidR="001F1C12" w:rsidRPr="009B3E18" w:rsidRDefault="001F1C12" w:rsidP="001F1C12">
            <w:pPr>
              <w:widowControl/>
              <w:rPr>
                <w:color w:val="000000"/>
                <w:lang w:val="el-GR"/>
              </w:rPr>
            </w:pPr>
          </w:p>
        </w:tc>
      </w:tr>
      <w:tr w:rsidR="001F1C12" w:rsidRPr="009B3E18" w14:paraId="7F1DBC7F" w14:textId="77777777" w:rsidTr="00A74E7E">
        <w:trPr>
          <w:cantSplit/>
          <w:trHeight w:val="873"/>
        </w:trPr>
        <w:tc>
          <w:tcPr>
            <w:tcW w:w="4646" w:type="dxa"/>
          </w:tcPr>
          <w:p w14:paraId="1571FBC2" w14:textId="77777777" w:rsidR="001F1C12" w:rsidRPr="009B3E18" w:rsidRDefault="001F1C12" w:rsidP="001F1C12">
            <w:pPr>
              <w:widowControl/>
              <w:rPr>
                <w:b/>
                <w:bCs/>
                <w:color w:val="000000"/>
                <w:lang w:val="el-GR"/>
              </w:rPr>
            </w:pPr>
            <w:r w:rsidRPr="009B3E18">
              <w:rPr>
                <w:b/>
                <w:bCs/>
                <w:color w:val="000000"/>
                <w:lang w:val="el-GR"/>
              </w:rPr>
              <w:t>Italia</w:t>
            </w:r>
          </w:p>
          <w:p w14:paraId="50D4103A" w14:textId="77777777" w:rsidR="001F1C12" w:rsidRPr="009B3E18" w:rsidRDefault="001F1C12" w:rsidP="001F1C12">
            <w:pPr>
              <w:widowControl/>
              <w:rPr>
                <w:color w:val="000000"/>
                <w:lang w:val="el-GR"/>
              </w:rPr>
            </w:pPr>
            <w:r w:rsidRPr="009B3E18">
              <w:rPr>
                <w:color w:val="000000"/>
                <w:lang w:val="el-GR"/>
              </w:rPr>
              <w:t>Viatris Pharma S.r.l.</w:t>
            </w:r>
          </w:p>
          <w:p w14:paraId="727F573C" w14:textId="77777777" w:rsidR="001F1C12" w:rsidRPr="009B3E18" w:rsidRDefault="001F1C12" w:rsidP="001F1C12">
            <w:pPr>
              <w:widowControl/>
              <w:rPr>
                <w:b/>
                <w:color w:val="000000"/>
                <w:lang w:val="el-GR"/>
              </w:rPr>
            </w:pPr>
            <w:r w:rsidRPr="009B3E18">
              <w:rPr>
                <w:color w:val="000000"/>
                <w:lang w:val="el-GR"/>
              </w:rPr>
              <w:t>Tel: +39 02 612 46921</w:t>
            </w:r>
          </w:p>
        </w:tc>
        <w:tc>
          <w:tcPr>
            <w:tcW w:w="4679" w:type="dxa"/>
          </w:tcPr>
          <w:p w14:paraId="1A4294A8" w14:textId="77777777" w:rsidR="001F1C12" w:rsidRPr="009B3E18" w:rsidRDefault="001F1C12" w:rsidP="001F1C12">
            <w:pPr>
              <w:widowControl/>
              <w:rPr>
                <w:b/>
                <w:bCs/>
                <w:color w:val="000000"/>
                <w:lang w:val="el-GR"/>
              </w:rPr>
            </w:pPr>
            <w:r w:rsidRPr="009B3E18">
              <w:rPr>
                <w:b/>
                <w:bCs/>
                <w:color w:val="000000"/>
                <w:lang w:val="el-GR"/>
              </w:rPr>
              <w:t>Suomi/Finland</w:t>
            </w:r>
          </w:p>
          <w:p w14:paraId="074DAE40" w14:textId="77777777" w:rsidR="001F1C12" w:rsidRPr="009B3E18" w:rsidRDefault="001F1C12" w:rsidP="001F1C12">
            <w:pPr>
              <w:widowControl/>
              <w:rPr>
                <w:color w:val="000000"/>
                <w:lang w:val="el-GR"/>
              </w:rPr>
            </w:pPr>
            <w:r w:rsidRPr="009B3E18">
              <w:rPr>
                <w:color w:val="000000"/>
                <w:lang w:val="el-GR"/>
              </w:rPr>
              <w:t>Viatris Oy</w:t>
            </w:r>
          </w:p>
          <w:p w14:paraId="4A229016" w14:textId="0955DFDC" w:rsidR="001F1C12" w:rsidRPr="009B3E18" w:rsidRDefault="001F1C12" w:rsidP="001F1C12">
            <w:pPr>
              <w:widowControl/>
              <w:rPr>
                <w:color w:val="000000"/>
                <w:lang w:val="el-GR"/>
              </w:rPr>
            </w:pPr>
            <w:r w:rsidRPr="009B3E18">
              <w:rPr>
                <w:color w:val="000000"/>
                <w:lang w:val="el-GR"/>
              </w:rPr>
              <w:t>Puh/Tel: +358 20 720 9555</w:t>
            </w:r>
          </w:p>
          <w:p w14:paraId="2AFE76BB" w14:textId="77777777" w:rsidR="001F1C12" w:rsidRPr="009B3E18" w:rsidRDefault="001F1C12" w:rsidP="001F1C12">
            <w:pPr>
              <w:widowControl/>
              <w:rPr>
                <w:color w:val="000000"/>
                <w:lang w:val="el-GR"/>
              </w:rPr>
            </w:pPr>
          </w:p>
        </w:tc>
      </w:tr>
      <w:tr w:rsidR="001F1C12" w:rsidRPr="009B3E18" w14:paraId="489DAB8A" w14:textId="77777777" w:rsidTr="00A74E7E">
        <w:trPr>
          <w:cantSplit/>
        </w:trPr>
        <w:tc>
          <w:tcPr>
            <w:tcW w:w="4646" w:type="dxa"/>
          </w:tcPr>
          <w:p w14:paraId="32D548CD" w14:textId="77777777" w:rsidR="001F1C12" w:rsidRPr="0081623B" w:rsidRDefault="001F1C12" w:rsidP="001F1C12">
            <w:pPr>
              <w:widowControl/>
              <w:rPr>
                <w:b/>
                <w:bCs/>
                <w:color w:val="000000"/>
                <w:rPrChange w:id="260" w:author="Author">
                  <w:rPr>
                    <w:b/>
                    <w:bCs/>
                    <w:color w:val="000000"/>
                    <w:lang w:val="el-GR"/>
                  </w:rPr>
                </w:rPrChange>
              </w:rPr>
            </w:pPr>
            <w:r w:rsidRPr="009B3E18">
              <w:rPr>
                <w:b/>
                <w:bCs/>
                <w:color w:val="000000"/>
                <w:lang w:val="el-GR"/>
              </w:rPr>
              <w:lastRenderedPageBreak/>
              <w:t>Κύπρος</w:t>
            </w:r>
          </w:p>
          <w:p w14:paraId="3B56B345" w14:textId="75861827" w:rsidR="001F1C12" w:rsidRPr="0081623B" w:rsidRDefault="001F1C12" w:rsidP="001F1C12">
            <w:pPr>
              <w:widowControl/>
              <w:rPr>
                <w:color w:val="000000"/>
                <w:rPrChange w:id="261" w:author="Author">
                  <w:rPr>
                    <w:color w:val="000000"/>
                    <w:lang w:val="el-GR"/>
                  </w:rPr>
                </w:rPrChange>
              </w:rPr>
            </w:pPr>
            <w:del w:id="262" w:author="Author">
              <w:r w:rsidRPr="0081623B" w:rsidDel="006F4EFF">
                <w:rPr>
                  <w:bCs/>
                  <w:color w:val="000000"/>
                  <w:rPrChange w:id="263" w:author="Author">
                    <w:rPr>
                      <w:bCs/>
                      <w:color w:val="000000"/>
                      <w:lang w:val="el-GR"/>
                    </w:rPr>
                  </w:rPrChange>
                </w:rPr>
                <w:delText>GPA</w:delText>
              </w:r>
            </w:del>
            <w:ins w:id="264" w:author="Author">
              <w:r w:rsidR="006F4EFF">
                <w:rPr>
                  <w:bCs/>
                  <w:color w:val="000000"/>
                </w:rPr>
                <w:t>CPO</w:t>
              </w:r>
            </w:ins>
            <w:r w:rsidRPr="0081623B">
              <w:rPr>
                <w:bCs/>
                <w:color w:val="000000"/>
                <w:rPrChange w:id="265" w:author="Author">
                  <w:rPr>
                    <w:bCs/>
                    <w:color w:val="000000"/>
                    <w:lang w:val="el-GR"/>
                  </w:rPr>
                </w:rPrChange>
              </w:rPr>
              <w:t xml:space="preserve"> Pharmaceuticals L</w:t>
            </w:r>
            <w:ins w:id="266" w:author="Author">
              <w:r w:rsidR="006F4EFF">
                <w:rPr>
                  <w:bCs/>
                  <w:color w:val="000000"/>
                </w:rPr>
                <w:t>imi</w:t>
              </w:r>
            </w:ins>
            <w:r w:rsidRPr="0081623B">
              <w:rPr>
                <w:bCs/>
                <w:color w:val="000000"/>
                <w:rPrChange w:id="267" w:author="Author">
                  <w:rPr>
                    <w:bCs/>
                    <w:color w:val="000000"/>
                    <w:lang w:val="el-GR"/>
                  </w:rPr>
                </w:rPrChange>
              </w:rPr>
              <w:t>t</w:t>
            </w:r>
            <w:ins w:id="268" w:author="Author">
              <w:r w:rsidR="006F4EFF">
                <w:rPr>
                  <w:bCs/>
                  <w:color w:val="000000"/>
                </w:rPr>
                <w:t>e</w:t>
              </w:r>
            </w:ins>
            <w:r w:rsidRPr="0081623B">
              <w:rPr>
                <w:bCs/>
                <w:color w:val="000000"/>
                <w:rPrChange w:id="269" w:author="Author">
                  <w:rPr>
                    <w:bCs/>
                    <w:color w:val="000000"/>
                    <w:lang w:val="el-GR"/>
                  </w:rPr>
                </w:rPrChange>
              </w:rPr>
              <w:t>d</w:t>
            </w:r>
          </w:p>
          <w:p w14:paraId="08282CE5" w14:textId="77777777" w:rsidR="001F1C12" w:rsidRPr="0081623B" w:rsidRDefault="001F1C12" w:rsidP="001F1C12">
            <w:pPr>
              <w:widowControl/>
              <w:rPr>
                <w:bCs/>
                <w:color w:val="000000"/>
                <w:rPrChange w:id="270" w:author="Author">
                  <w:rPr>
                    <w:bCs/>
                    <w:color w:val="000000"/>
                    <w:lang w:val="el-GR"/>
                  </w:rPr>
                </w:rPrChange>
              </w:rPr>
            </w:pPr>
            <w:r w:rsidRPr="009B3E18">
              <w:rPr>
                <w:bCs/>
                <w:color w:val="000000"/>
                <w:lang w:val="el-GR"/>
              </w:rPr>
              <w:t>Τηλ</w:t>
            </w:r>
            <w:r w:rsidRPr="0081623B">
              <w:rPr>
                <w:bCs/>
                <w:color w:val="000000"/>
                <w:rPrChange w:id="271" w:author="Author">
                  <w:rPr>
                    <w:bCs/>
                    <w:color w:val="000000"/>
                    <w:lang w:val="el-GR"/>
                  </w:rPr>
                </w:rPrChange>
              </w:rPr>
              <w:t>: +357 22863100</w:t>
            </w:r>
          </w:p>
        </w:tc>
        <w:tc>
          <w:tcPr>
            <w:tcW w:w="4679" w:type="dxa"/>
          </w:tcPr>
          <w:p w14:paraId="084F03F8" w14:textId="77777777" w:rsidR="001F1C12" w:rsidRPr="009B3E18" w:rsidRDefault="001F1C12" w:rsidP="001F1C12">
            <w:pPr>
              <w:widowControl/>
              <w:rPr>
                <w:b/>
                <w:bCs/>
                <w:color w:val="000000"/>
                <w:lang w:val="el-GR"/>
              </w:rPr>
            </w:pPr>
            <w:r w:rsidRPr="009B3E18">
              <w:rPr>
                <w:b/>
                <w:bCs/>
                <w:color w:val="000000"/>
                <w:lang w:val="el-GR"/>
              </w:rPr>
              <w:t>Sverige</w:t>
            </w:r>
          </w:p>
          <w:p w14:paraId="5A57EC1A" w14:textId="77777777" w:rsidR="001F1C12" w:rsidRPr="009B3E18" w:rsidRDefault="001F1C12" w:rsidP="001F1C12">
            <w:pPr>
              <w:widowControl/>
              <w:rPr>
                <w:color w:val="000000"/>
                <w:lang w:val="el-GR"/>
              </w:rPr>
            </w:pPr>
            <w:r w:rsidRPr="009B3E18">
              <w:rPr>
                <w:color w:val="000000"/>
                <w:lang w:val="el-GR"/>
              </w:rPr>
              <w:t>Viatris AB</w:t>
            </w:r>
          </w:p>
          <w:p w14:paraId="7A098552" w14:textId="77777777" w:rsidR="001F1C12" w:rsidRPr="009B3E18" w:rsidRDefault="001F1C12" w:rsidP="001F1C12">
            <w:pPr>
              <w:widowControl/>
              <w:rPr>
                <w:color w:val="000000"/>
                <w:lang w:val="el-GR"/>
              </w:rPr>
            </w:pPr>
            <w:r w:rsidRPr="009B3E18">
              <w:rPr>
                <w:color w:val="000000"/>
                <w:lang w:val="el-GR"/>
              </w:rPr>
              <w:t>Tel: +46 (0)8 630 19 00</w:t>
            </w:r>
          </w:p>
          <w:p w14:paraId="5A4C9FDC" w14:textId="77777777" w:rsidR="001F1C12" w:rsidRPr="009B3E18" w:rsidRDefault="001F1C12" w:rsidP="001F1C12">
            <w:pPr>
              <w:widowControl/>
              <w:rPr>
                <w:b/>
                <w:color w:val="000000"/>
                <w:lang w:val="el-GR"/>
              </w:rPr>
            </w:pPr>
          </w:p>
        </w:tc>
      </w:tr>
      <w:tr w:rsidR="001F1C12" w:rsidRPr="009B3E18" w14:paraId="30A030D2" w14:textId="77777777" w:rsidTr="00A74E7E">
        <w:trPr>
          <w:cantSplit/>
        </w:trPr>
        <w:tc>
          <w:tcPr>
            <w:tcW w:w="4646" w:type="dxa"/>
          </w:tcPr>
          <w:p w14:paraId="63CAA732" w14:textId="77777777" w:rsidR="001F1C12" w:rsidRPr="009B3E18" w:rsidRDefault="001F1C12" w:rsidP="001F1C12">
            <w:pPr>
              <w:widowControl/>
              <w:rPr>
                <w:b/>
                <w:bCs/>
                <w:color w:val="000000"/>
                <w:lang w:val="el-GR"/>
              </w:rPr>
            </w:pPr>
            <w:r w:rsidRPr="009B3E18">
              <w:rPr>
                <w:b/>
                <w:bCs/>
                <w:color w:val="000000"/>
                <w:lang w:val="el-GR"/>
              </w:rPr>
              <w:t>Latvija</w:t>
            </w:r>
          </w:p>
          <w:p w14:paraId="707D0FBD" w14:textId="518FE735" w:rsidR="001F1C12" w:rsidRPr="009B3E18" w:rsidRDefault="00C50FCB" w:rsidP="001F1C12">
            <w:pPr>
              <w:widowControl/>
              <w:rPr>
                <w:color w:val="000000"/>
                <w:lang w:val="el-GR"/>
              </w:rPr>
            </w:pPr>
            <w:r w:rsidRPr="009B3E18">
              <w:rPr>
                <w:lang w:val="el-GR"/>
              </w:rPr>
              <w:t>Viatris</w:t>
            </w:r>
            <w:r w:rsidR="001F1C12" w:rsidRPr="009B3E18">
              <w:rPr>
                <w:color w:val="000000"/>
                <w:lang w:val="el-GR"/>
              </w:rPr>
              <w:t xml:space="preserve"> SIA</w:t>
            </w:r>
          </w:p>
          <w:p w14:paraId="08D1B90E" w14:textId="77777777" w:rsidR="001F1C12" w:rsidRPr="009B3E18" w:rsidRDefault="001F1C12" w:rsidP="001F1C12">
            <w:pPr>
              <w:widowControl/>
              <w:rPr>
                <w:color w:val="000000"/>
                <w:lang w:val="el-GR"/>
              </w:rPr>
            </w:pPr>
            <w:r w:rsidRPr="009B3E18">
              <w:rPr>
                <w:color w:val="000000"/>
                <w:lang w:val="el-GR"/>
              </w:rPr>
              <w:t>Tel: +371 676 055 80</w:t>
            </w:r>
          </w:p>
          <w:p w14:paraId="70B4F712" w14:textId="77777777" w:rsidR="001F1C12" w:rsidRPr="009B3E18" w:rsidRDefault="001F1C12" w:rsidP="001F1C12">
            <w:pPr>
              <w:widowControl/>
              <w:rPr>
                <w:color w:val="000000"/>
                <w:lang w:val="el-GR"/>
              </w:rPr>
            </w:pPr>
          </w:p>
        </w:tc>
        <w:tc>
          <w:tcPr>
            <w:tcW w:w="4679" w:type="dxa"/>
          </w:tcPr>
          <w:p w14:paraId="69775516" w14:textId="6CF248CE" w:rsidR="001F1C12" w:rsidRPr="009B3E18" w:rsidDel="006F4EFF" w:rsidRDefault="001F1C12" w:rsidP="001F1C12">
            <w:pPr>
              <w:widowControl/>
              <w:rPr>
                <w:del w:id="272" w:author="Author"/>
                <w:b/>
                <w:bCs/>
                <w:color w:val="000000"/>
                <w:lang w:val="el-GR"/>
              </w:rPr>
            </w:pPr>
            <w:del w:id="273" w:author="Author">
              <w:r w:rsidRPr="009B3E18" w:rsidDel="006F4EFF">
                <w:rPr>
                  <w:b/>
                  <w:bCs/>
                  <w:color w:val="000000"/>
                  <w:lang w:val="el-GR"/>
                </w:rPr>
                <w:delText>United Kingdom (Northern Ireland)</w:delText>
              </w:r>
            </w:del>
          </w:p>
          <w:p w14:paraId="22082E65" w14:textId="1B3C21D5" w:rsidR="001F1C12" w:rsidRPr="009B3E18" w:rsidDel="006F4EFF" w:rsidRDefault="001F1C12" w:rsidP="001F1C12">
            <w:pPr>
              <w:widowControl/>
              <w:rPr>
                <w:del w:id="274" w:author="Author"/>
                <w:color w:val="000000"/>
                <w:lang w:val="el-GR"/>
              </w:rPr>
            </w:pPr>
            <w:del w:id="275" w:author="Author">
              <w:r w:rsidRPr="009B3E18" w:rsidDel="006F4EFF">
                <w:rPr>
                  <w:color w:val="000000"/>
                  <w:lang w:val="el-GR"/>
                </w:rPr>
                <w:delText>Mylan IRE Healthcare Limited</w:delText>
              </w:r>
            </w:del>
          </w:p>
          <w:p w14:paraId="2EE8A6C5" w14:textId="01B177FB" w:rsidR="001F1C12" w:rsidRPr="009B3E18" w:rsidDel="006F4EFF" w:rsidRDefault="001F1C12" w:rsidP="001F1C12">
            <w:pPr>
              <w:widowControl/>
              <w:rPr>
                <w:del w:id="276" w:author="Author"/>
                <w:color w:val="000000"/>
                <w:lang w:val="el-GR"/>
              </w:rPr>
            </w:pPr>
            <w:del w:id="277" w:author="Author">
              <w:r w:rsidRPr="009B3E18" w:rsidDel="006F4EFF">
                <w:rPr>
                  <w:color w:val="000000"/>
                  <w:lang w:val="el-GR"/>
                </w:rPr>
                <w:delText>Tel: +353 18711600</w:delText>
              </w:r>
            </w:del>
          </w:p>
          <w:p w14:paraId="2E529162" w14:textId="77777777" w:rsidR="001F1C12" w:rsidRPr="009B3E18" w:rsidRDefault="001F1C12" w:rsidP="006F4EFF">
            <w:pPr>
              <w:widowControl/>
              <w:rPr>
                <w:color w:val="000000"/>
                <w:lang w:val="el-GR"/>
              </w:rPr>
            </w:pPr>
          </w:p>
        </w:tc>
      </w:tr>
      <w:bookmarkEnd w:id="174"/>
    </w:tbl>
    <w:p w14:paraId="0C7DC86D" w14:textId="77777777" w:rsidR="00BB12BA" w:rsidRPr="009B3E18" w:rsidRDefault="00BB12BA" w:rsidP="00BB12BA">
      <w:pPr>
        <w:widowControl/>
        <w:rPr>
          <w:b/>
          <w:color w:val="000000"/>
          <w:lang w:val="el-GR"/>
        </w:rPr>
      </w:pPr>
    </w:p>
    <w:p w14:paraId="507EB2CC" w14:textId="77777777" w:rsidR="00BB12BA" w:rsidRPr="009B3E18" w:rsidRDefault="00BB12BA" w:rsidP="00BB12BA">
      <w:pPr>
        <w:widowControl/>
        <w:rPr>
          <w:color w:val="000000"/>
          <w:lang w:val="el-GR"/>
        </w:rPr>
      </w:pPr>
      <w:r w:rsidRPr="009B3E18">
        <w:rPr>
          <w:b/>
          <w:color w:val="000000"/>
          <w:lang w:val="el-GR"/>
        </w:rPr>
        <w:t xml:space="preserve">Το παρόν φύλλο οδηγιών χρήσης αναθεωρήθηκε για τελευταία φορά </w:t>
      </w:r>
      <w:r w:rsidR="008C4886" w:rsidRPr="009B3E18">
        <w:rPr>
          <w:b/>
          <w:color w:val="000000"/>
          <w:lang w:val="el-GR"/>
        </w:rPr>
        <w:t>στις:</w:t>
      </w:r>
    </w:p>
    <w:p w14:paraId="279E149A" w14:textId="77777777" w:rsidR="00BB12BA" w:rsidRPr="009B3E18" w:rsidRDefault="00BB12BA" w:rsidP="00BB12BA">
      <w:pPr>
        <w:widowControl/>
        <w:jc w:val="center"/>
        <w:rPr>
          <w:color w:val="000000"/>
          <w:lang w:val="el-GR"/>
        </w:rPr>
      </w:pPr>
    </w:p>
    <w:p w14:paraId="76891F46" w14:textId="54972E2E" w:rsidR="006E1947" w:rsidRPr="009B3E18" w:rsidRDefault="00BB12BA" w:rsidP="00FB65F1">
      <w:pPr>
        <w:rPr>
          <w:color w:val="000000"/>
          <w:lang w:val="el-GR"/>
        </w:rPr>
      </w:pPr>
      <w:r w:rsidRPr="009B3E18">
        <w:rPr>
          <w:color w:val="000000"/>
          <w:lang w:val="el-GR"/>
        </w:rPr>
        <w:t>Λεπτομερ</w:t>
      </w:r>
      <w:r w:rsidR="00623CB8" w:rsidRPr="009B3E18">
        <w:rPr>
          <w:color w:val="000000"/>
          <w:lang w:val="el-GR"/>
        </w:rPr>
        <w:t>είς</w:t>
      </w:r>
      <w:r w:rsidRPr="009B3E18">
        <w:rPr>
          <w:color w:val="000000"/>
          <w:lang w:val="el-GR"/>
        </w:rPr>
        <w:t xml:space="preserve"> πληροφορ</w:t>
      </w:r>
      <w:r w:rsidR="00623CB8" w:rsidRPr="009B3E18">
        <w:rPr>
          <w:color w:val="000000"/>
          <w:lang w:val="el-GR"/>
        </w:rPr>
        <w:t>ίες</w:t>
      </w:r>
      <w:r w:rsidRPr="009B3E18">
        <w:rPr>
          <w:color w:val="000000"/>
          <w:lang w:val="el-GR"/>
        </w:rPr>
        <w:t xml:space="preserve"> για το </w:t>
      </w:r>
      <w:r w:rsidR="00623CB8" w:rsidRPr="009B3E18">
        <w:rPr>
          <w:color w:val="000000"/>
          <w:lang w:val="el-GR"/>
        </w:rPr>
        <w:t>φάρμακο</w:t>
      </w:r>
      <w:r w:rsidRPr="009B3E18">
        <w:rPr>
          <w:color w:val="000000"/>
          <w:lang w:val="el-GR"/>
        </w:rPr>
        <w:t xml:space="preserve"> αυτό είναι διαθέσιμ</w:t>
      </w:r>
      <w:r w:rsidR="00623CB8" w:rsidRPr="009B3E18">
        <w:rPr>
          <w:color w:val="000000"/>
          <w:lang w:val="el-GR"/>
        </w:rPr>
        <w:t>ες</w:t>
      </w:r>
      <w:r w:rsidRPr="009B3E18">
        <w:rPr>
          <w:color w:val="000000"/>
          <w:lang w:val="el-GR"/>
        </w:rPr>
        <w:t xml:space="preserve"> στο</w:t>
      </w:r>
      <w:r w:rsidR="008C4886" w:rsidRPr="009B3E18">
        <w:rPr>
          <w:color w:val="000000"/>
          <w:lang w:val="el-GR"/>
        </w:rPr>
        <w:t>ν</w:t>
      </w:r>
      <w:r w:rsidRPr="009B3E18">
        <w:rPr>
          <w:color w:val="000000"/>
          <w:lang w:val="el-GR"/>
        </w:rPr>
        <w:t xml:space="preserve"> δικτυακό τόπο του Ευρωπαϊκού Οργανισμού Φαρμάκων: </w:t>
      </w:r>
      <w:bookmarkEnd w:id="0"/>
      <w:r w:rsidR="00FA3381" w:rsidRPr="009B3E18">
        <w:rPr>
          <w:lang w:val="el-GR"/>
        </w:rPr>
        <w:fldChar w:fldCharType="begin"/>
      </w:r>
      <w:r w:rsidR="00FA3381" w:rsidRPr="009B3E18">
        <w:rPr>
          <w:lang w:val="el-GR"/>
        </w:rPr>
        <w:instrText xml:space="preserve"> HYPERLINK "http://www.ema.europa.eu" </w:instrText>
      </w:r>
      <w:r w:rsidR="00FA3381" w:rsidRPr="009B3E18">
        <w:rPr>
          <w:lang w:val="el-GR"/>
        </w:rPr>
      </w:r>
      <w:r w:rsidR="00FA3381" w:rsidRPr="009B3E18">
        <w:rPr>
          <w:lang w:val="el-GR"/>
        </w:rPr>
        <w:fldChar w:fldCharType="separate"/>
      </w:r>
      <w:r w:rsidR="00FA3381" w:rsidRPr="009B3E18">
        <w:rPr>
          <w:rStyle w:val="Hyperlink"/>
          <w:lang w:val="el-GR"/>
        </w:rPr>
        <w:t>http://www.ema.europa.eu</w:t>
      </w:r>
      <w:r w:rsidR="00FA3381" w:rsidRPr="009B3E18">
        <w:rPr>
          <w:lang w:val="el-GR"/>
        </w:rPr>
        <w:fldChar w:fldCharType="end"/>
      </w:r>
      <w:r w:rsidR="00FA3381" w:rsidRPr="009B3E18">
        <w:rPr>
          <w:lang w:val="el-GR"/>
        </w:rPr>
        <w:t xml:space="preserve"> </w:t>
      </w:r>
    </w:p>
    <w:p w14:paraId="0581BDA4" w14:textId="77777777" w:rsidR="0086298A" w:rsidRPr="009B3E18" w:rsidRDefault="0086298A" w:rsidP="006C4923">
      <w:pPr>
        <w:widowControl/>
        <w:rPr>
          <w:snapToGrid w:val="0"/>
          <w:color w:val="000000"/>
          <w:szCs w:val="22"/>
          <w:lang w:val="el-GR"/>
        </w:rPr>
      </w:pPr>
    </w:p>
    <w:sectPr w:rsidR="0086298A" w:rsidRPr="009B3E18" w:rsidSect="00F93854">
      <w:footerReference w:type="default" r:id="rId12"/>
      <w:footerReference w:type="first" r:id="rId13"/>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36E83" w14:textId="77777777" w:rsidR="001B0BF6" w:rsidRDefault="001B0BF6">
      <w:r>
        <w:separator/>
      </w:r>
    </w:p>
  </w:endnote>
  <w:endnote w:type="continuationSeparator" w:id="0">
    <w:p w14:paraId="41E67AD2" w14:textId="77777777" w:rsidR="001B0BF6" w:rsidRDefault="001B0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A553" w14:textId="77777777" w:rsidR="0027536C" w:rsidRPr="00B87741" w:rsidRDefault="0027536C">
    <w:pPr>
      <w:pStyle w:val="Footer"/>
      <w:tabs>
        <w:tab w:val="clear" w:pos="4153"/>
        <w:tab w:val="clear" w:pos="8306"/>
        <w:tab w:val="center" w:pos="4536"/>
        <w:tab w:val="center" w:pos="8930"/>
      </w:tabs>
      <w:jc w:val="center"/>
      <w:rPr>
        <w:rFonts w:ascii="Arial" w:hAnsi="Arial" w:cs="Arial"/>
        <w:color w:val="000000"/>
        <w:sz w:val="16"/>
        <w:lang w:val="fr-FR"/>
      </w:rPr>
    </w:pPr>
    <w:r w:rsidRPr="00B87741">
      <w:rPr>
        <w:rFonts w:ascii="Arial" w:hAnsi="Arial" w:cs="Arial"/>
        <w:color w:val="000000"/>
        <w:sz w:val="16"/>
        <w:lang w:val="fr-FR"/>
      </w:rPr>
      <w:fldChar w:fldCharType="begin"/>
    </w:r>
    <w:r w:rsidRPr="00B87741">
      <w:rPr>
        <w:rFonts w:ascii="Arial" w:hAnsi="Arial" w:cs="Arial"/>
        <w:color w:val="000000"/>
        <w:sz w:val="16"/>
        <w:lang w:val="fr-FR"/>
      </w:rPr>
      <w:instrText xml:space="preserve">PAGE  </w:instrText>
    </w:r>
    <w:r w:rsidRPr="00B87741">
      <w:rPr>
        <w:rFonts w:ascii="Arial" w:hAnsi="Arial" w:cs="Arial"/>
        <w:color w:val="000000"/>
        <w:sz w:val="16"/>
        <w:lang w:val="fr-FR"/>
      </w:rPr>
      <w:fldChar w:fldCharType="separate"/>
    </w:r>
    <w:r w:rsidR="0013432B">
      <w:rPr>
        <w:rFonts w:ascii="Arial" w:hAnsi="Arial" w:cs="Arial"/>
        <w:noProof/>
        <w:color w:val="000000"/>
        <w:sz w:val="16"/>
        <w:lang w:val="fr-FR"/>
      </w:rPr>
      <w:t>68</w:t>
    </w:r>
    <w:r w:rsidRPr="00B87741">
      <w:rPr>
        <w:rFonts w:ascii="Arial" w:hAnsi="Arial" w:cs="Arial"/>
        <w:color w:val="000000"/>
        <w:sz w:val="16"/>
        <w:lang w:val="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F758F" w14:textId="77777777" w:rsidR="0027536C" w:rsidRPr="00EF53DA" w:rsidRDefault="0027536C">
    <w:pPr>
      <w:pStyle w:val="Footer"/>
      <w:tabs>
        <w:tab w:val="clear" w:pos="4153"/>
        <w:tab w:val="clear" w:pos="8306"/>
        <w:tab w:val="center" w:pos="4536"/>
        <w:tab w:val="center" w:pos="8930"/>
      </w:tabs>
      <w:jc w:val="center"/>
      <w:rPr>
        <w:rFonts w:ascii="Arial" w:hAnsi="Arial" w:cs="Arial"/>
        <w:color w:val="000000"/>
        <w:sz w:val="16"/>
        <w:lang w:val="fr-FR"/>
      </w:rPr>
    </w:pPr>
    <w:r w:rsidRPr="00EF53DA">
      <w:rPr>
        <w:rFonts w:ascii="Arial" w:hAnsi="Arial" w:cs="Arial"/>
        <w:color w:val="000000"/>
        <w:sz w:val="16"/>
        <w:lang w:val="fr-FR"/>
      </w:rPr>
      <w:fldChar w:fldCharType="begin"/>
    </w:r>
    <w:r w:rsidRPr="00EF53DA">
      <w:rPr>
        <w:rFonts w:ascii="Arial" w:hAnsi="Arial" w:cs="Arial"/>
        <w:color w:val="000000"/>
        <w:sz w:val="16"/>
        <w:lang w:val="fr-FR"/>
      </w:rPr>
      <w:instrText xml:space="preserve">PAGE  </w:instrText>
    </w:r>
    <w:r w:rsidRPr="00EF53DA">
      <w:rPr>
        <w:rFonts w:ascii="Arial" w:hAnsi="Arial" w:cs="Arial"/>
        <w:color w:val="000000"/>
        <w:sz w:val="16"/>
        <w:lang w:val="fr-FR"/>
      </w:rPr>
      <w:fldChar w:fldCharType="separate"/>
    </w:r>
    <w:r w:rsidRPr="00EF53DA">
      <w:rPr>
        <w:rFonts w:ascii="Arial" w:hAnsi="Arial" w:cs="Arial"/>
        <w:noProof/>
        <w:color w:val="000000"/>
        <w:sz w:val="16"/>
        <w:lang w:val="fr-FR"/>
      </w:rPr>
      <w:t>1</w:t>
    </w:r>
    <w:r w:rsidRPr="00EF53DA">
      <w:rPr>
        <w:rFonts w:ascii="Arial" w:hAnsi="Arial" w:cs="Arial"/>
        <w:color w:val="000000"/>
        <w:sz w:val="16"/>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916BD" w14:textId="77777777" w:rsidR="001B0BF6" w:rsidRDefault="001B0BF6">
      <w:r>
        <w:separator/>
      </w:r>
    </w:p>
  </w:footnote>
  <w:footnote w:type="continuationSeparator" w:id="0">
    <w:p w14:paraId="48B98040" w14:textId="77777777" w:rsidR="001B0BF6" w:rsidRDefault="001B0B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D480A"/>
    <w:multiLevelType w:val="hybridMultilevel"/>
    <w:tmpl w:val="1AE293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7F1D28"/>
    <w:multiLevelType w:val="hybridMultilevel"/>
    <w:tmpl w:val="59966B9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13411B5"/>
    <w:multiLevelType w:val="hybridMultilevel"/>
    <w:tmpl w:val="67940E06"/>
    <w:lvl w:ilvl="0" w:tplc="5E08DB3E">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54B7908"/>
    <w:multiLevelType w:val="hybridMultilevel"/>
    <w:tmpl w:val="FDE036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BFD3C2F"/>
    <w:multiLevelType w:val="hybridMultilevel"/>
    <w:tmpl w:val="7316A80E"/>
    <w:lvl w:ilvl="0" w:tplc="455667D2">
      <w:start w:val="1"/>
      <w:numFmt w:val="decimal"/>
      <w:lvlText w:val="%1."/>
      <w:lvlJc w:val="left"/>
      <w:pPr>
        <w:tabs>
          <w:tab w:val="num" w:pos="930"/>
        </w:tabs>
        <w:ind w:left="930" w:hanging="360"/>
      </w:pPr>
      <w:rPr>
        <w:rFonts w:hint="default"/>
        <w:b w:val="0"/>
      </w:rPr>
    </w:lvl>
    <w:lvl w:ilvl="1" w:tplc="04080019" w:tentative="1">
      <w:start w:val="1"/>
      <w:numFmt w:val="lowerLetter"/>
      <w:lvlText w:val="%2."/>
      <w:lvlJc w:val="left"/>
      <w:pPr>
        <w:tabs>
          <w:tab w:val="num" w:pos="1650"/>
        </w:tabs>
        <w:ind w:left="1650" w:hanging="360"/>
      </w:pPr>
    </w:lvl>
    <w:lvl w:ilvl="2" w:tplc="0408001B" w:tentative="1">
      <w:start w:val="1"/>
      <w:numFmt w:val="lowerRoman"/>
      <w:lvlText w:val="%3."/>
      <w:lvlJc w:val="right"/>
      <w:pPr>
        <w:tabs>
          <w:tab w:val="num" w:pos="2370"/>
        </w:tabs>
        <w:ind w:left="2370" w:hanging="180"/>
      </w:pPr>
    </w:lvl>
    <w:lvl w:ilvl="3" w:tplc="0408000F" w:tentative="1">
      <w:start w:val="1"/>
      <w:numFmt w:val="decimal"/>
      <w:lvlText w:val="%4."/>
      <w:lvlJc w:val="left"/>
      <w:pPr>
        <w:tabs>
          <w:tab w:val="num" w:pos="3090"/>
        </w:tabs>
        <w:ind w:left="3090" w:hanging="360"/>
      </w:pPr>
    </w:lvl>
    <w:lvl w:ilvl="4" w:tplc="04080019" w:tentative="1">
      <w:start w:val="1"/>
      <w:numFmt w:val="lowerLetter"/>
      <w:lvlText w:val="%5."/>
      <w:lvlJc w:val="left"/>
      <w:pPr>
        <w:tabs>
          <w:tab w:val="num" w:pos="3810"/>
        </w:tabs>
        <w:ind w:left="3810" w:hanging="360"/>
      </w:pPr>
    </w:lvl>
    <w:lvl w:ilvl="5" w:tplc="0408001B" w:tentative="1">
      <w:start w:val="1"/>
      <w:numFmt w:val="lowerRoman"/>
      <w:lvlText w:val="%6."/>
      <w:lvlJc w:val="right"/>
      <w:pPr>
        <w:tabs>
          <w:tab w:val="num" w:pos="4530"/>
        </w:tabs>
        <w:ind w:left="4530" w:hanging="180"/>
      </w:pPr>
    </w:lvl>
    <w:lvl w:ilvl="6" w:tplc="0408000F" w:tentative="1">
      <w:start w:val="1"/>
      <w:numFmt w:val="decimal"/>
      <w:lvlText w:val="%7."/>
      <w:lvlJc w:val="left"/>
      <w:pPr>
        <w:tabs>
          <w:tab w:val="num" w:pos="5250"/>
        </w:tabs>
        <w:ind w:left="5250" w:hanging="360"/>
      </w:pPr>
    </w:lvl>
    <w:lvl w:ilvl="7" w:tplc="04080019" w:tentative="1">
      <w:start w:val="1"/>
      <w:numFmt w:val="lowerLetter"/>
      <w:lvlText w:val="%8."/>
      <w:lvlJc w:val="left"/>
      <w:pPr>
        <w:tabs>
          <w:tab w:val="num" w:pos="5970"/>
        </w:tabs>
        <w:ind w:left="5970" w:hanging="360"/>
      </w:pPr>
    </w:lvl>
    <w:lvl w:ilvl="8" w:tplc="0408001B" w:tentative="1">
      <w:start w:val="1"/>
      <w:numFmt w:val="lowerRoman"/>
      <w:lvlText w:val="%9."/>
      <w:lvlJc w:val="right"/>
      <w:pPr>
        <w:tabs>
          <w:tab w:val="num" w:pos="6690"/>
        </w:tabs>
        <w:ind w:left="6690" w:hanging="180"/>
      </w:pPr>
    </w:lvl>
  </w:abstractNum>
  <w:abstractNum w:abstractNumId="7" w15:restartNumberingAfterBreak="0">
    <w:nsid w:val="2FE81A1B"/>
    <w:multiLevelType w:val="hybridMultilevel"/>
    <w:tmpl w:val="AE300768"/>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3586EBE"/>
    <w:multiLevelType w:val="hybridMultilevel"/>
    <w:tmpl w:val="61FC7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173AB"/>
    <w:multiLevelType w:val="hybridMultilevel"/>
    <w:tmpl w:val="777E8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B584D7A"/>
    <w:multiLevelType w:val="hybridMultilevel"/>
    <w:tmpl w:val="F74249F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E3A0785"/>
    <w:multiLevelType w:val="hybridMultilevel"/>
    <w:tmpl w:val="75B625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04C4537"/>
    <w:multiLevelType w:val="hybridMultilevel"/>
    <w:tmpl w:val="28EEA2BA"/>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1E50AC6"/>
    <w:multiLevelType w:val="hybridMultilevel"/>
    <w:tmpl w:val="1DEAE5DC"/>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2A42B01"/>
    <w:multiLevelType w:val="hybridMultilevel"/>
    <w:tmpl w:val="08C4B1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C721B"/>
    <w:multiLevelType w:val="multilevel"/>
    <w:tmpl w:val="899A3AAC"/>
    <w:lvl w:ilvl="0">
      <w:start w:val="5"/>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440"/>
        </w:tabs>
        <w:ind w:left="1440" w:hanging="1440"/>
      </w:pPr>
      <w:rPr>
        <w:rFonts w:ascii="Times New Roman" w:hAnsi="Times New Roman" w:cs="Times New Roman" w:hint="default"/>
      </w:rPr>
    </w:lvl>
  </w:abstractNum>
  <w:abstractNum w:abstractNumId="16" w15:restartNumberingAfterBreak="0">
    <w:nsid w:val="62B638AC"/>
    <w:multiLevelType w:val="hybridMultilevel"/>
    <w:tmpl w:val="C05C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2F1986"/>
    <w:multiLevelType w:val="hybridMultilevel"/>
    <w:tmpl w:val="29286362"/>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C3762A"/>
    <w:multiLevelType w:val="hybridMultilevel"/>
    <w:tmpl w:val="48A07B2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8A43A8"/>
    <w:multiLevelType w:val="hybridMultilevel"/>
    <w:tmpl w:val="A82652C4"/>
    <w:lvl w:ilvl="0" w:tplc="0202701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B410E9"/>
    <w:multiLevelType w:val="hybridMultilevel"/>
    <w:tmpl w:val="3B1C0D1C"/>
    <w:lvl w:ilvl="0" w:tplc="3A424652">
      <w:start w:val="1"/>
      <w:numFmt w:val="decimal"/>
      <w:lvlText w:val="%1."/>
      <w:lvlJc w:val="left"/>
      <w:pPr>
        <w:tabs>
          <w:tab w:val="num" w:pos="930"/>
        </w:tabs>
        <w:ind w:left="930" w:hanging="360"/>
      </w:pPr>
      <w:rPr>
        <w:rFonts w:hint="default"/>
        <w:b w:val="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num w:numId="1" w16cid:durableId="1233466860">
    <w:abstractNumId w:val="5"/>
  </w:num>
  <w:num w:numId="2" w16cid:durableId="1192963223">
    <w:abstractNumId w:val="3"/>
  </w:num>
  <w:num w:numId="3" w16cid:durableId="442504683">
    <w:abstractNumId w:val="1"/>
  </w:num>
  <w:num w:numId="4" w16cid:durableId="540938644">
    <w:abstractNumId w:val="0"/>
    <w:lvlOverride w:ilvl="0">
      <w:lvl w:ilvl="0">
        <w:numFmt w:val="bullet"/>
        <w:lvlText w:val=""/>
        <w:legacy w:legacy="1" w:legacySpace="0" w:legacyIndent="360"/>
        <w:lvlJc w:val="left"/>
        <w:pPr>
          <w:ind w:left="360" w:hanging="360"/>
        </w:pPr>
        <w:rPr>
          <w:rFonts w:ascii="Symbol" w:hAnsi="Symbol" w:hint="default"/>
        </w:rPr>
      </w:lvl>
    </w:lvlOverride>
  </w:num>
  <w:num w:numId="5" w16cid:durableId="2104064878">
    <w:abstractNumId w:val="4"/>
  </w:num>
  <w:num w:numId="6" w16cid:durableId="1973703786">
    <w:abstractNumId w:val="17"/>
  </w:num>
  <w:num w:numId="7" w16cid:durableId="1123115311">
    <w:abstractNumId w:val="14"/>
  </w:num>
  <w:num w:numId="8" w16cid:durableId="1875069642">
    <w:abstractNumId w:val="7"/>
  </w:num>
  <w:num w:numId="9" w16cid:durableId="624888709">
    <w:abstractNumId w:val="12"/>
  </w:num>
  <w:num w:numId="10" w16cid:durableId="1082142623">
    <w:abstractNumId w:val="21"/>
  </w:num>
  <w:num w:numId="11" w16cid:durableId="1159078957">
    <w:abstractNumId w:val="6"/>
  </w:num>
  <w:num w:numId="12" w16cid:durableId="1746683092">
    <w:abstractNumId w:val="15"/>
  </w:num>
  <w:num w:numId="13" w16cid:durableId="1611084665">
    <w:abstractNumId w:val="20"/>
  </w:num>
  <w:num w:numId="14" w16cid:durableId="1394238516">
    <w:abstractNumId w:val="13"/>
  </w:num>
  <w:num w:numId="15" w16cid:durableId="2087533080">
    <w:abstractNumId w:val="18"/>
  </w:num>
  <w:num w:numId="16" w16cid:durableId="1312098439">
    <w:abstractNumId w:val="19"/>
  </w:num>
  <w:num w:numId="17" w16cid:durableId="523178661">
    <w:abstractNumId w:val="2"/>
  </w:num>
  <w:num w:numId="18" w16cid:durableId="375081833">
    <w:abstractNumId w:val="9"/>
  </w:num>
  <w:num w:numId="19" w16cid:durableId="2108497708">
    <w:abstractNumId w:val="11"/>
  </w:num>
  <w:num w:numId="20" w16cid:durableId="784738856">
    <w:abstractNumId w:val="10"/>
  </w:num>
  <w:num w:numId="21" w16cid:durableId="774324457">
    <w:abstractNumId w:val="16"/>
  </w:num>
  <w:num w:numId="22" w16cid:durableId="7175092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nl-NL" w:vendorID="9" w:dllVersion="512" w:checkStyle="1"/>
  <w:activeWritingStyle w:appName="MSWord" w:lang="en-US" w:vendorID="8" w:dllVersion="513" w:checkStyle="1"/>
  <w:activeWritingStyle w:appName="MSWord" w:lang="de-DE" w:vendorID="9" w:dllVersion="512" w:checkStyle="1"/>
  <w:activeWritingStyle w:appName="MSWord" w:lang="es-ES" w:vendorID="9" w:dllVersion="512" w:checkStyle="1"/>
  <w:activeWritingStyle w:appName="MSWord" w:lang="es-ES_tradnl" w:vendorID="9" w:dllVersion="512" w:checkStyle="1"/>
  <w:activeWritingStyle w:appName="MSWord" w:lang="en-GB" w:vendorID="8" w:dllVersion="513" w:checkStyle="1"/>
  <w:activeWritingStyle w:appName="MSWord" w:lang="it-IT" w:vendorID="3" w:dllVersion="512" w:checkStyle="1"/>
  <w:activeWritingStyle w:appName="MSWord" w:lang="fr-FR"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pt-PT" w:vendorID="13" w:dllVersion="513" w:checkStyle="1"/>
  <w:activeWritingStyle w:appName="MSWord" w:lang="hu-HU" w:vendorID="7" w:dllVersion="522" w:checkStyle="1"/>
  <w:activeWritingStyle w:appName="MSWord" w:lang="da-DK" w:vendorID="666" w:dllVersion="513" w:checkStyle="1"/>
  <w:activeWritingStyle w:appName="MSWord" w:lang="nl-NL" w:vendorID="1" w:dllVersion="512" w:checkStyle="1"/>
  <w:activeWritingStyle w:appName="MSWord" w:lang="nb-NO" w:vendorID="666" w:dllVersion="513" w:checkStyle="1"/>
  <w:activeWritingStyle w:appName="MSWord" w:lang="fi-FI" w:vendorID="666" w:dllVersion="513" w:checkStyle="1"/>
  <w:activeWritingStyle w:appName="MSWord" w:lang="pt-BR" w:vendorID="1" w:dllVersion="513" w:checkStyle="1"/>
  <w:activeWritingStyle w:appName="MSWord" w:lang="sv-SE" w:vendorID="22"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2"/>
  <w:hyphenationZone w:val="425"/>
  <w:doNotHyphenateCaps/>
  <w:drawingGridHorizontalSpacing w:val="171"/>
  <w:drawingGridVerticalSpacing w:val="233"/>
  <w:displayHorizontalDrawingGridEvery w:val="0"/>
  <w:displayVerticalDrawingGridEvery w:val="0"/>
  <w:noPunctuationKerning/>
  <w:characterSpacingControl w:val="doNotCompress"/>
  <w:hdrShapeDefaults>
    <o:shapedefaults v:ext="edit" spidmax="2055"/>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AztjCyMDA3NDQ1N7dQ0lEKTi0uzszPAykwrAUA7haMKywAAAA="/>
    <w:docVar w:name="Registered" w:val="-1"/>
    <w:docVar w:name="Version" w:val="0"/>
  </w:docVars>
  <w:rsids>
    <w:rsidRoot w:val="00D33746"/>
    <w:rsid w:val="00000826"/>
    <w:rsid w:val="00000B98"/>
    <w:rsid w:val="000041D0"/>
    <w:rsid w:val="00005C83"/>
    <w:rsid w:val="00007975"/>
    <w:rsid w:val="00010F4B"/>
    <w:rsid w:val="00012EA6"/>
    <w:rsid w:val="00014406"/>
    <w:rsid w:val="000154D2"/>
    <w:rsid w:val="000156DC"/>
    <w:rsid w:val="00015E8E"/>
    <w:rsid w:val="00017324"/>
    <w:rsid w:val="0001732C"/>
    <w:rsid w:val="000178E7"/>
    <w:rsid w:val="00017BF2"/>
    <w:rsid w:val="0002546C"/>
    <w:rsid w:val="000258EE"/>
    <w:rsid w:val="000275FB"/>
    <w:rsid w:val="00030F1E"/>
    <w:rsid w:val="0003150C"/>
    <w:rsid w:val="00031978"/>
    <w:rsid w:val="00031C90"/>
    <w:rsid w:val="00034DC5"/>
    <w:rsid w:val="0003623A"/>
    <w:rsid w:val="000408BD"/>
    <w:rsid w:val="000424F1"/>
    <w:rsid w:val="00046811"/>
    <w:rsid w:val="00050E54"/>
    <w:rsid w:val="0005273B"/>
    <w:rsid w:val="00052E81"/>
    <w:rsid w:val="00053238"/>
    <w:rsid w:val="0006383F"/>
    <w:rsid w:val="00064EF5"/>
    <w:rsid w:val="000655B2"/>
    <w:rsid w:val="00065E28"/>
    <w:rsid w:val="00067A83"/>
    <w:rsid w:val="00070366"/>
    <w:rsid w:val="0007199E"/>
    <w:rsid w:val="0007249C"/>
    <w:rsid w:val="00073E1B"/>
    <w:rsid w:val="0007458F"/>
    <w:rsid w:val="00074B08"/>
    <w:rsid w:val="00075B50"/>
    <w:rsid w:val="00081550"/>
    <w:rsid w:val="000818CC"/>
    <w:rsid w:val="0008334C"/>
    <w:rsid w:val="00084277"/>
    <w:rsid w:val="00084634"/>
    <w:rsid w:val="00084653"/>
    <w:rsid w:val="000903E9"/>
    <w:rsid w:val="0009071A"/>
    <w:rsid w:val="0009165D"/>
    <w:rsid w:val="000946B9"/>
    <w:rsid w:val="000970F7"/>
    <w:rsid w:val="000A09DA"/>
    <w:rsid w:val="000A0FDF"/>
    <w:rsid w:val="000A2E50"/>
    <w:rsid w:val="000A2E6B"/>
    <w:rsid w:val="000A2F9F"/>
    <w:rsid w:val="000A39CD"/>
    <w:rsid w:val="000A3B44"/>
    <w:rsid w:val="000A6810"/>
    <w:rsid w:val="000B14F1"/>
    <w:rsid w:val="000B21D9"/>
    <w:rsid w:val="000B315C"/>
    <w:rsid w:val="000B3BC5"/>
    <w:rsid w:val="000B3F91"/>
    <w:rsid w:val="000B4640"/>
    <w:rsid w:val="000B68E7"/>
    <w:rsid w:val="000C18ED"/>
    <w:rsid w:val="000C1F42"/>
    <w:rsid w:val="000C582B"/>
    <w:rsid w:val="000C5E16"/>
    <w:rsid w:val="000D145C"/>
    <w:rsid w:val="000D18E5"/>
    <w:rsid w:val="000D2A2E"/>
    <w:rsid w:val="000D375F"/>
    <w:rsid w:val="000D48F2"/>
    <w:rsid w:val="000D64DB"/>
    <w:rsid w:val="000D6D91"/>
    <w:rsid w:val="000E0465"/>
    <w:rsid w:val="000E0ADD"/>
    <w:rsid w:val="000E3A5A"/>
    <w:rsid w:val="000E4326"/>
    <w:rsid w:val="000E46E9"/>
    <w:rsid w:val="000E4993"/>
    <w:rsid w:val="000E5DAB"/>
    <w:rsid w:val="000E6378"/>
    <w:rsid w:val="000E7356"/>
    <w:rsid w:val="000E7499"/>
    <w:rsid w:val="000F6B89"/>
    <w:rsid w:val="001005AC"/>
    <w:rsid w:val="0010076D"/>
    <w:rsid w:val="0010152A"/>
    <w:rsid w:val="00102E43"/>
    <w:rsid w:val="00105A39"/>
    <w:rsid w:val="00105ACF"/>
    <w:rsid w:val="00110786"/>
    <w:rsid w:val="001123BA"/>
    <w:rsid w:val="0011382F"/>
    <w:rsid w:val="001168F4"/>
    <w:rsid w:val="001172D4"/>
    <w:rsid w:val="001179DD"/>
    <w:rsid w:val="001200DE"/>
    <w:rsid w:val="00120323"/>
    <w:rsid w:val="00120734"/>
    <w:rsid w:val="001211D4"/>
    <w:rsid w:val="00121585"/>
    <w:rsid w:val="00121F10"/>
    <w:rsid w:val="001237BF"/>
    <w:rsid w:val="0012396D"/>
    <w:rsid w:val="00126F62"/>
    <w:rsid w:val="00130810"/>
    <w:rsid w:val="001335BB"/>
    <w:rsid w:val="0013432B"/>
    <w:rsid w:val="0013457A"/>
    <w:rsid w:val="00135688"/>
    <w:rsid w:val="00135E1F"/>
    <w:rsid w:val="001409A5"/>
    <w:rsid w:val="00140C96"/>
    <w:rsid w:val="00144C5D"/>
    <w:rsid w:val="00144D79"/>
    <w:rsid w:val="00151667"/>
    <w:rsid w:val="001528AC"/>
    <w:rsid w:val="0015309A"/>
    <w:rsid w:val="00153160"/>
    <w:rsid w:val="00154457"/>
    <w:rsid w:val="0015683F"/>
    <w:rsid w:val="001570E6"/>
    <w:rsid w:val="0016562B"/>
    <w:rsid w:val="001669F8"/>
    <w:rsid w:val="00167259"/>
    <w:rsid w:val="0017146D"/>
    <w:rsid w:val="001717B3"/>
    <w:rsid w:val="001765E7"/>
    <w:rsid w:val="0017687D"/>
    <w:rsid w:val="001823EF"/>
    <w:rsid w:val="001854CE"/>
    <w:rsid w:val="00185A6E"/>
    <w:rsid w:val="00186C35"/>
    <w:rsid w:val="00187A93"/>
    <w:rsid w:val="001903FA"/>
    <w:rsid w:val="00190B6E"/>
    <w:rsid w:val="00192051"/>
    <w:rsid w:val="00193213"/>
    <w:rsid w:val="001937EC"/>
    <w:rsid w:val="00196939"/>
    <w:rsid w:val="00197516"/>
    <w:rsid w:val="001A1F29"/>
    <w:rsid w:val="001A3503"/>
    <w:rsid w:val="001A5091"/>
    <w:rsid w:val="001A5198"/>
    <w:rsid w:val="001A5456"/>
    <w:rsid w:val="001A608E"/>
    <w:rsid w:val="001A699F"/>
    <w:rsid w:val="001A6AED"/>
    <w:rsid w:val="001B0977"/>
    <w:rsid w:val="001B0BF6"/>
    <w:rsid w:val="001B19EF"/>
    <w:rsid w:val="001B359D"/>
    <w:rsid w:val="001B4AC8"/>
    <w:rsid w:val="001B7EF8"/>
    <w:rsid w:val="001C0816"/>
    <w:rsid w:val="001C415D"/>
    <w:rsid w:val="001C41D9"/>
    <w:rsid w:val="001C55E5"/>
    <w:rsid w:val="001C61FE"/>
    <w:rsid w:val="001C66D8"/>
    <w:rsid w:val="001C78C1"/>
    <w:rsid w:val="001D2A8D"/>
    <w:rsid w:val="001D5066"/>
    <w:rsid w:val="001D79E5"/>
    <w:rsid w:val="001E0147"/>
    <w:rsid w:val="001E08E8"/>
    <w:rsid w:val="001E4DE0"/>
    <w:rsid w:val="001E5E20"/>
    <w:rsid w:val="001E62EC"/>
    <w:rsid w:val="001E6361"/>
    <w:rsid w:val="001E74C6"/>
    <w:rsid w:val="001E798E"/>
    <w:rsid w:val="001F1C12"/>
    <w:rsid w:val="001F1F41"/>
    <w:rsid w:val="001F2460"/>
    <w:rsid w:val="001F5F5E"/>
    <w:rsid w:val="001F742F"/>
    <w:rsid w:val="00201961"/>
    <w:rsid w:val="00204747"/>
    <w:rsid w:val="002114CF"/>
    <w:rsid w:val="00211552"/>
    <w:rsid w:val="002126F9"/>
    <w:rsid w:val="00215858"/>
    <w:rsid w:val="00217034"/>
    <w:rsid w:val="0021704A"/>
    <w:rsid w:val="0022009A"/>
    <w:rsid w:val="00223A05"/>
    <w:rsid w:val="00224A51"/>
    <w:rsid w:val="00226326"/>
    <w:rsid w:val="00231C7E"/>
    <w:rsid w:val="00234642"/>
    <w:rsid w:val="002367EB"/>
    <w:rsid w:val="0023718C"/>
    <w:rsid w:val="002375F8"/>
    <w:rsid w:val="00240B1A"/>
    <w:rsid w:val="0024229A"/>
    <w:rsid w:val="0024418C"/>
    <w:rsid w:val="002452EB"/>
    <w:rsid w:val="00252007"/>
    <w:rsid w:val="00253474"/>
    <w:rsid w:val="00254869"/>
    <w:rsid w:val="002548D0"/>
    <w:rsid w:val="00255811"/>
    <w:rsid w:val="002558FD"/>
    <w:rsid w:val="00255FB4"/>
    <w:rsid w:val="00261DA6"/>
    <w:rsid w:val="00265391"/>
    <w:rsid w:val="00266A19"/>
    <w:rsid w:val="00267A60"/>
    <w:rsid w:val="00270E40"/>
    <w:rsid w:val="00271359"/>
    <w:rsid w:val="00272460"/>
    <w:rsid w:val="00272D70"/>
    <w:rsid w:val="002735A7"/>
    <w:rsid w:val="00274278"/>
    <w:rsid w:val="00274FD2"/>
    <w:rsid w:val="0027534F"/>
    <w:rsid w:val="0027536C"/>
    <w:rsid w:val="002756F5"/>
    <w:rsid w:val="00277775"/>
    <w:rsid w:val="00282718"/>
    <w:rsid w:val="002838CC"/>
    <w:rsid w:val="00284A28"/>
    <w:rsid w:val="002860A6"/>
    <w:rsid w:val="002909E3"/>
    <w:rsid w:val="00292E3A"/>
    <w:rsid w:val="002936D4"/>
    <w:rsid w:val="00294DCB"/>
    <w:rsid w:val="00297152"/>
    <w:rsid w:val="0029720F"/>
    <w:rsid w:val="0029780B"/>
    <w:rsid w:val="002A19DD"/>
    <w:rsid w:val="002A44E7"/>
    <w:rsid w:val="002A4EBD"/>
    <w:rsid w:val="002A53C3"/>
    <w:rsid w:val="002A59A3"/>
    <w:rsid w:val="002A6033"/>
    <w:rsid w:val="002A6B90"/>
    <w:rsid w:val="002B1823"/>
    <w:rsid w:val="002B236E"/>
    <w:rsid w:val="002B4981"/>
    <w:rsid w:val="002B4B89"/>
    <w:rsid w:val="002B58CD"/>
    <w:rsid w:val="002B69BC"/>
    <w:rsid w:val="002C021E"/>
    <w:rsid w:val="002C518F"/>
    <w:rsid w:val="002C66C5"/>
    <w:rsid w:val="002C6A0C"/>
    <w:rsid w:val="002D03FD"/>
    <w:rsid w:val="002D07FB"/>
    <w:rsid w:val="002D08EC"/>
    <w:rsid w:val="002D22F0"/>
    <w:rsid w:val="002D2D42"/>
    <w:rsid w:val="002D3BC9"/>
    <w:rsid w:val="002D40EA"/>
    <w:rsid w:val="002D4179"/>
    <w:rsid w:val="002D42E5"/>
    <w:rsid w:val="002D43BC"/>
    <w:rsid w:val="002D6EA1"/>
    <w:rsid w:val="002D7F62"/>
    <w:rsid w:val="002E0B1D"/>
    <w:rsid w:val="002E3995"/>
    <w:rsid w:val="002E3BC5"/>
    <w:rsid w:val="002E7863"/>
    <w:rsid w:val="002E7F83"/>
    <w:rsid w:val="002F23A7"/>
    <w:rsid w:val="002F6DA5"/>
    <w:rsid w:val="002F767D"/>
    <w:rsid w:val="00300D0C"/>
    <w:rsid w:val="00305E31"/>
    <w:rsid w:val="00306BDB"/>
    <w:rsid w:val="00307D08"/>
    <w:rsid w:val="00310708"/>
    <w:rsid w:val="003144EC"/>
    <w:rsid w:val="00315F0A"/>
    <w:rsid w:val="0031644D"/>
    <w:rsid w:val="00316BCF"/>
    <w:rsid w:val="00317811"/>
    <w:rsid w:val="0032041C"/>
    <w:rsid w:val="00320B4E"/>
    <w:rsid w:val="00320C4A"/>
    <w:rsid w:val="00322D0F"/>
    <w:rsid w:val="00323039"/>
    <w:rsid w:val="00323A93"/>
    <w:rsid w:val="00323E1B"/>
    <w:rsid w:val="00323FCE"/>
    <w:rsid w:val="003245C8"/>
    <w:rsid w:val="003267FA"/>
    <w:rsid w:val="00327172"/>
    <w:rsid w:val="00330987"/>
    <w:rsid w:val="00330C09"/>
    <w:rsid w:val="00330D75"/>
    <w:rsid w:val="00335156"/>
    <w:rsid w:val="0033575F"/>
    <w:rsid w:val="003403E7"/>
    <w:rsid w:val="0034455F"/>
    <w:rsid w:val="003452F7"/>
    <w:rsid w:val="003467F2"/>
    <w:rsid w:val="00346A9E"/>
    <w:rsid w:val="00346E24"/>
    <w:rsid w:val="00347316"/>
    <w:rsid w:val="00347581"/>
    <w:rsid w:val="00353AA5"/>
    <w:rsid w:val="00353DDB"/>
    <w:rsid w:val="0035430D"/>
    <w:rsid w:val="00356A07"/>
    <w:rsid w:val="0036130D"/>
    <w:rsid w:val="00363310"/>
    <w:rsid w:val="003641D4"/>
    <w:rsid w:val="00364A55"/>
    <w:rsid w:val="003656A5"/>
    <w:rsid w:val="00371DF2"/>
    <w:rsid w:val="00372048"/>
    <w:rsid w:val="00372BCE"/>
    <w:rsid w:val="003731D9"/>
    <w:rsid w:val="0037558C"/>
    <w:rsid w:val="00375C24"/>
    <w:rsid w:val="00377D63"/>
    <w:rsid w:val="00381A53"/>
    <w:rsid w:val="0038278B"/>
    <w:rsid w:val="0038294E"/>
    <w:rsid w:val="00383E4D"/>
    <w:rsid w:val="003878C9"/>
    <w:rsid w:val="00391383"/>
    <w:rsid w:val="003924A1"/>
    <w:rsid w:val="00393684"/>
    <w:rsid w:val="00395D4B"/>
    <w:rsid w:val="003A1C82"/>
    <w:rsid w:val="003A4657"/>
    <w:rsid w:val="003A5689"/>
    <w:rsid w:val="003B0FFB"/>
    <w:rsid w:val="003B1E7F"/>
    <w:rsid w:val="003B2310"/>
    <w:rsid w:val="003B3425"/>
    <w:rsid w:val="003B37BF"/>
    <w:rsid w:val="003B4CDC"/>
    <w:rsid w:val="003B591B"/>
    <w:rsid w:val="003B6C0E"/>
    <w:rsid w:val="003C0C8F"/>
    <w:rsid w:val="003C28E2"/>
    <w:rsid w:val="003C2FEB"/>
    <w:rsid w:val="003C49DA"/>
    <w:rsid w:val="003C5CEE"/>
    <w:rsid w:val="003D2D11"/>
    <w:rsid w:val="003D2F0F"/>
    <w:rsid w:val="003D5256"/>
    <w:rsid w:val="003D56DF"/>
    <w:rsid w:val="003D5FB9"/>
    <w:rsid w:val="003D659C"/>
    <w:rsid w:val="003D71A2"/>
    <w:rsid w:val="003D7792"/>
    <w:rsid w:val="003D7B7F"/>
    <w:rsid w:val="003E06FB"/>
    <w:rsid w:val="003E12D6"/>
    <w:rsid w:val="003E1932"/>
    <w:rsid w:val="003E1DEB"/>
    <w:rsid w:val="003E1E1F"/>
    <w:rsid w:val="003E21B9"/>
    <w:rsid w:val="003E243F"/>
    <w:rsid w:val="003E34C6"/>
    <w:rsid w:val="003E5EB9"/>
    <w:rsid w:val="003F0061"/>
    <w:rsid w:val="003F1024"/>
    <w:rsid w:val="003F2E1D"/>
    <w:rsid w:val="003F2F53"/>
    <w:rsid w:val="003F445B"/>
    <w:rsid w:val="003F6B0E"/>
    <w:rsid w:val="00400D3E"/>
    <w:rsid w:val="00403367"/>
    <w:rsid w:val="00403D46"/>
    <w:rsid w:val="004048F3"/>
    <w:rsid w:val="00406071"/>
    <w:rsid w:val="00406FB2"/>
    <w:rsid w:val="00410408"/>
    <w:rsid w:val="00410A8A"/>
    <w:rsid w:val="004138BC"/>
    <w:rsid w:val="00413C6A"/>
    <w:rsid w:val="00415502"/>
    <w:rsid w:val="004159CC"/>
    <w:rsid w:val="00416F78"/>
    <w:rsid w:val="00420298"/>
    <w:rsid w:val="0042071F"/>
    <w:rsid w:val="0042176B"/>
    <w:rsid w:val="00424A0A"/>
    <w:rsid w:val="00424EFF"/>
    <w:rsid w:val="0042558F"/>
    <w:rsid w:val="00426E36"/>
    <w:rsid w:val="0043051C"/>
    <w:rsid w:val="00430735"/>
    <w:rsid w:val="0043138E"/>
    <w:rsid w:val="00431D09"/>
    <w:rsid w:val="0043287C"/>
    <w:rsid w:val="004333FA"/>
    <w:rsid w:val="00434C62"/>
    <w:rsid w:val="00435C60"/>
    <w:rsid w:val="00435CCA"/>
    <w:rsid w:val="004364D5"/>
    <w:rsid w:val="00437CCD"/>
    <w:rsid w:val="00442B66"/>
    <w:rsid w:val="00444A8D"/>
    <w:rsid w:val="00447FCB"/>
    <w:rsid w:val="004503B5"/>
    <w:rsid w:val="00450A34"/>
    <w:rsid w:val="00450D4D"/>
    <w:rsid w:val="0045150E"/>
    <w:rsid w:val="0045336F"/>
    <w:rsid w:val="00453667"/>
    <w:rsid w:val="0045450D"/>
    <w:rsid w:val="00454BC2"/>
    <w:rsid w:val="00454DF0"/>
    <w:rsid w:val="00457A82"/>
    <w:rsid w:val="00457B10"/>
    <w:rsid w:val="00463478"/>
    <w:rsid w:val="00463591"/>
    <w:rsid w:val="004638F3"/>
    <w:rsid w:val="00464F41"/>
    <w:rsid w:val="00465129"/>
    <w:rsid w:val="004656ED"/>
    <w:rsid w:val="00467081"/>
    <w:rsid w:val="00467FEA"/>
    <w:rsid w:val="00470978"/>
    <w:rsid w:val="00470AEC"/>
    <w:rsid w:val="00471D7B"/>
    <w:rsid w:val="004733D6"/>
    <w:rsid w:val="00474639"/>
    <w:rsid w:val="004805CE"/>
    <w:rsid w:val="004844A0"/>
    <w:rsid w:val="00485F84"/>
    <w:rsid w:val="004879ED"/>
    <w:rsid w:val="00487CE6"/>
    <w:rsid w:val="004905B8"/>
    <w:rsid w:val="004907EC"/>
    <w:rsid w:val="00490C00"/>
    <w:rsid w:val="00491536"/>
    <w:rsid w:val="00491625"/>
    <w:rsid w:val="0049263C"/>
    <w:rsid w:val="00492EF5"/>
    <w:rsid w:val="00493347"/>
    <w:rsid w:val="00493BD2"/>
    <w:rsid w:val="004944DC"/>
    <w:rsid w:val="004951FB"/>
    <w:rsid w:val="00495625"/>
    <w:rsid w:val="00495826"/>
    <w:rsid w:val="004A12A7"/>
    <w:rsid w:val="004A1EAD"/>
    <w:rsid w:val="004A20A8"/>
    <w:rsid w:val="004A3E99"/>
    <w:rsid w:val="004A643E"/>
    <w:rsid w:val="004A68A5"/>
    <w:rsid w:val="004A759D"/>
    <w:rsid w:val="004B0686"/>
    <w:rsid w:val="004B11C3"/>
    <w:rsid w:val="004B1E10"/>
    <w:rsid w:val="004B377A"/>
    <w:rsid w:val="004B40A3"/>
    <w:rsid w:val="004B7401"/>
    <w:rsid w:val="004C084B"/>
    <w:rsid w:val="004C1C94"/>
    <w:rsid w:val="004C7F1E"/>
    <w:rsid w:val="004D08CF"/>
    <w:rsid w:val="004D0E09"/>
    <w:rsid w:val="004D0E4A"/>
    <w:rsid w:val="004D58CF"/>
    <w:rsid w:val="004E4B1E"/>
    <w:rsid w:val="004E5616"/>
    <w:rsid w:val="004E71C3"/>
    <w:rsid w:val="004F0071"/>
    <w:rsid w:val="004F0A5B"/>
    <w:rsid w:val="004F1266"/>
    <w:rsid w:val="004F1328"/>
    <w:rsid w:val="004F417F"/>
    <w:rsid w:val="004F453C"/>
    <w:rsid w:val="004F4801"/>
    <w:rsid w:val="004F6967"/>
    <w:rsid w:val="004F6A27"/>
    <w:rsid w:val="004F6D98"/>
    <w:rsid w:val="004F7524"/>
    <w:rsid w:val="00500B23"/>
    <w:rsid w:val="005030F8"/>
    <w:rsid w:val="00503D27"/>
    <w:rsid w:val="0050574C"/>
    <w:rsid w:val="00506294"/>
    <w:rsid w:val="00506DAE"/>
    <w:rsid w:val="005118F2"/>
    <w:rsid w:val="005128AC"/>
    <w:rsid w:val="00514450"/>
    <w:rsid w:val="00514A70"/>
    <w:rsid w:val="00520166"/>
    <w:rsid w:val="00521824"/>
    <w:rsid w:val="00523A52"/>
    <w:rsid w:val="00533AE8"/>
    <w:rsid w:val="0053404C"/>
    <w:rsid w:val="00534149"/>
    <w:rsid w:val="00536FA8"/>
    <w:rsid w:val="0054124D"/>
    <w:rsid w:val="0054319C"/>
    <w:rsid w:val="00547594"/>
    <w:rsid w:val="00547DC9"/>
    <w:rsid w:val="00550CEE"/>
    <w:rsid w:val="00551D79"/>
    <w:rsid w:val="00551F39"/>
    <w:rsid w:val="00555624"/>
    <w:rsid w:val="00556412"/>
    <w:rsid w:val="005570F8"/>
    <w:rsid w:val="00557B21"/>
    <w:rsid w:val="0056023F"/>
    <w:rsid w:val="0056271A"/>
    <w:rsid w:val="0056353D"/>
    <w:rsid w:val="005635B1"/>
    <w:rsid w:val="005640D0"/>
    <w:rsid w:val="00571766"/>
    <w:rsid w:val="00572A5C"/>
    <w:rsid w:val="00573782"/>
    <w:rsid w:val="00575C27"/>
    <w:rsid w:val="0057706F"/>
    <w:rsid w:val="00577EBF"/>
    <w:rsid w:val="00577F26"/>
    <w:rsid w:val="0058294C"/>
    <w:rsid w:val="00583EE4"/>
    <w:rsid w:val="0058420E"/>
    <w:rsid w:val="005848BB"/>
    <w:rsid w:val="00584AA7"/>
    <w:rsid w:val="0058642E"/>
    <w:rsid w:val="0059156A"/>
    <w:rsid w:val="00592EF0"/>
    <w:rsid w:val="0059356E"/>
    <w:rsid w:val="00594673"/>
    <w:rsid w:val="0059521F"/>
    <w:rsid w:val="00595327"/>
    <w:rsid w:val="00595A1D"/>
    <w:rsid w:val="005A0532"/>
    <w:rsid w:val="005A1B49"/>
    <w:rsid w:val="005A27F5"/>
    <w:rsid w:val="005A2FED"/>
    <w:rsid w:val="005A3A4A"/>
    <w:rsid w:val="005A52B8"/>
    <w:rsid w:val="005A53B3"/>
    <w:rsid w:val="005A542F"/>
    <w:rsid w:val="005A6507"/>
    <w:rsid w:val="005A7344"/>
    <w:rsid w:val="005A7693"/>
    <w:rsid w:val="005B0D3E"/>
    <w:rsid w:val="005B13E7"/>
    <w:rsid w:val="005B3880"/>
    <w:rsid w:val="005B454A"/>
    <w:rsid w:val="005B5200"/>
    <w:rsid w:val="005B5FA4"/>
    <w:rsid w:val="005B6B44"/>
    <w:rsid w:val="005B6FF4"/>
    <w:rsid w:val="005C0448"/>
    <w:rsid w:val="005C5D28"/>
    <w:rsid w:val="005C672B"/>
    <w:rsid w:val="005C6B1F"/>
    <w:rsid w:val="005C7A6E"/>
    <w:rsid w:val="005C7B63"/>
    <w:rsid w:val="005D17EC"/>
    <w:rsid w:val="005D1D0D"/>
    <w:rsid w:val="005D2615"/>
    <w:rsid w:val="005D5C94"/>
    <w:rsid w:val="005E3CEA"/>
    <w:rsid w:val="005E4646"/>
    <w:rsid w:val="005E7BC0"/>
    <w:rsid w:val="005F0C2E"/>
    <w:rsid w:val="005F2805"/>
    <w:rsid w:val="005F3AE5"/>
    <w:rsid w:val="005F78C1"/>
    <w:rsid w:val="00600B98"/>
    <w:rsid w:val="00601242"/>
    <w:rsid w:val="00603133"/>
    <w:rsid w:val="006059DB"/>
    <w:rsid w:val="00606B1F"/>
    <w:rsid w:val="00607109"/>
    <w:rsid w:val="00610492"/>
    <w:rsid w:val="00611FBD"/>
    <w:rsid w:val="006151DD"/>
    <w:rsid w:val="006153D6"/>
    <w:rsid w:val="00615467"/>
    <w:rsid w:val="0062004B"/>
    <w:rsid w:val="00621272"/>
    <w:rsid w:val="00621D54"/>
    <w:rsid w:val="00622D9E"/>
    <w:rsid w:val="0062392B"/>
    <w:rsid w:val="0062394F"/>
    <w:rsid w:val="00623B99"/>
    <w:rsid w:val="00623CB8"/>
    <w:rsid w:val="006249B0"/>
    <w:rsid w:val="00625BAB"/>
    <w:rsid w:val="00626A82"/>
    <w:rsid w:val="00627576"/>
    <w:rsid w:val="0063196F"/>
    <w:rsid w:val="00632D5C"/>
    <w:rsid w:val="0064284F"/>
    <w:rsid w:val="006431CF"/>
    <w:rsid w:val="00644486"/>
    <w:rsid w:val="00644D9E"/>
    <w:rsid w:val="00652173"/>
    <w:rsid w:val="00652A69"/>
    <w:rsid w:val="00652D85"/>
    <w:rsid w:val="00656291"/>
    <w:rsid w:val="006635A4"/>
    <w:rsid w:val="006637A2"/>
    <w:rsid w:val="00664520"/>
    <w:rsid w:val="0066638C"/>
    <w:rsid w:val="006672BD"/>
    <w:rsid w:val="00675C42"/>
    <w:rsid w:val="00676F89"/>
    <w:rsid w:val="0068074D"/>
    <w:rsid w:val="0068188F"/>
    <w:rsid w:val="00684079"/>
    <w:rsid w:val="006854EF"/>
    <w:rsid w:val="00687D4A"/>
    <w:rsid w:val="00691666"/>
    <w:rsid w:val="006933CF"/>
    <w:rsid w:val="00693811"/>
    <w:rsid w:val="00697F6D"/>
    <w:rsid w:val="006A01EB"/>
    <w:rsid w:val="006A32C8"/>
    <w:rsid w:val="006A3DA5"/>
    <w:rsid w:val="006A52B2"/>
    <w:rsid w:val="006A7689"/>
    <w:rsid w:val="006A7F62"/>
    <w:rsid w:val="006B0A09"/>
    <w:rsid w:val="006B2669"/>
    <w:rsid w:val="006B4975"/>
    <w:rsid w:val="006B49EC"/>
    <w:rsid w:val="006B651F"/>
    <w:rsid w:val="006C0448"/>
    <w:rsid w:val="006C1F7F"/>
    <w:rsid w:val="006C2962"/>
    <w:rsid w:val="006C46D2"/>
    <w:rsid w:val="006C4911"/>
    <w:rsid w:val="006C4923"/>
    <w:rsid w:val="006C4B1F"/>
    <w:rsid w:val="006C5CDF"/>
    <w:rsid w:val="006D0440"/>
    <w:rsid w:val="006D36AC"/>
    <w:rsid w:val="006D47AA"/>
    <w:rsid w:val="006D4879"/>
    <w:rsid w:val="006D585E"/>
    <w:rsid w:val="006D6B9A"/>
    <w:rsid w:val="006D6E20"/>
    <w:rsid w:val="006D79B1"/>
    <w:rsid w:val="006E1947"/>
    <w:rsid w:val="006E4044"/>
    <w:rsid w:val="006E68DE"/>
    <w:rsid w:val="006F1953"/>
    <w:rsid w:val="006F1E61"/>
    <w:rsid w:val="006F23BF"/>
    <w:rsid w:val="006F4EFF"/>
    <w:rsid w:val="006F5D6E"/>
    <w:rsid w:val="006F78D9"/>
    <w:rsid w:val="006F7A6C"/>
    <w:rsid w:val="0070043F"/>
    <w:rsid w:val="00700AE9"/>
    <w:rsid w:val="00702D0E"/>
    <w:rsid w:val="00705E4A"/>
    <w:rsid w:val="00706D86"/>
    <w:rsid w:val="00711750"/>
    <w:rsid w:val="00715A8F"/>
    <w:rsid w:val="007210DF"/>
    <w:rsid w:val="00721D19"/>
    <w:rsid w:val="0072306D"/>
    <w:rsid w:val="00723544"/>
    <w:rsid w:val="007260F7"/>
    <w:rsid w:val="00730015"/>
    <w:rsid w:val="00731CBC"/>
    <w:rsid w:val="007324AF"/>
    <w:rsid w:val="007339B6"/>
    <w:rsid w:val="00734E73"/>
    <w:rsid w:val="007353BF"/>
    <w:rsid w:val="00735847"/>
    <w:rsid w:val="00735D91"/>
    <w:rsid w:val="00737232"/>
    <w:rsid w:val="00741478"/>
    <w:rsid w:val="00745682"/>
    <w:rsid w:val="00746246"/>
    <w:rsid w:val="007539AD"/>
    <w:rsid w:val="007540B6"/>
    <w:rsid w:val="007577A3"/>
    <w:rsid w:val="00766B99"/>
    <w:rsid w:val="007679F5"/>
    <w:rsid w:val="00767BB4"/>
    <w:rsid w:val="00771291"/>
    <w:rsid w:val="00771B1D"/>
    <w:rsid w:val="00772590"/>
    <w:rsid w:val="007734E7"/>
    <w:rsid w:val="00773585"/>
    <w:rsid w:val="00776BC0"/>
    <w:rsid w:val="00776C39"/>
    <w:rsid w:val="00782112"/>
    <w:rsid w:val="0078554B"/>
    <w:rsid w:val="00785CF5"/>
    <w:rsid w:val="007877F1"/>
    <w:rsid w:val="00790B5A"/>
    <w:rsid w:val="007919C1"/>
    <w:rsid w:val="00791E71"/>
    <w:rsid w:val="0079337E"/>
    <w:rsid w:val="007943A4"/>
    <w:rsid w:val="00794688"/>
    <w:rsid w:val="007951E5"/>
    <w:rsid w:val="007969ED"/>
    <w:rsid w:val="00796F37"/>
    <w:rsid w:val="00797A90"/>
    <w:rsid w:val="007A105A"/>
    <w:rsid w:val="007A14D1"/>
    <w:rsid w:val="007A192D"/>
    <w:rsid w:val="007A2995"/>
    <w:rsid w:val="007A40E9"/>
    <w:rsid w:val="007A43A6"/>
    <w:rsid w:val="007A4CB7"/>
    <w:rsid w:val="007A6814"/>
    <w:rsid w:val="007A6A70"/>
    <w:rsid w:val="007B1009"/>
    <w:rsid w:val="007B136F"/>
    <w:rsid w:val="007B2189"/>
    <w:rsid w:val="007B3508"/>
    <w:rsid w:val="007B6A9D"/>
    <w:rsid w:val="007B7042"/>
    <w:rsid w:val="007C28BC"/>
    <w:rsid w:val="007C519B"/>
    <w:rsid w:val="007C57C2"/>
    <w:rsid w:val="007C5D9C"/>
    <w:rsid w:val="007D0026"/>
    <w:rsid w:val="007D3450"/>
    <w:rsid w:val="007D5B4B"/>
    <w:rsid w:val="007D6B66"/>
    <w:rsid w:val="007D74A5"/>
    <w:rsid w:val="007E1FB5"/>
    <w:rsid w:val="007E4694"/>
    <w:rsid w:val="007E6345"/>
    <w:rsid w:val="007E6F28"/>
    <w:rsid w:val="007E7243"/>
    <w:rsid w:val="007E73D1"/>
    <w:rsid w:val="007F27D1"/>
    <w:rsid w:val="007F39C8"/>
    <w:rsid w:val="007F4EFD"/>
    <w:rsid w:val="007F698F"/>
    <w:rsid w:val="007F7D74"/>
    <w:rsid w:val="00800656"/>
    <w:rsid w:val="00800B89"/>
    <w:rsid w:val="0080180F"/>
    <w:rsid w:val="00801F6E"/>
    <w:rsid w:val="008030A7"/>
    <w:rsid w:val="008042D9"/>
    <w:rsid w:val="008054E0"/>
    <w:rsid w:val="0081623B"/>
    <w:rsid w:val="008228AA"/>
    <w:rsid w:val="0082409F"/>
    <w:rsid w:val="0083344D"/>
    <w:rsid w:val="00833F84"/>
    <w:rsid w:val="00836D1D"/>
    <w:rsid w:val="008412D3"/>
    <w:rsid w:val="00842695"/>
    <w:rsid w:val="0084286B"/>
    <w:rsid w:val="0084327F"/>
    <w:rsid w:val="008452CD"/>
    <w:rsid w:val="008461EB"/>
    <w:rsid w:val="0085074D"/>
    <w:rsid w:val="00850E66"/>
    <w:rsid w:val="00856E71"/>
    <w:rsid w:val="00860F04"/>
    <w:rsid w:val="0086298A"/>
    <w:rsid w:val="00865B97"/>
    <w:rsid w:val="008676A5"/>
    <w:rsid w:val="00870AE6"/>
    <w:rsid w:val="00871482"/>
    <w:rsid w:val="00872888"/>
    <w:rsid w:val="00872DFB"/>
    <w:rsid w:val="008732AF"/>
    <w:rsid w:val="00873B1A"/>
    <w:rsid w:val="0087486A"/>
    <w:rsid w:val="0087584B"/>
    <w:rsid w:val="008761D6"/>
    <w:rsid w:val="00877E73"/>
    <w:rsid w:val="00881A7A"/>
    <w:rsid w:val="00882DD8"/>
    <w:rsid w:val="0088696B"/>
    <w:rsid w:val="00887BB9"/>
    <w:rsid w:val="00891CEA"/>
    <w:rsid w:val="00893D86"/>
    <w:rsid w:val="00894309"/>
    <w:rsid w:val="00894F0D"/>
    <w:rsid w:val="00897EF5"/>
    <w:rsid w:val="008A0155"/>
    <w:rsid w:val="008A1516"/>
    <w:rsid w:val="008A36ED"/>
    <w:rsid w:val="008A3841"/>
    <w:rsid w:val="008A43FB"/>
    <w:rsid w:val="008A6B43"/>
    <w:rsid w:val="008B0258"/>
    <w:rsid w:val="008B7983"/>
    <w:rsid w:val="008C086C"/>
    <w:rsid w:val="008C281A"/>
    <w:rsid w:val="008C2E26"/>
    <w:rsid w:val="008C372A"/>
    <w:rsid w:val="008C46AA"/>
    <w:rsid w:val="008C4886"/>
    <w:rsid w:val="008C4B3C"/>
    <w:rsid w:val="008C697E"/>
    <w:rsid w:val="008C6BC4"/>
    <w:rsid w:val="008C70DB"/>
    <w:rsid w:val="008D0F7E"/>
    <w:rsid w:val="008D1B82"/>
    <w:rsid w:val="008D221F"/>
    <w:rsid w:val="008D2729"/>
    <w:rsid w:val="008D7A4F"/>
    <w:rsid w:val="008E1007"/>
    <w:rsid w:val="008E7F10"/>
    <w:rsid w:val="008F5879"/>
    <w:rsid w:val="008F7D13"/>
    <w:rsid w:val="009025D7"/>
    <w:rsid w:val="0090282D"/>
    <w:rsid w:val="00902F9B"/>
    <w:rsid w:val="009057A3"/>
    <w:rsid w:val="0090624A"/>
    <w:rsid w:val="0090635C"/>
    <w:rsid w:val="0091049C"/>
    <w:rsid w:val="00912FE0"/>
    <w:rsid w:val="0091339B"/>
    <w:rsid w:val="0091626E"/>
    <w:rsid w:val="00916B7A"/>
    <w:rsid w:val="009173BF"/>
    <w:rsid w:val="0091771E"/>
    <w:rsid w:val="00921ADE"/>
    <w:rsid w:val="00921AFC"/>
    <w:rsid w:val="00922EE3"/>
    <w:rsid w:val="00923BBF"/>
    <w:rsid w:val="00923DDF"/>
    <w:rsid w:val="00925BC3"/>
    <w:rsid w:val="00930090"/>
    <w:rsid w:val="009368C3"/>
    <w:rsid w:val="00936E96"/>
    <w:rsid w:val="009376DF"/>
    <w:rsid w:val="00940005"/>
    <w:rsid w:val="00941054"/>
    <w:rsid w:val="00941301"/>
    <w:rsid w:val="00942DC4"/>
    <w:rsid w:val="009436A9"/>
    <w:rsid w:val="009446C3"/>
    <w:rsid w:val="009453DB"/>
    <w:rsid w:val="009475F8"/>
    <w:rsid w:val="009537CD"/>
    <w:rsid w:val="009553F3"/>
    <w:rsid w:val="00960E25"/>
    <w:rsid w:val="0096233C"/>
    <w:rsid w:val="00962D43"/>
    <w:rsid w:val="00970F0C"/>
    <w:rsid w:val="00973835"/>
    <w:rsid w:val="00974583"/>
    <w:rsid w:val="00975B8A"/>
    <w:rsid w:val="00976041"/>
    <w:rsid w:val="0097740F"/>
    <w:rsid w:val="00980604"/>
    <w:rsid w:val="00980A04"/>
    <w:rsid w:val="00980B63"/>
    <w:rsid w:val="009860CF"/>
    <w:rsid w:val="00987AF4"/>
    <w:rsid w:val="00993531"/>
    <w:rsid w:val="00993663"/>
    <w:rsid w:val="00995ACA"/>
    <w:rsid w:val="00996247"/>
    <w:rsid w:val="009A0FE4"/>
    <w:rsid w:val="009A245B"/>
    <w:rsid w:val="009A2781"/>
    <w:rsid w:val="009A39C4"/>
    <w:rsid w:val="009A44A8"/>
    <w:rsid w:val="009A6923"/>
    <w:rsid w:val="009A7349"/>
    <w:rsid w:val="009B041D"/>
    <w:rsid w:val="009B2D6E"/>
    <w:rsid w:val="009B314B"/>
    <w:rsid w:val="009B3E18"/>
    <w:rsid w:val="009B4101"/>
    <w:rsid w:val="009B519A"/>
    <w:rsid w:val="009B6E61"/>
    <w:rsid w:val="009C46EC"/>
    <w:rsid w:val="009C77BC"/>
    <w:rsid w:val="009C7F9C"/>
    <w:rsid w:val="009D64E2"/>
    <w:rsid w:val="009D7C7D"/>
    <w:rsid w:val="009E1A75"/>
    <w:rsid w:val="009E2C71"/>
    <w:rsid w:val="009E3540"/>
    <w:rsid w:val="009E5684"/>
    <w:rsid w:val="009F0AB6"/>
    <w:rsid w:val="009F1691"/>
    <w:rsid w:val="009F1E2F"/>
    <w:rsid w:val="009F2076"/>
    <w:rsid w:val="009F41C0"/>
    <w:rsid w:val="009F4252"/>
    <w:rsid w:val="009F532D"/>
    <w:rsid w:val="009F7B75"/>
    <w:rsid w:val="00A00769"/>
    <w:rsid w:val="00A0184F"/>
    <w:rsid w:val="00A025D1"/>
    <w:rsid w:val="00A0516C"/>
    <w:rsid w:val="00A05B24"/>
    <w:rsid w:val="00A076DC"/>
    <w:rsid w:val="00A13A44"/>
    <w:rsid w:val="00A1649C"/>
    <w:rsid w:val="00A167A5"/>
    <w:rsid w:val="00A211D0"/>
    <w:rsid w:val="00A21C91"/>
    <w:rsid w:val="00A22C09"/>
    <w:rsid w:val="00A26582"/>
    <w:rsid w:val="00A26CCC"/>
    <w:rsid w:val="00A26DB5"/>
    <w:rsid w:val="00A26F22"/>
    <w:rsid w:val="00A276BC"/>
    <w:rsid w:val="00A27794"/>
    <w:rsid w:val="00A33874"/>
    <w:rsid w:val="00A35844"/>
    <w:rsid w:val="00A35F97"/>
    <w:rsid w:val="00A3620E"/>
    <w:rsid w:val="00A37476"/>
    <w:rsid w:val="00A4204D"/>
    <w:rsid w:val="00A43418"/>
    <w:rsid w:val="00A47836"/>
    <w:rsid w:val="00A50D26"/>
    <w:rsid w:val="00A51D0F"/>
    <w:rsid w:val="00A53C33"/>
    <w:rsid w:val="00A54433"/>
    <w:rsid w:val="00A54F2B"/>
    <w:rsid w:val="00A55AF5"/>
    <w:rsid w:val="00A60CEE"/>
    <w:rsid w:val="00A613CC"/>
    <w:rsid w:val="00A6256B"/>
    <w:rsid w:val="00A62E31"/>
    <w:rsid w:val="00A66A4C"/>
    <w:rsid w:val="00A703F4"/>
    <w:rsid w:val="00A74C1A"/>
    <w:rsid w:val="00A74C59"/>
    <w:rsid w:val="00A74E7E"/>
    <w:rsid w:val="00A75B27"/>
    <w:rsid w:val="00A77F9F"/>
    <w:rsid w:val="00A8122A"/>
    <w:rsid w:val="00A83477"/>
    <w:rsid w:val="00A869F7"/>
    <w:rsid w:val="00A86E0C"/>
    <w:rsid w:val="00A87CA5"/>
    <w:rsid w:val="00A94339"/>
    <w:rsid w:val="00A949E8"/>
    <w:rsid w:val="00A94A3B"/>
    <w:rsid w:val="00A95B35"/>
    <w:rsid w:val="00A97764"/>
    <w:rsid w:val="00A97EB3"/>
    <w:rsid w:val="00AA4085"/>
    <w:rsid w:val="00AA5021"/>
    <w:rsid w:val="00AA7539"/>
    <w:rsid w:val="00AB046E"/>
    <w:rsid w:val="00AB11B2"/>
    <w:rsid w:val="00AB1CF0"/>
    <w:rsid w:val="00AB2B8E"/>
    <w:rsid w:val="00AB4A07"/>
    <w:rsid w:val="00AB4B71"/>
    <w:rsid w:val="00AB5337"/>
    <w:rsid w:val="00AB7EF9"/>
    <w:rsid w:val="00AC1889"/>
    <w:rsid w:val="00AC4432"/>
    <w:rsid w:val="00AC4838"/>
    <w:rsid w:val="00AC7373"/>
    <w:rsid w:val="00AC73FC"/>
    <w:rsid w:val="00AC7E02"/>
    <w:rsid w:val="00AD0203"/>
    <w:rsid w:val="00AD112F"/>
    <w:rsid w:val="00AD267D"/>
    <w:rsid w:val="00AD2E26"/>
    <w:rsid w:val="00AD3709"/>
    <w:rsid w:val="00AD3C83"/>
    <w:rsid w:val="00AD4458"/>
    <w:rsid w:val="00AD491C"/>
    <w:rsid w:val="00AD630F"/>
    <w:rsid w:val="00AD6386"/>
    <w:rsid w:val="00AD6C21"/>
    <w:rsid w:val="00AE1091"/>
    <w:rsid w:val="00AE1519"/>
    <w:rsid w:val="00AE2E8D"/>
    <w:rsid w:val="00AE2F83"/>
    <w:rsid w:val="00AE5318"/>
    <w:rsid w:val="00AE54D7"/>
    <w:rsid w:val="00AE56BB"/>
    <w:rsid w:val="00AE56C4"/>
    <w:rsid w:val="00AE683B"/>
    <w:rsid w:val="00AE6D2A"/>
    <w:rsid w:val="00AE79A1"/>
    <w:rsid w:val="00AF1781"/>
    <w:rsid w:val="00AF28B9"/>
    <w:rsid w:val="00AF35F7"/>
    <w:rsid w:val="00AF3DFA"/>
    <w:rsid w:val="00AF3FC7"/>
    <w:rsid w:val="00AF41A1"/>
    <w:rsid w:val="00AF5548"/>
    <w:rsid w:val="00AF5CFF"/>
    <w:rsid w:val="00B00436"/>
    <w:rsid w:val="00B004EC"/>
    <w:rsid w:val="00B00F36"/>
    <w:rsid w:val="00B034CF"/>
    <w:rsid w:val="00B05E08"/>
    <w:rsid w:val="00B07427"/>
    <w:rsid w:val="00B12D45"/>
    <w:rsid w:val="00B1302E"/>
    <w:rsid w:val="00B13FCD"/>
    <w:rsid w:val="00B14315"/>
    <w:rsid w:val="00B144F5"/>
    <w:rsid w:val="00B1540C"/>
    <w:rsid w:val="00B15ECA"/>
    <w:rsid w:val="00B163B0"/>
    <w:rsid w:val="00B218AC"/>
    <w:rsid w:val="00B234D4"/>
    <w:rsid w:val="00B24F78"/>
    <w:rsid w:val="00B25F70"/>
    <w:rsid w:val="00B27252"/>
    <w:rsid w:val="00B3252C"/>
    <w:rsid w:val="00B32D00"/>
    <w:rsid w:val="00B33749"/>
    <w:rsid w:val="00B3579B"/>
    <w:rsid w:val="00B3736F"/>
    <w:rsid w:val="00B4055D"/>
    <w:rsid w:val="00B42114"/>
    <w:rsid w:val="00B42D9F"/>
    <w:rsid w:val="00B449A9"/>
    <w:rsid w:val="00B451FD"/>
    <w:rsid w:val="00B46870"/>
    <w:rsid w:val="00B4742C"/>
    <w:rsid w:val="00B47430"/>
    <w:rsid w:val="00B50D04"/>
    <w:rsid w:val="00B5143B"/>
    <w:rsid w:val="00B52A55"/>
    <w:rsid w:val="00B549B1"/>
    <w:rsid w:val="00B54ADE"/>
    <w:rsid w:val="00B5732B"/>
    <w:rsid w:val="00B57D93"/>
    <w:rsid w:val="00B612BC"/>
    <w:rsid w:val="00B62C67"/>
    <w:rsid w:val="00B63406"/>
    <w:rsid w:val="00B642BE"/>
    <w:rsid w:val="00B65917"/>
    <w:rsid w:val="00B662AD"/>
    <w:rsid w:val="00B71F7C"/>
    <w:rsid w:val="00B75A9A"/>
    <w:rsid w:val="00B77BD8"/>
    <w:rsid w:val="00B77EF8"/>
    <w:rsid w:val="00B805E1"/>
    <w:rsid w:val="00B823F9"/>
    <w:rsid w:val="00B82BAE"/>
    <w:rsid w:val="00B84773"/>
    <w:rsid w:val="00B85CF2"/>
    <w:rsid w:val="00B87741"/>
    <w:rsid w:val="00B87995"/>
    <w:rsid w:val="00B87EC0"/>
    <w:rsid w:val="00B91575"/>
    <w:rsid w:val="00B921B7"/>
    <w:rsid w:val="00B93997"/>
    <w:rsid w:val="00B945A8"/>
    <w:rsid w:val="00B959D2"/>
    <w:rsid w:val="00B95D7F"/>
    <w:rsid w:val="00B968B5"/>
    <w:rsid w:val="00B96F24"/>
    <w:rsid w:val="00B97173"/>
    <w:rsid w:val="00B97A6D"/>
    <w:rsid w:val="00BA0496"/>
    <w:rsid w:val="00BA23A1"/>
    <w:rsid w:val="00BA3191"/>
    <w:rsid w:val="00BA522A"/>
    <w:rsid w:val="00BA59DB"/>
    <w:rsid w:val="00BB12BA"/>
    <w:rsid w:val="00BB30D2"/>
    <w:rsid w:val="00BB3A3F"/>
    <w:rsid w:val="00BB46AE"/>
    <w:rsid w:val="00BB5ABF"/>
    <w:rsid w:val="00BB7FDC"/>
    <w:rsid w:val="00BC001C"/>
    <w:rsid w:val="00BC1FCB"/>
    <w:rsid w:val="00BC5C7C"/>
    <w:rsid w:val="00BC6861"/>
    <w:rsid w:val="00BD2E50"/>
    <w:rsid w:val="00BD4BDC"/>
    <w:rsid w:val="00BD76B3"/>
    <w:rsid w:val="00BE2E32"/>
    <w:rsid w:val="00BE5276"/>
    <w:rsid w:val="00BF1834"/>
    <w:rsid w:val="00BF2A84"/>
    <w:rsid w:val="00BF366E"/>
    <w:rsid w:val="00BF4205"/>
    <w:rsid w:val="00BF526F"/>
    <w:rsid w:val="00BF5DE4"/>
    <w:rsid w:val="00BF5E83"/>
    <w:rsid w:val="00C01A26"/>
    <w:rsid w:val="00C032DB"/>
    <w:rsid w:val="00C064F5"/>
    <w:rsid w:val="00C127BC"/>
    <w:rsid w:val="00C16988"/>
    <w:rsid w:val="00C1722E"/>
    <w:rsid w:val="00C17869"/>
    <w:rsid w:val="00C20646"/>
    <w:rsid w:val="00C22CC5"/>
    <w:rsid w:val="00C27EB9"/>
    <w:rsid w:val="00C319CE"/>
    <w:rsid w:val="00C3494E"/>
    <w:rsid w:val="00C36C22"/>
    <w:rsid w:val="00C40F5E"/>
    <w:rsid w:val="00C41F3C"/>
    <w:rsid w:val="00C422C5"/>
    <w:rsid w:val="00C42593"/>
    <w:rsid w:val="00C435CC"/>
    <w:rsid w:val="00C43C4F"/>
    <w:rsid w:val="00C50FCB"/>
    <w:rsid w:val="00C52103"/>
    <w:rsid w:val="00C53316"/>
    <w:rsid w:val="00C559B4"/>
    <w:rsid w:val="00C55B7B"/>
    <w:rsid w:val="00C55CC2"/>
    <w:rsid w:val="00C57015"/>
    <w:rsid w:val="00C60326"/>
    <w:rsid w:val="00C63819"/>
    <w:rsid w:val="00C662E2"/>
    <w:rsid w:val="00C70DB6"/>
    <w:rsid w:val="00C722E5"/>
    <w:rsid w:val="00C72A44"/>
    <w:rsid w:val="00C75D20"/>
    <w:rsid w:val="00C7668D"/>
    <w:rsid w:val="00C81706"/>
    <w:rsid w:val="00C81FE3"/>
    <w:rsid w:val="00C8293E"/>
    <w:rsid w:val="00C83FD3"/>
    <w:rsid w:val="00C84356"/>
    <w:rsid w:val="00C84DB6"/>
    <w:rsid w:val="00C85092"/>
    <w:rsid w:val="00C85CDB"/>
    <w:rsid w:val="00C8682E"/>
    <w:rsid w:val="00C86D1A"/>
    <w:rsid w:val="00C86E99"/>
    <w:rsid w:val="00C9087E"/>
    <w:rsid w:val="00C95C4A"/>
    <w:rsid w:val="00C962D0"/>
    <w:rsid w:val="00CA212E"/>
    <w:rsid w:val="00CA3B09"/>
    <w:rsid w:val="00CA3C52"/>
    <w:rsid w:val="00CB3655"/>
    <w:rsid w:val="00CB4EF6"/>
    <w:rsid w:val="00CB5F08"/>
    <w:rsid w:val="00CB6F55"/>
    <w:rsid w:val="00CC135F"/>
    <w:rsid w:val="00CC1565"/>
    <w:rsid w:val="00CC5938"/>
    <w:rsid w:val="00CC5BDB"/>
    <w:rsid w:val="00CC65BE"/>
    <w:rsid w:val="00CC672B"/>
    <w:rsid w:val="00CC69D2"/>
    <w:rsid w:val="00CC6D3D"/>
    <w:rsid w:val="00CD451A"/>
    <w:rsid w:val="00CD4863"/>
    <w:rsid w:val="00CD5AA2"/>
    <w:rsid w:val="00CD6B3C"/>
    <w:rsid w:val="00CE0463"/>
    <w:rsid w:val="00CE140D"/>
    <w:rsid w:val="00CE29BC"/>
    <w:rsid w:val="00CE2FBF"/>
    <w:rsid w:val="00CE48DE"/>
    <w:rsid w:val="00CE6F1D"/>
    <w:rsid w:val="00CE7F19"/>
    <w:rsid w:val="00CF0EA3"/>
    <w:rsid w:val="00CF718D"/>
    <w:rsid w:val="00CF7923"/>
    <w:rsid w:val="00D02175"/>
    <w:rsid w:val="00D04865"/>
    <w:rsid w:val="00D06D92"/>
    <w:rsid w:val="00D1026D"/>
    <w:rsid w:val="00D10FA8"/>
    <w:rsid w:val="00D1278A"/>
    <w:rsid w:val="00D14456"/>
    <w:rsid w:val="00D149A1"/>
    <w:rsid w:val="00D21C59"/>
    <w:rsid w:val="00D264F5"/>
    <w:rsid w:val="00D2703F"/>
    <w:rsid w:val="00D2713A"/>
    <w:rsid w:val="00D27CD6"/>
    <w:rsid w:val="00D31A36"/>
    <w:rsid w:val="00D33746"/>
    <w:rsid w:val="00D35489"/>
    <w:rsid w:val="00D354FB"/>
    <w:rsid w:val="00D36966"/>
    <w:rsid w:val="00D37156"/>
    <w:rsid w:val="00D42D5F"/>
    <w:rsid w:val="00D43854"/>
    <w:rsid w:val="00D44C20"/>
    <w:rsid w:val="00D44E99"/>
    <w:rsid w:val="00D514A1"/>
    <w:rsid w:val="00D559A4"/>
    <w:rsid w:val="00D56003"/>
    <w:rsid w:val="00D572C3"/>
    <w:rsid w:val="00D627A2"/>
    <w:rsid w:val="00D66483"/>
    <w:rsid w:val="00D6648A"/>
    <w:rsid w:val="00D7027A"/>
    <w:rsid w:val="00D7091D"/>
    <w:rsid w:val="00D72F4D"/>
    <w:rsid w:val="00D73DCF"/>
    <w:rsid w:val="00D76278"/>
    <w:rsid w:val="00D77279"/>
    <w:rsid w:val="00D8387F"/>
    <w:rsid w:val="00D84D74"/>
    <w:rsid w:val="00D85822"/>
    <w:rsid w:val="00D86ED4"/>
    <w:rsid w:val="00D87220"/>
    <w:rsid w:val="00DA3440"/>
    <w:rsid w:val="00DA3A52"/>
    <w:rsid w:val="00DA4A71"/>
    <w:rsid w:val="00DA4DA2"/>
    <w:rsid w:val="00DA7487"/>
    <w:rsid w:val="00DA7888"/>
    <w:rsid w:val="00DB0444"/>
    <w:rsid w:val="00DB130A"/>
    <w:rsid w:val="00DB2C40"/>
    <w:rsid w:val="00DB3905"/>
    <w:rsid w:val="00DB44A4"/>
    <w:rsid w:val="00DB4B6C"/>
    <w:rsid w:val="00DB77FE"/>
    <w:rsid w:val="00DC2BAF"/>
    <w:rsid w:val="00DC2C9C"/>
    <w:rsid w:val="00DC2EDC"/>
    <w:rsid w:val="00DC41B7"/>
    <w:rsid w:val="00DC5666"/>
    <w:rsid w:val="00DC5EFD"/>
    <w:rsid w:val="00DC7C17"/>
    <w:rsid w:val="00DD0380"/>
    <w:rsid w:val="00DD6402"/>
    <w:rsid w:val="00DE573B"/>
    <w:rsid w:val="00DE6FED"/>
    <w:rsid w:val="00DF0D73"/>
    <w:rsid w:val="00DF1E22"/>
    <w:rsid w:val="00DF22CD"/>
    <w:rsid w:val="00DF2D93"/>
    <w:rsid w:val="00DF4427"/>
    <w:rsid w:val="00DF446A"/>
    <w:rsid w:val="00DF4AF6"/>
    <w:rsid w:val="00DF4D99"/>
    <w:rsid w:val="00DF6DC1"/>
    <w:rsid w:val="00E01D9E"/>
    <w:rsid w:val="00E026E1"/>
    <w:rsid w:val="00E02C2D"/>
    <w:rsid w:val="00E0312C"/>
    <w:rsid w:val="00E039FF"/>
    <w:rsid w:val="00E051DF"/>
    <w:rsid w:val="00E06408"/>
    <w:rsid w:val="00E10074"/>
    <w:rsid w:val="00E110F4"/>
    <w:rsid w:val="00E1125C"/>
    <w:rsid w:val="00E1267B"/>
    <w:rsid w:val="00E13034"/>
    <w:rsid w:val="00E13B39"/>
    <w:rsid w:val="00E15E09"/>
    <w:rsid w:val="00E16BDD"/>
    <w:rsid w:val="00E17A44"/>
    <w:rsid w:val="00E207F5"/>
    <w:rsid w:val="00E24445"/>
    <w:rsid w:val="00E25ABB"/>
    <w:rsid w:val="00E26A58"/>
    <w:rsid w:val="00E26BA8"/>
    <w:rsid w:val="00E27FE1"/>
    <w:rsid w:val="00E308BE"/>
    <w:rsid w:val="00E30F9C"/>
    <w:rsid w:val="00E32018"/>
    <w:rsid w:val="00E320B1"/>
    <w:rsid w:val="00E329CC"/>
    <w:rsid w:val="00E32A22"/>
    <w:rsid w:val="00E32A85"/>
    <w:rsid w:val="00E3304C"/>
    <w:rsid w:val="00E358A9"/>
    <w:rsid w:val="00E36986"/>
    <w:rsid w:val="00E42E54"/>
    <w:rsid w:val="00E449EB"/>
    <w:rsid w:val="00E44B46"/>
    <w:rsid w:val="00E46BFC"/>
    <w:rsid w:val="00E5031B"/>
    <w:rsid w:val="00E50E6F"/>
    <w:rsid w:val="00E524B3"/>
    <w:rsid w:val="00E5297E"/>
    <w:rsid w:val="00E52CCC"/>
    <w:rsid w:val="00E52F8B"/>
    <w:rsid w:val="00E5559E"/>
    <w:rsid w:val="00E60354"/>
    <w:rsid w:val="00E6380B"/>
    <w:rsid w:val="00E70E4A"/>
    <w:rsid w:val="00E75CC5"/>
    <w:rsid w:val="00E76ED3"/>
    <w:rsid w:val="00E77D3C"/>
    <w:rsid w:val="00E8272F"/>
    <w:rsid w:val="00E82CD0"/>
    <w:rsid w:val="00E83E31"/>
    <w:rsid w:val="00E840D9"/>
    <w:rsid w:val="00E849C7"/>
    <w:rsid w:val="00E869D6"/>
    <w:rsid w:val="00E91ACB"/>
    <w:rsid w:val="00E92684"/>
    <w:rsid w:val="00E92B69"/>
    <w:rsid w:val="00E95586"/>
    <w:rsid w:val="00E95B1B"/>
    <w:rsid w:val="00EA1551"/>
    <w:rsid w:val="00EA2F5F"/>
    <w:rsid w:val="00EA6B16"/>
    <w:rsid w:val="00EB038E"/>
    <w:rsid w:val="00EB0B2E"/>
    <w:rsid w:val="00EB13D0"/>
    <w:rsid w:val="00EB2709"/>
    <w:rsid w:val="00EB34A7"/>
    <w:rsid w:val="00EB5EC3"/>
    <w:rsid w:val="00EB64E4"/>
    <w:rsid w:val="00EC3837"/>
    <w:rsid w:val="00EC3997"/>
    <w:rsid w:val="00EC4333"/>
    <w:rsid w:val="00EC487D"/>
    <w:rsid w:val="00EC579F"/>
    <w:rsid w:val="00ED35AF"/>
    <w:rsid w:val="00ED4CA5"/>
    <w:rsid w:val="00ED61DC"/>
    <w:rsid w:val="00EE06F7"/>
    <w:rsid w:val="00EE5E53"/>
    <w:rsid w:val="00EE61D5"/>
    <w:rsid w:val="00EE626C"/>
    <w:rsid w:val="00EF228B"/>
    <w:rsid w:val="00EF2CB9"/>
    <w:rsid w:val="00EF53DA"/>
    <w:rsid w:val="00EF5873"/>
    <w:rsid w:val="00F02767"/>
    <w:rsid w:val="00F0353B"/>
    <w:rsid w:val="00F03AA7"/>
    <w:rsid w:val="00F072D0"/>
    <w:rsid w:val="00F074F7"/>
    <w:rsid w:val="00F109FA"/>
    <w:rsid w:val="00F14F61"/>
    <w:rsid w:val="00F1623B"/>
    <w:rsid w:val="00F20748"/>
    <w:rsid w:val="00F20809"/>
    <w:rsid w:val="00F2106E"/>
    <w:rsid w:val="00F210DF"/>
    <w:rsid w:val="00F21209"/>
    <w:rsid w:val="00F23065"/>
    <w:rsid w:val="00F24AA9"/>
    <w:rsid w:val="00F25AAD"/>
    <w:rsid w:val="00F3030B"/>
    <w:rsid w:val="00F3068E"/>
    <w:rsid w:val="00F337D1"/>
    <w:rsid w:val="00F35AFB"/>
    <w:rsid w:val="00F35FB3"/>
    <w:rsid w:val="00F36C9C"/>
    <w:rsid w:val="00F371EC"/>
    <w:rsid w:val="00F41589"/>
    <w:rsid w:val="00F43DB6"/>
    <w:rsid w:val="00F4430C"/>
    <w:rsid w:val="00F47B7E"/>
    <w:rsid w:val="00F5164A"/>
    <w:rsid w:val="00F51791"/>
    <w:rsid w:val="00F51D8D"/>
    <w:rsid w:val="00F54302"/>
    <w:rsid w:val="00F57064"/>
    <w:rsid w:val="00F578A7"/>
    <w:rsid w:val="00F6015C"/>
    <w:rsid w:val="00F60AAD"/>
    <w:rsid w:val="00F60BFA"/>
    <w:rsid w:val="00F640A9"/>
    <w:rsid w:val="00F64AE0"/>
    <w:rsid w:val="00F65BAE"/>
    <w:rsid w:val="00F705CF"/>
    <w:rsid w:val="00F70DAD"/>
    <w:rsid w:val="00F71A12"/>
    <w:rsid w:val="00F73465"/>
    <w:rsid w:val="00F737F5"/>
    <w:rsid w:val="00F74A71"/>
    <w:rsid w:val="00F7765F"/>
    <w:rsid w:val="00F77827"/>
    <w:rsid w:val="00F81787"/>
    <w:rsid w:val="00F834FF"/>
    <w:rsid w:val="00F84730"/>
    <w:rsid w:val="00F86639"/>
    <w:rsid w:val="00F926AB"/>
    <w:rsid w:val="00F93854"/>
    <w:rsid w:val="00F939DD"/>
    <w:rsid w:val="00F9771A"/>
    <w:rsid w:val="00F97B18"/>
    <w:rsid w:val="00FA03AD"/>
    <w:rsid w:val="00FA04D2"/>
    <w:rsid w:val="00FA10DC"/>
    <w:rsid w:val="00FA1EF4"/>
    <w:rsid w:val="00FA2958"/>
    <w:rsid w:val="00FA29E6"/>
    <w:rsid w:val="00FA2CB4"/>
    <w:rsid w:val="00FA3381"/>
    <w:rsid w:val="00FA572E"/>
    <w:rsid w:val="00FB0EA6"/>
    <w:rsid w:val="00FB1503"/>
    <w:rsid w:val="00FB3291"/>
    <w:rsid w:val="00FB4658"/>
    <w:rsid w:val="00FB56D6"/>
    <w:rsid w:val="00FB5C73"/>
    <w:rsid w:val="00FB634B"/>
    <w:rsid w:val="00FB65F1"/>
    <w:rsid w:val="00FB668E"/>
    <w:rsid w:val="00FB6C4C"/>
    <w:rsid w:val="00FC06A1"/>
    <w:rsid w:val="00FC0DF2"/>
    <w:rsid w:val="00FC2816"/>
    <w:rsid w:val="00FC28E9"/>
    <w:rsid w:val="00FC2BD5"/>
    <w:rsid w:val="00FC326D"/>
    <w:rsid w:val="00FC3E0F"/>
    <w:rsid w:val="00FC45CB"/>
    <w:rsid w:val="00FC46FF"/>
    <w:rsid w:val="00FC6213"/>
    <w:rsid w:val="00FC7106"/>
    <w:rsid w:val="00FD06D4"/>
    <w:rsid w:val="00FD156D"/>
    <w:rsid w:val="00FD18CA"/>
    <w:rsid w:val="00FD1E16"/>
    <w:rsid w:val="00FD23B3"/>
    <w:rsid w:val="00FD27B4"/>
    <w:rsid w:val="00FD3C9D"/>
    <w:rsid w:val="00FD47DA"/>
    <w:rsid w:val="00FD5347"/>
    <w:rsid w:val="00FD534C"/>
    <w:rsid w:val="00FD5371"/>
    <w:rsid w:val="00FD79DE"/>
    <w:rsid w:val="00FD7B38"/>
    <w:rsid w:val="00FD7C34"/>
    <w:rsid w:val="00FE0B44"/>
    <w:rsid w:val="00FE1CE4"/>
    <w:rsid w:val="00FE2BC8"/>
    <w:rsid w:val="00FE4C22"/>
    <w:rsid w:val="00FE52FC"/>
    <w:rsid w:val="00FE5873"/>
    <w:rsid w:val="00FE65BC"/>
    <w:rsid w:val="00FE67E0"/>
    <w:rsid w:val="00FE730A"/>
    <w:rsid w:val="00FE7C65"/>
    <w:rsid w:val="00FF0F26"/>
    <w:rsid w:val="00FF272A"/>
    <w:rsid w:val="00FF3644"/>
    <w:rsid w:val="00FF38C6"/>
    <w:rsid w:val="00FF421C"/>
    <w:rsid w:val="00FF4B24"/>
    <w:rsid w:val="00FF520B"/>
    <w:rsid w:val="00FF5BEE"/>
    <w:rsid w:val="00FF608E"/>
    <w:rsid w:val="00FF6349"/>
    <w:rsid w:val="00FF6C04"/>
    <w:rsid w:val="00FF74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34548D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76B3"/>
    <w:pPr>
      <w:widowControl w:val="0"/>
    </w:pPr>
    <w:rPr>
      <w:sz w:val="22"/>
      <w:lang w:eastAsia="en-US"/>
    </w:rPr>
  </w:style>
  <w:style w:type="paragraph" w:styleId="Heading1">
    <w:name w:val="heading 1"/>
    <w:basedOn w:val="Normal"/>
    <w:next w:val="Normal"/>
    <w:qFormat/>
    <w:rsid w:val="00FB65F1"/>
    <w:pPr>
      <w:outlineLvl w:val="0"/>
    </w:pPr>
    <w:rPr>
      <w:b/>
      <w:caps/>
      <w:color w:val="000000"/>
      <w:lang w:val="el-GR"/>
    </w:rPr>
  </w:style>
  <w:style w:type="paragraph" w:styleId="Heading2">
    <w:name w:val="heading 2"/>
    <w:basedOn w:val="Normal"/>
    <w:next w:val="Normal"/>
    <w:qFormat/>
    <w:pPr>
      <w:outlineLvl w:val="1"/>
    </w:pPr>
    <w:rPr>
      <w:lang w:val="el-GR"/>
    </w:rPr>
  </w:style>
  <w:style w:type="paragraph" w:styleId="Heading3">
    <w:name w:val="heading 3"/>
    <w:basedOn w:val="Normal"/>
    <w:next w:val="Normal"/>
    <w:qFormat/>
    <w:pPr>
      <w:keepNext/>
      <w:ind w:left="567" w:hanging="567"/>
      <w:jc w:val="both"/>
      <w:outlineLvl w:val="2"/>
    </w:pPr>
    <w:rPr>
      <w:b/>
      <w:lang w:val="el-GR"/>
    </w:rPr>
  </w:style>
  <w:style w:type="paragraph" w:styleId="Heading4">
    <w:name w:val="heading 4"/>
    <w:basedOn w:val="Normal"/>
    <w:next w:val="Normal"/>
    <w:qFormat/>
    <w:pPr>
      <w:keepNext/>
      <w:jc w:val="both"/>
      <w:outlineLvl w:val="3"/>
    </w:pPr>
    <w:rPr>
      <w:iCs/>
      <w:lang w:val="el-GR"/>
    </w:rPr>
  </w:style>
  <w:style w:type="paragraph" w:styleId="Heading5">
    <w:name w:val="heading 5"/>
    <w:basedOn w:val="Normal"/>
    <w:next w:val="Normal"/>
    <w:qFormat/>
    <w:pPr>
      <w:keepNext/>
      <w:outlineLvl w:val="4"/>
    </w:pPr>
    <w:rPr>
      <w:b/>
      <w:color w:val="000000"/>
      <w:lang w:val="el-GR"/>
    </w:rPr>
  </w:style>
  <w:style w:type="paragraph" w:styleId="Heading6">
    <w:name w:val="heading 6"/>
    <w:basedOn w:val="Normal"/>
    <w:next w:val="Normal"/>
    <w:qFormat/>
    <w:pPr>
      <w:tabs>
        <w:tab w:val="left" w:pos="-720"/>
        <w:tab w:val="left" w:pos="567"/>
        <w:tab w:val="left" w:pos="4536"/>
      </w:tabs>
      <w:suppressAutoHyphens/>
      <w:spacing w:line="260" w:lineRule="exact"/>
      <w:outlineLvl w:val="5"/>
    </w:pPr>
    <w:rPr>
      <w:lang w:val="en-GB"/>
    </w:rPr>
  </w:style>
  <w:style w:type="paragraph" w:styleId="Heading7">
    <w:name w:val="heading 7"/>
    <w:basedOn w:val="Normal"/>
    <w:next w:val="Normal"/>
    <w:qFormat/>
    <w:pPr>
      <w:tabs>
        <w:tab w:val="left" w:pos="-720"/>
        <w:tab w:val="left" w:pos="567"/>
        <w:tab w:val="left" w:pos="4536"/>
      </w:tabs>
      <w:suppressAutoHyphens/>
      <w:spacing w:line="260" w:lineRule="exact"/>
      <w:jc w:val="both"/>
      <w:outlineLvl w:val="6"/>
    </w:pPr>
    <w:rPr>
      <w:lang w:val="en-GB"/>
    </w:rPr>
  </w:style>
  <w:style w:type="paragraph" w:styleId="Heading8">
    <w:name w:val="heading 8"/>
    <w:basedOn w:val="Normal"/>
    <w:next w:val="Normal"/>
    <w:qFormat/>
    <w:pPr>
      <w:keepNext/>
      <w:tabs>
        <w:tab w:val="left" w:pos="5642"/>
      </w:tabs>
      <w:jc w:val="both"/>
      <w:outlineLvl w:val="7"/>
    </w:pPr>
    <w:rPr>
      <w:b/>
      <w:bCs/>
      <w:lang w:val="el-GR"/>
    </w:rPr>
  </w:style>
  <w:style w:type="paragraph" w:styleId="Heading9">
    <w:name w:val="heading 9"/>
    <w:basedOn w:val="Normal"/>
    <w:next w:val="Normal"/>
    <w:qFormat/>
    <w:pPr>
      <w:keepNext/>
      <w:outlineLvl w:val="8"/>
    </w:pPr>
    <w:rPr>
      <w:bCs/>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rPr>
      <w:lang w:val="el-GR"/>
    </w:rPr>
  </w:style>
  <w:style w:type="character" w:styleId="FollowedHyperlink">
    <w:name w:val="FollowedHyperlink"/>
    <w:rPr>
      <w:color w:val="800080"/>
      <w:u w:val="single"/>
    </w:rPr>
  </w:style>
  <w:style w:type="paragraph" w:styleId="BodyText2">
    <w:name w:val="Body Text 2"/>
    <w:basedOn w:val="Normal"/>
    <w:pPr>
      <w:ind w:left="720" w:hanging="720"/>
    </w:pPr>
    <w:rPr>
      <w:lang w:val="el-GR"/>
    </w:rPr>
  </w:style>
  <w:style w:type="paragraph" w:styleId="BodyTextIndent2">
    <w:name w:val="Body Text Indent 2"/>
    <w:basedOn w:val="Normal"/>
    <w:pPr>
      <w:ind w:left="567" w:hanging="567"/>
    </w:pPr>
    <w:rPr>
      <w:lang w:val="el-GR"/>
    </w:rPr>
  </w:style>
  <w:style w:type="paragraph" w:styleId="BlockText">
    <w:name w:val="Block Text"/>
    <w:basedOn w:val="Normal"/>
    <w:pPr>
      <w:ind w:left="1985" w:right="1405" w:hanging="567"/>
    </w:pPr>
    <w:rPr>
      <w:b/>
      <w:lang w:val="el-GR"/>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paragraph" w:styleId="BodyText3">
    <w:name w:val="Body Text 3"/>
    <w:basedOn w:val="Normal"/>
    <w:rPr>
      <w:u w:val="single"/>
      <w:lang w:val="el-GR"/>
    </w:rPr>
  </w:style>
  <w:style w:type="paragraph" w:styleId="BodyTextIndent3">
    <w:name w:val="Body Text Indent 3"/>
    <w:basedOn w:val="Normal"/>
    <w:pPr>
      <w:ind w:left="567" w:hanging="567"/>
    </w:pPr>
    <w:rPr>
      <w:b/>
      <w:lang w:val="el-GR"/>
    </w:rPr>
  </w:style>
  <w:style w:type="character" w:styleId="PageNumber">
    <w:name w:val="page number"/>
    <w:basedOn w:val="DefaultParagraphFont"/>
  </w:style>
  <w:style w:type="paragraph" w:styleId="EndnoteText">
    <w:name w:val="endnote text"/>
    <w:basedOn w:val="Normal"/>
    <w:link w:val="EndnoteTextChar"/>
    <w:uiPriority w:val="99"/>
    <w:semiHidden/>
    <w:pPr>
      <w:widowControl/>
      <w:tabs>
        <w:tab w:val="left" w:pos="567"/>
      </w:tabs>
    </w:pPr>
    <w:rPr>
      <w:lang w:val="en-GB"/>
    </w:rPr>
  </w:style>
  <w:style w:type="character" w:customStyle="1" w:styleId="tw4winMark">
    <w:name w:val="tw4winMark"/>
    <w:rPr>
      <w:rFonts w:ascii="Courier New" w:hAnsi="Courier New"/>
      <w:vanish/>
      <w:color w:val="800080"/>
      <w:vertAlign w:val="subscript"/>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paragraph" w:styleId="BodyTextIndent">
    <w:name w:val="Body Text Indent"/>
    <w:basedOn w:val="Normal"/>
    <w:pPr>
      <w:shd w:val="pct25" w:color="000000" w:fill="FFFFFF"/>
      <w:ind w:left="567" w:hanging="567"/>
    </w:pPr>
    <w:rPr>
      <w:b/>
      <w:lang w:val="el-GR"/>
    </w:rPr>
  </w:style>
  <w:style w:type="character" w:customStyle="1" w:styleId="txtterm1">
    <w:name w:val="txtterm1"/>
    <w:rPr>
      <w:rFonts w:ascii="Times New Roman" w:hAnsi="Times New Roman" w:cs="Times New Roman" w:hint="default"/>
      <w:b/>
      <w:bCs/>
      <w:color w:val="000000"/>
      <w:sz w:val="22"/>
      <w:szCs w:val="22"/>
    </w:rPr>
  </w:style>
  <w:style w:type="paragraph" w:customStyle="1" w:styleId="1">
    <w:name w:val="Κείμενο πλαισίου1"/>
    <w:basedOn w:val="Normal"/>
    <w:semiHidden/>
    <w:rPr>
      <w:rFonts w:ascii="Tahoma" w:hAnsi="Tahoma" w:cs="Tahoma"/>
      <w:sz w:val="16"/>
      <w:szCs w:val="16"/>
    </w:rPr>
  </w:style>
  <w:style w:type="character" w:styleId="Strong">
    <w:name w:val="Strong"/>
    <w:qFormat/>
    <w:rPr>
      <w:b/>
    </w:rPr>
  </w:style>
  <w:style w:type="character" w:styleId="Hyperlink">
    <w:name w:val="Hyperlink"/>
    <w:uiPriority w:val="99"/>
    <w:rPr>
      <w:color w:val="0000FF"/>
      <w:u w:val="single"/>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table" w:styleId="TableGrid">
    <w:name w:val="Table Grid"/>
    <w:basedOn w:val="TableNormal"/>
    <w:rsid w:val="005118F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495625"/>
    <w:rPr>
      <w:b/>
      <w:bCs/>
    </w:rPr>
  </w:style>
  <w:style w:type="character" w:customStyle="1" w:styleId="HeaderChar">
    <w:name w:val="Header Char"/>
    <w:link w:val="Header"/>
    <w:uiPriority w:val="99"/>
    <w:semiHidden/>
    <w:locked/>
    <w:rsid w:val="009F2076"/>
    <w:rPr>
      <w:sz w:val="22"/>
      <w:lang w:val="en-US" w:eastAsia="en-US" w:bidi="ar-SA"/>
    </w:rPr>
  </w:style>
  <w:style w:type="character" w:customStyle="1" w:styleId="EndnoteTextChar">
    <w:name w:val="Endnote Text Char"/>
    <w:link w:val="EndnoteText"/>
    <w:uiPriority w:val="99"/>
    <w:semiHidden/>
    <w:locked/>
    <w:rsid w:val="009F2076"/>
    <w:rPr>
      <w:sz w:val="22"/>
      <w:lang w:val="en-GB" w:eastAsia="en-US" w:bidi="ar-SA"/>
    </w:rPr>
  </w:style>
  <w:style w:type="character" w:customStyle="1" w:styleId="hps">
    <w:name w:val="hps"/>
    <w:rsid w:val="006C2962"/>
  </w:style>
  <w:style w:type="paragraph" w:customStyle="1" w:styleId="NormalAgency">
    <w:name w:val="Normal (Agency)"/>
    <w:link w:val="NormalAgencyChar"/>
    <w:rsid w:val="00000826"/>
    <w:rPr>
      <w:rFonts w:ascii="Verdana" w:eastAsia="Verdana" w:hAnsi="Verdana"/>
      <w:sz w:val="18"/>
      <w:szCs w:val="18"/>
      <w:lang w:val="en-GB" w:eastAsia="en-GB"/>
    </w:rPr>
  </w:style>
  <w:style w:type="character" w:customStyle="1" w:styleId="NormalAgencyChar">
    <w:name w:val="Normal (Agency) Char"/>
    <w:link w:val="NormalAgency"/>
    <w:rsid w:val="00000826"/>
    <w:rPr>
      <w:rFonts w:ascii="Verdana" w:eastAsia="Verdana" w:hAnsi="Verdana"/>
      <w:sz w:val="18"/>
      <w:szCs w:val="18"/>
      <w:lang w:val="en-GB" w:eastAsia="en-GB" w:bidi="ar-SA"/>
    </w:rPr>
  </w:style>
  <w:style w:type="paragraph" w:styleId="Revision">
    <w:name w:val="Revision"/>
    <w:hidden/>
    <w:uiPriority w:val="99"/>
    <w:semiHidden/>
    <w:rsid w:val="001C66D8"/>
    <w:rPr>
      <w:sz w:val="22"/>
      <w:lang w:eastAsia="en-US"/>
    </w:rPr>
  </w:style>
  <w:style w:type="character" w:customStyle="1" w:styleId="CommentTextChar">
    <w:name w:val="Comment Text Char"/>
    <w:basedOn w:val="DefaultParagraphFont"/>
    <w:link w:val="CommentText"/>
    <w:uiPriority w:val="99"/>
    <w:rsid w:val="002A44E7"/>
  </w:style>
  <w:style w:type="paragraph" w:customStyle="1" w:styleId="BodytextAgency">
    <w:name w:val="Body text (Agency)"/>
    <w:basedOn w:val="Normal"/>
    <w:link w:val="BodytextAgencyChar"/>
    <w:qFormat/>
    <w:rsid w:val="0009165D"/>
    <w:pPr>
      <w:widowControl/>
      <w:spacing w:after="140" w:line="280" w:lineRule="atLeast"/>
    </w:pPr>
    <w:rPr>
      <w:rFonts w:ascii="Verdana" w:eastAsia="Verdana" w:hAnsi="Verdana"/>
      <w:sz w:val="18"/>
      <w:szCs w:val="18"/>
      <w:lang w:val="x-none" w:eastAsia="x-none" w:bidi="el-GR"/>
    </w:rPr>
  </w:style>
  <w:style w:type="paragraph" w:customStyle="1" w:styleId="DraftingNotesAgency">
    <w:name w:val="Drafting Notes (Agency)"/>
    <w:basedOn w:val="Normal"/>
    <w:next w:val="BodytextAgency"/>
    <w:link w:val="DraftingNotesAgencyChar"/>
    <w:rsid w:val="0009165D"/>
    <w:pPr>
      <w:widowControl/>
      <w:spacing w:after="140" w:line="280" w:lineRule="atLeast"/>
    </w:pPr>
    <w:rPr>
      <w:rFonts w:ascii="Courier New" w:eastAsia="Verdana" w:hAnsi="Courier New"/>
      <w:i/>
      <w:color w:val="339966"/>
      <w:szCs w:val="18"/>
      <w:lang w:val="x-none" w:eastAsia="x-none" w:bidi="el-GR"/>
    </w:rPr>
  </w:style>
  <w:style w:type="paragraph" w:customStyle="1" w:styleId="No-numheading3Agency">
    <w:name w:val="No-num heading 3 (Agency)"/>
    <w:basedOn w:val="Normal"/>
    <w:next w:val="BodytextAgency"/>
    <w:link w:val="No-numheading3AgencyChar"/>
    <w:rsid w:val="0009165D"/>
    <w:pPr>
      <w:keepNext/>
      <w:widowControl/>
      <w:spacing w:before="280" w:after="220"/>
      <w:outlineLvl w:val="2"/>
    </w:pPr>
    <w:rPr>
      <w:rFonts w:ascii="Verdana" w:eastAsia="Verdana" w:hAnsi="Verdana"/>
      <w:b/>
      <w:bCs/>
      <w:kern w:val="32"/>
      <w:szCs w:val="22"/>
      <w:lang w:val="x-none" w:eastAsia="x-none" w:bidi="el-GR"/>
    </w:rPr>
  </w:style>
  <w:style w:type="character" w:customStyle="1" w:styleId="DraftingNotesAgencyChar">
    <w:name w:val="Drafting Notes (Agency) Char"/>
    <w:link w:val="DraftingNotesAgency"/>
    <w:rsid w:val="0009165D"/>
    <w:rPr>
      <w:rFonts w:ascii="Courier New" w:eastAsia="Verdana" w:hAnsi="Courier New"/>
      <w:i/>
      <w:color w:val="339966"/>
      <w:sz w:val="22"/>
      <w:szCs w:val="18"/>
      <w:lang w:bidi="el-GR"/>
    </w:rPr>
  </w:style>
  <w:style w:type="character" w:customStyle="1" w:styleId="BodytextAgencyChar">
    <w:name w:val="Body text (Agency) Char"/>
    <w:link w:val="BodytextAgency"/>
    <w:rsid w:val="0009165D"/>
    <w:rPr>
      <w:rFonts w:ascii="Verdana" w:eastAsia="Verdana" w:hAnsi="Verdana"/>
      <w:sz w:val="18"/>
      <w:szCs w:val="18"/>
      <w:lang w:bidi="el-GR"/>
    </w:rPr>
  </w:style>
  <w:style w:type="character" w:customStyle="1" w:styleId="No-numheading3AgencyChar">
    <w:name w:val="No-num heading 3 (Agency) Char"/>
    <w:link w:val="No-numheading3Agency"/>
    <w:rsid w:val="0009165D"/>
    <w:rPr>
      <w:rFonts w:ascii="Verdana" w:eastAsia="Verdana" w:hAnsi="Verdana"/>
      <w:b/>
      <w:bCs/>
      <w:kern w:val="32"/>
      <w:sz w:val="22"/>
      <w:szCs w:val="22"/>
      <w:lang w:bidi="el-GR"/>
    </w:rPr>
  </w:style>
  <w:style w:type="character" w:customStyle="1" w:styleId="UnresolvedMention1">
    <w:name w:val="Unresolved Mention1"/>
    <w:uiPriority w:val="99"/>
    <w:semiHidden/>
    <w:unhideWhenUsed/>
    <w:rsid w:val="00B87741"/>
    <w:rPr>
      <w:color w:val="605E5C"/>
      <w:shd w:val="clear" w:color="auto" w:fill="E1DFDD"/>
    </w:rPr>
  </w:style>
  <w:style w:type="character" w:styleId="UnresolvedMention">
    <w:name w:val="Unresolved Mention"/>
    <w:basedOn w:val="DefaultParagraphFont"/>
    <w:uiPriority w:val="99"/>
    <w:semiHidden/>
    <w:unhideWhenUsed/>
    <w:rsid w:val="00FA3381"/>
    <w:rPr>
      <w:color w:val="605E5C"/>
      <w:shd w:val="clear" w:color="auto" w:fill="E1DFDD"/>
    </w:rPr>
  </w:style>
  <w:style w:type="paragraph" w:customStyle="1" w:styleId="Style1">
    <w:name w:val="Style1"/>
    <w:basedOn w:val="Normal"/>
    <w:qFormat/>
    <w:rsid w:val="009B3E18"/>
    <w:pPr>
      <w:pBdr>
        <w:top w:val="single" w:sz="4" w:space="1" w:color="auto"/>
        <w:left w:val="single" w:sz="4" w:space="4" w:color="auto"/>
        <w:bottom w:val="single" w:sz="4" w:space="1" w:color="auto"/>
        <w:right w:val="single" w:sz="4" w:space="4" w:color="auto"/>
      </w:pBdr>
      <w:suppressAutoHyphens/>
    </w:pPr>
    <w:rPr>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313173">
      <w:bodyDiv w:val="1"/>
      <w:marLeft w:val="0"/>
      <w:marRight w:val="0"/>
      <w:marTop w:val="0"/>
      <w:marBottom w:val="0"/>
      <w:divBdr>
        <w:top w:val="none" w:sz="0" w:space="0" w:color="auto"/>
        <w:left w:val="none" w:sz="0" w:space="0" w:color="auto"/>
        <w:bottom w:val="none" w:sz="0" w:space="0" w:color="auto"/>
        <w:right w:val="none" w:sz="0" w:space="0" w:color="auto"/>
      </w:divBdr>
    </w:div>
    <w:div w:id="98278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pregabalin-viatris-pharma" TargetMode="Externa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s://www.ema.europa.eu/en/medicines/human/EPAR/pregabalin-viatris-pharm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43858</_dlc_DocId>
    <_dlc_DocIdUrl xmlns="a034c160-bfb7-45f5-8632-2eb7e0508071">
      <Url>https://euema.sharepoint.com/sites/CRM/_layouts/15/DocIdRedir.aspx?ID=EMADOC-1700519818-2443858</Url>
      <Description>EMADOC-1700519818-2443858</Description>
    </_dlc_DocIdUrl>
  </documentManagement>
</p:properties>
</file>

<file path=customXml/itemProps1.xml><?xml version="1.0" encoding="utf-8"?>
<ds:datastoreItem xmlns:ds="http://schemas.openxmlformats.org/officeDocument/2006/customXml" ds:itemID="{25D03084-4C8B-4F5C-91DC-1078F4390D4E}">
  <ds:schemaRefs>
    <ds:schemaRef ds:uri="http://schemas.openxmlformats.org/officeDocument/2006/bibliography"/>
  </ds:schemaRefs>
</ds:datastoreItem>
</file>

<file path=customXml/itemProps2.xml><?xml version="1.0" encoding="utf-8"?>
<ds:datastoreItem xmlns:ds="http://schemas.openxmlformats.org/officeDocument/2006/customXml" ds:itemID="{141F59C3-6FE8-4F29-AD47-24125E291E03}"/>
</file>

<file path=customXml/itemProps3.xml><?xml version="1.0" encoding="utf-8"?>
<ds:datastoreItem xmlns:ds="http://schemas.openxmlformats.org/officeDocument/2006/customXml" ds:itemID="{9443745F-34C0-47D5-AC0D-558AA530216F}"/>
</file>

<file path=customXml/itemProps4.xml><?xml version="1.0" encoding="utf-8"?>
<ds:datastoreItem xmlns:ds="http://schemas.openxmlformats.org/officeDocument/2006/customXml" ds:itemID="{57B70ABB-2683-4579-BC28-6B1D812725EF}"/>
</file>

<file path=customXml/itemProps5.xml><?xml version="1.0" encoding="utf-8"?>
<ds:datastoreItem xmlns:ds="http://schemas.openxmlformats.org/officeDocument/2006/customXml" ds:itemID="{3F9950B0-5E54-4F99-9C1F-AD5E2160C5E1}"/>
</file>

<file path=docProps/app.xml><?xml version="1.0" encoding="utf-8"?>
<Properties xmlns="http://schemas.openxmlformats.org/officeDocument/2006/extended-properties" xmlns:vt="http://schemas.openxmlformats.org/officeDocument/2006/docPropsVTypes">
  <Template>Normal</Template>
  <TotalTime>0</TotalTime>
  <Pages>70</Pages>
  <Words>17218</Words>
  <Characters>98145</Characters>
  <Application>Microsoft Office Word</Application>
  <DocSecurity>0</DocSecurity>
  <Lines>817</Lines>
  <Paragraphs>230</Paragraphs>
  <ScaleCrop>false</ScaleCrop>
  <Company/>
  <LinksUpToDate>false</LinksUpToDate>
  <CharactersWithSpaces>115133</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05T16:27:00Z</dcterms:created>
  <dcterms:modified xsi:type="dcterms:W3CDTF">2025-09-0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6ee2b5-6f31-444f-a952-51f9d8d772b6_Enabled">
    <vt:lpwstr>true</vt:lpwstr>
  </property>
  <property fmtid="{D5CDD505-2E9C-101B-9397-08002B2CF9AE}" pid="3" name="MSIP_Label_d56ee2b5-6f31-444f-a952-51f9d8d772b6_SetDate">
    <vt:lpwstr>2025-09-05T16:28:10Z</vt:lpwstr>
  </property>
  <property fmtid="{D5CDD505-2E9C-101B-9397-08002B2CF9AE}" pid="4" name="MSIP_Label_d56ee2b5-6f31-444f-a952-51f9d8d772b6_Method">
    <vt:lpwstr>Privileged</vt:lpwstr>
  </property>
  <property fmtid="{D5CDD505-2E9C-101B-9397-08002B2CF9AE}" pid="5" name="MSIP_Label_d56ee2b5-6f31-444f-a952-51f9d8d772b6_Name">
    <vt:lpwstr>Confidential</vt:lpwstr>
  </property>
  <property fmtid="{D5CDD505-2E9C-101B-9397-08002B2CF9AE}" pid="6" name="MSIP_Label_d56ee2b5-6f31-444f-a952-51f9d8d772b6_SiteId">
    <vt:lpwstr>b7dcea4e-d150-4ba1-8b2a-c8b27a75525c</vt:lpwstr>
  </property>
  <property fmtid="{D5CDD505-2E9C-101B-9397-08002B2CF9AE}" pid="7" name="MSIP_Label_d56ee2b5-6f31-444f-a952-51f9d8d772b6_ActionId">
    <vt:lpwstr>9fb86447-9fdd-46a9-b7a4-9da26bded8e0</vt:lpwstr>
  </property>
  <property fmtid="{D5CDD505-2E9C-101B-9397-08002B2CF9AE}" pid="8" name="MSIP_Label_d56ee2b5-6f31-444f-a952-51f9d8d772b6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e31586d4-1009-4113-8d1a-13937ae49cf3</vt:lpwstr>
  </property>
  <property fmtid="{D5CDD505-2E9C-101B-9397-08002B2CF9AE}" pid="11" name="MediaServiceImageTags">
    <vt:lpwstr/>
  </property>
</Properties>
</file>